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994F5B" w14:textId="5EF8F709" w:rsidR="00986746" w:rsidRPr="00CA2B61" w:rsidRDefault="000B13D8" w:rsidP="003325E9">
      <w:pPr>
        <w:pStyle w:val="H1-NoNumColour"/>
        <w:ind w:left="0" w:firstLine="0"/>
      </w:pPr>
      <w:r>
        <w:t>PUBLIC CONSULTATION SUBMISSION</w:t>
      </w:r>
      <w:r w:rsidR="00A223DF">
        <w:t xml:space="preserve"> TEMPLATE</w:t>
      </w:r>
    </w:p>
    <w:p w14:paraId="154311E5" w14:textId="48B400BD" w:rsidR="00B458ED" w:rsidRDefault="00905F1D" w:rsidP="00E937CE">
      <w:pPr>
        <w:pStyle w:val="H2-notoccolour"/>
        <w:rPr>
          <w:rFonts w:eastAsia="Calibri"/>
          <w:bCs w:val="0"/>
          <w:color w:val="auto"/>
          <w:sz w:val="18"/>
          <w:szCs w:val="20"/>
        </w:rPr>
      </w:pPr>
      <w:bookmarkStart w:id="0" w:name="_Hlk515019696"/>
      <w:r w:rsidRPr="00905F1D">
        <w:rPr>
          <w:rFonts w:eastAsia="Calibri"/>
          <w:bCs w:val="0"/>
          <w:color w:val="auto"/>
          <w:sz w:val="18"/>
          <w:szCs w:val="20"/>
        </w:rPr>
        <w:t xml:space="preserve">The </w:t>
      </w:r>
      <w:r w:rsidR="00E937CE">
        <w:rPr>
          <w:rFonts w:eastAsia="Calibri"/>
          <w:bCs w:val="0"/>
          <w:color w:val="auto"/>
          <w:sz w:val="18"/>
          <w:szCs w:val="20"/>
        </w:rPr>
        <w:t>CI Task Force</w:t>
      </w:r>
      <w:r w:rsidRPr="00905F1D">
        <w:rPr>
          <w:rFonts w:eastAsia="Calibri"/>
          <w:bCs w:val="0"/>
          <w:color w:val="auto"/>
          <w:sz w:val="18"/>
          <w:szCs w:val="20"/>
        </w:rPr>
        <w:t xml:space="preserve"> invites you to make a submission on the DRAFT</w:t>
      </w:r>
    </w:p>
    <w:p w14:paraId="7F5EE263" w14:textId="5E015E7F" w:rsidR="00B458ED" w:rsidRPr="00B458ED" w:rsidRDefault="000D0E88" w:rsidP="00B458ED">
      <w:pPr>
        <w:pStyle w:val="IntenseQuote"/>
      </w:pPr>
      <w:r w:rsidRPr="00B458ED">
        <w:t>Improving the standard of care for adults with hearing loss and the role of cochlear implantation</w:t>
      </w:r>
      <w:r w:rsidR="00DF22CC">
        <w:t>:</w:t>
      </w:r>
      <w:r w:rsidR="00DF22CC" w:rsidRPr="00DF22CC">
        <w:t xml:space="preserve"> </w:t>
      </w:r>
      <w:r w:rsidR="00DF22CC" w:rsidRPr="00B458ED">
        <w:t>Living Guidelines</w:t>
      </w:r>
    </w:p>
    <w:p w14:paraId="73C3D701" w14:textId="5AEE3472" w:rsidR="00E937CE" w:rsidRPr="006E10E8" w:rsidRDefault="00E937CE" w:rsidP="00E937CE">
      <w:pPr>
        <w:pStyle w:val="H2-notoccolour"/>
        <w:rPr>
          <w:rFonts w:eastAsia="Calibri"/>
          <w:bCs w:val="0"/>
          <w:color w:val="auto"/>
          <w:sz w:val="18"/>
          <w:szCs w:val="20"/>
        </w:rPr>
      </w:pPr>
      <w:r w:rsidRPr="006E10E8">
        <w:rPr>
          <w:rFonts w:eastAsia="Calibri"/>
          <w:bCs w:val="0"/>
          <w:color w:val="auto"/>
          <w:sz w:val="18"/>
          <w:szCs w:val="20"/>
        </w:rPr>
        <w:t xml:space="preserve">To ensure that the submission is as comprehensive, relevant and useful as possible, the </w:t>
      </w:r>
      <w:r w:rsidR="000B13D8" w:rsidRPr="006E10E8">
        <w:rPr>
          <w:rFonts w:eastAsia="Calibri"/>
          <w:bCs w:val="0"/>
          <w:color w:val="auto"/>
          <w:sz w:val="18"/>
          <w:szCs w:val="20"/>
        </w:rPr>
        <w:t>CI Task Force</w:t>
      </w:r>
      <w:r w:rsidRPr="006E10E8">
        <w:rPr>
          <w:rFonts w:eastAsia="Calibri"/>
          <w:bCs w:val="0"/>
          <w:color w:val="auto"/>
          <w:sz w:val="18"/>
          <w:szCs w:val="20"/>
        </w:rPr>
        <w:t xml:space="preserve"> welcomes:</w:t>
      </w:r>
    </w:p>
    <w:p w14:paraId="3B1C3008" w14:textId="77777777" w:rsidR="00E937CE" w:rsidRPr="006E10E8" w:rsidRDefault="00E937CE" w:rsidP="00E937CE">
      <w:pPr>
        <w:pStyle w:val="H2-notoccolour"/>
        <w:rPr>
          <w:rFonts w:eastAsia="Calibri"/>
          <w:bCs w:val="0"/>
          <w:color w:val="auto"/>
          <w:sz w:val="18"/>
          <w:szCs w:val="20"/>
        </w:rPr>
      </w:pPr>
      <w:r w:rsidRPr="006E10E8">
        <w:rPr>
          <w:rFonts w:eastAsia="Calibri"/>
          <w:bCs w:val="0"/>
          <w:color w:val="auto"/>
          <w:sz w:val="18"/>
          <w:szCs w:val="20"/>
        </w:rPr>
        <w:t>•</w:t>
      </w:r>
      <w:r w:rsidRPr="006E10E8">
        <w:rPr>
          <w:rFonts w:eastAsia="Calibri"/>
          <w:bCs w:val="0"/>
          <w:color w:val="auto"/>
          <w:sz w:val="18"/>
          <w:szCs w:val="20"/>
        </w:rPr>
        <w:tab/>
        <w:t>general comments about the format and content of the draft</w:t>
      </w:r>
    </w:p>
    <w:p w14:paraId="436B87AF" w14:textId="77777777" w:rsidR="00E937CE" w:rsidRPr="006E10E8" w:rsidRDefault="00E937CE" w:rsidP="00E937CE">
      <w:pPr>
        <w:pStyle w:val="H2-notoccolour"/>
        <w:rPr>
          <w:rFonts w:eastAsia="Calibri"/>
          <w:bCs w:val="0"/>
          <w:color w:val="auto"/>
          <w:sz w:val="18"/>
          <w:szCs w:val="20"/>
        </w:rPr>
      </w:pPr>
      <w:r w:rsidRPr="006E10E8">
        <w:rPr>
          <w:rFonts w:eastAsia="Calibri"/>
          <w:bCs w:val="0"/>
          <w:color w:val="auto"/>
          <w:sz w:val="18"/>
          <w:szCs w:val="20"/>
        </w:rPr>
        <w:t>•</w:t>
      </w:r>
      <w:r w:rsidRPr="006E10E8">
        <w:rPr>
          <w:rFonts w:eastAsia="Calibri"/>
          <w:bCs w:val="0"/>
          <w:color w:val="auto"/>
          <w:sz w:val="18"/>
          <w:szCs w:val="20"/>
        </w:rPr>
        <w:tab/>
        <w:t xml:space="preserve">suggestions for specific changes and additions </w:t>
      </w:r>
    </w:p>
    <w:p w14:paraId="51FBE5E0" w14:textId="239E107F" w:rsidR="00E937CE" w:rsidRPr="006E10E8" w:rsidRDefault="00E937CE" w:rsidP="00E937CE">
      <w:pPr>
        <w:pStyle w:val="H2-notoccolour"/>
        <w:rPr>
          <w:rFonts w:eastAsia="Calibri"/>
          <w:bCs w:val="0"/>
          <w:color w:val="auto"/>
          <w:sz w:val="18"/>
          <w:szCs w:val="20"/>
        </w:rPr>
      </w:pPr>
      <w:r w:rsidRPr="006E10E8">
        <w:rPr>
          <w:rFonts w:eastAsia="Calibri"/>
          <w:bCs w:val="0"/>
          <w:color w:val="auto"/>
          <w:sz w:val="18"/>
          <w:szCs w:val="20"/>
        </w:rPr>
        <w:t>•</w:t>
      </w:r>
      <w:r w:rsidRPr="006E10E8">
        <w:rPr>
          <w:rFonts w:eastAsia="Calibri"/>
          <w:bCs w:val="0"/>
          <w:color w:val="auto"/>
          <w:sz w:val="18"/>
          <w:szCs w:val="20"/>
        </w:rPr>
        <w:tab/>
        <w:t>any relevant supporting documentation.</w:t>
      </w:r>
    </w:p>
    <w:p w14:paraId="2F41F867" w14:textId="77777777" w:rsidR="007373F2" w:rsidRPr="006E10E8" w:rsidRDefault="007373F2" w:rsidP="007373F2">
      <w:pPr>
        <w:tabs>
          <w:tab w:val="left" w:pos="900"/>
        </w:tabs>
      </w:pPr>
      <w:bookmarkStart w:id="1" w:name="_Evidence_provided_through"/>
      <w:bookmarkEnd w:id="0"/>
      <w:bookmarkEnd w:id="1"/>
      <w:r w:rsidRPr="006E10E8">
        <w:t>Please type directly into the tables that relate to your comments. Add extra rows as needed.</w:t>
      </w:r>
    </w:p>
    <w:p w14:paraId="00648C87" w14:textId="4BC07DEC" w:rsidR="007373F2" w:rsidRPr="006E10E8" w:rsidRDefault="007373F2" w:rsidP="00045692">
      <w:pPr>
        <w:spacing w:before="120"/>
      </w:pPr>
      <w:r w:rsidRPr="006E10E8">
        <w:t xml:space="preserve">It is not necessary to respond to all the identified areas, only those areas for which you have views. If you choose not to respond to some areas, please just leave them blank. </w:t>
      </w:r>
    </w:p>
    <w:p w14:paraId="230C5637" w14:textId="0CD9885E" w:rsidR="006E10E8" w:rsidRPr="006E10E8" w:rsidRDefault="006E10E8" w:rsidP="006E10E8">
      <w:pPr>
        <w:spacing w:before="120"/>
        <w:rPr>
          <w:b/>
          <w:bCs/>
        </w:rPr>
      </w:pPr>
      <w:r w:rsidRPr="006E10E8">
        <w:rPr>
          <w:b/>
          <w:bCs/>
        </w:rPr>
        <w:t>How do I make a submission?</w:t>
      </w:r>
    </w:p>
    <w:p w14:paraId="022AB949" w14:textId="252BF96B" w:rsidR="006E10E8" w:rsidRPr="006E10E8" w:rsidRDefault="006E10E8" w:rsidP="006E10E8">
      <w:pPr>
        <w:spacing w:before="120"/>
        <w:rPr>
          <w:sz w:val="22"/>
          <w:u w:val="single"/>
        </w:rPr>
      </w:pPr>
      <w:r w:rsidRPr="006E10E8">
        <w:rPr>
          <w:u w:val="single"/>
        </w:rPr>
        <w:t xml:space="preserve">Please use the submission template to make a submission to the public consultation process. </w:t>
      </w:r>
    </w:p>
    <w:p w14:paraId="3C12C6F0" w14:textId="77777777" w:rsidR="006E10E8" w:rsidRPr="006E10E8" w:rsidRDefault="006E10E8" w:rsidP="006E10E8">
      <w:pPr>
        <w:spacing w:before="120"/>
        <w:rPr>
          <w:i/>
        </w:rPr>
      </w:pPr>
      <w:r w:rsidRPr="006E10E8">
        <w:t xml:space="preserve">You will receive an acknowledgement via email when your submission has been received. </w:t>
      </w:r>
    </w:p>
    <w:p w14:paraId="3766BF7B" w14:textId="7BDDD986" w:rsidR="006E10E8" w:rsidRPr="006E10E8" w:rsidRDefault="006E10E8" w:rsidP="006E10E8">
      <w:pPr>
        <w:spacing w:before="120"/>
        <w:rPr>
          <w:bCs/>
        </w:rPr>
      </w:pPr>
      <w:r w:rsidRPr="006E10E8">
        <w:rPr>
          <w:bCs/>
        </w:rPr>
        <w:t xml:space="preserve">The </w:t>
      </w:r>
      <w:r>
        <w:rPr>
          <w:bCs/>
        </w:rPr>
        <w:t>CI Task Force</w:t>
      </w:r>
      <w:r w:rsidRPr="006E10E8">
        <w:rPr>
          <w:bCs/>
        </w:rPr>
        <w:t xml:space="preserve"> is unable to accept:</w:t>
      </w:r>
    </w:p>
    <w:p w14:paraId="32338F02" w14:textId="2E784C59" w:rsidR="00AC0FB6" w:rsidRDefault="00AC0FB6" w:rsidP="006E10E8">
      <w:pPr>
        <w:numPr>
          <w:ilvl w:val="0"/>
          <w:numId w:val="28"/>
        </w:numPr>
        <w:spacing w:before="60" w:after="60" w:line="240" w:lineRule="auto"/>
        <w:rPr>
          <w:bCs/>
        </w:rPr>
      </w:pPr>
      <w:r>
        <w:rPr>
          <w:bCs/>
        </w:rPr>
        <w:t xml:space="preserve">Comments </w:t>
      </w:r>
      <w:r w:rsidR="00FC43AC">
        <w:rPr>
          <w:bCs/>
        </w:rPr>
        <w:t xml:space="preserve">sent in other forms, other than using this template OR via </w:t>
      </w:r>
      <w:proofErr w:type="spellStart"/>
      <w:r w:rsidR="00FC43AC">
        <w:rPr>
          <w:bCs/>
        </w:rPr>
        <w:t>MAGICapp</w:t>
      </w:r>
      <w:proofErr w:type="spellEnd"/>
      <w:r w:rsidR="00FC43AC">
        <w:rPr>
          <w:bCs/>
        </w:rPr>
        <w:t xml:space="preserve"> will not be accepted</w:t>
      </w:r>
    </w:p>
    <w:p w14:paraId="36CBEA91" w14:textId="6C9BDB28" w:rsidR="006E10E8" w:rsidRPr="006E10E8" w:rsidRDefault="006E10E8" w:rsidP="006E10E8">
      <w:pPr>
        <w:numPr>
          <w:ilvl w:val="0"/>
          <w:numId w:val="28"/>
        </w:numPr>
        <w:spacing w:before="60" w:after="60" w:line="240" w:lineRule="auto"/>
        <w:rPr>
          <w:bCs/>
        </w:rPr>
      </w:pPr>
      <w:r w:rsidRPr="006E10E8">
        <w:rPr>
          <w:bCs/>
        </w:rPr>
        <w:t>Comments which do not comply with these submission instructions</w:t>
      </w:r>
    </w:p>
    <w:p w14:paraId="496C4C89" w14:textId="77777777" w:rsidR="006E10E8" w:rsidRPr="006E10E8" w:rsidRDefault="006E10E8" w:rsidP="006E10E8">
      <w:pPr>
        <w:numPr>
          <w:ilvl w:val="0"/>
          <w:numId w:val="28"/>
        </w:numPr>
        <w:spacing w:before="60" w:after="60" w:line="240" w:lineRule="auto"/>
        <w:rPr>
          <w:bCs/>
        </w:rPr>
      </w:pPr>
      <w:r w:rsidRPr="006E10E8">
        <w:rPr>
          <w:bCs/>
        </w:rPr>
        <w:t>Confidential information or other material that you would not wish to be made public</w:t>
      </w:r>
    </w:p>
    <w:p w14:paraId="5AC10EB1" w14:textId="3F424703" w:rsidR="006E10E8" w:rsidRPr="006E10E8" w:rsidRDefault="006E10E8" w:rsidP="006E10E8">
      <w:pPr>
        <w:numPr>
          <w:ilvl w:val="0"/>
          <w:numId w:val="28"/>
        </w:numPr>
        <w:spacing w:before="60" w:after="0" w:line="240" w:lineRule="auto"/>
        <w:rPr>
          <w:bCs/>
        </w:rPr>
      </w:pPr>
      <w:r w:rsidRPr="006E10E8">
        <w:rPr>
          <w:bCs/>
        </w:rPr>
        <w:t xml:space="preserve">Comments, which in the opinion of the </w:t>
      </w:r>
      <w:r>
        <w:rPr>
          <w:bCs/>
        </w:rPr>
        <w:t xml:space="preserve">CI Task Force </w:t>
      </w:r>
      <w:r w:rsidRPr="006E10E8">
        <w:rPr>
          <w:bCs/>
        </w:rPr>
        <w:t xml:space="preserve">are inappropriate. </w:t>
      </w:r>
    </w:p>
    <w:p w14:paraId="3B5D7DDC" w14:textId="77777777" w:rsidR="006E10E8" w:rsidRPr="006E10E8" w:rsidRDefault="006E10E8" w:rsidP="006E10E8">
      <w:pPr>
        <w:spacing w:after="0"/>
        <w:rPr>
          <w:bCs/>
        </w:rPr>
      </w:pPr>
    </w:p>
    <w:p w14:paraId="7BD03291" w14:textId="250281BD" w:rsidR="006E10E8" w:rsidRPr="006E10E8" w:rsidRDefault="006E10E8" w:rsidP="006E10E8">
      <w:pPr>
        <w:spacing w:before="120"/>
        <w:rPr>
          <w:b/>
          <w:bCs/>
        </w:rPr>
      </w:pPr>
      <w:r>
        <w:rPr>
          <w:b/>
          <w:bCs/>
        </w:rPr>
        <w:t>What contact details are required?</w:t>
      </w:r>
    </w:p>
    <w:p w14:paraId="66ACEF30" w14:textId="48EF7AF7" w:rsidR="006E10E8" w:rsidRPr="006E10E8" w:rsidRDefault="006E10E8" w:rsidP="006E10E8">
      <w:pPr>
        <w:spacing w:before="120"/>
        <w:rPr>
          <w:sz w:val="22"/>
        </w:rPr>
      </w:pPr>
      <w:r w:rsidRPr="006E10E8">
        <w:t xml:space="preserve">Please provide your contact details and signature on the cover sheet of the submission template. Submissions </w:t>
      </w:r>
      <w:r w:rsidRPr="006E10E8">
        <w:rPr>
          <w:bCs/>
        </w:rPr>
        <w:t>that do not have this form attached will not be accepted.</w:t>
      </w:r>
      <w:r w:rsidRPr="006E10E8">
        <w:t xml:space="preserve"> </w:t>
      </w:r>
    </w:p>
    <w:p w14:paraId="1360E519" w14:textId="77777777" w:rsidR="006E10E8" w:rsidRPr="006E10E8" w:rsidRDefault="006E10E8" w:rsidP="006E10E8">
      <w:pPr>
        <w:spacing w:before="120"/>
      </w:pPr>
      <w:r w:rsidRPr="006E10E8">
        <w:t xml:space="preserve">If the submission is from an organisation, please indicate this on the cover sheet. Please include the signatory's position, and the name and position of the person who authorised the organisation’s submission.  </w:t>
      </w:r>
    </w:p>
    <w:p w14:paraId="0741AFB3" w14:textId="77777777" w:rsidR="006E10E8" w:rsidRDefault="006E10E8" w:rsidP="006E10E8">
      <w:pPr>
        <w:spacing w:before="120" w:after="0"/>
      </w:pPr>
      <w:r w:rsidRPr="006E10E8">
        <w:t xml:space="preserve">Please note that we might contact you during the consultation process to clarify or seek further information on any issues raised in your submission.  </w:t>
      </w:r>
    </w:p>
    <w:p w14:paraId="72F1219F" w14:textId="4BD40D22" w:rsidR="006E10E8" w:rsidRPr="006E10E8" w:rsidRDefault="006E10E8" w:rsidP="006E10E8">
      <w:pPr>
        <w:spacing w:before="120"/>
        <w:rPr>
          <w:b/>
          <w:bCs/>
        </w:rPr>
      </w:pPr>
      <w:r>
        <w:rPr>
          <w:b/>
          <w:bCs/>
        </w:rPr>
        <w:t>How should I format my submission?</w:t>
      </w:r>
    </w:p>
    <w:p w14:paraId="48E48917" w14:textId="77777777" w:rsidR="006E10E8" w:rsidRPr="006E10E8" w:rsidRDefault="006E10E8" w:rsidP="006E10E8">
      <w:pPr>
        <w:spacing w:before="120"/>
        <w:rPr>
          <w:sz w:val="22"/>
        </w:rPr>
      </w:pPr>
      <w:r w:rsidRPr="006E10E8">
        <w:t>The submission template is provided in MS Word format.</w:t>
      </w:r>
    </w:p>
    <w:p w14:paraId="026C2521" w14:textId="7667A66F" w:rsidR="006E10E8" w:rsidRPr="006E10E8" w:rsidRDefault="006E10E8" w:rsidP="006E10E8">
      <w:pPr>
        <w:spacing w:before="120"/>
      </w:pPr>
      <w:r w:rsidRPr="006E10E8">
        <w:t>If you are unable to access or use the template please emai</w:t>
      </w:r>
      <w:r>
        <w:t>l guidelines@htanalysts.com.au</w:t>
      </w:r>
      <w:r w:rsidRPr="006E10E8">
        <w:t>.</w:t>
      </w:r>
    </w:p>
    <w:p w14:paraId="4974BA04" w14:textId="3E22CF21" w:rsidR="006E10E8" w:rsidRPr="006E10E8" w:rsidRDefault="00C852D2" w:rsidP="006E10E8">
      <w:pPr>
        <w:spacing w:before="120"/>
        <w:rPr>
          <w:b/>
          <w:bCs/>
        </w:rPr>
      </w:pPr>
      <w:r>
        <w:rPr>
          <w:b/>
          <w:bCs/>
        </w:rPr>
        <w:t>Where do I send my submission?</w:t>
      </w:r>
    </w:p>
    <w:p w14:paraId="6B4B5AF4" w14:textId="50A21796" w:rsidR="006E10E8" w:rsidRPr="006E10E8" w:rsidRDefault="006E10E8" w:rsidP="006E10E8">
      <w:pPr>
        <w:spacing w:before="120"/>
        <w:rPr>
          <w:sz w:val="22"/>
        </w:rPr>
      </w:pPr>
      <w:r w:rsidRPr="006E10E8">
        <w:t xml:space="preserve">Please e-mail your submission and any relevant supporting documentation to </w:t>
      </w:r>
      <w:r>
        <w:t>guidelines@htanalysts.com.au.</w:t>
      </w:r>
    </w:p>
    <w:p w14:paraId="4136C311" w14:textId="2B2071C7" w:rsidR="006E10E8" w:rsidRDefault="006E10E8" w:rsidP="006E10E8">
      <w:pPr>
        <w:spacing w:before="120" w:after="0"/>
        <w:rPr>
          <w:rFonts w:cs="Arial"/>
          <w:b/>
          <w:bCs/>
          <w:szCs w:val="22"/>
        </w:rPr>
      </w:pPr>
      <w:r w:rsidRPr="006E10E8">
        <w:t>The closing date for submissions is</w:t>
      </w:r>
      <w:r w:rsidRPr="006E10E8">
        <w:rPr>
          <w:b/>
        </w:rPr>
        <w:t xml:space="preserve"> </w:t>
      </w:r>
      <w:r w:rsidR="00DF22CC" w:rsidRPr="00DF22CC">
        <w:rPr>
          <w:bCs/>
        </w:rPr>
        <w:t>the</w:t>
      </w:r>
      <w:r w:rsidRPr="006E10E8">
        <w:rPr>
          <w:rFonts w:cs="Arial"/>
          <w:b/>
          <w:bCs/>
          <w:szCs w:val="22"/>
        </w:rPr>
        <w:t xml:space="preserve"> </w:t>
      </w:r>
      <w:r w:rsidR="00C852D2" w:rsidRPr="00C852D2">
        <w:rPr>
          <w:rFonts w:cs="Arial"/>
          <w:b/>
          <w:bCs/>
          <w:szCs w:val="22"/>
        </w:rPr>
        <w:t>31st May 2023.</w:t>
      </w:r>
    </w:p>
    <w:p w14:paraId="1A599B6C" w14:textId="4E1DC68F" w:rsidR="00C852D2" w:rsidRPr="006E10E8" w:rsidRDefault="00C852D2" w:rsidP="00C852D2">
      <w:pPr>
        <w:spacing w:before="120"/>
        <w:rPr>
          <w:b/>
          <w:bCs/>
        </w:rPr>
      </w:pPr>
      <w:r>
        <w:rPr>
          <w:b/>
          <w:bCs/>
        </w:rPr>
        <w:lastRenderedPageBreak/>
        <w:t>What will happen to my submission?</w:t>
      </w:r>
    </w:p>
    <w:p w14:paraId="5A8B5D28" w14:textId="743A7944" w:rsidR="006E10E8" w:rsidRPr="006E10E8" w:rsidRDefault="006E10E8" w:rsidP="006E10E8">
      <w:pPr>
        <w:spacing w:before="120"/>
        <w:rPr>
          <w:bCs/>
          <w:sz w:val="22"/>
        </w:rPr>
      </w:pPr>
      <w:r w:rsidRPr="006E10E8">
        <w:rPr>
          <w:bCs/>
        </w:rPr>
        <w:t xml:space="preserve">All submissions will be collated by the </w:t>
      </w:r>
      <w:r w:rsidR="00C852D2">
        <w:rPr>
          <w:bCs/>
        </w:rPr>
        <w:t>CI Task Force</w:t>
      </w:r>
      <w:r w:rsidR="00C852D2" w:rsidRPr="006E10E8">
        <w:rPr>
          <w:bCs/>
        </w:rPr>
        <w:t xml:space="preserve"> and</w:t>
      </w:r>
      <w:r w:rsidRPr="006E10E8">
        <w:rPr>
          <w:bCs/>
        </w:rPr>
        <w:t xml:space="preserve"> considered in detail at the end of the public consultation period. </w:t>
      </w:r>
    </w:p>
    <w:p w14:paraId="2F81AAF6" w14:textId="7D4226ED" w:rsidR="006E10E8" w:rsidRPr="006E10E8" w:rsidRDefault="006E10E8" w:rsidP="006E10E8">
      <w:pPr>
        <w:spacing w:before="120"/>
        <w:rPr>
          <w:bCs/>
        </w:rPr>
      </w:pPr>
      <w:r w:rsidRPr="006E10E8">
        <w:rPr>
          <w:bCs/>
        </w:rPr>
        <w:t xml:space="preserve">The </w:t>
      </w:r>
      <w:r w:rsidR="00C852D2">
        <w:rPr>
          <w:bCs/>
        </w:rPr>
        <w:t>CI Task Force</w:t>
      </w:r>
      <w:r w:rsidRPr="006E10E8">
        <w:rPr>
          <w:bCs/>
        </w:rPr>
        <w:t xml:space="preserve"> may include your name, or the name of your organisation with your submission, and/or quotes from your submission in any reports prepared relating to this module, and/or the final published module</w:t>
      </w:r>
      <w:r w:rsidRPr="006E10E8">
        <w:t xml:space="preserve"> and its later publications</w:t>
      </w:r>
      <w:r w:rsidRPr="006E10E8">
        <w:rPr>
          <w:bCs/>
        </w:rPr>
        <w:t xml:space="preserve">. </w:t>
      </w:r>
    </w:p>
    <w:p w14:paraId="1C887AA2" w14:textId="06FB772D" w:rsidR="006E10E8" w:rsidRPr="006E10E8" w:rsidRDefault="006E10E8" w:rsidP="006E10E8">
      <w:pPr>
        <w:spacing w:before="120"/>
        <w:rPr>
          <w:bCs/>
        </w:rPr>
      </w:pPr>
      <w:r w:rsidRPr="006E10E8">
        <w:rPr>
          <w:bCs/>
        </w:rPr>
        <w:t>Comments received in the course of public consultation may be published</w:t>
      </w:r>
      <w:r w:rsidR="007533C6">
        <w:rPr>
          <w:bCs/>
        </w:rPr>
        <w:t xml:space="preserve"> anonymously</w:t>
      </w:r>
      <w:r w:rsidRPr="006E10E8">
        <w:rPr>
          <w:bCs/>
        </w:rPr>
        <w:t xml:space="preserve"> in the interests of openness and transparency, and to promote understanding about how the module was developed. The comments may be published as a record of submissions that the </w:t>
      </w:r>
      <w:r w:rsidR="00054F10">
        <w:rPr>
          <w:bCs/>
        </w:rPr>
        <w:t>CI Task Force</w:t>
      </w:r>
      <w:r w:rsidRPr="006E10E8">
        <w:rPr>
          <w:bCs/>
        </w:rPr>
        <w:t xml:space="preserve"> received. The publication of comments received will not represent endorsement of the comments by the </w:t>
      </w:r>
      <w:r w:rsidR="00054F10" w:rsidRPr="00054F10">
        <w:rPr>
          <w:rStyle w:val="Emphasis"/>
          <w:i w:val="0"/>
          <w:iCs w:val="0"/>
        </w:rPr>
        <w:t>CI Task Force.</w:t>
      </w:r>
    </w:p>
    <w:p w14:paraId="4542C7EE" w14:textId="6856F80E" w:rsidR="00ED5234" w:rsidRDefault="00ED5234" w:rsidP="00ED5234">
      <w:pPr>
        <w:pStyle w:val="Heading1"/>
        <w:numPr>
          <w:ilvl w:val="0"/>
          <w:numId w:val="0"/>
        </w:numPr>
      </w:pPr>
      <w:r>
        <w:t>COVER SHEET</w:t>
      </w:r>
    </w:p>
    <w:p w14:paraId="591B9B20" w14:textId="77777777" w:rsidR="00ED5234" w:rsidRPr="003C451E" w:rsidRDefault="00ED5234" w:rsidP="00ED5234">
      <w:pPr>
        <w:rPr>
          <w:rFonts w:cs="Times New Roman"/>
          <w:sz w:val="22"/>
        </w:rPr>
      </w:pPr>
      <w:r w:rsidRPr="003C451E">
        <w:t>Please ensure that all details on this page are comple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700"/>
        <w:gridCol w:w="900"/>
        <w:gridCol w:w="2100"/>
        <w:gridCol w:w="1134"/>
        <w:gridCol w:w="1128"/>
      </w:tblGrid>
      <w:tr w:rsidR="00ED5234" w:rsidRPr="003C451E" w14:paraId="11069D49" w14:textId="77777777" w:rsidTr="00ED5234">
        <w:tc>
          <w:tcPr>
            <w:tcW w:w="2608"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31B076D" w14:textId="77777777" w:rsidR="00ED5234" w:rsidRPr="003C451E" w:rsidRDefault="00ED5234">
            <w:pPr>
              <w:tabs>
                <w:tab w:val="left" w:pos="1100"/>
              </w:tabs>
              <w:spacing w:before="80" w:after="80"/>
            </w:pPr>
            <w:r w:rsidRPr="003C451E">
              <w:t>Title</w:t>
            </w:r>
          </w:p>
        </w:tc>
        <w:tc>
          <w:tcPr>
            <w:tcW w:w="1700" w:type="dxa"/>
            <w:tcBorders>
              <w:top w:val="single" w:sz="4" w:space="0" w:color="auto"/>
              <w:left w:val="single" w:sz="4" w:space="0" w:color="auto"/>
              <w:bottom w:val="single" w:sz="4" w:space="0" w:color="auto"/>
              <w:right w:val="single" w:sz="4" w:space="0" w:color="auto"/>
            </w:tcBorders>
            <w:vAlign w:val="center"/>
          </w:tcPr>
          <w:p w14:paraId="0EF88A30" w14:textId="77777777" w:rsidR="00ED5234" w:rsidRPr="003C451E" w:rsidRDefault="00ED5234">
            <w:pPr>
              <w:tabs>
                <w:tab w:val="left" w:pos="1100"/>
              </w:tabs>
              <w:spacing w:before="80" w:after="80"/>
            </w:pPr>
          </w:p>
        </w:tc>
        <w:tc>
          <w:tcPr>
            <w:tcW w:w="9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6FD9FFA5" w14:textId="77777777" w:rsidR="00ED5234" w:rsidRPr="003C451E" w:rsidRDefault="00ED5234">
            <w:pPr>
              <w:tabs>
                <w:tab w:val="left" w:pos="1100"/>
              </w:tabs>
              <w:spacing w:before="80" w:after="80"/>
            </w:pPr>
            <w:r w:rsidRPr="003C451E">
              <w:t>Name</w:t>
            </w:r>
          </w:p>
        </w:tc>
        <w:tc>
          <w:tcPr>
            <w:tcW w:w="4362" w:type="dxa"/>
            <w:gridSpan w:val="3"/>
            <w:tcBorders>
              <w:top w:val="single" w:sz="4" w:space="0" w:color="auto"/>
              <w:left w:val="single" w:sz="4" w:space="0" w:color="auto"/>
              <w:bottom w:val="single" w:sz="4" w:space="0" w:color="auto"/>
              <w:right w:val="single" w:sz="4" w:space="0" w:color="auto"/>
            </w:tcBorders>
            <w:vAlign w:val="center"/>
          </w:tcPr>
          <w:p w14:paraId="19313D3A" w14:textId="77777777" w:rsidR="00ED5234" w:rsidRPr="003C451E" w:rsidRDefault="00ED5234">
            <w:pPr>
              <w:tabs>
                <w:tab w:val="left" w:pos="1100"/>
              </w:tabs>
              <w:spacing w:before="80" w:after="80"/>
            </w:pPr>
          </w:p>
        </w:tc>
      </w:tr>
      <w:tr w:rsidR="00ED5234" w:rsidRPr="003C451E" w14:paraId="38E129EB" w14:textId="77777777" w:rsidTr="00ED5234">
        <w:tc>
          <w:tcPr>
            <w:tcW w:w="2608" w:type="dxa"/>
            <w:tcBorders>
              <w:top w:val="single" w:sz="4" w:space="0" w:color="auto"/>
              <w:left w:val="single" w:sz="4" w:space="0" w:color="auto"/>
              <w:bottom w:val="nil"/>
              <w:right w:val="single" w:sz="4" w:space="0" w:color="auto"/>
            </w:tcBorders>
            <w:shd w:val="clear" w:color="auto" w:fill="E0E0E0"/>
            <w:vAlign w:val="center"/>
            <w:hideMark/>
          </w:tcPr>
          <w:p w14:paraId="45CCAA5F" w14:textId="77777777" w:rsidR="00ED5234" w:rsidRPr="003C451E" w:rsidRDefault="00ED5234">
            <w:pPr>
              <w:tabs>
                <w:tab w:val="left" w:pos="1100"/>
              </w:tabs>
              <w:spacing w:before="80" w:after="80"/>
            </w:pPr>
            <w:r w:rsidRPr="003C451E">
              <w:t>Postal Address</w:t>
            </w:r>
          </w:p>
        </w:tc>
        <w:tc>
          <w:tcPr>
            <w:tcW w:w="6962" w:type="dxa"/>
            <w:gridSpan w:val="5"/>
            <w:tcBorders>
              <w:top w:val="single" w:sz="4" w:space="0" w:color="auto"/>
              <w:left w:val="single" w:sz="4" w:space="0" w:color="auto"/>
              <w:bottom w:val="single" w:sz="4" w:space="0" w:color="auto"/>
              <w:right w:val="single" w:sz="4" w:space="0" w:color="auto"/>
            </w:tcBorders>
            <w:vAlign w:val="center"/>
          </w:tcPr>
          <w:p w14:paraId="57B0E8D5" w14:textId="77777777" w:rsidR="00ED5234" w:rsidRPr="003C451E" w:rsidRDefault="00ED5234">
            <w:pPr>
              <w:tabs>
                <w:tab w:val="left" w:pos="1100"/>
              </w:tabs>
              <w:spacing w:before="80" w:after="80"/>
            </w:pPr>
          </w:p>
        </w:tc>
      </w:tr>
      <w:tr w:rsidR="00ED5234" w:rsidRPr="003C451E" w14:paraId="393A3B5B" w14:textId="77777777" w:rsidTr="00ED5234">
        <w:tc>
          <w:tcPr>
            <w:tcW w:w="2608" w:type="dxa"/>
            <w:tcBorders>
              <w:top w:val="nil"/>
              <w:left w:val="single" w:sz="4" w:space="0" w:color="auto"/>
              <w:bottom w:val="single" w:sz="4" w:space="0" w:color="auto"/>
              <w:right w:val="single" w:sz="4" w:space="0" w:color="auto"/>
            </w:tcBorders>
            <w:shd w:val="clear" w:color="auto" w:fill="E0E0E0"/>
            <w:vAlign w:val="center"/>
          </w:tcPr>
          <w:p w14:paraId="3111DD7C" w14:textId="77777777" w:rsidR="00ED5234" w:rsidRPr="003C451E" w:rsidRDefault="00ED5234">
            <w:pPr>
              <w:tabs>
                <w:tab w:val="left" w:pos="1100"/>
              </w:tabs>
              <w:spacing w:before="80" w:after="80"/>
            </w:pPr>
          </w:p>
        </w:tc>
        <w:tc>
          <w:tcPr>
            <w:tcW w:w="6962" w:type="dxa"/>
            <w:gridSpan w:val="5"/>
            <w:tcBorders>
              <w:top w:val="single" w:sz="4" w:space="0" w:color="auto"/>
              <w:left w:val="single" w:sz="4" w:space="0" w:color="auto"/>
              <w:bottom w:val="single" w:sz="4" w:space="0" w:color="auto"/>
              <w:right w:val="single" w:sz="4" w:space="0" w:color="auto"/>
            </w:tcBorders>
            <w:vAlign w:val="center"/>
          </w:tcPr>
          <w:p w14:paraId="156AB1F8" w14:textId="77777777" w:rsidR="00ED5234" w:rsidRPr="003C451E" w:rsidRDefault="00ED5234">
            <w:pPr>
              <w:tabs>
                <w:tab w:val="left" w:pos="1100"/>
              </w:tabs>
              <w:spacing w:before="80" w:after="80"/>
            </w:pPr>
          </w:p>
        </w:tc>
      </w:tr>
      <w:tr w:rsidR="00ED5234" w:rsidRPr="003C451E" w14:paraId="57900828" w14:textId="77777777" w:rsidTr="00ED5234">
        <w:tc>
          <w:tcPr>
            <w:tcW w:w="2608"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0A03D7BF" w14:textId="77777777" w:rsidR="00ED5234" w:rsidRPr="003C451E" w:rsidRDefault="00ED5234">
            <w:pPr>
              <w:tabs>
                <w:tab w:val="left" w:pos="1100"/>
              </w:tabs>
              <w:spacing w:before="80" w:after="80"/>
            </w:pPr>
            <w:r w:rsidRPr="003C451E">
              <w:t>Suburb</w:t>
            </w:r>
          </w:p>
        </w:tc>
        <w:tc>
          <w:tcPr>
            <w:tcW w:w="1700" w:type="dxa"/>
            <w:tcBorders>
              <w:top w:val="single" w:sz="4" w:space="0" w:color="auto"/>
              <w:left w:val="single" w:sz="4" w:space="0" w:color="auto"/>
              <w:bottom w:val="single" w:sz="4" w:space="0" w:color="auto"/>
              <w:right w:val="single" w:sz="4" w:space="0" w:color="auto"/>
            </w:tcBorders>
            <w:vAlign w:val="center"/>
          </w:tcPr>
          <w:p w14:paraId="50786B04" w14:textId="77777777" w:rsidR="00ED5234" w:rsidRPr="003C451E" w:rsidRDefault="00ED5234">
            <w:pPr>
              <w:tabs>
                <w:tab w:val="left" w:pos="1100"/>
              </w:tabs>
              <w:spacing w:before="80" w:after="80"/>
            </w:pPr>
          </w:p>
        </w:tc>
        <w:tc>
          <w:tcPr>
            <w:tcW w:w="9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36AE4DDF" w14:textId="77777777" w:rsidR="00ED5234" w:rsidRPr="003C451E" w:rsidRDefault="00ED5234">
            <w:pPr>
              <w:tabs>
                <w:tab w:val="left" w:pos="1100"/>
              </w:tabs>
              <w:spacing w:before="80" w:after="80"/>
            </w:pPr>
            <w:r w:rsidRPr="003C451E">
              <w:t>State</w:t>
            </w:r>
          </w:p>
        </w:tc>
        <w:tc>
          <w:tcPr>
            <w:tcW w:w="2100" w:type="dxa"/>
            <w:tcBorders>
              <w:top w:val="single" w:sz="4" w:space="0" w:color="auto"/>
              <w:left w:val="single" w:sz="4" w:space="0" w:color="auto"/>
              <w:bottom w:val="single" w:sz="4" w:space="0" w:color="auto"/>
              <w:right w:val="single" w:sz="4" w:space="0" w:color="auto"/>
            </w:tcBorders>
            <w:vAlign w:val="center"/>
          </w:tcPr>
          <w:p w14:paraId="57EE408C" w14:textId="77777777" w:rsidR="00ED5234" w:rsidRPr="003C451E" w:rsidRDefault="00ED5234">
            <w:pPr>
              <w:tabs>
                <w:tab w:val="left" w:pos="1100"/>
              </w:tabs>
              <w:spacing w:before="80" w:after="80"/>
            </w:pPr>
          </w:p>
        </w:tc>
        <w:tc>
          <w:tcPr>
            <w:tcW w:w="1134"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6A2F2136" w14:textId="77777777" w:rsidR="00ED5234" w:rsidRPr="003C451E" w:rsidRDefault="00ED5234">
            <w:pPr>
              <w:tabs>
                <w:tab w:val="left" w:pos="1100"/>
              </w:tabs>
              <w:spacing w:before="80" w:after="80"/>
            </w:pPr>
            <w:r w:rsidRPr="003C451E">
              <w:t>Postcode</w:t>
            </w:r>
          </w:p>
        </w:tc>
        <w:tc>
          <w:tcPr>
            <w:tcW w:w="1128" w:type="dxa"/>
            <w:tcBorders>
              <w:top w:val="single" w:sz="4" w:space="0" w:color="auto"/>
              <w:left w:val="single" w:sz="4" w:space="0" w:color="auto"/>
              <w:bottom w:val="single" w:sz="4" w:space="0" w:color="auto"/>
              <w:right w:val="single" w:sz="4" w:space="0" w:color="auto"/>
            </w:tcBorders>
            <w:vAlign w:val="center"/>
          </w:tcPr>
          <w:p w14:paraId="2D19F31A" w14:textId="77777777" w:rsidR="00ED5234" w:rsidRPr="003C451E" w:rsidRDefault="00ED5234">
            <w:pPr>
              <w:tabs>
                <w:tab w:val="left" w:pos="1100"/>
              </w:tabs>
              <w:spacing w:before="80" w:after="80"/>
            </w:pPr>
          </w:p>
        </w:tc>
      </w:tr>
      <w:tr w:rsidR="00ED5234" w:rsidRPr="003C451E" w14:paraId="12E9EB40" w14:textId="77777777" w:rsidTr="00ED5234">
        <w:tc>
          <w:tcPr>
            <w:tcW w:w="2608"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B95CCF5" w14:textId="77777777" w:rsidR="00ED5234" w:rsidRPr="003C451E" w:rsidRDefault="00ED5234">
            <w:pPr>
              <w:tabs>
                <w:tab w:val="left" w:pos="1100"/>
              </w:tabs>
              <w:spacing w:before="80" w:after="80"/>
            </w:pPr>
            <w:r w:rsidRPr="003C451E">
              <w:t>Phone</w:t>
            </w:r>
          </w:p>
        </w:tc>
        <w:tc>
          <w:tcPr>
            <w:tcW w:w="1700" w:type="dxa"/>
            <w:tcBorders>
              <w:top w:val="single" w:sz="4" w:space="0" w:color="auto"/>
              <w:left w:val="single" w:sz="4" w:space="0" w:color="auto"/>
              <w:bottom w:val="single" w:sz="4" w:space="0" w:color="auto"/>
              <w:right w:val="single" w:sz="4" w:space="0" w:color="auto"/>
            </w:tcBorders>
            <w:vAlign w:val="center"/>
          </w:tcPr>
          <w:p w14:paraId="4CE4B875" w14:textId="77777777" w:rsidR="00ED5234" w:rsidRPr="003C451E" w:rsidRDefault="00ED5234">
            <w:pPr>
              <w:tabs>
                <w:tab w:val="left" w:pos="1100"/>
              </w:tabs>
              <w:spacing w:before="80" w:after="80"/>
            </w:pPr>
          </w:p>
        </w:tc>
        <w:tc>
          <w:tcPr>
            <w:tcW w:w="9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D853817" w14:textId="77777777" w:rsidR="00ED5234" w:rsidRPr="003C451E" w:rsidRDefault="00ED5234">
            <w:pPr>
              <w:tabs>
                <w:tab w:val="left" w:pos="1100"/>
              </w:tabs>
              <w:spacing w:before="80" w:after="80"/>
            </w:pPr>
            <w:r w:rsidRPr="003C451E">
              <w:t>Fax</w:t>
            </w:r>
          </w:p>
        </w:tc>
        <w:tc>
          <w:tcPr>
            <w:tcW w:w="4362" w:type="dxa"/>
            <w:gridSpan w:val="3"/>
            <w:tcBorders>
              <w:top w:val="single" w:sz="4" w:space="0" w:color="auto"/>
              <w:left w:val="single" w:sz="4" w:space="0" w:color="auto"/>
              <w:bottom w:val="single" w:sz="4" w:space="0" w:color="auto"/>
              <w:right w:val="single" w:sz="4" w:space="0" w:color="auto"/>
            </w:tcBorders>
            <w:vAlign w:val="center"/>
          </w:tcPr>
          <w:p w14:paraId="7AC5D784" w14:textId="77777777" w:rsidR="00ED5234" w:rsidRPr="003C451E" w:rsidRDefault="00ED5234">
            <w:pPr>
              <w:tabs>
                <w:tab w:val="left" w:pos="1100"/>
              </w:tabs>
              <w:spacing w:before="80" w:after="80"/>
            </w:pPr>
          </w:p>
        </w:tc>
      </w:tr>
      <w:tr w:rsidR="00ED5234" w:rsidRPr="003C451E" w14:paraId="41A9B24D" w14:textId="77777777" w:rsidTr="00ED5234">
        <w:tc>
          <w:tcPr>
            <w:tcW w:w="2608"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32F2B950" w14:textId="77777777" w:rsidR="00ED5234" w:rsidRPr="003C451E" w:rsidRDefault="00ED5234">
            <w:pPr>
              <w:tabs>
                <w:tab w:val="left" w:pos="1100"/>
              </w:tabs>
              <w:spacing w:before="80" w:after="80"/>
            </w:pPr>
            <w:r w:rsidRPr="003C451E">
              <w:t>E-mail</w:t>
            </w:r>
          </w:p>
        </w:tc>
        <w:tc>
          <w:tcPr>
            <w:tcW w:w="1700" w:type="dxa"/>
            <w:tcBorders>
              <w:top w:val="single" w:sz="4" w:space="0" w:color="auto"/>
              <w:left w:val="single" w:sz="4" w:space="0" w:color="auto"/>
              <w:bottom w:val="single" w:sz="4" w:space="0" w:color="auto"/>
              <w:right w:val="nil"/>
            </w:tcBorders>
            <w:vAlign w:val="center"/>
          </w:tcPr>
          <w:p w14:paraId="24BBFB58" w14:textId="77777777" w:rsidR="00ED5234" w:rsidRPr="003C451E" w:rsidRDefault="00ED5234">
            <w:pPr>
              <w:tabs>
                <w:tab w:val="left" w:pos="1100"/>
              </w:tabs>
              <w:spacing w:before="80" w:after="80"/>
            </w:pPr>
          </w:p>
        </w:tc>
        <w:tc>
          <w:tcPr>
            <w:tcW w:w="900" w:type="dxa"/>
            <w:tcBorders>
              <w:top w:val="single" w:sz="4" w:space="0" w:color="auto"/>
              <w:left w:val="nil"/>
              <w:bottom w:val="single" w:sz="4" w:space="0" w:color="auto"/>
              <w:right w:val="nil"/>
            </w:tcBorders>
            <w:vAlign w:val="center"/>
          </w:tcPr>
          <w:p w14:paraId="5AA62B2B" w14:textId="77777777" w:rsidR="00ED5234" w:rsidRPr="003C451E" w:rsidRDefault="00ED5234">
            <w:pPr>
              <w:tabs>
                <w:tab w:val="left" w:pos="1100"/>
              </w:tabs>
              <w:spacing w:before="80" w:after="80"/>
            </w:pPr>
          </w:p>
        </w:tc>
        <w:tc>
          <w:tcPr>
            <w:tcW w:w="4362" w:type="dxa"/>
            <w:gridSpan w:val="3"/>
            <w:tcBorders>
              <w:top w:val="single" w:sz="4" w:space="0" w:color="auto"/>
              <w:left w:val="nil"/>
              <w:bottom w:val="single" w:sz="4" w:space="0" w:color="auto"/>
              <w:right w:val="single" w:sz="4" w:space="0" w:color="auto"/>
            </w:tcBorders>
            <w:vAlign w:val="center"/>
          </w:tcPr>
          <w:p w14:paraId="33D30669" w14:textId="77777777" w:rsidR="00ED5234" w:rsidRPr="003C451E" w:rsidRDefault="00ED5234">
            <w:pPr>
              <w:tabs>
                <w:tab w:val="left" w:pos="1100"/>
              </w:tabs>
              <w:spacing w:before="80" w:after="80"/>
            </w:pPr>
          </w:p>
        </w:tc>
      </w:tr>
      <w:tr w:rsidR="00ED5234" w:rsidRPr="003C451E" w14:paraId="4675C762" w14:textId="77777777" w:rsidTr="00ED5234">
        <w:tc>
          <w:tcPr>
            <w:tcW w:w="2608"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62A0ABE" w14:textId="77777777" w:rsidR="00ED5234" w:rsidRPr="003C451E" w:rsidRDefault="00ED5234">
            <w:pPr>
              <w:tabs>
                <w:tab w:val="left" w:pos="1100"/>
              </w:tabs>
              <w:spacing w:before="80" w:after="80"/>
            </w:pPr>
            <w:r w:rsidRPr="003C451E">
              <w:t>Signature</w:t>
            </w:r>
          </w:p>
        </w:tc>
        <w:tc>
          <w:tcPr>
            <w:tcW w:w="1700" w:type="dxa"/>
            <w:tcBorders>
              <w:top w:val="single" w:sz="4" w:space="0" w:color="auto"/>
              <w:left w:val="single" w:sz="4" w:space="0" w:color="auto"/>
              <w:bottom w:val="single" w:sz="4" w:space="0" w:color="auto"/>
              <w:right w:val="nil"/>
            </w:tcBorders>
            <w:vAlign w:val="center"/>
          </w:tcPr>
          <w:p w14:paraId="35EADB8A" w14:textId="77777777" w:rsidR="00ED5234" w:rsidRPr="003C451E" w:rsidRDefault="00ED5234">
            <w:pPr>
              <w:tabs>
                <w:tab w:val="left" w:pos="1100"/>
              </w:tabs>
              <w:spacing w:before="80" w:after="80"/>
            </w:pPr>
          </w:p>
        </w:tc>
        <w:tc>
          <w:tcPr>
            <w:tcW w:w="900" w:type="dxa"/>
            <w:tcBorders>
              <w:top w:val="single" w:sz="4" w:space="0" w:color="auto"/>
              <w:left w:val="nil"/>
              <w:bottom w:val="single" w:sz="4" w:space="0" w:color="auto"/>
              <w:right w:val="nil"/>
            </w:tcBorders>
            <w:vAlign w:val="center"/>
          </w:tcPr>
          <w:p w14:paraId="0DF4FFAC" w14:textId="77777777" w:rsidR="00ED5234" w:rsidRPr="003C451E" w:rsidRDefault="00ED5234">
            <w:pPr>
              <w:tabs>
                <w:tab w:val="left" w:pos="1100"/>
              </w:tabs>
              <w:spacing w:before="80" w:after="80"/>
            </w:pPr>
          </w:p>
        </w:tc>
        <w:tc>
          <w:tcPr>
            <w:tcW w:w="4362" w:type="dxa"/>
            <w:gridSpan w:val="3"/>
            <w:tcBorders>
              <w:top w:val="single" w:sz="4" w:space="0" w:color="auto"/>
              <w:left w:val="nil"/>
              <w:bottom w:val="single" w:sz="4" w:space="0" w:color="auto"/>
              <w:right w:val="single" w:sz="4" w:space="0" w:color="auto"/>
            </w:tcBorders>
            <w:vAlign w:val="center"/>
          </w:tcPr>
          <w:p w14:paraId="0B01285A" w14:textId="77777777" w:rsidR="00ED5234" w:rsidRPr="003C451E" w:rsidRDefault="00ED5234">
            <w:pPr>
              <w:tabs>
                <w:tab w:val="left" w:pos="1100"/>
              </w:tabs>
              <w:spacing w:before="80" w:after="80"/>
            </w:pPr>
          </w:p>
        </w:tc>
      </w:tr>
    </w:tbl>
    <w:p w14:paraId="2F6EC768" w14:textId="77777777" w:rsidR="00ED5234" w:rsidRPr="003C451E" w:rsidRDefault="00ED5234" w:rsidP="00ED5234">
      <w:pPr>
        <w:tabs>
          <w:tab w:val="left" w:pos="1100"/>
        </w:tabs>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700"/>
        <w:gridCol w:w="900"/>
        <w:gridCol w:w="2100"/>
        <w:gridCol w:w="1080"/>
        <w:gridCol w:w="54"/>
        <w:gridCol w:w="1128"/>
      </w:tblGrid>
      <w:tr w:rsidR="00ED5234" w:rsidRPr="003C451E" w14:paraId="00942688" w14:textId="77777777" w:rsidTr="00ED5234">
        <w:tc>
          <w:tcPr>
            <w:tcW w:w="8388" w:type="dxa"/>
            <w:gridSpan w:val="5"/>
            <w:tcBorders>
              <w:top w:val="single" w:sz="4" w:space="0" w:color="auto"/>
              <w:left w:val="single" w:sz="4" w:space="0" w:color="auto"/>
              <w:bottom w:val="single" w:sz="4" w:space="0" w:color="auto"/>
              <w:right w:val="single" w:sz="4" w:space="0" w:color="auto"/>
            </w:tcBorders>
            <w:shd w:val="clear" w:color="auto" w:fill="FFFF99"/>
            <w:hideMark/>
          </w:tcPr>
          <w:p w14:paraId="47E49B3A" w14:textId="77777777" w:rsidR="00ED5234" w:rsidRPr="003C451E" w:rsidRDefault="00ED5234">
            <w:pPr>
              <w:rPr>
                <w:b/>
                <w:sz w:val="22"/>
              </w:rPr>
            </w:pPr>
            <w:r w:rsidRPr="003C451E">
              <w:rPr>
                <w:b/>
              </w:rPr>
              <w:t>Is this submission being made on behalf of an organisation?     (Y/N)</w:t>
            </w:r>
          </w:p>
        </w:tc>
        <w:tc>
          <w:tcPr>
            <w:tcW w:w="1182" w:type="dxa"/>
            <w:gridSpan w:val="2"/>
            <w:tcBorders>
              <w:top w:val="single" w:sz="4" w:space="0" w:color="auto"/>
              <w:left w:val="single" w:sz="4" w:space="0" w:color="auto"/>
              <w:bottom w:val="single" w:sz="4" w:space="0" w:color="auto"/>
              <w:right w:val="single" w:sz="4" w:space="0" w:color="auto"/>
            </w:tcBorders>
          </w:tcPr>
          <w:p w14:paraId="2823CD9F" w14:textId="77777777" w:rsidR="00ED5234" w:rsidRPr="003C451E" w:rsidRDefault="00ED5234"/>
        </w:tc>
      </w:tr>
      <w:tr w:rsidR="00ED5234" w:rsidRPr="003C451E" w14:paraId="1CDC07DF" w14:textId="77777777" w:rsidTr="00ED5234">
        <w:tc>
          <w:tcPr>
            <w:tcW w:w="2608"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E96D3BF" w14:textId="77777777" w:rsidR="00ED5234" w:rsidRPr="003C451E" w:rsidRDefault="00ED5234">
            <w:pPr>
              <w:tabs>
                <w:tab w:val="left" w:pos="1100"/>
              </w:tabs>
              <w:spacing w:before="80" w:after="80"/>
            </w:pPr>
            <w:r w:rsidRPr="003C451E">
              <w:t>Name of Organisation</w:t>
            </w:r>
          </w:p>
        </w:tc>
        <w:tc>
          <w:tcPr>
            <w:tcW w:w="6962" w:type="dxa"/>
            <w:gridSpan w:val="6"/>
            <w:tcBorders>
              <w:top w:val="single" w:sz="4" w:space="0" w:color="auto"/>
              <w:left w:val="single" w:sz="4" w:space="0" w:color="auto"/>
              <w:bottom w:val="single" w:sz="4" w:space="0" w:color="auto"/>
              <w:right w:val="single" w:sz="4" w:space="0" w:color="auto"/>
            </w:tcBorders>
            <w:vAlign w:val="center"/>
          </w:tcPr>
          <w:p w14:paraId="0B4623E7" w14:textId="77777777" w:rsidR="00ED5234" w:rsidRPr="003C451E" w:rsidRDefault="00ED5234">
            <w:pPr>
              <w:tabs>
                <w:tab w:val="left" w:pos="1100"/>
              </w:tabs>
              <w:spacing w:before="80" w:after="80"/>
            </w:pPr>
          </w:p>
        </w:tc>
      </w:tr>
      <w:tr w:rsidR="00ED5234" w:rsidRPr="003C451E" w14:paraId="5D311C27" w14:textId="77777777" w:rsidTr="00ED5234">
        <w:tc>
          <w:tcPr>
            <w:tcW w:w="2608" w:type="dxa"/>
            <w:vMerge w:val="restart"/>
            <w:tcBorders>
              <w:top w:val="single" w:sz="4" w:space="0" w:color="auto"/>
              <w:left w:val="single" w:sz="4" w:space="0" w:color="auto"/>
              <w:bottom w:val="single" w:sz="4" w:space="0" w:color="auto"/>
              <w:right w:val="single" w:sz="4" w:space="0" w:color="auto"/>
            </w:tcBorders>
            <w:shd w:val="clear" w:color="auto" w:fill="E0E0E0"/>
            <w:vAlign w:val="center"/>
            <w:hideMark/>
          </w:tcPr>
          <w:p w14:paraId="4026BD45" w14:textId="77777777" w:rsidR="00ED5234" w:rsidRPr="003C451E" w:rsidRDefault="00ED5234">
            <w:pPr>
              <w:tabs>
                <w:tab w:val="left" w:pos="1100"/>
              </w:tabs>
              <w:spacing w:before="80"/>
            </w:pPr>
            <w:r w:rsidRPr="003C451E">
              <w:t>Postal Address of Organisation</w:t>
            </w:r>
          </w:p>
        </w:tc>
        <w:tc>
          <w:tcPr>
            <w:tcW w:w="6962" w:type="dxa"/>
            <w:gridSpan w:val="6"/>
            <w:tcBorders>
              <w:top w:val="single" w:sz="4" w:space="0" w:color="auto"/>
              <w:left w:val="single" w:sz="4" w:space="0" w:color="auto"/>
              <w:bottom w:val="single" w:sz="4" w:space="0" w:color="auto"/>
              <w:right w:val="single" w:sz="4" w:space="0" w:color="auto"/>
            </w:tcBorders>
            <w:vAlign w:val="center"/>
          </w:tcPr>
          <w:p w14:paraId="2937CFF1" w14:textId="77777777" w:rsidR="00ED5234" w:rsidRPr="003C451E" w:rsidRDefault="00ED5234">
            <w:pPr>
              <w:tabs>
                <w:tab w:val="left" w:pos="1100"/>
              </w:tabs>
              <w:spacing w:before="80" w:after="80"/>
            </w:pPr>
          </w:p>
        </w:tc>
      </w:tr>
      <w:tr w:rsidR="00ED5234" w:rsidRPr="003C451E" w14:paraId="3F09A907" w14:textId="77777777" w:rsidTr="00ED5234">
        <w:tc>
          <w:tcPr>
            <w:tcW w:w="0" w:type="auto"/>
            <w:vMerge/>
            <w:tcBorders>
              <w:top w:val="single" w:sz="4" w:space="0" w:color="auto"/>
              <w:left w:val="single" w:sz="4" w:space="0" w:color="auto"/>
              <w:bottom w:val="single" w:sz="4" w:space="0" w:color="auto"/>
              <w:right w:val="single" w:sz="4" w:space="0" w:color="auto"/>
            </w:tcBorders>
            <w:vAlign w:val="center"/>
            <w:hideMark/>
          </w:tcPr>
          <w:p w14:paraId="4011E892" w14:textId="77777777" w:rsidR="00ED5234" w:rsidRPr="003C451E" w:rsidRDefault="00ED5234">
            <w:pPr>
              <w:spacing w:after="0"/>
              <w:rPr>
                <w:sz w:val="22"/>
              </w:rPr>
            </w:pPr>
          </w:p>
        </w:tc>
        <w:tc>
          <w:tcPr>
            <w:tcW w:w="6962" w:type="dxa"/>
            <w:gridSpan w:val="6"/>
            <w:tcBorders>
              <w:top w:val="single" w:sz="4" w:space="0" w:color="auto"/>
              <w:left w:val="single" w:sz="4" w:space="0" w:color="auto"/>
              <w:bottom w:val="single" w:sz="4" w:space="0" w:color="auto"/>
              <w:right w:val="single" w:sz="4" w:space="0" w:color="auto"/>
            </w:tcBorders>
            <w:vAlign w:val="center"/>
          </w:tcPr>
          <w:p w14:paraId="0A14122B" w14:textId="77777777" w:rsidR="00ED5234" w:rsidRPr="003C451E" w:rsidRDefault="00ED5234">
            <w:pPr>
              <w:tabs>
                <w:tab w:val="left" w:pos="1100"/>
              </w:tabs>
              <w:spacing w:before="80" w:after="80"/>
            </w:pPr>
          </w:p>
        </w:tc>
      </w:tr>
      <w:tr w:rsidR="00ED5234" w:rsidRPr="003C451E" w14:paraId="504E8AAF" w14:textId="77777777" w:rsidTr="00ED5234">
        <w:tc>
          <w:tcPr>
            <w:tcW w:w="2608"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0A64E3A" w14:textId="77777777" w:rsidR="00ED5234" w:rsidRPr="003C451E" w:rsidRDefault="00ED5234">
            <w:pPr>
              <w:tabs>
                <w:tab w:val="left" w:pos="1100"/>
              </w:tabs>
              <w:spacing w:before="80" w:after="80"/>
            </w:pPr>
            <w:r w:rsidRPr="003C451E">
              <w:t>Suburb</w:t>
            </w:r>
          </w:p>
        </w:tc>
        <w:tc>
          <w:tcPr>
            <w:tcW w:w="1700" w:type="dxa"/>
            <w:tcBorders>
              <w:top w:val="single" w:sz="4" w:space="0" w:color="auto"/>
              <w:left w:val="single" w:sz="4" w:space="0" w:color="auto"/>
              <w:bottom w:val="single" w:sz="4" w:space="0" w:color="auto"/>
              <w:right w:val="single" w:sz="4" w:space="0" w:color="auto"/>
            </w:tcBorders>
            <w:vAlign w:val="center"/>
          </w:tcPr>
          <w:p w14:paraId="3713FB5C" w14:textId="77777777" w:rsidR="00ED5234" w:rsidRPr="003C451E" w:rsidRDefault="00ED5234">
            <w:pPr>
              <w:tabs>
                <w:tab w:val="left" w:pos="1100"/>
              </w:tabs>
              <w:spacing w:before="80" w:after="80"/>
            </w:pPr>
          </w:p>
        </w:tc>
        <w:tc>
          <w:tcPr>
            <w:tcW w:w="9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9ECEAB" w14:textId="77777777" w:rsidR="00ED5234" w:rsidRPr="003C451E" w:rsidRDefault="00ED5234">
            <w:pPr>
              <w:tabs>
                <w:tab w:val="left" w:pos="1100"/>
              </w:tabs>
              <w:spacing w:before="80" w:after="80"/>
            </w:pPr>
            <w:r w:rsidRPr="003C451E">
              <w:t>State</w:t>
            </w:r>
          </w:p>
        </w:tc>
        <w:tc>
          <w:tcPr>
            <w:tcW w:w="2100" w:type="dxa"/>
            <w:tcBorders>
              <w:top w:val="single" w:sz="4" w:space="0" w:color="auto"/>
              <w:left w:val="single" w:sz="4" w:space="0" w:color="auto"/>
              <w:bottom w:val="single" w:sz="4" w:space="0" w:color="auto"/>
              <w:right w:val="single" w:sz="4" w:space="0" w:color="auto"/>
            </w:tcBorders>
            <w:vAlign w:val="center"/>
          </w:tcPr>
          <w:p w14:paraId="2B6B2C39" w14:textId="77777777" w:rsidR="00ED5234" w:rsidRPr="003C451E" w:rsidRDefault="00ED5234">
            <w:pPr>
              <w:tabs>
                <w:tab w:val="left" w:pos="1100"/>
              </w:tabs>
              <w:spacing w:before="80" w:after="80"/>
            </w:pPr>
          </w:p>
        </w:tc>
        <w:tc>
          <w:tcPr>
            <w:tcW w:w="1134" w:type="dxa"/>
            <w:gridSpan w:val="2"/>
            <w:tcBorders>
              <w:top w:val="single" w:sz="4" w:space="0" w:color="auto"/>
              <w:left w:val="single" w:sz="4" w:space="0" w:color="auto"/>
              <w:bottom w:val="single" w:sz="4" w:space="0" w:color="auto"/>
              <w:right w:val="single" w:sz="4" w:space="0" w:color="auto"/>
            </w:tcBorders>
            <w:shd w:val="clear" w:color="auto" w:fill="E0E0E0"/>
            <w:vAlign w:val="center"/>
            <w:hideMark/>
          </w:tcPr>
          <w:p w14:paraId="498C3FBA" w14:textId="77777777" w:rsidR="00ED5234" w:rsidRPr="003C451E" w:rsidRDefault="00ED5234">
            <w:pPr>
              <w:tabs>
                <w:tab w:val="left" w:pos="1100"/>
              </w:tabs>
              <w:spacing w:before="80" w:after="80"/>
            </w:pPr>
            <w:r w:rsidRPr="003C451E">
              <w:t>Postcode</w:t>
            </w:r>
          </w:p>
        </w:tc>
        <w:tc>
          <w:tcPr>
            <w:tcW w:w="1128" w:type="dxa"/>
            <w:tcBorders>
              <w:top w:val="single" w:sz="4" w:space="0" w:color="auto"/>
              <w:left w:val="single" w:sz="4" w:space="0" w:color="auto"/>
              <w:bottom w:val="single" w:sz="4" w:space="0" w:color="auto"/>
              <w:right w:val="single" w:sz="4" w:space="0" w:color="auto"/>
            </w:tcBorders>
            <w:vAlign w:val="center"/>
          </w:tcPr>
          <w:p w14:paraId="2475A52E" w14:textId="77777777" w:rsidR="00ED5234" w:rsidRPr="003C451E" w:rsidRDefault="00ED5234">
            <w:pPr>
              <w:tabs>
                <w:tab w:val="left" w:pos="1100"/>
              </w:tabs>
              <w:spacing w:before="80" w:after="80"/>
            </w:pPr>
          </w:p>
        </w:tc>
      </w:tr>
      <w:tr w:rsidR="00ED5234" w:rsidRPr="003C451E" w14:paraId="67B3DA76" w14:textId="77777777" w:rsidTr="00ED5234">
        <w:tc>
          <w:tcPr>
            <w:tcW w:w="2608"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02B4585" w14:textId="77777777" w:rsidR="00ED5234" w:rsidRPr="003C451E" w:rsidRDefault="00ED5234">
            <w:pPr>
              <w:tabs>
                <w:tab w:val="left" w:pos="1100"/>
              </w:tabs>
              <w:spacing w:before="80" w:after="80"/>
              <w:rPr>
                <w:b/>
              </w:rPr>
            </w:pPr>
            <w:r w:rsidRPr="003C451E">
              <w:rPr>
                <w:b/>
              </w:rPr>
              <w:t>Authorising Person</w:t>
            </w:r>
          </w:p>
        </w:tc>
        <w:tc>
          <w:tcPr>
            <w:tcW w:w="1700" w:type="dxa"/>
            <w:tcBorders>
              <w:top w:val="single" w:sz="4" w:space="0" w:color="auto"/>
              <w:left w:val="single" w:sz="4" w:space="0" w:color="auto"/>
              <w:bottom w:val="single" w:sz="4" w:space="0" w:color="auto"/>
              <w:right w:val="single" w:sz="4" w:space="0" w:color="auto"/>
            </w:tcBorders>
            <w:vAlign w:val="center"/>
          </w:tcPr>
          <w:p w14:paraId="4716F960" w14:textId="77777777" w:rsidR="00ED5234" w:rsidRPr="003C451E" w:rsidRDefault="00ED5234">
            <w:pPr>
              <w:tabs>
                <w:tab w:val="left" w:pos="1100"/>
              </w:tabs>
              <w:spacing w:before="80" w:after="80"/>
            </w:pPr>
          </w:p>
        </w:tc>
        <w:tc>
          <w:tcPr>
            <w:tcW w:w="90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769ADAB" w14:textId="77777777" w:rsidR="00ED5234" w:rsidRPr="003C451E" w:rsidRDefault="00ED5234">
            <w:pPr>
              <w:tabs>
                <w:tab w:val="left" w:pos="1100"/>
              </w:tabs>
              <w:spacing w:before="80" w:after="80"/>
            </w:pPr>
            <w:r w:rsidRPr="003C451E">
              <w:t>Name</w:t>
            </w:r>
          </w:p>
        </w:tc>
        <w:tc>
          <w:tcPr>
            <w:tcW w:w="4362" w:type="dxa"/>
            <w:gridSpan w:val="4"/>
            <w:tcBorders>
              <w:top w:val="single" w:sz="4" w:space="0" w:color="auto"/>
              <w:left w:val="single" w:sz="4" w:space="0" w:color="auto"/>
              <w:bottom w:val="single" w:sz="4" w:space="0" w:color="auto"/>
              <w:right w:val="single" w:sz="4" w:space="0" w:color="auto"/>
            </w:tcBorders>
            <w:vAlign w:val="center"/>
          </w:tcPr>
          <w:p w14:paraId="0C385224" w14:textId="77777777" w:rsidR="00ED5234" w:rsidRPr="003C451E" w:rsidRDefault="00ED5234">
            <w:pPr>
              <w:tabs>
                <w:tab w:val="left" w:pos="1100"/>
              </w:tabs>
              <w:spacing w:before="80" w:after="80"/>
            </w:pPr>
          </w:p>
        </w:tc>
      </w:tr>
      <w:tr w:rsidR="00ED5234" w:rsidRPr="003C451E" w14:paraId="6487C28C" w14:textId="77777777" w:rsidTr="00ED5234">
        <w:tc>
          <w:tcPr>
            <w:tcW w:w="2608"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9D0C139" w14:textId="77777777" w:rsidR="00ED5234" w:rsidRPr="003C451E" w:rsidRDefault="00ED5234">
            <w:pPr>
              <w:tabs>
                <w:tab w:val="left" w:pos="1100"/>
              </w:tabs>
              <w:spacing w:before="80" w:after="80"/>
            </w:pPr>
            <w:r w:rsidRPr="003C451E">
              <w:t>Position</w:t>
            </w:r>
          </w:p>
        </w:tc>
        <w:tc>
          <w:tcPr>
            <w:tcW w:w="6962" w:type="dxa"/>
            <w:gridSpan w:val="6"/>
            <w:tcBorders>
              <w:top w:val="single" w:sz="4" w:space="0" w:color="auto"/>
              <w:left w:val="single" w:sz="4" w:space="0" w:color="auto"/>
              <w:bottom w:val="single" w:sz="4" w:space="0" w:color="auto"/>
              <w:right w:val="single" w:sz="4" w:space="0" w:color="auto"/>
            </w:tcBorders>
            <w:vAlign w:val="center"/>
          </w:tcPr>
          <w:p w14:paraId="5891982C" w14:textId="77777777" w:rsidR="00ED5234" w:rsidRPr="003C451E" w:rsidRDefault="00ED5234">
            <w:pPr>
              <w:tabs>
                <w:tab w:val="left" w:pos="1100"/>
              </w:tabs>
              <w:spacing w:before="80" w:after="80"/>
            </w:pPr>
          </w:p>
        </w:tc>
      </w:tr>
      <w:tr w:rsidR="00ED5234" w:rsidRPr="003C451E" w14:paraId="63E76078" w14:textId="77777777" w:rsidTr="00ED5234">
        <w:tc>
          <w:tcPr>
            <w:tcW w:w="2608"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73F6AA6" w14:textId="77777777" w:rsidR="00ED5234" w:rsidRPr="003C451E" w:rsidRDefault="00ED5234">
            <w:pPr>
              <w:tabs>
                <w:tab w:val="left" w:pos="1100"/>
              </w:tabs>
              <w:spacing w:before="80" w:after="80"/>
            </w:pPr>
            <w:r w:rsidRPr="003C451E">
              <w:t>Phone</w:t>
            </w:r>
          </w:p>
        </w:tc>
        <w:tc>
          <w:tcPr>
            <w:tcW w:w="1700" w:type="dxa"/>
            <w:tcBorders>
              <w:top w:val="single" w:sz="4" w:space="0" w:color="auto"/>
              <w:left w:val="single" w:sz="4" w:space="0" w:color="auto"/>
              <w:bottom w:val="single" w:sz="4" w:space="0" w:color="auto"/>
              <w:right w:val="single" w:sz="4" w:space="0" w:color="auto"/>
            </w:tcBorders>
            <w:vAlign w:val="center"/>
          </w:tcPr>
          <w:p w14:paraId="66EB2A75" w14:textId="77777777" w:rsidR="00ED5234" w:rsidRPr="003C451E" w:rsidRDefault="00ED5234">
            <w:pPr>
              <w:tabs>
                <w:tab w:val="left" w:pos="1100"/>
              </w:tabs>
              <w:spacing w:before="80" w:after="80"/>
            </w:pPr>
          </w:p>
        </w:tc>
        <w:tc>
          <w:tcPr>
            <w:tcW w:w="9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66C8C7A2" w14:textId="77777777" w:rsidR="00ED5234" w:rsidRPr="003C451E" w:rsidRDefault="00ED5234">
            <w:pPr>
              <w:tabs>
                <w:tab w:val="left" w:pos="1100"/>
              </w:tabs>
              <w:spacing w:before="80" w:after="80"/>
            </w:pPr>
            <w:r w:rsidRPr="003C451E">
              <w:t>Fax</w:t>
            </w:r>
          </w:p>
        </w:tc>
        <w:tc>
          <w:tcPr>
            <w:tcW w:w="4362" w:type="dxa"/>
            <w:gridSpan w:val="4"/>
            <w:tcBorders>
              <w:top w:val="single" w:sz="4" w:space="0" w:color="auto"/>
              <w:left w:val="single" w:sz="4" w:space="0" w:color="auto"/>
              <w:bottom w:val="single" w:sz="4" w:space="0" w:color="auto"/>
              <w:right w:val="single" w:sz="4" w:space="0" w:color="auto"/>
            </w:tcBorders>
            <w:vAlign w:val="center"/>
          </w:tcPr>
          <w:p w14:paraId="3F9F78BA" w14:textId="77777777" w:rsidR="00ED5234" w:rsidRPr="003C451E" w:rsidRDefault="00ED5234">
            <w:pPr>
              <w:tabs>
                <w:tab w:val="left" w:pos="1100"/>
              </w:tabs>
              <w:spacing w:before="80" w:after="80"/>
            </w:pPr>
          </w:p>
        </w:tc>
      </w:tr>
      <w:tr w:rsidR="00ED5234" w:rsidRPr="003C451E" w14:paraId="2FD81DAA" w14:textId="77777777" w:rsidTr="00ED5234">
        <w:tc>
          <w:tcPr>
            <w:tcW w:w="2608" w:type="dxa"/>
            <w:tcBorders>
              <w:top w:val="single" w:sz="4" w:space="0" w:color="auto"/>
              <w:left w:val="single" w:sz="4" w:space="0" w:color="auto"/>
              <w:bottom w:val="single" w:sz="4" w:space="0" w:color="auto"/>
              <w:right w:val="single" w:sz="4" w:space="0" w:color="auto"/>
            </w:tcBorders>
            <w:shd w:val="clear" w:color="auto" w:fill="E0E0E0"/>
            <w:hideMark/>
          </w:tcPr>
          <w:p w14:paraId="3E6CC0D3" w14:textId="77777777" w:rsidR="00ED5234" w:rsidRPr="003C451E" w:rsidRDefault="00ED5234">
            <w:pPr>
              <w:tabs>
                <w:tab w:val="left" w:pos="1100"/>
              </w:tabs>
              <w:spacing w:before="80" w:after="80"/>
            </w:pPr>
            <w:r w:rsidRPr="003C451E">
              <w:t>E-mail</w:t>
            </w:r>
          </w:p>
        </w:tc>
        <w:tc>
          <w:tcPr>
            <w:tcW w:w="2600" w:type="dxa"/>
            <w:gridSpan w:val="2"/>
            <w:tcBorders>
              <w:top w:val="single" w:sz="4" w:space="0" w:color="auto"/>
              <w:left w:val="single" w:sz="4" w:space="0" w:color="auto"/>
              <w:bottom w:val="single" w:sz="4" w:space="0" w:color="auto"/>
              <w:right w:val="nil"/>
            </w:tcBorders>
          </w:tcPr>
          <w:p w14:paraId="6D2E2156" w14:textId="77777777" w:rsidR="00ED5234" w:rsidRPr="003C451E" w:rsidRDefault="00ED5234">
            <w:pPr>
              <w:tabs>
                <w:tab w:val="left" w:pos="1100"/>
              </w:tabs>
              <w:spacing w:before="80" w:after="80"/>
            </w:pPr>
          </w:p>
        </w:tc>
        <w:tc>
          <w:tcPr>
            <w:tcW w:w="4362" w:type="dxa"/>
            <w:gridSpan w:val="4"/>
            <w:tcBorders>
              <w:top w:val="single" w:sz="4" w:space="0" w:color="auto"/>
              <w:left w:val="nil"/>
              <w:bottom w:val="single" w:sz="4" w:space="0" w:color="auto"/>
              <w:right w:val="single" w:sz="4" w:space="0" w:color="auto"/>
            </w:tcBorders>
          </w:tcPr>
          <w:p w14:paraId="1DC1D369" w14:textId="77777777" w:rsidR="00ED5234" w:rsidRPr="003C451E" w:rsidRDefault="00ED5234">
            <w:pPr>
              <w:tabs>
                <w:tab w:val="left" w:pos="1100"/>
              </w:tabs>
              <w:spacing w:before="80" w:after="80"/>
            </w:pPr>
          </w:p>
        </w:tc>
      </w:tr>
      <w:tr w:rsidR="00ED5234" w:rsidRPr="003C451E" w14:paraId="1B47D432" w14:textId="77777777" w:rsidTr="00ED5234">
        <w:tc>
          <w:tcPr>
            <w:tcW w:w="2608" w:type="dxa"/>
            <w:tcBorders>
              <w:top w:val="single" w:sz="4" w:space="0" w:color="auto"/>
              <w:left w:val="single" w:sz="4" w:space="0" w:color="auto"/>
              <w:bottom w:val="single" w:sz="4" w:space="0" w:color="auto"/>
              <w:right w:val="single" w:sz="4" w:space="0" w:color="auto"/>
            </w:tcBorders>
            <w:shd w:val="clear" w:color="auto" w:fill="E0E0E0"/>
            <w:hideMark/>
          </w:tcPr>
          <w:p w14:paraId="10F6D748" w14:textId="77777777" w:rsidR="00ED5234" w:rsidRPr="003C451E" w:rsidRDefault="00ED5234">
            <w:pPr>
              <w:tabs>
                <w:tab w:val="left" w:pos="1100"/>
              </w:tabs>
              <w:spacing w:before="80" w:after="80"/>
            </w:pPr>
            <w:r w:rsidRPr="003C451E">
              <w:t>Signature</w:t>
            </w:r>
          </w:p>
        </w:tc>
        <w:tc>
          <w:tcPr>
            <w:tcW w:w="2600" w:type="dxa"/>
            <w:gridSpan w:val="2"/>
            <w:tcBorders>
              <w:top w:val="single" w:sz="4" w:space="0" w:color="auto"/>
              <w:left w:val="single" w:sz="4" w:space="0" w:color="auto"/>
              <w:bottom w:val="single" w:sz="4" w:space="0" w:color="auto"/>
              <w:right w:val="nil"/>
            </w:tcBorders>
          </w:tcPr>
          <w:p w14:paraId="68AD946F" w14:textId="77777777" w:rsidR="00ED5234" w:rsidRPr="003C451E" w:rsidRDefault="00ED5234">
            <w:pPr>
              <w:tabs>
                <w:tab w:val="left" w:pos="1100"/>
              </w:tabs>
              <w:spacing w:before="80" w:after="80"/>
            </w:pPr>
          </w:p>
        </w:tc>
        <w:tc>
          <w:tcPr>
            <w:tcW w:w="4362" w:type="dxa"/>
            <w:gridSpan w:val="4"/>
            <w:tcBorders>
              <w:top w:val="single" w:sz="4" w:space="0" w:color="auto"/>
              <w:left w:val="nil"/>
              <w:bottom w:val="single" w:sz="4" w:space="0" w:color="auto"/>
              <w:right w:val="single" w:sz="4" w:space="0" w:color="auto"/>
            </w:tcBorders>
          </w:tcPr>
          <w:p w14:paraId="662457C3" w14:textId="77777777" w:rsidR="00ED5234" w:rsidRPr="003C451E" w:rsidRDefault="00ED5234">
            <w:pPr>
              <w:tabs>
                <w:tab w:val="left" w:pos="1100"/>
              </w:tabs>
              <w:spacing w:before="80" w:after="80"/>
            </w:pPr>
          </w:p>
        </w:tc>
      </w:tr>
    </w:tbl>
    <w:p w14:paraId="56DE733A" w14:textId="77777777" w:rsidR="00ED5234" w:rsidRPr="003C451E" w:rsidRDefault="00ED5234" w:rsidP="00ED5234">
      <w:pPr>
        <w:pStyle w:val="BodyText"/>
      </w:pPr>
    </w:p>
    <w:p w14:paraId="5F406A81" w14:textId="77777777" w:rsidR="00ED5234" w:rsidRPr="00ED5234" w:rsidRDefault="00ED5234" w:rsidP="00ED5234">
      <w:pPr>
        <w:pStyle w:val="BodyText"/>
      </w:pPr>
    </w:p>
    <w:p w14:paraId="3BC00F51" w14:textId="77777777" w:rsidR="00054F10" w:rsidRDefault="00054F10" w:rsidP="00631548">
      <w:pPr>
        <w:pStyle w:val="Heading1"/>
        <w:numPr>
          <w:ilvl w:val="0"/>
          <w:numId w:val="0"/>
        </w:numPr>
      </w:pPr>
      <w:r>
        <w:br w:type="page"/>
      </w:r>
    </w:p>
    <w:p w14:paraId="58F8C34B" w14:textId="6210DB75" w:rsidR="00045692" w:rsidRPr="00045692" w:rsidRDefault="00045692" w:rsidP="00631548">
      <w:pPr>
        <w:pStyle w:val="Heading1"/>
        <w:numPr>
          <w:ilvl w:val="0"/>
          <w:numId w:val="0"/>
        </w:numPr>
      </w:pPr>
      <w:r>
        <w:lastRenderedPageBreak/>
        <w:t xml:space="preserve">LIVING GUIDELINES </w:t>
      </w:r>
    </w:p>
    <w:p w14:paraId="6F9B5A14" w14:textId="7FA545A6" w:rsidR="00045692" w:rsidRPr="0086053C" w:rsidRDefault="00045692" w:rsidP="00045692">
      <w:pPr>
        <w:numPr>
          <w:ilvl w:val="0"/>
          <w:numId w:val="26"/>
        </w:numPr>
        <w:spacing w:line="240" w:lineRule="auto"/>
        <w:rPr>
          <w:rFonts w:ascii="Calibri" w:hAnsi="Calibri"/>
          <w:b/>
          <w:color w:val="7030A0"/>
          <w:sz w:val="24"/>
          <w:szCs w:val="24"/>
        </w:rPr>
      </w:pPr>
      <w:r>
        <w:rPr>
          <w:rFonts w:ascii="Calibri" w:hAnsi="Calibri"/>
          <w:b/>
          <w:color w:val="7030A0"/>
          <w:sz w:val="24"/>
          <w:szCs w:val="24"/>
        </w:rPr>
        <w:t>READING GUIDE</w:t>
      </w:r>
      <w:r w:rsidRPr="0086053C">
        <w:rPr>
          <w:rFonts w:ascii="Calibri" w:hAnsi="Calibri"/>
          <w:b/>
          <w:color w:val="7030A0"/>
          <w:sz w:val="24"/>
          <w:szCs w:val="24"/>
        </w:rPr>
        <w:t xml:space="preserve"> </w:t>
      </w:r>
    </w:p>
    <w:tbl>
      <w:tblPr>
        <w:tblW w:w="100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4"/>
        <w:gridCol w:w="6546"/>
        <w:gridCol w:w="2074"/>
      </w:tblGrid>
      <w:tr w:rsidR="00054F10" w:rsidRPr="003800E8" w14:paraId="41EBD801" w14:textId="77777777">
        <w:trPr>
          <w:trHeight w:val="688"/>
        </w:trPr>
        <w:tc>
          <w:tcPr>
            <w:tcW w:w="1394" w:type="dxa"/>
            <w:shd w:val="clear" w:color="auto" w:fill="E6E6E6"/>
          </w:tcPr>
          <w:p w14:paraId="08FFE860" w14:textId="77777777" w:rsidR="00054F10" w:rsidRPr="003800E8" w:rsidRDefault="00054F10">
            <w:pPr>
              <w:rPr>
                <w:rFonts w:ascii="Calibri" w:hAnsi="Calibri" w:cs="Arial"/>
                <w:b/>
                <w:sz w:val="20"/>
              </w:rPr>
            </w:pPr>
            <w:r w:rsidRPr="003800E8">
              <w:rPr>
                <w:rFonts w:ascii="Calibri" w:hAnsi="Calibri" w:cs="Arial"/>
                <w:b/>
                <w:sz w:val="20"/>
              </w:rPr>
              <w:t>Section Number</w:t>
            </w:r>
          </w:p>
        </w:tc>
        <w:tc>
          <w:tcPr>
            <w:tcW w:w="6546" w:type="dxa"/>
            <w:shd w:val="clear" w:color="auto" w:fill="E6E6E6"/>
          </w:tcPr>
          <w:p w14:paraId="5C825A27" w14:textId="77777777" w:rsidR="00054F10" w:rsidRPr="003800E8" w:rsidRDefault="00054F10">
            <w:pPr>
              <w:rPr>
                <w:rFonts w:ascii="Calibri" w:hAnsi="Calibri" w:cs="Arial"/>
                <w:b/>
                <w:sz w:val="20"/>
              </w:rPr>
            </w:pPr>
            <w:r w:rsidRPr="003800E8">
              <w:rPr>
                <w:rFonts w:ascii="Calibri" w:hAnsi="Calibri" w:cs="Arial"/>
                <w:b/>
                <w:sz w:val="20"/>
              </w:rPr>
              <w:t>Comments</w:t>
            </w:r>
          </w:p>
          <w:p w14:paraId="0FC97B9D" w14:textId="77777777" w:rsidR="00054F10" w:rsidRPr="003800E8" w:rsidRDefault="00054F10">
            <w:pPr>
              <w:rPr>
                <w:rFonts w:ascii="Calibri" w:hAnsi="Calibri" w:cs="Arial"/>
                <w:b/>
                <w:sz w:val="20"/>
              </w:rPr>
            </w:pPr>
          </w:p>
        </w:tc>
        <w:tc>
          <w:tcPr>
            <w:tcW w:w="2074" w:type="dxa"/>
            <w:shd w:val="clear" w:color="auto" w:fill="E6E6E6"/>
          </w:tcPr>
          <w:p w14:paraId="3F97E9A9" w14:textId="77777777" w:rsidR="00054F10" w:rsidRPr="003800E8" w:rsidRDefault="00054F10">
            <w:pPr>
              <w:rPr>
                <w:rFonts w:ascii="Calibri" w:hAnsi="Calibri" w:cs="Arial"/>
                <w:b/>
                <w:sz w:val="20"/>
              </w:rPr>
            </w:pPr>
            <w:r w:rsidRPr="003800E8">
              <w:rPr>
                <w:rFonts w:ascii="Calibri" w:hAnsi="Calibri" w:cs="Arial"/>
                <w:b/>
                <w:sz w:val="20"/>
              </w:rPr>
              <w:t>Attached documentation Y/N</w:t>
            </w:r>
          </w:p>
        </w:tc>
      </w:tr>
      <w:tr w:rsidR="00054F10" w:rsidRPr="003800E8" w14:paraId="5751DD18" w14:textId="77777777">
        <w:trPr>
          <w:trHeight w:val="349"/>
        </w:trPr>
        <w:tc>
          <w:tcPr>
            <w:tcW w:w="1394" w:type="dxa"/>
          </w:tcPr>
          <w:p w14:paraId="0FCA6F84" w14:textId="77777777" w:rsidR="00054F10" w:rsidRPr="003800E8" w:rsidRDefault="00054F10">
            <w:pPr>
              <w:rPr>
                <w:rFonts w:ascii="Calibri" w:hAnsi="Calibri"/>
                <w:sz w:val="20"/>
              </w:rPr>
            </w:pPr>
          </w:p>
        </w:tc>
        <w:tc>
          <w:tcPr>
            <w:tcW w:w="6546" w:type="dxa"/>
          </w:tcPr>
          <w:p w14:paraId="6424C390" w14:textId="77777777" w:rsidR="00054F10" w:rsidRPr="003800E8" w:rsidRDefault="00054F10">
            <w:pPr>
              <w:rPr>
                <w:rFonts w:ascii="Calibri" w:hAnsi="Calibri"/>
                <w:sz w:val="20"/>
              </w:rPr>
            </w:pPr>
          </w:p>
        </w:tc>
        <w:tc>
          <w:tcPr>
            <w:tcW w:w="2074" w:type="dxa"/>
          </w:tcPr>
          <w:p w14:paraId="716F5662" w14:textId="77777777" w:rsidR="00054F10" w:rsidRPr="003800E8" w:rsidRDefault="00054F10">
            <w:pPr>
              <w:rPr>
                <w:rFonts w:ascii="Calibri" w:hAnsi="Calibri"/>
                <w:bCs/>
                <w:sz w:val="20"/>
              </w:rPr>
            </w:pPr>
          </w:p>
        </w:tc>
      </w:tr>
    </w:tbl>
    <w:p w14:paraId="3BA22012" w14:textId="77777777" w:rsidR="00045692" w:rsidRDefault="00045692" w:rsidP="00045692">
      <w:pPr>
        <w:spacing w:line="240" w:lineRule="auto"/>
        <w:ind w:left="660"/>
        <w:rPr>
          <w:rFonts w:ascii="Calibri" w:hAnsi="Calibri"/>
          <w:b/>
          <w:color w:val="7030A0"/>
          <w:sz w:val="24"/>
          <w:szCs w:val="24"/>
        </w:rPr>
      </w:pPr>
    </w:p>
    <w:p w14:paraId="2C6FD682" w14:textId="15A0246D" w:rsidR="007373F2" w:rsidRPr="0086053C" w:rsidRDefault="007373F2" w:rsidP="007373F2">
      <w:pPr>
        <w:numPr>
          <w:ilvl w:val="0"/>
          <w:numId w:val="26"/>
        </w:numPr>
        <w:spacing w:line="240" w:lineRule="auto"/>
        <w:rPr>
          <w:rFonts w:ascii="Calibri" w:hAnsi="Calibri"/>
          <w:b/>
          <w:color w:val="7030A0"/>
          <w:sz w:val="24"/>
          <w:szCs w:val="24"/>
        </w:rPr>
      </w:pPr>
      <w:r w:rsidRPr="0086053C">
        <w:rPr>
          <w:rFonts w:ascii="Calibri" w:hAnsi="Calibri"/>
          <w:b/>
          <w:color w:val="7030A0"/>
          <w:sz w:val="24"/>
          <w:szCs w:val="24"/>
        </w:rPr>
        <w:t xml:space="preserve">INTRODUCTION </w:t>
      </w:r>
    </w:p>
    <w:tbl>
      <w:tblPr>
        <w:tblW w:w="100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4"/>
        <w:gridCol w:w="6546"/>
        <w:gridCol w:w="2074"/>
      </w:tblGrid>
      <w:tr w:rsidR="00631548" w:rsidRPr="003800E8" w14:paraId="2EEAE724" w14:textId="77777777">
        <w:trPr>
          <w:trHeight w:val="688"/>
        </w:trPr>
        <w:tc>
          <w:tcPr>
            <w:tcW w:w="1394" w:type="dxa"/>
            <w:shd w:val="clear" w:color="auto" w:fill="E6E6E6"/>
          </w:tcPr>
          <w:p w14:paraId="30AF9175" w14:textId="77777777" w:rsidR="00631548" w:rsidRPr="003800E8" w:rsidRDefault="00631548">
            <w:pPr>
              <w:rPr>
                <w:rFonts w:ascii="Calibri" w:hAnsi="Calibri" w:cs="Arial"/>
                <w:b/>
                <w:sz w:val="20"/>
              </w:rPr>
            </w:pPr>
            <w:r w:rsidRPr="003800E8">
              <w:rPr>
                <w:rFonts w:ascii="Calibri" w:hAnsi="Calibri" w:cs="Arial"/>
                <w:b/>
                <w:sz w:val="20"/>
              </w:rPr>
              <w:t>Section Number</w:t>
            </w:r>
          </w:p>
        </w:tc>
        <w:tc>
          <w:tcPr>
            <w:tcW w:w="6546" w:type="dxa"/>
            <w:shd w:val="clear" w:color="auto" w:fill="E6E6E6"/>
          </w:tcPr>
          <w:p w14:paraId="5A6C030E" w14:textId="77777777" w:rsidR="00631548" w:rsidRPr="003800E8" w:rsidRDefault="00631548">
            <w:pPr>
              <w:rPr>
                <w:rFonts w:ascii="Calibri" w:hAnsi="Calibri" w:cs="Arial"/>
                <w:b/>
                <w:sz w:val="20"/>
              </w:rPr>
            </w:pPr>
            <w:r w:rsidRPr="003800E8">
              <w:rPr>
                <w:rFonts w:ascii="Calibri" w:hAnsi="Calibri" w:cs="Arial"/>
                <w:b/>
                <w:sz w:val="20"/>
              </w:rPr>
              <w:t>Comments</w:t>
            </w:r>
          </w:p>
          <w:p w14:paraId="7CBE09D9" w14:textId="77777777" w:rsidR="00631548" w:rsidRPr="003800E8" w:rsidRDefault="00631548">
            <w:pPr>
              <w:rPr>
                <w:rFonts w:ascii="Calibri" w:hAnsi="Calibri" w:cs="Arial"/>
                <w:b/>
                <w:sz w:val="20"/>
              </w:rPr>
            </w:pPr>
          </w:p>
        </w:tc>
        <w:tc>
          <w:tcPr>
            <w:tcW w:w="2074" w:type="dxa"/>
            <w:shd w:val="clear" w:color="auto" w:fill="E6E6E6"/>
          </w:tcPr>
          <w:p w14:paraId="218CBAE7" w14:textId="77777777" w:rsidR="00631548" w:rsidRPr="003800E8" w:rsidRDefault="00631548">
            <w:pPr>
              <w:rPr>
                <w:rFonts w:ascii="Calibri" w:hAnsi="Calibri" w:cs="Arial"/>
                <w:b/>
                <w:sz w:val="20"/>
              </w:rPr>
            </w:pPr>
            <w:r w:rsidRPr="003800E8">
              <w:rPr>
                <w:rFonts w:ascii="Calibri" w:hAnsi="Calibri" w:cs="Arial"/>
                <w:b/>
                <w:sz w:val="20"/>
              </w:rPr>
              <w:t>Attached documentation Y/N</w:t>
            </w:r>
          </w:p>
        </w:tc>
      </w:tr>
      <w:tr w:rsidR="00631548" w:rsidRPr="003800E8" w14:paraId="521FA79B" w14:textId="77777777">
        <w:trPr>
          <w:trHeight w:val="349"/>
        </w:trPr>
        <w:tc>
          <w:tcPr>
            <w:tcW w:w="1394" w:type="dxa"/>
          </w:tcPr>
          <w:p w14:paraId="04B224E7" w14:textId="77777777" w:rsidR="00631548" w:rsidRPr="003800E8" w:rsidRDefault="00631548">
            <w:pPr>
              <w:rPr>
                <w:rFonts w:ascii="Calibri" w:hAnsi="Calibri"/>
                <w:sz w:val="20"/>
              </w:rPr>
            </w:pPr>
          </w:p>
        </w:tc>
        <w:tc>
          <w:tcPr>
            <w:tcW w:w="6546" w:type="dxa"/>
          </w:tcPr>
          <w:p w14:paraId="413E56B5" w14:textId="77777777" w:rsidR="00631548" w:rsidRPr="003800E8" w:rsidRDefault="00631548">
            <w:pPr>
              <w:rPr>
                <w:rFonts w:ascii="Calibri" w:hAnsi="Calibri"/>
                <w:sz w:val="20"/>
              </w:rPr>
            </w:pPr>
          </w:p>
        </w:tc>
        <w:tc>
          <w:tcPr>
            <w:tcW w:w="2074" w:type="dxa"/>
          </w:tcPr>
          <w:p w14:paraId="0F913EB7" w14:textId="77777777" w:rsidR="00631548" w:rsidRPr="003800E8" w:rsidRDefault="00631548">
            <w:pPr>
              <w:rPr>
                <w:rFonts w:ascii="Calibri" w:hAnsi="Calibri"/>
                <w:bCs/>
                <w:sz w:val="20"/>
              </w:rPr>
            </w:pPr>
          </w:p>
        </w:tc>
      </w:tr>
    </w:tbl>
    <w:p w14:paraId="7E9FD38E" w14:textId="77777777" w:rsidR="007373F2" w:rsidRPr="003800E8" w:rsidRDefault="007373F2" w:rsidP="007373F2">
      <w:pPr>
        <w:ind w:left="360"/>
        <w:rPr>
          <w:rFonts w:ascii="Calibri" w:hAnsi="Calibri"/>
          <w:b/>
          <w:caps/>
          <w:sz w:val="24"/>
          <w:szCs w:val="24"/>
        </w:rPr>
      </w:pPr>
    </w:p>
    <w:p w14:paraId="5483E19A" w14:textId="60D3C1F9" w:rsidR="007373F2" w:rsidRPr="0086053C" w:rsidRDefault="00045692" w:rsidP="007373F2">
      <w:pPr>
        <w:numPr>
          <w:ilvl w:val="0"/>
          <w:numId w:val="26"/>
        </w:numPr>
        <w:spacing w:line="240" w:lineRule="auto"/>
        <w:rPr>
          <w:rFonts w:ascii="Calibri" w:hAnsi="Calibri"/>
          <w:b/>
          <w:color w:val="7030A0"/>
          <w:sz w:val="24"/>
          <w:szCs w:val="24"/>
        </w:rPr>
      </w:pPr>
      <w:r>
        <w:rPr>
          <w:rFonts w:ascii="Calibri" w:hAnsi="Calibri"/>
          <w:b/>
          <w:color w:val="7030A0"/>
          <w:sz w:val="24"/>
          <w:szCs w:val="24"/>
        </w:rPr>
        <w:t>METHODOLOGY</w:t>
      </w:r>
    </w:p>
    <w:tbl>
      <w:tblPr>
        <w:tblW w:w="100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4"/>
        <w:gridCol w:w="6546"/>
        <w:gridCol w:w="2074"/>
      </w:tblGrid>
      <w:tr w:rsidR="00631548" w:rsidRPr="003800E8" w14:paraId="658DE6D1" w14:textId="77777777">
        <w:trPr>
          <w:trHeight w:val="688"/>
        </w:trPr>
        <w:tc>
          <w:tcPr>
            <w:tcW w:w="1394" w:type="dxa"/>
            <w:shd w:val="clear" w:color="auto" w:fill="E6E6E6"/>
          </w:tcPr>
          <w:p w14:paraId="374658D6" w14:textId="77777777" w:rsidR="00631548" w:rsidRPr="003800E8" w:rsidRDefault="00631548">
            <w:pPr>
              <w:rPr>
                <w:rFonts w:ascii="Calibri" w:hAnsi="Calibri" w:cs="Arial"/>
                <w:b/>
                <w:sz w:val="20"/>
              </w:rPr>
            </w:pPr>
            <w:r w:rsidRPr="003800E8">
              <w:rPr>
                <w:rFonts w:ascii="Calibri" w:hAnsi="Calibri" w:cs="Arial"/>
                <w:b/>
                <w:sz w:val="20"/>
              </w:rPr>
              <w:t>Section Number</w:t>
            </w:r>
          </w:p>
        </w:tc>
        <w:tc>
          <w:tcPr>
            <w:tcW w:w="6546" w:type="dxa"/>
            <w:shd w:val="clear" w:color="auto" w:fill="E6E6E6"/>
          </w:tcPr>
          <w:p w14:paraId="20CACEE8" w14:textId="77777777" w:rsidR="00631548" w:rsidRPr="003800E8" w:rsidRDefault="00631548">
            <w:pPr>
              <w:rPr>
                <w:rFonts w:ascii="Calibri" w:hAnsi="Calibri" w:cs="Arial"/>
                <w:b/>
                <w:sz w:val="20"/>
              </w:rPr>
            </w:pPr>
            <w:r w:rsidRPr="003800E8">
              <w:rPr>
                <w:rFonts w:ascii="Calibri" w:hAnsi="Calibri" w:cs="Arial"/>
                <w:b/>
                <w:sz w:val="20"/>
              </w:rPr>
              <w:t>Comments</w:t>
            </w:r>
          </w:p>
          <w:p w14:paraId="1F704BF6" w14:textId="77777777" w:rsidR="00631548" w:rsidRPr="003800E8" w:rsidRDefault="00631548">
            <w:pPr>
              <w:rPr>
                <w:rFonts w:ascii="Calibri" w:hAnsi="Calibri" w:cs="Arial"/>
                <w:b/>
                <w:sz w:val="20"/>
              </w:rPr>
            </w:pPr>
          </w:p>
        </w:tc>
        <w:tc>
          <w:tcPr>
            <w:tcW w:w="2074" w:type="dxa"/>
            <w:shd w:val="clear" w:color="auto" w:fill="E6E6E6"/>
          </w:tcPr>
          <w:p w14:paraId="321EE041" w14:textId="77777777" w:rsidR="00631548" w:rsidRPr="003800E8" w:rsidRDefault="00631548">
            <w:pPr>
              <w:rPr>
                <w:rFonts w:ascii="Calibri" w:hAnsi="Calibri" w:cs="Arial"/>
                <w:b/>
                <w:sz w:val="20"/>
              </w:rPr>
            </w:pPr>
            <w:r w:rsidRPr="003800E8">
              <w:rPr>
                <w:rFonts w:ascii="Calibri" w:hAnsi="Calibri" w:cs="Arial"/>
                <w:b/>
                <w:sz w:val="20"/>
              </w:rPr>
              <w:t>Attached documentation Y/N</w:t>
            </w:r>
          </w:p>
        </w:tc>
      </w:tr>
      <w:tr w:rsidR="00631548" w:rsidRPr="003800E8" w14:paraId="70D03C7B" w14:textId="77777777">
        <w:trPr>
          <w:trHeight w:val="349"/>
        </w:trPr>
        <w:tc>
          <w:tcPr>
            <w:tcW w:w="1394" w:type="dxa"/>
          </w:tcPr>
          <w:p w14:paraId="0FDCCB87" w14:textId="77777777" w:rsidR="00631548" w:rsidRPr="003800E8" w:rsidRDefault="00631548">
            <w:pPr>
              <w:rPr>
                <w:rFonts w:ascii="Calibri" w:hAnsi="Calibri"/>
                <w:sz w:val="20"/>
              </w:rPr>
            </w:pPr>
          </w:p>
        </w:tc>
        <w:tc>
          <w:tcPr>
            <w:tcW w:w="6546" w:type="dxa"/>
          </w:tcPr>
          <w:p w14:paraId="2478A73A" w14:textId="77777777" w:rsidR="00631548" w:rsidRPr="003800E8" w:rsidRDefault="00631548">
            <w:pPr>
              <w:rPr>
                <w:rFonts w:ascii="Calibri" w:hAnsi="Calibri"/>
                <w:sz w:val="20"/>
              </w:rPr>
            </w:pPr>
          </w:p>
        </w:tc>
        <w:tc>
          <w:tcPr>
            <w:tcW w:w="2074" w:type="dxa"/>
          </w:tcPr>
          <w:p w14:paraId="43B423DA" w14:textId="77777777" w:rsidR="00631548" w:rsidRPr="003800E8" w:rsidRDefault="00631548">
            <w:pPr>
              <w:rPr>
                <w:rFonts w:ascii="Calibri" w:hAnsi="Calibri"/>
                <w:bCs/>
                <w:sz w:val="20"/>
              </w:rPr>
            </w:pPr>
          </w:p>
        </w:tc>
      </w:tr>
    </w:tbl>
    <w:p w14:paraId="17967BD9" w14:textId="77777777" w:rsidR="007373F2" w:rsidRDefault="007373F2" w:rsidP="007373F2">
      <w:pPr>
        <w:ind w:left="360"/>
        <w:rPr>
          <w:rFonts w:ascii="Calibri" w:hAnsi="Calibri"/>
          <w:b/>
          <w:color w:val="0099FF"/>
          <w:sz w:val="24"/>
          <w:szCs w:val="24"/>
        </w:rPr>
      </w:pPr>
    </w:p>
    <w:p w14:paraId="0319F0AE" w14:textId="06FEF957" w:rsidR="007373F2" w:rsidRPr="0086053C" w:rsidRDefault="00045692" w:rsidP="007373F2">
      <w:pPr>
        <w:numPr>
          <w:ilvl w:val="0"/>
          <w:numId w:val="26"/>
        </w:numPr>
        <w:spacing w:line="240" w:lineRule="auto"/>
        <w:rPr>
          <w:rFonts w:ascii="Calibri" w:hAnsi="Calibri"/>
          <w:b/>
          <w:color w:val="7030A0"/>
          <w:sz w:val="24"/>
          <w:szCs w:val="24"/>
        </w:rPr>
      </w:pPr>
      <w:r>
        <w:rPr>
          <w:rFonts w:ascii="Calibri" w:hAnsi="Calibri"/>
          <w:b/>
          <w:color w:val="7030A0"/>
          <w:sz w:val="24"/>
          <w:szCs w:val="24"/>
        </w:rPr>
        <w:t>CLINICAL GUIDANCE</w:t>
      </w:r>
    </w:p>
    <w:tbl>
      <w:tblPr>
        <w:tblW w:w="100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4"/>
        <w:gridCol w:w="6546"/>
        <w:gridCol w:w="2074"/>
      </w:tblGrid>
      <w:tr w:rsidR="00631548" w:rsidRPr="003800E8" w14:paraId="0AD163F5" w14:textId="77777777">
        <w:trPr>
          <w:trHeight w:val="688"/>
        </w:trPr>
        <w:tc>
          <w:tcPr>
            <w:tcW w:w="1394" w:type="dxa"/>
            <w:shd w:val="clear" w:color="auto" w:fill="E6E6E6"/>
          </w:tcPr>
          <w:p w14:paraId="7192B43E" w14:textId="77777777" w:rsidR="00631548" w:rsidRPr="003800E8" w:rsidRDefault="00631548">
            <w:pPr>
              <w:rPr>
                <w:rFonts w:ascii="Calibri" w:hAnsi="Calibri" w:cs="Arial"/>
                <w:b/>
                <w:sz w:val="20"/>
              </w:rPr>
            </w:pPr>
            <w:r w:rsidRPr="003800E8">
              <w:rPr>
                <w:rFonts w:ascii="Calibri" w:hAnsi="Calibri" w:cs="Arial"/>
                <w:b/>
                <w:sz w:val="20"/>
              </w:rPr>
              <w:t>Section Number</w:t>
            </w:r>
          </w:p>
        </w:tc>
        <w:tc>
          <w:tcPr>
            <w:tcW w:w="6546" w:type="dxa"/>
            <w:shd w:val="clear" w:color="auto" w:fill="E6E6E6"/>
          </w:tcPr>
          <w:p w14:paraId="2419A4B0" w14:textId="77777777" w:rsidR="00631548" w:rsidRPr="003800E8" w:rsidRDefault="00631548">
            <w:pPr>
              <w:rPr>
                <w:rFonts w:ascii="Calibri" w:hAnsi="Calibri" w:cs="Arial"/>
                <w:b/>
                <w:sz w:val="20"/>
              </w:rPr>
            </w:pPr>
            <w:r w:rsidRPr="003800E8">
              <w:rPr>
                <w:rFonts w:ascii="Calibri" w:hAnsi="Calibri" w:cs="Arial"/>
                <w:b/>
                <w:sz w:val="20"/>
              </w:rPr>
              <w:t>Comments</w:t>
            </w:r>
          </w:p>
          <w:p w14:paraId="06CFB8A7" w14:textId="77777777" w:rsidR="00631548" w:rsidRPr="003800E8" w:rsidRDefault="00631548">
            <w:pPr>
              <w:rPr>
                <w:rFonts w:ascii="Calibri" w:hAnsi="Calibri" w:cs="Arial"/>
                <w:b/>
                <w:sz w:val="20"/>
              </w:rPr>
            </w:pPr>
          </w:p>
        </w:tc>
        <w:tc>
          <w:tcPr>
            <w:tcW w:w="2074" w:type="dxa"/>
            <w:shd w:val="clear" w:color="auto" w:fill="E6E6E6"/>
          </w:tcPr>
          <w:p w14:paraId="69EB816F" w14:textId="77777777" w:rsidR="00631548" w:rsidRPr="003800E8" w:rsidRDefault="00631548">
            <w:pPr>
              <w:rPr>
                <w:rFonts w:ascii="Calibri" w:hAnsi="Calibri" w:cs="Arial"/>
                <w:b/>
                <w:sz w:val="20"/>
              </w:rPr>
            </w:pPr>
            <w:r w:rsidRPr="003800E8">
              <w:rPr>
                <w:rFonts w:ascii="Calibri" w:hAnsi="Calibri" w:cs="Arial"/>
                <w:b/>
                <w:sz w:val="20"/>
              </w:rPr>
              <w:t>Attached documentation Y/N</w:t>
            </w:r>
          </w:p>
        </w:tc>
      </w:tr>
      <w:tr w:rsidR="00631548" w:rsidRPr="003800E8" w14:paraId="14D72520" w14:textId="77777777">
        <w:trPr>
          <w:trHeight w:val="349"/>
        </w:trPr>
        <w:tc>
          <w:tcPr>
            <w:tcW w:w="1394" w:type="dxa"/>
          </w:tcPr>
          <w:p w14:paraId="1DF45F4F" w14:textId="77777777" w:rsidR="00631548" w:rsidRPr="003800E8" w:rsidRDefault="00631548">
            <w:pPr>
              <w:rPr>
                <w:rFonts w:ascii="Calibri" w:hAnsi="Calibri"/>
                <w:sz w:val="20"/>
              </w:rPr>
            </w:pPr>
          </w:p>
        </w:tc>
        <w:tc>
          <w:tcPr>
            <w:tcW w:w="6546" w:type="dxa"/>
          </w:tcPr>
          <w:p w14:paraId="42F9211B" w14:textId="77777777" w:rsidR="00631548" w:rsidRPr="003800E8" w:rsidRDefault="00631548">
            <w:pPr>
              <w:rPr>
                <w:rFonts w:ascii="Calibri" w:hAnsi="Calibri"/>
                <w:sz w:val="20"/>
              </w:rPr>
            </w:pPr>
          </w:p>
        </w:tc>
        <w:tc>
          <w:tcPr>
            <w:tcW w:w="2074" w:type="dxa"/>
          </w:tcPr>
          <w:p w14:paraId="6A77E69E" w14:textId="77777777" w:rsidR="00631548" w:rsidRPr="003800E8" w:rsidRDefault="00631548">
            <w:pPr>
              <w:rPr>
                <w:rFonts w:ascii="Calibri" w:hAnsi="Calibri"/>
                <w:bCs/>
                <w:sz w:val="20"/>
              </w:rPr>
            </w:pPr>
          </w:p>
        </w:tc>
      </w:tr>
    </w:tbl>
    <w:p w14:paraId="5506DD69" w14:textId="77777777" w:rsidR="007373F2" w:rsidRDefault="007373F2" w:rsidP="007373F2">
      <w:pPr>
        <w:ind w:left="360"/>
        <w:rPr>
          <w:rFonts w:ascii="Calibri" w:hAnsi="Calibri"/>
          <w:b/>
          <w:color w:val="0099FF"/>
          <w:sz w:val="24"/>
          <w:szCs w:val="24"/>
        </w:rPr>
      </w:pPr>
    </w:p>
    <w:p w14:paraId="3C4DEFA5" w14:textId="77777777" w:rsidR="00CB0948" w:rsidRPr="00CB0948" w:rsidRDefault="00CB0948" w:rsidP="00CB0948">
      <w:pPr>
        <w:pStyle w:val="BodyText"/>
      </w:pPr>
    </w:p>
    <w:p w14:paraId="0368EC8D" w14:textId="0F7F8980" w:rsidR="007373F2" w:rsidRPr="0086053C" w:rsidRDefault="00CB0948" w:rsidP="007373F2">
      <w:pPr>
        <w:numPr>
          <w:ilvl w:val="0"/>
          <w:numId w:val="26"/>
        </w:numPr>
        <w:spacing w:line="240" w:lineRule="auto"/>
        <w:rPr>
          <w:rFonts w:ascii="Calibri" w:hAnsi="Calibri"/>
          <w:b/>
          <w:color w:val="7030A0"/>
          <w:sz w:val="24"/>
          <w:szCs w:val="24"/>
        </w:rPr>
      </w:pPr>
      <w:r>
        <w:rPr>
          <w:rFonts w:ascii="Calibri" w:hAnsi="Calibri"/>
          <w:b/>
          <w:color w:val="7030A0"/>
          <w:sz w:val="24"/>
          <w:szCs w:val="24"/>
        </w:rPr>
        <w:t>EVIDENCE GAPS</w:t>
      </w:r>
    </w:p>
    <w:tbl>
      <w:tblPr>
        <w:tblW w:w="100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4"/>
        <w:gridCol w:w="6546"/>
        <w:gridCol w:w="2074"/>
      </w:tblGrid>
      <w:tr w:rsidR="00631548" w:rsidRPr="003800E8" w14:paraId="553B8574" w14:textId="77777777">
        <w:trPr>
          <w:trHeight w:val="688"/>
        </w:trPr>
        <w:tc>
          <w:tcPr>
            <w:tcW w:w="1394" w:type="dxa"/>
            <w:shd w:val="clear" w:color="auto" w:fill="E6E6E6"/>
          </w:tcPr>
          <w:p w14:paraId="694BACD1" w14:textId="77777777" w:rsidR="00631548" w:rsidRPr="003800E8" w:rsidRDefault="00631548">
            <w:pPr>
              <w:rPr>
                <w:rFonts w:ascii="Calibri" w:hAnsi="Calibri" w:cs="Arial"/>
                <w:b/>
                <w:sz w:val="20"/>
              </w:rPr>
            </w:pPr>
            <w:r w:rsidRPr="003800E8">
              <w:rPr>
                <w:rFonts w:ascii="Calibri" w:hAnsi="Calibri" w:cs="Arial"/>
                <w:b/>
                <w:sz w:val="20"/>
              </w:rPr>
              <w:t>Section Number</w:t>
            </w:r>
          </w:p>
        </w:tc>
        <w:tc>
          <w:tcPr>
            <w:tcW w:w="6546" w:type="dxa"/>
            <w:shd w:val="clear" w:color="auto" w:fill="E6E6E6"/>
          </w:tcPr>
          <w:p w14:paraId="1731CC55" w14:textId="77777777" w:rsidR="00631548" w:rsidRPr="003800E8" w:rsidRDefault="00631548">
            <w:pPr>
              <w:rPr>
                <w:rFonts w:ascii="Calibri" w:hAnsi="Calibri" w:cs="Arial"/>
                <w:b/>
                <w:sz w:val="20"/>
              </w:rPr>
            </w:pPr>
            <w:r w:rsidRPr="003800E8">
              <w:rPr>
                <w:rFonts w:ascii="Calibri" w:hAnsi="Calibri" w:cs="Arial"/>
                <w:b/>
                <w:sz w:val="20"/>
              </w:rPr>
              <w:t>Comments</w:t>
            </w:r>
          </w:p>
          <w:p w14:paraId="6C789CC3" w14:textId="77777777" w:rsidR="00631548" w:rsidRPr="003800E8" w:rsidRDefault="00631548">
            <w:pPr>
              <w:rPr>
                <w:rFonts w:ascii="Calibri" w:hAnsi="Calibri" w:cs="Arial"/>
                <w:b/>
                <w:sz w:val="20"/>
              </w:rPr>
            </w:pPr>
          </w:p>
        </w:tc>
        <w:tc>
          <w:tcPr>
            <w:tcW w:w="2074" w:type="dxa"/>
            <w:shd w:val="clear" w:color="auto" w:fill="E6E6E6"/>
          </w:tcPr>
          <w:p w14:paraId="6A22D468" w14:textId="77777777" w:rsidR="00631548" w:rsidRPr="003800E8" w:rsidRDefault="00631548">
            <w:pPr>
              <w:rPr>
                <w:rFonts w:ascii="Calibri" w:hAnsi="Calibri" w:cs="Arial"/>
                <w:b/>
                <w:sz w:val="20"/>
              </w:rPr>
            </w:pPr>
            <w:r w:rsidRPr="003800E8">
              <w:rPr>
                <w:rFonts w:ascii="Calibri" w:hAnsi="Calibri" w:cs="Arial"/>
                <w:b/>
                <w:sz w:val="20"/>
              </w:rPr>
              <w:t>Attached documentation Y/N</w:t>
            </w:r>
          </w:p>
        </w:tc>
      </w:tr>
      <w:tr w:rsidR="00631548" w:rsidRPr="003800E8" w14:paraId="764AE653" w14:textId="77777777">
        <w:trPr>
          <w:trHeight w:val="349"/>
        </w:trPr>
        <w:tc>
          <w:tcPr>
            <w:tcW w:w="1394" w:type="dxa"/>
          </w:tcPr>
          <w:p w14:paraId="677B8DA7" w14:textId="77777777" w:rsidR="00631548" w:rsidRPr="003800E8" w:rsidRDefault="00631548">
            <w:pPr>
              <w:rPr>
                <w:rFonts w:ascii="Calibri" w:hAnsi="Calibri"/>
                <w:sz w:val="20"/>
              </w:rPr>
            </w:pPr>
          </w:p>
        </w:tc>
        <w:tc>
          <w:tcPr>
            <w:tcW w:w="6546" w:type="dxa"/>
          </w:tcPr>
          <w:p w14:paraId="09F629B2" w14:textId="77777777" w:rsidR="00631548" w:rsidRPr="003800E8" w:rsidRDefault="00631548">
            <w:pPr>
              <w:rPr>
                <w:rFonts w:ascii="Calibri" w:hAnsi="Calibri"/>
                <w:sz w:val="20"/>
              </w:rPr>
            </w:pPr>
          </w:p>
        </w:tc>
        <w:tc>
          <w:tcPr>
            <w:tcW w:w="2074" w:type="dxa"/>
          </w:tcPr>
          <w:p w14:paraId="43AA45F7" w14:textId="77777777" w:rsidR="00631548" w:rsidRPr="003800E8" w:rsidRDefault="00631548">
            <w:pPr>
              <w:rPr>
                <w:rFonts w:ascii="Calibri" w:hAnsi="Calibri"/>
                <w:bCs/>
                <w:sz w:val="20"/>
              </w:rPr>
            </w:pPr>
          </w:p>
        </w:tc>
      </w:tr>
    </w:tbl>
    <w:p w14:paraId="32C1F42D" w14:textId="77777777" w:rsidR="007373F2" w:rsidRPr="00CB0948" w:rsidRDefault="007373F2" w:rsidP="007373F2">
      <w:pPr>
        <w:ind w:left="360"/>
        <w:rPr>
          <w:rFonts w:ascii="Calibri" w:hAnsi="Calibri"/>
          <w:b/>
          <w:color w:val="0099FF"/>
          <w:sz w:val="24"/>
          <w:szCs w:val="24"/>
        </w:rPr>
      </w:pPr>
    </w:p>
    <w:p w14:paraId="55C12C9A" w14:textId="1A96A6DD" w:rsidR="007373F2" w:rsidRPr="0086053C" w:rsidRDefault="00CB0948" w:rsidP="007373F2">
      <w:pPr>
        <w:numPr>
          <w:ilvl w:val="0"/>
          <w:numId w:val="26"/>
        </w:numPr>
        <w:spacing w:line="240" w:lineRule="auto"/>
        <w:rPr>
          <w:rFonts w:ascii="Calibri" w:hAnsi="Calibri"/>
          <w:b/>
          <w:color w:val="7030A0"/>
          <w:sz w:val="24"/>
          <w:szCs w:val="24"/>
        </w:rPr>
      </w:pPr>
      <w:r>
        <w:rPr>
          <w:rFonts w:ascii="Calibri" w:hAnsi="Calibri"/>
          <w:b/>
          <w:color w:val="7030A0"/>
          <w:sz w:val="24"/>
          <w:szCs w:val="24"/>
        </w:rPr>
        <w:t>GLOSSARY AND ABBREVIATIONS</w:t>
      </w:r>
    </w:p>
    <w:tbl>
      <w:tblPr>
        <w:tblW w:w="100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4"/>
        <w:gridCol w:w="6546"/>
        <w:gridCol w:w="2074"/>
      </w:tblGrid>
      <w:tr w:rsidR="00631548" w:rsidRPr="003800E8" w14:paraId="3688232B" w14:textId="77777777">
        <w:trPr>
          <w:trHeight w:val="688"/>
        </w:trPr>
        <w:tc>
          <w:tcPr>
            <w:tcW w:w="1394" w:type="dxa"/>
            <w:shd w:val="clear" w:color="auto" w:fill="E6E6E6"/>
          </w:tcPr>
          <w:p w14:paraId="500BD59C" w14:textId="77777777" w:rsidR="00631548" w:rsidRPr="003800E8" w:rsidRDefault="00631548">
            <w:pPr>
              <w:rPr>
                <w:rFonts w:ascii="Calibri" w:hAnsi="Calibri" w:cs="Arial"/>
                <w:b/>
                <w:sz w:val="20"/>
              </w:rPr>
            </w:pPr>
            <w:r w:rsidRPr="003800E8">
              <w:rPr>
                <w:rFonts w:ascii="Calibri" w:hAnsi="Calibri" w:cs="Arial"/>
                <w:b/>
                <w:sz w:val="20"/>
              </w:rPr>
              <w:t>Section Number</w:t>
            </w:r>
          </w:p>
        </w:tc>
        <w:tc>
          <w:tcPr>
            <w:tcW w:w="6546" w:type="dxa"/>
            <w:shd w:val="clear" w:color="auto" w:fill="E6E6E6"/>
          </w:tcPr>
          <w:p w14:paraId="710EAF84" w14:textId="77777777" w:rsidR="00631548" w:rsidRPr="003800E8" w:rsidRDefault="00631548">
            <w:pPr>
              <w:rPr>
                <w:rFonts w:ascii="Calibri" w:hAnsi="Calibri" w:cs="Arial"/>
                <w:b/>
                <w:sz w:val="20"/>
              </w:rPr>
            </w:pPr>
            <w:r w:rsidRPr="003800E8">
              <w:rPr>
                <w:rFonts w:ascii="Calibri" w:hAnsi="Calibri" w:cs="Arial"/>
                <w:b/>
                <w:sz w:val="20"/>
              </w:rPr>
              <w:t>Comments</w:t>
            </w:r>
          </w:p>
          <w:p w14:paraId="5B703FBB" w14:textId="77777777" w:rsidR="00631548" w:rsidRPr="003800E8" w:rsidRDefault="00631548">
            <w:pPr>
              <w:rPr>
                <w:rFonts w:ascii="Calibri" w:hAnsi="Calibri" w:cs="Arial"/>
                <w:b/>
                <w:sz w:val="20"/>
              </w:rPr>
            </w:pPr>
          </w:p>
        </w:tc>
        <w:tc>
          <w:tcPr>
            <w:tcW w:w="2074" w:type="dxa"/>
            <w:shd w:val="clear" w:color="auto" w:fill="E6E6E6"/>
          </w:tcPr>
          <w:p w14:paraId="7C49CE9C" w14:textId="77777777" w:rsidR="00631548" w:rsidRPr="003800E8" w:rsidRDefault="00631548">
            <w:pPr>
              <w:rPr>
                <w:rFonts w:ascii="Calibri" w:hAnsi="Calibri" w:cs="Arial"/>
                <w:b/>
                <w:sz w:val="20"/>
              </w:rPr>
            </w:pPr>
            <w:r w:rsidRPr="003800E8">
              <w:rPr>
                <w:rFonts w:ascii="Calibri" w:hAnsi="Calibri" w:cs="Arial"/>
                <w:b/>
                <w:sz w:val="20"/>
              </w:rPr>
              <w:t>Attached documentation Y/N</w:t>
            </w:r>
          </w:p>
        </w:tc>
      </w:tr>
      <w:tr w:rsidR="00631548" w:rsidRPr="003800E8" w14:paraId="705FF986" w14:textId="77777777">
        <w:trPr>
          <w:trHeight w:val="349"/>
        </w:trPr>
        <w:tc>
          <w:tcPr>
            <w:tcW w:w="1394" w:type="dxa"/>
          </w:tcPr>
          <w:p w14:paraId="1FBA0310" w14:textId="77777777" w:rsidR="00631548" w:rsidRPr="003800E8" w:rsidRDefault="00631548">
            <w:pPr>
              <w:rPr>
                <w:rFonts w:ascii="Calibri" w:hAnsi="Calibri"/>
                <w:sz w:val="20"/>
              </w:rPr>
            </w:pPr>
          </w:p>
        </w:tc>
        <w:tc>
          <w:tcPr>
            <w:tcW w:w="6546" w:type="dxa"/>
          </w:tcPr>
          <w:p w14:paraId="3E143981" w14:textId="77777777" w:rsidR="00631548" w:rsidRPr="003800E8" w:rsidRDefault="00631548">
            <w:pPr>
              <w:rPr>
                <w:rFonts w:ascii="Calibri" w:hAnsi="Calibri"/>
                <w:sz w:val="20"/>
              </w:rPr>
            </w:pPr>
          </w:p>
        </w:tc>
        <w:tc>
          <w:tcPr>
            <w:tcW w:w="2074" w:type="dxa"/>
          </w:tcPr>
          <w:p w14:paraId="28EEE8A6" w14:textId="77777777" w:rsidR="00631548" w:rsidRPr="003800E8" w:rsidRDefault="00631548">
            <w:pPr>
              <w:rPr>
                <w:rFonts w:ascii="Calibri" w:hAnsi="Calibri"/>
                <w:bCs/>
                <w:sz w:val="20"/>
              </w:rPr>
            </w:pPr>
          </w:p>
        </w:tc>
      </w:tr>
    </w:tbl>
    <w:p w14:paraId="6DC878E7" w14:textId="77777777" w:rsidR="007373F2" w:rsidRDefault="007373F2" w:rsidP="007373F2">
      <w:pPr>
        <w:ind w:left="360"/>
        <w:rPr>
          <w:rFonts w:ascii="Calibri" w:hAnsi="Calibri"/>
          <w:b/>
          <w:color w:val="0099FF"/>
          <w:sz w:val="24"/>
          <w:szCs w:val="24"/>
        </w:rPr>
      </w:pPr>
    </w:p>
    <w:p w14:paraId="3ED31C1F" w14:textId="4C0FA442" w:rsidR="007373F2" w:rsidRPr="0086053C" w:rsidRDefault="00CB0948" w:rsidP="007373F2">
      <w:pPr>
        <w:numPr>
          <w:ilvl w:val="0"/>
          <w:numId w:val="26"/>
        </w:numPr>
        <w:spacing w:line="240" w:lineRule="auto"/>
        <w:rPr>
          <w:rFonts w:ascii="Calibri" w:hAnsi="Calibri"/>
          <w:b/>
          <w:color w:val="7030A0"/>
          <w:sz w:val="24"/>
          <w:szCs w:val="24"/>
        </w:rPr>
      </w:pPr>
      <w:r>
        <w:rPr>
          <w:rFonts w:ascii="Calibri" w:hAnsi="Calibri"/>
          <w:b/>
          <w:color w:val="7030A0"/>
          <w:sz w:val="24"/>
          <w:szCs w:val="24"/>
        </w:rPr>
        <w:lastRenderedPageBreak/>
        <w:t>ACKNOWLEDGMENTS</w:t>
      </w:r>
    </w:p>
    <w:tbl>
      <w:tblPr>
        <w:tblW w:w="100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4"/>
        <w:gridCol w:w="6546"/>
        <w:gridCol w:w="2074"/>
      </w:tblGrid>
      <w:tr w:rsidR="00631548" w:rsidRPr="003800E8" w14:paraId="67670BAD" w14:textId="77777777" w:rsidTr="00631548">
        <w:trPr>
          <w:trHeight w:val="688"/>
        </w:trPr>
        <w:tc>
          <w:tcPr>
            <w:tcW w:w="1394" w:type="dxa"/>
            <w:shd w:val="clear" w:color="auto" w:fill="E6E6E6"/>
          </w:tcPr>
          <w:p w14:paraId="43EAA1CF" w14:textId="77777777" w:rsidR="00631548" w:rsidRPr="003800E8" w:rsidRDefault="00631548">
            <w:pPr>
              <w:rPr>
                <w:rFonts w:ascii="Calibri" w:hAnsi="Calibri" w:cs="Arial"/>
                <w:b/>
                <w:sz w:val="20"/>
              </w:rPr>
            </w:pPr>
            <w:r w:rsidRPr="003800E8">
              <w:rPr>
                <w:rFonts w:ascii="Calibri" w:hAnsi="Calibri" w:cs="Arial"/>
                <w:b/>
                <w:sz w:val="20"/>
              </w:rPr>
              <w:t>Section Number</w:t>
            </w:r>
          </w:p>
        </w:tc>
        <w:tc>
          <w:tcPr>
            <w:tcW w:w="6546" w:type="dxa"/>
            <w:shd w:val="clear" w:color="auto" w:fill="E6E6E6"/>
          </w:tcPr>
          <w:p w14:paraId="29B1CBD9" w14:textId="77777777" w:rsidR="00631548" w:rsidRPr="003800E8" w:rsidRDefault="00631548">
            <w:pPr>
              <w:rPr>
                <w:rFonts w:ascii="Calibri" w:hAnsi="Calibri" w:cs="Arial"/>
                <w:b/>
                <w:sz w:val="20"/>
              </w:rPr>
            </w:pPr>
            <w:r w:rsidRPr="003800E8">
              <w:rPr>
                <w:rFonts w:ascii="Calibri" w:hAnsi="Calibri" w:cs="Arial"/>
                <w:b/>
                <w:sz w:val="20"/>
              </w:rPr>
              <w:t>Comments</w:t>
            </w:r>
          </w:p>
          <w:p w14:paraId="24E609F8" w14:textId="77777777" w:rsidR="00631548" w:rsidRPr="003800E8" w:rsidRDefault="00631548">
            <w:pPr>
              <w:rPr>
                <w:rFonts w:ascii="Calibri" w:hAnsi="Calibri" w:cs="Arial"/>
                <w:b/>
                <w:sz w:val="20"/>
              </w:rPr>
            </w:pPr>
          </w:p>
        </w:tc>
        <w:tc>
          <w:tcPr>
            <w:tcW w:w="2074" w:type="dxa"/>
            <w:shd w:val="clear" w:color="auto" w:fill="E6E6E6"/>
          </w:tcPr>
          <w:p w14:paraId="2819232C" w14:textId="77777777" w:rsidR="00631548" w:rsidRPr="003800E8" w:rsidRDefault="00631548">
            <w:pPr>
              <w:rPr>
                <w:rFonts w:ascii="Calibri" w:hAnsi="Calibri" w:cs="Arial"/>
                <w:b/>
                <w:sz w:val="20"/>
              </w:rPr>
            </w:pPr>
            <w:r w:rsidRPr="003800E8">
              <w:rPr>
                <w:rFonts w:ascii="Calibri" w:hAnsi="Calibri" w:cs="Arial"/>
                <w:b/>
                <w:sz w:val="20"/>
              </w:rPr>
              <w:t>Attached documentation Y/N</w:t>
            </w:r>
          </w:p>
        </w:tc>
      </w:tr>
      <w:tr w:rsidR="00631548" w:rsidRPr="003800E8" w14:paraId="28DE09E4" w14:textId="77777777" w:rsidTr="00631548">
        <w:trPr>
          <w:trHeight w:val="349"/>
        </w:trPr>
        <w:tc>
          <w:tcPr>
            <w:tcW w:w="1394" w:type="dxa"/>
          </w:tcPr>
          <w:p w14:paraId="7737CAA1" w14:textId="77777777" w:rsidR="00631548" w:rsidRPr="003800E8" w:rsidRDefault="00631548">
            <w:pPr>
              <w:rPr>
                <w:rFonts w:ascii="Calibri" w:hAnsi="Calibri"/>
                <w:sz w:val="20"/>
              </w:rPr>
            </w:pPr>
          </w:p>
        </w:tc>
        <w:tc>
          <w:tcPr>
            <w:tcW w:w="6546" w:type="dxa"/>
          </w:tcPr>
          <w:p w14:paraId="7A0900D8" w14:textId="77777777" w:rsidR="00631548" w:rsidRPr="003800E8" w:rsidRDefault="00631548">
            <w:pPr>
              <w:rPr>
                <w:rFonts w:ascii="Calibri" w:hAnsi="Calibri"/>
                <w:sz w:val="20"/>
              </w:rPr>
            </w:pPr>
          </w:p>
        </w:tc>
        <w:tc>
          <w:tcPr>
            <w:tcW w:w="2074" w:type="dxa"/>
          </w:tcPr>
          <w:p w14:paraId="4672456C" w14:textId="77777777" w:rsidR="00631548" w:rsidRPr="003800E8" w:rsidRDefault="00631548">
            <w:pPr>
              <w:rPr>
                <w:rFonts w:ascii="Calibri" w:hAnsi="Calibri"/>
                <w:bCs/>
                <w:sz w:val="20"/>
              </w:rPr>
            </w:pPr>
          </w:p>
        </w:tc>
      </w:tr>
    </w:tbl>
    <w:p w14:paraId="692E3882" w14:textId="77777777" w:rsidR="007373F2" w:rsidRDefault="007373F2" w:rsidP="007373F2">
      <w:pPr>
        <w:ind w:left="360"/>
        <w:rPr>
          <w:rFonts w:ascii="Calibri" w:hAnsi="Calibri"/>
          <w:b/>
          <w:color w:val="0099FF"/>
          <w:sz w:val="24"/>
          <w:szCs w:val="24"/>
        </w:rPr>
      </w:pPr>
    </w:p>
    <w:p w14:paraId="4027EA2D" w14:textId="4B0FD00C" w:rsidR="007373F2" w:rsidRPr="005440D5" w:rsidRDefault="00631548" w:rsidP="005440D5">
      <w:pPr>
        <w:numPr>
          <w:ilvl w:val="0"/>
          <w:numId w:val="26"/>
        </w:numPr>
        <w:spacing w:line="240" w:lineRule="auto"/>
        <w:rPr>
          <w:rFonts w:ascii="Calibri" w:hAnsi="Calibri"/>
          <w:b/>
          <w:color w:val="7030A0"/>
          <w:sz w:val="24"/>
          <w:szCs w:val="24"/>
        </w:rPr>
      </w:pPr>
      <w:r>
        <w:rPr>
          <w:rFonts w:ascii="Calibri" w:hAnsi="Calibri"/>
          <w:b/>
          <w:color w:val="7030A0"/>
          <w:sz w:val="24"/>
          <w:szCs w:val="24"/>
        </w:rPr>
        <w:t>REFERENCES</w:t>
      </w:r>
    </w:p>
    <w:tbl>
      <w:tblPr>
        <w:tblW w:w="100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4"/>
        <w:gridCol w:w="6546"/>
        <w:gridCol w:w="2074"/>
      </w:tblGrid>
      <w:tr w:rsidR="00631548" w:rsidRPr="003800E8" w14:paraId="0D1126FB" w14:textId="77777777">
        <w:trPr>
          <w:trHeight w:val="688"/>
        </w:trPr>
        <w:tc>
          <w:tcPr>
            <w:tcW w:w="1394" w:type="dxa"/>
            <w:shd w:val="clear" w:color="auto" w:fill="E6E6E6"/>
          </w:tcPr>
          <w:p w14:paraId="54BD96A3" w14:textId="77777777" w:rsidR="00631548" w:rsidRPr="003800E8" w:rsidRDefault="00631548">
            <w:pPr>
              <w:rPr>
                <w:rFonts w:ascii="Calibri" w:hAnsi="Calibri" w:cs="Arial"/>
                <w:b/>
                <w:sz w:val="20"/>
              </w:rPr>
            </w:pPr>
            <w:r w:rsidRPr="003800E8">
              <w:rPr>
                <w:rFonts w:ascii="Calibri" w:hAnsi="Calibri" w:cs="Arial"/>
                <w:b/>
                <w:sz w:val="20"/>
              </w:rPr>
              <w:t>Section Number</w:t>
            </w:r>
          </w:p>
        </w:tc>
        <w:tc>
          <w:tcPr>
            <w:tcW w:w="6546" w:type="dxa"/>
            <w:shd w:val="clear" w:color="auto" w:fill="E6E6E6"/>
          </w:tcPr>
          <w:p w14:paraId="0848C5CF" w14:textId="77777777" w:rsidR="00631548" w:rsidRPr="003800E8" w:rsidRDefault="00631548">
            <w:pPr>
              <w:rPr>
                <w:rFonts w:ascii="Calibri" w:hAnsi="Calibri" w:cs="Arial"/>
                <w:b/>
                <w:sz w:val="20"/>
              </w:rPr>
            </w:pPr>
            <w:r w:rsidRPr="003800E8">
              <w:rPr>
                <w:rFonts w:ascii="Calibri" w:hAnsi="Calibri" w:cs="Arial"/>
                <w:b/>
                <w:sz w:val="20"/>
              </w:rPr>
              <w:t>Comments</w:t>
            </w:r>
          </w:p>
          <w:p w14:paraId="6AD93A76" w14:textId="77777777" w:rsidR="00631548" w:rsidRPr="003800E8" w:rsidRDefault="00631548">
            <w:pPr>
              <w:rPr>
                <w:rFonts w:ascii="Calibri" w:hAnsi="Calibri" w:cs="Arial"/>
                <w:b/>
                <w:sz w:val="20"/>
              </w:rPr>
            </w:pPr>
          </w:p>
        </w:tc>
        <w:tc>
          <w:tcPr>
            <w:tcW w:w="2074" w:type="dxa"/>
            <w:shd w:val="clear" w:color="auto" w:fill="E6E6E6"/>
          </w:tcPr>
          <w:p w14:paraId="2AA4BDC6" w14:textId="77777777" w:rsidR="00631548" w:rsidRPr="003800E8" w:rsidRDefault="00631548">
            <w:pPr>
              <w:rPr>
                <w:rFonts w:ascii="Calibri" w:hAnsi="Calibri" w:cs="Arial"/>
                <w:b/>
                <w:sz w:val="20"/>
              </w:rPr>
            </w:pPr>
            <w:r w:rsidRPr="003800E8">
              <w:rPr>
                <w:rFonts w:ascii="Calibri" w:hAnsi="Calibri" w:cs="Arial"/>
                <w:b/>
                <w:sz w:val="20"/>
              </w:rPr>
              <w:t>Attached documentation Y/N</w:t>
            </w:r>
          </w:p>
        </w:tc>
      </w:tr>
      <w:tr w:rsidR="00631548" w:rsidRPr="003800E8" w14:paraId="36F54228" w14:textId="77777777">
        <w:trPr>
          <w:trHeight w:val="349"/>
        </w:trPr>
        <w:tc>
          <w:tcPr>
            <w:tcW w:w="1394" w:type="dxa"/>
          </w:tcPr>
          <w:p w14:paraId="66111AB0" w14:textId="77777777" w:rsidR="00631548" w:rsidRPr="003800E8" w:rsidRDefault="00631548">
            <w:pPr>
              <w:rPr>
                <w:rFonts w:ascii="Calibri" w:hAnsi="Calibri"/>
                <w:sz w:val="20"/>
              </w:rPr>
            </w:pPr>
          </w:p>
        </w:tc>
        <w:tc>
          <w:tcPr>
            <w:tcW w:w="6546" w:type="dxa"/>
          </w:tcPr>
          <w:p w14:paraId="3939B1EC" w14:textId="77777777" w:rsidR="00631548" w:rsidRPr="003800E8" w:rsidRDefault="00631548">
            <w:pPr>
              <w:rPr>
                <w:rFonts w:ascii="Calibri" w:hAnsi="Calibri"/>
                <w:sz w:val="20"/>
              </w:rPr>
            </w:pPr>
          </w:p>
        </w:tc>
        <w:tc>
          <w:tcPr>
            <w:tcW w:w="2074" w:type="dxa"/>
          </w:tcPr>
          <w:p w14:paraId="756B785B" w14:textId="77777777" w:rsidR="00631548" w:rsidRPr="003800E8" w:rsidRDefault="00631548">
            <w:pPr>
              <w:rPr>
                <w:rFonts w:ascii="Calibri" w:hAnsi="Calibri"/>
                <w:bCs/>
                <w:sz w:val="20"/>
              </w:rPr>
            </w:pPr>
          </w:p>
        </w:tc>
      </w:tr>
    </w:tbl>
    <w:p w14:paraId="1CAB1115" w14:textId="77777777" w:rsidR="007373F2" w:rsidRDefault="007373F2" w:rsidP="007373F2">
      <w:pPr>
        <w:ind w:left="360"/>
        <w:rPr>
          <w:rFonts w:ascii="Calibri" w:hAnsi="Calibri"/>
          <w:b/>
          <w:color w:val="0099FF"/>
          <w:sz w:val="24"/>
          <w:szCs w:val="24"/>
        </w:rPr>
      </w:pPr>
    </w:p>
    <w:p w14:paraId="5E11B270" w14:textId="40A8E849" w:rsidR="00631548" w:rsidRDefault="00631548" w:rsidP="00631548">
      <w:pPr>
        <w:pStyle w:val="Heading1"/>
        <w:numPr>
          <w:ilvl w:val="0"/>
          <w:numId w:val="0"/>
        </w:numPr>
      </w:pPr>
      <w:r>
        <w:t>TECHNICAL REPORTS</w:t>
      </w:r>
    </w:p>
    <w:p w14:paraId="7D852009" w14:textId="3508010C" w:rsidR="00631548" w:rsidRPr="0086053C" w:rsidRDefault="00631548" w:rsidP="00631548">
      <w:pPr>
        <w:rPr>
          <w:rFonts w:ascii="Calibri" w:hAnsi="Calibri"/>
          <w:b/>
          <w:color w:val="7030A0"/>
          <w:sz w:val="24"/>
          <w:szCs w:val="24"/>
        </w:rPr>
      </w:pPr>
      <w:r w:rsidRPr="0086053C">
        <w:rPr>
          <w:rFonts w:ascii="Calibri" w:hAnsi="Calibri"/>
          <w:b/>
          <w:color w:val="7030A0"/>
          <w:sz w:val="24"/>
          <w:szCs w:val="24"/>
        </w:rPr>
        <w:t>APPENDIX A-</w:t>
      </w:r>
      <w:r w:rsidR="00C86CAE">
        <w:rPr>
          <w:rFonts w:ascii="Calibri" w:hAnsi="Calibri"/>
          <w:b/>
          <w:color w:val="7030A0"/>
          <w:sz w:val="24"/>
          <w:szCs w:val="24"/>
        </w:rPr>
        <w:t>C</w:t>
      </w:r>
    </w:p>
    <w:tbl>
      <w:tblPr>
        <w:tblW w:w="100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4"/>
        <w:gridCol w:w="6546"/>
        <w:gridCol w:w="2074"/>
      </w:tblGrid>
      <w:tr w:rsidR="00631548" w:rsidRPr="003800E8" w14:paraId="73617319" w14:textId="77777777">
        <w:trPr>
          <w:trHeight w:val="688"/>
        </w:trPr>
        <w:tc>
          <w:tcPr>
            <w:tcW w:w="1394" w:type="dxa"/>
            <w:shd w:val="clear" w:color="auto" w:fill="E6E6E6"/>
          </w:tcPr>
          <w:p w14:paraId="1E9A634D" w14:textId="77777777" w:rsidR="00631548" w:rsidRPr="003800E8" w:rsidRDefault="00631548">
            <w:pPr>
              <w:rPr>
                <w:rFonts w:ascii="Calibri" w:hAnsi="Calibri" w:cs="Arial"/>
                <w:b/>
                <w:sz w:val="20"/>
              </w:rPr>
            </w:pPr>
            <w:r w:rsidRPr="003800E8">
              <w:rPr>
                <w:rFonts w:ascii="Calibri" w:hAnsi="Calibri" w:cs="Arial"/>
                <w:b/>
                <w:sz w:val="20"/>
              </w:rPr>
              <w:t>Section Number</w:t>
            </w:r>
          </w:p>
        </w:tc>
        <w:tc>
          <w:tcPr>
            <w:tcW w:w="6546" w:type="dxa"/>
            <w:shd w:val="clear" w:color="auto" w:fill="E6E6E6"/>
          </w:tcPr>
          <w:p w14:paraId="23E04995" w14:textId="77777777" w:rsidR="00631548" w:rsidRPr="003800E8" w:rsidRDefault="00631548">
            <w:pPr>
              <w:rPr>
                <w:rFonts w:ascii="Calibri" w:hAnsi="Calibri" w:cs="Arial"/>
                <w:b/>
                <w:sz w:val="20"/>
              </w:rPr>
            </w:pPr>
            <w:r w:rsidRPr="003800E8">
              <w:rPr>
                <w:rFonts w:ascii="Calibri" w:hAnsi="Calibri" w:cs="Arial"/>
                <w:b/>
                <w:sz w:val="20"/>
              </w:rPr>
              <w:t>Comments</w:t>
            </w:r>
          </w:p>
          <w:p w14:paraId="6E738CFA" w14:textId="77777777" w:rsidR="00631548" w:rsidRPr="003800E8" w:rsidRDefault="00631548">
            <w:pPr>
              <w:rPr>
                <w:rFonts w:ascii="Calibri" w:hAnsi="Calibri" w:cs="Arial"/>
                <w:b/>
                <w:sz w:val="20"/>
              </w:rPr>
            </w:pPr>
          </w:p>
        </w:tc>
        <w:tc>
          <w:tcPr>
            <w:tcW w:w="2074" w:type="dxa"/>
            <w:shd w:val="clear" w:color="auto" w:fill="E6E6E6"/>
          </w:tcPr>
          <w:p w14:paraId="61F44755" w14:textId="77777777" w:rsidR="00631548" w:rsidRPr="003800E8" w:rsidRDefault="00631548">
            <w:pPr>
              <w:rPr>
                <w:rFonts w:ascii="Calibri" w:hAnsi="Calibri" w:cs="Arial"/>
                <w:b/>
                <w:sz w:val="20"/>
              </w:rPr>
            </w:pPr>
            <w:r w:rsidRPr="003800E8">
              <w:rPr>
                <w:rFonts w:ascii="Calibri" w:hAnsi="Calibri" w:cs="Arial"/>
                <w:b/>
                <w:sz w:val="20"/>
              </w:rPr>
              <w:t>Attached documentation Y/N</w:t>
            </w:r>
          </w:p>
        </w:tc>
      </w:tr>
      <w:tr w:rsidR="00631548" w:rsidRPr="003800E8" w14:paraId="3278FF2D" w14:textId="77777777">
        <w:trPr>
          <w:trHeight w:val="349"/>
        </w:trPr>
        <w:tc>
          <w:tcPr>
            <w:tcW w:w="1394" w:type="dxa"/>
          </w:tcPr>
          <w:p w14:paraId="7C898382" w14:textId="77777777" w:rsidR="00631548" w:rsidRPr="003800E8" w:rsidRDefault="00631548">
            <w:pPr>
              <w:rPr>
                <w:rFonts w:ascii="Calibri" w:hAnsi="Calibri"/>
                <w:sz w:val="20"/>
              </w:rPr>
            </w:pPr>
          </w:p>
        </w:tc>
        <w:tc>
          <w:tcPr>
            <w:tcW w:w="6546" w:type="dxa"/>
          </w:tcPr>
          <w:p w14:paraId="42871520" w14:textId="77777777" w:rsidR="00631548" w:rsidRPr="003800E8" w:rsidRDefault="00631548">
            <w:pPr>
              <w:rPr>
                <w:rFonts w:ascii="Calibri" w:hAnsi="Calibri"/>
                <w:sz w:val="20"/>
              </w:rPr>
            </w:pPr>
          </w:p>
        </w:tc>
        <w:tc>
          <w:tcPr>
            <w:tcW w:w="2074" w:type="dxa"/>
          </w:tcPr>
          <w:p w14:paraId="5342530D" w14:textId="77777777" w:rsidR="00631548" w:rsidRPr="003800E8" w:rsidRDefault="00631548">
            <w:pPr>
              <w:rPr>
                <w:rFonts w:ascii="Calibri" w:hAnsi="Calibri"/>
                <w:bCs/>
                <w:sz w:val="20"/>
              </w:rPr>
            </w:pPr>
          </w:p>
        </w:tc>
      </w:tr>
    </w:tbl>
    <w:p w14:paraId="4BFB12ED" w14:textId="77777777" w:rsidR="00631548" w:rsidRPr="003800E8" w:rsidRDefault="00631548" w:rsidP="00631548">
      <w:pPr>
        <w:rPr>
          <w:rFonts w:ascii="Calibri" w:hAnsi="Calibri"/>
          <w:b/>
          <w:color w:val="800000"/>
          <w:sz w:val="24"/>
          <w:szCs w:val="24"/>
        </w:rPr>
      </w:pPr>
    </w:p>
    <w:p w14:paraId="7A11DF64" w14:textId="23455312" w:rsidR="00631548" w:rsidRPr="0086053C" w:rsidRDefault="00631548" w:rsidP="00631548">
      <w:pPr>
        <w:rPr>
          <w:rFonts w:ascii="Calibri" w:hAnsi="Calibri"/>
          <w:b/>
          <w:color w:val="7030A0"/>
          <w:sz w:val="24"/>
          <w:szCs w:val="24"/>
        </w:rPr>
      </w:pPr>
      <w:r w:rsidRPr="0086053C">
        <w:rPr>
          <w:rFonts w:ascii="Calibri" w:hAnsi="Calibri"/>
          <w:b/>
          <w:color w:val="7030A0"/>
          <w:sz w:val="24"/>
          <w:szCs w:val="24"/>
        </w:rPr>
        <w:t xml:space="preserve">APPENDIX </w:t>
      </w:r>
      <w:r w:rsidR="00C86CAE">
        <w:rPr>
          <w:rFonts w:ascii="Calibri" w:hAnsi="Calibri"/>
          <w:b/>
          <w:color w:val="7030A0"/>
          <w:sz w:val="24"/>
          <w:szCs w:val="24"/>
        </w:rPr>
        <w:t>D-E</w:t>
      </w:r>
    </w:p>
    <w:tbl>
      <w:tblPr>
        <w:tblW w:w="100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4"/>
        <w:gridCol w:w="6546"/>
        <w:gridCol w:w="2074"/>
      </w:tblGrid>
      <w:tr w:rsidR="00631548" w:rsidRPr="003800E8" w14:paraId="31186AD4" w14:textId="77777777">
        <w:trPr>
          <w:trHeight w:val="688"/>
        </w:trPr>
        <w:tc>
          <w:tcPr>
            <w:tcW w:w="1394" w:type="dxa"/>
            <w:shd w:val="clear" w:color="auto" w:fill="E6E6E6"/>
          </w:tcPr>
          <w:p w14:paraId="44A744AE" w14:textId="77777777" w:rsidR="00631548" w:rsidRPr="003800E8" w:rsidRDefault="00631548">
            <w:pPr>
              <w:rPr>
                <w:rFonts w:ascii="Calibri" w:hAnsi="Calibri" w:cs="Arial"/>
                <w:b/>
                <w:sz w:val="20"/>
              </w:rPr>
            </w:pPr>
            <w:r w:rsidRPr="003800E8">
              <w:rPr>
                <w:rFonts w:ascii="Calibri" w:hAnsi="Calibri" w:cs="Arial"/>
                <w:b/>
                <w:sz w:val="20"/>
              </w:rPr>
              <w:t>Section Number</w:t>
            </w:r>
          </w:p>
        </w:tc>
        <w:tc>
          <w:tcPr>
            <w:tcW w:w="6546" w:type="dxa"/>
            <w:shd w:val="clear" w:color="auto" w:fill="E6E6E6"/>
          </w:tcPr>
          <w:p w14:paraId="6002900A" w14:textId="77777777" w:rsidR="00631548" w:rsidRPr="003800E8" w:rsidRDefault="00631548">
            <w:pPr>
              <w:rPr>
                <w:rFonts w:ascii="Calibri" w:hAnsi="Calibri" w:cs="Arial"/>
                <w:b/>
                <w:sz w:val="20"/>
              </w:rPr>
            </w:pPr>
            <w:r w:rsidRPr="003800E8">
              <w:rPr>
                <w:rFonts w:ascii="Calibri" w:hAnsi="Calibri" w:cs="Arial"/>
                <w:b/>
                <w:sz w:val="20"/>
              </w:rPr>
              <w:t>Comments</w:t>
            </w:r>
          </w:p>
          <w:p w14:paraId="5D5CBEC0" w14:textId="77777777" w:rsidR="00631548" w:rsidRPr="003800E8" w:rsidRDefault="00631548">
            <w:pPr>
              <w:rPr>
                <w:rFonts w:ascii="Calibri" w:hAnsi="Calibri" w:cs="Arial"/>
                <w:b/>
                <w:sz w:val="20"/>
              </w:rPr>
            </w:pPr>
          </w:p>
        </w:tc>
        <w:tc>
          <w:tcPr>
            <w:tcW w:w="2074" w:type="dxa"/>
            <w:shd w:val="clear" w:color="auto" w:fill="E6E6E6"/>
          </w:tcPr>
          <w:p w14:paraId="4A0EB3E6" w14:textId="77777777" w:rsidR="00631548" w:rsidRPr="003800E8" w:rsidRDefault="00631548">
            <w:pPr>
              <w:rPr>
                <w:rFonts w:ascii="Calibri" w:hAnsi="Calibri" w:cs="Arial"/>
                <w:b/>
                <w:sz w:val="20"/>
              </w:rPr>
            </w:pPr>
            <w:r w:rsidRPr="003800E8">
              <w:rPr>
                <w:rFonts w:ascii="Calibri" w:hAnsi="Calibri" w:cs="Arial"/>
                <w:b/>
                <w:sz w:val="20"/>
              </w:rPr>
              <w:t>Attached documentation Y/N</w:t>
            </w:r>
          </w:p>
        </w:tc>
      </w:tr>
      <w:tr w:rsidR="00631548" w:rsidRPr="003800E8" w14:paraId="167410EE" w14:textId="77777777">
        <w:trPr>
          <w:trHeight w:val="349"/>
        </w:trPr>
        <w:tc>
          <w:tcPr>
            <w:tcW w:w="1394" w:type="dxa"/>
          </w:tcPr>
          <w:p w14:paraId="10C70C8D" w14:textId="77777777" w:rsidR="00631548" w:rsidRPr="003800E8" w:rsidRDefault="00631548">
            <w:pPr>
              <w:rPr>
                <w:rFonts w:ascii="Calibri" w:hAnsi="Calibri"/>
                <w:sz w:val="20"/>
              </w:rPr>
            </w:pPr>
          </w:p>
        </w:tc>
        <w:tc>
          <w:tcPr>
            <w:tcW w:w="6546" w:type="dxa"/>
          </w:tcPr>
          <w:p w14:paraId="3F394647" w14:textId="77777777" w:rsidR="00631548" w:rsidRPr="003800E8" w:rsidRDefault="00631548">
            <w:pPr>
              <w:rPr>
                <w:rFonts w:ascii="Calibri" w:hAnsi="Calibri"/>
                <w:sz w:val="20"/>
              </w:rPr>
            </w:pPr>
          </w:p>
        </w:tc>
        <w:tc>
          <w:tcPr>
            <w:tcW w:w="2074" w:type="dxa"/>
          </w:tcPr>
          <w:p w14:paraId="1349EF75" w14:textId="77777777" w:rsidR="00631548" w:rsidRPr="003800E8" w:rsidRDefault="00631548">
            <w:pPr>
              <w:rPr>
                <w:rFonts w:ascii="Calibri" w:hAnsi="Calibri"/>
                <w:bCs/>
                <w:sz w:val="20"/>
              </w:rPr>
            </w:pPr>
          </w:p>
        </w:tc>
      </w:tr>
    </w:tbl>
    <w:p w14:paraId="3389A004" w14:textId="77777777" w:rsidR="00631548" w:rsidRPr="003800E8" w:rsidRDefault="00631548" w:rsidP="00631548">
      <w:pPr>
        <w:ind w:left="360"/>
        <w:rPr>
          <w:rFonts w:ascii="Calibri" w:hAnsi="Calibri"/>
          <w:b/>
          <w:color w:val="800000"/>
          <w:sz w:val="24"/>
          <w:szCs w:val="24"/>
        </w:rPr>
      </w:pPr>
    </w:p>
    <w:p w14:paraId="0D3894FE" w14:textId="627E58FE" w:rsidR="00631548" w:rsidRDefault="00631548" w:rsidP="00631548">
      <w:pPr>
        <w:pStyle w:val="Heading1"/>
        <w:numPr>
          <w:ilvl w:val="0"/>
          <w:numId w:val="0"/>
        </w:numPr>
      </w:pPr>
      <w:r>
        <w:t>OTHER</w:t>
      </w:r>
    </w:p>
    <w:tbl>
      <w:tblPr>
        <w:tblW w:w="100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4"/>
        <w:gridCol w:w="6546"/>
        <w:gridCol w:w="2074"/>
      </w:tblGrid>
      <w:tr w:rsidR="00631548" w:rsidRPr="003800E8" w14:paraId="69E792D0" w14:textId="77777777">
        <w:trPr>
          <w:trHeight w:val="688"/>
        </w:trPr>
        <w:tc>
          <w:tcPr>
            <w:tcW w:w="1394" w:type="dxa"/>
            <w:shd w:val="clear" w:color="auto" w:fill="E6E6E6"/>
          </w:tcPr>
          <w:p w14:paraId="19E8EF28" w14:textId="77777777" w:rsidR="00631548" w:rsidRPr="003800E8" w:rsidRDefault="00631548">
            <w:pPr>
              <w:rPr>
                <w:rFonts w:ascii="Calibri" w:hAnsi="Calibri" w:cs="Arial"/>
                <w:b/>
                <w:sz w:val="20"/>
              </w:rPr>
            </w:pPr>
            <w:r w:rsidRPr="003800E8">
              <w:rPr>
                <w:rFonts w:ascii="Calibri" w:hAnsi="Calibri" w:cs="Arial"/>
                <w:b/>
                <w:sz w:val="20"/>
              </w:rPr>
              <w:t>Section Number</w:t>
            </w:r>
          </w:p>
        </w:tc>
        <w:tc>
          <w:tcPr>
            <w:tcW w:w="6546" w:type="dxa"/>
            <w:shd w:val="clear" w:color="auto" w:fill="E6E6E6"/>
          </w:tcPr>
          <w:p w14:paraId="182B8456" w14:textId="77777777" w:rsidR="00631548" w:rsidRPr="003800E8" w:rsidRDefault="00631548">
            <w:pPr>
              <w:rPr>
                <w:rFonts w:ascii="Calibri" w:hAnsi="Calibri" w:cs="Arial"/>
                <w:b/>
                <w:sz w:val="20"/>
              </w:rPr>
            </w:pPr>
            <w:r w:rsidRPr="003800E8">
              <w:rPr>
                <w:rFonts w:ascii="Calibri" w:hAnsi="Calibri" w:cs="Arial"/>
                <w:b/>
                <w:sz w:val="20"/>
              </w:rPr>
              <w:t>Comments</w:t>
            </w:r>
          </w:p>
          <w:p w14:paraId="58809090" w14:textId="77777777" w:rsidR="00631548" w:rsidRPr="003800E8" w:rsidRDefault="00631548">
            <w:pPr>
              <w:rPr>
                <w:rFonts w:ascii="Calibri" w:hAnsi="Calibri" w:cs="Arial"/>
                <w:b/>
                <w:sz w:val="20"/>
              </w:rPr>
            </w:pPr>
          </w:p>
        </w:tc>
        <w:tc>
          <w:tcPr>
            <w:tcW w:w="2074" w:type="dxa"/>
            <w:shd w:val="clear" w:color="auto" w:fill="E6E6E6"/>
          </w:tcPr>
          <w:p w14:paraId="5736BC6D" w14:textId="77777777" w:rsidR="00631548" w:rsidRPr="003800E8" w:rsidRDefault="00631548">
            <w:pPr>
              <w:rPr>
                <w:rFonts w:ascii="Calibri" w:hAnsi="Calibri" w:cs="Arial"/>
                <w:b/>
                <w:sz w:val="20"/>
              </w:rPr>
            </w:pPr>
            <w:r w:rsidRPr="003800E8">
              <w:rPr>
                <w:rFonts w:ascii="Calibri" w:hAnsi="Calibri" w:cs="Arial"/>
                <w:b/>
                <w:sz w:val="20"/>
              </w:rPr>
              <w:t>Attached documentation Y/N</w:t>
            </w:r>
          </w:p>
        </w:tc>
      </w:tr>
      <w:tr w:rsidR="00631548" w:rsidRPr="003800E8" w14:paraId="73038021" w14:textId="77777777">
        <w:trPr>
          <w:trHeight w:val="349"/>
        </w:trPr>
        <w:tc>
          <w:tcPr>
            <w:tcW w:w="1394" w:type="dxa"/>
          </w:tcPr>
          <w:p w14:paraId="73F82102" w14:textId="77777777" w:rsidR="00631548" w:rsidRPr="003800E8" w:rsidRDefault="00631548">
            <w:pPr>
              <w:rPr>
                <w:rFonts w:ascii="Calibri" w:hAnsi="Calibri"/>
                <w:sz w:val="20"/>
              </w:rPr>
            </w:pPr>
          </w:p>
        </w:tc>
        <w:tc>
          <w:tcPr>
            <w:tcW w:w="6546" w:type="dxa"/>
          </w:tcPr>
          <w:p w14:paraId="111735B4" w14:textId="77777777" w:rsidR="00631548" w:rsidRPr="003800E8" w:rsidRDefault="00631548">
            <w:pPr>
              <w:rPr>
                <w:rFonts w:ascii="Calibri" w:hAnsi="Calibri"/>
                <w:sz w:val="20"/>
              </w:rPr>
            </w:pPr>
          </w:p>
        </w:tc>
        <w:tc>
          <w:tcPr>
            <w:tcW w:w="2074" w:type="dxa"/>
          </w:tcPr>
          <w:p w14:paraId="4273E420" w14:textId="77777777" w:rsidR="00631548" w:rsidRPr="003800E8" w:rsidRDefault="00631548">
            <w:pPr>
              <w:rPr>
                <w:rFonts w:ascii="Calibri" w:hAnsi="Calibri"/>
                <w:bCs/>
                <w:sz w:val="20"/>
              </w:rPr>
            </w:pPr>
          </w:p>
        </w:tc>
      </w:tr>
    </w:tbl>
    <w:p w14:paraId="68577064" w14:textId="77777777" w:rsidR="00631548" w:rsidRPr="003800E8" w:rsidRDefault="00631548" w:rsidP="00631548">
      <w:pPr>
        <w:rPr>
          <w:rFonts w:ascii="Calibri" w:hAnsi="Calibri"/>
          <w:b/>
          <w:color w:val="800000"/>
          <w:sz w:val="24"/>
          <w:szCs w:val="24"/>
        </w:rPr>
      </w:pPr>
    </w:p>
    <w:p w14:paraId="7FB04DE3" w14:textId="735A6AC1" w:rsidR="00FD58E0" w:rsidRPr="00452F36" w:rsidRDefault="00FD58E0" w:rsidP="00134654">
      <w:pPr>
        <w:pStyle w:val="BodyText"/>
      </w:pPr>
    </w:p>
    <w:sectPr w:rsidR="00FD58E0" w:rsidRPr="00452F36" w:rsidSect="004F0F72">
      <w:headerReference w:type="default" r:id="rId11"/>
      <w:footnotePr>
        <w:pos w:val="beneathText"/>
        <w:numFmt w:val="lowerLetter"/>
      </w:footnotePr>
      <w:endnotePr>
        <w:numFmt w:val="lowerLetter"/>
      </w:endnotePr>
      <w:pgSz w:w="11905" w:h="16837" w:code="9"/>
      <w:pgMar w:top="1440" w:right="1080" w:bottom="1440" w:left="1080" w:header="720" w:footer="720" w:gutter="0"/>
      <w:paperSrc w:first="261" w:other="26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7495A" w14:textId="77777777" w:rsidR="002F2C4D" w:rsidRDefault="002F2C4D" w:rsidP="00097288">
      <w:pPr>
        <w:spacing w:after="0" w:line="240" w:lineRule="auto"/>
      </w:pPr>
      <w:r>
        <w:separator/>
      </w:r>
    </w:p>
  </w:endnote>
  <w:endnote w:type="continuationSeparator" w:id="0">
    <w:p w14:paraId="32504BE1" w14:textId="77777777" w:rsidR="002F2C4D" w:rsidRDefault="002F2C4D" w:rsidP="00097288">
      <w:pPr>
        <w:spacing w:after="0" w:line="240" w:lineRule="auto"/>
      </w:pPr>
      <w:r>
        <w:continuationSeparator/>
      </w:r>
    </w:p>
  </w:endnote>
  <w:endnote w:type="continuationNotice" w:id="1">
    <w:p w14:paraId="1EAAB5B8" w14:textId="77777777" w:rsidR="002F2C4D" w:rsidRDefault="002F2C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w:altName w:val="Calibri"/>
    <w:charset w:val="00"/>
    <w:family w:val="auto"/>
    <w:pitch w:val="variable"/>
    <w:sig w:usb0="2000020F" w:usb1="00000003" w:usb2="00000000" w:usb3="00000000" w:csb0="00000197"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Source Sans Pro">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Arial Narrow">
    <w:panose1 w:val="020B060602020203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12C72" w14:textId="77777777" w:rsidR="002F2C4D" w:rsidRDefault="002F2C4D" w:rsidP="00097288">
      <w:pPr>
        <w:spacing w:after="0" w:line="240" w:lineRule="auto"/>
      </w:pPr>
      <w:r>
        <w:separator/>
      </w:r>
    </w:p>
  </w:footnote>
  <w:footnote w:type="continuationSeparator" w:id="0">
    <w:p w14:paraId="4C97BE86" w14:textId="77777777" w:rsidR="002F2C4D" w:rsidRDefault="002F2C4D" w:rsidP="00097288">
      <w:pPr>
        <w:spacing w:after="0" w:line="240" w:lineRule="auto"/>
      </w:pPr>
      <w:r>
        <w:continuationSeparator/>
      </w:r>
    </w:p>
  </w:footnote>
  <w:footnote w:type="continuationNotice" w:id="1">
    <w:p w14:paraId="4628CBB4" w14:textId="77777777" w:rsidR="002F2C4D" w:rsidRDefault="002F2C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E706D" w14:textId="192DE906" w:rsidR="00D3373D" w:rsidRPr="00230839" w:rsidRDefault="00FE6BA7" w:rsidP="00230839">
    <w:pPr>
      <w:pStyle w:val="Header"/>
    </w:pPr>
    <w:r>
      <w:rPr>
        <w:noProof/>
      </w:rPr>
      <w:drawing>
        <wp:anchor distT="0" distB="0" distL="114300" distR="114300" simplePos="0" relativeHeight="251658240" behindDoc="1" locked="0" layoutInCell="1" allowOverlap="1" wp14:anchorId="6E13ECAB" wp14:editId="40CF7D73">
          <wp:simplePos x="0" y="0"/>
          <wp:positionH relativeFrom="column">
            <wp:posOffset>7942997</wp:posOffset>
          </wp:positionH>
          <wp:positionV relativeFrom="paragraph">
            <wp:posOffset>-218365</wp:posOffset>
          </wp:positionV>
          <wp:extent cx="997819" cy="439855"/>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7819" cy="439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6773">
      <w:t>PUblic consultation</w:t>
    </w:r>
    <w:r w:rsidR="008C7260">
      <w:t xml:space="preserve"> SUBMISSION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331C30E4"/>
    <w:lvl w:ilvl="0">
      <w:start w:val="1"/>
      <w:numFmt w:val="decimal"/>
      <w:lvlText w:val="%1."/>
      <w:lvlJc w:val="left"/>
      <w:pPr>
        <w:tabs>
          <w:tab w:val="num" w:pos="926"/>
        </w:tabs>
        <w:ind w:left="926" w:hanging="360"/>
      </w:pPr>
    </w:lvl>
  </w:abstractNum>
  <w:abstractNum w:abstractNumId="1" w15:restartNumberingAfterBreak="0">
    <w:nsid w:val="00642837"/>
    <w:multiLevelType w:val="hybridMultilevel"/>
    <w:tmpl w:val="09F2F5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C22106"/>
    <w:multiLevelType w:val="hybridMultilevel"/>
    <w:tmpl w:val="18083A6C"/>
    <w:lvl w:ilvl="0" w:tplc="F2BCADCC">
      <w:start w:val="1"/>
      <w:numFmt w:val="decimal"/>
      <w:pStyle w:val="1Tablelist"/>
      <w:lvlText w:val="%1."/>
      <w:lvlJc w:val="left"/>
      <w:pPr>
        <w:ind w:left="522" w:hanging="360"/>
      </w:pPr>
      <w:rPr>
        <w:rFonts w:ascii="Calibri" w:hAnsi="Calibri" w:hint="default"/>
        <w:sz w:val="17"/>
      </w:rPr>
    </w:lvl>
    <w:lvl w:ilvl="1" w:tplc="0C090019" w:tentative="1">
      <w:start w:val="1"/>
      <w:numFmt w:val="lowerLetter"/>
      <w:lvlText w:val="%2."/>
      <w:lvlJc w:val="left"/>
      <w:pPr>
        <w:ind w:left="1553" w:hanging="360"/>
      </w:pPr>
    </w:lvl>
    <w:lvl w:ilvl="2" w:tplc="0C09001B" w:tentative="1">
      <w:start w:val="1"/>
      <w:numFmt w:val="lowerRoman"/>
      <w:lvlText w:val="%3."/>
      <w:lvlJc w:val="right"/>
      <w:pPr>
        <w:ind w:left="2273" w:hanging="180"/>
      </w:pPr>
    </w:lvl>
    <w:lvl w:ilvl="3" w:tplc="0C09000F" w:tentative="1">
      <w:start w:val="1"/>
      <w:numFmt w:val="decimal"/>
      <w:lvlText w:val="%4."/>
      <w:lvlJc w:val="left"/>
      <w:pPr>
        <w:ind w:left="2993" w:hanging="360"/>
      </w:pPr>
    </w:lvl>
    <w:lvl w:ilvl="4" w:tplc="0C090019" w:tentative="1">
      <w:start w:val="1"/>
      <w:numFmt w:val="lowerLetter"/>
      <w:lvlText w:val="%5."/>
      <w:lvlJc w:val="left"/>
      <w:pPr>
        <w:ind w:left="3713" w:hanging="360"/>
      </w:pPr>
    </w:lvl>
    <w:lvl w:ilvl="5" w:tplc="0C09001B" w:tentative="1">
      <w:start w:val="1"/>
      <w:numFmt w:val="lowerRoman"/>
      <w:lvlText w:val="%6."/>
      <w:lvlJc w:val="right"/>
      <w:pPr>
        <w:ind w:left="4433" w:hanging="180"/>
      </w:pPr>
    </w:lvl>
    <w:lvl w:ilvl="6" w:tplc="0C09000F" w:tentative="1">
      <w:start w:val="1"/>
      <w:numFmt w:val="decimal"/>
      <w:lvlText w:val="%7."/>
      <w:lvlJc w:val="left"/>
      <w:pPr>
        <w:ind w:left="5153" w:hanging="360"/>
      </w:pPr>
    </w:lvl>
    <w:lvl w:ilvl="7" w:tplc="0C090019" w:tentative="1">
      <w:start w:val="1"/>
      <w:numFmt w:val="lowerLetter"/>
      <w:lvlText w:val="%8."/>
      <w:lvlJc w:val="left"/>
      <w:pPr>
        <w:ind w:left="5873" w:hanging="360"/>
      </w:pPr>
    </w:lvl>
    <w:lvl w:ilvl="8" w:tplc="0C09001B" w:tentative="1">
      <w:start w:val="1"/>
      <w:numFmt w:val="lowerRoman"/>
      <w:lvlText w:val="%9."/>
      <w:lvlJc w:val="right"/>
      <w:pPr>
        <w:ind w:left="6593" w:hanging="180"/>
      </w:pPr>
    </w:lvl>
  </w:abstractNum>
  <w:abstractNum w:abstractNumId="3" w15:restartNumberingAfterBreak="0">
    <w:nsid w:val="0ADC4C7F"/>
    <w:multiLevelType w:val="multilevel"/>
    <w:tmpl w:val="1ABAC760"/>
    <w:lvl w:ilvl="0">
      <w:start w:val="1"/>
      <w:numFmt w:val="upperLetter"/>
      <w:pStyle w:val="Heading4a"/>
      <w:lvlText w:val="Appendix %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37" w:hanging="737"/>
      </w:pPr>
      <w:rPr>
        <w:rFonts w:hint="default"/>
      </w:rPr>
    </w:lvl>
    <w:lvl w:ilvl="3">
      <w:start w:val="1"/>
      <w:numFmt w:val="decimal"/>
      <w:pStyle w:val="Heading4a"/>
      <w:lvlText w:val="%1.%2.%3.%4"/>
      <w:lvlJc w:val="left"/>
      <w:pPr>
        <w:ind w:left="1021" w:hanging="1021"/>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1F935A7"/>
    <w:multiLevelType w:val="hybridMultilevel"/>
    <w:tmpl w:val="96560A6E"/>
    <w:lvl w:ilvl="0" w:tplc="5F9EC3C6">
      <w:start w:val="1"/>
      <w:numFmt w:val="bullet"/>
      <w:pStyle w:val="Bullet12"/>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BB5EF0"/>
    <w:multiLevelType w:val="hybridMultilevel"/>
    <w:tmpl w:val="C5E0AE1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DE63FE6"/>
    <w:multiLevelType w:val="hybridMultilevel"/>
    <w:tmpl w:val="15DABFC8"/>
    <w:lvl w:ilvl="0" w:tplc="40B85570">
      <w:start w:val="1"/>
      <w:numFmt w:val="bullet"/>
      <w:pStyle w:val="Dash12"/>
      <w:lvlText w:val="-"/>
      <w:lvlJc w:val="left"/>
      <w:pPr>
        <w:ind w:left="1074" w:hanging="360"/>
      </w:pPr>
      <w:rPr>
        <w:rFonts w:ascii="Calibri" w:hAnsi="Calibri" w:hint="default"/>
      </w:rPr>
    </w:lvl>
    <w:lvl w:ilvl="1" w:tplc="0C090003" w:tentative="1">
      <w:start w:val="1"/>
      <w:numFmt w:val="bullet"/>
      <w:lvlText w:val="o"/>
      <w:lvlJc w:val="left"/>
      <w:pPr>
        <w:ind w:left="2517" w:hanging="360"/>
      </w:pPr>
      <w:rPr>
        <w:rFonts w:ascii="Courier New" w:hAnsi="Courier New" w:cs="Courier New" w:hint="default"/>
      </w:rPr>
    </w:lvl>
    <w:lvl w:ilvl="2" w:tplc="0C090005" w:tentative="1">
      <w:start w:val="1"/>
      <w:numFmt w:val="bullet"/>
      <w:lvlText w:val=""/>
      <w:lvlJc w:val="left"/>
      <w:pPr>
        <w:ind w:left="3237" w:hanging="360"/>
      </w:pPr>
      <w:rPr>
        <w:rFonts w:ascii="Wingdings" w:hAnsi="Wingdings" w:hint="default"/>
      </w:rPr>
    </w:lvl>
    <w:lvl w:ilvl="3" w:tplc="0C090001" w:tentative="1">
      <w:start w:val="1"/>
      <w:numFmt w:val="bullet"/>
      <w:lvlText w:val=""/>
      <w:lvlJc w:val="left"/>
      <w:pPr>
        <w:ind w:left="3957" w:hanging="360"/>
      </w:pPr>
      <w:rPr>
        <w:rFonts w:ascii="Symbol" w:hAnsi="Symbol" w:hint="default"/>
      </w:rPr>
    </w:lvl>
    <w:lvl w:ilvl="4" w:tplc="0C090003" w:tentative="1">
      <w:start w:val="1"/>
      <w:numFmt w:val="bullet"/>
      <w:lvlText w:val="o"/>
      <w:lvlJc w:val="left"/>
      <w:pPr>
        <w:ind w:left="4677" w:hanging="360"/>
      </w:pPr>
      <w:rPr>
        <w:rFonts w:ascii="Courier New" w:hAnsi="Courier New" w:cs="Courier New" w:hint="default"/>
      </w:rPr>
    </w:lvl>
    <w:lvl w:ilvl="5" w:tplc="0C090005" w:tentative="1">
      <w:start w:val="1"/>
      <w:numFmt w:val="bullet"/>
      <w:lvlText w:val=""/>
      <w:lvlJc w:val="left"/>
      <w:pPr>
        <w:ind w:left="5397" w:hanging="360"/>
      </w:pPr>
      <w:rPr>
        <w:rFonts w:ascii="Wingdings" w:hAnsi="Wingdings" w:hint="default"/>
      </w:rPr>
    </w:lvl>
    <w:lvl w:ilvl="6" w:tplc="0C090001" w:tentative="1">
      <w:start w:val="1"/>
      <w:numFmt w:val="bullet"/>
      <w:lvlText w:val=""/>
      <w:lvlJc w:val="left"/>
      <w:pPr>
        <w:ind w:left="6117" w:hanging="360"/>
      </w:pPr>
      <w:rPr>
        <w:rFonts w:ascii="Symbol" w:hAnsi="Symbol" w:hint="default"/>
      </w:rPr>
    </w:lvl>
    <w:lvl w:ilvl="7" w:tplc="0C090003" w:tentative="1">
      <w:start w:val="1"/>
      <w:numFmt w:val="bullet"/>
      <w:lvlText w:val="o"/>
      <w:lvlJc w:val="left"/>
      <w:pPr>
        <w:ind w:left="6837" w:hanging="360"/>
      </w:pPr>
      <w:rPr>
        <w:rFonts w:ascii="Courier New" w:hAnsi="Courier New" w:cs="Courier New" w:hint="default"/>
      </w:rPr>
    </w:lvl>
    <w:lvl w:ilvl="8" w:tplc="0C090005" w:tentative="1">
      <w:start w:val="1"/>
      <w:numFmt w:val="bullet"/>
      <w:lvlText w:val=""/>
      <w:lvlJc w:val="left"/>
      <w:pPr>
        <w:ind w:left="7557" w:hanging="360"/>
      </w:pPr>
      <w:rPr>
        <w:rFonts w:ascii="Wingdings" w:hAnsi="Wingdings" w:hint="default"/>
      </w:rPr>
    </w:lvl>
  </w:abstractNum>
  <w:abstractNum w:abstractNumId="7" w15:restartNumberingAfterBreak="0">
    <w:nsid w:val="1F8617BB"/>
    <w:multiLevelType w:val="hybridMultilevel"/>
    <w:tmpl w:val="1CCC2698"/>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427CAC"/>
    <w:multiLevelType w:val="hybridMultilevel"/>
    <w:tmpl w:val="303CC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26F267F"/>
    <w:multiLevelType w:val="hybridMultilevel"/>
    <w:tmpl w:val="301C0B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443481A"/>
    <w:multiLevelType w:val="hybridMultilevel"/>
    <w:tmpl w:val="C658A568"/>
    <w:lvl w:ilvl="0" w:tplc="045EFD0A">
      <w:start w:val="1"/>
      <w:numFmt w:val="bullet"/>
      <w:pStyle w:val="BoxText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C284691"/>
    <w:multiLevelType w:val="hybridMultilevel"/>
    <w:tmpl w:val="44587328"/>
    <w:lvl w:ilvl="0" w:tplc="5BF40B5C">
      <w:start w:val="1"/>
      <w:numFmt w:val="bullet"/>
      <w:lvlText w:val="-"/>
      <w:lvlJc w:val="left"/>
      <w:pPr>
        <w:ind w:left="1074" w:hanging="360"/>
      </w:pPr>
      <w:rPr>
        <w:rFonts w:ascii="Calibri" w:hAnsi="Calibri" w:hint="default"/>
      </w:rPr>
    </w:lvl>
    <w:lvl w:ilvl="1" w:tplc="0C090003" w:tentative="1">
      <w:start w:val="1"/>
      <w:numFmt w:val="bullet"/>
      <w:lvlText w:val="o"/>
      <w:lvlJc w:val="left"/>
      <w:pPr>
        <w:ind w:left="2517" w:hanging="360"/>
      </w:pPr>
      <w:rPr>
        <w:rFonts w:ascii="Courier New" w:hAnsi="Courier New" w:cs="Courier New" w:hint="default"/>
      </w:rPr>
    </w:lvl>
    <w:lvl w:ilvl="2" w:tplc="0C090005" w:tentative="1">
      <w:start w:val="1"/>
      <w:numFmt w:val="bullet"/>
      <w:lvlText w:val=""/>
      <w:lvlJc w:val="left"/>
      <w:pPr>
        <w:ind w:left="3237" w:hanging="360"/>
      </w:pPr>
      <w:rPr>
        <w:rFonts w:ascii="Wingdings" w:hAnsi="Wingdings" w:hint="default"/>
      </w:rPr>
    </w:lvl>
    <w:lvl w:ilvl="3" w:tplc="0C090001" w:tentative="1">
      <w:start w:val="1"/>
      <w:numFmt w:val="bullet"/>
      <w:lvlText w:val=""/>
      <w:lvlJc w:val="left"/>
      <w:pPr>
        <w:ind w:left="3957" w:hanging="360"/>
      </w:pPr>
      <w:rPr>
        <w:rFonts w:ascii="Symbol" w:hAnsi="Symbol" w:hint="default"/>
      </w:rPr>
    </w:lvl>
    <w:lvl w:ilvl="4" w:tplc="0C090003" w:tentative="1">
      <w:start w:val="1"/>
      <w:numFmt w:val="bullet"/>
      <w:lvlText w:val="o"/>
      <w:lvlJc w:val="left"/>
      <w:pPr>
        <w:ind w:left="4677" w:hanging="360"/>
      </w:pPr>
      <w:rPr>
        <w:rFonts w:ascii="Courier New" w:hAnsi="Courier New" w:cs="Courier New" w:hint="default"/>
      </w:rPr>
    </w:lvl>
    <w:lvl w:ilvl="5" w:tplc="0C090005" w:tentative="1">
      <w:start w:val="1"/>
      <w:numFmt w:val="bullet"/>
      <w:lvlText w:val=""/>
      <w:lvlJc w:val="left"/>
      <w:pPr>
        <w:ind w:left="5397" w:hanging="360"/>
      </w:pPr>
      <w:rPr>
        <w:rFonts w:ascii="Wingdings" w:hAnsi="Wingdings" w:hint="default"/>
      </w:rPr>
    </w:lvl>
    <w:lvl w:ilvl="6" w:tplc="0C090001" w:tentative="1">
      <w:start w:val="1"/>
      <w:numFmt w:val="bullet"/>
      <w:lvlText w:val=""/>
      <w:lvlJc w:val="left"/>
      <w:pPr>
        <w:ind w:left="6117" w:hanging="360"/>
      </w:pPr>
      <w:rPr>
        <w:rFonts w:ascii="Symbol" w:hAnsi="Symbol" w:hint="default"/>
      </w:rPr>
    </w:lvl>
    <w:lvl w:ilvl="7" w:tplc="0C090003" w:tentative="1">
      <w:start w:val="1"/>
      <w:numFmt w:val="bullet"/>
      <w:lvlText w:val="o"/>
      <w:lvlJc w:val="left"/>
      <w:pPr>
        <w:ind w:left="6837" w:hanging="360"/>
      </w:pPr>
      <w:rPr>
        <w:rFonts w:ascii="Courier New" w:hAnsi="Courier New" w:cs="Courier New" w:hint="default"/>
      </w:rPr>
    </w:lvl>
    <w:lvl w:ilvl="8" w:tplc="0C090005" w:tentative="1">
      <w:start w:val="1"/>
      <w:numFmt w:val="bullet"/>
      <w:lvlText w:val=""/>
      <w:lvlJc w:val="left"/>
      <w:pPr>
        <w:ind w:left="7557" w:hanging="360"/>
      </w:pPr>
      <w:rPr>
        <w:rFonts w:ascii="Wingdings" w:hAnsi="Wingdings" w:hint="default"/>
      </w:rPr>
    </w:lvl>
  </w:abstractNum>
  <w:abstractNum w:abstractNumId="12" w15:restartNumberingAfterBreak="0">
    <w:nsid w:val="2F2141A2"/>
    <w:multiLevelType w:val="hybridMultilevel"/>
    <w:tmpl w:val="55389E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17E60A2"/>
    <w:multiLevelType w:val="multilevel"/>
    <w:tmpl w:val="98FA3526"/>
    <w:lvl w:ilvl="0">
      <w:start w:val="1"/>
      <w:numFmt w:val="decimal"/>
      <w:pStyle w:val="ListNos12"/>
      <w:lvlText w:val="%1."/>
      <w:lvlJc w:val="left"/>
      <w:pPr>
        <w:ind w:left="720" w:hanging="360"/>
      </w:pPr>
      <w:rPr>
        <w:rFonts w:hint="default"/>
      </w:rPr>
    </w:lvl>
    <w:lvl w:ilvl="1">
      <w:start w:val="1"/>
      <w:numFmt w:val="lowerLetter"/>
      <w:lvlText w:val="%2."/>
      <w:lvlJc w:val="left"/>
      <w:pPr>
        <w:ind w:left="1134" w:hanging="454"/>
      </w:pPr>
      <w:rPr>
        <w:rFonts w:hint="default"/>
      </w:rPr>
    </w:lvl>
    <w:lvl w:ilvl="2">
      <w:start w:val="1"/>
      <w:numFmt w:val="lowerRoman"/>
      <w:lvlText w:val="%3."/>
      <w:lvlJc w:val="right"/>
      <w:pPr>
        <w:ind w:left="1418" w:hanging="171"/>
      </w:pPr>
      <w:rPr>
        <w:rFonts w:hint="default"/>
      </w:rPr>
    </w:lvl>
    <w:lvl w:ilvl="3">
      <w:start w:val="1"/>
      <w:numFmt w:val="decimal"/>
      <w:lvlText w:val="%4."/>
      <w:lvlJc w:val="left"/>
      <w:pPr>
        <w:ind w:left="2155" w:hanging="511"/>
      </w:pPr>
      <w:rPr>
        <w:rFonts w:hint="default"/>
      </w:rPr>
    </w:lvl>
    <w:lvl w:ilvl="4">
      <w:start w:val="1"/>
      <w:numFmt w:val="lowerLetter"/>
      <w:lvlText w:val="%5."/>
      <w:lvlJc w:val="left"/>
      <w:pPr>
        <w:ind w:left="2552" w:hanging="51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50954D2"/>
    <w:multiLevelType w:val="hybridMultilevel"/>
    <w:tmpl w:val="87EE16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533132E"/>
    <w:multiLevelType w:val="multilevel"/>
    <w:tmpl w:val="3F66877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4D9A4FFA"/>
    <w:multiLevelType w:val="hybridMultilevel"/>
    <w:tmpl w:val="B170815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546332AF"/>
    <w:multiLevelType w:val="hybridMultilevel"/>
    <w:tmpl w:val="47285D50"/>
    <w:lvl w:ilvl="0" w:tplc="1A52FD5C">
      <w:start w:val="1"/>
      <w:numFmt w:val="bullet"/>
      <w:pStyle w:val="Table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D4275B0"/>
    <w:multiLevelType w:val="multilevel"/>
    <w:tmpl w:val="75FEF3DA"/>
    <w:lvl w:ilvl="0">
      <w:start w:val="1"/>
      <w:numFmt w:val="upperLetter"/>
      <w:lvlText w:val="Appendix %1"/>
      <w:lvlJc w:val="left"/>
      <w:pPr>
        <w:ind w:left="1814" w:hanging="1814"/>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lvlText w:val="%1%2"/>
      <w:lvlJc w:val="left"/>
      <w:pPr>
        <w:ind w:left="680" w:hanging="680"/>
      </w:pPr>
      <w:rPr>
        <w:rFonts w:ascii="Montserrat" w:hAnsi="Montserrat" w:cs="Tahoma" w:hint="default"/>
        <w:b w:val="0"/>
        <w:bCs/>
        <w:i w:val="0"/>
        <w:iCs w:val="0"/>
        <w:caps w:val="0"/>
        <w:smallCaps w:val="0"/>
        <w:strike w:val="0"/>
        <w:dstrike w:val="0"/>
        <w:outline w:val="0"/>
        <w:shadow w:val="0"/>
        <w:emboss w:val="0"/>
        <w:imprint w:val="0"/>
        <w:vanish w:val="0"/>
        <w:spacing w:val="0"/>
        <w:kern w:val="0"/>
        <w:position w:val="0"/>
        <w:sz w:val="28"/>
        <w:szCs w:val="28"/>
        <w:u w:val="none"/>
        <w:effect w:val="none"/>
        <w:vertAlign w:val="baseline"/>
        <w:em w:val="none"/>
        <w14:ligatures w14:val="none"/>
        <w14:numForm w14:val="default"/>
        <w14:numSpacing w14:val="default"/>
        <w14:stylisticSets/>
        <w14:cntxtAlts w14:val="0"/>
      </w:rPr>
    </w:lvl>
    <w:lvl w:ilvl="2">
      <w:start w:val="1"/>
      <w:numFmt w:val="decimal"/>
      <w:lvlText w:val="%1%2.%3"/>
      <w:lvlJc w:val="left"/>
      <w:pPr>
        <w:ind w:left="680" w:hanging="680"/>
      </w:pPr>
      <w:rPr>
        <w:rFonts w:hint="default"/>
        <w:b/>
        <w:bCs/>
        <w:sz w:val="22"/>
        <w:szCs w:val="22"/>
      </w:rPr>
    </w:lvl>
    <w:lvl w:ilvl="3">
      <w:start w:val="1"/>
      <w:numFmt w:val="decimal"/>
      <w:lvlText w:val="%1%2.%3.%4"/>
      <w:lvlJc w:val="left"/>
      <w:pPr>
        <w:ind w:left="1077" w:hanging="107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9" w15:restartNumberingAfterBreak="0">
    <w:nsid w:val="5DC63D88"/>
    <w:multiLevelType w:val="hybridMultilevel"/>
    <w:tmpl w:val="D95095B8"/>
    <w:lvl w:ilvl="0" w:tplc="62C8F5B0">
      <w:start w:val="1"/>
      <w:numFmt w:val="bullet"/>
      <w:lvlText w:val=""/>
      <w:lvlJc w:val="left"/>
      <w:pPr>
        <w:ind w:left="1080" w:hanging="360"/>
      </w:pPr>
      <w:rPr>
        <w:rFonts w:ascii="Wingdings" w:hAnsi="Wingdings" w:hint="default"/>
      </w:rPr>
    </w:lvl>
    <w:lvl w:ilvl="1" w:tplc="0C090003">
      <w:start w:val="1"/>
      <w:numFmt w:val="bullet"/>
      <w:lvlText w:val="o"/>
      <w:lvlJc w:val="left"/>
      <w:pPr>
        <w:ind w:left="1800" w:hanging="360"/>
      </w:pPr>
      <w:rPr>
        <w:rFonts w:ascii="Courier New" w:hAnsi="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60932363"/>
    <w:multiLevelType w:val="hybridMultilevel"/>
    <w:tmpl w:val="77EAA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6337DEC"/>
    <w:multiLevelType w:val="hybridMultilevel"/>
    <w:tmpl w:val="C7CA4236"/>
    <w:lvl w:ilvl="0" w:tplc="8430A1B6">
      <w:start w:val="1"/>
      <w:numFmt w:val="decimal"/>
      <w:pStyle w:val="TableListNos"/>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6BC3675A"/>
    <w:multiLevelType w:val="multilevel"/>
    <w:tmpl w:val="58008232"/>
    <w:lvl w:ilvl="0">
      <w:start w:val="1"/>
      <w:numFmt w:val="upperLetter"/>
      <w:pStyle w:val="Heading1"/>
      <w:lvlText w:val="Appendix %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7A1A03CF"/>
    <w:multiLevelType w:val="hybridMultilevel"/>
    <w:tmpl w:val="AF8C21DC"/>
    <w:lvl w:ilvl="0" w:tplc="91D08362">
      <w:start w:val="1"/>
      <w:numFmt w:val="decimal"/>
      <w:lvlText w:val="%1."/>
      <w:lvlJc w:val="left"/>
      <w:pPr>
        <w:tabs>
          <w:tab w:val="num" w:pos="660"/>
        </w:tabs>
        <w:ind w:left="660" w:hanging="360"/>
      </w:pPr>
      <w:rPr>
        <w:rFonts w:hint="default"/>
      </w:rPr>
    </w:lvl>
    <w:lvl w:ilvl="1" w:tplc="0C090019" w:tentative="1">
      <w:start w:val="1"/>
      <w:numFmt w:val="lowerLetter"/>
      <w:lvlText w:val="%2."/>
      <w:lvlJc w:val="left"/>
      <w:pPr>
        <w:tabs>
          <w:tab w:val="num" w:pos="1380"/>
        </w:tabs>
        <w:ind w:left="1380" w:hanging="360"/>
      </w:pPr>
    </w:lvl>
    <w:lvl w:ilvl="2" w:tplc="0C09001B" w:tentative="1">
      <w:start w:val="1"/>
      <w:numFmt w:val="lowerRoman"/>
      <w:lvlText w:val="%3."/>
      <w:lvlJc w:val="right"/>
      <w:pPr>
        <w:tabs>
          <w:tab w:val="num" w:pos="2100"/>
        </w:tabs>
        <w:ind w:left="2100" w:hanging="180"/>
      </w:pPr>
    </w:lvl>
    <w:lvl w:ilvl="3" w:tplc="0C09000F" w:tentative="1">
      <w:start w:val="1"/>
      <w:numFmt w:val="decimal"/>
      <w:lvlText w:val="%4."/>
      <w:lvlJc w:val="left"/>
      <w:pPr>
        <w:tabs>
          <w:tab w:val="num" w:pos="2820"/>
        </w:tabs>
        <w:ind w:left="2820" w:hanging="360"/>
      </w:pPr>
    </w:lvl>
    <w:lvl w:ilvl="4" w:tplc="0C090019" w:tentative="1">
      <w:start w:val="1"/>
      <w:numFmt w:val="lowerLetter"/>
      <w:lvlText w:val="%5."/>
      <w:lvlJc w:val="left"/>
      <w:pPr>
        <w:tabs>
          <w:tab w:val="num" w:pos="3540"/>
        </w:tabs>
        <w:ind w:left="3540" w:hanging="360"/>
      </w:pPr>
    </w:lvl>
    <w:lvl w:ilvl="5" w:tplc="0C09001B" w:tentative="1">
      <w:start w:val="1"/>
      <w:numFmt w:val="lowerRoman"/>
      <w:lvlText w:val="%6."/>
      <w:lvlJc w:val="right"/>
      <w:pPr>
        <w:tabs>
          <w:tab w:val="num" w:pos="4260"/>
        </w:tabs>
        <w:ind w:left="4260" w:hanging="180"/>
      </w:pPr>
    </w:lvl>
    <w:lvl w:ilvl="6" w:tplc="0C09000F" w:tentative="1">
      <w:start w:val="1"/>
      <w:numFmt w:val="decimal"/>
      <w:lvlText w:val="%7."/>
      <w:lvlJc w:val="left"/>
      <w:pPr>
        <w:tabs>
          <w:tab w:val="num" w:pos="4980"/>
        </w:tabs>
        <w:ind w:left="4980" w:hanging="360"/>
      </w:pPr>
    </w:lvl>
    <w:lvl w:ilvl="7" w:tplc="0C090019" w:tentative="1">
      <w:start w:val="1"/>
      <w:numFmt w:val="lowerLetter"/>
      <w:lvlText w:val="%8."/>
      <w:lvlJc w:val="left"/>
      <w:pPr>
        <w:tabs>
          <w:tab w:val="num" w:pos="5700"/>
        </w:tabs>
        <w:ind w:left="5700" w:hanging="360"/>
      </w:pPr>
    </w:lvl>
    <w:lvl w:ilvl="8" w:tplc="0C09001B" w:tentative="1">
      <w:start w:val="1"/>
      <w:numFmt w:val="lowerRoman"/>
      <w:lvlText w:val="%9."/>
      <w:lvlJc w:val="right"/>
      <w:pPr>
        <w:tabs>
          <w:tab w:val="num" w:pos="6420"/>
        </w:tabs>
        <w:ind w:left="6420" w:hanging="180"/>
      </w:pPr>
    </w:lvl>
  </w:abstractNum>
  <w:abstractNum w:abstractNumId="24" w15:restartNumberingAfterBreak="0">
    <w:nsid w:val="7DB67C63"/>
    <w:multiLevelType w:val="hybridMultilevel"/>
    <w:tmpl w:val="9B5A7674"/>
    <w:lvl w:ilvl="0" w:tplc="C1F6AB02">
      <w:start w:val="1"/>
      <w:numFmt w:val="bullet"/>
      <w:pStyle w:val="Tabledash"/>
      <w:lvlText w:val="-"/>
      <w:lvlJc w:val="left"/>
      <w:pPr>
        <w:ind w:left="786" w:hanging="360"/>
      </w:pPr>
      <w:rPr>
        <w:rFonts w:ascii="Calibr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FD26384"/>
    <w:multiLevelType w:val="multilevel"/>
    <w:tmpl w:val="6326270A"/>
    <w:lvl w:ilvl="0">
      <w:start w:val="2"/>
      <w:numFmt w:val="none"/>
      <w:lvlText w:val="1."/>
      <w:lvlJc w:val="left"/>
      <w:pPr>
        <w:tabs>
          <w:tab w:val="num" w:pos="360"/>
        </w:tabs>
        <w:ind w:left="360" w:hanging="360"/>
      </w:pPr>
      <w:rPr>
        <w:rFonts w:ascii="Verdana" w:hAnsi="Verdana" w:cs="Verdana" w:hint="default"/>
        <w:b/>
        <w:bCs/>
        <w:i w:val="0"/>
        <w:iCs w:val="0"/>
        <w:sz w:val="36"/>
        <w:szCs w:val="36"/>
      </w:rPr>
    </w:lvl>
    <w:lvl w:ilvl="1">
      <w:start w:val="1"/>
      <w:numFmt w:val="decimal"/>
      <w:lvlText w:val="%2%1.1"/>
      <w:lvlJc w:val="left"/>
      <w:pPr>
        <w:tabs>
          <w:tab w:val="num" w:pos="723"/>
        </w:tabs>
        <w:ind w:left="723" w:hanging="723"/>
      </w:pPr>
      <w:rPr>
        <w:rFonts w:ascii="Verdana" w:hAnsi="Verdana" w:cs="Verdana" w:hint="default"/>
        <w:b/>
        <w:bCs/>
        <w:i w:val="0"/>
        <w:iCs w:val="0"/>
        <w:sz w:val="28"/>
        <w:szCs w:val="28"/>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num w:numId="1" w16cid:durableId="604315633">
    <w:abstractNumId w:val="4"/>
  </w:num>
  <w:num w:numId="2" w16cid:durableId="546332062">
    <w:abstractNumId w:val="13"/>
  </w:num>
  <w:num w:numId="3" w16cid:durableId="971592680">
    <w:abstractNumId w:val="17"/>
  </w:num>
  <w:num w:numId="4" w16cid:durableId="449125486">
    <w:abstractNumId w:val="6"/>
  </w:num>
  <w:num w:numId="5" w16cid:durableId="102383188">
    <w:abstractNumId w:val="24"/>
  </w:num>
  <w:num w:numId="6" w16cid:durableId="1061096931">
    <w:abstractNumId w:val="2"/>
  </w:num>
  <w:num w:numId="7" w16cid:durableId="1496803350">
    <w:abstractNumId w:val="10"/>
  </w:num>
  <w:num w:numId="8" w16cid:durableId="13407397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7733594">
    <w:abstractNumId w:val="22"/>
  </w:num>
  <w:num w:numId="10" w16cid:durableId="1531185399">
    <w:abstractNumId w:val="18"/>
  </w:num>
  <w:num w:numId="11" w16cid:durableId="1370957408">
    <w:abstractNumId w:val="20"/>
  </w:num>
  <w:num w:numId="12" w16cid:durableId="647898986">
    <w:abstractNumId w:val="16"/>
  </w:num>
  <w:num w:numId="13" w16cid:durableId="1184857207">
    <w:abstractNumId w:val="21"/>
  </w:num>
  <w:num w:numId="14" w16cid:durableId="1620915111">
    <w:abstractNumId w:val="14"/>
  </w:num>
  <w:num w:numId="15" w16cid:durableId="2126533472">
    <w:abstractNumId w:val="5"/>
  </w:num>
  <w:num w:numId="16" w16cid:durableId="880944657">
    <w:abstractNumId w:val="8"/>
  </w:num>
  <w:num w:numId="17" w16cid:durableId="1573277919">
    <w:abstractNumId w:val="12"/>
  </w:num>
  <w:num w:numId="18" w16cid:durableId="568737684">
    <w:abstractNumId w:val="15"/>
  </w:num>
  <w:num w:numId="19" w16cid:durableId="1383792844">
    <w:abstractNumId w:val="25"/>
  </w:num>
  <w:num w:numId="20" w16cid:durableId="1117286911">
    <w:abstractNumId w:val="0"/>
  </w:num>
  <w:num w:numId="21" w16cid:durableId="550575642">
    <w:abstractNumId w:val="19"/>
  </w:num>
  <w:num w:numId="22" w16cid:durableId="34159652">
    <w:abstractNumId w:val="11"/>
  </w:num>
  <w:num w:numId="23" w16cid:durableId="1446657365">
    <w:abstractNumId w:val="22"/>
  </w:num>
  <w:num w:numId="24" w16cid:durableId="183791042">
    <w:abstractNumId w:val="1"/>
  </w:num>
  <w:num w:numId="25" w16cid:durableId="1403603880">
    <w:abstractNumId w:val="9"/>
  </w:num>
  <w:num w:numId="26" w16cid:durableId="758984470">
    <w:abstractNumId w:val="23"/>
  </w:num>
  <w:num w:numId="27" w16cid:durableId="1297951744">
    <w:abstractNumId w:val="7"/>
  </w:num>
  <w:num w:numId="28" w16cid:durableId="19749832">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4"/>
  <w:defaultTabStop w:val="851"/>
  <w:hyphenationZone w:val="425"/>
  <w:drawingGridHorizontalSpacing w:val="110"/>
  <w:drawingGridVerticalSpacing w:val="299"/>
  <w:displayHorizontalDrawingGridEvery w:val="2"/>
  <w:characterSpacingControl w:val="doNotCompress"/>
  <w:hdrShapeDefaults>
    <o:shapedefaults v:ext="edit" spidmax="2050"/>
  </w:hdrShapeDefaults>
  <w:footnotePr>
    <w:pos w:val="beneathText"/>
    <w:numFmt w:val="lowerLette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0MDK2sDADQmMLAyUdpeDU4uLM/DyQAsNaABMlBuEsAAAA"/>
    <w:docVar w:name="EN.InstantFormat" w:val="&lt;ENInstantFormat&gt;&lt;Enabled&gt;0&lt;/Enabled&gt;&lt;ScanUnformatted&gt;0&lt;/ScanUnformatted&gt;&lt;ScanChanges&gt;1&lt;/ScanChanges&gt;&lt;Suspended&gt;0&lt;/Suspended&gt;&lt;/ENInstantFormat&gt;"/>
    <w:docVar w:name="EN.Layout" w:val="&lt;ENLayout&gt;&lt;Style&gt;Vancouver&lt;/Style&gt;&lt;LeftDelim&gt;{&lt;/LeftDelim&gt;&lt;RightDelim&gt;}&lt;/RightDelim&gt;&lt;FontName&gt;Calibri&lt;/FontName&gt;&lt;FontSize&gt;10&lt;/FontSize&gt;&lt;ReflistTitle&gt;&lt;/ReflistTitle&gt;&lt;StartingRefnum&gt;1&lt;/StartingRefnum&gt;&lt;FirstLineIndent&gt;0&lt;/FirstLineIndent&gt;&lt;HangingIndent&gt;793&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415DAE"/>
    <w:rsid w:val="0000014A"/>
    <w:rsid w:val="000003FE"/>
    <w:rsid w:val="00000462"/>
    <w:rsid w:val="00000668"/>
    <w:rsid w:val="00000669"/>
    <w:rsid w:val="000006DC"/>
    <w:rsid w:val="00000705"/>
    <w:rsid w:val="00000A4B"/>
    <w:rsid w:val="00000AD9"/>
    <w:rsid w:val="00000C65"/>
    <w:rsid w:val="00000CAB"/>
    <w:rsid w:val="00000CD4"/>
    <w:rsid w:val="00000E2F"/>
    <w:rsid w:val="00001368"/>
    <w:rsid w:val="000013EC"/>
    <w:rsid w:val="00001495"/>
    <w:rsid w:val="00001624"/>
    <w:rsid w:val="0000164D"/>
    <w:rsid w:val="000016BF"/>
    <w:rsid w:val="00001725"/>
    <w:rsid w:val="00001A3C"/>
    <w:rsid w:val="00001ADB"/>
    <w:rsid w:val="00001E1F"/>
    <w:rsid w:val="00002048"/>
    <w:rsid w:val="0000234F"/>
    <w:rsid w:val="00002983"/>
    <w:rsid w:val="00002A79"/>
    <w:rsid w:val="00002D4A"/>
    <w:rsid w:val="00002E1F"/>
    <w:rsid w:val="0000312E"/>
    <w:rsid w:val="00003746"/>
    <w:rsid w:val="0000376E"/>
    <w:rsid w:val="00003785"/>
    <w:rsid w:val="00003B5D"/>
    <w:rsid w:val="00003E50"/>
    <w:rsid w:val="00004195"/>
    <w:rsid w:val="000044AA"/>
    <w:rsid w:val="00004677"/>
    <w:rsid w:val="000046CC"/>
    <w:rsid w:val="000047F5"/>
    <w:rsid w:val="000049B5"/>
    <w:rsid w:val="00004C2B"/>
    <w:rsid w:val="00005048"/>
    <w:rsid w:val="00005297"/>
    <w:rsid w:val="000054A5"/>
    <w:rsid w:val="000054D2"/>
    <w:rsid w:val="00005632"/>
    <w:rsid w:val="00005673"/>
    <w:rsid w:val="00005676"/>
    <w:rsid w:val="000057B9"/>
    <w:rsid w:val="000057EF"/>
    <w:rsid w:val="000058E1"/>
    <w:rsid w:val="00005905"/>
    <w:rsid w:val="000059F9"/>
    <w:rsid w:val="00005D48"/>
    <w:rsid w:val="0000666B"/>
    <w:rsid w:val="00006B78"/>
    <w:rsid w:val="00006BC9"/>
    <w:rsid w:val="00006DBE"/>
    <w:rsid w:val="00007042"/>
    <w:rsid w:val="000071F6"/>
    <w:rsid w:val="00007322"/>
    <w:rsid w:val="00007329"/>
    <w:rsid w:val="00007372"/>
    <w:rsid w:val="000073E9"/>
    <w:rsid w:val="00007492"/>
    <w:rsid w:val="000074D6"/>
    <w:rsid w:val="000075F6"/>
    <w:rsid w:val="00007677"/>
    <w:rsid w:val="0000770C"/>
    <w:rsid w:val="00007895"/>
    <w:rsid w:val="000078BB"/>
    <w:rsid w:val="00007D30"/>
    <w:rsid w:val="00010460"/>
    <w:rsid w:val="00010B88"/>
    <w:rsid w:val="00010C4A"/>
    <w:rsid w:val="000115EB"/>
    <w:rsid w:val="00011796"/>
    <w:rsid w:val="00011A12"/>
    <w:rsid w:val="00011CC8"/>
    <w:rsid w:val="00012260"/>
    <w:rsid w:val="00012341"/>
    <w:rsid w:val="00012498"/>
    <w:rsid w:val="000125FD"/>
    <w:rsid w:val="000127BE"/>
    <w:rsid w:val="000128AC"/>
    <w:rsid w:val="00012C11"/>
    <w:rsid w:val="00012EC9"/>
    <w:rsid w:val="00013111"/>
    <w:rsid w:val="00013210"/>
    <w:rsid w:val="0001329D"/>
    <w:rsid w:val="00013383"/>
    <w:rsid w:val="00013481"/>
    <w:rsid w:val="00013537"/>
    <w:rsid w:val="00013591"/>
    <w:rsid w:val="000135A4"/>
    <w:rsid w:val="000137ED"/>
    <w:rsid w:val="0001386B"/>
    <w:rsid w:val="00013995"/>
    <w:rsid w:val="00013EA3"/>
    <w:rsid w:val="00014118"/>
    <w:rsid w:val="000141CC"/>
    <w:rsid w:val="00014509"/>
    <w:rsid w:val="00014537"/>
    <w:rsid w:val="00014595"/>
    <w:rsid w:val="000148C6"/>
    <w:rsid w:val="00014BC8"/>
    <w:rsid w:val="00014DF0"/>
    <w:rsid w:val="00014F79"/>
    <w:rsid w:val="00015052"/>
    <w:rsid w:val="00015145"/>
    <w:rsid w:val="00015165"/>
    <w:rsid w:val="0001537E"/>
    <w:rsid w:val="0001538D"/>
    <w:rsid w:val="000153A3"/>
    <w:rsid w:val="000153FE"/>
    <w:rsid w:val="00015507"/>
    <w:rsid w:val="000156F9"/>
    <w:rsid w:val="000158C7"/>
    <w:rsid w:val="00015F0A"/>
    <w:rsid w:val="00015F75"/>
    <w:rsid w:val="00016041"/>
    <w:rsid w:val="0001605A"/>
    <w:rsid w:val="000160F6"/>
    <w:rsid w:val="00016192"/>
    <w:rsid w:val="00016233"/>
    <w:rsid w:val="00016608"/>
    <w:rsid w:val="00016907"/>
    <w:rsid w:val="00016924"/>
    <w:rsid w:val="000169E8"/>
    <w:rsid w:val="00016BD4"/>
    <w:rsid w:val="00016CD8"/>
    <w:rsid w:val="00016E87"/>
    <w:rsid w:val="0001719E"/>
    <w:rsid w:val="000175E8"/>
    <w:rsid w:val="0001771C"/>
    <w:rsid w:val="000177FC"/>
    <w:rsid w:val="000179E7"/>
    <w:rsid w:val="00017DB5"/>
    <w:rsid w:val="00017E73"/>
    <w:rsid w:val="00017E8D"/>
    <w:rsid w:val="00017EE7"/>
    <w:rsid w:val="00017FAC"/>
    <w:rsid w:val="00017FB1"/>
    <w:rsid w:val="000200C3"/>
    <w:rsid w:val="0002013D"/>
    <w:rsid w:val="00020149"/>
    <w:rsid w:val="000203A6"/>
    <w:rsid w:val="000203E9"/>
    <w:rsid w:val="000203EC"/>
    <w:rsid w:val="00020628"/>
    <w:rsid w:val="00020809"/>
    <w:rsid w:val="00020A49"/>
    <w:rsid w:val="00020A78"/>
    <w:rsid w:val="00020C69"/>
    <w:rsid w:val="00020E75"/>
    <w:rsid w:val="0002100F"/>
    <w:rsid w:val="00021204"/>
    <w:rsid w:val="00021229"/>
    <w:rsid w:val="00021396"/>
    <w:rsid w:val="00022119"/>
    <w:rsid w:val="000221DA"/>
    <w:rsid w:val="00022311"/>
    <w:rsid w:val="00022526"/>
    <w:rsid w:val="00022548"/>
    <w:rsid w:val="00022592"/>
    <w:rsid w:val="000226AC"/>
    <w:rsid w:val="000226FB"/>
    <w:rsid w:val="00022957"/>
    <w:rsid w:val="000229E1"/>
    <w:rsid w:val="00022CDC"/>
    <w:rsid w:val="00022DC5"/>
    <w:rsid w:val="00022F53"/>
    <w:rsid w:val="0002304B"/>
    <w:rsid w:val="000232C4"/>
    <w:rsid w:val="0002363A"/>
    <w:rsid w:val="000236A6"/>
    <w:rsid w:val="00023728"/>
    <w:rsid w:val="000237DF"/>
    <w:rsid w:val="00023B12"/>
    <w:rsid w:val="00023DC0"/>
    <w:rsid w:val="00024032"/>
    <w:rsid w:val="00024178"/>
    <w:rsid w:val="000241C8"/>
    <w:rsid w:val="000242BC"/>
    <w:rsid w:val="00024424"/>
    <w:rsid w:val="00024464"/>
    <w:rsid w:val="0002450C"/>
    <w:rsid w:val="0002454D"/>
    <w:rsid w:val="00024768"/>
    <w:rsid w:val="00024813"/>
    <w:rsid w:val="00024854"/>
    <w:rsid w:val="00024921"/>
    <w:rsid w:val="00024B3D"/>
    <w:rsid w:val="00024F76"/>
    <w:rsid w:val="00025012"/>
    <w:rsid w:val="00025102"/>
    <w:rsid w:val="000252CF"/>
    <w:rsid w:val="0002548F"/>
    <w:rsid w:val="0002588A"/>
    <w:rsid w:val="00025977"/>
    <w:rsid w:val="000259B7"/>
    <w:rsid w:val="00025C7A"/>
    <w:rsid w:val="00025DE4"/>
    <w:rsid w:val="00025DEC"/>
    <w:rsid w:val="00026039"/>
    <w:rsid w:val="0002619C"/>
    <w:rsid w:val="000268F5"/>
    <w:rsid w:val="000269EA"/>
    <w:rsid w:val="00026A41"/>
    <w:rsid w:val="00026B95"/>
    <w:rsid w:val="000272B8"/>
    <w:rsid w:val="00027359"/>
    <w:rsid w:val="0002738D"/>
    <w:rsid w:val="000276C6"/>
    <w:rsid w:val="00027713"/>
    <w:rsid w:val="00027784"/>
    <w:rsid w:val="0002778E"/>
    <w:rsid w:val="000277E2"/>
    <w:rsid w:val="00027921"/>
    <w:rsid w:val="00027972"/>
    <w:rsid w:val="00027D2D"/>
    <w:rsid w:val="00027D56"/>
    <w:rsid w:val="00027D6C"/>
    <w:rsid w:val="00027D87"/>
    <w:rsid w:val="000300EB"/>
    <w:rsid w:val="0003016B"/>
    <w:rsid w:val="0003017F"/>
    <w:rsid w:val="000301EA"/>
    <w:rsid w:val="000302D0"/>
    <w:rsid w:val="00030474"/>
    <w:rsid w:val="000305E8"/>
    <w:rsid w:val="0003076C"/>
    <w:rsid w:val="00030984"/>
    <w:rsid w:val="000309DE"/>
    <w:rsid w:val="00030AFD"/>
    <w:rsid w:val="00030B7B"/>
    <w:rsid w:val="00030C7C"/>
    <w:rsid w:val="00030DC1"/>
    <w:rsid w:val="00030F92"/>
    <w:rsid w:val="00031578"/>
    <w:rsid w:val="00031DC5"/>
    <w:rsid w:val="00031FB5"/>
    <w:rsid w:val="000322C9"/>
    <w:rsid w:val="00032539"/>
    <w:rsid w:val="00032620"/>
    <w:rsid w:val="0003291E"/>
    <w:rsid w:val="00032B73"/>
    <w:rsid w:val="00032BB1"/>
    <w:rsid w:val="00032C35"/>
    <w:rsid w:val="00032DC2"/>
    <w:rsid w:val="000330D9"/>
    <w:rsid w:val="00033369"/>
    <w:rsid w:val="000333BE"/>
    <w:rsid w:val="000336B2"/>
    <w:rsid w:val="00033739"/>
    <w:rsid w:val="0003384A"/>
    <w:rsid w:val="000338B2"/>
    <w:rsid w:val="00033AA4"/>
    <w:rsid w:val="00033AA9"/>
    <w:rsid w:val="00033B1E"/>
    <w:rsid w:val="00033BBF"/>
    <w:rsid w:val="00033ED2"/>
    <w:rsid w:val="00034018"/>
    <w:rsid w:val="00034200"/>
    <w:rsid w:val="00034266"/>
    <w:rsid w:val="0003432A"/>
    <w:rsid w:val="000343CC"/>
    <w:rsid w:val="0003449F"/>
    <w:rsid w:val="00034598"/>
    <w:rsid w:val="00034E2B"/>
    <w:rsid w:val="0003526D"/>
    <w:rsid w:val="000352B5"/>
    <w:rsid w:val="00035585"/>
    <w:rsid w:val="00035DB7"/>
    <w:rsid w:val="00035F50"/>
    <w:rsid w:val="0003674B"/>
    <w:rsid w:val="00036C47"/>
    <w:rsid w:val="00036C91"/>
    <w:rsid w:val="0003709C"/>
    <w:rsid w:val="000372DF"/>
    <w:rsid w:val="000372E3"/>
    <w:rsid w:val="000376BE"/>
    <w:rsid w:val="000376EE"/>
    <w:rsid w:val="00037C24"/>
    <w:rsid w:val="00037C37"/>
    <w:rsid w:val="00037E76"/>
    <w:rsid w:val="00037F6E"/>
    <w:rsid w:val="000401A0"/>
    <w:rsid w:val="000404EF"/>
    <w:rsid w:val="00040623"/>
    <w:rsid w:val="000406EC"/>
    <w:rsid w:val="000406EF"/>
    <w:rsid w:val="000407B6"/>
    <w:rsid w:val="000408AF"/>
    <w:rsid w:val="00040D85"/>
    <w:rsid w:val="00040E4A"/>
    <w:rsid w:val="00040EC7"/>
    <w:rsid w:val="00040FA9"/>
    <w:rsid w:val="00041122"/>
    <w:rsid w:val="000415BE"/>
    <w:rsid w:val="00041718"/>
    <w:rsid w:val="00041781"/>
    <w:rsid w:val="000419EA"/>
    <w:rsid w:val="00041A2B"/>
    <w:rsid w:val="00041C96"/>
    <w:rsid w:val="0004207E"/>
    <w:rsid w:val="00042189"/>
    <w:rsid w:val="00042443"/>
    <w:rsid w:val="000424E6"/>
    <w:rsid w:val="0004261F"/>
    <w:rsid w:val="0004264A"/>
    <w:rsid w:val="00042681"/>
    <w:rsid w:val="00042932"/>
    <w:rsid w:val="000429A2"/>
    <w:rsid w:val="00042C27"/>
    <w:rsid w:val="00042CEB"/>
    <w:rsid w:val="00042DCC"/>
    <w:rsid w:val="00042FB8"/>
    <w:rsid w:val="000431B9"/>
    <w:rsid w:val="00043811"/>
    <w:rsid w:val="00043883"/>
    <w:rsid w:val="00043A22"/>
    <w:rsid w:val="00043CE2"/>
    <w:rsid w:val="00044098"/>
    <w:rsid w:val="00044124"/>
    <w:rsid w:val="0004432D"/>
    <w:rsid w:val="0004466C"/>
    <w:rsid w:val="00044691"/>
    <w:rsid w:val="00044859"/>
    <w:rsid w:val="000448B1"/>
    <w:rsid w:val="00044A15"/>
    <w:rsid w:val="00044B5F"/>
    <w:rsid w:val="00044B6F"/>
    <w:rsid w:val="00044C37"/>
    <w:rsid w:val="00044E08"/>
    <w:rsid w:val="00044F35"/>
    <w:rsid w:val="00044F67"/>
    <w:rsid w:val="000452FE"/>
    <w:rsid w:val="000453F6"/>
    <w:rsid w:val="0004555E"/>
    <w:rsid w:val="000455DE"/>
    <w:rsid w:val="00045652"/>
    <w:rsid w:val="00045692"/>
    <w:rsid w:val="000456BE"/>
    <w:rsid w:val="000456F1"/>
    <w:rsid w:val="00045733"/>
    <w:rsid w:val="0004579B"/>
    <w:rsid w:val="000458F8"/>
    <w:rsid w:val="0004594F"/>
    <w:rsid w:val="00045A85"/>
    <w:rsid w:val="00045F16"/>
    <w:rsid w:val="00046314"/>
    <w:rsid w:val="0004634D"/>
    <w:rsid w:val="00046555"/>
    <w:rsid w:val="000465B3"/>
    <w:rsid w:val="00046629"/>
    <w:rsid w:val="00046640"/>
    <w:rsid w:val="0004682F"/>
    <w:rsid w:val="000469E3"/>
    <w:rsid w:val="00046B42"/>
    <w:rsid w:val="00046B57"/>
    <w:rsid w:val="00046BB2"/>
    <w:rsid w:val="00046BF8"/>
    <w:rsid w:val="00046D0E"/>
    <w:rsid w:val="00046F89"/>
    <w:rsid w:val="00046FCE"/>
    <w:rsid w:val="00047012"/>
    <w:rsid w:val="00047351"/>
    <w:rsid w:val="000473ED"/>
    <w:rsid w:val="00047580"/>
    <w:rsid w:val="00047813"/>
    <w:rsid w:val="0004792B"/>
    <w:rsid w:val="00047B12"/>
    <w:rsid w:val="00047B13"/>
    <w:rsid w:val="00047D39"/>
    <w:rsid w:val="00047D93"/>
    <w:rsid w:val="00047E51"/>
    <w:rsid w:val="00047EAC"/>
    <w:rsid w:val="00047F81"/>
    <w:rsid w:val="00047FC7"/>
    <w:rsid w:val="0005004A"/>
    <w:rsid w:val="00050217"/>
    <w:rsid w:val="00050337"/>
    <w:rsid w:val="0005089B"/>
    <w:rsid w:val="000508E5"/>
    <w:rsid w:val="00050924"/>
    <w:rsid w:val="00050B07"/>
    <w:rsid w:val="00050E54"/>
    <w:rsid w:val="0005141E"/>
    <w:rsid w:val="00051654"/>
    <w:rsid w:val="00051660"/>
    <w:rsid w:val="0005177A"/>
    <w:rsid w:val="0005183E"/>
    <w:rsid w:val="00051882"/>
    <w:rsid w:val="00051AD6"/>
    <w:rsid w:val="00051AE9"/>
    <w:rsid w:val="00051BF1"/>
    <w:rsid w:val="00051CBA"/>
    <w:rsid w:val="00051D4E"/>
    <w:rsid w:val="00051F53"/>
    <w:rsid w:val="00052062"/>
    <w:rsid w:val="000527A1"/>
    <w:rsid w:val="00052889"/>
    <w:rsid w:val="00052A90"/>
    <w:rsid w:val="00052A9B"/>
    <w:rsid w:val="00052C81"/>
    <w:rsid w:val="00052EDA"/>
    <w:rsid w:val="00052EDD"/>
    <w:rsid w:val="00052F4C"/>
    <w:rsid w:val="00052F7A"/>
    <w:rsid w:val="0005309B"/>
    <w:rsid w:val="0005311C"/>
    <w:rsid w:val="00053278"/>
    <w:rsid w:val="000532A8"/>
    <w:rsid w:val="000533B0"/>
    <w:rsid w:val="000535D9"/>
    <w:rsid w:val="000538C3"/>
    <w:rsid w:val="00053A5D"/>
    <w:rsid w:val="00053AC9"/>
    <w:rsid w:val="00053B24"/>
    <w:rsid w:val="00053C4D"/>
    <w:rsid w:val="00053CD4"/>
    <w:rsid w:val="00053F80"/>
    <w:rsid w:val="00054005"/>
    <w:rsid w:val="000541AF"/>
    <w:rsid w:val="0005439A"/>
    <w:rsid w:val="0005453E"/>
    <w:rsid w:val="00054630"/>
    <w:rsid w:val="00054780"/>
    <w:rsid w:val="000548D9"/>
    <w:rsid w:val="00054912"/>
    <w:rsid w:val="00054C05"/>
    <w:rsid w:val="00054C42"/>
    <w:rsid w:val="00054D71"/>
    <w:rsid w:val="00054F10"/>
    <w:rsid w:val="00054F2E"/>
    <w:rsid w:val="00054F44"/>
    <w:rsid w:val="00054FBF"/>
    <w:rsid w:val="0005513C"/>
    <w:rsid w:val="00055302"/>
    <w:rsid w:val="00055662"/>
    <w:rsid w:val="000557F1"/>
    <w:rsid w:val="000558BC"/>
    <w:rsid w:val="0005591F"/>
    <w:rsid w:val="00055A14"/>
    <w:rsid w:val="00055CF7"/>
    <w:rsid w:val="00056018"/>
    <w:rsid w:val="00056024"/>
    <w:rsid w:val="0005602C"/>
    <w:rsid w:val="000560D4"/>
    <w:rsid w:val="00056218"/>
    <w:rsid w:val="000562EC"/>
    <w:rsid w:val="000564C9"/>
    <w:rsid w:val="000566E7"/>
    <w:rsid w:val="000568B4"/>
    <w:rsid w:val="000569B2"/>
    <w:rsid w:val="000569DE"/>
    <w:rsid w:val="00056B8F"/>
    <w:rsid w:val="00056C48"/>
    <w:rsid w:val="00056C8D"/>
    <w:rsid w:val="00056F37"/>
    <w:rsid w:val="00057186"/>
    <w:rsid w:val="00057397"/>
    <w:rsid w:val="00057687"/>
    <w:rsid w:val="000576D2"/>
    <w:rsid w:val="000577B7"/>
    <w:rsid w:val="00057D49"/>
    <w:rsid w:val="00057E58"/>
    <w:rsid w:val="00060131"/>
    <w:rsid w:val="0006027A"/>
    <w:rsid w:val="00060402"/>
    <w:rsid w:val="000605C3"/>
    <w:rsid w:val="000605CA"/>
    <w:rsid w:val="000607A2"/>
    <w:rsid w:val="00060839"/>
    <w:rsid w:val="00060843"/>
    <w:rsid w:val="00060A97"/>
    <w:rsid w:val="00060BC2"/>
    <w:rsid w:val="00060E89"/>
    <w:rsid w:val="00060E92"/>
    <w:rsid w:val="0006111D"/>
    <w:rsid w:val="0006140E"/>
    <w:rsid w:val="000614B2"/>
    <w:rsid w:val="0006197B"/>
    <w:rsid w:val="00061B4C"/>
    <w:rsid w:val="00061B7B"/>
    <w:rsid w:val="00061B81"/>
    <w:rsid w:val="00062259"/>
    <w:rsid w:val="000624E4"/>
    <w:rsid w:val="00062556"/>
    <w:rsid w:val="0006296C"/>
    <w:rsid w:val="0006297C"/>
    <w:rsid w:val="00062AA0"/>
    <w:rsid w:val="00062C04"/>
    <w:rsid w:val="00062D9D"/>
    <w:rsid w:val="00062E71"/>
    <w:rsid w:val="000630AF"/>
    <w:rsid w:val="0006318A"/>
    <w:rsid w:val="0006332B"/>
    <w:rsid w:val="000633F0"/>
    <w:rsid w:val="00063524"/>
    <w:rsid w:val="00063788"/>
    <w:rsid w:val="000638A1"/>
    <w:rsid w:val="00063B1D"/>
    <w:rsid w:val="00063C03"/>
    <w:rsid w:val="00063F51"/>
    <w:rsid w:val="00063F74"/>
    <w:rsid w:val="0006408E"/>
    <w:rsid w:val="00064237"/>
    <w:rsid w:val="00064290"/>
    <w:rsid w:val="00064377"/>
    <w:rsid w:val="00064445"/>
    <w:rsid w:val="000644E2"/>
    <w:rsid w:val="00064504"/>
    <w:rsid w:val="00064725"/>
    <w:rsid w:val="00064842"/>
    <w:rsid w:val="00064B4D"/>
    <w:rsid w:val="00064BE7"/>
    <w:rsid w:val="00064D9D"/>
    <w:rsid w:val="00064E15"/>
    <w:rsid w:val="00064E4E"/>
    <w:rsid w:val="00064ED7"/>
    <w:rsid w:val="00064F92"/>
    <w:rsid w:val="000650D2"/>
    <w:rsid w:val="00065152"/>
    <w:rsid w:val="000651C9"/>
    <w:rsid w:val="00065289"/>
    <w:rsid w:val="000652C7"/>
    <w:rsid w:val="00065371"/>
    <w:rsid w:val="000653C6"/>
    <w:rsid w:val="00065639"/>
    <w:rsid w:val="00065757"/>
    <w:rsid w:val="00065B24"/>
    <w:rsid w:val="00065C3B"/>
    <w:rsid w:val="00065F93"/>
    <w:rsid w:val="00066127"/>
    <w:rsid w:val="000663EB"/>
    <w:rsid w:val="000666E7"/>
    <w:rsid w:val="000668B8"/>
    <w:rsid w:val="00066914"/>
    <w:rsid w:val="0006695D"/>
    <w:rsid w:val="00066973"/>
    <w:rsid w:val="00066A23"/>
    <w:rsid w:val="00066DA9"/>
    <w:rsid w:val="00066E6A"/>
    <w:rsid w:val="0006712F"/>
    <w:rsid w:val="000671A2"/>
    <w:rsid w:val="00067239"/>
    <w:rsid w:val="000673AF"/>
    <w:rsid w:val="00067741"/>
    <w:rsid w:val="000677BD"/>
    <w:rsid w:val="000677BE"/>
    <w:rsid w:val="00067AFD"/>
    <w:rsid w:val="00067B69"/>
    <w:rsid w:val="000700BA"/>
    <w:rsid w:val="0007013E"/>
    <w:rsid w:val="000702CB"/>
    <w:rsid w:val="00070476"/>
    <w:rsid w:val="00070723"/>
    <w:rsid w:val="00070788"/>
    <w:rsid w:val="00070832"/>
    <w:rsid w:val="000709DF"/>
    <w:rsid w:val="00070AFE"/>
    <w:rsid w:val="00070EAD"/>
    <w:rsid w:val="00070F84"/>
    <w:rsid w:val="00071781"/>
    <w:rsid w:val="00071D93"/>
    <w:rsid w:val="00071E06"/>
    <w:rsid w:val="00071EF9"/>
    <w:rsid w:val="00071F12"/>
    <w:rsid w:val="00071FDE"/>
    <w:rsid w:val="00072005"/>
    <w:rsid w:val="0007216D"/>
    <w:rsid w:val="000722C2"/>
    <w:rsid w:val="00072489"/>
    <w:rsid w:val="0007275C"/>
    <w:rsid w:val="000727DA"/>
    <w:rsid w:val="000728D4"/>
    <w:rsid w:val="00072998"/>
    <w:rsid w:val="00072EEA"/>
    <w:rsid w:val="00072F80"/>
    <w:rsid w:val="00072FCA"/>
    <w:rsid w:val="00073745"/>
    <w:rsid w:val="000737FD"/>
    <w:rsid w:val="0007381F"/>
    <w:rsid w:val="00073867"/>
    <w:rsid w:val="00073BDF"/>
    <w:rsid w:val="00073F19"/>
    <w:rsid w:val="000746E8"/>
    <w:rsid w:val="00074788"/>
    <w:rsid w:val="00075337"/>
    <w:rsid w:val="00075749"/>
    <w:rsid w:val="000757F8"/>
    <w:rsid w:val="00075828"/>
    <w:rsid w:val="000758ED"/>
    <w:rsid w:val="00075AC6"/>
    <w:rsid w:val="000761FE"/>
    <w:rsid w:val="000768BB"/>
    <w:rsid w:val="0007696F"/>
    <w:rsid w:val="00076A01"/>
    <w:rsid w:val="00076D12"/>
    <w:rsid w:val="00076EBF"/>
    <w:rsid w:val="000770B7"/>
    <w:rsid w:val="00077180"/>
    <w:rsid w:val="0007731C"/>
    <w:rsid w:val="000773E7"/>
    <w:rsid w:val="0007742D"/>
    <w:rsid w:val="00077449"/>
    <w:rsid w:val="00077893"/>
    <w:rsid w:val="00077A55"/>
    <w:rsid w:val="00077C1B"/>
    <w:rsid w:val="00077C7E"/>
    <w:rsid w:val="00077EBE"/>
    <w:rsid w:val="0008017C"/>
    <w:rsid w:val="00080290"/>
    <w:rsid w:val="000802D0"/>
    <w:rsid w:val="0008075B"/>
    <w:rsid w:val="000807AC"/>
    <w:rsid w:val="00080865"/>
    <w:rsid w:val="00080917"/>
    <w:rsid w:val="00080A1C"/>
    <w:rsid w:val="00080C53"/>
    <w:rsid w:val="00080D35"/>
    <w:rsid w:val="00080DF7"/>
    <w:rsid w:val="00080E29"/>
    <w:rsid w:val="00080E51"/>
    <w:rsid w:val="00080F3E"/>
    <w:rsid w:val="00081336"/>
    <w:rsid w:val="0008133F"/>
    <w:rsid w:val="00081376"/>
    <w:rsid w:val="0008156B"/>
    <w:rsid w:val="0008186A"/>
    <w:rsid w:val="0008188D"/>
    <w:rsid w:val="00081979"/>
    <w:rsid w:val="0008198D"/>
    <w:rsid w:val="00081D95"/>
    <w:rsid w:val="00081E6F"/>
    <w:rsid w:val="0008203B"/>
    <w:rsid w:val="00082101"/>
    <w:rsid w:val="00082398"/>
    <w:rsid w:val="00082457"/>
    <w:rsid w:val="00082A67"/>
    <w:rsid w:val="00082C5A"/>
    <w:rsid w:val="00082CB7"/>
    <w:rsid w:val="00082E86"/>
    <w:rsid w:val="00082EFB"/>
    <w:rsid w:val="0008310E"/>
    <w:rsid w:val="00083155"/>
    <w:rsid w:val="000832FE"/>
    <w:rsid w:val="00083339"/>
    <w:rsid w:val="000838FD"/>
    <w:rsid w:val="00083976"/>
    <w:rsid w:val="0008397E"/>
    <w:rsid w:val="00083C1F"/>
    <w:rsid w:val="00083E5A"/>
    <w:rsid w:val="00083EB1"/>
    <w:rsid w:val="0008404B"/>
    <w:rsid w:val="00084087"/>
    <w:rsid w:val="00084360"/>
    <w:rsid w:val="00084627"/>
    <w:rsid w:val="00084701"/>
    <w:rsid w:val="00084747"/>
    <w:rsid w:val="000847F4"/>
    <w:rsid w:val="00084BAA"/>
    <w:rsid w:val="00084CDC"/>
    <w:rsid w:val="00084E63"/>
    <w:rsid w:val="00085024"/>
    <w:rsid w:val="000853D0"/>
    <w:rsid w:val="00085444"/>
    <w:rsid w:val="00085535"/>
    <w:rsid w:val="0008559C"/>
    <w:rsid w:val="000856B1"/>
    <w:rsid w:val="00085D16"/>
    <w:rsid w:val="00085E36"/>
    <w:rsid w:val="00085F11"/>
    <w:rsid w:val="000860D8"/>
    <w:rsid w:val="0008663E"/>
    <w:rsid w:val="00086AC1"/>
    <w:rsid w:val="00086C03"/>
    <w:rsid w:val="00086F14"/>
    <w:rsid w:val="00087013"/>
    <w:rsid w:val="0008716F"/>
    <w:rsid w:val="000872F8"/>
    <w:rsid w:val="00087498"/>
    <w:rsid w:val="000875BD"/>
    <w:rsid w:val="00087DBA"/>
    <w:rsid w:val="0009008D"/>
    <w:rsid w:val="0009015A"/>
    <w:rsid w:val="00090308"/>
    <w:rsid w:val="00090448"/>
    <w:rsid w:val="00090534"/>
    <w:rsid w:val="0009079E"/>
    <w:rsid w:val="00090B08"/>
    <w:rsid w:val="00091060"/>
    <w:rsid w:val="00091160"/>
    <w:rsid w:val="000911BC"/>
    <w:rsid w:val="0009120C"/>
    <w:rsid w:val="00091306"/>
    <w:rsid w:val="000913E7"/>
    <w:rsid w:val="000917D8"/>
    <w:rsid w:val="00092023"/>
    <w:rsid w:val="0009223E"/>
    <w:rsid w:val="0009225C"/>
    <w:rsid w:val="0009243D"/>
    <w:rsid w:val="00092675"/>
    <w:rsid w:val="000926A9"/>
    <w:rsid w:val="00092E29"/>
    <w:rsid w:val="00092E9A"/>
    <w:rsid w:val="00092F44"/>
    <w:rsid w:val="00092F79"/>
    <w:rsid w:val="000931AA"/>
    <w:rsid w:val="00093569"/>
    <w:rsid w:val="00093923"/>
    <w:rsid w:val="00094134"/>
    <w:rsid w:val="00094204"/>
    <w:rsid w:val="0009442E"/>
    <w:rsid w:val="0009490E"/>
    <w:rsid w:val="00094AD4"/>
    <w:rsid w:val="00094B9B"/>
    <w:rsid w:val="00094D97"/>
    <w:rsid w:val="00095095"/>
    <w:rsid w:val="000950A8"/>
    <w:rsid w:val="00095125"/>
    <w:rsid w:val="00095315"/>
    <w:rsid w:val="00095602"/>
    <w:rsid w:val="00095813"/>
    <w:rsid w:val="00095818"/>
    <w:rsid w:val="00095B13"/>
    <w:rsid w:val="00095E08"/>
    <w:rsid w:val="0009643E"/>
    <w:rsid w:val="00096738"/>
    <w:rsid w:val="00096949"/>
    <w:rsid w:val="00096BF8"/>
    <w:rsid w:val="00096C8D"/>
    <w:rsid w:val="00096D23"/>
    <w:rsid w:val="00096E6E"/>
    <w:rsid w:val="00096F06"/>
    <w:rsid w:val="000970D7"/>
    <w:rsid w:val="00097288"/>
    <w:rsid w:val="000975C3"/>
    <w:rsid w:val="0009760A"/>
    <w:rsid w:val="00097732"/>
    <w:rsid w:val="00097A6A"/>
    <w:rsid w:val="000A0076"/>
    <w:rsid w:val="000A00A0"/>
    <w:rsid w:val="000A0188"/>
    <w:rsid w:val="000A02BD"/>
    <w:rsid w:val="000A090C"/>
    <w:rsid w:val="000A0B9A"/>
    <w:rsid w:val="000A0FAA"/>
    <w:rsid w:val="000A115C"/>
    <w:rsid w:val="000A11AE"/>
    <w:rsid w:val="000A12B1"/>
    <w:rsid w:val="000A138B"/>
    <w:rsid w:val="000A1573"/>
    <w:rsid w:val="000A160A"/>
    <w:rsid w:val="000A169B"/>
    <w:rsid w:val="000A1A0A"/>
    <w:rsid w:val="000A1D46"/>
    <w:rsid w:val="000A20F8"/>
    <w:rsid w:val="000A21FB"/>
    <w:rsid w:val="000A2461"/>
    <w:rsid w:val="000A252E"/>
    <w:rsid w:val="000A2A06"/>
    <w:rsid w:val="000A2A5F"/>
    <w:rsid w:val="000A2B55"/>
    <w:rsid w:val="000A2B81"/>
    <w:rsid w:val="000A2D1A"/>
    <w:rsid w:val="000A2D5B"/>
    <w:rsid w:val="000A2FF8"/>
    <w:rsid w:val="000A3179"/>
    <w:rsid w:val="000A3230"/>
    <w:rsid w:val="000A3736"/>
    <w:rsid w:val="000A3844"/>
    <w:rsid w:val="000A391D"/>
    <w:rsid w:val="000A3B41"/>
    <w:rsid w:val="000A3C5B"/>
    <w:rsid w:val="000A3E17"/>
    <w:rsid w:val="000A3E99"/>
    <w:rsid w:val="000A41B9"/>
    <w:rsid w:val="000A41E6"/>
    <w:rsid w:val="000A4349"/>
    <w:rsid w:val="000A44D8"/>
    <w:rsid w:val="000A47A8"/>
    <w:rsid w:val="000A49A4"/>
    <w:rsid w:val="000A4A36"/>
    <w:rsid w:val="000A4F58"/>
    <w:rsid w:val="000A4FB9"/>
    <w:rsid w:val="000A502F"/>
    <w:rsid w:val="000A50F6"/>
    <w:rsid w:val="000A530F"/>
    <w:rsid w:val="000A55B6"/>
    <w:rsid w:val="000A56A5"/>
    <w:rsid w:val="000A57F5"/>
    <w:rsid w:val="000A581B"/>
    <w:rsid w:val="000A5877"/>
    <w:rsid w:val="000A5982"/>
    <w:rsid w:val="000A5A25"/>
    <w:rsid w:val="000A5BFD"/>
    <w:rsid w:val="000A5D53"/>
    <w:rsid w:val="000A5E48"/>
    <w:rsid w:val="000A6044"/>
    <w:rsid w:val="000A633A"/>
    <w:rsid w:val="000A668A"/>
    <w:rsid w:val="000A6698"/>
    <w:rsid w:val="000A66DA"/>
    <w:rsid w:val="000A6721"/>
    <w:rsid w:val="000A689C"/>
    <w:rsid w:val="000A6C1B"/>
    <w:rsid w:val="000A724A"/>
    <w:rsid w:val="000A7393"/>
    <w:rsid w:val="000A75FC"/>
    <w:rsid w:val="000A7612"/>
    <w:rsid w:val="000A767F"/>
    <w:rsid w:val="000A78D1"/>
    <w:rsid w:val="000A79E4"/>
    <w:rsid w:val="000A7B0E"/>
    <w:rsid w:val="000A7C83"/>
    <w:rsid w:val="000B0050"/>
    <w:rsid w:val="000B00AC"/>
    <w:rsid w:val="000B00B6"/>
    <w:rsid w:val="000B0138"/>
    <w:rsid w:val="000B059C"/>
    <w:rsid w:val="000B06E8"/>
    <w:rsid w:val="000B0A69"/>
    <w:rsid w:val="000B0DCF"/>
    <w:rsid w:val="000B11AC"/>
    <w:rsid w:val="000B139D"/>
    <w:rsid w:val="000B13D8"/>
    <w:rsid w:val="000B14DA"/>
    <w:rsid w:val="000B16A8"/>
    <w:rsid w:val="000B1A86"/>
    <w:rsid w:val="000B1D43"/>
    <w:rsid w:val="000B1EF5"/>
    <w:rsid w:val="000B1FDF"/>
    <w:rsid w:val="000B23B0"/>
    <w:rsid w:val="000B2937"/>
    <w:rsid w:val="000B2963"/>
    <w:rsid w:val="000B2B99"/>
    <w:rsid w:val="000B2DE3"/>
    <w:rsid w:val="000B2E1A"/>
    <w:rsid w:val="000B31AE"/>
    <w:rsid w:val="000B330D"/>
    <w:rsid w:val="000B3551"/>
    <w:rsid w:val="000B3566"/>
    <w:rsid w:val="000B3C8E"/>
    <w:rsid w:val="000B3EDD"/>
    <w:rsid w:val="000B3FA9"/>
    <w:rsid w:val="000B43A7"/>
    <w:rsid w:val="000B4933"/>
    <w:rsid w:val="000B4B69"/>
    <w:rsid w:val="000B4BB9"/>
    <w:rsid w:val="000B4D71"/>
    <w:rsid w:val="000B4E2F"/>
    <w:rsid w:val="000B4F6F"/>
    <w:rsid w:val="000B503D"/>
    <w:rsid w:val="000B53CB"/>
    <w:rsid w:val="000B53D2"/>
    <w:rsid w:val="000B555E"/>
    <w:rsid w:val="000B597E"/>
    <w:rsid w:val="000B5C6E"/>
    <w:rsid w:val="000B5CEC"/>
    <w:rsid w:val="000B5E55"/>
    <w:rsid w:val="000B5FC1"/>
    <w:rsid w:val="000B62F8"/>
    <w:rsid w:val="000B6329"/>
    <w:rsid w:val="000B6474"/>
    <w:rsid w:val="000B69C1"/>
    <w:rsid w:val="000B6AB6"/>
    <w:rsid w:val="000B6AC1"/>
    <w:rsid w:val="000B6F86"/>
    <w:rsid w:val="000B72E8"/>
    <w:rsid w:val="000B732B"/>
    <w:rsid w:val="000B7424"/>
    <w:rsid w:val="000C0272"/>
    <w:rsid w:val="000C02A7"/>
    <w:rsid w:val="000C0571"/>
    <w:rsid w:val="000C0885"/>
    <w:rsid w:val="000C0933"/>
    <w:rsid w:val="000C09C2"/>
    <w:rsid w:val="000C0AC4"/>
    <w:rsid w:val="000C0B16"/>
    <w:rsid w:val="000C0BE3"/>
    <w:rsid w:val="000C1048"/>
    <w:rsid w:val="000C12AE"/>
    <w:rsid w:val="000C12DD"/>
    <w:rsid w:val="000C1440"/>
    <w:rsid w:val="000C16FD"/>
    <w:rsid w:val="000C1958"/>
    <w:rsid w:val="000C1AF4"/>
    <w:rsid w:val="000C1B12"/>
    <w:rsid w:val="000C1E47"/>
    <w:rsid w:val="000C2024"/>
    <w:rsid w:val="000C22E2"/>
    <w:rsid w:val="000C233C"/>
    <w:rsid w:val="000C2463"/>
    <w:rsid w:val="000C2501"/>
    <w:rsid w:val="000C2535"/>
    <w:rsid w:val="000C280E"/>
    <w:rsid w:val="000C29B1"/>
    <w:rsid w:val="000C2A39"/>
    <w:rsid w:val="000C2A73"/>
    <w:rsid w:val="000C2B70"/>
    <w:rsid w:val="000C35C6"/>
    <w:rsid w:val="000C35F5"/>
    <w:rsid w:val="000C3608"/>
    <w:rsid w:val="000C36E6"/>
    <w:rsid w:val="000C388C"/>
    <w:rsid w:val="000C39C7"/>
    <w:rsid w:val="000C3ACB"/>
    <w:rsid w:val="000C3B87"/>
    <w:rsid w:val="000C3C74"/>
    <w:rsid w:val="000C3EAE"/>
    <w:rsid w:val="000C40D2"/>
    <w:rsid w:val="000C413C"/>
    <w:rsid w:val="000C417F"/>
    <w:rsid w:val="000C494C"/>
    <w:rsid w:val="000C4B1F"/>
    <w:rsid w:val="000C4C22"/>
    <w:rsid w:val="000C4D8D"/>
    <w:rsid w:val="000C4DE8"/>
    <w:rsid w:val="000C4FC1"/>
    <w:rsid w:val="000C5207"/>
    <w:rsid w:val="000C5440"/>
    <w:rsid w:val="000C5498"/>
    <w:rsid w:val="000C5683"/>
    <w:rsid w:val="000C57EB"/>
    <w:rsid w:val="000C58DB"/>
    <w:rsid w:val="000C5A7C"/>
    <w:rsid w:val="000C5B4C"/>
    <w:rsid w:val="000C5B5C"/>
    <w:rsid w:val="000C5CFA"/>
    <w:rsid w:val="000C5EFD"/>
    <w:rsid w:val="000C5F44"/>
    <w:rsid w:val="000C5FCC"/>
    <w:rsid w:val="000C60E1"/>
    <w:rsid w:val="000C64C2"/>
    <w:rsid w:val="000C66BD"/>
    <w:rsid w:val="000C6715"/>
    <w:rsid w:val="000C69BC"/>
    <w:rsid w:val="000C70A3"/>
    <w:rsid w:val="000C70CD"/>
    <w:rsid w:val="000C7271"/>
    <w:rsid w:val="000C7328"/>
    <w:rsid w:val="000C7350"/>
    <w:rsid w:val="000C73D0"/>
    <w:rsid w:val="000C73D6"/>
    <w:rsid w:val="000C74AD"/>
    <w:rsid w:val="000C74E7"/>
    <w:rsid w:val="000C793C"/>
    <w:rsid w:val="000C7963"/>
    <w:rsid w:val="000C79CE"/>
    <w:rsid w:val="000C7C06"/>
    <w:rsid w:val="000C7C1F"/>
    <w:rsid w:val="000C7E42"/>
    <w:rsid w:val="000C7F95"/>
    <w:rsid w:val="000D006C"/>
    <w:rsid w:val="000D04EB"/>
    <w:rsid w:val="000D0847"/>
    <w:rsid w:val="000D0986"/>
    <w:rsid w:val="000D0BB4"/>
    <w:rsid w:val="000D0C16"/>
    <w:rsid w:val="000D0E7E"/>
    <w:rsid w:val="000D0E88"/>
    <w:rsid w:val="000D10DE"/>
    <w:rsid w:val="000D11B0"/>
    <w:rsid w:val="000D121F"/>
    <w:rsid w:val="000D14E4"/>
    <w:rsid w:val="000D14F0"/>
    <w:rsid w:val="000D1B58"/>
    <w:rsid w:val="000D1B61"/>
    <w:rsid w:val="000D1E8A"/>
    <w:rsid w:val="000D1EAD"/>
    <w:rsid w:val="000D1F3B"/>
    <w:rsid w:val="000D2050"/>
    <w:rsid w:val="000D2071"/>
    <w:rsid w:val="000D2367"/>
    <w:rsid w:val="000D25BA"/>
    <w:rsid w:val="000D27D7"/>
    <w:rsid w:val="000D28AA"/>
    <w:rsid w:val="000D28C9"/>
    <w:rsid w:val="000D291A"/>
    <w:rsid w:val="000D2C8D"/>
    <w:rsid w:val="000D2E92"/>
    <w:rsid w:val="000D2ED7"/>
    <w:rsid w:val="000D30BC"/>
    <w:rsid w:val="000D3124"/>
    <w:rsid w:val="000D3186"/>
    <w:rsid w:val="000D31B7"/>
    <w:rsid w:val="000D3423"/>
    <w:rsid w:val="000D3436"/>
    <w:rsid w:val="000D34A1"/>
    <w:rsid w:val="000D356E"/>
    <w:rsid w:val="000D363D"/>
    <w:rsid w:val="000D3665"/>
    <w:rsid w:val="000D376B"/>
    <w:rsid w:val="000D3808"/>
    <w:rsid w:val="000D3815"/>
    <w:rsid w:val="000D3950"/>
    <w:rsid w:val="000D39C6"/>
    <w:rsid w:val="000D3C6B"/>
    <w:rsid w:val="000D3E66"/>
    <w:rsid w:val="000D4277"/>
    <w:rsid w:val="000D4547"/>
    <w:rsid w:val="000D4608"/>
    <w:rsid w:val="000D4A4B"/>
    <w:rsid w:val="000D4C06"/>
    <w:rsid w:val="000D4EC1"/>
    <w:rsid w:val="000D4F85"/>
    <w:rsid w:val="000D4FD5"/>
    <w:rsid w:val="000D5438"/>
    <w:rsid w:val="000D5A16"/>
    <w:rsid w:val="000D5E28"/>
    <w:rsid w:val="000D5E53"/>
    <w:rsid w:val="000D5F68"/>
    <w:rsid w:val="000D5FE4"/>
    <w:rsid w:val="000D60A9"/>
    <w:rsid w:val="000D61E6"/>
    <w:rsid w:val="000D658F"/>
    <w:rsid w:val="000D67A0"/>
    <w:rsid w:val="000D685D"/>
    <w:rsid w:val="000D69B5"/>
    <w:rsid w:val="000D6A01"/>
    <w:rsid w:val="000D6ABE"/>
    <w:rsid w:val="000D7257"/>
    <w:rsid w:val="000D7307"/>
    <w:rsid w:val="000D7333"/>
    <w:rsid w:val="000D73A8"/>
    <w:rsid w:val="000D755A"/>
    <w:rsid w:val="000D7ADD"/>
    <w:rsid w:val="000D7B79"/>
    <w:rsid w:val="000D7BC9"/>
    <w:rsid w:val="000D7D80"/>
    <w:rsid w:val="000D7E14"/>
    <w:rsid w:val="000E004D"/>
    <w:rsid w:val="000E00BC"/>
    <w:rsid w:val="000E00C7"/>
    <w:rsid w:val="000E0208"/>
    <w:rsid w:val="000E0290"/>
    <w:rsid w:val="000E062F"/>
    <w:rsid w:val="000E0700"/>
    <w:rsid w:val="000E0AC2"/>
    <w:rsid w:val="000E0B9F"/>
    <w:rsid w:val="000E11E1"/>
    <w:rsid w:val="000E1213"/>
    <w:rsid w:val="000E1476"/>
    <w:rsid w:val="000E1508"/>
    <w:rsid w:val="000E1574"/>
    <w:rsid w:val="000E15BC"/>
    <w:rsid w:val="000E1AA0"/>
    <w:rsid w:val="000E1BC9"/>
    <w:rsid w:val="000E1D0E"/>
    <w:rsid w:val="000E1D8D"/>
    <w:rsid w:val="000E1F22"/>
    <w:rsid w:val="000E1FB9"/>
    <w:rsid w:val="000E22AF"/>
    <w:rsid w:val="000E22E3"/>
    <w:rsid w:val="000E2469"/>
    <w:rsid w:val="000E2707"/>
    <w:rsid w:val="000E2719"/>
    <w:rsid w:val="000E2748"/>
    <w:rsid w:val="000E27B5"/>
    <w:rsid w:val="000E285E"/>
    <w:rsid w:val="000E29D6"/>
    <w:rsid w:val="000E2A02"/>
    <w:rsid w:val="000E2C54"/>
    <w:rsid w:val="000E35FF"/>
    <w:rsid w:val="000E3C8E"/>
    <w:rsid w:val="000E3D2F"/>
    <w:rsid w:val="000E3F1F"/>
    <w:rsid w:val="000E410C"/>
    <w:rsid w:val="000E412F"/>
    <w:rsid w:val="000E4455"/>
    <w:rsid w:val="000E462A"/>
    <w:rsid w:val="000E4681"/>
    <w:rsid w:val="000E4775"/>
    <w:rsid w:val="000E485B"/>
    <w:rsid w:val="000E4C18"/>
    <w:rsid w:val="000E4E9A"/>
    <w:rsid w:val="000E4F07"/>
    <w:rsid w:val="000E5380"/>
    <w:rsid w:val="000E546B"/>
    <w:rsid w:val="000E5959"/>
    <w:rsid w:val="000E5966"/>
    <w:rsid w:val="000E5A54"/>
    <w:rsid w:val="000E5A99"/>
    <w:rsid w:val="000E6105"/>
    <w:rsid w:val="000E61CE"/>
    <w:rsid w:val="000E6241"/>
    <w:rsid w:val="000E629F"/>
    <w:rsid w:val="000E62A8"/>
    <w:rsid w:val="000E63B9"/>
    <w:rsid w:val="000E68AC"/>
    <w:rsid w:val="000E6A3E"/>
    <w:rsid w:val="000E6A52"/>
    <w:rsid w:val="000E6AD7"/>
    <w:rsid w:val="000E6B79"/>
    <w:rsid w:val="000E6DB1"/>
    <w:rsid w:val="000E6DE1"/>
    <w:rsid w:val="000E6F9A"/>
    <w:rsid w:val="000E7042"/>
    <w:rsid w:val="000E70CB"/>
    <w:rsid w:val="000E7162"/>
    <w:rsid w:val="000E72D9"/>
    <w:rsid w:val="000E7437"/>
    <w:rsid w:val="000E7613"/>
    <w:rsid w:val="000E7A81"/>
    <w:rsid w:val="000E7B0C"/>
    <w:rsid w:val="000F0051"/>
    <w:rsid w:val="000F0176"/>
    <w:rsid w:val="000F01B3"/>
    <w:rsid w:val="000F0253"/>
    <w:rsid w:val="000F03A7"/>
    <w:rsid w:val="000F05E8"/>
    <w:rsid w:val="000F060C"/>
    <w:rsid w:val="000F0640"/>
    <w:rsid w:val="000F0784"/>
    <w:rsid w:val="000F07D9"/>
    <w:rsid w:val="000F08DA"/>
    <w:rsid w:val="000F0A93"/>
    <w:rsid w:val="000F0ED3"/>
    <w:rsid w:val="000F0EE1"/>
    <w:rsid w:val="000F1061"/>
    <w:rsid w:val="000F10A6"/>
    <w:rsid w:val="000F1134"/>
    <w:rsid w:val="000F1791"/>
    <w:rsid w:val="000F1DA1"/>
    <w:rsid w:val="000F1F2D"/>
    <w:rsid w:val="000F23E8"/>
    <w:rsid w:val="000F271F"/>
    <w:rsid w:val="000F2899"/>
    <w:rsid w:val="000F289E"/>
    <w:rsid w:val="000F297F"/>
    <w:rsid w:val="000F2A7E"/>
    <w:rsid w:val="000F2C64"/>
    <w:rsid w:val="000F2D0D"/>
    <w:rsid w:val="000F30D0"/>
    <w:rsid w:val="000F30D2"/>
    <w:rsid w:val="000F3118"/>
    <w:rsid w:val="000F3463"/>
    <w:rsid w:val="000F3490"/>
    <w:rsid w:val="000F3663"/>
    <w:rsid w:val="000F3967"/>
    <w:rsid w:val="000F3CF5"/>
    <w:rsid w:val="000F3D26"/>
    <w:rsid w:val="000F3DC6"/>
    <w:rsid w:val="000F3DFC"/>
    <w:rsid w:val="000F4314"/>
    <w:rsid w:val="000F43AC"/>
    <w:rsid w:val="000F474B"/>
    <w:rsid w:val="000F47C1"/>
    <w:rsid w:val="000F489C"/>
    <w:rsid w:val="000F4967"/>
    <w:rsid w:val="000F4B1E"/>
    <w:rsid w:val="000F4C1B"/>
    <w:rsid w:val="000F4D11"/>
    <w:rsid w:val="000F4E26"/>
    <w:rsid w:val="000F5011"/>
    <w:rsid w:val="000F5210"/>
    <w:rsid w:val="000F5326"/>
    <w:rsid w:val="000F54A1"/>
    <w:rsid w:val="000F58C9"/>
    <w:rsid w:val="000F5A2F"/>
    <w:rsid w:val="000F5A37"/>
    <w:rsid w:val="000F5DC5"/>
    <w:rsid w:val="000F5F1C"/>
    <w:rsid w:val="000F62F0"/>
    <w:rsid w:val="000F642D"/>
    <w:rsid w:val="000F679D"/>
    <w:rsid w:val="000F67E4"/>
    <w:rsid w:val="000F6AAD"/>
    <w:rsid w:val="000F6B90"/>
    <w:rsid w:val="000F6C3F"/>
    <w:rsid w:val="000F6E50"/>
    <w:rsid w:val="000F726D"/>
    <w:rsid w:val="000F72B0"/>
    <w:rsid w:val="000F75A3"/>
    <w:rsid w:val="000F7808"/>
    <w:rsid w:val="000F78EF"/>
    <w:rsid w:val="00100074"/>
    <w:rsid w:val="00100119"/>
    <w:rsid w:val="00100508"/>
    <w:rsid w:val="0010086C"/>
    <w:rsid w:val="00100980"/>
    <w:rsid w:val="00100AB4"/>
    <w:rsid w:val="00101183"/>
    <w:rsid w:val="00101220"/>
    <w:rsid w:val="00101349"/>
    <w:rsid w:val="001016F3"/>
    <w:rsid w:val="00101870"/>
    <w:rsid w:val="00101924"/>
    <w:rsid w:val="00101BEC"/>
    <w:rsid w:val="00101C14"/>
    <w:rsid w:val="00101CBF"/>
    <w:rsid w:val="00101D1F"/>
    <w:rsid w:val="00101ED7"/>
    <w:rsid w:val="00102130"/>
    <w:rsid w:val="00102332"/>
    <w:rsid w:val="00102429"/>
    <w:rsid w:val="00102455"/>
    <w:rsid w:val="001024C3"/>
    <w:rsid w:val="001024ED"/>
    <w:rsid w:val="001025DB"/>
    <w:rsid w:val="00102658"/>
    <w:rsid w:val="0010288E"/>
    <w:rsid w:val="001028E4"/>
    <w:rsid w:val="00102B2E"/>
    <w:rsid w:val="00102B8F"/>
    <w:rsid w:val="00102D97"/>
    <w:rsid w:val="0010338C"/>
    <w:rsid w:val="00103498"/>
    <w:rsid w:val="00103EA6"/>
    <w:rsid w:val="00103F00"/>
    <w:rsid w:val="00104026"/>
    <w:rsid w:val="001042AF"/>
    <w:rsid w:val="00104313"/>
    <w:rsid w:val="001043CC"/>
    <w:rsid w:val="001044A2"/>
    <w:rsid w:val="0010472E"/>
    <w:rsid w:val="001047B0"/>
    <w:rsid w:val="00104BB6"/>
    <w:rsid w:val="00104FC9"/>
    <w:rsid w:val="0010547A"/>
    <w:rsid w:val="00105636"/>
    <w:rsid w:val="00105A8E"/>
    <w:rsid w:val="00105E68"/>
    <w:rsid w:val="00106046"/>
    <w:rsid w:val="0010613B"/>
    <w:rsid w:val="001064DE"/>
    <w:rsid w:val="00106685"/>
    <w:rsid w:val="00106798"/>
    <w:rsid w:val="0010686F"/>
    <w:rsid w:val="001069E3"/>
    <w:rsid w:val="00106EA0"/>
    <w:rsid w:val="00107363"/>
    <w:rsid w:val="001074C0"/>
    <w:rsid w:val="001075D4"/>
    <w:rsid w:val="00107851"/>
    <w:rsid w:val="0010791C"/>
    <w:rsid w:val="00107951"/>
    <w:rsid w:val="00107989"/>
    <w:rsid w:val="00107C3B"/>
    <w:rsid w:val="00107C88"/>
    <w:rsid w:val="00107F0B"/>
    <w:rsid w:val="00110272"/>
    <w:rsid w:val="00110481"/>
    <w:rsid w:val="00110B5B"/>
    <w:rsid w:val="00110C3F"/>
    <w:rsid w:val="00110CA6"/>
    <w:rsid w:val="00110E71"/>
    <w:rsid w:val="001110EA"/>
    <w:rsid w:val="0011129B"/>
    <w:rsid w:val="0011137C"/>
    <w:rsid w:val="00111522"/>
    <w:rsid w:val="001115E5"/>
    <w:rsid w:val="00111B5A"/>
    <w:rsid w:val="00111D3E"/>
    <w:rsid w:val="00111DC6"/>
    <w:rsid w:val="00111EF1"/>
    <w:rsid w:val="00111F91"/>
    <w:rsid w:val="00112213"/>
    <w:rsid w:val="001125B0"/>
    <w:rsid w:val="00112ACA"/>
    <w:rsid w:val="00112F2D"/>
    <w:rsid w:val="00112FFC"/>
    <w:rsid w:val="00113249"/>
    <w:rsid w:val="001132EB"/>
    <w:rsid w:val="0011332B"/>
    <w:rsid w:val="0011356F"/>
    <w:rsid w:val="0011366C"/>
    <w:rsid w:val="0011367D"/>
    <w:rsid w:val="0011372E"/>
    <w:rsid w:val="00113761"/>
    <w:rsid w:val="0011382E"/>
    <w:rsid w:val="00113868"/>
    <w:rsid w:val="00113A90"/>
    <w:rsid w:val="00113C1B"/>
    <w:rsid w:val="00113E9A"/>
    <w:rsid w:val="0011450F"/>
    <w:rsid w:val="001147A3"/>
    <w:rsid w:val="001147FD"/>
    <w:rsid w:val="00114A06"/>
    <w:rsid w:val="00114B62"/>
    <w:rsid w:val="00114DF2"/>
    <w:rsid w:val="0011536D"/>
    <w:rsid w:val="00115433"/>
    <w:rsid w:val="0011574A"/>
    <w:rsid w:val="001157B1"/>
    <w:rsid w:val="001157FB"/>
    <w:rsid w:val="00115AF4"/>
    <w:rsid w:val="00115BCD"/>
    <w:rsid w:val="00115C12"/>
    <w:rsid w:val="00116056"/>
    <w:rsid w:val="00116312"/>
    <w:rsid w:val="001165A4"/>
    <w:rsid w:val="00116E4D"/>
    <w:rsid w:val="00117264"/>
    <w:rsid w:val="00117267"/>
    <w:rsid w:val="0011727E"/>
    <w:rsid w:val="001172D8"/>
    <w:rsid w:val="00117343"/>
    <w:rsid w:val="00117438"/>
    <w:rsid w:val="00117586"/>
    <w:rsid w:val="00117E1D"/>
    <w:rsid w:val="00117F55"/>
    <w:rsid w:val="00120006"/>
    <w:rsid w:val="001202B7"/>
    <w:rsid w:val="00120356"/>
    <w:rsid w:val="00120544"/>
    <w:rsid w:val="0012061B"/>
    <w:rsid w:val="001207E2"/>
    <w:rsid w:val="00120CC1"/>
    <w:rsid w:val="00120FC0"/>
    <w:rsid w:val="001213DC"/>
    <w:rsid w:val="0012157F"/>
    <w:rsid w:val="0012177A"/>
    <w:rsid w:val="0012192E"/>
    <w:rsid w:val="00121D04"/>
    <w:rsid w:val="00121E1C"/>
    <w:rsid w:val="00121F76"/>
    <w:rsid w:val="00122281"/>
    <w:rsid w:val="00122458"/>
    <w:rsid w:val="001225D6"/>
    <w:rsid w:val="0012270E"/>
    <w:rsid w:val="00122836"/>
    <w:rsid w:val="00122945"/>
    <w:rsid w:val="00122A45"/>
    <w:rsid w:val="00122B39"/>
    <w:rsid w:val="00122C52"/>
    <w:rsid w:val="00122CF1"/>
    <w:rsid w:val="00122FBF"/>
    <w:rsid w:val="0012311F"/>
    <w:rsid w:val="0012323B"/>
    <w:rsid w:val="001233A2"/>
    <w:rsid w:val="00123464"/>
    <w:rsid w:val="001239BB"/>
    <w:rsid w:val="00123B6B"/>
    <w:rsid w:val="00123C1F"/>
    <w:rsid w:val="00123D8F"/>
    <w:rsid w:val="00123F74"/>
    <w:rsid w:val="00124099"/>
    <w:rsid w:val="001243D2"/>
    <w:rsid w:val="00124915"/>
    <w:rsid w:val="00124ADA"/>
    <w:rsid w:val="00124C96"/>
    <w:rsid w:val="00124D5D"/>
    <w:rsid w:val="0012501D"/>
    <w:rsid w:val="001250BF"/>
    <w:rsid w:val="001250CC"/>
    <w:rsid w:val="00125450"/>
    <w:rsid w:val="00125569"/>
    <w:rsid w:val="0012556C"/>
    <w:rsid w:val="00125A05"/>
    <w:rsid w:val="00125C30"/>
    <w:rsid w:val="00125CD5"/>
    <w:rsid w:val="00125D05"/>
    <w:rsid w:val="00125E00"/>
    <w:rsid w:val="001262F3"/>
    <w:rsid w:val="00126338"/>
    <w:rsid w:val="00126455"/>
    <w:rsid w:val="001264B8"/>
    <w:rsid w:val="00126885"/>
    <w:rsid w:val="00126BD1"/>
    <w:rsid w:val="00126BDC"/>
    <w:rsid w:val="00126F42"/>
    <w:rsid w:val="00127030"/>
    <w:rsid w:val="00127424"/>
    <w:rsid w:val="00127624"/>
    <w:rsid w:val="0012795E"/>
    <w:rsid w:val="00127DD6"/>
    <w:rsid w:val="00130133"/>
    <w:rsid w:val="0013013D"/>
    <w:rsid w:val="0013050F"/>
    <w:rsid w:val="0013069F"/>
    <w:rsid w:val="0013080C"/>
    <w:rsid w:val="00130954"/>
    <w:rsid w:val="00130BF6"/>
    <w:rsid w:val="00130C56"/>
    <w:rsid w:val="00130F57"/>
    <w:rsid w:val="001312F6"/>
    <w:rsid w:val="00131622"/>
    <w:rsid w:val="00131784"/>
    <w:rsid w:val="001319C1"/>
    <w:rsid w:val="00131A81"/>
    <w:rsid w:val="00131B64"/>
    <w:rsid w:val="00131CAC"/>
    <w:rsid w:val="00131CDD"/>
    <w:rsid w:val="00131E3D"/>
    <w:rsid w:val="001323DA"/>
    <w:rsid w:val="00132553"/>
    <w:rsid w:val="00132614"/>
    <w:rsid w:val="0013272C"/>
    <w:rsid w:val="0013295A"/>
    <w:rsid w:val="00132A5D"/>
    <w:rsid w:val="00132CBF"/>
    <w:rsid w:val="001331E3"/>
    <w:rsid w:val="0013338D"/>
    <w:rsid w:val="001334E0"/>
    <w:rsid w:val="00133640"/>
    <w:rsid w:val="001338C1"/>
    <w:rsid w:val="00133BB4"/>
    <w:rsid w:val="00133C29"/>
    <w:rsid w:val="0013401B"/>
    <w:rsid w:val="00134136"/>
    <w:rsid w:val="0013435D"/>
    <w:rsid w:val="00134654"/>
    <w:rsid w:val="00134672"/>
    <w:rsid w:val="0013477E"/>
    <w:rsid w:val="001348CF"/>
    <w:rsid w:val="0013497F"/>
    <w:rsid w:val="00134A75"/>
    <w:rsid w:val="00134B3F"/>
    <w:rsid w:val="00134DC3"/>
    <w:rsid w:val="00134EA3"/>
    <w:rsid w:val="001351DC"/>
    <w:rsid w:val="001353EA"/>
    <w:rsid w:val="00135456"/>
    <w:rsid w:val="001354B1"/>
    <w:rsid w:val="00135695"/>
    <w:rsid w:val="001356DB"/>
    <w:rsid w:val="001356E0"/>
    <w:rsid w:val="00135A6E"/>
    <w:rsid w:val="00135D6E"/>
    <w:rsid w:val="00135E1A"/>
    <w:rsid w:val="00135EF1"/>
    <w:rsid w:val="00136169"/>
    <w:rsid w:val="001362A0"/>
    <w:rsid w:val="00136508"/>
    <w:rsid w:val="00136B65"/>
    <w:rsid w:val="00136C09"/>
    <w:rsid w:val="00136E35"/>
    <w:rsid w:val="00136F41"/>
    <w:rsid w:val="0013700C"/>
    <w:rsid w:val="00137163"/>
    <w:rsid w:val="0013737B"/>
    <w:rsid w:val="00137658"/>
    <w:rsid w:val="00137DE4"/>
    <w:rsid w:val="00137F02"/>
    <w:rsid w:val="00140A54"/>
    <w:rsid w:val="00140C1A"/>
    <w:rsid w:val="00140E15"/>
    <w:rsid w:val="001410CD"/>
    <w:rsid w:val="0014119F"/>
    <w:rsid w:val="00141616"/>
    <w:rsid w:val="0014179D"/>
    <w:rsid w:val="0014181B"/>
    <w:rsid w:val="00141B5B"/>
    <w:rsid w:val="00141CCA"/>
    <w:rsid w:val="00141CED"/>
    <w:rsid w:val="00141ED4"/>
    <w:rsid w:val="00141FE8"/>
    <w:rsid w:val="00142182"/>
    <w:rsid w:val="001422B1"/>
    <w:rsid w:val="001422F8"/>
    <w:rsid w:val="001425CB"/>
    <w:rsid w:val="00142727"/>
    <w:rsid w:val="001428F5"/>
    <w:rsid w:val="001429FF"/>
    <w:rsid w:val="00142D4C"/>
    <w:rsid w:val="00142D64"/>
    <w:rsid w:val="00143254"/>
    <w:rsid w:val="00143311"/>
    <w:rsid w:val="00143A43"/>
    <w:rsid w:val="00143B35"/>
    <w:rsid w:val="00143D20"/>
    <w:rsid w:val="00143E40"/>
    <w:rsid w:val="001443FD"/>
    <w:rsid w:val="00144568"/>
    <w:rsid w:val="0014489C"/>
    <w:rsid w:val="00144A54"/>
    <w:rsid w:val="00144FA0"/>
    <w:rsid w:val="0014505E"/>
    <w:rsid w:val="00145096"/>
    <w:rsid w:val="00145129"/>
    <w:rsid w:val="00145136"/>
    <w:rsid w:val="00145309"/>
    <w:rsid w:val="001453BB"/>
    <w:rsid w:val="00145477"/>
    <w:rsid w:val="00145AA3"/>
    <w:rsid w:val="00145C25"/>
    <w:rsid w:val="00145D58"/>
    <w:rsid w:val="0014602A"/>
    <w:rsid w:val="0014607E"/>
    <w:rsid w:val="0014620B"/>
    <w:rsid w:val="00146287"/>
    <w:rsid w:val="001466A9"/>
    <w:rsid w:val="00146C69"/>
    <w:rsid w:val="00146CE3"/>
    <w:rsid w:val="00146D15"/>
    <w:rsid w:val="00146E70"/>
    <w:rsid w:val="0014715A"/>
    <w:rsid w:val="00147486"/>
    <w:rsid w:val="0014754E"/>
    <w:rsid w:val="0014757E"/>
    <w:rsid w:val="001477B1"/>
    <w:rsid w:val="001478D8"/>
    <w:rsid w:val="00147AAD"/>
    <w:rsid w:val="00147F26"/>
    <w:rsid w:val="00150196"/>
    <w:rsid w:val="001504DF"/>
    <w:rsid w:val="00150552"/>
    <w:rsid w:val="00150618"/>
    <w:rsid w:val="0015086A"/>
    <w:rsid w:val="00150B5D"/>
    <w:rsid w:val="00150C3A"/>
    <w:rsid w:val="00150E27"/>
    <w:rsid w:val="001511F7"/>
    <w:rsid w:val="00151222"/>
    <w:rsid w:val="00151291"/>
    <w:rsid w:val="0015156B"/>
    <w:rsid w:val="001516A0"/>
    <w:rsid w:val="001519F9"/>
    <w:rsid w:val="00151C60"/>
    <w:rsid w:val="0015253D"/>
    <w:rsid w:val="00152A4A"/>
    <w:rsid w:val="00152A51"/>
    <w:rsid w:val="00152B57"/>
    <w:rsid w:val="00152C1E"/>
    <w:rsid w:val="001531CD"/>
    <w:rsid w:val="0015328F"/>
    <w:rsid w:val="001535E3"/>
    <w:rsid w:val="00153AF4"/>
    <w:rsid w:val="00153B1B"/>
    <w:rsid w:val="00154688"/>
    <w:rsid w:val="00154808"/>
    <w:rsid w:val="0015492E"/>
    <w:rsid w:val="00154AC7"/>
    <w:rsid w:val="00154B08"/>
    <w:rsid w:val="00154C72"/>
    <w:rsid w:val="00154E7D"/>
    <w:rsid w:val="001552F7"/>
    <w:rsid w:val="00155402"/>
    <w:rsid w:val="00155421"/>
    <w:rsid w:val="0015574A"/>
    <w:rsid w:val="001558EA"/>
    <w:rsid w:val="00155A1B"/>
    <w:rsid w:val="00155F2C"/>
    <w:rsid w:val="001560C8"/>
    <w:rsid w:val="001560DE"/>
    <w:rsid w:val="0015613F"/>
    <w:rsid w:val="0015639D"/>
    <w:rsid w:val="00156498"/>
    <w:rsid w:val="00156912"/>
    <w:rsid w:val="00156DFD"/>
    <w:rsid w:val="00156FFE"/>
    <w:rsid w:val="00157037"/>
    <w:rsid w:val="0015723F"/>
    <w:rsid w:val="001574C1"/>
    <w:rsid w:val="00157534"/>
    <w:rsid w:val="0015754C"/>
    <w:rsid w:val="0015776A"/>
    <w:rsid w:val="0015789A"/>
    <w:rsid w:val="00157CE9"/>
    <w:rsid w:val="0016017C"/>
    <w:rsid w:val="0016032D"/>
    <w:rsid w:val="00160341"/>
    <w:rsid w:val="001605B4"/>
    <w:rsid w:val="00160BF5"/>
    <w:rsid w:val="00160C54"/>
    <w:rsid w:val="00160D5B"/>
    <w:rsid w:val="00160DBB"/>
    <w:rsid w:val="00160F0D"/>
    <w:rsid w:val="00160FB4"/>
    <w:rsid w:val="00161130"/>
    <w:rsid w:val="0016125D"/>
    <w:rsid w:val="00161324"/>
    <w:rsid w:val="001613BB"/>
    <w:rsid w:val="001613FE"/>
    <w:rsid w:val="00161477"/>
    <w:rsid w:val="0016157D"/>
    <w:rsid w:val="00161701"/>
    <w:rsid w:val="001617A9"/>
    <w:rsid w:val="00161812"/>
    <w:rsid w:val="00161899"/>
    <w:rsid w:val="001618BD"/>
    <w:rsid w:val="00161902"/>
    <w:rsid w:val="00161C24"/>
    <w:rsid w:val="00161C9E"/>
    <w:rsid w:val="00161D22"/>
    <w:rsid w:val="00161D7E"/>
    <w:rsid w:val="00161FA5"/>
    <w:rsid w:val="001623DA"/>
    <w:rsid w:val="001626A4"/>
    <w:rsid w:val="001627EB"/>
    <w:rsid w:val="00162925"/>
    <w:rsid w:val="00162992"/>
    <w:rsid w:val="00162C66"/>
    <w:rsid w:val="001633A4"/>
    <w:rsid w:val="001634AF"/>
    <w:rsid w:val="00163621"/>
    <w:rsid w:val="00163EE5"/>
    <w:rsid w:val="00163F0E"/>
    <w:rsid w:val="0016468C"/>
    <w:rsid w:val="001646A7"/>
    <w:rsid w:val="001649AE"/>
    <w:rsid w:val="00164DFE"/>
    <w:rsid w:val="0016538B"/>
    <w:rsid w:val="00165601"/>
    <w:rsid w:val="001656A1"/>
    <w:rsid w:val="001656EF"/>
    <w:rsid w:val="00165761"/>
    <w:rsid w:val="00165B68"/>
    <w:rsid w:val="00165BDF"/>
    <w:rsid w:val="00165C91"/>
    <w:rsid w:val="00166001"/>
    <w:rsid w:val="001664A2"/>
    <w:rsid w:val="0016690C"/>
    <w:rsid w:val="00166A14"/>
    <w:rsid w:val="00166B28"/>
    <w:rsid w:val="00166B5B"/>
    <w:rsid w:val="00166B77"/>
    <w:rsid w:val="00166DCE"/>
    <w:rsid w:val="00167040"/>
    <w:rsid w:val="001679A1"/>
    <w:rsid w:val="00170149"/>
    <w:rsid w:val="001701A5"/>
    <w:rsid w:val="001701AF"/>
    <w:rsid w:val="001701D0"/>
    <w:rsid w:val="0017035E"/>
    <w:rsid w:val="0017047D"/>
    <w:rsid w:val="001705DC"/>
    <w:rsid w:val="00170A86"/>
    <w:rsid w:val="00170D02"/>
    <w:rsid w:val="00170E54"/>
    <w:rsid w:val="00170F42"/>
    <w:rsid w:val="00171271"/>
    <w:rsid w:val="001712F5"/>
    <w:rsid w:val="001713DD"/>
    <w:rsid w:val="0017182D"/>
    <w:rsid w:val="00171864"/>
    <w:rsid w:val="0017199E"/>
    <w:rsid w:val="001719D6"/>
    <w:rsid w:val="00171AB5"/>
    <w:rsid w:val="00171CFE"/>
    <w:rsid w:val="00171D6E"/>
    <w:rsid w:val="00171F82"/>
    <w:rsid w:val="00171F99"/>
    <w:rsid w:val="00171FDA"/>
    <w:rsid w:val="00172044"/>
    <w:rsid w:val="0017204D"/>
    <w:rsid w:val="001729E9"/>
    <w:rsid w:val="00172B51"/>
    <w:rsid w:val="00172E2E"/>
    <w:rsid w:val="00172F14"/>
    <w:rsid w:val="001730CD"/>
    <w:rsid w:val="001731B8"/>
    <w:rsid w:val="0017324B"/>
    <w:rsid w:val="00173573"/>
    <w:rsid w:val="00173579"/>
    <w:rsid w:val="0017360F"/>
    <w:rsid w:val="00173717"/>
    <w:rsid w:val="001739DF"/>
    <w:rsid w:val="00173B2B"/>
    <w:rsid w:val="00173D30"/>
    <w:rsid w:val="00173D73"/>
    <w:rsid w:val="00173DF5"/>
    <w:rsid w:val="00173E87"/>
    <w:rsid w:val="00174468"/>
    <w:rsid w:val="00174888"/>
    <w:rsid w:val="00174977"/>
    <w:rsid w:val="00174FA2"/>
    <w:rsid w:val="0017501C"/>
    <w:rsid w:val="0017510A"/>
    <w:rsid w:val="00175285"/>
    <w:rsid w:val="00175398"/>
    <w:rsid w:val="00175520"/>
    <w:rsid w:val="0017589A"/>
    <w:rsid w:val="001758C3"/>
    <w:rsid w:val="00175B28"/>
    <w:rsid w:val="00175B6C"/>
    <w:rsid w:val="00175C00"/>
    <w:rsid w:val="00175C84"/>
    <w:rsid w:val="00175CFD"/>
    <w:rsid w:val="00176032"/>
    <w:rsid w:val="001760A7"/>
    <w:rsid w:val="0017623B"/>
    <w:rsid w:val="0017641D"/>
    <w:rsid w:val="00176423"/>
    <w:rsid w:val="001764E7"/>
    <w:rsid w:val="00176798"/>
    <w:rsid w:val="0017683B"/>
    <w:rsid w:val="00176893"/>
    <w:rsid w:val="0017698A"/>
    <w:rsid w:val="00176AC4"/>
    <w:rsid w:val="00176C21"/>
    <w:rsid w:val="00176E19"/>
    <w:rsid w:val="00176F67"/>
    <w:rsid w:val="00176F76"/>
    <w:rsid w:val="00177046"/>
    <w:rsid w:val="0017772E"/>
    <w:rsid w:val="001777A4"/>
    <w:rsid w:val="00177BBB"/>
    <w:rsid w:val="00177C0C"/>
    <w:rsid w:val="00177C96"/>
    <w:rsid w:val="00177F27"/>
    <w:rsid w:val="0018002E"/>
    <w:rsid w:val="00180331"/>
    <w:rsid w:val="00180472"/>
    <w:rsid w:val="00180794"/>
    <w:rsid w:val="001808AD"/>
    <w:rsid w:val="0018091D"/>
    <w:rsid w:val="0018105B"/>
    <w:rsid w:val="00181317"/>
    <w:rsid w:val="00181318"/>
    <w:rsid w:val="00181328"/>
    <w:rsid w:val="0018132A"/>
    <w:rsid w:val="0018136F"/>
    <w:rsid w:val="001813DA"/>
    <w:rsid w:val="00181596"/>
    <w:rsid w:val="001815E9"/>
    <w:rsid w:val="0018185A"/>
    <w:rsid w:val="00181C52"/>
    <w:rsid w:val="00181D7C"/>
    <w:rsid w:val="00181EDA"/>
    <w:rsid w:val="00181EDE"/>
    <w:rsid w:val="00181F60"/>
    <w:rsid w:val="001820C4"/>
    <w:rsid w:val="001820C5"/>
    <w:rsid w:val="001821CF"/>
    <w:rsid w:val="001822EA"/>
    <w:rsid w:val="00182317"/>
    <w:rsid w:val="001828B6"/>
    <w:rsid w:val="001829A7"/>
    <w:rsid w:val="001829D2"/>
    <w:rsid w:val="00182AFA"/>
    <w:rsid w:val="00182CF9"/>
    <w:rsid w:val="00182D7F"/>
    <w:rsid w:val="00182E8C"/>
    <w:rsid w:val="0018326D"/>
    <w:rsid w:val="00183442"/>
    <w:rsid w:val="00183487"/>
    <w:rsid w:val="00183551"/>
    <w:rsid w:val="00183695"/>
    <w:rsid w:val="0018385B"/>
    <w:rsid w:val="001839E3"/>
    <w:rsid w:val="00183AF8"/>
    <w:rsid w:val="00183C7C"/>
    <w:rsid w:val="00183EC5"/>
    <w:rsid w:val="00183EEA"/>
    <w:rsid w:val="00183FA4"/>
    <w:rsid w:val="0018412A"/>
    <w:rsid w:val="001844C8"/>
    <w:rsid w:val="0018453B"/>
    <w:rsid w:val="001846C9"/>
    <w:rsid w:val="001849A0"/>
    <w:rsid w:val="00184B0A"/>
    <w:rsid w:val="00184BA5"/>
    <w:rsid w:val="00184E16"/>
    <w:rsid w:val="0018550B"/>
    <w:rsid w:val="00185652"/>
    <w:rsid w:val="0018586B"/>
    <w:rsid w:val="00185AE4"/>
    <w:rsid w:val="00185FA1"/>
    <w:rsid w:val="00186216"/>
    <w:rsid w:val="00186302"/>
    <w:rsid w:val="00186359"/>
    <w:rsid w:val="001868E9"/>
    <w:rsid w:val="0018692E"/>
    <w:rsid w:val="00186B03"/>
    <w:rsid w:val="00186BC9"/>
    <w:rsid w:val="00186C2F"/>
    <w:rsid w:val="00186DBE"/>
    <w:rsid w:val="00186DD8"/>
    <w:rsid w:val="00186E02"/>
    <w:rsid w:val="00186F36"/>
    <w:rsid w:val="0018736B"/>
    <w:rsid w:val="001873E6"/>
    <w:rsid w:val="001873F8"/>
    <w:rsid w:val="0018746A"/>
    <w:rsid w:val="001875E1"/>
    <w:rsid w:val="0018779D"/>
    <w:rsid w:val="001879CB"/>
    <w:rsid w:val="00187A4F"/>
    <w:rsid w:val="00187FC3"/>
    <w:rsid w:val="001901D0"/>
    <w:rsid w:val="00190362"/>
    <w:rsid w:val="00190535"/>
    <w:rsid w:val="001905CE"/>
    <w:rsid w:val="0019066C"/>
    <w:rsid w:val="0019083F"/>
    <w:rsid w:val="0019093C"/>
    <w:rsid w:val="00190990"/>
    <w:rsid w:val="00190AF3"/>
    <w:rsid w:val="00190F7A"/>
    <w:rsid w:val="0019104E"/>
    <w:rsid w:val="001910F8"/>
    <w:rsid w:val="00191BA6"/>
    <w:rsid w:val="00191D5C"/>
    <w:rsid w:val="00191D8D"/>
    <w:rsid w:val="00191E3D"/>
    <w:rsid w:val="00192042"/>
    <w:rsid w:val="001920CC"/>
    <w:rsid w:val="00192167"/>
    <w:rsid w:val="001926C2"/>
    <w:rsid w:val="001926F9"/>
    <w:rsid w:val="00192704"/>
    <w:rsid w:val="00192A02"/>
    <w:rsid w:val="00192AC2"/>
    <w:rsid w:val="00192CB4"/>
    <w:rsid w:val="00192CEE"/>
    <w:rsid w:val="00192D73"/>
    <w:rsid w:val="0019325F"/>
    <w:rsid w:val="00193567"/>
    <w:rsid w:val="001935A6"/>
    <w:rsid w:val="00193628"/>
    <w:rsid w:val="00193BA8"/>
    <w:rsid w:val="00194048"/>
    <w:rsid w:val="0019415A"/>
    <w:rsid w:val="001942D6"/>
    <w:rsid w:val="0019466A"/>
    <w:rsid w:val="00194686"/>
    <w:rsid w:val="001946AF"/>
    <w:rsid w:val="0019474B"/>
    <w:rsid w:val="001947F4"/>
    <w:rsid w:val="00194AA4"/>
    <w:rsid w:val="00194ABD"/>
    <w:rsid w:val="00194C75"/>
    <w:rsid w:val="00194C8E"/>
    <w:rsid w:val="00194E6A"/>
    <w:rsid w:val="00195169"/>
    <w:rsid w:val="0019537A"/>
    <w:rsid w:val="001954D3"/>
    <w:rsid w:val="00195554"/>
    <w:rsid w:val="001959C5"/>
    <w:rsid w:val="001964A7"/>
    <w:rsid w:val="0019662A"/>
    <w:rsid w:val="00196AF4"/>
    <w:rsid w:val="00196EA1"/>
    <w:rsid w:val="00196F48"/>
    <w:rsid w:val="0019701C"/>
    <w:rsid w:val="00197169"/>
    <w:rsid w:val="00197427"/>
    <w:rsid w:val="0019742B"/>
    <w:rsid w:val="00197812"/>
    <w:rsid w:val="001979AE"/>
    <w:rsid w:val="00197B3A"/>
    <w:rsid w:val="00197B9A"/>
    <w:rsid w:val="00197D2F"/>
    <w:rsid w:val="00197E0E"/>
    <w:rsid w:val="00197FB5"/>
    <w:rsid w:val="001A00A0"/>
    <w:rsid w:val="001A08BE"/>
    <w:rsid w:val="001A0A7C"/>
    <w:rsid w:val="001A0BB2"/>
    <w:rsid w:val="001A0EC3"/>
    <w:rsid w:val="001A127F"/>
    <w:rsid w:val="001A1657"/>
    <w:rsid w:val="001A1B4B"/>
    <w:rsid w:val="001A1C19"/>
    <w:rsid w:val="001A1DE0"/>
    <w:rsid w:val="001A1EA0"/>
    <w:rsid w:val="001A1EB0"/>
    <w:rsid w:val="001A1F85"/>
    <w:rsid w:val="001A2080"/>
    <w:rsid w:val="001A24BE"/>
    <w:rsid w:val="001A24EB"/>
    <w:rsid w:val="001A2508"/>
    <w:rsid w:val="001A263E"/>
    <w:rsid w:val="001A2956"/>
    <w:rsid w:val="001A2963"/>
    <w:rsid w:val="001A2993"/>
    <w:rsid w:val="001A2B6D"/>
    <w:rsid w:val="001A3089"/>
    <w:rsid w:val="001A3294"/>
    <w:rsid w:val="001A33B9"/>
    <w:rsid w:val="001A3484"/>
    <w:rsid w:val="001A35A4"/>
    <w:rsid w:val="001A3730"/>
    <w:rsid w:val="001A377D"/>
    <w:rsid w:val="001A3B41"/>
    <w:rsid w:val="001A3EE9"/>
    <w:rsid w:val="001A4100"/>
    <w:rsid w:val="001A4189"/>
    <w:rsid w:val="001A42B9"/>
    <w:rsid w:val="001A43E1"/>
    <w:rsid w:val="001A4509"/>
    <w:rsid w:val="001A450B"/>
    <w:rsid w:val="001A46F2"/>
    <w:rsid w:val="001A4A90"/>
    <w:rsid w:val="001A4BB6"/>
    <w:rsid w:val="001A4C73"/>
    <w:rsid w:val="001A4E6A"/>
    <w:rsid w:val="001A50E6"/>
    <w:rsid w:val="001A5189"/>
    <w:rsid w:val="001A5416"/>
    <w:rsid w:val="001A5618"/>
    <w:rsid w:val="001A587D"/>
    <w:rsid w:val="001A5B0A"/>
    <w:rsid w:val="001A5C13"/>
    <w:rsid w:val="001A5CA8"/>
    <w:rsid w:val="001A5DA7"/>
    <w:rsid w:val="001A5EC0"/>
    <w:rsid w:val="001A621A"/>
    <w:rsid w:val="001A6349"/>
    <w:rsid w:val="001A65B8"/>
    <w:rsid w:val="001A6734"/>
    <w:rsid w:val="001A6869"/>
    <w:rsid w:val="001A68DA"/>
    <w:rsid w:val="001A6A3D"/>
    <w:rsid w:val="001A6A8D"/>
    <w:rsid w:val="001A6C4D"/>
    <w:rsid w:val="001A6E1C"/>
    <w:rsid w:val="001A712A"/>
    <w:rsid w:val="001A7356"/>
    <w:rsid w:val="001A77DD"/>
    <w:rsid w:val="001A7834"/>
    <w:rsid w:val="001A7C25"/>
    <w:rsid w:val="001A7E77"/>
    <w:rsid w:val="001B0233"/>
    <w:rsid w:val="001B02B1"/>
    <w:rsid w:val="001B02E6"/>
    <w:rsid w:val="001B05E6"/>
    <w:rsid w:val="001B076E"/>
    <w:rsid w:val="001B07D6"/>
    <w:rsid w:val="001B0803"/>
    <w:rsid w:val="001B0A78"/>
    <w:rsid w:val="001B0AE0"/>
    <w:rsid w:val="001B0CB8"/>
    <w:rsid w:val="001B0D13"/>
    <w:rsid w:val="001B0E4C"/>
    <w:rsid w:val="001B0F98"/>
    <w:rsid w:val="001B105C"/>
    <w:rsid w:val="001B1595"/>
    <w:rsid w:val="001B178C"/>
    <w:rsid w:val="001B1B00"/>
    <w:rsid w:val="001B1C1F"/>
    <w:rsid w:val="001B1D49"/>
    <w:rsid w:val="001B1F95"/>
    <w:rsid w:val="001B204E"/>
    <w:rsid w:val="001B26A2"/>
    <w:rsid w:val="001B26F9"/>
    <w:rsid w:val="001B2776"/>
    <w:rsid w:val="001B2906"/>
    <w:rsid w:val="001B2A4C"/>
    <w:rsid w:val="001B2B2E"/>
    <w:rsid w:val="001B30DF"/>
    <w:rsid w:val="001B3364"/>
    <w:rsid w:val="001B3886"/>
    <w:rsid w:val="001B39CB"/>
    <w:rsid w:val="001B3A34"/>
    <w:rsid w:val="001B3AE5"/>
    <w:rsid w:val="001B3FAA"/>
    <w:rsid w:val="001B415A"/>
    <w:rsid w:val="001B430B"/>
    <w:rsid w:val="001B4E20"/>
    <w:rsid w:val="001B4F07"/>
    <w:rsid w:val="001B508E"/>
    <w:rsid w:val="001B51AD"/>
    <w:rsid w:val="001B5286"/>
    <w:rsid w:val="001B528A"/>
    <w:rsid w:val="001B59A4"/>
    <w:rsid w:val="001B5A6D"/>
    <w:rsid w:val="001B5AC4"/>
    <w:rsid w:val="001B5B6E"/>
    <w:rsid w:val="001B5CA1"/>
    <w:rsid w:val="001B5DFB"/>
    <w:rsid w:val="001B63F7"/>
    <w:rsid w:val="001B6446"/>
    <w:rsid w:val="001B6508"/>
    <w:rsid w:val="001B6BD9"/>
    <w:rsid w:val="001B6BE7"/>
    <w:rsid w:val="001B6DAF"/>
    <w:rsid w:val="001B6FE8"/>
    <w:rsid w:val="001B723B"/>
    <w:rsid w:val="001B72A0"/>
    <w:rsid w:val="001B7365"/>
    <w:rsid w:val="001B7424"/>
    <w:rsid w:val="001B757B"/>
    <w:rsid w:val="001B7DBC"/>
    <w:rsid w:val="001B7DE4"/>
    <w:rsid w:val="001B7F09"/>
    <w:rsid w:val="001B7FEA"/>
    <w:rsid w:val="001C04ED"/>
    <w:rsid w:val="001C0686"/>
    <w:rsid w:val="001C06EB"/>
    <w:rsid w:val="001C07A9"/>
    <w:rsid w:val="001C08AE"/>
    <w:rsid w:val="001C0D1C"/>
    <w:rsid w:val="001C0F1F"/>
    <w:rsid w:val="001C0F32"/>
    <w:rsid w:val="001C0F8D"/>
    <w:rsid w:val="001C10C2"/>
    <w:rsid w:val="001C1780"/>
    <w:rsid w:val="001C17C0"/>
    <w:rsid w:val="001C1916"/>
    <w:rsid w:val="001C196E"/>
    <w:rsid w:val="001C1D5A"/>
    <w:rsid w:val="001C1D66"/>
    <w:rsid w:val="001C23F9"/>
    <w:rsid w:val="001C245C"/>
    <w:rsid w:val="001C27B2"/>
    <w:rsid w:val="001C289E"/>
    <w:rsid w:val="001C2D9C"/>
    <w:rsid w:val="001C2DEB"/>
    <w:rsid w:val="001C2E29"/>
    <w:rsid w:val="001C3124"/>
    <w:rsid w:val="001C3242"/>
    <w:rsid w:val="001C33EB"/>
    <w:rsid w:val="001C35DC"/>
    <w:rsid w:val="001C35EC"/>
    <w:rsid w:val="001C37C1"/>
    <w:rsid w:val="001C38F6"/>
    <w:rsid w:val="001C3C62"/>
    <w:rsid w:val="001C40E4"/>
    <w:rsid w:val="001C411C"/>
    <w:rsid w:val="001C4418"/>
    <w:rsid w:val="001C4810"/>
    <w:rsid w:val="001C48A9"/>
    <w:rsid w:val="001C4A4F"/>
    <w:rsid w:val="001C4D63"/>
    <w:rsid w:val="001C53C5"/>
    <w:rsid w:val="001C558E"/>
    <w:rsid w:val="001C5766"/>
    <w:rsid w:val="001C5AF0"/>
    <w:rsid w:val="001C5B5A"/>
    <w:rsid w:val="001C5C4D"/>
    <w:rsid w:val="001C5F8D"/>
    <w:rsid w:val="001C5F96"/>
    <w:rsid w:val="001C6121"/>
    <w:rsid w:val="001C6BA1"/>
    <w:rsid w:val="001C6C04"/>
    <w:rsid w:val="001C6D26"/>
    <w:rsid w:val="001C6E10"/>
    <w:rsid w:val="001C726A"/>
    <w:rsid w:val="001C72A4"/>
    <w:rsid w:val="001C7613"/>
    <w:rsid w:val="001C7B27"/>
    <w:rsid w:val="001C7C8D"/>
    <w:rsid w:val="001C7D16"/>
    <w:rsid w:val="001C7D59"/>
    <w:rsid w:val="001D0154"/>
    <w:rsid w:val="001D02D5"/>
    <w:rsid w:val="001D093F"/>
    <w:rsid w:val="001D0AEB"/>
    <w:rsid w:val="001D0C43"/>
    <w:rsid w:val="001D137E"/>
    <w:rsid w:val="001D14A0"/>
    <w:rsid w:val="001D14F3"/>
    <w:rsid w:val="001D154B"/>
    <w:rsid w:val="001D1571"/>
    <w:rsid w:val="001D1588"/>
    <w:rsid w:val="001D15E6"/>
    <w:rsid w:val="001D15FC"/>
    <w:rsid w:val="001D1783"/>
    <w:rsid w:val="001D194D"/>
    <w:rsid w:val="001D1A27"/>
    <w:rsid w:val="001D1AD2"/>
    <w:rsid w:val="001D1D11"/>
    <w:rsid w:val="001D1DF8"/>
    <w:rsid w:val="001D1E1B"/>
    <w:rsid w:val="001D1F08"/>
    <w:rsid w:val="001D212F"/>
    <w:rsid w:val="001D256D"/>
    <w:rsid w:val="001D25F5"/>
    <w:rsid w:val="001D274B"/>
    <w:rsid w:val="001D276E"/>
    <w:rsid w:val="001D291C"/>
    <w:rsid w:val="001D2AD3"/>
    <w:rsid w:val="001D2AD5"/>
    <w:rsid w:val="001D2C07"/>
    <w:rsid w:val="001D30D6"/>
    <w:rsid w:val="001D3285"/>
    <w:rsid w:val="001D354D"/>
    <w:rsid w:val="001D3603"/>
    <w:rsid w:val="001D38A2"/>
    <w:rsid w:val="001D3BA4"/>
    <w:rsid w:val="001D3DAF"/>
    <w:rsid w:val="001D4081"/>
    <w:rsid w:val="001D4449"/>
    <w:rsid w:val="001D447E"/>
    <w:rsid w:val="001D4761"/>
    <w:rsid w:val="001D4A39"/>
    <w:rsid w:val="001D4BA1"/>
    <w:rsid w:val="001D4C09"/>
    <w:rsid w:val="001D5129"/>
    <w:rsid w:val="001D51A6"/>
    <w:rsid w:val="001D5792"/>
    <w:rsid w:val="001D595B"/>
    <w:rsid w:val="001D5B74"/>
    <w:rsid w:val="001D5CC4"/>
    <w:rsid w:val="001D5EDE"/>
    <w:rsid w:val="001D60DB"/>
    <w:rsid w:val="001D656D"/>
    <w:rsid w:val="001D697E"/>
    <w:rsid w:val="001D698C"/>
    <w:rsid w:val="001D6FD7"/>
    <w:rsid w:val="001D71A8"/>
    <w:rsid w:val="001D724D"/>
    <w:rsid w:val="001D73BD"/>
    <w:rsid w:val="001D761A"/>
    <w:rsid w:val="001D7645"/>
    <w:rsid w:val="001D7895"/>
    <w:rsid w:val="001D799F"/>
    <w:rsid w:val="001D79FF"/>
    <w:rsid w:val="001D7BBE"/>
    <w:rsid w:val="001D7D4F"/>
    <w:rsid w:val="001D7FC8"/>
    <w:rsid w:val="001E02BA"/>
    <w:rsid w:val="001E0418"/>
    <w:rsid w:val="001E0BAB"/>
    <w:rsid w:val="001E0CC0"/>
    <w:rsid w:val="001E0D31"/>
    <w:rsid w:val="001E0E04"/>
    <w:rsid w:val="001E0E33"/>
    <w:rsid w:val="001E1753"/>
    <w:rsid w:val="001E18F3"/>
    <w:rsid w:val="001E1A38"/>
    <w:rsid w:val="001E1B4F"/>
    <w:rsid w:val="001E1DAD"/>
    <w:rsid w:val="001E205B"/>
    <w:rsid w:val="001E20BB"/>
    <w:rsid w:val="001E211F"/>
    <w:rsid w:val="001E22F2"/>
    <w:rsid w:val="001E238D"/>
    <w:rsid w:val="001E271B"/>
    <w:rsid w:val="001E27F8"/>
    <w:rsid w:val="001E2805"/>
    <w:rsid w:val="001E2C48"/>
    <w:rsid w:val="001E2F63"/>
    <w:rsid w:val="001E3056"/>
    <w:rsid w:val="001E34FA"/>
    <w:rsid w:val="001E3717"/>
    <w:rsid w:val="001E377E"/>
    <w:rsid w:val="001E3992"/>
    <w:rsid w:val="001E3B34"/>
    <w:rsid w:val="001E3B75"/>
    <w:rsid w:val="001E3CFE"/>
    <w:rsid w:val="001E4137"/>
    <w:rsid w:val="001E482B"/>
    <w:rsid w:val="001E489B"/>
    <w:rsid w:val="001E4B03"/>
    <w:rsid w:val="001E4C1D"/>
    <w:rsid w:val="001E4C4E"/>
    <w:rsid w:val="001E4D51"/>
    <w:rsid w:val="001E4F07"/>
    <w:rsid w:val="001E4FBA"/>
    <w:rsid w:val="001E502B"/>
    <w:rsid w:val="001E527D"/>
    <w:rsid w:val="001E5417"/>
    <w:rsid w:val="001E5433"/>
    <w:rsid w:val="001E558D"/>
    <w:rsid w:val="001E561A"/>
    <w:rsid w:val="001E57AB"/>
    <w:rsid w:val="001E58F0"/>
    <w:rsid w:val="001E590E"/>
    <w:rsid w:val="001E5BC9"/>
    <w:rsid w:val="001E5DB4"/>
    <w:rsid w:val="001E6139"/>
    <w:rsid w:val="001E61E2"/>
    <w:rsid w:val="001E6330"/>
    <w:rsid w:val="001E638F"/>
    <w:rsid w:val="001E63A6"/>
    <w:rsid w:val="001E69F6"/>
    <w:rsid w:val="001E6FAF"/>
    <w:rsid w:val="001E7757"/>
    <w:rsid w:val="001E789E"/>
    <w:rsid w:val="001E7A31"/>
    <w:rsid w:val="001E7E0D"/>
    <w:rsid w:val="001F01D7"/>
    <w:rsid w:val="001F0241"/>
    <w:rsid w:val="001F05D4"/>
    <w:rsid w:val="001F0781"/>
    <w:rsid w:val="001F0990"/>
    <w:rsid w:val="001F0E00"/>
    <w:rsid w:val="001F0E35"/>
    <w:rsid w:val="001F10D4"/>
    <w:rsid w:val="001F1388"/>
    <w:rsid w:val="001F1426"/>
    <w:rsid w:val="001F14A3"/>
    <w:rsid w:val="001F1A12"/>
    <w:rsid w:val="001F1B37"/>
    <w:rsid w:val="001F1CD7"/>
    <w:rsid w:val="001F1D08"/>
    <w:rsid w:val="001F1E71"/>
    <w:rsid w:val="001F1EC3"/>
    <w:rsid w:val="001F269F"/>
    <w:rsid w:val="001F2725"/>
    <w:rsid w:val="001F2983"/>
    <w:rsid w:val="001F2D80"/>
    <w:rsid w:val="001F3268"/>
    <w:rsid w:val="001F37EF"/>
    <w:rsid w:val="001F386F"/>
    <w:rsid w:val="001F3B3B"/>
    <w:rsid w:val="001F3DFD"/>
    <w:rsid w:val="001F3FCA"/>
    <w:rsid w:val="001F43B7"/>
    <w:rsid w:val="001F4595"/>
    <w:rsid w:val="001F47F7"/>
    <w:rsid w:val="001F482F"/>
    <w:rsid w:val="001F4C59"/>
    <w:rsid w:val="001F4DE2"/>
    <w:rsid w:val="001F4EF1"/>
    <w:rsid w:val="001F506E"/>
    <w:rsid w:val="001F50D5"/>
    <w:rsid w:val="001F5356"/>
    <w:rsid w:val="001F5443"/>
    <w:rsid w:val="001F55ED"/>
    <w:rsid w:val="001F56F5"/>
    <w:rsid w:val="001F570E"/>
    <w:rsid w:val="001F58E3"/>
    <w:rsid w:val="001F5A99"/>
    <w:rsid w:val="001F5D9C"/>
    <w:rsid w:val="001F5EE5"/>
    <w:rsid w:val="001F5F6C"/>
    <w:rsid w:val="001F5F9B"/>
    <w:rsid w:val="001F616E"/>
    <w:rsid w:val="001F634C"/>
    <w:rsid w:val="001F649E"/>
    <w:rsid w:val="001F64F3"/>
    <w:rsid w:val="001F676D"/>
    <w:rsid w:val="001F695C"/>
    <w:rsid w:val="001F6AD1"/>
    <w:rsid w:val="001F6B90"/>
    <w:rsid w:val="001F6B9C"/>
    <w:rsid w:val="001F6BC6"/>
    <w:rsid w:val="001F6BF2"/>
    <w:rsid w:val="001F6FD6"/>
    <w:rsid w:val="001F7108"/>
    <w:rsid w:val="001F737A"/>
    <w:rsid w:val="001F7462"/>
    <w:rsid w:val="001F7A32"/>
    <w:rsid w:val="001F7A7D"/>
    <w:rsid w:val="001F7C00"/>
    <w:rsid w:val="001F7C2E"/>
    <w:rsid w:val="001F7C38"/>
    <w:rsid w:val="001F7D28"/>
    <w:rsid w:val="001F7D99"/>
    <w:rsid w:val="001F7E14"/>
    <w:rsid w:val="001F7E75"/>
    <w:rsid w:val="00200098"/>
    <w:rsid w:val="0020017B"/>
    <w:rsid w:val="002001A1"/>
    <w:rsid w:val="0020036C"/>
    <w:rsid w:val="00200407"/>
    <w:rsid w:val="002005AE"/>
    <w:rsid w:val="0020061F"/>
    <w:rsid w:val="00200648"/>
    <w:rsid w:val="00200739"/>
    <w:rsid w:val="00200C0C"/>
    <w:rsid w:val="00200C35"/>
    <w:rsid w:val="00200C3B"/>
    <w:rsid w:val="00200F80"/>
    <w:rsid w:val="00201046"/>
    <w:rsid w:val="00201200"/>
    <w:rsid w:val="002013B9"/>
    <w:rsid w:val="00201928"/>
    <w:rsid w:val="002019F7"/>
    <w:rsid w:val="00201DB0"/>
    <w:rsid w:val="00201FB0"/>
    <w:rsid w:val="002022F0"/>
    <w:rsid w:val="002024F3"/>
    <w:rsid w:val="002026D9"/>
    <w:rsid w:val="00202743"/>
    <w:rsid w:val="00202949"/>
    <w:rsid w:val="00202977"/>
    <w:rsid w:val="00202B58"/>
    <w:rsid w:val="00203008"/>
    <w:rsid w:val="00203114"/>
    <w:rsid w:val="002033DE"/>
    <w:rsid w:val="002035B7"/>
    <w:rsid w:val="002035F2"/>
    <w:rsid w:val="00203698"/>
    <w:rsid w:val="002037AE"/>
    <w:rsid w:val="00203811"/>
    <w:rsid w:val="00203CFC"/>
    <w:rsid w:val="00203D55"/>
    <w:rsid w:val="00203F83"/>
    <w:rsid w:val="002040B2"/>
    <w:rsid w:val="002042A6"/>
    <w:rsid w:val="002043CA"/>
    <w:rsid w:val="002043E0"/>
    <w:rsid w:val="002043F6"/>
    <w:rsid w:val="00204550"/>
    <w:rsid w:val="002045EA"/>
    <w:rsid w:val="00204676"/>
    <w:rsid w:val="00204C77"/>
    <w:rsid w:val="00204CDB"/>
    <w:rsid w:val="00204D82"/>
    <w:rsid w:val="002053C5"/>
    <w:rsid w:val="0020578A"/>
    <w:rsid w:val="00205BB8"/>
    <w:rsid w:val="00205DD7"/>
    <w:rsid w:val="00205E79"/>
    <w:rsid w:val="00205F83"/>
    <w:rsid w:val="00205F8A"/>
    <w:rsid w:val="00206701"/>
    <w:rsid w:val="00206747"/>
    <w:rsid w:val="0020683C"/>
    <w:rsid w:val="00206B82"/>
    <w:rsid w:val="00206BC8"/>
    <w:rsid w:val="00206CE4"/>
    <w:rsid w:val="00206FD5"/>
    <w:rsid w:val="0020715E"/>
    <w:rsid w:val="002074A7"/>
    <w:rsid w:val="00207750"/>
    <w:rsid w:val="00207E1D"/>
    <w:rsid w:val="00207E5A"/>
    <w:rsid w:val="0021012D"/>
    <w:rsid w:val="00210298"/>
    <w:rsid w:val="00210A10"/>
    <w:rsid w:val="00211197"/>
    <w:rsid w:val="002111B1"/>
    <w:rsid w:val="0021183C"/>
    <w:rsid w:val="002120BF"/>
    <w:rsid w:val="00212103"/>
    <w:rsid w:val="0021216C"/>
    <w:rsid w:val="002121CD"/>
    <w:rsid w:val="002121D5"/>
    <w:rsid w:val="00212221"/>
    <w:rsid w:val="00212301"/>
    <w:rsid w:val="0021252B"/>
    <w:rsid w:val="0021271B"/>
    <w:rsid w:val="0021273F"/>
    <w:rsid w:val="00212B8B"/>
    <w:rsid w:val="00212D5A"/>
    <w:rsid w:val="00212E18"/>
    <w:rsid w:val="00213061"/>
    <w:rsid w:val="002130FA"/>
    <w:rsid w:val="0021315C"/>
    <w:rsid w:val="002131DB"/>
    <w:rsid w:val="0021346B"/>
    <w:rsid w:val="002134E8"/>
    <w:rsid w:val="002137BF"/>
    <w:rsid w:val="00213882"/>
    <w:rsid w:val="00213A8C"/>
    <w:rsid w:val="00213BBF"/>
    <w:rsid w:val="0021433A"/>
    <w:rsid w:val="0021435F"/>
    <w:rsid w:val="00214474"/>
    <w:rsid w:val="0021448E"/>
    <w:rsid w:val="002144B7"/>
    <w:rsid w:val="002145A1"/>
    <w:rsid w:val="00214898"/>
    <w:rsid w:val="00214B2D"/>
    <w:rsid w:val="00214B6A"/>
    <w:rsid w:val="00214BBE"/>
    <w:rsid w:val="00214C15"/>
    <w:rsid w:val="00214C16"/>
    <w:rsid w:val="00214C64"/>
    <w:rsid w:val="00215376"/>
    <w:rsid w:val="002157F9"/>
    <w:rsid w:val="00215803"/>
    <w:rsid w:val="00215D7A"/>
    <w:rsid w:val="00215EA3"/>
    <w:rsid w:val="0021656F"/>
    <w:rsid w:val="0021683F"/>
    <w:rsid w:val="0021689A"/>
    <w:rsid w:val="002168A9"/>
    <w:rsid w:val="00216A28"/>
    <w:rsid w:val="00216B06"/>
    <w:rsid w:val="00216BF4"/>
    <w:rsid w:val="00216C1E"/>
    <w:rsid w:val="00216DB6"/>
    <w:rsid w:val="00217211"/>
    <w:rsid w:val="0021735E"/>
    <w:rsid w:val="00217440"/>
    <w:rsid w:val="0021744E"/>
    <w:rsid w:val="00217486"/>
    <w:rsid w:val="0021764F"/>
    <w:rsid w:val="00217694"/>
    <w:rsid w:val="002179A1"/>
    <w:rsid w:val="00217EAC"/>
    <w:rsid w:val="00217FC9"/>
    <w:rsid w:val="00220253"/>
    <w:rsid w:val="00220304"/>
    <w:rsid w:val="002205A6"/>
    <w:rsid w:val="002205AD"/>
    <w:rsid w:val="002206AB"/>
    <w:rsid w:val="00220798"/>
    <w:rsid w:val="002208DF"/>
    <w:rsid w:val="00220A47"/>
    <w:rsid w:val="00220E42"/>
    <w:rsid w:val="00220FC8"/>
    <w:rsid w:val="00220FDF"/>
    <w:rsid w:val="002210AA"/>
    <w:rsid w:val="002211C5"/>
    <w:rsid w:val="00221427"/>
    <w:rsid w:val="002214AC"/>
    <w:rsid w:val="00221890"/>
    <w:rsid w:val="00221CAF"/>
    <w:rsid w:val="00221EF3"/>
    <w:rsid w:val="00222498"/>
    <w:rsid w:val="00222835"/>
    <w:rsid w:val="0022285C"/>
    <w:rsid w:val="00222875"/>
    <w:rsid w:val="0022293B"/>
    <w:rsid w:val="00222B67"/>
    <w:rsid w:val="00222CA0"/>
    <w:rsid w:val="00222DCF"/>
    <w:rsid w:val="002231B2"/>
    <w:rsid w:val="002231EE"/>
    <w:rsid w:val="002234EB"/>
    <w:rsid w:val="00223540"/>
    <w:rsid w:val="00223680"/>
    <w:rsid w:val="002237A4"/>
    <w:rsid w:val="00223832"/>
    <w:rsid w:val="00223A97"/>
    <w:rsid w:val="00223E83"/>
    <w:rsid w:val="00223EF0"/>
    <w:rsid w:val="002240F2"/>
    <w:rsid w:val="0022419D"/>
    <w:rsid w:val="00224331"/>
    <w:rsid w:val="002245F5"/>
    <w:rsid w:val="002246BB"/>
    <w:rsid w:val="002247DF"/>
    <w:rsid w:val="00224875"/>
    <w:rsid w:val="00224ABD"/>
    <w:rsid w:val="00224E90"/>
    <w:rsid w:val="00224FBC"/>
    <w:rsid w:val="002257E2"/>
    <w:rsid w:val="00225887"/>
    <w:rsid w:val="002259E7"/>
    <w:rsid w:val="00225C5B"/>
    <w:rsid w:val="00225C85"/>
    <w:rsid w:val="0022601B"/>
    <w:rsid w:val="00226080"/>
    <w:rsid w:val="002263EF"/>
    <w:rsid w:val="0022649D"/>
    <w:rsid w:val="0022691E"/>
    <w:rsid w:val="00226BB0"/>
    <w:rsid w:val="00226D26"/>
    <w:rsid w:val="00226DB7"/>
    <w:rsid w:val="00226DD1"/>
    <w:rsid w:val="00226E1F"/>
    <w:rsid w:val="00226F1A"/>
    <w:rsid w:val="00227052"/>
    <w:rsid w:val="0022709F"/>
    <w:rsid w:val="00227198"/>
    <w:rsid w:val="00227455"/>
    <w:rsid w:val="002274FC"/>
    <w:rsid w:val="002278FF"/>
    <w:rsid w:val="00227B32"/>
    <w:rsid w:val="00230274"/>
    <w:rsid w:val="002302C9"/>
    <w:rsid w:val="00230839"/>
    <w:rsid w:val="002309B1"/>
    <w:rsid w:val="00230D78"/>
    <w:rsid w:val="00230F29"/>
    <w:rsid w:val="00230FAF"/>
    <w:rsid w:val="0023131A"/>
    <w:rsid w:val="00231559"/>
    <w:rsid w:val="002315EB"/>
    <w:rsid w:val="0023166B"/>
    <w:rsid w:val="00231747"/>
    <w:rsid w:val="0023184C"/>
    <w:rsid w:val="00231FDA"/>
    <w:rsid w:val="0023214F"/>
    <w:rsid w:val="00232163"/>
    <w:rsid w:val="00232416"/>
    <w:rsid w:val="002328DF"/>
    <w:rsid w:val="00232AF9"/>
    <w:rsid w:val="00232C20"/>
    <w:rsid w:val="00232E42"/>
    <w:rsid w:val="00232EB1"/>
    <w:rsid w:val="00232EC7"/>
    <w:rsid w:val="002337DC"/>
    <w:rsid w:val="0023396C"/>
    <w:rsid w:val="002339D2"/>
    <w:rsid w:val="00233B82"/>
    <w:rsid w:val="00233BEE"/>
    <w:rsid w:val="00233CFD"/>
    <w:rsid w:val="00233E2A"/>
    <w:rsid w:val="00233FDB"/>
    <w:rsid w:val="002340CD"/>
    <w:rsid w:val="002340F9"/>
    <w:rsid w:val="00234145"/>
    <w:rsid w:val="002341D2"/>
    <w:rsid w:val="00234220"/>
    <w:rsid w:val="0023437D"/>
    <w:rsid w:val="002344A3"/>
    <w:rsid w:val="0023497A"/>
    <w:rsid w:val="00234AB0"/>
    <w:rsid w:val="00234B1D"/>
    <w:rsid w:val="00234C62"/>
    <w:rsid w:val="00234D5A"/>
    <w:rsid w:val="00234DA6"/>
    <w:rsid w:val="00235154"/>
    <w:rsid w:val="002354E8"/>
    <w:rsid w:val="00235585"/>
    <w:rsid w:val="0023559A"/>
    <w:rsid w:val="002356E3"/>
    <w:rsid w:val="002357F4"/>
    <w:rsid w:val="002358EF"/>
    <w:rsid w:val="00235B73"/>
    <w:rsid w:val="00235CAF"/>
    <w:rsid w:val="00235E25"/>
    <w:rsid w:val="0023603B"/>
    <w:rsid w:val="002361BE"/>
    <w:rsid w:val="002362B0"/>
    <w:rsid w:val="00236340"/>
    <w:rsid w:val="002363AC"/>
    <w:rsid w:val="002363EB"/>
    <w:rsid w:val="00236BFE"/>
    <w:rsid w:val="00236DF5"/>
    <w:rsid w:val="00236EB0"/>
    <w:rsid w:val="0023720D"/>
    <w:rsid w:val="00237258"/>
    <w:rsid w:val="002373CE"/>
    <w:rsid w:val="002376AE"/>
    <w:rsid w:val="00237732"/>
    <w:rsid w:val="00237A65"/>
    <w:rsid w:val="00237B39"/>
    <w:rsid w:val="00237BDD"/>
    <w:rsid w:val="00237C99"/>
    <w:rsid w:val="00237E85"/>
    <w:rsid w:val="00237EB4"/>
    <w:rsid w:val="00237F2D"/>
    <w:rsid w:val="00240093"/>
    <w:rsid w:val="00240203"/>
    <w:rsid w:val="00240286"/>
    <w:rsid w:val="00240376"/>
    <w:rsid w:val="002403FA"/>
    <w:rsid w:val="00240449"/>
    <w:rsid w:val="0024051E"/>
    <w:rsid w:val="00240742"/>
    <w:rsid w:val="00240AE9"/>
    <w:rsid w:val="00240BD2"/>
    <w:rsid w:val="00240BFB"/>
    <w:rsid w:val="00240E0F"/>
    <w:rsid w:val="00240E19"/>
    <w:rsid w:val="00240E8F"/>
    <w:rsid w:val="00240EF9"/>
    <w:rsid w:val="00240F92"/>
    <w:rsid w:val="00241190"/>
    <w:rsid w:val="00241289"/>
    <w:rsid w:val="002412D0"/>
    <w:rsid w:val="0024149A"/>
    <w:rsid w:val="002414D5"/>
    <w:rsid w:val="0024176A"/>
    <w:rsid w:val="0024187C"/>
    <w:rsid w:val="00241B4D"/>
    <w:rsid w:val="00241D18"/>
    <w:rsid w:val="00241D1F"/>
    <w:rsid w:val="00241FA5"/>
    <w:rsid w:val="00242209"/>
    <w:rsid w:val="00242217"/>
    <w:rsid w:val="002425C5"/>
    <w:rsid w:val="0024298E"/>
    <w:rsid w:val="00242AAE"/>
    <w:rsid w:val="00242B04"/>
    <w:rsid w:val="00242FAC"/>
    <w:rsid w:val="0024310B"/>
    <w:rsid w:val="002431D6"/>
    <w:rsid w:val="002435AF"/>
    <w:rsid w:val="002435BD"/>
    <w:rsid w:val="00243656"/>
    <w:rsid w:val="0024392A"/>
    <w:rsid w:val="00243B98"/>
    <w:rsid w:val="00243D19"/>
    <w:rsid w:val="00243E33"/>
    <w:rsid w:val="00243F06"/>
    <w:rsid w:val="0024410D"/>
    <w:rsid w:val="002441C4"/>
    <w:rsid w:val="00244277"/>
    <w:rsid w:val="00244888"/>
    <w:rsid w:val="0024493F"/>
    <w:rsid w:val="0024496F"/>
    <w:rsid w:val="00244D2E"/>
    <w:rsid w:val="00244DC2"/>
    <w:rsid w:val="00244F84"/>
    <w:rsid w:val="00245458"/>
    <w:rsid w:val="002455DB"/>
    <w:rsid w:val="002458CA"/>
    <w:rsid w:val="00245E39"/>
    <w:rsid w:val="00246077"/>
    <w:rsid w:val="00246445"/>
    <w:rsid w:val="002464A9"/>
    <w:rsid w:val="00246710"/>
    <w:rsid w:val="002468D3"/>
    <w:rsid w:val="00246921"/>
    <w:rsid w:val="002472FE"/>
    <w:rsid w:val="002473D9"/>
    <w:rsid w:val="002476E1"/>
    <w:rsid w:val="00247CC2"/>
    <w:rsid w:val="00247DCD"/>
    <w:rsid w:val="0025018E"/>
    <w:rsid w:val="0025032B"/>
    <w:rsid w:val="00250364"/>
    <w:rsid w:val="002505C8"/>
    <w:rsid w:val="002506DE"/>
    <w:rsid w:val="00250797"/>
    <w:rsid w:val="00250B3B"/>
    <w:rsid w:val="00250D7A"/>
    <w:rsid w:val="00250FD7"/>
    <w:rsid w:val="0025153B"/>
    <w:rsid w:val="002517D7"/>
    <w:rsid w:val="00251824"/>
    <w:rsid w:val="00251CB1"/>
    <w:rsid w:val="00251E58"/>
    <w:rsid w:val="00251F25"/>
    <w:rsid w:val="002520B0"/>
    <w:rsid w:val="0025217D"/>
    <w:rsid w:val="00252196"/>
    <w:rsid w:val="00252389"/>
    <w:rsid w:val="0025263B"/>
    <w:rsid w:val="0025285C"/>
    <w:rsid w:val="00252A14"/>
    <w:rsid w:val="00252ABC"/>
    <w:rsid w:val="00252C3F"/>
    <w:rsid w:val="00252C99"/>
    <w:rsid w:val="00252CE4"/>
    <w:rsid w:val="00252D34"/>
    <w:rsid w:val="00252DE7"/>
    <w:rsid w:val="00252E10"/>
    <w:rsid w:val="002530CB"/>
    <w:rsid w:val="002532D3"/>
    <w:rsid w:val="0025353D"/>
    <w:rsid w:val="0025378C"/>
    <w:rsid w:val="002539A9"/>
    <w:rsid w:val="00253B50"/>
    <w:rsid w:val="00253E37"/>
    <w:rsid w:val="00253EE7"/>
    <w:rsid w:val="002542E2"/>
    <w:rsid w:val="00254538"/>
    <w:rsid w:val="0025476D"/>
    <w:rsid w:val="0025484A"/>
    <w:rsid w:val="00254BF7"/>
    <w:rsid w:val="0025506E"/>
    <w:rsid w:val="00255091"/>
    <w:rsid w:val="0025521B"/>
    <w:rsid w:val="002552C9"/>
    <w:rsid w:val="00255410"/>
    <w:rsid w:val="0025589B"/>
    <w:rsid w:val="00255F13"/>
    <w:rsid w:val="00255FB2"/>
    <w:rsid w:val="002560BE"/>
    <w:rsid w:val="00256122"/>
    <w:rsid w:val="00256180"/>
    <w:rsid w:val="0025622D"/>
    <w:rsid w:val="0025633A"/>
    <w:rsid w:val="00256446"/>
    <w:rsid w:val="0025646D"/>
    <w:rsid w:val="00256525"/>
    <w:rsid w:val="00256839"/>
    <w:rsid w:val="0025688A"/>
    <w:rsid w:val="002569C7"/>
    <w:rsid w:val="00256D66"/>
    <w:rsid w:val="00256F3A"/>
    <w:rsid w:val="0025702A"/>
    <w:rsid w:val="00257043"/>
    <w:rsid w:val="002570BE"/>
    <w:rsid w:val="00257474"/>
    <w:rsid w:val="0025757E"/>
    <w:rsid w:val="00257587"/>
    <w:rsid w:val="00257A45"/>
    <w:rsid w:val="00257A82"/>
    <w:rsid w:val="00257ACB"/>
    <w:rsid w:val="00257BAB"/>
    <w:rsid w:val="00257C47"/>
    <w:rsid w:val="00257E4F"/>
    <w:rsid w:val="00257F4D"/>
    <w:rsid w:val="0026004E"/>
    <w:rsid w:val="00260204"/>
    <w:rsid w:val="002602A0"/>
    <w:rsid w:val="00260751"/>
    <w:rsid w:val="0026095F"/>
    <w:rsid w:val="00260CB2"/>
    <w:rsid w:val="00260CBB"/>
    <w:rsid w:val="002611C8"/>
    <w:rsid w:val="00261446"/>
    <w:rsid w:val="002615A1"/>
    <w:rsid w:val="002616C3"/>
    <w:rsid w:val="002616DC"/>
    <w:rsid w:val="002619C8"/>
    <w:rsid w:val="00261BE8"/>
    <w:rsid w:val="00261BEB"/>
    <w:rsid w:val="00261C44"/>
    <w:rsid w:val="00261F7C"/>
    <w:rsid w:val="00262091"/>
    <w:rsid w:val="002620B5"/>
    <w:rsid w:val="002623EB"/>
    <w:rsid w:val="002624DF"/>
    <w:rsid w:val="0026269B"/>
    <w:rsid w:val="002626D2"/>
    <w:rsid w:val="00262909"/>
    <w:rsid w:val="002629A2"/>
    <w:rsid w:val="00262B52"/>
    <w:rsid w:val="00262D38"/>
    <w:rsid w:val="00262D87"/>
    <w:rsid w:val="00262DC7"/>
    <w:rsid w:val="00262F15"/>
    <w:rsid w:val="00262F90"/>
    <w:rsid w:val="00263047"/>
    <w:rsid w:val="0026317A"/>
    <w:rsid w:val="002632DF"/>
    <w:rsid w:val="00263667"/>
    <w:rsid w:val="0026389F"/>
    <w:rsid w:val="00263943"/>
    <w:rsid w:val="00263A0C"/>
    <w:rsid w:val="00263AE6"/>
    <w:rsid w:val="00263D7D"/>
    <w:rsid w:val="00263E36"/>
    <w:rsid w:val="002640E3"/>
    <w:rsid w:val="00264158"/>
    <w:rsid w:val="0026456F"/>
    <w:rsid w:val="00264691"/>
    <w:rsid w:val="00264708"/>
    <w:rsid w:val="0026473A"/>
    <w:rsid w:val="002647B9"/>
    <w:rsid w:val="00264AAD"/>
    <w:rsid w:val="00264D1E"/>
    <w:rsid w:val="00264DE2"/>
    <w:rsid w:val="00264E72"/>
    <w:rsid w:val="00264EC0"/>
    <w:rsid w:val="00265067"/>
    <w:rsid w:val="002650B1"/>
    <w:rsid w:val="002652C0"/>
    <w:rsid w:val="00265503"/>
    <w:rsid w:val="002655C8"/>
    <w:rsid w:val="00265B66"/>
    <w:rsid w:val="00266222"/>
    <w:rsid w:val="00266BC7"/>
    <w:rsid w:val="00266EAB"/>
    <w:rsid w:val="00266ECF"/>
    <w:rsid w:val="00266F1A"/>
    <w:rsid w:val="002670FD"/>
    <w:rsid w:val="002672FC"/>
    <w:rsid w:val="00267338"/>
    <w:rsid w:val="00267434"/>
    <w:rsid w:val="00267568"/>
    <w:rsid w:val="0026774D"/>
    <w:rsid w:val="0026789E"/>
    <w:rsid w:val="00267908"/>
    <w:rsid w:val="00267946"/>
    <w:rsid w:val="002679F9"/>
    <w:rsid w:val="00267D97"/>
    <w:rsid w:val="00270035"/>
    <w:rsid w:val="002700AA"/>
    <w:rsid w:val="002700C5"/>
    <w:rsid w:val="0027024E"/>
    <w:rsid w:val="0027030C"/>
    <w:rsid w:val="0027030D"/>
    <w:rsid w:val="002703C6"/>
    <w:rsid w:val="002703E7"/>
    <w:rsid w:val="00270695"/>
    <w:rsid w:val="00270963"/>
    <w:rsid w:val="002709B7"/>
    <w:rsid w:val="00270C10"/>
    <w:rsid w:val="002712D7"/>
    <w:rsid w:val="002716D2"/>
    <w:rsid w:val="0027192B"/>
    <w:rsid w:val="0027196D"/>
    <w:rsid w:val="00271D0A"/>
    <w:rsid w:val="00271DB7"/>
    <w:rsid w:val="00271E6A"/>
    <w:rsid w:val="00271EB5"/>
    <w:rsid w:val="00272713"/>
    <w:rsid w:val="00272739"/>
    <w:rsid w:val="002728CA"/>
    <w:rsid w:val="00272BAF"/>
    <w:rsid w:val="00272F41"/>
    <w:rsid w:val="00273266"/>
    <w:rsid w:val="00273345"/>
    <w:rsid w:val="002735A4"/>
    <w:rsid w:val="002737C0"/>
    <w:rsid w:val="00273969"/>
    <w:rsid w:val="00273A74"/>
    <w:rsid w:val="00273AA0"/>
    <w:rsid w:val="002740A2"/>
    <w:rsid w:val="002741EA"/>
    <w:rsid w:val="0027426D"/>
    <w:rsid w:val="00274361"/>
    <w:rsid w:val="0027457F"/>
    <w:rsid w:val="002745F8"/>
    <w:rsid w:val="0027462B"/>
    <w:rsid w:val="002748C7"/>
    <w:rsid w:val="002749BC"/>
    <w:rsid w:val="00274C17"/>
    <w:rsid w:val="00274CEE"/>
    <w:rsid w:val="00274E7F"/>
    <w:rsid w:val="0027510A"/>
    <w:rsid w:val="00275148"/>
    <w:rsid w:val="002757A5"/>
    <w:rsid w:val="00275909"/>
    <w:rsid w:val="00275AD5"/>
    <w:rsid w:val="00275EF0"/>
    <w:rsid w:val="002761B3"/>
    <w:rsid w:val="002762C7"/>
    <w:rsid w:val="002766E9"/>
    <w:rsid w:val="00276C81"/>
    <w:rsid w:val="00276CEF"/>
    <w:rsid w:val="00276D63"/>
    <w:rsid w:val="00276E1D"/>
    <w:rsid w:val="00276EC8"/>
    <w:rsid w:val="00276FCE"/>
    <w:rsid w:val="00277131"/>
    <w:rsid w:val="00277235"/>
    <w:rsid w:val="0027737C"/>
    <w:rsid w:val="002773E8"/>
    <w:rsid w:val="0027768E"/>
    <w:rsid w:val="00277875"/>
    <w:rsid w:val="00277B0E"/>
    <w:rsid w:val="00277BDD"/>
    <w:rsid w:val="00277D36"/>
    <w:rsid w:val="0028022E"/>
    <w:rsid w:val="00280526"/>
    <w:rsid w:val="00280867"/>
    <w:rsid w:val="00280D74"/>
    <w:rsid w:val="00280E3A"/>
    <w:rsid w:val="00281412"/>
    <w:rsid w:val="00281487"/>
    <w:rsid w:val="002818DF"/>
    <w:rsid w:val="00281935"/>
    <w:rsid w:val="00281A95"/>
    <w:rsid w:val="00281B96"/>
    <w:rsid w:val="00281BAE"/>
    <w:rsid w:val="002825D9"/>
    <w:rsid w:val="002826B4"/>
    <w:rsid w:val="00282C83"/>
    <w:rsid w:val="00282D63"/>
    <w:rsid w:val="00282E14"/>
    <w:rsid w:val="00282E32"/>
    <w:rsid w:val="00282EF9"/>
    <w:rsid w:val="0028313F"/>
    <w:rsid w:val="00283482"/>
    <w:rsid w:val="002835B4"/>
    <w:rsid w:val="00283A50"/>
    <w:rsid w:val="00283D19"/>
    <w:rsid w:val="002843CF"/>
    <w:rsid w:val="0028472E"/>
    <w:rsid w:val="002847DB"/>
    <w:rsid w:val="0028485A"/>
    <w:rsid w:val="00284B0E"/>
    <w:rsid w:val="00284D60"/>
    <w:rsid w:val="00284DDC"/>
    <w:rsid w:val="00284EE1"/>
    <w:rsid w:val="00285189"/>
    <w:rsid w:val="00285455"/>
    <w:rsid w:val="002855A8"/>
    <w:rsid w:val="00285894"/>
    <w:rsid w:val="00285A76"/>
    <w:rsid w:val="00286069"/>
    <w:rsid w:val="0028616C"/>
    <w:rsid w:val="00286296"/>
    <w:rsid w:val="0028642D"/>
    <w:rsid w:val="002866FE"/>
    <w:rsid w:val="00286987"/>
    <w:rsid w:val="00286C67"/>
    <w:rsid w:val="0028700C"/>
    <w:rsid w:val="00287113"/>
    <w:rsid w:val="00287577"/>
    <w:rsid w:val="00287631"/>
    <w:rsid w:val="00287704"/>
    <w:rsid w:val="002879F0"/>
    <w:rsid w:val="00287A03"/>
    <w:rsid w:val="00287AAC"/>
    <w:rsid w:val="00287B62"/>
    <w:rsid w:val="00287C3F"/>
    <w:rsid w:val="00287EEF"/>
    <w:rsid w:val="0029007C"/>
    <w:rsid w:val="00290282"/>
    <w:rsid w:val="00290709"/>
    <w:rsid w:val="00290A1C"/>
    <w:rsid w:val="00290C31"/>
    <w:rsid w:val="00290EDF"/>
    <w:rsid w:val="00290F63"/>
    <w:rsid w:val="0029108B"/>
    <w:rsid w:val="00291245"/>
    <w:rsid w:val="0029142A"/>
    <w:rsid w:val="002919A6"/>
    <w:rsid w:val="00291EFA"/>
    <w:rsid w:val="00292199"/>
    <w:rsid w:val="00292252"/>
    <w:rsid w:val="00292954"/>
    <w:rsid w:val="00292AEA"/>
    <w:rsid w:val="00293137"/>
    <w:rsid w:val="00293607"/>
    <w:rsid w:val="00293652"/>
    <w:rsid w:val="00293D99"/>
    <w:rsid w:val="00294191"/>
    <w:rsid w:val="002941C7"/>
    <w:rsid w:val="0029421A"/>
    <w:rsid w:val="00294789"/>
    <w:rsid w:val="0029483A"/>
    <w:rsid w:val="002949B9"/>
    <w:rsid w:val="00294B8F"/>
    <w:rsid w:val="00294DD4"/>
    <w:rsid w:val="00294FBE"/>
    <w:rsid w:val="0029507F"/>
    <w:rsid w:val="00295263"/>
    <w:rsid w:val="002959AF"/>
    <w:rsid w:val="00295AEB"/>
    <w:rsid w:val="00295D7B"/>
    <w:rsid w:val="0029626C"/>
    <w:rsid w:val="00296946"/>
    <w:rsid w:val="00296AD0"/>
    <w:rsid w:val="00296D73"/>
    <w:rsid w:val="00296F1B"/>
    <w:rsid w:val="0029709E"/>
    <w:rsid w:val="00297322"/>
    <w:rsid w:val="00297540"/>
    <w:rsid w:val="00297779"/>
    <w:rsid w:val="00297981"/>
    <w:rsid w:val="00297A2B"/>
    <w:rsid w:val="00297B5B"/>
    <w:rsid w:val="00297D59"/>
    <w:rsid w:val="002A00BB"/>
    <w:rsid w:val="002A01AC"/>
    <w:rsid w:val="002A04E6"/>
    <w:rsid w:val="002A0C83"/>
    <w:rsid w:val="002A1199"/>
    <w:rsid w:val="002A16B0"/>
    <w:rsid w:val="002A1821"/>
    <w:rsid w:val="002A1981"/>
    <w:rsid w:val="002A1A1F"/>
    <w:rsid w:val="002A1C91"/>
    <w:rsid w:val="002A22AA"/>
    <w:rsid w:val="002A2325"/>
    <w:rsid w:val="002A23ED"/>
    <w:rsid w:val="002A247D"/>
    <w:rsid w:val="002A2A05"/>
    <w:rsid w:val="002A2FE8"/>
    <w:rsid w:val="002A31F1"/>
    <w:rsid w:val="002A31F6"/>
    <w:rsid w:val="002A322F"/>
    <w:rsid w:val="002A334C"/>
    <w:rsid w:val="002A37E3"/>
    <w:rsid w:val="002A38AF"/>
    <w:rsid w:val="002A3B3F"/>
    <w:rsid w:val="002A3C1A"/>
    <w:rsid w:val="002A3D50"/>
    <w:rsid w:val="002A3DF6"/>
    <w:rsid w:val="002A3E66"/>
    <w:rsid w:val="002A3FF9"/>
    <w:rsid w:val="002A40E0"/>
    <w:rsid w:val="002A418E"/>
    <w:rsid w:val="002A42D0"/>
    <w:rsid w:val="002A4488"/>
    <w:rsid w:val="002A48D7"/>
    <w:rsid w:val="002A4E10"/>
    <w:rsid w:val="002A5387"/>
    <w:rsid w:val="002A5476"/>
    <w:rsid w:val="002A54A5"/>
    <w:rsid w:val="002A58F6"/>
    <w:rsid w:val="002A5BE5"/>
    <w:rsid w:val="002A5E79"/>
    <w:rsid w:val="002A5EC8"/>
    <w:rsid w:val="002A5FF8"/>
    <w:rsid w:val="002A61A1"/>
    <w:rsid w:val="002A627F"/>
    <w:rsid w:val="002A62AE"/>
    <w:rsid w:val="002A6359"/>
    <w:rsid w:val="002A67F0"/>
    <w:rsid w:val="002A6B50"/>
    <w:rsid w:val="002A6D79"/>
    <w:rsid w:val="002A6EAB"/>
    <w:rsid w:val="002A7359"/>
    <w:rsid w:val="002A7378"/>
    <w:rsid w:val="002A74FE"/>
    <w:rsid w:val="002A75F3"/>
    <w:rsid w:val="002A77C7"/>
    <w:rsid w:val="002A797E"/>
    <w:rsid w:val="002A7E70"/>
    <w:rsid w:val="002A7E72"/>
    <w:rsid w:val="002A7F1B"/>
    <w:rsid w:val="002A7FC8"/>
    <w:rsid w:val="002B0167"/>
    <w:rsid w:val="002B0396"/>
    <w:rsid w:val="002B0486"/>
    <w:rsid w:val="002B0706"/>
    <w:rsid w:val="002B08CD"/>
    <w:rsid w:val="002B08EA"/>
    <w:rsid w:val="002B0B6F"/>
    <w:rsid w:val="002B0B7A"/>
    <w:rsid w:val="002B0B7F"/>
    <w:rsid w:val="002B0B90"/>
    <w:rsid w:val="002B0C59"/>
    <w:rsid w:val="002B0D09"/>
    <w:rsid w:val="002B0DC3"/>
    <w:rsid w:val="002B126F"/>
    <w:rsid w:val="002B13EA"/>
    <w:rsid w:val="002B14F5"/>
    <w:rsid w:val="002B1551"/>
    <w:rsid w:val="002B1D6D"/>
    <w:rsid w:val="002B1E79"/>
    <w:rsid w:val="002B1EC7"/>
    <w:rsid w:val="002B2061"/>
    <w:rsid w:val="002B2143"/>
    <w:rsid w:val="002B242E"/>
    <w:rsid w:val="002B24A1"/>
    <w:rsid w:val="002B264A"/>
    <w:rsid w:val="002B271E"/>
    <w:rsid w:val="002B2726"/>
    <w:rsid w:val="002B2BAA"/>
    <w:rsid w:val="002B2F77"/>
    <w:rsid w:val="002B3002"/>
    <w:rsid w:val="002B30F2"/>
    <w:rsid w:val="002B32FE"/>
    <w:rsid w:val="002B336B"/>
    <w:rsid w:val="002B345D"/>
    <w:rsid w:val="002B355F"/>
    <w:rsid w:val="002B3680"/>
    <w:rsid w:val="002B3AE1"/>
    <w:rsid w:val="002B3B4E"/>
    <w:rsid w:val="002B3BB1"/>
    <w:rsid w:val="002B40C6"/>
    <w:rsid w:val="002B4162"/>
    <w:rsid w:val="002B4323"/>
    <w:rsid w:val="002B44B4"/>
    <w:rsid w:val="002B4641"/>
    <w:rsid w:val="002B464B"/>
    <w:rsid w:val="002B4B13"/>
    <w:rsid w:val="002B567E"/>
    <w:rsid w:val="002B57BB"/>
    <w:rsid w:val="002B5835"/>
    <w:rsid w:val="002B596C"/>
    <w:rsid w:val="002B5A2A"/>
    <w:rsid w:val="002B6098"/>
    <w:rsid w:val="002B6213"/>
    <w:rsid w:val="002B6801"/>
    <w:rsid w:val="002B684A"/>
    <w:rsid w:val="002B6942"/>
    <w:rsid w:val="002B6F38"/>
    <w:rsid w:val="002B7340"/>
    <w:rsid w:val="002B7AD4"/>
    <w:rsid w:val="002B7B67"/>
    <w:rsid w:val="002B7DE9"/>
    <w:rsid w:val="002B7E0E"/>
    <w:rsid w:val="002C0034"/>
    <w:rsid w:val="002C0048"/>
    <w:rsid w:val="002C0355"/>
    <w:rsid w:val="002C0432"/>
    <w:rsid w:val="002C04CA"/>
    <w:rsid w:val="002C05D2"/>
    <w:rsid w:val="002C0617"/>
    <w:rsid w:val="002C08CB"/>
    <w:rsid w:val="002C0A25"/>
    <w:rsid w:val="002C12A5"/>
    <w:rsid w:val="002C1390"/>
    <w:rsid w:val="002C1445"/>
    <w:rsid w:val="002C17E3"/>
    <w:rsid w:val="002C186D"/>
    <w:rsid w:val="002C1933"/>
    <w:rsid w:val="002C1991"/>
    <w:rsid w:val="002C1A59"/>
    <w:rsid w:val="002C1A63"/>
    <w:rsid w:val="002C1D19"/>
    <w:rsid w:val="002C1EC9"/>
    <w:rsid w:val="002C1F5B"/>
    <w:rsid w:val="002C20D3"/>
    <w:rsid w:val="002C233B"/>
    <w:rsid w:val="002C234E"/>
    <w:rsid w:val="002C235A"/>
    <w:rsid w:val="002C23FF"/>
    <w:rsid w:val="002C269B"/>
    <w:rsid w:val="002C2DCC"/>
    <w:rsid w:val="002C3383"/>
    <w:rsid w:val="002C35B5"/>
    <w:rsid w:val="002C36F9"/>
    <w:rsid w:val="002C3913"/>
    <w:rsid w:val="002C39EC"/>
    <w:rsid w:val="002C3A6A"/>
    <w:rsid w:val="002C3C3F"/>
    <w:rsid w:val="002C3CE0"/>
    <w:rsid w:val="002C3FFE"/>
    <w:rsid w:val="002C4122"/>
    <w:rsid w:val="002C41E2"/>
    <w:rsid w:val="002C4471"/>
    <w:rsid w:val="002C45E7"/>
    <w:rsid w:val="002C464A"/>
    <w:rsid w:val="002C49B2"/>
    <w:rsid w:val="002C4AAB"/>
    <w:rsid w:val="002C4B15"/>
    <w:rsid w:val="002C4BA7"/>
    <w:rsid w:val="002C4CBD"/>
    <w:rsid w:val="002C4F72"/>
    <w:rsid w:val="002C5112"/>
    <w:rsid w:val="002C51D3"/>
    <w:rsid w:val="002C525E"/>
    <w:rsid w:val="002C57E3"/>
    <w:rsid w:val="002C59F4"/>
    <w:rsid w:val="002C5D77"/>
    <w:rsid w:val="002C6070"/>
    <w:rsid w:val="002C628D"/>
    <w:rsid w:val="002C6364"/>
    <w:rsid w:val="002C6571"/>
    <w:rsid w:val="002C659E"/>
    <w:rsid w:val="002C6731"/>
    <w:rsid w:val="002C6A52"/>
    <w:rsid w:val="002C6B00"/>
    <w:rsid w:val="002C6B26"/>
    <w:rsid w:val="002C6C22"/>
    <w:rsid w:val="002C6DEC"/>
    <w:rsid w:val="002C70D5"/>
    <w:rsid w:val="002C7234"/>
    <w:rsid w:val="002C7561"/>
    <w:rsid w:val="002C757A"/>
    <w:rsid w:val="002C76CA"/>
    <w:rsid w:val="002C76FE"/>
    <w:rsid w:val="002C77C2"/>
    <w:rsid w:val="002C7970"/>
    <w:rsid w:val="002C79EA"/>
    <w:rsid w:val="002C7C33"/>
    <w:rsid w:val="002C7D29"/>
    <w:rsid w:val="002C7F55"/>
    <w:rsid w:val="002D024F"/>
    <w:rsid w:val="002D0386"/>
    <w:rsid w:val="002D06B9"/>
    <w:rsid w:val="002D08DF"/>
    <w:rsid w:val="002D09B5"/>
    <w:rsid w:val="002D0BFB"/>
    <w:rsid w:val="002D0D10"/>
    <w:rsid w:val="002D0D13"/>
    <w:rsid w:val="002D11C8"/>
    <w:rsid w:val="002D1257"/>
    <w:rsid w:val="002D14DB"/>
    <w:rsid w:val="002D15ED"/>
    <w:rsid w:val="002D1685"/>
    <w:rsid w:val="002D18A6"/>
    <w:rsid w:val="002D197A"/>
    <w:rsid w:val="002D1A4E"/>
    <w:rsid w:val="002D1CFB"/>
    <w:rsid w:val="002D20F5"/>
    <w:rsid w:val="002D211F"/>
    <w:rsid w:val="002D21B1"/>
    <w:rsid w:val="002D23CA"/>
    <w:rsid w:val="002D2429"/>
    <w:rsid w:val="002D243A"/>
    <w:rsid w:val="002D249D"/>
    <w:rsid w:val="002D275E"/>
    <w:rsid w:val="002D295C"/>
    <w:rsid w:val="002D29D5"/>
    <w:rsid w:val="002D29FF"/>
    <w:rsid w:val="002D2AF0"/>
    <w:rsid w:val="002D2B56"/>
    <w:rsid w:val="002D2B5F"/>
    <w:rsid w:val="002D2D75"/>
    <w:rsid w:val="002D3074"/>
    <w:rsid w:val="002D342B"/>
    <w:rsid w:val="002D3541"/>
    <w:rsid w:val="002D3904"/>
    <w:rsid w:val="002D393E"/>
    <w:rsid w:val="002D3AC6"/>
    <w:rsid w:val="002D3BFF"/>
    <w:rsid w:val="002D3CE6"/>
    <w:rsid w:val="002D404A"/>
    <w:rsid w:val="002D40E4"/>
    <w:rsid w:val="002D4158"/>
    <w:rsid w:val="002D41D3"/>
    <w:rsid w:val="002D4269"/>
    <w:rsid w:val="002D43BA"/>
    <w:rsid w:val="002D441F"/>
    <w:rsid w:val="002D4517"/>
    <w:rsid w:val="002D4549"/>
    <w:rsid w:val="002D45DE"/>
    <w:rsid w:val="002D461F"/>
    <w:rsid w:val="002D4A7F"/>
    <w:rsid w:val="002D4D0A"/>
    <w:rsid w:val="002D511E"/>
    <w:rsid w:val="002D513A"/>
    <w:rsid w:val="002D5174"/>
    <w:rsid w:val="002D5287"/>
    <w:rsid w:val="002D53FB"/>
    <w:rsid w:val="002D55EA"/>
    <w:rsid w:val="002D567D"/>
    <w:rsid w:val="002D5705"/>
    <w:rsid w:val="002D574B"/>
    <w:rsid w:val="002D5B3B"/>
    <w:rsid w:val="002D5F9A"/>
    <w:rsid w:val="002D66C6"/>
    <w:rsid w:val="002D66D5"/>
    <w:rsid w:val="002D6702"/>
    <w:rsid w:val="002D6789"/>
    <w:rsid w:val="002D6855"/>
    <w:rsid w:val="002D6881"/>
    <w:rsid w:val="002D6BBB"/>
    <w:rsid w:val="002D6CD2"/>
    <w:rsid w:val="002D6FCC"/>
    <w:rsid w:val="002D6FFC"/>
    <w:rsid w:val="002D711D"/>
    <w:rsid w:val="002D72C9"/>
    <w:rsid w:val="002D7596"/>
    <w:rsid w:val="002D7B6F"/>
    <w:rsid w:val="002D7C7B"/>
    <w:rsid w:val="002D7ED7"/>
    <w:rsid w:val="002D7F1A"/>
    <w:rsid w:val="002E019F"/>
    <w:rsid w:val="002E01B5"/>
    <w:rsid w:val="002E025F"/>
    <w:rsid w:val="002E0534"/>
    <w:rsid w:val="002E064B"/>
    <w:rsid w:val="002E06CE"/>
    <w:rsid w:val="002E0C83"/>
    <w:rsid w:val="002E0EB5"/>
    <w:rsid w:val="002E1286"/>
    <w:rsid w:val="002E15AD"/>
    <w:rsid w:val="002E17B4"/>
    <w:rsid w:val="002E1FB6"/>
    <w:rsid w:val="002E206C"/>
    <w:rsid w:val="002E22A7"/>
    <w:rsid w:val="002E22F3"/>
    <w:rsid w:val="002E2351"/>
    <w:rsid w:val="002E254B"/>
    <w:rsid w:val="002E298D"/>
    <w:rsid w:val="002E2ADB"/>
    <w:rsid w:val="002E2BC0"/>
    <w:rsid w:val="002E2E28"/>
    <w:rsid w:val="002E2ECE"/>
    <w:rsid w:val="002E3107"/>
    <w:rsid w:val="002E372A"/>
    <w:rsid w:val="002E385D"/>
    <w:rsid w:val="002E39E2"/>
    <w:rsid w:val="002E3BAE"/>
    <w:rsid w:val="002E4202"/>
    <w:rsid w:val="002E4498"/>
    <w:rsid w:val="002E47D3"/>
    <w:rsid w:val="002E4B00"/>
    <w:rsid w:val="002E4B65"/>
    <w:rsid w:val="002E4BA5"/>
    <w:rsid w:val="002E4DDA"/>
    <w:rsid w:val="002E4DF3"/>
    <w:rsid w:val="002E508D"/>
    <w:rsid w:val="002E55B1"/>
    <w:rsid w:val="002E569E"/>
    <w:rsid w:val="002E5B06"/>
    <w:rsid w:val="002E5BEB"/>
    <w:rsid w:val="002E5F6E"/>
    <w:rsid w:val="002E664C"/>
    <w:rsid w:val="002E6691"/>
    <w:rsid w:val="002E6717"/>
    <w:rsid w:val="002E6D57"/>
    <w:rsid w:val="002E6FB6"/>
    <w:rsid w:val="002E6FD9"/>
    <w:rsid w:val="002E70AD"/>
    <w:rsid w:val="002E7151"/>
    <w:rsid w:val="002E73EA"/>
    <w:rsid w:val="002E776F"/>
    <w:rsid w:val="002E7C3A"/>
    <w:rsid w:val="002E7C51"/>
    <w:rsid w:val="002E7DF5"/>
    <w:rsid w:val="002E7E5C"/>
    <w:rsid w:val="002F01D8"/>
    <w:rsid w:val="002F01E9"/>
    <w:rsid w:val="002F0298"/>
    <w:rsid w:val="002F0404"/>
    <w:rsid w:val="002F0475"/>
    <w:rsid w:val="002F066B"/>
    <w:rsid w:val="002F0896"/>
    <w:rsid w:val="002F09D8"/>
    <w:rsid w:val="002F0A26"/>
    <w:rsid w:val="002F0BBD"/>
    <w:rsid w:val="002F0BFE"/>
    <w:rsid w:val="002F0C82"/>
    <w:rsid w:val="002F0DCD"/>
    <w:rsid w:val="002F11D9"/>
    <w:rsid w:val="002F11E9"/>
    <w:rsid w:val="002F12E3"/>
    <w:rsid w:val="002F14E4"/>
    <w:rsid w:val="002F15D9"/>
    <w:rsid w:val="002F1BC1"/>
    <w:rsid w:val="002F1C66"/>
    <w:rsid w:val="002F1CAA"/>
    <w:rsid w:val="002F1D40"/>
    <w:rsid w:val="002F1FCF"/>
    <w:rsid w:val="002F22FE"/>
    <w:rsid w:val="002F23EC"/>
    <w:rsid w:val="002F2701"/>
    <w:rsid w:val="002F27A2"/>
    <w:rsid w:val="002F29EB"/>
    <w:rsid w:val="002F2A8F"/>
    <w:rsid w:val="002F2C4D"/>
    <w:rsid w:val="002F2E4D"/>
    <w:rsid w:val="002F2EC8"/>
    <w:rsid w:val="002F2FA9"/>
    <w:rsid w:val="002F3085"/>
    <w:rsid w:val="002F31B6"/>
    <w:rsid w:val="002F3418"/>
    <w:rsid w:val="002F35DA"/>
    <w:rsid w:val="002F367D"/>
    <w:rsid w:val="002F372F"/>
    <w:rsid w:val="002F394C"/>
    <w:rsid w:val="002F397B"/>
    <w:rsid w:val="002F3C9C"/>
    <w:rsid w:val="002F4385"/>
    <w:rsid w:val="002F4FA4"/>
    <w:rsid w:val="002F50EC"/>
    <w:rsid w:val="002F5206"/>
    <w:rsid w:val="002F5407"/>
    <w:rsid w:val="002F5540"/>
    <w:rsid w:val="002F559E"/>
    <w:rsid w:val="002F56AA"/>
    <w:rsid w:val="002F57DE"/>
    <w:rsid w:val="002F58F8"/>
    <w:rsid w:val="002F5EDA"/>
    <w:rsid w:val="002F6276"/>
    <w:rsid w:val="002F62D1"/>
    <w:rsid w:val="002F649F"/>
    <w:rsid w:val="002F66D8"/>
    <w:rsid w:val="002F67C9"/>
    <w:rsid w:val="002F6819"/>
    <w:rsid w:val="002F6881"/>
    <w:rsid w:val="002F6A9D"/>
    <w:rsid w:val="002F6B8C"/>
    <w:rsid w:val="002F6C06"/>
    <w:rsid w:val="002F6C6B"/>
    <w:rsid w:val="002F6D88"/>
    <w:rsid w:val="002F6DAA"/>
    <w:rsid w:val="002F6ED3"/>
    <w:rsid w:val="002F6FD8"/>
    <w:rsid w:val="002F7059"/>
    <w:rsid w:val="002F72C1"/>
    <w:rsid w:val="002F73D9"/>
    <w:rsid w:val="002F741A"/>
    <w:rsid w:val="002F759A"/>
    <w:rsid w:val="002F766F"/>
    <w:rsid w:val="002F76AB"/>
    <w:rsid w:val="002F7EC0"/>
    <w:rsid w:val="002F7EC8"/>
    <w:rsid w:val="0030001C"/>
    <w:rsid w:val="00300022"/>
    <w:rsid w:val="0030031A"/>
    <w:rsid w:val="003003C5"/>
    <w:rsid w:val="003003D8"/>
    <w:rsid w:val="00300630"/>
    <w:rsid w:val="00300672"/>
    <w:rsid w:val="00300736"/>
    <w:rsid w:val="003008E0"/>
    <w:rsid w:val="00300A15"/>
    <w:rsid w:val="00300FD8"/>
    <w:rsid w:val="003012EB"/>
    <w:rsid w:val="00301308"/>
    <w:rsid w:val="00301412"/>
    <w:rsid w:val="0030155A"/>
    <w:rsid w:val="00301A06"/>
    <w:rsid w:val="00301AE0"/>
    <w:rsid w:val="00301C83"/>
    <w:rsid w:val="00301D82"/>
    <w:rsid w:val="00302244"/>
    <w:rsid w:val="003022F4"/>
    <w:rsid w:val="00302494"/>
    <w:rsid w:val="0030254F"/>
    <w:rsid w:val="00302768"/>
    <w:rsid w:val="00302799"/>
    <w:rsid w:val="003028F8"/>
    <w:rsid w:val="00302DCC"/>
    <w:rsid w:val="00302EF2"/>
    <w:rsid w:val="00302F66"/>
    <w:rsid w:val="003032FE"/>
    <w:rsid w:val="0030337B"/>
    <w:rsid w:val="00303415"/>
    <w:rsid w:val="00303743"/>
    <w:rsid w:val="0030377D"/>
    <w:rsid w:val="003038DB"/>
    <w:rsid w:val="003039BF"/>
    <w:rsid w:val="00303B32"/>
    <w:rsid w:val="00303BBC"/>
    <w:rsid w:val="00303D2E"/>
    <w:rsid w:val="00303D85"/>
    <w:rsid w:val="003041DE"/>
    <w:rsid w:val="003044DC"/>
    <w:rsid w:val="003044E0"/>
    <w:rsid w:val="003045B0"/>
    <w:rsid w:val="003045B7"/>
    <w:rsid w:val="0030460E"/>
    <w:rsid w:val="0030477B"/>
    <w:rsid w:val="003047DF"/>
    <w:rsid w:val="00304CA1"/>
    <w:rsid w:val="00304D95"/>
    <w:rsid w:val="00304E26"/>
    <w:rsid w:val="00304FED"/>
    <w:rsid w:val="00305038"/>
    <w:rsid w:val="0030556E"/>
    <w:rsid w:val="003055BC"/>
    <w:rsid w:val="003058C4"/>
    <w:rsid w:val="00305B6F"/>
    <w:rsid w:val="00305BB8"/>
    <w:rsid w:val="00305C4E"/>
    <w:rsid w:val="00305D4C"/>
    <w:rsid w:val="00305E91"/>
    <w:rsid w:val="00306013"/>
    <w:rsid w:val="00306059"/>
    <w:rsid w:val="003060D2"/>
    <w:rsid w:val="00306190"/>
    <w:rsid w:val="003061AF"/>
    <w:rsid w:val="0030646D"/>
    <w:rsid w:val="00306665"/>
    <w:rsid w:val="003066D6"/>
    <w:rsid w:val="003066FF"/>
    <w:rsid w:val="003067CD"/>
    <w:rsid w:val="00306914"/>
    <w:rsid w:val="00306C2A"/>
    <w:rsid w:val="00306CDB"/>
    <w:rsid w:val="0030700A"/>
    <w:rsid w:val="003070DB"/>
    <w:rsid w:val="003072E6"/>
    <w:rsid w:val="00307532"/>
    <w:rsid w:val="003079CB"/>
    <w:rsid w:val="00307B4A"/>
    <w:rsid w:val="00307D85"/>
    <w:rsid w:val="00310062"/>
    <w:rsid w:val="0031009B"/>
    <w:rsid w:val="0031046E"/>
    <w:rsid w:val="003106BF"/>
    <w:rsid w:val="003107F3"/>
    <w:rsid w:val="003108CE"/>
    <w:rsid w:val="00310ADC"/>
    <w:rsid w:val="00310D11"/>
    <w:rsid w:val="00310E9C"/>
    <w:rsid w:val="0031121A"/>
    <w:rsid w:val="00311544"/>
    <w:rsid w:val="00311545"/>
    <w:rsid w:val="00311677"/>
    <w:rsid w:val="00311FD6"/>
    <w:rsid w:val="00312096"/>
    <w:rsid w:val="00312242"/>
    <w:rsid w:val="003122E5"/>
    <w:rsid w:val="003124A2"/>
    <w:rsid w:val="0031253C"/>
    <w:rsid w:val="003125AE"/>
    <w:rsid w:val="0031273D"/>
    <w:rsid w:val="003129EB"/>
    <w:rsid w:val="00312D52"/>
    <w:rsid w:val="00313135"/>
    <w:rsid w:val="00313191"/>
    <w:rsid w:val="00313691"/>
    <w:rsid w:val="00313B6F"/>
    <w:rsid w:val="00313BB2"/>
    <w:rsid w:val="00313E1E"/>
    <w:rsid w:val="00313E61"/>
    <w:rsid w:val="0031408D"/>
    <w:rsid w:val="00314516"/>
    <w:rsid w:val="003146FB"/>
    <w:rsid w:val="003147A6"/>
    <w:rsid w:val="003147E0"/>
    <w:rsid w:val="00314874"/>
    <w:rsid w:val="00314AA4"/>
    <w:rsid w:val="00314E6A"/>
    <w:rsid w:val="0031524B"/>
    <w:rsid w:val="00315432"/>
    <w:rsid w:val="00315D50"/>
    <w:rsid w:val="00315D7B"/>
    <w:rsid w:val="0031641A"/>
    <w:rsid w:val="003164DC"/>
    <w:rsid w:val="00316745"/>
    <w:rsid w:val="00316841"/>
    <w:rsid w:val="003168F4"/>
    <w:rsid w:val="00316909"/>
    <w:rsid w:val="00316916"/>
    <w:rsid w:val="003169B3"/>
    <w:rsid w:val="00316B17"/>
    <w:rsid w:val="00316C96"/>
    <w:rsid w:val="003174B8"/>
    <w:rsid w:val="003175E7"/>
    <w:rsid w:val="00317676"/>
    <w:rsid w:val="00317905"/>
    <w:rsid w:val="00317A78"/>
    <w:rsid w:val="00317B38"/>
    <w:rsid w:val="00317D30"/>
    <w:rsid w:val="00317F8F"/>
    <w:rsid w:val="00317FE8"/>
    <w:rsid w:val="00320020"/>
    <w:rsid w:val="00320275"/>
    <w:rsid w:val="00320424"/>
    <w:rsid w:val="003205AE"/>
    <w:rsid w:val="003206FF"/>
    <w:rsid w:val="003207AA"/>
    <w:rsid w:val="003208BC"/>
    <w:rsid w:val="0032094A"/>
    <w:rsid w:val="00320A2A"/>
    <w:rsid w:val="00320A98"/>
    <w:rsid w:val="00320B7B"/>
    <w:rsid w:val="00320C17"/>
    <w:rsid w:val="00320E26"/>
    <w:rsid w:val="00320FDC"/>
    <w:rsid w:val="00320FFF"/>
    <w:rsid w:val="0032117C"/>
    <w:rsid w:val="003211F6"/>
    <w:rsid w:val="00321784"/>
    <w:rsid w:val="0032178E"/>
    <w:rsid w:val="00321AAD"/>
    <w:rsid w:val="00321ADE"/>
    <w:rsid w:val="00321B7B"/>
    <w:rsid w:val="00321D47"/>
    <w:rsid w:val="00321FC3"/>
    <w:rsid w:val="00322033"/>
    <w:rsid w:val="00322445"/>
    <w:rsid w:val="00322540"/>
    <w:rsid w:val="003225CF"/>
    <w:rsid w:val="00322612"/>
    <w:rsid w:val="0032271B"/>
    <w:rsid w:val="00322AA4"/>
    <w:rsid w:val="00322F47"/>
    <w:rsid w:val="0032368A"/>
    <w:rsid w:val="00323743"/>
    <w:rsid w:val="00323BC0"/>
    <w:rsid w:val="00324096"/>
    <w:rsid w:val="003241E7"/>
    <w:rsid w:val="00324219"/>
    <w:rsid w:val="003244F6"/>
    <w:rsid w:val="003249B6"/>
    <w:rsid w:val="003249C2"/>
    <w:rsid w:val="00324B8A"/>
    <w:rsid w:val="00324C06"/>
    <w:rsid w:val="00324D6B"/>
    <w:rsid w:val="00324E58"/>
    <w:rsid w:val="003250F2"/>
    <w:rsid w:val="0032560A"/>
    <w:rsid w:val="003256EF"/>
    <w:rsid w:val="00325703"/>
    <w:rsid w:val="0032570E"/>
    <w:rsid w:val="00325851"/>
    <w:rsid w:val="00325D23"/>
    <w:rsid w:val="00325D63"/>
    <w:rsid w:val="00325F08"/>
    <w:rsid w:val="00325FBB"/>
    <w:rsid w:val="003266D8"/>
    <w:rsid w:val="0032687E"/>
    <w:rsid w:val="003268B8"/>
    <w:rsid w:val="00326F81"/>
    <w:rsid w:val="0032721A"/>
    <w:rsid w:val="003274EB"/>
    <w:rsid w:val="003275F3"/>
    <w:rsid w:val="003276B4"/>
    <w:rsid w:val="00327AB4"/>
    <w:rsid w:val="00327AC6"/>
    <w:rsid w:val="00327C42"/>
    <w:rsid w:val="00327CB1"/>
    <w:rsid w:val="00327CCA"/>
    <w:rsid w:val="00327D32"/>
    <w:rsid w:val="00327F68"/>
    <w:rsid w:val="00327FFC"/>
    <w:rsid w:val="00330199"/>
    <w:rsid w:val="003303BB"/>
    <w:rsid w:val="003303C6"/>
    <w:rsid w:val="003307A9"/>
    <w:rsid w:val="0033089A"/>
    <w:rsid w:val="00330A84"/>
    <w:rsid w:val="00330D07"/>
    <w:rsid w:val="00330E93"/>
    <w:rsid w:val="00331255"/>
    <w:rsid w:val="003315B4"/>
    <w:rsid w:val="0033161B"/>
    <w:rsid w:val="003316DE"/>
    <w:rsid w:val="00331B55"/>
    <w:rsid w:val="00331EEF"/>
    <w:rsid w:val="00332090"/>
    <w:rsid w:val="003321EB"/>
    <w:rsid w:val="003321EF"/>
    <w:rsid w:val="003325AE"/>
    <w:rsid w:val="003325E9"/>
    <w:rsid w:val="003327BB"/>
    <w:rsid w:val="0033289C"/>
    <w:rsid w:val="00332BC7"/>
    <w:rsid w:val="00332CC1"/>
    <w:rsid w:val="00333017"/>
    <w:rsid w:val="003330AA"/>
    <w:rsid w:val="00333391"/>
    <w:rsid w:val="00333907"/>
    <w:rsid w:val="003339AD"/>
    <w:rsid w:val="00333AFB"/>
    <w:rsid w:val="00333D5B"/>
    <w:rsid w:val="00333DFE"/>
    <w:rsid w:val="00333E08"/>
    <w:rsid w:val="00334700"/>
    <w:rsid w:val="003347EC"/>
    <w:rsid w:val="00334B8F"/>
    <w:rsid w:val="0033511D"/>
    <w:rsid w:val="00335207"/>
    <w:rsid w:val="00335510"/>
    <w:rsid w:val="003356B0"/>
    <w:rsid w:val="00335801"/>
    <w:rsid w:val="0033583A"/>
    <w:rsid w:val="003358BD"/>
    <w:rsid w:val="00335B82"/>
    <w:rsid w:val="00335D3B"/>
    <w:rsid w:val="00335E0C"/>
    <w:rsid w:val="00335E40"/>
    <w:rsid w:val="00335E96"/>
    <w:rsid w:val="00336465"/>
    <w:rsid w:val="0033658F"/>
    <w:rsid w:val="0033681A"/>
    <w:rsid w:val="003368A6"/>
    <w:rsid w:val="003368FE"/>
    <w:rsid w:val="00336BCD"/>
    <w:rsid w:val="00336C15"/>
    <w:rsid w:val="00336C98"/>
    <w:rsid w:val="00336D8F"/>
    <w:rsid w:val="00337124"/>
    <w:rsid w:val="003372EA"/>
    <w:rsid w:val="00337446"/>
    <w:rsid w:val="00337457"/>
    <w:rsid w:val="00337821"/>
    <w:rsid w:val="003378E7"/>
    <w:rsid w:val="00337A83"/>
    <w:rsid w:val="00337CF3"/>
    <w:rsid w:val="00337F54"/>
    <w:rsid w:val="00337F7C"/>
    <w:rsid w:val="0034023E"/>
    <w:rsid w:val="003404A2"/>
    <w:rsid w:val="00340583"/>
    <w:rsid w:val="003406A9"/>
    <w:rsid w:val="00340784"/>
    <w:rsid w:val="00340855"/>
    <w:rsid w:val="00340A5E"/>
    <w:rsid w:val="00340EB6"/>
    <w:rsid w:val="00341052"/>
    <w:rsid w:val="00341269"/>
    <w:rsid w:val="003412E3"/>
    <w:rsid w:val="003414D5"/>
    <w:rsid w:val="00341522"/>
    <w:rsid w:val="003416AF"/>
    <w:rsid w:val="003416DA"/>
    <w:rsid w:val="00341BF7"/>
    <w:rsid w:val="00342208"/>
    <w:rsid w:val="0034241D"/>
    <w:rsid w:val="00342650"/>
    <w:rsid w:val="0034269F"/>
    <w:rsid w:val="00342F25"/>
    <w:rsid w:val="003430A4"/>
    <w:rsid w:val="003434FA"/>
    <w:rsid w:val="0034396C"/>
    <w:rsid w:val="003439BF"/>
    <w:rsid w:val="00343A8C"/>
    <w:rsid w:val="00343A9E"/>
    <w:rsid w:val="00343C24"/>
    <w:rsid w:val="00343F15"/>
    <w:rsid w:val="00343F97"/>
    <w:rsid w:val="003441BF"/>
    <w:rsid w:val="0034458D"/>
    <w:rsid w:val="003445F1"/>
    <w:rsid w:val="003447A9"/>
    <w:rsid w:val="003449F5"/>
    <w:rsid w:val="00344AC7"/>
    <w:rsid w:val="00344B2D"/>
    <w:rsid w:val="00344B88"/>
    <w:rsid w:val="00344DC8"/>
    <w:rsid w:val="00344F14"/>
    <w:rsid w:val="00344F3A"/>
    <w:rsid w:val="00345028"/>
    <w:rsid w:val="003450E7"/>
    <w:rsid w:val="0034543D"/>
    <w:rsid w:val="00345570"/>
    <w:rsid w:val="0034558A"/>
    <w:rsid w:val="003455B8"/>
    <w:rsid w:val="00345760"/>
    <w:rsid w:val="00345770"/>
    <w:rsid w:val="003458C2"/>
    <w:rsid w:val="00345A56"/>
    <w:rsid w:val="00345B44"/>
    <w:rsid w:val="00345C2A"/>
    <w:rsid w:val="00345C2D"/>
    <w:rsid w:val="00345CCB"/>
    <w:rsid w:val="003467E8"/>
    <w:rsid w:val="0034698A"/>
    <w:rsid w:val="00346D5B"/>
    <w:rsid w:val="00346D99"/>
    <w:rsid w:val="003470F3"/>
    <w:rsid w:val="0034719B"/>
    <w:rsid w:val="00347389"/>
    <w:rsid w:val="00347605"/>
    <w:rsid w:val="00347A62"/>
    <w:rsid w:val="00347EDE"/>
    <w:rsid w:val="0035016A"/>
    <w:rsid w:val="003501BF"/>
    <w:rsid w:val="003501D1"/>
    <w:rsid w:val="00350607"/>
    <w:rsid w:val="0035060C"/>
    <w:rsid w:val="00350691"/>
    <w:rsid w:val="00350B38"/>
    <w:rsid w:val="00350B9D"/>
    <w:rsid w:val="00350BE8"/>
    <w:rsid w:val="00350BED"/>
    <w:rsid w:val="00350C64"/>
    <w:rsid w:val="00350D5F"/>
    <w:rsid w:val="00350FA9"/>
    <w:rsid w:val="0035103C"/>
    <w:rsid w:val="00351058"/>
    <w:rsid w:val="0035187C"/>
    <w:rsid w:val="00351A8D"/>
    <w:rsid w:val="00352074"/>
    <w:rsid w:val="00352085"/>
    <w:rsid w:val="0035238C"/>
    <w:rsid w:val="003523D1"/>
    <w:rsid w:val="00352503"/>
    <w:rsid w:val="00352748"/>
    <w:rsid w:val="0035274B"/>
    <w:rsid w:val="0035274E"/>
    <w:rsid w:val="0035297A"/>
    <w:rsid w:val="00352A99"/>
    <w:rsid w:val="00352C82"/>
    <w:rsid w:val="00352E18"/>
    <w:rsid w:val="003532B4"/>
    <w:rsid w:val="00353389"/>
    <w:rsid w:val="003535F3"/>
    <w:rsid w:val="0035389B"/>
    <w:rsid w:val="00353900"/>
    <w:rsid w:val="00353C35"/>
    <w:rsid w:val="00353C70"/>
    <w:rsid w:val="00353E26"/>
    <w:rsid w:val="0035404A"/>
    <w:rsid w:val="0035409B"/>
    <w:rsid w:val="0035438A"/>
    <w:rsid w:val="0035458B"/>
    <w:rsid w:val="0035462C"/>
    <w:rsid w:val="003547B2"/>
    <w:rsid w:val="00354868"/>
    <w:rsid w:val="00354943"/>
    <w:rsid w:val="003550B5"/>
    <w:rsid w:val="00355125"/>
    <w:rsid w:val="00355142"/>
    <w:rsid w:val="003551F1"/>
    <w:rsid w:val="00355220"/>
    <w:rsid w:val="003552DA"/>
    <w:rsid w:val="003556F3"/>
    <w:rsid w:val="00355802"/>
    <w:rsid w:val="0035581B"/>
    <w:rsid w:val="00355A1E"/>
    <w:rsid w:val="00355D2A"/>
    <w:rsid w:val="00355D2C"/>
    <w:rsid w:val="00355DA3"/>
    <w:rsid w:val="00355F8D"/>
    <w:rsid w:val="003561C6"/>
    <w:rsid w:val="0035625D"/>
    <w:rsid w:val="003563B2"/>
    <w:rsid w:val="003564A1"/>
    <w:rsid w:val="00356642"/>
    <w:rsid w:val="003568A6"/>
    <w:rsid w:val="00356949"/>
    <w:rsid w:val="00356C03"/>
    <w:rsid w:val="00356D23"/>
    <w:rsid w:val="00356D72"/>
    <w:rsid w:val="00356E5E"/>
    <w:rsid w:val="003575AB"/>
    <w:rsid w:val="00357649"/>
    <w:rsid w:val="00357745"/>
    <w:rsid w:val="00357912"/>
    <w:rsid w:val="00357AF1"/>
    <w:rsid w:val="00357C37"/>
    <w:rsid w:val="00357D34"/>
    <w:rsid w:val="00357D84"/>
    <w:rsid w:val="00357FF6"/>
    <w:rsid w:val="00360539"/>
    <w:rsid w:val="003607A0"/>
    <w:rsid w:val="003607E0"/>
    <w:rsid w:val="0036089D"/>
    <w:rsid w:val="003609AA"/>
    <w:rsid w:val="00360BD0"/>
    <w:rsid w:val="00360C5C"/>
    <w:rsid w:val="00360CD3"/>
    <w:rsid w:val="00360DB9"/>
    <w:rsid w:val="003617C3"/>
    <w:rsid w:val="00361A1E"/>
    <w:rsid w:val="00361A84"/>
    <w:rsid w:val="00362298"/>
    <w:rsid w:val="0036264C"/>
    <w:rsid w:val="003627B9"/>
    <w:rsid w:val="003628E8"/>
    <w:rsid w:val="003628EA"/>
    <w:rsid w:val="0036290C"/>
    <w:rsid w:val="00362988"/>
    <w:rsid w:val="00362AC8"/>
    <w:rsid w:val="00362EDA"/>
    <w:rsid w:val="0036321D"/>
    <w:rsid w:val="00363232"/>
    <w:rsid w:val="003634C6"/>
    <w:rsid w:val="00363757"/>
    <w:rsid w:val="00363CD7"/>
    <w:rsid w:val="00363FB3"/>
    <w:rsid w:val="00364123"/>
    <w:rsid w:val="00364350"/>
    <w:rsid w:val="0036441A"/>
    <w:rsid w:val="003644CB"/>
    <w:rsid w:val="00364669"/>
    <w:rsid w:val="003646AC"/>
    <w:rsid w:val="00364BA0"/>
    <w:rsid w:val="00364C21"/>
    <w:rsid w:val="00364DAA"/>
    <w:rsid w:val="00364E67"/>
    <w:rsid w:val="00365278"/>
    <w:rsid w:val="0036527A"/>
    <w:rsid w:val="00365284"/>
    <w:rsid w:val="003656CC"/>
    <w:rsid w:val="003656EF"/>
    <w:rsid w:val="00365803"/>
    <w:rsid w:val="003659E3"/>
    <w:rsid w:val="003659ED"/>
    <w:rsid w:val="00365F1D"/>
    <w:rsid w:val="00366122"/>
    <w:rsid w:val="00366272"/>
    <w:rsid w:val="0036634D"/>
    <w:rsid w:val="003665A1"/>
    <w:rsid w:val="003666E5"/>
    <w:rsid w:val="00366985"/>
    <w:rsid w:val="00366ABB"/>
    <w:rsid w:val="00366B5F"/>
    <w:rsid w:val="00366CE6"/>
    <w:rsid w:val="00367008"/>
    <w:rsid w:val="003670ED"/>
    <w:rsid w:val="0036716B"/>
    <w:rsid w:val="003672FE"/>
    <w:rsid w:val="00367305"/>
    <w:rsid w:val="00367855"/>
    <w:rsid w:val="00367884"/>
    <w:rsid w:val="00367BBB"/>
    <w:rsid w:val="00367CB7"/>
    <w:rsid w:val="00367E33"/>
    <w:rsid w:val="003701BD"/>
    <w:rsid w:val="0037031F"/>
    <w:rsid w:val="003703E9"/>
    <w:rsid w:val="003703F8"/>
    <w:rsid w:val="003703FE"/>
    <w:rsid w:val="00370609"/>
    <w:rsid w:val="0037078E"/>
    <w:rsid w:val="003708F7"/>
    <w:rsid w:val="003709C3"/>
    <w:rsid w:val="003711CC"/>
    <w:rsid w:val="003715E3"/>
    <w:rsid w:val="003716AE"/>
    <w:rsid w:val="003716B4"/>
    <w:rsid w:val="003717BB"/>
    <w:rsid w:val="003719A3"/>
    <w:rsid w:val="00371C6B"/>
    <w:rsid w:val="00371CD2"/>
    <w:rsid w:val="00371F8F"/>
    <w:rsid w:val="003720F8"/>
    <w:rsid w:val="003724A2"/>
    <w:rsid w:val="003729F4"/>
    <w:rsid w:val="00372A30"/>
    <w:rsid w:val="00372AD1"/>
    <w:rsid w:val="00372DE1"/>
    <w:rsid w:val="00372E07"/>
    <w:rsid w:val="00372E16"/>
    <w:rsid w:val="00372EF6"/>
    <w:rsid w:val="00373018"/>
    <w:rsid w:val="0037336E"/>
    <w:rsid w:val="00373C31"/>
    <w:rsid w:val="00373C37"/>
    <w:rsid w:val="00373F61"/>
    <w:rsid w:val="00373F74"/>
    <w:rsid w:val="003744F8"/>
    <w:rsid w:val="003745B1"/>
    <w:rsid w:val="00374729"/>
    <w:rsid w:val="00374818"/>
    <w:rsid w:val="00374852"/>
    <w:rsid w:val="003748E5"/>
    <w:rsid w:val="00374D01"/>
    <w:rsid w:val="00374D3A"/>
    <w:rsid w:val="00375199"/>
    <w:rsid w:val="00375255"/>
    <w:rsid w:val="00375308"/>
    <w:rsid w:val="003753B0"/>
    <w:rsid w:val="00375487"/>
    <w:rsid w:val="00375564"/>
    <w:rsid w:val="003755C7"/>
    <w:rsid w:val="003757ED"/>
    <w:rsid w:val="00375853"/>
    <w:rsid w:val="0037593C"/>
    <w:rsid w:val="00375A2F"/>
    <w:rsid w:val="00375A3A"/>
    <w:rsid w:val="00375AEE"/>
    <w:rsid w:val="00375F13"/>
    <w:rsid w:val="00376322"/>
    <w:rsid w:val="0037636F"/>
    <w:rsid w:val="00376853"/>
    <w:rsid w:val="0037686C"/>
    <w:rsid w:val="00376903"/>
    <w:rsid w:val="00376928"/>
    <w:rsid w:val="0037695B"/>
    <w:rsid w:val="00376988"/>
    <w:rsid w:val="00376BEC"/>
    <w:rsid w:val="00376C78"/>
    <w:rsid w:val="00377093"/>
    <w:rsid w:val="00377217"/>
    <w:rsid w:val="003773E5"/>
    <w:rsid w:val="003778D2"/>
    <w:rsid w:val="00377C17"/>
    <w:rsid w:val="00377D42"/>
    <w:rsid w:val="003802E5"/>
    <w:rsid w:val="003803BD"/>
    <w:rsid w:val="003805D0"/>
    <w:rsid w:val="003808EF"/>
    <w:rsid w:val="00380ABD"/>
    <w:rsid w:val="00380C64"/>
    <w:rsid w:val="00380F3A"/>
    <w:rsid w:val="00381074"/>
    <w:rsid w:val="003814C0"/>
    <w:rsid w:val="0038157C"/>
    <w:rsid w:val="00381676"/>
    <w:rsid w:val="00381A4E"/>
    <w:rsid w:val="0038202F"/>
    <w:rsid w:val="003821C8"/>
    <w:rsid w:val="00382386"/>
    <w:rsid w:val="00382790"/>
    <w:rsid w:val="00382BBC"/>
    <w:rsid w:val="00382BCC"/>
    <w:rsid w:val="00382EF2"/>
    <w:rsid w:val="003830F0"/>
    <w:rsid w:val="00383225"/>
    <w:rsid w:val="0038328D"/>
    <w:rsid w:val="003832AC"/>
    <w:rsid w:val="003832CC"/>
    <w:rsid w:val="00383348"/>
    <w:rsid w:val="003834F7"/>
    <w:rsid w:val="00383957"/>
    <w:rsid w:val="00383BAF"/>
    <w:rsid w:val="00383C7E"/>
    <w:rsid w:val="00383CF0"/>
    <w:rsid w:val="00383D66"/>
    <w:rsid w:val="00383DEE"/>
    <w:rsid w:val="003846B4"/>
    <w:rsid w:val="003846FA"/>
    <w:rsid w:val="00384749"/>
    <w:rsid w:val="00384D83"/>
    <w:rsid w:val="00385114"/>
    <w:rsid w:val="0038515E"/>
    <w:rsid w:val="00385389"/>
    <w:rsid w:val="003857D0"/>
    <w:rsid w:val="00385820"/>
    <w:rsid w:val="003859B2"/>
    <w:rsid w:val="00385A90"/>
    <w:rsid w:val="00385D53"/>
    <w:rsid w:val="00385EE2"/>
    <w:rsid w:val="003864DA"/>
    <w:rsid w:val="00386746"/>
    <w:rsid w:val="003868A8"/>
    <w:rsid w:val="003868C1"/>
    <w:rsid w:val="00386B04"/>
    <w:rsid w:val="00386C85"/>
    <w:rsid w:val="00386CBB"/>
    <w:rsid w:val="00386F93"/>
    <w:rsid w:val="00387007"/>
    <w:rsid w:val="003870AF"/>
    <w:rsid w:val="00387636"/>
    <w:rsid w:val="00387714"/>
    <w:rsid w:val="00387CD6"/>
    <w:rsid w:val="00387DAF"/>
    <w:rsid w:val="00387DEE"/>
    <w:rsid w:val="00387FAE"/>
    <w:rsid w:val="0039003C"/>
    <w:rsid w:val="00390120"/>
    <w:rsid w:val="00390644"/>
    <w:rsid w:val="00390949"/>
    <w:rsid w:val="00390BAD"/>
    <w:rsid w:val="00390C05"/>
    <w:rsid w:val="00390D5E"/>
    <w:rsid w:val="00390E65"/>
    <w:rsid w:val="00390F17"/>
    <w:rsid w:val="00390F4E"/>
    <w:rsid w:val="00390F6B"/>
    <w:rsid w:val="00391104"/>
    <w:rsid w:val="003911A7"/>
    <w:rsid w:val="003912EE"/>
    <w:rsid w:val="00391553"/>
    <w:rsid w:val="00391562"/>
    <w:rsid w:val="003915CE"/>
    <w:rsid w:val="00391811"/>
    <w:rsid w:val="00391961"/>
    <w:rsid w:val="003919F3"/>
    <w:rsid w:val="00391DCF"/>
    <w:rsid w:val="00391FCC"/>
    <w:rsid w:val="003920D3"/>
    <w:rsid w:val="003922BE"/>
    <w:rsid w:val="003923EE"/>
    <w:rsid w:val="0039258F"/>
    <w:rsid w:val="00392617"/>
    <w:rsid w:val="00392636"/>
    <w:rsid w:val="003928E3"/>
    <w:rsid w:val="003928EC"/>
    <w:rsid w:val="00392AA1"/>
    <w:rsid w:val="00392E8A"/>
    <w:rsid w:val="003935E6"/>
    <w:rsid w:val="00393846"/>
    <w:rsid w:val="00393875"/>
    <w:rsid w:val="00393B2D"/>
    <w:rsid w:val="00393B5E"/>
    <w:rsid w:val="00393BD3"/>
    <w:rsid w:val="00393D8F"/>
    <w:rsid w:val="00393F2D"/>
    <w:rsid w:val="0039436D"/>
    <w:rsid w:val="003943E6"/>
    <w:rsid w:val="003946E8"/>
    <w:rsid w:val="00394E0E"/>
    <w:rsid w:val="00394F3A"/>
    <w:rsid w:val="00394FD1"/>
    <w:rsid w:val="003950E6"/>
    <w:rsid w:val="00395522"/>
    <w:rsid w:val="00395906"/>
    <w:rsid w:val="00395980"/>
    <w:rsid w:val="00395C6C"/>
    <w:rsid w:val="00395DF2"/>
    <w:rsid w:val="00395E63"/>
    <w:rsid w:val="00396589"/>
    <w:rsid w:val="003969CA"/>
    <w:rsid w:val="00396B24"/>
    <w:rsid w:val="00397644"/>
    <w:rsid w:val="003976B3"/>
    <w:rsid w:val="00397737"/>
    <w:rsid w:val="00397EE2"/>
    <w:rsid w:val="003A01B1"/>
    <w:rsid w:val="003A04DD"/>
    <w:rsid w:val="003A0596"/>
    <w:rsid w:val="003A06AD"/>
    <w:rsid w:val="003A0750"/>
    <w:rsid w:val="003A133F"/>
    <w:rsid w:val="003A15D5"/>
    <w:rsid w:val="003A177C"/>
    <w:rsid w:val="003A17B3"/>
    <w:rsid w:val="003A19A8"/>
    <w:rsid w:val="003A1A3F"/>
    <w:rsid w:val="003A1C0F"/>
    <w:rsid w:val="003A20FB"/>
    <w:rsid w:val="003A218C"/>
    <w:rsid w:val="003A21DF"/>
    <w:rsid w:val="003A225A"/>
    <w:rsid w:val="003A246F"/>
    <w:rsid w:val="003A2471"/>
    <w:rsid w:val="003A24A8"/>
    <w:rsid w:val="003A266A"/>
    <w:rsid w:val="003A2693"/>
    <w:rsid w:val="003A284D"/>
    <w:rsid w:val="003A2959"/>
    <w:rsid w:val="003A2C3D"/>
    <w:rsid w:val="003A2D3C"/>
    <w:rsid w:val="003A2E0D"/>
    <w:rsid w:val="003A306B"/>
    <w:rsid w:val="003A380A"/>
    <w:rsid w:val="003A3897"/>
    <w:rsid w:val="003A3CFB"/>
    <w:rsid w:val="003A3E64"/>
    <w:rsid w:val="003A4175"/>
    <w:rsid w:val="003A4185"/>
    <w:rsid w:val="003A44B6"/>
    <w:rsid w:val="003A44EB"/>
    <w:rsid w:val="003A48C1"/>
    <w:rsid w:val="003A492A"/>
    <w:rsid w:val="003A4A33"/>
    <w:rsid w:val="003A4A9A"/>
    <w:rsid w:val="003A4BEA"/>
    <w:rsid w:val="003A4E7D"/>
    <w:rsid w:val="003A4EA9"/>
    <w:rsid w:val="003A4F5A"/>
    <w:rsid w:val="003A53E8"/>
    <w:rsid w:val="003A5B23"/>
    <w:rsid w:val="003A5BD1"/>
    <w:rsid w:val="003A5EB4"/>
    <w:rsid w:val="003A6393"/>
    <w:rsid w:val="003A6695"/>
    <w:rsid w:val="003A66B1"/>
    <w:rsid w:val="003A6805"/>
    <w:rsid w:val="003A69A9"/>
    <w:rsid w:val="003A6A94"/>
    <w:rsid w:val="003A6AE0"/>
    <w:rsid w:val="003A719C"/>
    <w:rsid w:val="003A71A7"/>
    <w:rsid w:val="003A7245"/>
    <w:rsid w:val="003A7BBF"/>
    <w:rsid w:val="003A7EFC"/>
    <w:rsid w:val="003A7FA9"/>
    <w:rsid w:val="003B0144"/>
    <w:rsid w:val="003B0495"/>
    <w:rsid w:val="003B04E6"/>
    <w:rsid w:val="003B04F4"/>
    <w:rsid w:val="003B08E7"/>
    <w:rsid w:val="003B0935"/>
    <w:rsid w:val="003B0967"/>
    <w:rsid w:val="003B0A26"/>
    <w:rsid w:val="003B0D58"/>
    <w:rsid w:val="003B175C"/>
    <w:rsid w:val="003B18D2"/>
    <w:rsid w:val="003B1B52"/>
    <w:rsid w:val="003B1D10"/>
    <w:rsid w:val="003B1DE8"/>
    <w:rsid w:val="003B1F72"/>
    <w:rsid w:val="003B20A3"/>
    <w:rsid w:val="003B2230"/>
    <w:rsid w:val="003B2760"/>
    <w:rsid w:val="003B289F"/>
    <w:rsid w:val="003B2BA3"/>
    <w:rsid w:val="003B2BF9"/>
    <w:rsid w:val="003B2C0F"/>
    <w:rsid w:val="003B2C1D"/>
    <w:rsid w:val="003B2EC4"/>
    <w:rsid w:val="003B3028"/>
    <w:rsid w:val="003B3179"/>
    <w:rsid w:val="003B3186"/>
    <w:rsid w:val="003B31D1"/>
    <w:rsid w:val="003B348D"/>
    <w:rsid w:val="003B34F3"/>
    <w:rsid w:val="003B36D7"/>
    <w:rsid w:val="003B375C"/>
    <w:rsid w:val="003B37EB"/>
    <w:rsid w:val="003B3815"/>
    <w:rsid w:val="003B3AF8"/>
    <w:rsid w:val="003B3C19"/>
    <w:rsid w:val="003B3D8A"/>
    <w:rsid w:val="003B3E9F"/>
    <w:rsid w:val="003B438C"/>
    <w:rsid w:val="003B43DC"/>
    <w:rsid w:val="003B444B"/>
    <w:rsid w:val="003B457B"/>
    <w:rsid w:val="003B490C"/>
    <w:rsid w:val="003B4C0C"/>
    <w:rsid w:val="003B4D98"/>
    <w:rsid w:val="003B4EFA"/>
    <w:rsid w:val="003B5272"/>
    <w:rsid w:val="003B53FF"/>
    <w:rsid w:val="003B55ED"/>
    <w:rsid w:val="003B57C6"/>
    <w:rsid w:val="003B57D9"/>
    <w:rsid w:val="003B58FB"/>
    <w:rsid w:val="003B592C"/>
    <w:rsid w:val="003B5C02"/>
    <w:rsid w:val="003B60F4"/>
    <w:rsid w:val="003B61DA"/>
    <w:rsid w:val="003B6237"/>
    <w:rsid w:val="003B715A"/>
    <w:rsid w:val="003B71AA"/>
    <w:rsid w:val="003B71EE"/>
    <w:rsid w:val="003B73AA"/>
    <w:rsid w:val="003B761B"/>
    <w:rsid w:val="003B76BC"/>
    <w:rsid w:val="003B7815"/>
    <w:rsid w:val="003B7AAC"/>
    <w:rsid w:val="003B7AB5"/>
    <w:rsid w:val="003B7C37"/>
    <w:rsid w:val="003B7CE7"/>
    <w:rsid w:val="003B7EBA"/>
    <w:rsid w:val="003B7EDF"/>
    <w:rsid w:val="003B7F03"/>
    <w:rsid w:val="003C04B4"/>
    <w:rsid w:val="003C0522"/>
    <w:rsid w:val="003C0714"/>
    <w:rsid w:val="003C0B6A"/>
    <w:rsid w:val="003C0C7C"/>
    <w:rsid w:val="003C0C8C"/>
    <w:rsid w:val="003C0D34"/>
    <w:rsid w:val="003C101C"/>
    <w:rsid w:val="003C1035"/>
    <w:rsid w:val="003C1541"/>
    <w:rsid w:val="003C169C"/>
    <w:rsid w:val="003C1783"/>
    <w:rsid w:val="003C1AD9"/>
    <w:rsid w:val="003C1C22"/>
    <w:rsid w:val="003C1DDE"/>
    <w:rsid w:val="003C1EBA"/>
    <w:rsid w:val="003C2332"/>
    <w:rsid w:val="003C28E4"/>
    <w:rsid w:val="003C2B21"/>
    <w:rsid w:val="003C2B4F"/>
    <w:rsid w:val="003C2CCF"/>
    <w:rsid w:val="003C2D2C"/>
    <w:rsid w:val="003C315A"/>
    <w:rsid w:val="003C3179"/>
    <w:rsid w:val="003C3291"/>
    <w:rsid w:val="003C32DF"/>
    <w:rsid w:val="003C34C4"/>
    <w:rsid w:val="003C3843"/>
    <w:rsid w:val="003C3AB5"/>
    <w:rsid w:val="003C3C2B"/>
    <w:rsid w:val="003C3E8F"/>
    <w:rsid w:val="003C3F70"/>
    <w:rsid w:val="003C40AC"/>
    <w:rsid w:val="003C40B7"/>
    <w:rsid w:val="003C44DD"/>
    <w:rsid w:val="003C451E"/>
    <w:rsid w:val="003C45C3"/>
    <w:rsid w:val="003C45F3"/>
    <w:rsid w:val="003C4799"/>
    <w:rsid w:val="003C482C"/>
    <w:rsid w:val="003C4982"/>
    <w:rsid w:val="003C4A08"/>
    <w:rsid w:val="003C4A4D"/>
    <w:rsid w:val="003C4AF5"/>
    <w:rsid w:val="003C4BBA"/>
    <w:rsid w:val="003C4F99"/>
    <w:rsid w:val="003C4FF7"/>
    <w:rsid w:val="003C5113"/>
    <w:rsid w:val="003C511B"/>
    <w:rsid w:val="003C51F9"/>
    <w:rsid w:val="003C52DA"/>
    <w:rsid w:val="003C5358"/>
    <w:rsid w:val="003C5418"/>
    <w:rsid w:val="003C54EE"/>
    <w:rsid w:val="003C5507"/>
    <w:rsid w:val="003C56C3"/>
    <w:rsid w:val="003C59CE"/>
    <w:rsid w:val="003C5B0B"/>
    <w:rsid w:val="003C5BFF"/>
    <w:rsid w:val="003C5CA4"/>
    <w:rsid w:val="003C5E64"/>
    <w:rsid w:val="003C5EB5"/>
    <w:rsid w:val="003C5F45"/>
    <w:rsid w:val="003C6089"/>
    <w:rsid w:val="003C619F"/>
    <w:rsid w:val="003C61A9"/>
    <w:rsid w:val="003C636D"/>
    <w:rsid w:val="003C63FE"/>
    <w:rsid w:val="003C6528"/>
    <w:rsid w:val="003C65A0"/>
    <w:rsid w:val="003C6717"/>
    <w:rsid w:val="003C68D2"/>
    <w:rsid w:val="003C6A5A"/>
    <w:rsid w:val="003C6A96"/>
    <w:rsid w:val="003C6B0A"/>
    <w:rsid w:val="003C7239"/>
    <w:rsid w:val="003C73D9"/>
    <w:rsid w:val="003C74B3"/>
    <w:rsid w:val="003C75D3"/>
    <w:rsid w:val="003C782B"/>
    <w:rsid w:val="003C7ACC"/>
    <w:rsid w:val="003C7AD2"/>
    <w:rsid w:val="003C7AF1"/>
    <w:rsid w:val="003C7C30"/>
    <w:rsid w:val="003C7E74"/>
    <w:rsid w:val="003C7F93"/>
    <w:rsid w:val="003D0057"/>
    <w:rsid w:val="003D00BF"/>
    <w:rsid w:val="003D01F0"/>
    <w:rsid w:val="003D03FC"/>
    <w:rsid w:val="003D076A"/>
    <w:rsid w:val="003D079C"/>
    <w:rsid w:val="003D0928"/>
    <w:rsid w:val="003D097A"/>
    <w:rsid w:val="003D0A49"/>
    <w:rsid w:val="003D0A68"/>
    <w:rsid w:val="003D0BB0"/>
    <w:rsid w:val="003D0D75"/>
    <w:rsid w:val="003D0F75"/>
    <w:rsid w:val="003D0F92"/>
    <w:rsid w:val="003D1282"/>
    <w:rsid w:val="003D12FD"/>
    <w:rsid w:val="003D1825"/>
    <w:rsid w:val="003D18A5"/>
    <w:rsid w:val="003D1CD8"/>
    <w:rsid w:val="003D1FDD"/>
    <w:rsid w:val="003D2258"/>
    <w:rsid w:val="003D236D"/>
    <w:rsid w:val="003D239F"/>
    <w:rsid w:val="003D2562"/>
    <w:rsid w:val="003D266E"/>
    <w:rsid w:val="003D267C"/>
    <w:rsid w:val="003D29E9"/>
    <w:rsid w:val="003D3105"/>
    <w:rsid w:val="003D316A"/>
    <w:rsid w:val="003D35DC"/>
    <w:rsid w:val="003D36C9"/>
    <w:rsid w:val="003D39BC"/>
    <w:rsid w:val="003D3A83"/>
    <w:rsid w:val="003D3C66"/>
    <w:rsid w:val="003D3EA3"/>
    <w:rsid w:val="003D4091"/>
    <w:rsid w:val="003D4167"/>
    <w:rsid w:val="003D41A3"/>
    <w:rsid w:val="003D43BC"/>
    <w:rsid w:val="003D44D6"/>
    <w:rsid w:val="003D4864"/>
    <w:rsid w:val="003D48F0"/>
    <w:rsid w:val="003D495D"/>
    <w:rsid w:val="003D4A05"/>
    <w:rsid w:val="003D4A32"/>
    <w:rsid w:val="003D4A5F"/>
    <w:rsid w:val="003D4AFC"/>
    <w:rsid w:val="003D4B69"/>
    <w:rsid w:val="003D4D30"/>
    <w:rsid w:val="003D4DF4"/>
    <w:rsid w:val="003D4EE4"/>
    <w:rsid w:val="003D4EF6"/>
    <w:rsid w:val="003D500D"/>
    <w:rsid w:val="003D5398"/>
    <w:rsid w:val="003D5422"/>
    <w:rsid w:val="003D5444"/>
    <w:rsid w:val="003D5582"/>
    <w:rsid w:val="003D5590"/>
    <w:rsid w:val="003D5625"/>
    <w:rsid w:val="003D565B"/>
    <w:rsid w:val="003D567C"/>
    <w:rsid w:val="003D5BFE"/>
    <w:rsid w:val="003D5D34"/>
    <w:rsid w:val="003D5F40"/>
    <w:rsid w:val="003D602E"/>
    <w:rsid w:val="003D629C"/>
    <w:rsid w:val="003D639C"/>
    <w:rsid w:val="003D680F"/>
    <w:rsid w:val="003D691E"/>
    <w:rsid w:val="003D6979"/>
    <w:rsid w:val="003D6D6F"/>
    <w:rsid w:val="003D707E"/>
    <w:rsid w:val="003D71E3"/>
    <w:rsid w:val="003D74AA"/>
    <w:rsid w:val="003D74C9"/>
    <w:rsid w:val="003D75B6"/>
    <w:rsid w:val="003D7618"/>
    <w:rsid w:val="003D7B69"/>
    <w:rsid w:val="003D7CC4"/>
    <w:rsid w:val="003D7D13"/>
    <w:rsid w:val="003E0064"/>
    <w:rsid w:val="003E058C"/>
    <w:rsid w:val="003E0F76"/>
    <w:rsid w:val="003E117E"/>
    <w:rsid w:val="003E137C"/>
    <w:rsid w:val="003E13F3"/>
    <w:rsid w:val="003E1516"/>
    <w:rsid w:val="003E15C5"/>
    <w:rsid w:val="003E1736"/>
    <w:rsid w:val="003E1A9E"/>
    <w:rsid w:val="003E1AAD"/>
    <w:rsid w:val="003E1FED"/>
    <w:rsid w:val="003E20A8"/>
    <w:rsid w:val="003E2167"/>
    <w:rsid w:val="003E233F"/>
    <w:rsid w:val="003E2535"/>
    <w:rsid w:val="003E2565"/>
    <w:rsid w:val="003E299B"/>
    <w:rsid w:val="003E29A8"/>
    <w:rsid w:val="003E2BEE"/>
    <w:rsid w:val="003E2D9B"/>
    <w:rsid w:val="003E3226"/>
    <w:rsid w:val="003E3246"/>
    <w:rsid w:val="003E3307"/>
    <w:rsid w:val="003E3327"/>
    <w:rsid w:val="003E34CF"/>
    <w:rsid w:val="003E351E"/>
    <w:rsid w:val="003E35CA"/>
    <w:rsid w:val="003E3647"/>
    <w:rsid w:val="003E395D"/>
    <w:rsid w:val="003E3A1B"/>
    <w:rsid w:val="003E3A45"/>
    <w:rsid w:val="003E3A88"/>
    <w:rsid w:val="003E3AB4"/>
    <w:rsid w:val="003E3B78"/>
    <w:rsid w:val="003E3BFA"/>
    <w:rsid w:val="003E3C00"/>
    <w:rsid w:val="003E3D0F"/>
    <w:rsid w:val="003E3D21"/>
    <w:rsid w:val="003E3D56"/>
    <w:rsid w:val="003E3DBE"/>
    <w:rsid w:val="003E3EC9"/>
    <w:rsid w:val="003E4022"/>
    <w:rsid w:val="003E4267"/>
    <w:rsid w:val="003E439E"/>
    <w:rsid w:val="003E46A7"/>
    <w:rsid w:val="003E46BF"/>
    <w:rsid w:val="003E4720"/>
    <w:rsid w:val="003E47F9"/>
    <w:rsid w:val="003E491F"/>
    <w:rsid w:val="003E49B2"/>
    <w:rsid w:val="003E4A0D"/>
    <w:rsid w:val="003E4B48"/>
    <w:rsid w:val="003E4BA7"/>
    <w:rsid w:val="003E4E04"/>
    <w:rsid w:val="003E4EE3"/>
    <w:rsid w:val="003E500B"/>
    <w:rsid w:val="003E5299"/>
    <w:rsid w:val="003E554D"/>
    <w:rsid w:val="003E583D"/>
    <w:rsid w:val="003E59A3"/>
    <w:rsid w:val="003E59BC"/>
    <w:rsid w:val="003E5A69"/>
    <w:rsid w:val="003E5C6B"/>
    <w:rsid w:val="003E61A2"/>
    <w:rsid w:val="003E632B"/>
    <w:rsid w:val="003E64C1"/>
    <w:rsid w:val="003E654B"/>
    <w:rsid w:val="003E67D0"/>
    <w:rsid w:val="003E694C"/>
    <w:rsid w:val="003E69ED"/>
    <w:rsid w:val="003E6DB7"/>
    <w:rsid w:val="003E6F65"/>
    <w:rsid w:val="003E701D"/>
    <w:rsid w:val="003E70E8"/>
    <w:rsid w:val="003E743D"/>
    <w:rsid w:val="003E7541"/>
    <w:rsid w:val="003E780D"/>
    <w:rsid w:val="003E7ADA"/>
    <w:rsid w:val="003E7E05"/>
    <w:rsid w:val="003F0057"/>
    <w:rsid w:val="003F01A1"/>
    <w:rsid w:val="003F05DB"/>
    <w:rsid w:val="003F0776"/>
    <w:rsid w:val="003F08D3"/>
    <w:rsid w:val="003F08E1"/>
    <w:rsid w:val="003F096F"/>
    <w:rsid w:val="003F0A29"/>
    <w:rsid w:val="003F0CAF"/>
    <w:rsid w:val="003F0FB0"/>
    <w:rsid w:val="003F1194"/>
    <w:rsid w:val="003F15EC"/>
    <w:rsid w:val="003F168C"/>
    <w:rsid w:val="003F2284"/>
    <w:rsid w:val="003F24AA"/>
    <w:rsid w:val="003F263A"/>
    <w:rsid w:val="003F2A3F"/>
    <w:rsid w:val="003F2BCA"/>
    <w:rsid w:val="003F2E61"/>
    <w:rsid w:val="003F2E7E"/>
    <w:rsid w:val="003F2FB3"/>
    <w:rsid w:val="003F31DB"/>
    <w:rsid w:val="003F3288"/>
    <w:rsid w:val="003F34EB"/>
    <w:rsid w:val="003F378D"/>
    <w:rsid w:val="003F3EB9"/>
    <w:rsid w:val="003F411D"/>
    <w:rsid w:val="003F41B5"/>
    <w:rsid w:val="003F4535"/>
    <w:rsid w:val="003F4643"/>
    <w:rsid w:val="003F48C8"/>
    <w:rsid w:val="003F4E28"/>
    <w:rsid w:val="003F51B2"/>
    <w:rsid w:val="003F5276"/>
    <w:rsid w:val="003F53CA"/>
    <w:rsid w:val="003F5565"/>
    <w:rsid w:val="003F5D22"/>
    <w:rsid w:val="003F5D41"/>
    <w:rsid w:val="003F5E75"/>
    <w:rsid w:val="003F61CA"/>
    <w:rsid w:val="003F63DD"/>
    <w:rsid w:val="003F6414"/>
    <w:rsid w:val="003F6428"/>
    <w:rsid w:val="003F64CD"/>
    <w:rsid w:val="003F6B3E"/>
    <w:rsid w:val="003F6CA5"/>
    <w:rsid w:val="003F6F9B"/>
    <w:rsid w:val="003F7334"/>
    <w:rsid w:val="003F74F3"/>
    <w:rsid w:val="003F7538"/>
    <w:rsid w:val="003F795E"/>
    <w:rsid w:val="003F7BB9"/>
    <w:rsid w:val="003F7E2F"/>
    <w:rsid w:val="003F7EE8"/>
    <w:rsid w:val="003F7F7D"/>
    <w:rsid w:val="004002D3"/>
    <w:rsid w:val="0040038F"/>
    <w:rsid w:val="004007AA"/>
    <w:rsid w:val="00400B17"/>
    <w:rsid w:val="00400EEB"/>
    <w:rsid w:val="00400F54"/>
    <w:rsid w:val="004014A7"/>
    <w:rsid w:val="00401A5F"/>
    <w:rsid w:val="00401D5C"/>
    <w:rsid w:val="00401FE3"/>
    <w:rsid w:val="0040261A"/>
    <w:rsid w:val="00402AC9"/>
    <w:rsid w:val="00402C78"/>
    <w:rsid w:val="00402DE9"/>
    <w:rsid w:val="0040308A"/>
    <w:rsid w:val="0040312A"/>
    <w:rsid w:val="004031AA"/>
    <w:rsid w:val="004031B1"/>
    <w:rsid w:val="004032C2"/>
    <w:rsid w:val="0040336B"/>
    <w:rsid w:val="00403427"/>
    <w:rsid w:val="00403552"/>
    <w:rsid w:val="0040364C"/>
    <w:rsid w:val="00403729"/>
    <w:rsid w:val="004037F1"/>
    <w:rsid w:val="004038FB"/>
    <w:rsid w:val="00403979"/>
    <w:rsid w:val="00403C5E"/>
    <w:rsid w:val="00403D2E"/>
    <w:rsid w:val="00403F11"/>
    <w:rsid w:val="00403F96"/>
    <w:rsid w:val="00404101"/>
    <w:rsid w:val="00404237"/>
    <w:rsid w:val="0040427B"/>
    <w:rsid w:val="00404428"/>
    <w:rsid w:val="004047B9"/>
    <w:rsid w:val="00404912"/>
    <w:rsid w:val="00404E3C"/>
    <w:rsid w:val="00404F65"/>
    <w:rsid w:val="00404FCB"/>
    <w:rsid w:val="00404FEF"/>
    <w:rsid w:val="00405134"/>
    <w:rsid w:val="004053A7"/>
    <w:rsid w:val="0040565B"/>
    <w:rsid w:val="00405707"/>
    <w:rsid w:val="00405756"/>
    <w:rsid w:val="004057AF"/>
    <w:rsid w:val="00405817"/>
    <w:rsid w:val="00405910"/>
    <w:rsid w:val="00405948"/>
    <w:rsid w:val="00405979"/>
    <w:rsid w:val="0040598A"/>
    <w:rsid w:val="00405A0B"/>
    <w:rsid w:val="00405AB4"/>
    <w:rsid w:val="00405B62"/>
    <w:rsid w:val="00405D71"/>
    <w:rsid w:val="00405DF0"/>
    <w:rsid w:val="00405E35"/>
    <w:rsid w:val="00405ED9"/>
    <w:rsid w:val="00405EF1"/>
    <w:rsid w:val="00405FDF"/>
    <w:rsid w:val="004060F9"/>
    <w:rsid w:val="004063BF"/>
    <w:rsid w:val="0040645B"/>
    <w:rsid w:val="00406468"/>
    <w:rsid w:val="00406510"/>
    <w:rsid w:val="0040658D"/>
    <w:rsid w:val="00406602"/>
    <w:rsid w:val="004066D0"/>
    <w:rsid w:val="00406976"/>
    <w:rsid w:val="00406B72"/>
    <w:rsid w:val="00406BFA"/>
    <w:rsid w:val="00406C84"/>
    <w:rsid w:val="00407109"/>
    <w:rsid w:val="00407115"/>
    <w:rsid w:val="00407407"/>
    <w:rsid w:val="00407509"/>
    <w:rsid w:val="004076D2"/>
    <w:rsid w:val="0040777D"/>
    <w:rsid w:val="0040787A"/>
    <w:rsid w:val="00407ECB"/>
    <w:rsid w:val="00410586"/>
    <w:rsid w:val="00410615"/>
    <w:rsid w:val="00410B71"/>
    <w:rsid w:val="00410E7E"/>
    <w:rsid w:val="00410EE1"/>
    <w:rsid w:val="00410FBF"/>
    <w:rsid w:val="00411137"/>
    <w:rsid w:val="004112A7"/>
    <w:rsid w:val="004114C6"/>
    <w:rsid w:val="0041163D"/>
    <w:rsid w:val="004116A5"/>
    <w:rsid w:val="004118E0"/>
    <w:rsid w:val="00411E1F"/>
    <w:rsid w:val="00411F1A"/>
    <w:rsid w:val="00412009"/>
    <w:rsid w:val="004121CF"/>
    <w:rsid w:val="00412371"/>
    <w:rsid w:val="00412617"/>
    <w:rsid w:val="004129EE"/>
    <w:rsid w:val="00412A32"/>
    <w:rsid w:val="00412BCB"/>
    <w:rsid w:val="00413085"/>
    <w:rsid w:val="0041318C"/>
    <w:rsid w:val="00413234"/>
    <w:rsid w:val="0041340E"/>
    <w:rsid w:val="0041365A"/>
    <w:rsid w:val="004136C6"/>
    <w:rsid w:val="004136DD"/>
    <w:rsid w:val="00413739"/>
    <w:rsid w:val="00413799"/>
    <w:rsid w:val="0041380D"/>
    <w:rsid w:val="00413BAE"/>
    <w:rsid w:val="00413BBD"/>
    <w:rsid w:val="00413DE6"/>
    <w:rsid w:val="00413EBD"/>
    <w:rsid w:val="00413F3E"/>
    <w:rsid w:val="00414128"/>
    <w:rsid w:val="0041420A"/>
    <w:rsid w:val="0041421A"/>
    <w:rsid w:val="0041429A"/>
    <w:rsid w:val="00414388"/>
    <w:rsid w:val="00414573"/>
    <w:rsid w:val="00414660"/>
    <w:rsid w:val="00414AC8"/>
    <w:rsid w:val="00414B9A"/>
    <w:rsid w:val="004150C9"/>
    <w:rsid w:val="004150F9"/>
    <w:rsid w:val="00415118"/>
    <w:rsid w:val="004151F8"/>
    <w:rsid w:val="00415253"/>
    <w:rsid w:val="004154A6"/>
    <w:rsid w:val="004156C2"/>
    <w:rsid w:val="0041588C"/>
    <w:rsid w:val="00415891"/>
    <w:rsid w:val="00415C6C"/>
    <w:rsid w:val="00415DAE"/>
    <w:rsid w:val="00415E31"/>
    <w:rsid w:val="00415EED"/>
    <w:rsid w:val="00416142"/>
    <w:rsid w:val="00416649"/>
    <w:rsid w:val="004166EF"/>
    <w:rsid w:val="004167F3"/>
    <w:rsid w:val="004168C2"/>
    <w:rsid w:val="00416B80"/>
    <w:rsid w:val="00416DBB"/>
    <w:rsid w:val="00417031"/>
    <w:rsid w:val="004170DF"/>
    <w:rsid w:val="004171FA"/>
    <w:rsid w:val="0041731E"/>
    <w:rsid w:val="0041791A"/>
    <w:rsid w:val="00417B39"/>
    <w:rsid w:val="00417CD6"/>
    <w:rsid w:val="00417F99"/>
    <w:rsid w:val="00417FDF"/>
    <w:rsid w:val="004200EC"/>
    <w:rsid w:val="00420282"/>
    <w:rsid w:val="00420465"/>
    <w:rsid w:val="004206A0"/>
    <w:rsid w:val="004206A8"/>
    <w:rsid w:val="00420A81"/>
    <w:rsid w:val="00420BBE"/>
    <w:rsid w:val="00420E93"/>
    <w:rsid w:val="00420F2B"/>
    <w:rsid w:val="00421090"/>
    <w:rsid w:val="0042116D"/>
    <w:rsid w:val="004216BB"/>
    <w:rsid w:val="00421C38"/>
    <w:rsid w:val="00421CDE"/>
    <w:rsid w:val="00421CE5"/>
    <w:rsid w:val="00422233"/>
    <w:rsid w:val="00422633"/>
    <w:rsid w:val="0042267B"/>
    <w:rsid w:val="00422862"/>
    <w:rsid w:val="00422973"/>
    <w:rsid w:val="00422AC1"/>
    <w:rsid w:val="00422DAA"/>
    <w:rsid w:val="00422DB9"/>
    <w:rsid w:val="004233BB"/>
    <w:rsid w:val="004234A3"/>
    <w:rsid w:val="004236EE"/>
    <w:rsid w:val="00423707"/>
    <w:rsid w:val="004237D9"/>
    <w:rsid w:val="004238A4"/>
    <w:rsid w:val="004239B9"/>
    <w:rsid w:val="00423B81"/>
    <w:rsid w:val="00423E26"/>
    <w:rsid w:val="00423E94"/>
    <w:rsid w:val="004242D2"/>
    <w:rsid w:val="004243A1"/>
    <w:rsid w:val="0042456D"/>
    <w:rsid w:val="004245E2"/>
    <w:rsid w:val="0042474C"/>
    <w:rsid w:val="00424A1C"/>
    <w:rsid w:val="00424B10"/>
    <w:rsid w:val="00424B38"/>
    <w:rsid w:val="00424B71"/>
    <w:rsid w:val="00424EA3"/>
    <w:rsid w:val="004251A6"/>
    <w:rsid w:val="00425366"/>
    <w:rsid w:val="0042537E"/>
    <w:rsid w:val="0042553C"/>
    <w:rsid w:val="0042554A"/>
    <w:rsid w:val="00425654"/>
    <w:rsid w:val="004257FC"/>
    <w:rsid w:val="004259A1"/>
    <w:rsid w:val="00425A17"/>
    <w:rsid w:val="00425EA7"/>
    <w:rsid w:val="00426131"/>
    <w:rsid w:val="00426220"/>
    <w:rsid w:val="0042642E"/>
    <w:rsid w:val="0042644B"/>
    <w:rsid w:val="00426595"/>
    <w:rsid w:val="00426870"/>
    <w:rsid w:val="00426B23"/>
    <w:rsid w:val="00427052"/>
    <w:rsid w:val="0042714E"/>
    <w:rsid w:val="004272AF"/>
    <w:rsid w:val="004300E2"/>
    <w:rsid w:val="00430285"/>
    <w:rsid w:val="00430439"/>
    <w:rsid w:val="00430448"/>
    <w:rsid w:val="00430A79"/>
    <w:rsid w:val="00430D31"/>
    <w:rsid w:val="00430F3E"/>
    <w:rsid w:val="00430FD3"/>
    <w:rsid w:val="00431198"/>
    <w:rsid w:val="00431229"/>
    <w:rsid w:val="004313E5"/>
    <w:rsid w:val="0043168C"/>
    <w:rsid w:val="004318FB"/>
    <w:rsid w:val="00431AB2"/>
    <w:rsid w:val="00431C34"/>
    <w:rsid w:val="00431F40"/>
    <w:rsid w:val="00431F80"/>
    <w:rsid w:val="0043208B"/>
    <w:rsid w:val="004320FE"/>
    <w:rsid w:val="00432169"/>
    <w:rsid w:val="00432263"/>
    <w:rsid w:val="00432372"/>
    <w:rsid w:val="004323A0"/>
    <w:rsid w:val="0043240B"/>
    <w:rsid w:val="00432553"/>
    <w:rsid w:val="004329AF"/>
    <w:rsid w:val="00432DBE"/>
    <w:rsid w:val="004330C8"/>
    <w:rsid w:val="004330FF"/>
    <w:rsid w:val="00433242"/>
    <w:rsid w:val="00433249"/>
    <w:rsid w:val="00433255"/>
    <w:rsid w:val="0043332B"/>
    <w:rsid w:val="00433358"/>
    <w:rsid w:val="004333F4"/>
    <w:rsid w:val="0043360D"/>
    <w:rsid w:val="00433BF8"/>
    <w:rsid w:val="00433D1A"/>
    <w:rsid w:val="00433EAB"/>
    <w:rsid w:val="00433FC2"/>
    <w:rsid w:val="004341B6"/>
    <w:rsid w:val="0043428A"/>
    <w:rsid w:val="00434612"/>
    <w:rsid w:val="00434781"/>
    <w:rsid w:val="004347C2"/>
    <w:rsid w:val="00434834"/>
    <w:rsid w:val="00434904"/>
    <w:rsid w:val="00434A2B"/>
    <w:rsid w:val="00434BA6"/>
    <w:rsid w:val="0043539B"/>
    <w:rsid w:val="0043547C"/>
    <w:rsid w:val="00435550"/>
    <w:rsid w:val="00435713"/>
    <w:rsid w:val="00435818"/>
    <w:rsid w:val="004358FC"/>
    <w:rsid w:val="00435C87"/>
    <w:rsid w:val="00435F34"/>
    <w:rsid w:val="004360A2"/>
    <w:rsid w:val="00436406"/>
    <w:rsid w:val="004364B8"/>
    <w:rsid w:val="0043659B"/>
    <w:rsid w:val="004368D5"/>
    <w:rsid w:val="00436D41"/>
    <w:rsid w:val="00436EC8"/>
    <w:rsid w:val="00436F07"/>
    <w:rsid w:val="00437950"/>
    <w:rsid w:val="00437A88"/>
    <w:rsid w:val="00437CBD"/>
    <w:rsid w:val="00437D94"/>
    <w:rsid w:val="00437D9B"/>
    <w:rsid w:val="0044007D"/>
    <w:rsid w:val="00440264"/>
    <w:rsid w:val="004402D0"/>
    <w:rsid w:val="004403A7"/>
    <w:rsid w:val="00440579"/>
    <w:rsid w:val="004405CB"/>
    <w:rsid w:val="004405F6"/>
    <w:rsid w:val="00440839"/>
    <w:rsid w:val="00440A3C"/>
    <w:rsid w:val="00440EC9"/>
    <w:rsid w:val="00440EDF"/>
    <w:rsid w:val="004410E5"/>
    <w:rsid w:val="00441250"/>
    <w:rsid w:val="00441418"/>
    <w:rsid w:val="0044172C"/>
    <w:rsid w:val="0044190C"/>
    <w:rsid w:val="00441A1D"/>
    <w:rsid w:val="00441C99"/>
    <w:rsid w:val="00441ECA"/>
    <w:rsid w:val="00441ED4"/>
    <w:rsid w:val="00441EF8"/>
    <w:rsid w:val="004423A2"/>
    <w:rsid w:val="00442861"/>
    <w:rsid w:val="00442AB1"/>
    <w:rsid w:val="00442C27"/>
    <w:rsid w:val="00442D35"/>
    <w:rsid w:val="00442F53"/>
    <w:rsid w:val="00443012"/>
    <w:rsid w:val="0044321C"/>
    <w:rsid w:val="004435F1"/>
    <w:rsid w:val="00443760"/>
    <w:rsid w:val="004437EA"/>
    <w:rsid w:val="00443870"/>
    <w:rsid w:val="00443A9B"/>
    <w:rsid w:val="00443AC5"/>
    <w:rsid w:val="00443E9E"/>
    <w:rsid w:val="0044455A"/>
    <w:rsid w:val="004445FB"/>
    <w:rsid w:val="004447A4"/>
    <w:rsid w:val="00444869"/>
    <w:rsid w:val="0044495F"/>
    <w:rsid w:val="00444B59"/>
    <w:rsid w:val="00444C31"/>
    <w:rsid w:val="00444C61"/>
    <w:rsid w:val="00444CAE"/>
    <w:rsid w:val="00444D02"/>
    <w:rsid w:val="00444D9D"/>
    <w:rsid w:val="00444F27"/>
    <w:rsid w:val="004451E3"/>
    <w:rsid w:val="004452E3"/>
    <w:rsid w:val="00445486"/>
    <w:rsid w:val="00445952"/>
    <w:rsid w:val="00445A17"/>
    <w:rsid w:val="00445AD2"/>
    <w:rsid w:val="00445BD6"/>
    <w:rsid w:val="00445C8A"/>
    <w:rsid w:val="00446329"/>
    <w:rsid w:val="004463CF"/>
    <w:rsid w:val="004464E9"/>
    <w:rsid w:val="004467B7"/>
    <w:rsid w:val="00446820"/>
    <w:rsid w:val="0044686B"/>
    <w:rsid w:val="00446A91"/>
    <w:rsid w:val="00446EF7"/>
    <w:rsid w:val="00446F28"/>
    <w:rsid w:val="0044712D"/>
    <w:rsid w:val="004471A0"/>
    <w:rsid w:val="00447245"/>
    <w:rsid w:val="004472A5"/>
    <w:rsid w:val="00447331"/>
    <w:rsid w:val="0044743F"/>
    <w:rsid w:val="004474FF"/>
    <w:rsid w:val="004475B2"/>
    <w:rsid w:val="004475BB"/>
    <w:rsid w:val="00447930"/>
    <w:rsid w:val="00447953"/>
    <w:rsid w:val="00447981"/>
    <w:rsid w:val="00447A45"/>
    <w:rsid w:val="00447AFB"/>
    <w:rsid w:val="00447D37"/>
    <w:rsid w:val="00447D6A"/>
    <w:rsid w:val="00447E33"/>
    <w:rsid w:val="00447FE0"/>
    <w:rsid w:val="00450853"/>
    <w:rsid w:val="004509F2"/>
    <w:rsid w:val="0045117E"/>
    <w:rsid w:val="00451264"/>
    <w:rsid w:val="004514EA"/>
    <w:rsid w:val="00451655"/>
    <w:rsid w:val="00451736"/>
    <w:rsid w:val="00451749"/>
    <w:rsid w:val="00451997"/>
    <w:rsid w:val="00451CCC"/>
    <w:rsid w:val="00451D45"/>
    <w:rsid w:val="00451F44"/>
    <w:rsid w:val="004528A4"/>
    <w:rsid w:val="0045299B"/>
    <w:rsid w:val="00452C38"/>
    <w:rsid w:val="00452CE4"/>
    <w:rsid w:val="00452F36"/>
    <w:rsid w:val="00453596"/>
    <w:rsid w:val="00453754"/>
    <w:rsid w:val="00453A42"/>
    <w:rsid w:val="00453CC7"/>
    <w:rsid w:val="00453CE4"/>
    <w:rsid w:val="00454082"/>
    <w:rsid w:val="0045414C"/>
    <w:rsid w:val="0045428A"/>
    <w:rsid w:val="004545B1"/>
    <w:rsid w:val="004545BA"/>
    <w:rsid w:val="00454763"/>
    <w:rsid w:val="00454ED4"/>
    <w:rsid w:val="0045521B"/>
    <w:rsid w:val="0045555E"/>
    <w:rsid w:val="00455739"/>
    <w:rsid w:val="004558EC"/>
    <w:rsid w:val="00455993"/>
    <w:rsid w:val="004559C2"/>
    <w:rsid w:val="00455AB5"/>
    <w:rsid w:val="00455C2A"/>
    <w:rsid w:val="00455EE0"/>
    <w:rsid w:val="0045615A"/>
    <w:rsid w:val="004561DC"/>
    <w:rsid w:val="00456220"/>
    <w:rsid w:val="0045642C"/>
    <w:rsid w:val="00456A24"/>
    <w:rsid w:val="00456C81"/>
    <w:rsid w:val="00456CBF"/>
    <w:rsid w:val="0045718A"/>
    <w:rsid w:val="0045743E"/>
    <w:rsid w:val="0045782E"/>
    <w:rsid w:val="00457923"/>
    <w:rsid w:val="00457940"/>
    <w:rsid w:val="00457A4F"/>
    <w:rsid w:val="00457F74"/>
    <w:rsid w:val="00457F7C"/>
    <w:rsid w:val="0046002C"/>
    <w:rsid w:val="004603F7"/>
    <w:rsid w:val="004607BA"/>
    <w:rsid w:val="00460B8A"/>
    <w:rsid w:val="0046109E"/>
    <w:rsid w:val="004610B6"/>
    <w:rsid w:val="0046129A"/>
    <w:rsid w:val="004616AB"/>
    <w:rsid w:val="0046173B"/>
    <w:rsid w:val="0046180F"/>
    <w:rsid w:val="00461957"/>
    <w:rsid w:val="00461C65"/>
    <w:rsid w:val="00461CCD"/>
    <w:rsid w:val="00461D5C"/>
    <w:rsid w:val="0046211A"/>
    <w:rsid w:val="004622BD"/>
    <w:rsid w:val="0046232E"/>
    <w:rsid w:val="004623D4"/>
    <w:rsid w:val="0046243E"/>
    <w:rsid w:val="0046253A"/>
    <w:rsid w:val="0046268A"/>
    <w:rsid w:val="00462761"/>
    <w:rsid w:val="00462AC3"/>
    <w:rsid w:val="00462BA8"/>
    <w:rsid w:val="00462BED"/>
    <w:rsid w:val="004633CC"/>
    <w:rsid w:val="0046356E"/>
    <w:rsid w:val="00463811"/>
    <w:rsid w:val="00463A3B"/>
    <w:rsid w:val="00463B51"/>
    <w:rsid w:val="00463BC4"/>
    <w:rsid w:val="00463D6D"/>
    <w:rsid w:val="00463F46"/>
    <w:rsid w:val="00463F61"/>
    <w:rsid w:val="004641A6"/>
    <w:rsid w:val="004641D7"/>
    <w:rsid w:val="0046425F"/>
    <w:rsid w:val="0046493B"/>
    <w:rsid w:val="00464B61"/>
    <w:rsid w:val="00464BC0"/>
    <w:rsid w:val="00464C8E"/>
    <w:rsid w:val="00464C91"/>
    <w:rsid w:val="00464EC1"/>
    <w:rsid w:val="00464F96"/>
    <w:rsid w:val="0046502D"/>
    <w:rsid w:val="0046506E"/>
    <w:rsid w:val="004651F6"/>
    <w:rsid w:val="004653A3"/>
    <w:rsid w:val="00465718"/>
    <w:rsid w:val="004659EC"/>
    <w:rsid w:val="00465D06"/>
    <w:rsid w:val="00465F56"/>
    <w:rsid w:val="004660C9"/>
    <w:rsid w:val="004660E3"/>
    <w:rsid w:val="00466300"/>
    <w:rsid w:val="00466487"/>
    <w:rsid w:val="00466722"/>
    <w:rsid w:val="00466764"/>
    <w:rsid w:val="00466798"/>
    <w:rsid w:val="004669CF"/>
    <w:rsid w:val="00466AD8"/>
    <w:rsid w:val="00466B61"/>
    <w:rsid w:val="00466C75"/>
    <w:rsid w:val="00466D38"/>
    <w:rsid w:val="00466E01"/>
    <w:rsid w:val="00466FB6"/>
    <w:rsid w:val="00467201"/>
    <w:rsid w:val="004674AA"/>
    <w:rsid w:val="0046778A"/>
    <w:rsid w:val="00467C54"/>
    <w:rsid w:val="00467E86"/>
    <w:rsid w:val="00470161"/>
    <w:rsid w:val="00470202"/>
    <w:rsid w:val="00470423"/>
    <w:rsid w:val="004705D5"/>
    <w:rsid w:val="00470849"/>
    <w:rsid w:val="00470920"/>
    <w:rsid w:val="00470A2E"/>
    <w:rsid w:val="00470B02"/>
    <w:rsid w:val="00470E4E"/>
    <w:rsid w:val="00470FFD"/>
    <w:rsid w:val="0047141A"/>
    <w:rsid w:val="004715DE"/>
    <w:rsid w:val="00471810"/>
    <w:rsid w:val="0047184B"/>
    <w:rsid w:val="00471D48"/>
    <w:rsid w:val="00471D78"/>
    <w:rsid w:val="00472100"/>
    <w:rsid w:val="00472728"/>
    <w:rsid w:val="00472834"/>
    <w:rsid w:val="00472933"/>
    <w:rsid w:val="00472B9B"/>
    <w:rsid w:val="00472CFB"/>
    <w:rsid w:val="00473287"/>
    <w:rsid w:val="00473315"/>
    <w:rsid w:val="0047348E"/>
    <w:rsid w:val="004734E3"/>
    <w:rsid w:val="00473637"/>
    <w:rsid w:val="0047365A"/>
    <w:rsid w:val="00473739"/>
    <w:rsid w:val="00473748"/>
    <w:rsid w:val="00473B66"/>
    <w:rsid w:val="00473BD8"/>
    <w:rsid w:val="00473D8E"/>
    <w:rsid w:val="00473DDC"/>
    <w:rsid w:val="004741D0"/>
    <w:rsid w:val="0047429D"/>
    <w:rsid w:val="0047443F"/>
    <w:rsid w:val="004744C1"/>
    <w:rsid w:val="00474990"/>
    <w:rsid w:val="004749D3"/>
    <w:rsid w:val="00474CE4"/>
    <w:rsid w:val="00474D13"/>
    <w:rsid w:val="00474D20"/>
    <w:rsid w:val="004751B3"/>
    <w:rsid w:val="00475245"/>
    <w:rsid w:val="0047528C"/>
    <w:rsid w:val="00475720"/>
    <w:rsid w:val="00475904"/>
    <w:rsid w:val="00475BC9"/>
    <w:rsid w:val="00475BD3"/>
    <w:rsid w:val="00475BEC"/>
    <w:rsid w:val="00475CC1"/>
    <w:rsid w:val="00475D8E"/>
    <w:rsid w:val="004761D8"/>
    <w:rsid w:val="0047630B"/>
    <w:rsid w:val="00476794"/>
    <w:rsid w:val="004768A1"/>
    <w:rsid w:val="004768E8"/>
    <w:rsid w:val="00476D8E"/>
    <w:rsid w:val="00476EB7"/>
    <w:rsid w:val="00476F03"/>
    <w:rsid w:val="00477031"/>
    <w:rsid w:val="00477069"/>
    <w:rsid w:val="004772C6"/>
    <w:rsid w:val="00477342"/>
    <w:rsid w:val="0047745E"/>
    <w:rsid w:val="0047755A"/>
    <w:rsid w:val="004778F7"/>
    <w:rsid w:val="00477B40"/>
    <w:rsid w:val="00480206"/>
    <w:rsid w:val="00480331"/>
    <w:rsid w:val="004805A6"/>
    <w:rsid w:val="00480628"/>
    <w:rsid w:val="0048076B"/>
    <w:rsid w:val="0048080B"/>
    <w:rsid w:val="00480852"/>
    <w:rsid w:val="0048086A"/>
    <w:rsid w:val="00480D4F"/>
    <w:rsid w:val="00480D94"/>
    <w:rsid w:val="00481095"/>
    <w:rsid w:val="004810BA"/>
    <w:rsid w:val="004812C5"/>
    <w:rsid w:val="004813A7"/>
    <w:rsid w:val="00481483"/>
    <w:rsid w:val="004814A0"/>
    <w:rsid w:val="00481789"/>
    <w:rsid w:val="004819C5"/>
    <w:rsid w:val="00481B44"/>
    <w:rsid w:val="00482010"/>
    <w:rsid w:val="004821ED"/>
    <w:rsid w:val="004822C6"/>
    <w:rsid w:val="00482323"/>
    <w:rsid w:val="00482339"/>
    <w:rsid w:val="004824DD"/>
    <w:rsid w:val="0048256D"/>
    <w:rsid w:val="0048268F"/>
    <w:rsid w:val="0048276F"/>
    <w:rsid w:val="00482B8D"/>
    <w:rsid w:val="00482CF0"/>
    <w:rsid w:val="00482EE8"/>
    <w:rsid w:val="00483339"/>
    <w:rsid w:val="00483383"/>
    <w:rsid w:val="0048366E"/>
    <w:rsid w:val="004836C4"/>
    <w:rsid w:val="00483AC0"/>
    <w:rsid w:val="00483F2C"/>
    <w:rsid w:val="00483F58"/>
    <w:rsid w:val="00483F7F"/>
    <w:rsid w:val="0048416F"/>
    <w:rsid w:val="00484174"/>
    <w:rsid w:val="00484266"/>
    <w:rsid w:val="0048441F"/>
    <w:rsid w:val="00484903"/>
    <w:rsid w:val="00484C01"/>
    <w:rsid w:val="00484C29"/>
    <w:rsid w:val="00484CCA"/>
    <w:rsid w:val="00484DF0"/>
    <w:rsid w:val="00484E29"/>
    <w:rsid w:val="004850B3"/>
    <w:rsid w:val="00485353"/>
    <w:rsid w:val="00485794"/>
    <w:rsid w:val="004859C9"/>
    <w:rsid w:val="00485C23"/>
    <w:rsid w:val="00486049"/>
    <w:rsid w:val="004860A9"/>
    <w:rsid w:val="004861BB"/>
    <w:rsid w:val="004865D6"/>
    <w:rsid w:val="00486647"/>
    <w:rsid w:val="004866E3"/>
    <w:rsid w:val="00486770"/>
    <w:rsid w:val="0048677B"/>
    <w:rsid w:val="00486918"/>
    <w:rsid w:val="0048697F"/>
    <w:rsid w:val="004869C3"/>
    <w:rsid w:val="004869D5"/>
    <w:rsid w:val="00486AD4"/>
    <w:rsid w:val="004872F3"/>
    <w:rsid w:val="004877FD"/>
    <w:rsid w:val="00487821"/>
    <w:rsid w:val="00487AA9"/>
    <w:rsid w:val="00487C2A"/>
    <w:rsid w:val="0049009E"/>
    <w:rsid w:val="004904F0"/>
    <w:rsid w:val="004908B3"/>
    <w:rsid w:val="004909D5"/>
    <w:rsid w:val="00490AB9"/>
    <w:rsid w:val="00490BE8"/>
    <w:rsid w:val="00490C37"/>
    <w:rsid w:val="00491248"/>
    <w:rsid w:val="00491563"/>
    <w:rsid w:val="00491733"/>
    <w:rsid w:val="0049173B"/>
    <w:rsid w:val="00491847"/>
    <w:rsid w:val="004918C3"/>
    <w:rsid w:val="00491AF4"/>
    <w:rsid w:val="00491D0D"/>
    <w:rsid w:val="00491D13"/>
    <w:rsid w:val="00491D3C"/>
    <w:rsid w:val="004920A2"/>
    <w:rsid w:val="004922B8"/>
    <w:rsid w:val="004922BA"/>
    <w:rsid w:val="0049236F"/>
    <w:rsid w:val="0049252D"/>
    <w:rsid w:val="00492591"/>
    <w:rsid w:val="004929CF"/>
    <w:rsid w:val="00492D1D"/>
    <w:rsid w:val="00492FCA"/>
    <w:rsid w:val="004931C1"/>
    <w:rsid w:val="004931DA"/>
    <w:rsid w:val="004931E5"/>
    <w:rsid w:val="0049332C"/>
    <w:rsid w:val="00493452"/>
    <w:rsid w:val="00493846"/>
    <w:rsid w:val="004938DD"/>
    <w:rsid w:val="00493BC1"/>
    <w:rsid w:val="00493C32"/>
    <w:rsid w:val="00493C67"/>
    <w:rsid w:val="00493E01"/>
    <w:rsid w:val="004940B7"/>
    <w:rsid w:val="0049425C"/>
    <w:rsid w:val="00494304"/>
    <w:rsid w:val="00494895"/>
    <w:rsid w:val="0049493A"/>
    <w:rsid w:val="00494F1C"/>
    <w:rsid w:val="00495108"/>
    <w:rsid w:val="00495576"/>
    <w:rsid w:val="00495679"/>
    <w:rsid w:val="00495691"/>
    <w:rsid w:val="00495694"/>
    <w:rsid w:val="00495768"/>
    <w:rsid w:val="00495A36"/>
    <w:rsid w:val="00495AB8"/>
    <w:rsid w:val="00495ED3"/>
    <w:rsid w:val="00495F25"/>
    <w:rsid w:val="00496112"/>
    <w:rsid w:val="004964C4"/>
    <w:rsid w:val="00496983"/>
    <w:rsid w:val="00496A5D"/>
    <w:rsid w:val="00496C4A"/>
    <w:rsid w:val="00496D89"/>
    <w:rsid w:val="00496E9F"/>
    <w:rsid w:val="00496EBE"/>
    <w:rsid w:val="004974C5"/>
    <w:rsid w:val="004974DE"/>
    <w:rsid w:val="00497658"/>
    <w:rsid w:val="004979F6"/>
    <w:rsid w:val="00497DA9"/>
    <w:rsid w:val="004A011E"/>
    <w:rsid w:val="004A040F"/>
    <w:rsid w:val="004A07A5"/>
    <w:rsid w:val="004A0ACD"/>
    <w:rsid w:val="004A0D69"/>
    <w:rsid w:val="004A0E1C"/>
    <w:rsid w:val="004A0FA9"/>
    <w:rsid w:val="004A1084"/>
    <w:rsid w:val="004A120F"/>
    <w:rsid w:val="004A12A9"/>
    <w:rsid w:val="004A1358"/>
    <w:rsid w:val="004A142A"/>
    <w:rsid w:val="004A14DD"/>
    <w:rsid w:val="004A17B2"/>
    <w:rsid w:val="004A1A4B"/>
    <w:rsid w:val="004A1B03"/>
    <w:rsid w:val="004A1D5F"/>
    <w:rsid w:val="004A1DC5"/>
    <w:rsid w:val="004A1EA6"/>
    <w:rsid w:val="004A1F63"/>
    <w:rsid w:val="004A2512"/>
    <w:rsid w:val="004A298E"/>
    <w:rsid w:val="004A2AEA"/>
    <w:rsid w:val="004A2C5E"/>
    <w:rsid w:val="004A2E19"/>
    <w:rsid w:val="004A2F33"/>
    <w:rsid w:val="004A34D6"/>
    <w:rsid w:val="004A35C5"/>
    <w:rsid w:val="004A36AB"/>
    <w:rsid w:val="004A3794"/>
    <w:rsid w:val="004A385C"/>
    <w:rsid w:val="004A3915"/>
    <w:rsid w:val="004A3972"/>
    <w:rsid w:val="004A3E4B"/>
    <w:rsid w:val="004A3EEC"/>
    <w:rsid w:val="004A3F2D"/>
    <w:rsid w:val="004A405E"/>
    <w:rsid w:val="004A406E"/>
    <w:rsid w:val="004A4088"/>
    <w:rsid w:val="004A421E"/>
    <w:rsid w:val="004A4234"/>
    <w:rsid w:val="004A431F"/>
    <w:rsid w:val="004A43FF"/>
    <w:rsid w:val="004A446B"/>
    <w:rsid w:val="004A44D3"/>
    <w:rsid w:val="004A4B7B"/>
    <w:rsid w:val="004A4BCB"/>
    <w:rsid w:val="004A4F5B"/>
    <w:rsid w:val="004A5644"/>
    <w:rsid w:val="004A576A"/>
    <w:rsid w:val="004A5771"/>
    <w:rsid w:val="004A58CF"/>
    <w:rsid w:val="004A5AAA"/>
    <w:rsid w:val="004A5BD9"/>
    <w:rsid w:val="004A5D6B"/>
    <w:rsid w:val="004A5F82"/>
    <w:rsid w:val="004A6012"/>
    <w:rsid w:val="004A6251"/>
    <w:rsid w:val="004A62E4"/>
    <w:rsid w:val="004A636F"/>
    <w:rsid w:val="004A650E"/>
    <w:rsid w:val="004A6557"/>
    <w:rsid w:val="004A68E1"/>
    <w:rsid w:val="004A6906"/>
    <w:rsid w:val="004A6B6A"/>
    <w:rsid w:val="004A6E22"/>
    <w:rsid w:val="004A6EE1"/>
    <w:rsid w:val="004A6EF1"/>
    <w:rsid w:val="004A705D"/>
    <w:rsid w:val="004A71D3"/>
    <w:rsid w:val="004A7233"/>
    <w:rsid w:val="004A73A6"/>
    <w:rsid w:val="004A7538"/>
    <w:rsid w:val="004A753B"/>
    <w:rsid w:val="004A7A35"/>
    <w:rsid w:val="004A7EB4"/>
    <w:rsid w:val="004B0199"/>
    <w:rsid w:val="004B062B"/>
    <w:rsid w:val="004B075F"/>
    <w:rsid w:val="004B0A32"/>
    <w:rsid w:val="004B0BBD"/>
    <w:rsid w:val="004B0FA9"/>
    <w:rsid w:val="004B1347"/>
    <w:rsid w:val="004B1485"/>
    <w:rsid w:val="004B1EC7"/>
    <w:rsid w:val="004B1F91"/>
    <w:rsid w:val="004B2E49"/>
    <w:rsid w:val="004B328E"/>
    <w:rsid w:val="004B330A"/>
    <w:rsid w:val="004B367D"/>
    <w:rsid w:val="004B37C7"/>
    <w:rsid w:val="004B37EF"/>
    <w:rsid w:val="004B3860"/>
    <w:rsid w:val="004B38A2"/>
    <w:rsid w:val="004B3BD6"/>
    <w:rsid w:val="004B3C64"/>
    <w:rsid w:val="004B3CD4"/>
    <w:rsid w:val="004B3E27"/>
    <w:rsid w:val="004B3F08"/>
    <w:rsid w:val="004B441E"/>
    <w:rsid w:val="004B45AC"/>
    <w:rsid w:val="004B4696"/>
    <w:rsid w:val="004B4940"/>
    <w:rsid w:val="004B4989"/>
    <w:rsid w:val="004B4A76"/>
    <w:rsid w:val="004B4EC6"/>
    <w:rsid w:val="004B51E8"/>
    <w:rsid w:val="004B526D"/>
    <w:rsid w:val="004B5722"/>
    <w:rsid w:val="004B58A8"/>
    <w:rsid w:val="004B5A6B"/>
    <w:rsid w:val="004B5C5D"/>
    <w:rsid w:val="004B5DD3"/>
    <w:rsid w:val="004B5E02"/>
    <w:rsid w:val="004B5FC8"/>
    <w:rsid w:val="004B6386"/>
    <w:rsid w:val="004B643F"/>
    <w:rsid w:val="004B64DD"/>
    <w:rsid w:val="004B67B5"/>
    <w:rsid w:val="004B6C2B"/>
    <w:rsid w:val="004B6E08"/>
    <w:rsid w:val="004B6FF9"/>
    <w:rsid w:val="004B70F0"/>
    <w:rsid w:val="004B7169"/>
    <w:rsid w:val="004B7222"/>
    <w:rsid w:val="004B7277"/>
    <w:rsid w:val="004B739F"/>
    <w:rsid w:val="004B749C"/>
    <w:rsid w:val="004B76C0"/>
    <w:rsid w:val="004B7C56"/>
    <w:rsid w:val="004B7C81"/>
    <w:rsid w:val="004B7E9C"/>
    <w:rsid w:val="004C00AD"/>
    <w:rsid w:val="004C0276"/>
    <w:rsid w:val="004C0463"/>
    <w:rsid w:val="004C05AE"/>
    <w:rsid w:val="004C0639"/>
    <w:rsid w:val="004C0937"/>
    <w:rsid w:val="004C0B50"/>
    <w:rsid w:val="004C0D73"/>
    <w:rsid w:val="004C144A"/>
    <w:rsid w:val="004C1539"/>
    <w:rsid w:val="004C18A0"/>
    <w:rsid w:val="004C1AB5"/>
    <w:rsid w:val="004C1DC7"/>
    <w:rsid w:val="004C1DDE"/>
    <w:rsid w:val="004C1F9A"/>
    <w:rsid w:val="004C2351"/>
    <w:rsid w:val="004C2945"/>
    <w:rsid w:val="004C2B16"/>
    <w:rsid w:val="004C330E"/>
    <w:rsid w:val="004C34C0"/>
    <w:rsid w:val="004C34EA"/>
    <w:rsid w:val="004C369D"/>
    <w:rsid w:val="004C36E3"/>
    <w:rsid w:val="004C397D"/>
    <w:rsid w:val="004C3B5B"/>
    <w:rsid w:val="004C3BB7"/>
    <w:rsid w:val="004C3BE5"/>
    <w:rsid w:val="004C3DD7"/>
    <w:rsid w:val="004C3ED0"/>
    <w:rsid w:val="004C407A"/>
    <w:rsid w:val="004C42AF"/>
    <w:rsid w:val="004C43CD"/>
    <w:rsid w:val="004C4965"/>
    <w:rsid w:val="004C49EA"/>
    <w:rsid w:val="004C4E07"/>
    <w:rsid w:val="004C536B"/>
    <w:rsid w:val="004C56EC"/>
    <w:rsid w:val="004C59D0"/>
    <w:rsid w:val="004C5C83"/>
    <w:rsid w:val="004C5EBB"/>
    <w:rsid w:val="004C6237"/>
    <w:rsid w:val="004C634B"/>
    <w:rsid w:val="004C6B7F"/>
    <w:rsid w:val="004C6BA6"/>
    <w:rsid w:val="004C6DEB"/>
    <w:rsid w:val="004C6E3A"/>
    <w:rsid w:val="004C7121"/>
    <w:rsid w:val="004C7276"/>
    <w:rsid w:val="004C74F6"/>
    <w:rsid w:val="004C7BC3"/>
    <w:rsid w:val="004C7CB6"/>
    <w:rsid w:val="004C7E1B"/>
    <w:rsid w:val="004C7E2D"/>
    <w:rsid w:val="004C7E73"/>
    <w:rsid w:val="004D00BE"/>
    <w:rsid w:val="004D019F"/>
    <w:rsid w:val="004D0362"/>
    <w:rsid w:val="004D0AB2"/>
    <w:rsid w:val="004D0DB2"/>
    <w:rsid w:val="004D0DF9"/>
    <w:rsid w:val="004D0F90"/>
    <w:rsid w:val="004D103B"/>
    <w:rsid w:val="004D10C6"/>
    <w:rsid w:val="004D125B"/>
    <w:rsid w:val="004D1423"/>
    <w:rsid w:val="004D15E4"/>
    <w:rsid w:val="004D1979"/>
    <w:rsid w:val="004D19E3"/>
    <w:rsid w:val="004D1FC8"/>
    <w:rsid w:val="004D22AB"/>
    <w:rsid w:val="004D2426"/>
    <w:rsid w:val="004D24D1"/>
    <w:rsid w:val="004D2652"/>
    <w:rsid w:val="004D28D7"/>
    <w:rsid w:val="004D2A2F"/>
    <w:rsid w:val="004D2D46"/>
    <w:rsid w:val="004D2DBD"/>
    <w:rsid w:val="004D2E3E"/>
    <w:rsid w:val="004D2F7D"/>
    <w:rsid w:val="004D2F8E"/>
    <w:rsid w:val="004D2FDE"/>
    <w:rsid w:val="004D3177"/>
    <w:rsid w:val="004D3385"/>
    <w:rsid w:val="004D33D8"/>
    <w:rsid w:val="004D36FF"/>
    <w:rsid w:val="004D387A"/>
    <w:rsid w:val="004D39E3"/>
    <w:rsid w:val="004D39EA"/>
    <w:rsid w:val="004D3DCD"/>
    <w:rsid w:val="004D4204"/>
    <w:rsid w:val="004D424B"/>
    <w:rsid w:val="004D45E3"/>
    <w:rsid w:val="004D45EB"/>
    <w:rsid w:val="004D4636"/>
    <w:rsid w:val="004D4991"/>
    <w:rsid w:val="004D49F5"/>
    <w:rsid w:val="004D4AA4"/>
    <w:rsid w:val="004D4AB1"/>
    <w:rsid w:val="004D4C9F"/>
    <w:rsid w:val="004D50BA"/>
    <w:rsid w:val="004D5242"/>
    <w:rsid w:val="004D535D"/>
    <w:rsid w:val="004D5628"/>
    <w:rsid w:val="004D5A2F"/>
    <w:rsid w:val="004D5CDF"/>
    <w:rsid w:val="004D5F64"/>
    <w:rsid w:val="004D5F6E"/>
    <w:rsid w:val="004D5F9E"/>
    <w:rsid w:val="004D659C"/>
    <w:rsid w:val="004D69AB"/>
    <w:rsid w:val="004D6E36"/>
    <w:rsid w:val="004D702A"/>
    <w:rsid w:val="004D70E2"/>
    <w:rsid w:val="004D720F"/>
    <w:rsid w:val="004D7433"/>
    <w:rsid w:val="004D778B"/>
    <w:rsid w:val="004D779B"/>
    <w:rsid w:val="004D7AB3"/>
    <w:rsid w:val="004D7D3F"/>
    <w:rsid w:val="004D7F03"/>
    <w:rsid w:val="004D7FB3"/>
    <w:rsid w:val="004E0040"/>
    <w:rsid w:val="004E0137"/>
    <w:rsid w:val="004E0948"/>
    <w:rsid w:val="004E0B0F"/>
    <w:rsid w:val="004E0B6D"/>
    <w:rsid w:val="004E0D9E"/>
    <w:rsid w:val="004E0F19"/>
    <w:rsid w:val="004E0F20"/>
    <w:rsid w:val="004E0FD8"/>
    <w:rsid w:val="004E1302"/>
    <w:rsid w:val="004E13D5"/>
    <w:rsid w:val="004E19F9"/>
    <w:rsid w:val="004E1ED3"/>
    <w:rsid w:val="004E22C2"/>
    <w:rsid w:val="004E2557"/>
    <w:rsid w:val="004E29E1"/>
    <w:rsid w:val="004E2A9B"/>
    <w:rsid w:val="004E2B4A"/>
    <w:rsid w:val="004E2BD0"/>
    <w:rsid w:val="004E2CC8"/>
    <w:rsid w:val="004E2D23"/>
    <w:rsid w:val="004E306C"/>
    <w:rsid w:val="004E335E"/>
    <w:rsid w:val="004E3633"/>
    <w:rsid w:val="004E3643"/>
    <w:rsid w:val="004E3669"/>
    <w:rsid w:val="004E378F"/>
    <w:rsid w:val="004E3AC2"/>
    <w:rsid w:val="004E3B71"/>
    <w:rsid w:val="004E3EB0"/>
    <w:rsid w:val="004E3EF6"/>
    <w:rsid w:val="004E3F65"/>
    <w:rsid w:val="004E3FD7"/>
    <w:rsid w:val="004E402C"/>
    <w:rsid w:val="004E4C46"/>
    <w:rsid w:val="004E4EDD"/>
    <w:rsid w:val="004E501B"/>
    <w:rsid w:val="004E50A4"/>
    <w:rsid w:val="004E50EA"/>
    <w:rsid w:val="004E5D71"/>
    <w:rsid w:val="004E5DB5"/>
    <w:rsid w:val="004E5DB9"/>
    <w:rsid w:val="004E60CF"/>
    <w:rsid w:val="004E6310"/>
    <w:rsid w:val="004E64E8"/>
    <w:rsid w:val="004E675A"/>
    <w:rsid w:val="004E6C2A"/>
    <w:rsid w:val="004E6D1D"/>
    <w:rsid w:val="004E6D5A"/>
    <w:rsid w:val="004E6ED2"/>
    <w:rsid w:val="004E7045"/>
    <w:rsid w:val="004E7A68"/>
    <w:rsid w:val="004E7B6D"/>
    <w:rsid w:val="004E7D07"/>
    <w:rsid w:val="004E7DAD"/>
    <w:rsid w:val="004E7DE9"/>
    <w:rsid w:val="004E7E3B"/>
    <w:rsid w:val="004F0086"/>
    <w:rsid w:val="004F009F"/>
    <w:rsid w:val="004F01D4"/>
    <w:rsid w:val="004F050A"/>
    <w:rsid w:val="004F08CD"/>
    <w:rsid w:val="004F0BC6"/>
    <w:rsid w:val="004F0D61"/>
    <w:rsid w:val="004F0D98"/>
    <w:rsid w:val="004F0EFF"/>
    <w:rsid w:val="004F0F72"/>
    <w:rsid w:val="004F10E4"/>
    <w:rsid w:val="004F1254"/>
    <w:rsid w:val="004F1327"/>
    <w:rsid w:val="004F1793"/>
    <w:rsid w:val="004F17F0"/>
    <w:rsid w:val="004F20A5"/>
    <w:rsid w:val="004F2207"/>
    <w:rsid w:val="004F2386"/>
    <w:rsid w:val="004F2493"/>
    <w:rsid w:val="004F25FB"/>
    <w:rsid w:val="004F289E"/>
    <w:rsid w:val="004F29B2"/>
    <w:rsid w:val="004F2A18"/>
    <w:rsid w:val="004F2DC8"/>
    <w:rsid w:val="004F2E35"/>
    <w:rsid w:val="004F32E1"/>
    <w:rsid w:val="004F3577"/>
    <w:rsid w:val="004F35CC"/>
    <w:rsid w:val="004F3952"/>
    <w:rsid w:val="004F3963"/>
    <w:rsid w:val="004F3E7E"/>
    <w:rsid w:val="004F3FF5"/>
    <w:rsid w:val="004F4114"/>
    <w:rsid w:val="004F4178"/>
    <w:rsid w:val="004F4388"/>
    <w:rsid w:val="004F4399"/>
    <w:rsid w:val="004F4414"/>
    <w:rsid w:val="004F47E5"/>
    <w:rsid w:val="004F4C40"/>
    <w:rsid w:val="004F4D36"/>
    <w:rsid w:val="004F5124"/>
    <w:rsid w:val="004F52EA"/>
    <w:rsid w:val="004F53C7"/>
    <w:rsid w:val="004F54CB"/>
    <w:rsid w:val="004F5503"/>
    <w:rsid w:val="004F5563"/>
    <w:rsid w:val="004F558F"/>
    <w:rsid w:val="004F5639"/>
    <w:rsid w:val="004F5747"/>
    <w:rsid w:val="004F5C00"/>
    <w:rsid w:val="004F5D81"/>
    <w:rsid w:val="004F5EAE"/>
    <w:rsid w:val="004F6079"/>
    <w:rsid w:val="004F656E"/>
    <w:rsid w:val="004F6620"/>
    <w:rsid w:val="004F6802"/>
    <w:rsid w:val="004F682E"/>
    <w:rsid w:val="004F6AFC"/>
    <w:rsid w:val="004F6B13"/>
    <w:rsid w:val="004F6C05"/>
    <w:rsid w:val="004F6E63"/>
    <w:rsid w:val="004F6ECD"/>
    <w:rsid w:val="004F70AF"/>
    <w:rsid w:val="004F7167"/>
    <w:rsid w:val="004F71FB"/>
    <w:rsid w:val="004F757B"/>
    <w:rsid w:val="004F7A33"/>
    <w:rsid w:val="004F7B25"/>
    <w:rsid w:val="004F7F20"/>
    <w:rsid w:val="00500197"/>
    <w:rsid w:val="0050051F"/>
    <w:rsid w:val="005006E3"/>
    <w:rsid w:val="00500950"/>
    <w:rsid w:val="00500A9B"/>
    <w:rsid w:val="00500B02"/>
    <w:rsid w:val="005010BD"/>
    <w:rsid w:val="00501286"/>
    <w:rsid w:val="005013B3"/>
    <w:rsid w:val="0050152A"/>
    <w:rsid w:val="00501541"/>
    <w:rsid w:val="0050156D"/>
    <w:rsid w:val="0050170D"/>
    <w:rsid w:val="005018A4"/>
    <w:rsid w:val="00501AF9"/>
    <w:rsid w:val="00501B22"/>
    <w:rsid w:val="00501DE4"/>
    <w:rsid w:val="00501F63"/>
    <w:rsid w:val="00501FC6"/>
    <w:rsid w:val="00502252"/>
    <w:rsid w:val="005022A5"/>
    <w:rsid w:val="00502418"/>
    <w:rsid w:val="00502485"/>
    <w:rsid w:val="005025A3"/>
    <w:rsid w:val="005026F1"/>
    <w:rsid w:val="005027E9"/>
    <w:rsid w:val="00502C17"/>
    <w:rsid w:val="00503182"/>
    <w:rsid w:val="00503319"/>
    <w:rsid w:val="0050348B"/>
    <w:rsid w:val="005036AB"/>
    <w:rsid w:val="00503824"/>
    <w:rsid w:val="0050382F"/>
    <w:rsid w:val="00503E67"/>
    <w:rsid w:val="00503EA8"/>
    <w:rsid w:val="00503F5D"/>
    <w:rsid w:val="00504155"/>
    <w:rsid w:val="00504423"/>
    <w:rsid w:val="005045EF"/>
    <w:rsid w:val="0050460B"/>
    <w:rsid w:val="005046B3"/>
    <w:rsid w:val="005046C3"/>
    <w:rsid w:val="00504B03"/>
    <w:rsid w:val="00504FC8"/>
    <w:rsid w:val="005052F3"/>
    <w:rsid w:val="00505307"/>
    <w:rsid w:val="00505476"/>
    <w:rsid w:val="0050552F"/>
    <w:rsid w:val="005059E6"/>
    <w:rsid w:val="00505A6C"/>
    <w:rsid w:val="00505C1B"/>
    <w:rsid w:val="00505F02"/>
    <w:rsid w:val="005060E9"/>
    <w:rsid w:val="0050613D"/>
    <w:rsid w:val="00506233"/>
    <w:rsid w:val="00506280"/>
    <w:rsid w:val="00506309"/>
    <w:rsid w:val="00506446"/>
    <w:rsid w:val="005066F1"/>
    <w:rsid w:val="00506C65"/>
    <w:rsid w:val="00506CAE"/>
    <w:rsid w:val="00506DEC"/>
    <w:rsid w:val="00506E59"/>
    <w:rsid w:val="00507037"/>
    <w:rsid w:val="00507470"/>
    <w:rsid w:val="00507767"/>
    <w:rsid w:val="0050787F"/>
    <w:rsid w:val="0050790D"/>
    <w:rsid w:val="00507968"/>
    <w:rsid w:val="005079B7"/>
    <w:rsid w:val="00507EB8"/>
    <w:rsid w:val="00507F95"/>
    <w:rsid w:val="00510446"/>
    <w:rsid w:val="005106B8"/>
    <w:rsid w:val="005109BF"/>
    <w:rsid w:val="00510D74"/>
    <w:rsid w:val="00510DB9"/>
    <w:rsid w:val="00510E41"/>
    <w:rsid w:val="00510F9F"/>
    <w:rsid w:val="00511171"/>
    <w:rsid w:val="005112A9"/>
    <w:rsid w:val="005112FC"/>
    <w:rsid w:val="005113BB"/>
    <w:rsid w:val="0051169F"/>
    <w:rsid w:val="00511C02"/>
    <w:rsid w:val="00511C29"/>
    <w:rsid w:val="0051229D"/>
    <w:rsid w:val="00512381"/>
    <w:rsid w:val="00512620"/>
    <w:rsid w:val="0051299C"/>
    <w:rsid w:val="00512A09"/>
    <w:rsid w:val="00512B42"/>
    <w:rsid w:val="00512CB9"/>
    <w:rsid w:val="00512CEF"/>
    <w:rsid w:val="00512DAC"/>
    <w:rsid w:val="00512E3A"/>
    <w:rsid w:val="00512EB2"/>
    <w:rsid w:val="00513081"/>
    <w:rsid w:val="005130A7"/>
    <w:rsid w:val="005130B2"/>
    <w:rsid w:val="00513125"/>
    <w:rsid w:val="005132A6"/>
    <w:rsid w:val="005132AC"/>
    <w:rsid w:val="005132F7"/>
    <w:rsid w:val="00513CB8"/>
    <w:rsid w:val="00513D9B"/>
    <w:rsid w:val="00513F9C"/>
    <w:rsid w:val="0051440A"/>
    <w:rsid w:val="00514941"/>
    <w:rsid w:val="005149AA"/>
    <w:rsid w:val="00514A62"/>
    <w:rsid w:val="00514AD2"/>
    <w:rsid w:val="00514AFD"/>
    <w:rsid w:val="00515489"/>
    <w:rsid w:val="00515592"/>
    <w:rsid w:val="0051560F"/>
    <w:rsid w:val="0051565F"/>
    <w:rsid w:val="00515919"/>
    <w:rsid w:val="0051592D"/>
    <w:rsid w:val="00515B59"/>
    <w:rsid w:val="00515D6F"/>
    <w:rsid w:val="00515E31"/>
    <w:rsid w:val="00515EAD"/>
    <w:rsid w:val="00516460"/>
    <w:rsid w:val="0051686A"/>
    <w:rsid w:val="00516AB8"/>
    <w:rsid w:val="00516B19"/>
    <w:rsid w:val="00516F24"/>
    <w:rsid w:val="00516F43"/>
    <w:rsid w:val="00517045"/>
    <w:rsid w:val="00517677"/>
    <w:rsid w:val="00517691"/>
    <w:rsid w:val="0051785F"/>
    <w:rsid w:val="005178EF"/>
    <w:rsid w:val="00517ADB"/>
    <w:rsid w:val="00517D5F"/>
    <w:rsid w:val="00517DE2"/>
    <w:rsid w:val="0052008A"/>
    <w:rsid w:val="005200A2"/>
    <w:rsid w:val="005203C1"/>
    <w:rsid w:val="00520507"/>
    <w:rsid w:val="0052072C"/>
    <w:rsid w:val="00520758"/>
    <w:rsid w:val="00520AA2"/>
    <w:rsid w:val="00520BCB"/>
    <w:rsid w:val="00520BE8"/>
    <w:rsid w:val="00520FD2"/>
    <w:rsid w:val="00520FFA"/>
    <w:rsid w:val="0052103D"/>
    <w:rsid w:val="005212B7"/>
    <w:rsid w:val="005213A3"/>
    <w:rsid w:val="005214F4"/>
    <w:rsid w:val="005215F3"/>
    <w:rsid w:val="0052175F"/>
    <w:rsid w:val="005217B5"/>
    <w:rsid w:val="00521B6B"/>
    <w:rsid w:val="00521BB2"/>
    <w:rsid w:val="00522397"/>
    <w:rsid w:val="005225CD"/>
    <w:rsid w:val="005226B5"/>
    <w:rsid w:val="00522700"/>
    <w:rsid w:val="00522719"/>
    <w:rsid w:val="00522773"/>
    <w:rsid w:val="0052281B"/>
    <w:rsid w:val="00522A0B"/>
    <w:rsid w:val="00522CE0"/>
    <w:rsid w:val="00522EC5"/>
    <w:rsid w:val="00523170"/>
    <w:rsid w:val="0052329A"/>
    <w:rsid w:val="0052347E"/>
    <w:rsid w:val="005235CC"/>
    <w:rsid w:val="005237E5"/>
    <w:rsid w:val="00523971"/>
    <w:rsid w:val="005239BE"/>
    <w:rsid w:val="00523DF2"/>
    <w:rsid w:val="00524073"/>
    <w:rsid w:val="005242F9"/>
    <w:rsid w:val="00524431"/>
    <w:rsid w:val="00524453"/>
    <w:rsid w:val="00524542"/>
    <w:rsid w:val="0052467C"/>
    <w:rsid w:val="0052492A"/>
    <w:rsid w:val="00524A9D"/>
    <w:rsid w:val="00524AF9"/>
    <w:rsid w:val="00524E72"/>
    <w:rsid w:val="0052533A"/>
    <w:rsid w:val="005253BB"/>
    <w:rsid w:val="0052582A"/>
    <w:rsid w:val="005258D0"/>
    <w:rsid w:val="00525AE8"/>
    <w:rsid w:val="00525B84"/>
    <w:rsid w:val="00525B90"/>
    <w:rsid w:val="00525E41"/>
    <w:rsid w:val="00525E8C"/>
    <w:rsid w:val="0052613D"/>
    <w:rsid w:val="0052625B"/>
    <w:rsid w:val="00526339"/>
    <w:rsid w:val="005263BA"/>
    <w:rsid w:val="0052670E"/>
    <w:rsid w:val="00526A50"/>
    <w:rsid w:val="00526B24"/>
    <w:rsid w:val="00526BC6"/>
    <w:rsid w:val="0052721C"/>
    <w:rsid w:val="00527322"/>
    <w:rsid w:val="00527384"/>
    <w:rsid w:val="00527472"/>
    <w:rsid w:val="005279AA"/>
    <w:rsid w:val="00527BB7"/>
    <w:rsid w:val="00527D4E"/>
    <w:rsid w:val="00527F1C"/>
    <w:rsid w:val="00530117"/>
    <w:rsid w:val="005302AB"/>
    <w:rsid w:val="0053041E"/>
    <w:rsid w:val="00530606"/>
    <w:rsid w:val="00530751"/>
    <w:rsid w:val="00530E01"/>
    <w:rsid w:val="0053100A"/>
    <w:rsid w:val="00531069"/>
    <w:rsid w:val="005311A7"/>
    <w:rsid w:val="0053122F"/>
    <w:rsid w:val="005313D1"/>
    <w:rsid w:val="005313EB"/>
    <w:rsid w:val="005316F8"/>
    <w:rsid w:val="00531810"/>
    <w:rsid w:val="00531E0A"/>
    <w:rsid w:val="00531ECE"/>
    <w:rsid w:val="005321CC"/>
    <w:rsid w:val="00532329"/>
    <w:rsid w:val="005323CE"/>
    <w:rsid w:val="00532467"/>
    <w:rsid w:val="00532554"/>
    <w:rsid w:val="005326F6"/>
    <w:rsid w:val="005326F9"/>
    <w:rsid w:val="0053282B"/>
    <w:rsid w:val="00532941"/>
    <w:rsid w:val="00532C04"/>
    <w:rsid w:val="00532D62"/>
    <w:rsid w:val="00532E95"/>
    <w:rsid w:val="0053308E"/>
    <w:rsid w:val="00533098"/>
    <w:rsid w:val="00533407"/>
    <w:rsid w:val="005334F8"/>
    <w:rsid w:val="005335EE"/>
    <w:rsid w:val="00533933"/>
    <w:rsid w:val="0053394C"/>
    <w:rsid w:val="00533A24"/>
    <w:rsid w:val="00533D70"/>
    <w:rsid w:val="00533E23"/>
    <w:rsid w:val="00533F47"/>
    <w:rsid w:val="005340DD"/>
    <w:rsid w:val="0053412E"/>
    <w:rsid w:val="0053417F"/>
    <w:rsid w:val="0053431B"/>
    <w:rsid w:val="005347F2"/>
    <w:rsid w:val="00534B23"/>
    <w:rsid w:val="00534B88"/>
    <w:rsid w:val="00534EFD"/>
    <w:rsid w:val="0053511B"/>
    <w:rsid w:val="00535271"/>
    <w:rsid w:val="00535575"/>
    <w:rsid w:val="00535895"/>
    <w:rsid w:val="00535960"/>
    <w:rsid w:val="005359D6"/>
    <w:rsid w:val="00535B15"/>
    <w:rsid w:val="00535B61"/>
    <w:rsid w:val="00535BB8"/>
    <w:rsid w:val="00535C51"/>
    <w:rsid w:val="00535C65"/>
    <w:rsid w:val="0053618A"/>
    <w:rsid w:val="005366E1"/>
    <w:rsid w:val="00536BA2"/>
    <w:rsid w:val="005374EB"/>
    <w:rsid w:val="0053755E"/>
    <w:rsid w:val="005377D1"/>
    <w:rsid w:val="00537959"/>
    <w:rsid w:val="00537F5B"/>
    <w:rsid w:val="005401FB"/>
    <w:rsid w:val="00540210"/>
    <w:rsid w:val="00540907"/>
    <w:rsid w:val="005409CC"/>
    <w:rsid w:val="00540B7C"/>
    <w:rsid w:val="00541174"/>
    <w:rsid w:val="0054118D"/>
    <w:rsid w:val="00541237"/>
    <w:rsid w:val="00541518"/>
    <w:rsid w:val="0054155E"/>
    <w:rsid w:val="005416A1"/>
    <w:rsid w:val="00541733"/>
    <w:rsid w:val="00541968"/>
    <w:rsid w:val="005419D0"/>
    <w:rsid w:val="00541A8A"/>
    <w:rsid w:val="00541CF8"/>
    <w:rsid w:val="00541E1E"/>
    <w:rsid w:val="005420DB"/>
    <w:rsid w:val="005420DF"/>
    <w:rsid w:val="00542165"/>
    <w:rsid w:val="0054219B"/>
    <w:rsid w:val="005423BB"/>
    <w:rsid w:val="00542B95"/>
    <w:rsid w:val="00542D09"/>
    <w:rsid w:val="00542E7D"/>
    <w:rsid w:val="00542F0F"/>
    <w:rsid w:val="00542F34"/>
    <w:rsid w:val="00542F7B"/>
    <w:rsid w:val="0054310F"/>
    <w:rsid w:val="0054331A"/>
    <w:rsid w:val="00543673"/>
    <w:rsid w:val="0054369C"/>
    <w:rsid w:val="0054393E"/>
    <w:rsid w:val="005439AE"/>
    <w:rsid w:val="00543BEC"/>
    <w:rsid w:val="00543E98"/>
    <w:rsid w:val="005440D5"/>
    <w:rsid w:val="005441E0"/>
    <w:rsid w:val="005442F7"/>
    <w:rsid w:val="005447D2"/>
    <w:rsid w:val="005447F0"/>
    <w:rsid w:val="00544812"/>
    <w:rsid w:val="00544823"/>
    <w:rsid w:val="00544972"/>
    <w:rsid w:val="00544B41"/>
    <w:rsid w:val="00544C98"/>
    <w:rsid w:val="005450EB"/>
    <w:rsid w:val="00545345"/>
    <w:rsid w:val="005454C3"/>
    <w:rsid w:val="005455E1"/>
    <w:rsid w:val="0054565B"/>
    <w:rsid w:val="005458A0"/>
    <w:rsid w:val="00545966"/>
    <w:rsid w:val="00545A09"/>
    <w:rsid w:val="00545DA5"/>
    <w:rsid w:val="0054616A"/>
    <w:rsid w:val="005463D9"/>
    <w:rsid w:val="0054642A"/>
    <w:rsid w:val="005468C9"/>
    <w:rsid w:val="005469EE"/>
    <w:rsid w:val="005470EA"/>
    <w:rsid w:val="005472E4"/>
    <w:rsid w:val="00547335"/>
    <w:rsid w:val="005473A4"/>
    <w:rsid w:val="005474BF"/>
    <w:rsid w:val="005475FD"/>
    <w:rsid w:val="005478B2"/>
    <w:rsid w:val="00547AA9"/>
    <w:rsid w:val="00547D35"/>
    <w:rsid w:val="00547D85"/>
    <w:rsid w:val="00547DE9"/>
    <w:rsid w:val="00547DEC"/>
    <w:rsid w:val="005509CB"/>
    <w:rsid w:val="00550ADE"/>
    <w:rsid w:val="00550D5F"/>
    <w:rsid w:val="005515AB"/>
    <w:rsid w:val="00551928"/>
    <w:rsid w:val="00551D77"/>
    <w:rsid w:val="00551FD6"/>
    <w:rsid w:val="0055200F"/>
    <w:rsid w:val="0055218F"/>
    <w:rsid w:val="00552250"/>
    <w:rsid w:val="005522E0"/>
    <w:rsid w:val="0055243B"/>
    <w:rsid w:val="0055257C"/>
    <w:rsid w:val="00552594"/>
    <w:rsid w:val="00552670"/>
    <w:rsid w:val="005527E1"/>
    <w:rsid w:val="00552813"/>
    <w:rsid w:val="0055291A"/>
    <w:rsid w:val="00552F75"/>
    <w:rsid w:val="00552FAA"/>
    <w:rsid w:val="00553002"/>
    <w:rsid w:val="00553094"/>
    <w:rsid w:val="005531A3"/>
    <w:rsid w:val="005532A4"/>
    <w:rsid w:val="005532AE"/>
    <w:rsid w:val="005535EF"/>
    <w:rsid w:val="005537BF"/>
    <w:rsid w:val="005538EC"/>
    <w:rsid w:val="00553A37"/>
    <w:rsid w:val="00553A3F"/>
    <w:rsid w:val="00553CD2"/>
    <w:rsid w:val="00554069"/>
    <w:rsid w:val="00554207"/>
    <w:rsid w:val="00554941"/>
    <w:rsid w:val="00554AD8"/>
    <w:rsid w:val="00554B67"/>
    <w:rsid w:val="00554BAC"/>
    <w:rsid w:val="00554D7D"/>
    <w:rsid w:val="005552D2"/>
    <w:rsid w:val="00555355"/>
    <w:rsid w:val="00555886"/>
    <w:rsid w:val="00555A0A"/>
    <w:rsid w:val="00555B1F"/>
    <w:rsid w:val="00555C85"/>
    <w:rsid w:val="00555F22"/>
    <w:rsid w:val="005560AC"/>
    <w:rsid w:val="005560DA"/>
    <w:rsid w:val="0055619A"/>
    <w:rsid w:val="00556294"/>
    <w:rsid w:val="0055657F"/>
    <w:rsid w:val="0055677B"/>
    <w:rsid w:val="00556A02"/>
    <w:rsid w:val="00556E0C"/>
    <w:rsid w:val="00556F15"/>
    <w:rsid w:val="0055732E"/>
    <w:rsid w:val="005575E3"/>
    <w:rsid w:val="00557A8C"/>
    <w:rsid w:val="00557B25"/>
    <w:rsid w:val="00557E78"/>
    <w:rsid w:val="005601CF"/>
    <w:rsid w:val="005601D0"/>
    <w:rsid w:val="005602B6"/>
    <w:rsid w:val="005602BD"/>
    <w:rsid w:val="005602D1"/>
    <w:rsid w:val="00560598"/>
    <w:rsid w:val="005605C0"/>
    <w:rsid w:val="00560668"/>
    <w:rsid w:val="00560B97"/>
    <w:rsid w:val="00560C4F"/>
    <w:rsid w:val="005610AB"/>
    <w:rsid w:val="005611E3"/>
    <w:rsid w:val="005614CA"/>
    <w:rsid w:val="00561887"/>
    <w:rsid w:val="00561A0E"/>
    <w:rsid w:val="00561D0E"/>
    <w:rsid w:val="00561D8A"/>
    <w:rsid w:val="00561EE7"/>
    <w:rsid w:val="00562241"/>
    <w:rsid w:val="0056226E"/>
    <w:rsid w:val="0056238A"/>
    <w:rsid w:val="0056258C"/>
    <w:rsid w:val="00562937"/>
    <w:rsid w:val="00562DE8"/>
    <w:rsid w:val="00563553"/>
    <w:rsid w:val="005635C3"/>
    <w:rsid w:val="0056362E"/>
    <w:rsid w:val="00563785"/>
    <w:rsid w:val="00563AD7"/>
    <w:rsid w:val="00563C4C"/>
    <w:rsid w:val="00563F0D"/>
    <w:rsid w:val="00564078"/>
    <w:rsid w:val="0056411B"/>
    <w:rsid w:val="00564364"/>
    <w:rsid w:val="00564677"/>
    <w:rsid w:val="00564843"/>
    <w:rsid w:val="00565127"/>
    <w:rsid w:val="0056538D"/>
    <w:rsid w:val="0056553B"/>
    <w:rsid w:val="00565573"/>
    <w:rsid w:val="0056573F"/>
    <w:rsid w:val="0056574D"/>
    <w:rsid w:val="00565753"/>
    <w:rsid w:val="005657C1"/>
    <w:rsid w:val="0056599F"/>
    <w:rsid w:val="0056609B"/>
    <w:rsid w:val="00566112"/>
    <w:rsid w:val="00566126"/>
    <w:rsid w:val="00566143"/>
    <w:rsid w:val="00566216"/>
    <w:rsid w:val="00566656"/>
    <w:rsid w:val="00566907"/>
    <w:rsid w:val="00566A5C"/>
    <w:rsid w:val="00566CB7"/>
    <w:rsid w:val="00566F06"/>
    <w:rsid w:val="00566FA9"/>
    <w:rsid w:val="00567092"/>
    <w:rsid w:val="005672F5"/>
    <w:rsid w:val="005673B2"/>
    <w:rsid w:val="005674A3"/>
    <w:rsid w:val="0056773E"/>
    <w:rsid w:val="00567804"/>
    <w:rsid w:val="005678C7"/>
    <w:rsid w:val="00567BD2"/>
    <w:rsid w:val="00567F86"/>
    <w:rsid w:val="00570101"/>
    <w:rsid w:val="00570158"/>
    <w:rsid w:val="005702E2"/>
    <w:rsid w:val="005703F9"/>
    <w:rsid w:val="00570544"/>
    <w:rsid w:val="005707CF"/>
    <w:rsid w:val="00570ABD"/>
    <w:rsid w:val="00570B29"/>
    <w:rsid w:val="00570D31"/>
    <w:rsid w:val="00570EAA"/>
    <w:rsid w:val="00570F57"/>
    <w:rsid w:val="00570FCE"/>
    <w:rsid w:val="005717F3"/>
    <w:rsid w:val="00571818"/>
    <w:rsid w:val="00571974"/>
    <w:rsid w:val="005719B6"/>
    <w:rsid w:val="00571A66"/>
    <w:rsid w:val="00571B20"/>
    <w:rsid w:val="00571D04"/>
    <w:rsid w:val="00572657"/>
    <w:rsid w:val="005728CC"/>
    <w:rsid w:val="0057290A"/>
    <w:rsid w:val="00572CFD"/>
    <w:rsid w:val="00572DD5"/>
    <w:rsid w:val="005731F8"/>
    <w:rsid w:val="00573373"/>
    <w:rsid w:val="00573860"/>
    <w:rsid w:val="005739EF"/>
    <w:rsid w:val="005739F2"/>
    <w:rsid w:val="00573BAA"/>
    <w:rsid w:val="00573D55"/>
    <w:rsid w:val="00573F2D"/>
    <w:rsid w:val="0057404E"/>
    <w:rsid w:val="0057410E"/>
    <w:rsid w:val="0057417D"/>
    <w:rsid w:val="00574183"/>
    <w:rsid w:val="005742D4"/>
    <w:rsid w:val="00574404"/>
    <w:rsid w:val="00574A9A"/>
    <w:rsid w:val="00574E05"/>
    <w:rsid w:val="0057531E"/>
    <w:rsid w:val="00575392"/>
    <w:rsid w:val="0057576D"/>
    <w:rsid w:val="00575854"/>
    <w:rsid w:val="00575B05"/>
    <w:rsid w:val="00575B64"/>
    <w:rsid w:val="00575BB1"/>
    <w:rsid w:val="00575EC4"/>
    <w:rsid w:val="00575FF2"/>
    <w:rsid w:val="0057619A"/>
    <w:rsid w:val="005762DB"/>
    <w:rsid w:val="005763B1"/>
    <w:rsid w:val="0057653C"/>
    <w:rsid w:val="00576666"/>
    <w:rsid w:val="0057678E"/>
    <w:rsid w:val="005767BA"/>
    <w:rsid w:val="00576993"/>
    <w:rsid w:val="00576D59"/>
    <w:rsid w:val="005770C6"/>
    <w:rsid w:val="00577161"/>
    <w:rsid w:val="005773C5"/>
    <w:rsid w:val="0057746E"/>
    <w:rsid w:val="00577925"/>
    <w:rsid w:val="005801F8"/>
    <w:rsid w:val="00580349"/>
    <w:rsid w:val="0058034A"/>
    <w:rsid w:val="0058049F"/>
    <w:rsid w:val="0058055E"/>
    <w:rsid w:val="005805B7"/>
    <w:rsid w:val="005806EB"/>
    <w:rsid w:val="00580712"/>
    <w:rsid w:val="0058083A"/>
    <w:rsid w:val="00580B7B"/>
    <w:rsid w:val="005810D3"/>
    <w:rsid w:val="005812B9"/>
    <w:rsid w:val="005812EB"/>
    <w:rsid w:val="00581830"/>
    <w:rsid w:val="00581BA1"/>
    <w:rsid w:val="00581BEC"/>
    <w:rsid w:val="00581EC7"/>
    <w:rsid w:val="00581F19"/>
    <w:rsid w:val="0058220C"/>
    <w:rsid w:val="00582377"/>
    <w:rsid w:val="0058237E"/>
    <w:rsid w:val="005825C8"/>
    <w:rsid w:val="0058262C"/>
    <w:rsid w:val="00582848"/>
    <w:rsid w:val="00582DB5"/>
    <w:rsid w:val="00582E5E"/>
    <w:rsid w:val="0058302F"/>
    <w:rsid w:val="00583046"/>
    <w:rsid w:val="0058312F"/>
    <w:rsid w:val="005834FA"/>
    <w:rsid w:val="005835E4"/>
    <w:rsid w:val="00583774"/>
    <w:rsid w:val="00583785"/>
    <w:rsid w:val="00583934"/>
    <w:rsid w:val="0058395D"/>
    <w:rsid w:val="005839E7"/>
    <w:rsid w:val="00583AA7"/>
    <w:rsid w:val="00583B38"/>
    <w:rsid w:val="00583E21"/>
    <w:rsid w:val="00583F96"/>
    <w:rsid w:val="00584136"/>
    <w:rsid w:val="0058419A"/>
    <w:rsid w:val="00584250"/>
    <w:rsid w:val="0058429B"/>
    <w:rsid w:val="005843A8"/>
    <w:rsid w:val="005845EA"/>
    <w:rsid w:val="00584652"/>
    <w:rsid w:val="005846DC"/>
    <w:rsid w:val="00584C06"/>
    <w:rsid w:val="00584C0A"/>
    <w:rsid w:val="00584DFE"/>
    <w:rsid w:val="00584F01"/>
    <w:rsid w:val="0058513E"/>
    <w:rsid w:val="005853F8"/>
    <w:rsid w:val="00585461"/>
    <w:rsid w:val="0058551F"/>
    <w:rsid w:val="005857E0"/>
    <w:rsid w:val="00585C3E"/>
    <w:rsid w:val="00585C99"/>
    <w:rsid w:val="00585E40"/>
    <w:rsid w:val="00586629"/>
    <w:rsid w:val="005867EC"/>
    <w:rsid w:val="00586899"/>
    <w:rsid w:val="00586BDE"/>
    <w:rsid w:val="00587006"/>
    <w:rsid w:val="00587263"/>
    <w:rsid w:val="005874CC"/>
    <w:rsid w:val="005877D3"/>
    <w:rsid w:val="005877DA"/>
    <w:rsid w:val="00587B40"/>
    <w:rsid w:val="00587C57"/>
    <w:rsid w:val="00587E46"/>
    <w:rsid w:val="00587EA3"/>
    <w:rsid w:val="005900D1"/>
    <w:rsid w:val="00590222"/>
    <w:rsid w:val="00590535"/>
    <w:rsid w:val="005906AC"/>
    <w:rsid w:val="0059070E"/>
    <w:rsid w:val="0059084F"/>
    <w:rsid w:val="0059091D"/>
    <w:rsid w:val="00590D58"/>
    <w:rsid w:val="00590DFD"/>
    <w:rsid w:val="00591247"/>
    <w:rsid w:val="005912AC"/>
    <w:rsid w:val="005912EA"/>
    <w:rsid w:val="0059149D"/>
    <w:rsid w:val="005918BB"/>
    <w:rsid w:val="00591A5E"/>
    <w:rsid w:val="00591BFC"/>
    <w:rsid w:val="00591E74"/>
    <w:rsid w:val="00591E81"/>
    <w:rsid w:val="0059216D"/>
    <w:rsid w:val="0059229D"/>
    <w:rsid w:val="0059276B"/>
    <w:rsid w:val="00592EE6"/>
    <w:rsid w:val="00593837"/>
    <w:rsid w:val="0059384E"/>
    <w:rsid w:val="00593884"/>
    <w:rsid w:val="00593943"/>
    <w:rsid w:val="00593B72"/>
    <w:rsid w:val="00593C54"/>
    <w:rsid w:val="00593D3D"/>
    <w:rsid w:val="00593EF7"/>
    <w:rsid w:val="00593FAC"/>
    <w:rsid w:val="00594131"/>
    <w:rsid w:val="00594292"/>
    <w:rsid w:val="005943B9"/>
    <w:rsid w:val="00594455"/>
    <w:rsid w:val="0059480A"/>
    <w:rsid w:val="00594964"/>
    <w:rsid w:val="00594B4E"/>
    <w:rsid w:val="00594B61"/>
    <w:rsid w:val="00594CF6"/>
    <w:rsid w:val="00594D06"/>
    <w:rsid w:val="00594D75"/>
    <w:rsid w:val="00594E8A"/>
    <w:rsid w:val="00594EF4"/>
    <w:rsid w:val="00594FA9"/>
    <w:rsid w:val="00595288"/>
    <w:rsid w:val="0059536A"/>
    <w:rsid w:val="005953FD"/>
    <w:rsid w:val="005954B8"/>
    <w:rsid w:val="005955A3"/>
    <w:rsid w:val="00595633"/>
    <w:rsid w:val="00595712"/>
    <w:rsid w:val="00595835"/>
    <w:rsid w:val="005958B8"/>
    <w:rsid w:val="00595C59"/>
    <w:rsid w:val="00595CEF"/>
    <w:rsid w:val="00595D30"/>
    <w:rsid w:val="00595F95"/>
    <w:rsid w:val="0059607D"/>
    <w:rsid w:val="005964B0"/>
    <w:rsid w:val="005964EE"/>
    <w:rsid w:val="0059698B"/>
    <w:rsid w:val="00596C0B"/>
    <w:rsid w:val="00596D43"/>
    <w:rsid w:val="00596E6B"/>
    <w:rsid w:val="00597121"/>
    <w:rsid w:val="00597751"/>
    <w:rsid w:val="005977B0"/>
    <w:rsid w:val="00597D78"/>
    <w:rsid w:val="00597F21"/>
    <w:rsid w:val="005A0142"/>
    <w:rsid w:val="005A0A1D"/>
    <w:rsid w:val="005A0BD6"/>
    <w:rsid w:val="005A0D23"/>
    <w:rsid w:val="005A0E3C"/>
    <w:rsid w:val="005A100B"/>
    <w:rsid w:val="005A10A1"/>
    <w:rsid w:val="005A128D"/>
    <w:rsid w:val="005A1385"/>
    <w:rsid w:val="005A13A8"/>
    <w:rsid w:val="005A17C8"/>
    <w:rsid w:val="005A180C"/>
    <w:rsid w:val="005A1CE5"/>
    <w:rsid w:val="005A1E71"/>
    <w:rsid w:val="005A1FA8"/>
    <w:rsid w:val="005A238A"/>
    <w:rsid w:val="005A23D1"/>
    <w:rsid w:val="005A2440"/>
    <w:rsid w:val="005A2745"/>
    <w:rsid w:val="005A29BC"/>
    <w:rsid w:val="005A2A6C"/>
    <w:rsid w:val="005A2AFA"/>
    <w:rsid w:val="005A2B8D"/>
    <w:rsid w:val="005A308F"/>
    <w:rsid w:val="005A31F6"/>
    <w:rsid w:val="005A3284"/>
    <w:rsid w:val="005A359B"/>
    <w:rsid w:val="005A379A"/>
    <w:rsid w:val="005A3863"/>
    <w:rsid w:val="005A3C1E"/>
    <w:rsid w:val="005A3DB1"/>
    <w:rsid w:val="005A3E07"/>
    <w:rsid w:val="005A3E71"/>
    <w:rsid w:val="005A447B"/>
    <w:rsid w:val="005A4622"/>
    <w:rsid w:val="005A4714"/>
    <w:rsid w:val="005A475E"/>
    <w:rsid w:val="005A49A6"/>
    <w:rsid w:val="005A4C74"/>
    <w:rsid w:val="005A4E99"/>
    <w:rsid w:val="005A4FD7"/>
    <w:rsid w:val="005A51AE"/>
    <w:rsid w:val="005A5609"/>
    <w:rsid w:val="005A589C"/>
    <w:rsid w:val="005A6011"/>
    <w:rsid w:val="005A6117"/>
    <w:rsid w:val="005A6247"/>
    <w:rsid w:val="005A6320"/>
    <w:rsid w:val="005A6350"/>
    <w:rsid w:val="005A68F2"/>
    <w:rsid w:val="005A6942"/>
    <w:rsid w:val="005A69F9"/>
    <w:rsid w:val="005A6D75"/>
    <w:rsid w:val="005A6EE6"/>
    <w:rsid w:val="005A70C0"/>
    <w:rsid w:val="005A719E"/>
    <w:rsid w:val="005A74F2"/>
    <w:rsid w:val="005A7523"/>
    <w:rsid w:val="005A755D"/>
    <w:rsid w:val="005A76D5"/>
    <w:rsid w:val="005A7842"/>
    <w:rsid w:val="005A795E"/>
    <w:rsid w:val="005A7A1C"/>
    <w:rsid w:val="005A7C22"/>
    <w:rsid w:val="005A7F41"/>
    <w:rsid w:val="005A7FB7"/>
    <w:rsid w:val="005B014C"/>
    <w:rsid w:val="005B01A4"/>
    <w:rsid w:val="005B0533"/>
    <w:rsid w:val="005B057B"/>
    <w:rsid w:val="005B05B0"/>
    <w:rsid w:val="005B0678"/>
    <w:rsid w:val="005B0683"/>
    <w:rsid w:val="005B0A75"/>
    <w:rsid w:val="005B0B4A"/>
    <w:rsid w:val="005B0D31"/>
    <w:rsid w:val="005B0DC3"/>
    <w:rsid w:val="005B1134"/>
    <w:rsid w:val="005B12A2"/>
    <w:rsid w:val="005B15D1"/>
    <w:rsid w:val="005B16B7"/>
    <w:rsid w:val="005B19BE"/>
    <w:rsid w:val="005B19EB"/>
    <w:rsid w:val="005B1BE6"/>
    <w:rsid w:val="005B21DC"/>
    <w:rsid w:val="005B221D"/>
    <w:rsid w:val="005B2458"/>
    <w:rsid w:val="005B2546"/>
    <w:rsid w:val="005B287B"/>
    <w:rsid w:val="005B2E08"/>
    <w:rsid w:val="005B2E32"/>
    <w:rsid w:val="005B2FAE"/>
    <w:rsid w:val="005B3001"/>
    <w:rsid w:val="005B316F"/>
    <w:rsid w:val="005B32D2"/>
    <w:rsid w:val="005B3786"/>
    <w:rsid w:val="005B387A"/>
    <w:rsid w:val="005B3A97"/>
    <w:rsid w:val="005B3CDB"/>
    <w:rsid w:val="005B3E69"/>
    <w:rsid w:val="005B3F49"/>
    <w:rsid w:val="005B4AA0"/>
    <w:rsid w:val="005B4BCA"/>
    <w:rsid w:val="005B4C98"/>
    <w:rsid w:val="005B5328"/>
    <w:rsid w:val="005B5685"/>
    <w:rsid w:val="005B5BEC"/>
    <w:rsid w:val="005B5C3A"/>
    <w:rsid w:val="005B5E2D"/>
    <w:rsid w:val="005B5EBE"/>
    <w:rsid w:val="005B657A"/>
    <w:rsid w:val="005B6622"/>
    <w:rsid w:val="005B66F3"/>
    <w:rsid w:val="005B6A11"/>
    <w:rsid w:val="005B7488"/>
    <w:rsid w:val="005B74C5"/>
    <w:rsid w:val="005B760E"/>
    <w:rsid w:val="005B7952"/>
    <w:rsid w:val="005B7A0C"/>
    <w:rsid w:val="005B7A11"/>
    <w:rsid w:val="005B7D06"/>
    <w:rsid w:val="005B7E78"/>
    <w:rsid w:val="005B7F1C"/>
    <w:rsid w:val="005B7F54"/>
    <w:rsid w:val="005B7FA6"/>
    <w:rsid w:val="005C00F9"/>
    <w:rsid w:val="005C0241"/>
    <w:rsid w:val="005C03CC"/>
    <w:rsid w:val="005C075D"/>
    <w:rsid w:val="005C0E8E"/>
    <w:rsid w:val="005C0ED6"/>
    <w:rsid w:val="005C0EDA"/>
    <w:rsid w:val="005C0F9B"/>
    <w:rsid w:val="005C1098"/>
    <w:rsid w:val="005C116B"/>
    <w:rsid w:val="005C14F3"/>
    <w:rsid w:val="005C15FB"/>
    <w:rsid w:val="005C1679"/>
    <w:rsid w:val="005C1A67"/>
    <w:rsid w:val="005C1A78"/>
    <w:rsid w:val="005C1BC6"/>
    <w:rsid w:val="005C1CDF"/>
    <w:rsid w:val="005C2092"/>
    <w:rsid w:val="005C24AC"/>
    <w:rsid w:val="005C24BF"/>
    <w:rsid w:val="005C259E"/>
    <w:rsid w:val="005C25A1"/>
    <w:rsid w:val="005C2630"/>
    <w:rsid w:val="005C2669"/>
    <w:rsid w:val="005C279E"/>
    <w:rsid w:val="005C29FA"/>
    <w:rsid w:val="005C2B19"/>
    <w:rsid w:val="005C2B93"/>
    <w:rsid w:val="005C2CD8"/>
    <w:rsid w:val="005C2D8E"/>
    <w:rsid w:val="005C2DF5"/>
    <w:rsid w:val="005C3136"/>
    <w:rsid w:val="005C31E6"/>
    <w:rsid w:val="005C3322"/>
    <w:rsid w:val="005C3415"/>
    <w:rsid w:val="005C3520"/>
    <w:rsid w:val="005C368B"/>
    <w:rsid w:val="005C3814"/>
    <w:rsid w:val="005C387F"/>
    <w:rsid w:val="005C3893"/>
    <w:rsid w:val="005C3B8A"/>
    <w:rsid w:val="005C3C06"/>
    <w:rsid w:val="005C3C23"/>
    <w:rsid w:val="005C3CA9"/>
    <w:rsid w:val="005C3EB9"/>
    <w:rsid w:val="005C410C"/>
    <w:rsid w:val="005C417D"/>
    <w:rsid w:val="005C41FE"/>
    <w:rsid w:val="005C42D0"/>
    <w:rsid w:val="005C42E8"/>
    <w:rsid w:val="005C4323"/>
    <w:rsid w:val="005C486B"/>
    <w:rsid w:val="005C4898"/>
    <w:rsid w:val="005C4A86"/>
    <w:rsid w:val="005C4ABB"/>
    <w:rsid w:val="005C4D14"/>
    <w:rsid w:val="005C4E53"/>
    <w:rsid w:val="005C4EFE"/>
    <w:rsid w:val="005C5090"/>
    <w:rsid w:val="005C5135"/>
    <w:rsid w:val="005C516D"/>
    <w:rsid w:val="005C527B"/>
    <w:rsid w:val="005C52EF"/>
    <w:rsid w:val="005C535F"/>
    <w:rsid w:val="005C53DB"/>
    <w:rsid w:val="005C550F"/>
    <w:rsid w:val="005C55FA"/>
    <w:rsid w:val="005C5650"/>
    <w:rsid w:val="005C57F2"/>
    <w:rsid w:val="005C5AE6"/>
    <w:rsid w:val="005C60FC"/>
    <w:rsid w:val="005C6F46"/>
    <w:rsid w:val="005C72A1"/>
    <w:rsid w:val="005C7638"/>
    <w:rsid w:val="005C7CC3"/>
    <w:rsid w:val="005D03BA"/>
    <w:rsid w:val="005D0447"/>
    <w:rsid w:val="005D0517"/>
    <w:rsid w:val="005D0564"/>
    <w:rsid w:val="005D06A4"/>
    <w:rsid w:val="005D06D0"/>
    <w:rsid w:val="005D07F2"/>
    <w:rsid w:val="005D08B7"/>
    <w:rsid w:val="005D0F32"/>
    <w:rsid w:val="005D0F4C"/>
    <w:rsid w:val="005D10B5"/>
    <w:rsid w:val="005D1174"/>
    <w:rsid w:val="005D12CE"/>
    <w:rsid w:val="005D14B2"/>
    <w:rsid w:val="005D151A"/>
    <w:rsid w:val="005D1582"/>
    <w:rsid w:val="005D178D"/>
    <w:rsid w:val="005D18AB"/>
    <w:rsid w:val="005D1B97"/>
    <w:rsid w:val="005D1CBE"/>
    <w:rsid w:val="005D21C9"/>
    <w:rsid w:val="005D25C9"/>
    <w:rsid w:val="005D263C"/>
    <w:rsid w:val="005D2BCE"/>
    <w:rsid w:val="005D2C33"/>
    <w:rsid w:val="005D2E48"/>
    <w:rsid w:val="005D38E4"/>
    <w:rsid w:val="005D39C9"/>
    <w:rsid w:val="005D3A78"/>
    <w:rsid w:val="005D3DC5"/>
    <w:rsid w:val="005D3FAF"/>
    <w:rsid w:val="005D3FDE"/>
    <w:rsid w:val="005D430B"/>
    <w:rsid w:val="005D48F0"/>
    <w:rsid w:val="005D4B18"/>
    <w:rsid w:val="005D4DF9"/>
    <w:rsid w:val="005D4E78"/>
    <w:rsid w:val="005D4EB8"/>
    <w:rsid w:val="005D51BB"/>
    <w:rsid w:val="005D5258"/>
    <w:rsid w:val="005D53E5"/>
    <w:rsid w:val="005D5ECB"/>
    <w:rsid w:val="005D5EFA"/>
    <w:rsid w:val="005D5F2D"/>
    <w:rsid w:val="005D5F69"/>
    <w:rsid w:val="005D5F84"/>
    <w:rsid w:val="005D5FAC"/>
    <w:rsid w:val="005D61C8"/>
    <w:rsid w:val="005D677B"/>
    <w:rsid w:val="005D6E1D"/>
    <w:rsid w:val="005D6E92"/>
    <w:rsid w:val="005D71E4"/>
    <w:rsid w:val="005D731B"/>
    <w:rsid w:val="005D7420"/>
    <w:rsid w:val="005D747E"/>
    <w:rsid w:val="005D75CE"/>
    <w:rsid w:val="005D76A1"/>
    <w:rsid w:val="005D77ED"/>
    <w:rsid w:val="005D7821"/>
    <w:rsid w:val="005D7A46"/>
    <w:rsid w:val="005D7CA6"/>
    <w:rsid w:val="005D7FA9"/>
    <w:rsid w:val="005E0044"/>
    <w:rsid w:val="005E0098"/>
    <w:rsid w:val="005E015B"/>
    <w:rsid w:val="005E02A9"/>
    <w:rsid w:val="005E0703"/>
    <w:rsid w:val="005E0F7F"/>
    <w:rsid w:val="005E119B"/>
    <w:rsid w:val="005E11D0"/>
    <w:rsid w:val="005E11FC"/>
    <w:rsid w:val="005E1225"/>
    <w:rsid w:val="005E13CF"/>
    <w:rsid w:val="005E1476"/>
    <w:rsid w:val="005E1C05"/>
    <w:rsid w:val="005E1D17"/>
    <w:rsid w:val="005E1EBE"/>
    <w:rsid w:val="005E1EE1"/>
    <w:rsid w:val="005E201D"/>
    <w:rsid w:val="005E2083"/>
    <w:rsid w:val="005E2086"/>
    <w:rsid w:val="005E21E3"/>
    <w:rsid w:val="005E24DE"/>
    <w:rsid w:val="005E26F8"/>
    <w:rsid w:val="005E2A17"/>
    <w:rsid w:val="005E2A32"/>
    <w:rsid w:val="005E2E9A"/>
    <w:rsid w:val="005E309A"/>
    <w:rsid w:val="005E30DF"/>
    <w:rsid w:val="005E33D9"/>
    <w:rsid w:val="005E3408"/>
    <w:rsid w:val="005E34AE"/>
    <w:rsid w:val="005E3BBD"/>
    <w:rsid w:val="005E3CC7"/>
    <w:rsid w:val="005E4382"/>
    <w:rsid w:val="005E44EB"/>
    <w:rsid w:val="005E484E"/>
    <w:rsid w:val="005E49F4"/>
    <w:rsid w:val="005E4AA7"/>
    <w:rsid w:val="005E4B46"/>
    <w:rsid w:val="005E4FA4"/>
    <w:rsid w:val="005E4FF6"/>
    <w:rsid w:val="005E542C"/>
    <w:rsid w:val="005E5461"/>
    <w:rsid w:val="005E56C4"/>
    <w:rsid w:val="005E59E4"/>
    <w:rsid w:val="005E5E01"/>
    <w:rsid w:val="005E637B"/>
    <w:rsid w:val="005E63FB"/>
    <w:rsid w:val="005E69C9"/>
    <w:rsid w:val="005E6DD5"/>
    <w:rsid w:val="005E6E9B"/>
    <w:rsid w:val="005E6FE8"/>
    <w:rsid w:val="005E71EA"/>
    <w:rsid w:val="005E769B"/>
    <w:rsid w:val="005E79CD"/>
    <w:rsid w:val="005E7F5D"/>
    <w:rsid w:val="005F007D"/>
    <w:rsid w:val="005F0146"/>
    <w:rsid w:val="005F0362"/>
    <w:rsid w:val="005F08D6"/>
    <w:rsid w:val="005F093D"/>
    <w:rsid w:val="005F0A11"/>
    <w:rsid w:val="005F0B79"/>
    <w:rsid w:val="005F0BCD"/>
    <w:rsid w:val="005F0CD5"/>
    <w:rsid w:val="005F0CF3"/>
    <w:rsid w:val="005F0D6C"/>
    <w:rsid w:val="005F0EDE"/>
    <w:rsid w:val="005F1090"/>
    <w:rsid w:val="005F1250"/>
    <w:rsid w:val="005F13E6"/>
    <w:rsid w:val="005F1841"/>
    <w:rsid w:val="005F19A8"/>
    <w:rsid w:val="005F1BA7"/>
    <w:rsid w:val="005F1CC6"/>
    <w:rsid w:val="005F1E1B"/>
    <w:rsid w:val="005F1EEB"/>
    <w:rsid w:val="005F1F3A"/>
    <w:rsid w:val="005F2164"/>
    <w:rsid w:val="005F21C1"/>
    <w:rsid w:val="005F2383"/>
    <w:rsid w:val="005F24F4"/>
    <w:rsid w:val="005F2583"/>
    <w:rsid w:val="005F27F4"/>
    <w:rsid w:val="005F2926"/>
    <w:rsid w:val="005F2A0C"/>
    <w:rsid w:val="005F2C4B"/>
    <w:rsid w:val="005F2C9D"/>
    <w:rsid w:val="005F2DDE"/>
    <w:rsid w:val="005F2F25"/>
    <w:rsid w:val="005F2F5C"/>
    <w:rsid w:val="005F2F75"/>
    <w:rsid w:val="005F308E"/>
    <w:rsid w:val="005F3177"/>
    <w:rsid w:val="005F31CA"/>
    <w:rsid w:val="005F333B"/>
    <w:rsid w:val="005F347E"/>
    <w:rsid w:val="005F3693"/>
    <w:rsid w:val="005F3A47"/>
    <w:rsid w:val="005F3BBA"/>
    <w:rsid w:val="005F3C5E"/>
    <w:rsid w:val="005F3E4C"/>
    <w:rsid w:val="005F4137"/>
    <w:rsid w:val="005F4196"/>
    <w:rsid w:val="005F419C"/>
    <w:rsid w:val="005F43C0"/>
    <w:rsid w:val="005F46AF"/>
    <w:rsid w:val="005F4710"/>
    <w:rsid w:val="005F493E"/>
    <w:rsid w:val="005F4945"/>
    <w:rsid w:val="005F4ADE"/>
    <w:rsid w:val="005F4CA9"/>
    <w:rsid w:val="005F500F"/>
    <w:rsid w:val="005F507D"/>
    <w:rsid w:val="005F5083"/>
    <w:rsid w:val="005F51FA"/>
    <w:rsid w:val="005F536F"/>
    <w:rsid w:val="005F5439"/>
    <w:rsid w:val="005F54CD"/>
    <w:rsid w:val="005F5558"/>
    <w:rsid w:val="005F55FD"/>
    <w:rsid w:val="005F5847"/>
    <w:rsid w:val="005F5B4C"/>
    <w:rsid w:val="005F5C36"/>
    <w:rsid w:val="005F60DA"/>
    <w:rsid w:val="005F6140"/>
    <w:rsid w:val="005F64ED"/>
    <w:rsid w:val="005F667E"/>
    <w:rsid w:val="005F68BA"/>
    <w:rsid w:val="005F6A31"/>
    <w:rsid w:val="005F6A5A"/>
    <w:rsid w:val="005F6B2D"/>
    <w:rsid w:val="005F6CD8"/>
    <w:rsid w:val="005F6E15"/>
    <w:rsid w:val="005F6E5A"/>
    <w:rsid w:val="005F70A3"/>
    <w:rsid w:val="005F7568"/>
    <w:rsid w:val="005F7758"/>
    <w:rsid w:val="005F7898"/>
    <w:rsid w:val="005F7C16"/>
    <w:rsid w:val="005F7E47"/>
    <w:rsid w:val="005F7F73"/>
    <w:rsid w:val="006000FE"/>
    <w:rsid w:val="006001A0"/>
    <w:rsid w:val="006002AC"/>
    <w:rsid w:val="00600361"/>
    <w:rsid w:val="00600957"/>
    <w:rsid w:val="0060099C"/>
    <w:rsid w:val="00600A42"/>
    <w:rsid w:val="00600A63"/>
    <w:rsid w:val="00600C5C"/>
    <w:rsid w:val="00600CEE"/>
    <w:rsid w:val="00601384"/>
    <w:rsid w:val="00601989"/>
    <w:rsid w:val="006019F1"/>
    <w:rsid w:val="00601DCE"/>
    <w:rsid w:val="00601E81"/>
    <w:rsid w:val="00601F79"/>
    <w:rsid w:val="006021D8"/>
    <w:rsid w:val="00602678"/>
    <w:rsid w:val="006026C1"/>
    <w:rsid w:val="00602840"/>
    <w:rsid w:val="006028B9"/>
    <w:rsid w:val="00602BE0"/>
    <w:rsid w:val="00603173"/>
    <w:rsid w:val="00603542"/>
    <w:rsid w:val="006035D6"/>
    <w:rsid w:val="006035F6"/>
    <w:rsid w:val="00603666"/>
    <w:rsid w:val="006039EE"/>
    <w:rsid w:val="00603C71"/>
    <w:rsid w:val="0060473B"/>
    <w:rsid w:val="00604CFD"/>
    <w:rsid w:val="00605099"/>
    <w:rsid w:val="006052D9"/>
    <w:rsid w:val="0060536D"/>
    <w:rsid w:val="006054D9"/>
    <w:rsid w:val="00605509"/>
    <w:rsid w:val="006055D5"/>
    <w:rsid w:val="006057C8"/>
    <w:rsid w:val="006058FF"/>
    <w:rsid w:val="00605982"/>
    <w:rsid w:val="0060598B"/>
    <w:rsid w:val="006059DC"/>
    <w:rsid w:val="00605A0D"/>
    <w:rsid w:val="006062C9"/>
    <w:rsid w:val="00606A7C"/>
    <w:rsid w:val="00606C96"/>
    <w:rsid w:val="00606D93"/>
    <w:rsid w:val="00606E5D"/>
    <w:rsid w:val="00606E80"/>
    <w:rsid w:val="00606F04"/>
    <w:rsid w:val="00606F31"/>
    <w:rsid w:val="0060767D"/>
    <w:rsid w:val="006077FF"/>
    <w:rsid w:val="006078C6"/>
    <w:rsid w:val="00607A3C"/>
    <w:rsid w:val="00607AA6"/>
    <w:rsid w:val="00607BDA"/>
    <w:rsid w:val="00607D81"/>
    <w:rsid w:val="00607F97"/>
    <w:rsid w:val="00607FCF"/>
    <w:rsid w:val="00610316"/>
    <w:rsid w:val="00610638"/>
    <w:rsid w:val="006106FE"/>
    <w:rsid w:val="0061094C"/>
    <w:rsid w:val="006113DE"/>
    <w:rsid w:val="0061155A"/>
    <w:rsid w:val="00611624"/>
    <w:rsid w:val="00611879"/>
    <w:rsid w:val="00611C35"/>
    <w:rsid w:val="00611CF4"/>
    <w:rsid w:val="00611F26"/>
    <w:rsid w:val="0061207D"/>
    <w:rsid w:val="006127C3"/>
    <w:rsid w:val="00612A39"/>
    <w:rsid w:val="00612A4B"/>
    <w:rsid w:val="00612DAB"/>
    <w:rsid w:val="00612EDB"/>
    <w:rsid w:val="00613357"/>
    <w:rsid w:val="0061357D"/>
    <w:rsid w:val="0061367D"/>
    <w:rsid w:val="00613770"/>
    <w:rsid w:val="006137AE"/>
    <w:rsid w:val="00613902"/>
    <w:rsid w:val="00613917"/>
    <w:rsid w:val="006139A8"/>
    <w:rsid w:val="00613C6E"/>
    <w:rsid w:val="00613E2C"/>
    <w:rsid w:val="00613E90"/>
    <w:rsid w:val="00613F83"/>
    <w:rsid w:val="00614014"/>
    <w:rsid w:val="00614161"/>
    <w:rsid w:val="006141F6"/>
    <w:rsid w:val="00614735"/>
    <w:rsid w:val="006147AE"/>
    <w:rsid w:val="006149B6"/>
    <w:rsid w:val="00614B5A"/>
    <w:rsid w:val="00614B64"/>
    <w:rsid w:val="00614F05"/>
    <w:rsid w:val="006150C9"/>
    <w:rsid w:val="0061532A"/>
    <w:rsid w:val="00615426"/>
    <w:rsid w:val="00615546"/>
    <w:rsid w:val="0061581F"/>
    <w:rsid w:val="00615977"/>
    <w:rsid w:val="00615B6A"/>
    <w:rsid w:val="00615F86"/>
    <w:rsid w:val="00616190"/>
    <w:rsid w:val="00616196"/>
    <w:rsid w:val="0061626F"/>
    <w:rsid w:val="0061643B"/>
    <w:rsid w:val="0061666E"/>
    <w:rsid w:val="0061666F"/>
    <w:rsid w:val="00616965"/>
    <w:rsid w:val="00616EB5"/>
    <w:rsid w:val="00617211"/>
    <w:rsid w:val="0061733E"/>
    <w:rsid w:val="00617593"/>
    <w:rsid w:val="00617F15"/>
    <w:rsid w:val="006203B1"/>
    <w:rsid w:val="00620669"/>
    <w:rsid w:val="00620B6D"/>
    <w:rsid w:val="00620C52"/>
    <w:rsid w:val="00620D37"/>
    <w:rsid w:val="00620EA2"/>
    <w:rsid w:val="00620FBB"/>
    <w:rsid w:val="00621808"/>
    <w:rsid w:val="00621A42"/>
    <w:rsid w:val="00621B5E"/>
    <w:rsid w:val="00621B8E"/>
    <w:rsid w:val="00621BF6"/>
    <w:rsid w:val="00621E89"/>
    <w:rsid w:val="00621F8A"/>
    <w:rsid w:val="00621FA6"/>
    <w:rsid w:val="006223BF"/>
    <w:rsid w:val="00622402"/>
    <w:rsid w:val="0062251C"/>
    <w:rsid w:val="00622672"/>
    <w:rsid w:val="0062270E"/>
    <w:rsid w:val="00622971"/>
    <w:rsid w:val="00622DD0"/>
    <w:rsid w:val="00623046"/>
    <w:rsid w:val="006230F4"/>
    <w:rsid w:val="006232E6"/>
    <w:rsid w:val="0062342F"/>
    <w:rsid w:val="0062381E"/>
    <w:rsid w:val="00623ACF"/>
    <w:rsid w:val="00623C9B"/>
    <w:rsid w:val="00623D82"/>
    <w:rsid w:val="006244EE"/>
    <w:rsid w:val="00624603"/>
    <w:rsid w:val="00624A74"/>
    <w:rsid w:val="00624C20"/>
    <w:rsid w:val="00624E8D"/>
    <w:rsid w:val="00624F3C"/>
    <w:rsid w:val="00624FC2"/>
    <w:rsid w:val="00625713"/>
    <w:rsid w:val="006259ED"/>
    <w:rsid w:val="00625C6D"/>
    <w:rsid w:val="00625F78"/>
    <w:rsid w:val="00625F81"/>
    <w:rsid w:val="00626554"/>
    <w:rsid w:val="00626A60"/>
    <w:rsid w:val="00626B29"/>
    <w:rsid w:val="00626E9A"/>
    <w:rsid w:val="00626EC5"/>
    <w:rsid w:val="006275FC"/>
    <w:rsid w:val="00627669"/>
    <w:rsid w:val="0062797A"/>
    <w:rsid w:val="00627AB1"/>
    <w:rsid w:val="00627BF1"/>
    <w:rsid w:val="00627C94"/>
    <w:rsid w:val="00627D63"/>
    <w:rsid w:val="00627DE6"/>
    <w:rsid w:val="00627F9A"/>
    <w:rsid w:val="00627FAB"/>
    <w:rsid w:val="00630ED1"/>
    <w:rsid w:val="00630F5A"/>
    <w:rsid w:val="00630FF1"/>
    <w:rsid w:val="006310EB"/>
    <w:rsid w:val="00631435"/>
    <w:rsid w:val="00631548"/>
    <w:rsid w:val="00631554"/>
    <w:rsid w:val="0063169D"/>
    <w:rsid w:val="0063174A"/>
    <w:rsid w:val="0063184A"/>
    <w:rsid w:val="00631981"/>
    <w:rsid w:val="00631D7F"/>
    <w:rsid w:val="00631FAE"/>
    <w:rsid w:val="00632129"/>
    <w:rsid w:val="006325F2"/>
    <w:rsid w:val="006328D3"/>
    <w:rsid w:val="0063290B"/>
    <w:rsid w:val="0063293F"/>
    <w:rsid w:val="00632B48"/>
    <w:rsid w:val="00632D03"/>
    <w:rsid w:val="00633536"/>
    <w:rsid w:val="006336B7"/>
    <w:rsid w:val="00633C61"/>
    <w:rsid w:val="00633FB1"/>
    <w:rsid w:val="0063419F"/>
    <w:rsid w:val="00634246"/>
    <w:rsid w:val="00634325"/>
    <w:rsid w:val="0063461E"/>
    <w:rsid w:val="00634D78"/>
    <w:rsid w:val="00634DF8"/>
    <w:rsid w:val="00634F20"/>
    <w:rsid w:val="00635109"/>
    <w:rsid w:val="00635281"/>
    <w:rsid w:val="00635463"/>
    <w:rsid w:val="006354C5"/>
    <w:rsid w:val="006355D1"/>
    <w:rsid w:val="00635988"/>
    <w:rsid w:val="00635A03"/>
    <w:rsid w:val="00635B52"/>
    <w:rsid w:val="00635B53"/>
    <w:rsid w:val="00635EDC"/>
    <w:rsid w:val="006362B7"/>
    <w:rsid w:val="0063667E"/>
    <w:rsid w:val="006367F4"/>
    <w:rsid w:val="00636953"/>
    <w:rsid w:val="0063698F"/>
    <w:rsid w:val="00636C04"/>
    <w:rsid w:val="006373ED"/>
    <w:rsid w:val="006379BB"/>
    <w:rsid w:val="00637C5C"/>
    <w:rsid w:val="00637CA0"/>
    <w:rsid w:val="00637CA5"/>
    <w:rsid w:val="00637D45"/>
    <w:rsid w:val="00637F07"/>
    <w:rsid w:val="0064004D"/>
    <w:rsid w:val="00640337"/>
    <w:rsid w:val="006405D3"/>
    <w:rsid w:val="0064060A"/>
    <w:rsid w:val="0064070E"/>
    <w:rsid w:val="0064083A"/>
    <w:rsid w:val="00640CE9"/>
    <w:rsid w:val="00640D73"/>
    <w:rsid w:val="00641039"/>
    <w:rsid w:val="00641100"/>
    <w:rsid w:val="00641417"/>
    <w:rsid w:val="0064143D"/>
    <w:rsid w:val="006415EE"/>
    <w:rsid w:val="00641894"/>
    <w:rsid w:val="00641B16"/>
    <w:rsid w:val="00641BB2"/>
    <w:rsid w:val="00641D31"/>
    <w:rsid w:val="006420E3"/>
    <w:rsid w:val="00642383"/>
    <w:rsid w:val="00642412"/>
    <w:rsid w:val="00642AF6"/>
    <w:rsid w:val="00642D31"/>
    <w:rsid w:val="00642DAD"/>
    <w:rsid w:val="00642E4C"/>
    <w:rsid w:val="00642F51"/>
    <w:rsid w:val="00643065"/>
    <w:rsid w:val="0064310D"/>
    <w:rsid w:val="006431E8"/>
    <w:rsid w:val="006432A2"/>
    <w:rsid w:val="0064344B"/>
    <w:rsid w:val="00643498"/>
    <w:rsid w:val="0064357E"/>
    <w:rsid w:val="00643742"/>
    <w:rsid w:val="0064388F"/>
    <w:rsid w:val="006439A9"/>
    <w:rsid w:val="00643A43"/>
    <w:rsid w:val="00643A7E"/>
    <w:rsid w:val="00643B9E"/>
    <w:rsid w:val="00643BFE"/>
    <w:rsid w:val="00643D3F"/>
    <w:rsid w:val="00643E77"/>
    <w:rsid w:val="00643F3F"/>
    <w:rsid w:val="00643FCA"/>
    <w:rsid w:val="0064434E"/>
    <w:rsid w:val="006444FE"/>
    <w:rsid w:val="006447CD"/>
    <w:rsid w:val="00644B52"/>
    <w:rsid w:val="00644BA6"/>
    <w:rsid w:val="00644CD8"/>
    <w:rsid w:val="00644E98"/>
    <w:rsid w:val="00644F95"/>
    <w:rsid w:val="006450C8"/>
    <w:rsid w:val="006452CB"/>
    <w:rsid w:val="0064545F"/>
    <w:rsid w:val="006454F6"/>
    <w:rsid w:val="006458B9"/>
    <w:rsid w:val="00645AB4"/>
    <w:rsid w:val="00645C05"/>
    <w:rsid w:val="00645CE2"/>
    <w:rsid w:val="00645E0D"/>
    <w:rsid w:val="00645E14"/>
    <w:rsid w:val="0064625A"/>
    <w:rsid w:val="00646489"/>
    <w:rsid w:val="0064683B"/>
    <w:rsid w:val="006468A7"/>
    <w:rsid w:val="00646933"/>
    <w:rsid w:val="00646988"/>
    <w:rsid w:val="00646B11"/>
    <w:rsid w:val="00646B1C"/>
    <w:rsid w:val="00646E08"/>
    <w:rsid w:val="00646E95"/>
    <w:rsid w:val="00646F6F"/>
    <w:rsid w:val="00646FB8"/>
    <w:rsid w:val="006471CA"/>
    <w:rsid w:val="00647554"/>
    <w:rsid w:val="00647561"/>
    <w:rsid w:val="006475E1"/>
    <w:rsid w:val="006479C7"/>
    <w:rsid w:val="00647B5D"/>
    <w:rsid w:val="00647EED"/>
    <w:rsid w:val="00650072"/>
    <w:rsid w:val="0065035B"/>
    <w:rsid w:val="006503CB"/>
    <w:rsid w:val="00650663"/>
    <w:rsid w:val="006508ED"/>
    <w:rsid w:val="00650997"/>
    <w:rsid w:val="00650C56"/>
    <w:rsid w:val="00650CDA"/>
    <w:rsid w:val="0065100E"/>
    <w:rsid w:val="0065112D"/>
    <w:rsid w:val="00651317"/>
    <w:rsid w:val="00651526"/>
    <w:rsid w:val="0065157E"/>
    <w:rsid w:val="00651933"/>
    <w:rsid w:val="00651974"/>
    <w:rsid w:val="00651AE2"/>
    <w:rsid w:val="00651B92"/>
    <w:rsid w:val="00651EF7"/>
    <w:rsid w:val="0065227F"/>
    <w:rsid w:val="006527C4"/>
    <w:rsid w:val="00652BF5"/>
    <w:rsid w:val="00652BF8"/>
    <w:rsid w:val="00652CC1"/>
    <w:rsid w:val="00652D21"/>
    <w:rsid w:val="00652D4F"/>
    <w:rsid w:val="00652D6D"/>
    <w:rsid w:val="00652F85"/>
    <w:rsid w:val="00652FE9"/>
    <w:rsid w:val="00653289"/>
    <w:rsid w:val="00653540"/>
    <w:rsid w:val="0065356A"/>
    <w:rsid w:val="00653576"/>
    <w:rsid w:val="006536A0"/>
    <w:rsid w:val="006539A6"/>
    <w:rsid w:val="00653B9B"/>
    <w:rsid w:val="00653CE2"/>
    <w:rsid w:val="0065410A"/>
    <w:rsid w:val="00654328"/>
    <w:rsid w:val="00654A31"/>
    <w:rsid w:val="00654AD1"/>
    <w:rsid w:val="00654DC5"/>
    <w:rsid w:val="00654E21"/>
    <w:rsid w:val="00655171"/>
    <w:rsid w:val="00655245"/>
    <w:rsid w:val="00655599"/>
    <w:rsid w:val="006555D2"/>
    <w:rsid w:val="00655938"/>
    <w:rsid w:val="00655AA7"/>
    <w:rsid w:val="00655BEF"/>
    <w:rsid w:val="00655C40"/>
    <w:rsid w:val="0065667F"/>
    <w:rsid w:val="00656698"/>
    <w:rsid w:val="006566B3"/>
    <w:rsid w:val="006567D8"/>
    <w:rsid w:val="0065685A"/>
    <w:rsid w:val="006568AB"/>
    <w:rsid w:val="006574B8"/>
    <w:rsid w:val="006600D9"/>
    <w:rsid w:val="0066034E"/>
    <w:rsid w:val="006608DF"/>
    <w:rsid w:val="006609EC"/>
    <w:rsid w:val="006613C1"/>
    <w:rsid w:val="006615C7"/>
    <w:rsid w:val="00661C0A"/>
    <w:rsid w:val="00661C6D"/>
    <w:rsid w:val="006620C5"/>
    <w:rsid w:val="00662125"/>
    <w:rsid w:val="00662158"/>
    <w:rsid w:val="006621E1"/>
    <w:rsid w:val="006628AC"/>
    <w:rsid w:val="00662DB0"/>
    <w:rsid w:val="00662DD2"/>
    <w:rsid w:val="00662FB1"/>
    <w:rsid w:val="00662FF1"/>
    <w:rsid w:val="006630AA"/>
    <w:rsid w:val="0066310E"/>
    <w:rsid w:val="0066314B"/>
    <w:rsid w:val="006631CB"/>
    <w:rsid w:val="00663247"/>
    <w:rsid w:val="00663296"/>
    <w:rsid w:val="006635FE"/>
    <w:rsid w:val="0066366B"/>
    <w:rsid w:val="00663808"/>
    <w:rsid w:val="00663987"/>
    <w:rsid w:val="006639DF"/>
    <w:rsid w:val="00663AE5"/>
    <w:rsid w:val="00663B58"/>
    <w:rsid w:val="00663BB7"/>
    <w:rsid w:val="00663C23"/>
    <w:rsid w:val="00663DB1"/>
    <w:rsid w:val="0066401C"/>
    <w:rsid w:val="00664198"/>
    <w:rsid w:val="0066423C"/>
    <w:rsid w:val="00664279"/>
    <w:rsid w:val="00664292"/>
    <w:rsid w:val="00664409"/>
    <w:rsid w:val="006645F0"/>
    <w:rsid w:val="0066465E"/>
    <w:rsid w:val="0066468C"/>
    <w:rsid w:val="00664840"/>
    <w:rsid w:val="00664BF2"/>
    <w:rsid w:val="00664C2C"/>
    <w:rsid w:val="00664C78"/>
    <w:rsid w:val="00664D31"/>
    <w:rsid w:val="00664EB2"/>
    <w:rsid w:val="00664EFC"/>
    <w:rsid w:val="006650BE"/>
    <w:rsid w:val="006650F5"/>
    <w:rsid w:val="006651E7"/>
    <w:rsid w:val="006652D8"/>
    <w:rsid w:val="006652EF"/>
    <w:rsid w:val="006653C1"/>
    <w:rsid w:val="006655CE"/>
    <w:rsid w:val="006655D8"/>
    <w:rsid w:val="00665924"/>
    <w:rsid w:val="006659F1"/>
    <w:rsid w:val="00665D47"/>
    <w:rsid w:val="00665E18"/>
    <w:rsid w:val="0066609F"/>
    <w:rsid w:val="00666140"/>
    <w:rsid w:val="00666386"/>
    <w:rsid w:val="00666666"/>
    <w:rsid w:val="00666681"/>
    <w:rsid w:val="006666E4"/>
    <w:rsid w:val="0066705B"/>
    <w:rsid w:val="00667157"/>
    <w:rsid w:val="0066731A"/>
    <w:rsid w:val="00667501"/>
    <w:rsid w:val="00667502"/>
    <w:rsid w:val="006675A0"/>
    <w:rsid w:val="006675CF"/>
    <w:rsid w:val="0066775B"/>
    <w:rsid w:val="0066792E"/>
    <w:rsid w:val="00667953"/>
    <w:rsid w:val="00667A3C"/>
    <w:rsid w:val="00667E4F"/>
    <w:rsid w:val="00667E7C"/>
    <w:rsid w:val="00667F7B"/>
    <w:rsid w:val="006703B9"/>
    <w:rsid w:val="00670471"/>
    <w:rsid w:val="006707F8"/>
    <w:rsid w:val="00670810"/>
    <w:rsid w:val="006709B1"/>
    <w:rsid w:val="00670C14"/>
    <w:rsid w:val="00670F92"/>
    <w:rsid w:val="00670FC9"/>
    <w:rsid w:val="00671041"/>
    <w:rsid w:val="006710A2"/>
    <w:rsid w:val="00671110"/>
    <w:rsid w:val="006712D9"/>
    <w:rsid w:val="006716A5"/>
    <w:rsid w:val="00671B01"/>
    <w:rsid w:val="00671CF9"/>
    <w:rsid w:val="00671E46"/>
    <w:rsid w:val="00672549"/>
    <w:rsid w:val="006725AF"/>
    <w:rsid w:val="006726E4"/>
    <w:rsid w:val="0067276E"/>
    <w:rsid w:val="006728FA"/>
    <w:rsid w:val="0067308B"/>
    <w:rsid w:val="006730DD"/>
    <w:rsid w:val="00673483"/>
    <w:rsid w:val="00673891"/>
    <w:rsid w:val="00673C84"/>
    <w:rsid w:val="00673CD8"/>
    <w:rsid w:val="00673EA7"/>
    <w:rsid w:val="006740CD"/>
    <w:rsid w:val="00674125"/>
    <w:rsid w:val="00674193"/>
    <w:rsid w:val="006741AF"/>
    <w:rsid w:val="00674209"/>
    <w:rsid w:val="006745EF"/>
    <w:rsid w:val="00674764"/>
    <w:rsid w:val="00674A55"/>
    <w:rsid w:val="00674B96"/>
    <w:rsid w:val="00674D4A"/>
    <w:rsid w:val="00675244"/>
    <w:rsid w:val="00675522"/>
    <w:rsid w:val="006755D7"/>
    <w:rsid w:val="006756A2"/>
    <w:rsid w:val="00675718"/>
    <w:rsid w:val="006758CC"/>
    <w:rsid w:val="00675E4B"/>
    <w:rsid w:val="00676242"/>
    <w:rsid w:val="006762C1"/>
    <w:rsid w:val="006763E7"/>
    <w:rsid w:val="00676460"/>
    <w:rsid w:val="00676B73"/>
    <w:rsid w:val="00676D1E"/>
    <w:rsid w:val="00676EA5"/>
    <w:rsid w:val="00676EE6"/>
    <w:rsid w:val="0067713B"/>
    <w:rsid w:val="006775E3"/>
    <w:rsid w:val="006777C8"/>
    <w:rsid w:val="0067787A"/>
    <w:rsid w:val="00677E23"/>
    <w:rsid w:val="00677E25"/>
    <w:rsid w:val="00677E3A"/>
    <w:rsid w:val="00677FBD"/>
    <w:rsid w:val="0068002B"/>
    <w:rsid w:val="006801EF"/>
    <w:rsid w:val="00680220"/>
    <w:rsid w:val="006803A8"/>
    <w:rsid w:val="0068045A"/>
    <w:rsid w:val="006805A3"/>
    <w:rsid w:val="006805D0"/>
    <w:rsid w:val="006808FE"/>
    <w:rsid w:val="00680947"/>
    <w:rsid w:val="00680AC1"/>
    <w:rsid w:val="00680C68"/>
    <w:rsid w:val="00680EBF"/>
    <w:rsid w:val="00681047"/>
    <w:rsid w:val="00681067"/>
    <w:rsid w:val="00681372"/>
    <w:rsid w:val="0068141B"/>
    <w:rsid w:val="0068186C"/>
    <w:rsid w:val="0068189C"/>
    <w:rsid w:val="006819DC"/>
    <w:rsid w:val="00681CEB"/>
    <w:rsid w:val="00681DCD"/>
    <w:rsid w:val="00681EE1"/>
    <w:rsid w:val="00681FAA"/>
    <w:rsid w:val="00682051"/>
    <w:rsid w:val="00682052"/>
    <w:rsid w:val="0068226D"/>
    <w:rsid w:val="006822E4"/>
    <w:rsid w:val="006826F0"/>
    <w:rsid w:val="0068289B"/>
    <w:rsid w:val="00682D78"/>
    <w:rsid w:val="00682E96"/>
    <w:rsid w:val="00682EF5"/>
    <w:rsid w:val="006833CF"/>
    <w:rsid w:val="00683470"/>
    <w:rsid w:val="00683524"/>
    <w:rsid w:val="006835CE"/>
    <w:rsid w:val="00683939"/>
    <w:rsid w:val="00683D22"/>
    <w:rsid w:val="00683EE9"/>
    <w:rsid w:val="00684308"/>
    <w:rsid w:val="00684606"/>
    <w:rsid w:val="006849F8"/>
    <w:rsid w:val="00684A2D"/>
    <w:rsid w:val="00684B6B"/>
    <w:rsid w:val="00684BB6"/>
    <w:rsid w:val="00684C19"/>
    <w:rsid w:val="00684CD3"/>
    <w:rsid w:val="00685061"/>
    <w:rsid w:val="006850E9"/>
    <w:rsid w:val="00685255"/>
    <w:rsid w:val="00685402"/>
    <w:rsid w:val="00685697"/>
    <w:rsid w:val="00685731"/>
    <w:rsid w:val="00685766"/>
    <w:rsid w:val="0068589A"/>
    <w:rsid w:val="00685C75"/>
    <w:rsid w:val="006861BF"/>
    <w:rsid w:val="00686324"/>
    <w:rsid w:val="00686544"/>
    <w:rsid w:val="006867E9"/>
    <w:rsid w:val="00686811"/>
    <w:rsid w:val="00686825"/>
    <w:rsid w:val="00686897"/>
    <w:rsid w:val="0068696D"/>
    <w:rsid w:val="006869AF"/>
    <w:rsid w:val="00686B3B"/>
    <w:rsid w:val="00686F3C"/>
    <w:rsid w:val="00686F70"/>
    <w:rsid w:val="00686FAF"/>
    <w:rsid w:val="006875E6"/>
    <w:rsid w:val="00687785"/>
    <w:rsid w:val="006877EB"/>
    <w:rsid w:val="006878D0"/>
    <w:rsid w:val="006879E0"/>
    <w:rsid w:val="00687E9F"/>
    <w:rsid w:val="00687EB1"/>
    <w:rsid w:val="00690096"/>
    <w:rsid w:val="00690409"/>
    <w:rsid w:val="006905B9"/>
    <w:rsid w:val="00690A36"/>
    <w:rsid w:val="00690BE7"/>
    <w:rsid w:val="00690E69"/>
    <w:rsid w:val="00690F05"/>
    <w:rsid w:val="00690F6D"/>
    <w:rsid w:val="006911BF"/>
    <w:rsid w:val="006915C3"/>
    <w:rsid w:val="00691B45"/>
    <w:rsid w:val="00691B65"/>
    <w:rsid w:val="00691D47"/>
    <w:rsid w:val="00691E02"/>
    <w:rsid w:val="00691FAE"/>
    <w:rsid w:val="006920B1"/>
    <w:rsid w:val="006920BF"/>
    <w:rsid w:val="00692169"/>
    <w:rsid w:val="006927E7"/>
    <w:rsid w:val="0069293A"/>
    <w:rsid w:val="00692D74"/>
    <w:rsid w:val="00692E85"/>
    <w:rsid w:val="006932B8"/>
    <w:rsid w:val="0069331A"/>
    <w:rsid w:val="0069352C"/>
    <w:rsid w:val="006935A2"/>
    <w:rsid w:val="00693A51"/>
    <w:rsid w:val="00693CE9"/>
    <w:rsid w:val="00693D31"/>
    <w:rsid w:val="00693E2B"/>
    <w:rsid w:val="00693F6E"/>
    <w:rsid w:val="00693FD2"/>
    <w:rsid w:val="0069407F"/>
    <w:rsid w:val="0069409E"/>
    <w:rsid w:val="00694208"/>
    <w:rsid w:val="006945EC"/>
    <w:rsid w:val="00694648"/>
    <w:rsid w:val="00694797"/>
    <w:rsid w:val="00694B33"/>
    <w:rsid w:val="00694B86"/>
    <w:rsid w:val="00694D3F"/>
    <w:rsid w:val="006951FF"/>
    <w:rsid w:val="006952F8"/>
    <w:rsid w:val="00695387"/>
    <w:rsid w:val="0069551F"/>
    <w:rsid w:val="00695548"/>
    <w:rsid w:val="00695746"/>
    <w:rsid w:val="00695776"/>
    <w:rsid w:val="00695BC8"/>
    <w:rsid w:val="00695D8E"/>
    <w:rsid w:val="006960C4"/>
    <w:rsid w:val="00696364"/>
    <w:rsid w:val="0069649E"/>
    <w:rsid w:val="006964F8"/>
    <w:rsid w:val="006966B7"/>
    <w:rsid w:val="006966F6"/>
    <w:rsid w:val="00696790"/>
    <w:rsid w:val="006969E0"/>
    <w:rsid w:val="00696B1C"/>
    <w:rsid w:val="00696C09"/>
    <w:rsid w:val="00696E8B"/>
    <w:rsid w:val="00697089"/>
    <w:rsid w:val="00697125"/>
    <w:rsid w:val="0069718B"/>
    <w:rsid w:val="006973A7"/>
    <w:rsid w:val="00697769"/>
    <w:rsid w:val="006977FB"/>
    <w:rsid w:val="006979C3"/>
    <w:rsid w:val="00697D5B"/>
    <w:rsid w:val="00697DA2"/>
    <w:rsid w:val="006A00DB"/>
    <w:rsid w:val="006A01B3"/>
    <w:rsid w:val="006A0635"/>
    <w:rsid w:val="006A069D"/>
    <w:rsid w:val="006A0BAA"/>
    <w:rsid w:val="006A0BE0"/>
    <w:rsid w:val="006A0CE1"/>
    <w:rsid w:val="006A0E22"/>
    <w:rsid w:val="006A0FBA"/>
    <w:rsid w:val="006A110F"/>
    <w:rsid w:val="006A13C8"/>
    <w:rsid w:val="006A16A5"/>
    <w:rsid w:val="006A17FB"/>
    <w:rsid w:val="006A1961"/>
    <w:rsid w:val="006A19A2"/>
    <w:rsid w:val="006A1B04"/>
    <w:rsid w:val="006A20AB"/>
    <w:rsid w:val="006A222C"/>
    <w:rsid w:val="006A2247"/>
    <w:rsid w:val="006A2384"/>
    <w:rsid w:val="006A24F5"/>
    <w:rsid w:val="006A2FAC"/>
    <w:rsid w:val="006A3016"/>
    <w:rsid w:val="006A3082"/>
    <w:rsid w:val="006A32D1"/>
    <w:rsid w:val="006A338B"/>
    <w:rsid w:val="006A33EE"/>
    <w:rsid w:val="006A38BD"/>
    <w:rsid w:val="006A3F29"/>
    <w:rsid w:val="006A408B"/>
    <w:rsid w:val="006A4391"/>
    <w:rsid w:val="006A4525"/>
    <w:rsid w:val="006A4619"/>
    <w:rsid w:val="006A464D"/>
    <w:rsid w:val="006A4873"/>
    <w:rsid w:val="006A49B0"/>
    <w:rsid w:val="006A4C6C"/>
    <w:rsid w:val="006A4CB5"/>
    <w:rsid w:val="006A4D06"/>
    <w:rsid w:val="006A4F91"/>
    <w:rsid w:val="006A503D"/>
    <w:rsid w:val="006A52E9"/>
    <w:rsid w:val="006A5398"/>
    <w:rsid w:val="006A54D9"/>
    <w:rsid w:val="006A565F"/>
    <w:rsid w:val="006A56EE"/>
    <w:rsid w:val="006A5709"/>
    <w:rsid w:val="006A5C00"/>
    <w:rsid w:val="006A5CB1"/>
    <w:rsid w:val="006A5E7D"/>
    <w:rsid w:val="006A5F89"/>
    <w:rsid w:val="006A6389"/>
    <w:rsid w:val="006A6754"/>
    <w:rsid w:val="006A69FC"/>
    <w:rsid w:val="006A6CDC"/>
    <w:rsid w:val="006A6F84"/>
    <w:rsid w:val="006A7003"/>
    <w:rsid w:val="006A762C"/>
    <w:rsid w:val="006A7871"/>
    <w:rsid w:val="006A792A"/>
    <w:rsid w:val="006A7E24"/>
    <w:rsid w:val="006A7EE7"/>
    <w:rsid w:val="006B0079"/>
    <w:rsid w:val="006B01B2"/>
    <w:rsid w:val="006B03C3"/>
    <w:rsid w:val="006B03C7"/>
    <w:rsid w:val="006B0C36"/>
    <w:rsid w:val="006B0D90"/>
    <w:rsid w:val="006B134C"/>
    <w:rsid w:val="006B14E1"/>
    <w:rsid w:val="006B15CD"/>
    <w:rsid w:val="006B16D3"/>
    <w:rsid w:val="006B1C16"/>
    <w:rsid w:val="006B1CB1"/>
    <w:rsid w:val="006B209E"/>
    <w:rsid w:val="006B215F"/>
    <w:rsid w:val="006B25FB"/>
    <w:rsid w:val="006B269F"/>
    <w:rsid w:val="006B27BB"/>
    <w:rsid w:val="006B29FE"/>
    <w:rsid w:val="006B2B95"/>
    <w:rsid w:val="006B3299"/>
    <w:rsid w:val="006B3534"/>
    <w:rsid w:val="006B363F"/>
    <w:rsid w:val="006B37E4"/>
    <w:rsid w:val="006B38DB"/>
    <w:rsid w:val="006B3900"/>
    <w:rsid w:val="006B3944"/>
    <w:rsid w:val="006B3BA2"/>
    <w:rsid w:val="006B3F3C"/>
    <w:rsid w:val="006B4218"/>
    <w:rsid w:val="006B4396"/>
    <w:rsid w:val="006B43B5"/>
    <w:rsid w:val="006B43FD"/>
    <w:rsid w:val="006B47C5"/>
    <w:rsid w:val="006B49FA"/>
    <w:rsid w:val="006B4A6B"/>
    <w:rsid w:val="006B4BEA"/>
    <w:rsid w:val="006B4E55"/>
    <w:rsid w:val="006B4F12"/>
    <w:rsid w:val="006B511E"/>
    <w:rsid w:val="006B5168"/>
    <w:rsid w:val="006B51FF"/>
    <w:rsid w:val="006B5406"/>
    <w:rsid w:val="006B5C9A"/>
    <w:rsid w:val="006B5CE5"/>
    <w:rsid w:val="006B5D15"/>
    <w:rsid w:val="006B63CA"/>
    <w:rsid w:val="006B6578"/>
    <w:rsid w:val="006B6628"/>
    <w:rsid w:val="006B6835"/>
    <w:rsid w:val="006B6868"/>
    <w:rsid w:val="006B697D"/>
    <w:rsid w:val="006B6B7A"/>
    <w:rsid w:val="006B7083"/>
    <w:rsid w:val="006B70AB"/>
    <w:rsid w:val="006B70B6"/>
    <w:rsid w:val="006B73EE"/>
    <w:rsid w:val="006B7465"/>
    <w:rsid w:val="006B7546"/>
    <w:rsid w:val="006B79F9"/>
    <w:rsid w:val="006B7A6A"/>
    <w:rsid w:val="006B7C01"/>
    <w:rsid w:val="006B7C5D"/>
    <w:rsid w:val="006C02B7"/>
    <w:rsid w:val="006C03CE"/>
    <w:rsid w:val="006C03EA"/>
    <w:rsid w:val="006C0609"/>
    <w:rsid w:val="006C0816"/>
    <w:rsid w:val="006C0A4E"/>
    <w:rsid w:val="006C0A63"/>
    <w:rsid w:val="006C0B50"/>
    <w:rsid w:val="006C10BE"/>
    <w:rsid w:val="006C12CA"/>
    <w:rsid w:val="006C1347"/>
    <w:rsid w:val="006C149A"/>
    <w:rsid w:val="006C15A6"/>
    <w:rsid w:val="006C161D"/>
    <w:rsid w:val="006C1923"/>
    <w:rsid w:val="006C19CB"/>
    <w:rsid w:val="006C1A7F"/>
    <w:rsid w:val="006C1E84"/>
    <w:rsid w:val="006C1EA4"/>
    <w:rsid w:val="006C231E"/>
    <w:rsid w:val="006C2445"/>
    <w:rsid w:val="006C26D0"/>
    <w:rsid w:val="006C2944"/>
    <w:rsid w:val="006C2CF8"/>
    <w:rsid w:val="006C2D59"/>
    <w:rsid w:val="006C30E6"/>
    <w:rsid w:val="006C3209"/>
    <w:rsid w:val="006C33FA"/>
    <w:rsid w:val="006C3420"/>
    <w:rsid w:val="006C3538"/>
    <w:rsid w:val="006C36F3"/>
    <w:rsid w:val="006C3728"/>
    <w:rsid w:val="006C3919"/>
    <w:rsid w:val="006C3FCB"/>
    <w:rsid w:val="006C40BD"/>
    <w:rsid w:val="006C42FD"/>
    <w:rsid w:val="006C4356"/>
    <w:rsid w:val="006C4AAF"/>
    <w:rsid w:val="006C4B73"/>
    <w:rsid w:val="006C4B81"/>
    <w:rsid w:val="006C4D62"/>
    <w:rsid w:val="006C4DBB"/>
    <w:rsid w:val="006C5015"/>
    <w:rsid w:val="006C50B6"/>
    <w:rsid w:val="006C512F"/>
    <w:rsid w:val="006C52CC"/>
    <w:rsid w:val="006C5314"/>
    <w:rsid w:val="006C538C"/>
    <w:rsid w:val="006C566C"/>
    <w:rsid w:val="006C57C5"/>
    <w:rsid w:val="006C5867"/>
    <w:rsid w:val="006C5A9A"/>
    <w:rsid w:val="006C6085"/>
    <w:rsid w:val="006C60AE"/>
    <w:rsid w:val="006C62C6"/>
    <w:rsid w:val="006C646A"/>
    <w:rsid w:val="006C67A4"/>
    <w:rsid w:val="006C67A8"/>
    <w:rsid w:val="006C6A84"/>
    <w:rsid w:val="006C6B02"/>
    <w:rsid w:val="006C6B92"/>
    <w:rsid w:val="006C6BF7"/>
    <w:rsid w:val="006C6C31"/>
    <w:rsid w:val="006C6DE1"/>
    <w:rsid w:val="006C71B9"/>
    <w:rsid w:val="006C732D"/>
    <w:rsid w:val="006C7709"/>
    <w:rsid w:val="006C78AF"/>
    <w:rsid w:val="006C78FE"/>
    <w:rsid w:val="006C7ACB"/>
    <w:rsid w:val="006C7BED"/>
    <w:rsid w:val="006C7C76"/>
    <w:rsid w:val="006C7CAE"/>
    <w:rsid w:val="006C7DC1"/>
    <w:rsid w:val="006C7E7C"/>
    <w:rsid w:val="006C7F86"/>
    <w:rsid w:val="006D02C8"/>
    <w:rsid w:val="006D02CD"/>
    <w:rsid w:val="006D0461"/>
    <w:rsid w:val="006D07B9"/>
    <w:rsid w:val="006D082F"/>
    <w:rsid w:val="006D0C64"/>
    <w:rsid w:val="006D0C83"/>
    <w:rsid w:val="006D0EA4"/>
    <w:rsid w:val="006D1080"/>
    <w:rsid w:val="006D110F"/>
    <w:rsid w:val="006D1174"/>
    <w:rsid w:val="006D1307"/>
    <w:rsid w:val="006D1660"/>
    <w:rsid w:val="006D1712"/>
    <w:rsid w:val="006D1740"/>
    <w:rsid w:val="006D1A82"/>
    <w:rsid w:val="006D1C9E"/>
    <w:rsid w:val="006D1D32"/>
    <w:rsid w:val="006D2113"/>
    <w:rsid w:val="006D219B"/>
    <w:rsid w:val="006D237E"/>
    <w:rsid w:val="006D2439"/>
    <w:rsid w:val="006D259B"/>
    <w:rsid w:val="006D2633"/>
    <w:rsid w:val="006D2F1E"/>
    <w:rsid w:val="006D31E6"/>
    <w:rsid w:val="006D33DA"/>
    <w:rsid w:val="006D3E62"/>
    <w:rsid w:val="006D3E6A"/>
    <w:rsid w:val="006D3E8C"/>
    <w:rsid w:val="006D42EF"/>
    <w:rsid w:val="006D436F"/>
    <w:rsid w:val="006D43A1"/>
    <w:rsid w:val="006D4B2C"/>
    <w:rsid w:val="006D4C2F"/>
    <w:rsid w:val="006D4C6B"/>
    <w:rsid w:val="006D4E08"/>
    <w:rsid w:val="006D4F10"/>
    <w:rsid w:val="006D4F59"/>
    <w:rsid w:val="006D4FA2"/>
    <w:rsid w:val="006D53CA"/>
    <w:rsid w:val="006D5552"/>
    <w:rsid w:val="006D555B"/>
    <w:rsid w:val="006D5567"/>
    <w:rsid w:val="006D59DD"/>
    <w:rsid w:val="006D5A0E"/>
    <w:rsid w:val="006D5BE3"/>
    <w:rsid w:val="006D5C2A"/>
    <w:rsid w:val="006D5F78"/>
    <w:rsid w:val="006D5F99"/>
    <w:rsid w:val="006D626B"/>
    <w:rsid w:val="006D62FD"/>
    <w:rsid w:val="006D654A"/>
    <w:rsid w:val="006D6550"/>
    <w:rsid w:val="006D68B7"/>
    <w:rsid w:val="006D69F0"/>
    <w:rsid w:val="006D6A31"/>
    <w:rsid w:val="006D6E44"/>
    <w:rsid w:val="006D6F87"/>
    <w:rsid w:val="006D6FF2"/>
    <w:rsid w:val="006D7128"/>
    <w:rsid w:val="006D729A"/>
    <w:rsid w:val="006D735E"/>
    <w:rsid w:val="006D76E8"/>
    <w:rsid w:val="006D775A"/>
    <w:rsid w:val="006D7A66"/>
    <w:rsid w:val="006D7B09"/>
    <w:rsid w:val="006D7D46"/>
    <w:rsid w:val="006E0069"/>
    <w:rsid w:val="006E0292"/>
    <w:rsid w:val="006E0345"/>
    <w:rsid w:val="006E04FF"/>
    <w:rsid w:val="006E0576"/>
    <w:rsid w:val="006E080E"/>
    <w:rsid w:val="006E08E4"/>
    <w:rsid w:val="006E0978"/>
    <w:rsid w:val="006E10A1"/>
    <w:rsid w:val="006E10E8"/>
    <w:rsid w:val="006E122C"/>
    <w:rsid w:val="006E1282"/>
    <w:rsid w:val="006E17B5"/>
    <w:rsid w:val="006E195A"/>
    <w:rsid w:val="006E19A4"/>
    <w:rsid w:val="006E1AA5"/>
    <w:rsid w:val="006E1EEF"/>
    <w:rsid w:val="006E1F1D"/>
    <w:rsid w:val="006E1F85"/>
    <w:rsid w:val="006E21C3"/>
    <w:rsid w:val="006E21C4"/>
    <w:rsid w:val="006E2595"/>
    <w:rsid w:val="006E2798"/>
    <w:rsid w:val="006E2A50"/>
    <w:rsid w:val="006E2DC7"/>
    <w:rsid w:val="006E2E1A"/>
    <w:rsid w:val="006E2E6B"/>
    <w:rsid w:val="006E30B4"/>
    <w:rsid w:val="006E30F4"/>
    <w:rsid w:val="006E3178"/>
    <w:rsid w:val="006E33A4"/>
    <w:rsid w:val="006E369B"/>
    <w:rsid w:val="006E3A9C"/>
    <w:rsid w:val="006E3CA3"/>
    <w:rsid w:val="006E3D3F"/>
    <w:rsid w:val="006E4004"/>
    <w:rsid w:val="006E4204"/>
    <w:rsid w:val="006E4409"/>
    <w:rsid w:val="006E44B7"/>
    <w:rsid w:val="006E455E"/>
    <w:rsid w:val="006E4760"/>
    <w:rsid w:val="006E4854"/>
    <w:rsid w:val="006E4988"/>
    <w:rsid w:val="006E49C9"/>
    <w:rsid w:val="006E4BE6"/>
    <w:rsid w:val="006E4CAD"/>
    <w:rsid w:val="006E4DEE"/>
    <w:rsid w:val="006E4E77"/>
    <w:rsid w:val="006E4F02"/>
    <w:rsid w:val="006E512F"/>
    <w:rsid w:val="006E51C4"/>
    <w:rsid w:val="006E52E0"/>
    <w:rsid w:val="006E535A"/>
    <w:rsid w:val="006E53A9"/>
    <w:rsid w:val="006E54E8"/>
    <w:rsid w:val="006E54F2"/>
    <w:rsid w:val="006E56BD"/>
    <w:rsid w:val="006E59F5"/>
    <w:rsid w:val="006E5D05"/>
    <w:rsid w:val="006E5D7D"/>
    <w:rsid w:val="006E5E13"/>
    <w:rsid w:val="006E6067"/>
    <w:rsid w:val="006E626C"/>
    <w:rsid w:val="006E692A"/>
    <w:rsid w:val="006E694C"/>
    <w:rsid w:val="006E6998"/>
    <w:rsid w:val="006E6A8A"/>
    <w:rsid w:val="006E6DC1"/>
    <w:rsid w:val="006E77BB"/>
    <w:rsid w:val="006E7B23"/>
    <w:rsid w:val="006E7C93"/>
    <w:rsid w:val="006E7CAC"/>
    <w:rsid w:val="006E7DE6"/>
    <w:rsid w:val="006E7F62"/>
    <w:rsid w:val="006E7F68"/>
    <w:rsid w:val="006F002A"/>
    <w:rsid w:val="006F00E0"/>
    <w:rsid w:val="006F01EB"/>
    <w:rsid w:val="006F0267"/>
    <w:rsid w:val="006F0305"/>
    <w:rsid w:val="006F04A4"/>
    <w:rsid w:val="006F0763"/>
    <w:rsid w:val="006F086B"/>
    <w:rsid w:val="006F091E"/>
    <w:rsid w:val="006F0BF5"/>
    <w:rsid w:val="006F0CBE"/>
    <w:rsid w:val="006F0CE5"/>
    <w:rsid w:val="006F0E23"/>
    <w:rsid w:val="006F0EC7"/>
    <w:rsid w:val="006F0F1E"/>
    <w:rsid w:val="006F10A9"/>
    <w:rsid w:val="006F1328"/>
    <w:rsid w:val="006F137C"/>
    <w:rsid w:val="006F1589"/>
    <w:rsid w:val="006F1A4B"/>
    <w:rsid w:val="006F1BCE"/>
    <w:rsid w:val="006F1C4A"/>
    <w:rsid w:val="006F22BF"/>
    <w:rsid w:val="006F22EC"/>
    <w:rsid w:val="006F260E"/>
    <w:rsid w:val="006F283E"/>
    <w:rsid w:val="006F28D9"/>
    <w:rsid w:val="006F2C34"/>
    <w:rsid w:val="006F2D26"/>
    <w:rsid w:val="006F2D91"/>
    <w:rsid w:val="006F31DF"/>
    <w:rsid w:val="006F35B1"/>
    <w:rsid w:val="006F3AAA"/>
    <w:rsid w:val="006F3B69"/>
    <w:rsid w:val="006F3BA3"/>
    <w:rsid w:val="006F3C34"/>
    <w:rsid w:val="006F3C6B"/>
    <w:rsid w:val="006F3D85"/>
    <w:rsid w:val="006F3E0C"/>
    <w:rsid w:val="006F3EDD"/>
    <w:rsid w:val="006F4033"/>
    <w:rsid w:val="006F42B7"/>
    <w:rsid w:val="006F4628"/>
    <w:rsid w:val="006F4746"/>
    <w:rsid w:val="006F47C7"/>
    <w:rsid w:val="006F4A3A"/>
    <w:rsid w:val="006F4EC6"/>
    <w:rsid w:val="006F4FAF"/>
    <w:rsid w:val="006F50D9"/>
    <w:rsid w:val="006F54F1"/>
    <w:rsid w:val="006F5550"/>
    <w:rsid w:val="006F5873"/>
    <w:rsid w:val="006F59A6"/>
    <w:rsid w:val="006F5BB6"/>
    <w:rsid w:val="006F5E12"/>
    <w:rsid w:val="006F5F74"/>
    <w:rsid w:val="006F604F"/>
    <w:rsid w:val="006F60F7"/>
    <w:rsid w:val="006F615F"/>
    <w:rsid w:val="006F6523"/>
    <w:rsid w:val="006F66DC"/>
    <w:rsid w:val="006F6788"/>
    <w:rsid w:val="006F680D"/>
    <w:rsid w:val="006F6A67"/>
    <w:rsid w:val="006F6AC1"/>
    <w:rsid w:val="006F6BFA"/>
    <w:rsid w:val="006F6C3A"/>
    <w:rsid w:val="006F7401"/>
    <w:rsid w:val="006F747B"/>
    <w:rsid w:val="006F7604"/>
    <w:rsid w:val="006F76C7"/>
    <w:rsid w:val="006F78BD"/>
    <w:rsid w:val="006F7972"/>
    <w:rsid w:val="006F79FD"/>
    <w:rsid w:val="006F7B2A"/>
    <w:rsid w:val="0070022D"/>
    <w:rsid w:val="007007E9"/>
    <w:rsid w:val="00700997"/>
    <w:rsid w:val="00700A24"/>
    <w:rsid w:val="00700E8A"/>
    <w:rsid w:val="007010C7"/>
    <w:rsid w:val="00701142"/>
    <w:rsid w:val="007018B8"/>
    <w:rsid w:val="0070191C"/>
    <w:rsid w:val="007019B2"/>
    <w:rsid w:val="00701B29"/>
    <w:rsid w:val="00701CFB"/>
    <w:rsid w:val="00701DC5"/>
    <w:rsid w:val="00701F51"/>
    <w:rsid w:val="00702147"/>
    <w:rsid w:val="007021EB"/>
    <w:rsid w:val="007021F4"/>
    <w:rsid w:val="00702604"/>
    <w:rsid w:val="0070260E"/>
    <w:rsid w:val="00702615"/>
    <w:rsid w:val="00702A9A"/>
    <w:rsid w:val="00703061"/>
    <w:rsid w:val="007032BD"/>
    <w:rsid w:val="007033FA"/>
    <w:rsid w:val="0070345E"/>
    <w:rsid w:val="007035F4"/>
    <w:rsid w:val="0070386A"/>
    <w:rsid w:val="007038CA"/>
    <w:rsid w:val="00703F88"/>
    <w:rsid w:val="00704077"/>
    <w:rsid w:val="00704432"/>
    <w:rsid w:val="0070457C"/>
    <w:rsid w:val="007045E7"/>
    <w:rsid w:val="00704629"/>
    <w:rsid w:val="007047CD"/>
    <w:rsid w:val="00704B85"/>
    <w:rsid w:val="00704C9C"/>
    <w:rsid w:val="00704D17"/>
    <w:rsid w:val="00704D93"/>
    <w:rsid w:val="00704E1C"/>
    <w:rsid w:val="00704EEF"/>
    <w:rsid w:val="00705191"/>
    <w:rsid w:val="00705242"/>
    <w:rsid w:val="0070533A"/>
    <w:rsid w:val="00705437"/>
    <w:rsid w:val="00705499"/>
    <w:rsid w:val="0070585C"/>
    <w:rsid w:val="007058DC"/>
    <w:rsid w:val="007059CD"/>
    <w:rsid w:val="00705AAB"/>
    <w:rsid w:val="00705DC8"/>
    <w:rsid w:val="00705E6F"/>
    <w:rsid w:val="00705F50"/>
    <w:rsid w:val="00705F55"/>
    <w:rsid w:val="00706020"/>
    <w:rsid w:val="00706250"/>
    <w:rsid w:val="007063AA"/>
    <w:rsid w:val="00706458"/>
    <w:rsid w:val="007064C3"/>
    <w:rsid w:val="0070669A"/>
    <w:rsid w:val="00706767"/>
    <w:rsid w:val="007067EB"/>
    <w:rsid w:val="0070680E"/>
    <w:rsid w:val="007068BC"/>
    <w:rsid w:val="007068D1"/>
    <w:rsid w:val="0070692E"/>
    <w:rsid w:val="00706EBA"/>
    <w:rsid w:val="00706EBE"/>
    <w:rsid w:val="007072D3"/>
    <w:rsid w:val="00707524"/>
    <w:rsid w:val="00707648"/>
    <w:rsid w:val="00707692"/>
    <w:rsid w:val="007078DC"/>
    <w:rsid w:val="00707BB6"/>
    <w:rsid w:val="00707DCF"/>
    <w:rsid w:val="00707E84"/>
    <w:rsid w:val="00707FB4"/>
    <w:rsid w:val="00710001"/>
    <w:rsid w:val="00710036"/>
    <w:rsid w:val="0071008E"/>
    <w:rsid w:val="0071032E"/>
    <w:rsid w:val="0071048D"/>
    <w:rsid w:val="007106E8"/>
    <w:rsid w:val="0071086F"/>
    <w:rsid w:val="00710A54"/>
    <w:rsid w:val="00710B32"/>
    <w:rsid w:val="00710D35"/>
    <w:rsid w:val="00710D4D"/>
    <w:rsid w:val="00710DA1"/>
    <w:rsid w:val="00710E10"/>
    <w:rsid w:val="00710EF0"/>
    <w:rsid w:val="00711040"/>
    <w:rsid w:val="0071108E"/>
    <w:rsid w:val="007111F3"/>
    <w:rsid w:val="0071134F"/>
    <w:rsid w:val="00711375"/>
    <w:rsid w:val="007116B6"/>
    <w:rsid w:val="007116D3"/>
    <w:rsid w:val="00711936"/>
    <w:rsid w:val="00711B7C"/>
    <w:rsid w:val="00711E4F"/>
    <w:rsid w:val="00711EDB"/>
    <w:rsid w:val="007121E5"/>
    <w:rsid w:val="00712231"/>
    <w:rsid w:val="0071223C"/>
    <w:rsid w:val="00712300"/>
    <w:rsid w:val="007124A5"/>
    <w:rsid w:val="007126D0"/>
    <w:rsid w:val="0071270F"/>
    <w:rsid w:val="00712789"/>
    <w:rsid w:val="00712791"/>
    <w:rsid w:val="00712850"/>
    <w:rsid w:val="007129E5"/>
    <w:rsid w:val="00712CE1"/>
    <w:rsid w:val="007130C1"/>
    <w:rsid w:val="00713249"/>
    <w:rsid w:val="007132A8"/>
    <w:rsid w:val="00713497"/>
    <w:rsid w:val="007134C6"/>
    <w:rsid w:val="007136D8"/>
    <w:rsid w:val="00713779"/>
    <w:rsid w:val="00713BAC"/>
    <w:rsid w:val="00713C89"/>
    <w:rsid w:val="00713DEB"/>
    <w:rsid w:val="00713F14"/>
    <w:rsid w:val="0071449C"/>
    <w:rsid w:val="0071457E"/>
    <w:rsid w:val="0071492E"/>
    <w:rsid w:val="00714B2C"/>
    <w:rsid w:val="00714B6C"/>
    <w:rsid w:val="00714BF5"/>
    <w:rsid w:val="00714FB7"/>
    <w:rsid w:val="00714FE8"/>
    <w:rsid w:val="00715030"/>
    <w:rsid w:val="007151BC"/>
    <w:rsid w:val="0071544E"/>
    <w:rsid w:val="007155CC"/>
    <w:rsid w:val="007155E4"/>
    <w:rsid w:val="00715753"/>
    <w:rsid w:val="00715A50"/>
    <w:rsid w:val="00715E44"/>
    <w:rsid w:val="00715E87"/>
    <w:rsid w:val="00715FB4"/>
    <w:rsid w:val="007161C9"/>
    <w:rsid w:val="007162BD"/>
    <w:rsid w:val="007163FD"/>
    <w:rsid w:val="0071662B"/>
    <w:rsid w:val="007167DA"/>
    <w:rsid w:val="007168E0"/>
    <w:rsid w:val="00716F5B"/>
    <w:rsid w:val="007171CF"/>
    <w:rsid w:val="0071737F"/>
    <w:rsid w:val="00717515"/>
    <w:rsid w:val="0071753D"/>
    <w:rsid w:val="00717794"/>
    <w:rsid w:val="00717B2B"/>
    <w:rsid w:val="00717DEF"/>
    <w:rsid w:val="00717E2E"/>
    <w:rsid w:val="00717F4A"/>
    <w:rsid w:val="0072024E"/>
    <w:rsid w:val="00720433"/>
    <w:rsid w:val="0072043A"/>
    <w:rsid w:val="007206F7"/>
    <w:rsid w:val="0072088F"/>
    <w:rsid w:val="00720E8D"/>
    <w:rsid w:val="00720EB1"/>
    <w:rsid w:val="0072107A"/>
    <w:rsid w:val="00721129"/>
    <w:rsid w:val="007211F9"/>
    <w:rsid w:val="0072127C"/>
    <w:rsid w:val="007212B3"/>
    <w:rsid w:val="007212DD"/>
    <w:rsid w:val="00721375"/>
    <w:rsid w:val="00721969"/>
    <w:rsid w:val="007219D6"/>
    <w:rsid w:val="00721DE8"/>
    <w:rsid w:val="00721F65"/>
    <w:rsid w:val="00721FA0"/>
    <w:rsid w:val="007226FD"/>
    <w:rsid w:val="00722781"/>
    <w:rsid w:val="007227DD"/>
    <w:rsid w:val="00722842"/>
    <w:rsid w:val="007228B1"/>
    <w:rsid w:val="007228D6"/>
    <w:rsid w:val="007229A5"/>
    <w:rsid w:val="00722A6F"/>
    <w:rsid w:val="00722BF2"/>
    <w:rsid w:val="00722CF4"/>
    <w:rsid w:val="00722EBE"/>
    <w:rsid w:val="007230CE"/>
    <w:rsid w:val="00723466"/>
    <w:rsid w:val="0072347A"/>
    <w:rsid w:val="007234F3"/>
    <w:rsid w:val="007237E6"/>
    <w:rsid w:val="0072389F"/>
    <w:rsid w:val="007238C1"/>
    <w:rsid w:val="0072394C"/>
    <w:rsid w:val="0072398F"/>
    <w:rsid w:val="00723B08"/>
    <w:rsid w:val="00723BB7"/>
    <w:rsid w:val="00723CB0"/>
    <w:rsid w:val="00723CF1"/>
    <w:rsid w:val="00723E55"/>
    <w:rsid w:val="0072409B"/>
    <w:rsid w:val="00724373"/>
    <w:rsid w:val="007243EB"/>
    <w:rsid w:val="00724506"/>
    <w:rsid w:val="00724649"/>
    <w:rsid w:val="00724979"/>
    <w:rsid w:val="00724A37"/>
    <w:rsid w:val="00724A68"/>
    <w:rsid w:val="00724D52"/>
    <w:rsid w:val="00724E5E"/>
    <w:rsid w:val="00724EE1"/>
    <w:rsid w:val="00724FC5"/>
    <w:rsid w:val="007250B2"/>
    <w:rsid w:val="00725261"/>
    <w:rsid w:val="00725322"/>
    <w:rsid w:val="00725429"/>
    <w:rsid w:val="007255D2"/>
    <w:rsid w:val="00725B48"/>
    <w:rsid w:val="00725BFC"/>
    <w:rsid w:val="00725CAE"/>
    <w:rsid w:val="00725E00"/>
    <w:rsid w:val="00725E12"/>
    <w:rsid w:val="00725E83"/>
    <w:rsid w:val="007260CA"/>
    <w:rsid w:val="0072624D"/>
    <w:rsid w:val="007262CD"/>
    <w:rsid w:val="00726333"/>
    <w:rsid w:val="00726A81"/>
    <w:rsid w:val="00726B32"/>
    <w:rsid w:val="00726BBA"/>
    <w:rsid w:val="00726DCF"/>
    <w:rsid w:val="00726EF8"/>
    <w:rsid w:val="00726F07"/>
    <w:rsid w:val="00726FF8"/>
    <w:rsid w:val="007270DD"/>
    <w:rsid w:val="007272F7"/>
    <w:rsid w:val="0072799C"/>
    <w:rsid w:val="00727B32"/>
    <w:rsid w:val="00727D16"/>
    <w:rsid w:val="007301CB"/>
    <w:rsid w:val="007301F7"/>
    <w:rsid w:val="0073056E"/>
    <w:rsid w:val="00730684"/>
    <w:rsid w:val="007306FC"/>
    <w:rsid w:val="007309BB"/>
    <w:rsid w:val="00730ED8"/>
    <w:rsid w:val="00730FEE"/>
    <w:rsid w:val="0073105C"/>
    <w:rsid w:val="007313B8"/>
    <w:rsid w:val="00731DDD"/>
    <w:rsid w:val="00731F01"/>
    <w:rsid w:val="00731FB8"/>
    <w:rsid w:val="00731FDD"/>
    <w:rsid w:val="00732198"/>
    <w:rsid w:val="0073219A"/>
    <w:rsid w:val="0073229D"/>
    <w:rsid w:val="0073263B"/>
    <w:rsid w:val="00732822"/>
    <w:rsid w:val="0073291D"/>
    <w:rsid w:val="00732C84"/>
    <w:rsid w:val="007335F7"/>
    <w:rsid w:val="00733CA9"/>
    <w:rsid w:val="00733F20"/>
    <w:rsid w:val="00734080"/>
    <w:rsid w:val="0073463C"/>
    <w:rsid w:val="007347C0"/>
    <w:rsid w:val="00734A37"/>
    <w:rsid w:val="00734A4A"/>
    <w:rsid w:val="00734B09"/>
    <w:rsid w:val="00734BA7"/>
    <w:rsid w:val="00734CD1"/>
    <w:rsid w:val="00735691"/>
    <w:rsid w:val="00735809"/>
    <w:rsid w:val="00735A62"/>
    <w:rsid w:val="00735C1D"/>
    <w:rsid w:val="00735CE3"/>
    <w:rsid w:val="00735DC7"/>
    <w:rsid w:val="00735F3D"/>
    <w:rsid w:val="00735F41"/>
    <w:rsid w:val="00735F73"/>
    <w:rsid w:val="00736202"/>
    <w:rsid w:val="007362E8"/>
    <w:rsid w:val="00736364"/>
    <w:rsid w:val="0073637C"/>
    <w:rsid w:val="00736474"/>
    <w:rsid w:val="00736519"/>
    <w:rsid w:val="007367D1"/>
    <w:rsid w:val="00736903"/>
    <w:rsid w:val="0073691D"/>
    <w:rsid w:val="00736A76"/>
    <w:rsid w:val="00736A7C"/>
    <w:rsid w:val="00736C36"/>
    <w:rsid w:val="00736F43"/>
    <w:rsid w:val="00736F87"/>
    <w:rsid w:val="0073733E"/>
    <w:rsid w:val="007373F2"/>
    <w:rsid w:val="0073741F"/>
    <w:rsid w:val="00737666"/>
    <w:rsid w:val="0073777A"/>
    <w:rsid w:val="0073781D"/>
    <w:rsid w:val="0073788F"/>
    <w:rsid w:val="007378C0"/>
    <w:rsid w:val="00737C13"/>
    <w:rsid w:val="00737C86"/>
    <w:rsid w:val="00737D23"/>
    <w:rsid w:val="00737E5D"/>
    <w:rsid w:val="00737EB5"/>
    <w:rsid w:val="00737F60"/>
    <w:rsid w:val="00737F90"/>
    <w:rsid w:val="007403C9"/>
    <w:rsid w:val="007404D3"/>
    <w:rsid w:val="007404E7"/>
    <w:rsid w:val="00740749"/>
    <w:rsid w:val="007407A0"/>
    <w:rsid w:val="00740ED5"/>
    <w:rsid w:val="00740FEF"/>
    <w:rsid w:val="00741167"/>
    <w:rsid w:val="007413C1"/>
    <w:rsid w:val="00741417"/>
    <w:rsid w:val="0074145F"/>
    <w:rsid w:val="0074150F"/>
    <w:rsid w:val="0074157C"/>
    <w:rsid w:val="007417BA"/>
    <w:rsid w:val="00741871"/>
    <w:rsid w:val="007418D2"/>
    <w:rsid w:val="00741E27"/>
    <w:rsid w:val="00741FAD"/>
    <w:rsid w:val="00742163"/>
    <w:rsid w:val="00742326"/>
    <w:rsid w:val="00742505"/>
    <w:rsid w:val="00742606"/>
    <w:rsid w:val="00742673"/>
    <w:rsid w:val="00742E2A"/>
    <w:rsid w:val="00742E60"/>
    <w:rsid w:val="00742E67"/>
    <w:rsid w:val="00743072"/>
    <w:rsid w:val="007431BC"/>
    <w:rsid w:val="0074321F"/>
    <w:rsid w:val="00743561"/>
    <w:rsid w:val="007438A5"/>
    <w:rsid w:val="007439F2"/>
    <w:rsid w:val="00743A47"/>
    <w:rsid w:val="00743A60"/>
    <w:rsid w:val="00743BB8"/>
    <w:rsid w:val="00743BFF"/>
    <w:rsid w:val="007441DB"/>
    <w:rsid w:val="007441F5"/>
    <w:rsid w:val="0074432B"/>
    <w:rsid w:val="007443BC"/>
    <w:rsid w:val="0074457D"/>
    <w:rsid w:val="00744593"/>
    <w:rsid w:val="00744748"/>
    <w:rsid w:val="00744923"/>
    <w:rsid w:val="00744CF2"/>
    <w:rsid w:val="00744D8A"/>
    <w:rsid w:val="00744FB6"/>
    <w:rsid w:val="0074517D"/>
    <w:rsid w:val="007451DD"/>
    <w:rsid w:val="007451FE"/>
    <w:rsid w:val="00745552"/>
    <w:rsid w:val="0074562D"/>
    <w:rsid w:val="00745719"/>
    <w:rsid w:val="00745957"/>
    <w:rsid w:val="00745A88"/>
    <w:rsid w:val="00745C11"/>
    <w:rsid w:val="00746437"/>
    <w:rsid w:val="00746474"/>
    <w:rsid w:val="007465A0"/>
    <w:rsid w:val="007466E0"/>
    <w:rsid w:val="00746D18"/>
    <w:rsid w:val="00746FBD"/>
    <w:rsid w:val="007470BB"/>
    <w:rsid w:val="00747122"/>
    <w:rsid w:val="007477D0"/>
    <w:rsid w:val="0074794F"/>
    <w:rsid w:val="00747AA7"/>
    <w:rsid w:val="00750168"/>
    <w:rsid w:val="00750292"/>
    <w:rsid w:val="0075056F"/>
    <w:rsid w:val="00750A24"/>
    <w:rsid w:val="00750C08"/>
    <w:rsid w:val="00750CEE"/>
    <w:rsid w:val="00750D5A"/>
    <w:rsid w:val="00750FA4"/>
    <w:rsid w:val="0075105E"/>
    <w:rsid w:val="007510AF"/>
    <w:rsid w:val="00751120"/>
    <w:rsid w:val="00751127"/>
    <w:rsid w:val="00751137"/>
    <w:rsid w:val="00751618"/>
    <w:rsid w:val="00751732"/>
    <w:rsid w:val="00751808"/>
    <w:rsid w:val="00751C8B"/>
    <w:rsid w:val="00751D37"/>
    <w:rsid w:val="00751D62"/>
    <w:rsid w:val="007523FB"/>
    <w:rsid w:val="00752420"/>
    <w:rsid w:val="00752898"/>
    <w:rsid w:val="00752973"/>
    <w:rsid w:val="00752B8B"/>
    <w:rsid w:val="00752BF8"/>
    <w:rsid w:val="00752CA0"/>
    <w:rsid w:val="00752E40"/>
    <w:rsid w:val="00753181"/>
    <w:rsid w:val="007533C6"/>
    <w:rsid w:val="0075378D"/>
    <w:rsid w:val="0075388F"/>
    <w:rsid w:val="00753A49"/>
    <w:rsid w:val="00753A74"/>
    <w:rsid w:val="00753A9A"/>
    <w:rsid w:val="00753B02"/>
    <w:rsid w:val="00753DA3"/>
    <w:rsid w:val="00753DB0"/>
    <w:rsid w:val="00753DF3"/>
    <w:rsid w:val="00753E0B"/>
    <w:rsid w:val="007541DA"/>
    <w:rsid w:val="007542E2"/>
    <w:rsid w:val="007542F1"/>
    <w:rsid w:val="007544C9"/>
    <w:rsid w:val="00754C02"/>
    <w:rsid w:val="00754E6D"/>
    <w:rsid w:val="00754ECE"/>
    <w:rsid w:val="00755246"/>
    <w:rsid w:val="00755295"/>
    <w:rsid w:val="0075530D"/>
    <w:rsid w:val="007553DF"/>
    <w:rsid w:val="00755404"/>
    <w:rsid w:val="007554A9"/>
    <w:rsid w:val="007557C2"/>
    <w:rsid w:val="0075585E"/>
    <w:rsid w:val="00755BC2"/>
    <w:rsid w:val="00755DE6"/>
    <w:rsid w:val="00755E95"/>
    <w:rsid w:val="00755F05"/>
    <w:rsid w:val="007560FA"/>
    <w:rsid w:val="00756440"/>
    <w:rsid w:val="007567ED"/>
    <w:rsid w:val="00756AE2"/>
    <w:rsid w:val="00756BA9"/>
    <w:rsid w:val="00756C31"/>
    <w:rsid w:val="00756D34"/>
    <w:rsid w:val="0075764C"/>
    <w:rsid w:val="00757717"/>
    <w:rsid w:val="00757866"/>
    <w:rsid w:val="007579C1"/>
    <w:rsid w:val="00757C94"/>
    <w:rsid w:val="00757CA6"/>
    <w:rsid w:val="00757DAB"/>
    <w:rsid w:val="00757DBE"/>
    <w:rsid w:val="00757ED7"/>
    <w:rsid w:val="00760035"/>
    <w:rsid w:val="007600ED"/>
    <w:rsid w:val="00760123"/>
    <w:rsid w:val="0076022B"/>
    <w:rsid w:val="0076023A"/>
    <w:rsid w:val="0076027E"/>
    <w:rsid w:val="007604BF"/>
    <w:rsid w:val="00760871"/>
    <w:rsid w:val="00760C7B"/>
    <w:rsid w:val="00760EBE"/>
    <w:rsid w:val="00760F3F"/>
    <w:rsid w:val="00761604"/>
    <w:rsid w:val="00761755"/>
    <w:rsid w:val="0076178D"/>
    <w:rsid w:val="00761991"/>
    <w:rsid w:val="007619BB"/>
    <w:rsid w:val="00761B64"/>
    <w:rsid w:val="00762063"/>
    <w:rsid w:val="00762853"/>
    <w:rsid w:val="007629CF"/>
    <w:rsid w:val="00762B1F"/>
    <w:rsid w:val="00762B9A"/>
    <w:rsid w:val="00762D64"/>
    <w:rsid w:val="00762FB1"/>
    <w:rsid w:val="0076306C"/>
    <w:rsid w:val="007630F8"/>
    <w:rsid w:val="00763206"/>
    <w:rsid w:val="007633C7"/>
    <w:rsid w:val="0076342E"/>
    <w:rsid w:val="00763831"/>
    <w:rsid w:val="00763862"/>
    <w:rsid w:val="0076406F"/>
    <w:rsid w:val="007641CC"/>
    <w:rsid w:val="00764672"/>
    <w:rsid w:val="007647B0"/>
    <w:rsid w:val="00764A80"/>
    <w:rsid w:val="00764B4A"/>
    <w:rsid w:val="00764BB0"/>
    <w:rsid w:val="00764C14"/>
    <w:rsid w:val="00764C72"/>
    <w:rsid w:val="00764DAE"/>
    <w:rsid w:val="00764E13"/>
    <w:rsid w:val="0076566D"/>
    <w:rsid w:val="0076573B"/>
    <w:rsid w:val="0076579F"/>
    <w:rsid w:val="00765937"/>
    <w:rsid w:val="00765991"/>
    <w:rsid w:val="007659A6"/>
    <w:rsid w:val="00765AFC"/>
    <w:rsid w:val="00765FD9"/>
    <w:rsid w:val="007660D7"/>
    <w:rsid w:val="0076611F"/>
    <w:rsid w:val="007663D8"/>
    <w:rsid w:val="0076652A"/>
    <w:rsid w:val="00766942"/>
    <w:rsid w:val="00766AD3"/>
    <w:rsid w:val="00766BB1"/>
    <w:rsid w:val="00767010"/>
    <w:rsid w:val="0076716E"/>
    <w:rsid w:val="007671DF"/>
    <w:rsid w:val="007672A3"/>
    <w:rsid w:val="007673ED"/>
    <w:rsid w:val="007674C9"/>
    <w:rsid w:val="007678FE"/>
    <w:rsid w:val="00767B6B"/>
    <w:rsid w:val="00767E62"/>
    <w:rsid w:val="00767E99"/>
    <w:rsid w:val="007701D5"/>
    <w:rsid w:val="00770554"/>
    <w:rsid w:val="007705B2"/>
    <w:rsid w:val="0077083E"/>
    <w:rsid w:val="007708D2"/>
    <w:rsid w:val="00770AAC"/>
    <w:rsid w:val="00770E3C"/>
    <w:rsid w:val="00771145"/>
    <w:rsid w:val="007712F3"/>
    <w:rsid w:val="00771333"/>
    <w:rsid w:val="007713DF"/>
    <w:rsid w:val="00771487"/>
    <w:rsid w:val="00771951"/>
    <w:rsid w:val="00771AF5"/>
    <w:rsid w:val="00771BFB"/>
    <w:rsid w:val="00772146"/>
    <w:rsid w:val="007721CA"/>
    <w:rsid w:val="00772476"/>
    <w:rsid w:val="0077247D"/>
    <w:rsid w:val="0077263A"/>
    <w:rsid w:val="00772748"/>
    <w:rsid w:val="00772860"/>
    <w:rsid w:val="00772B85"/>
    <w:rsid w:val="00772D37"/>
    <w:rsid w:val="00772D40"/>
    <w:rsid w:val="00772D62"/>
    <w:rsid w:val="00772DBE"/>
    <w:rsid w:val="00772EDB"/>
    <w:rsid w:val="00773130"/>
    <w:rsid w:val="0077322E"/>
    <w:rsid w:val="007732DB"/>
    <w:rsid w:val="0077352C"/>
    <w:rsid w:val="007735C6"/>
    <w:rsid w:val="0077385C"/>
    <w:rsid w:val="00773B3A"/>
    <w:rsid w:val="00773B5D"/>
    <w:rsid w:val="00774306"/>
    <w:rsid w:val="00774621"/>
    <w:rsid w:val="0077488E"/>
    <w:rsid w:val="00774937"/>
    <w:rsid w:val="00774A9B"/>
    <w:rsid w:val="00774D65"/>
    <w:rsid w:val="00774E15"/>
    <w:rsid w:val="00774EA9"/>
    <w:rsid w:val="00774F60"/>
    <w:rsid w:val="00775359"/>
    <w:rsid w:val="00775584"/>
    <w:rsid w:val="0077572B"/>
    <w:rsid w:val="00775916"/>
    <w:rsid w:val="0077592A"/>
    <w:rsid w:val="00775937"/>
    <w:rsid w:val="00775B4E"/>
    <w:rsid w:val="00775D63"/>
    <w:rsid w:val="00775F0B"/>
    <w:rsid w:val="00776186"/>
    <w:rsid w:val="0077639D"/>
    <w:rsid w:val="007765C1"/>
    <w:rsid w:val="00776751"/>
    <w:rsid w:val="00776A4B"/>
    <w:rsid w:val="00776AC9"/>
    <w:rsid w:val="00776F50"/>
    <w:rsid w:val="007770F3"/>
    <w:rsid w:val="00777423"/>
    <w:rsid w:val="00777657"/>
    <w:rsid w:val="007776B5"/>
    <w:rsid w:val="00777848"/>
    <w:rsid w:val="00777960"/>
    <w:rsid w:val="00777991"/>
    <w:rsid w:val="00777BD7"/>
    <w:rsid w:val="00777BEB"/>
    <w:rsid w:val="00777C0D"/>
    <w:rsid w:val="00777D61"/>
    <w:rsid w:val="007800F3"/>
    <w:rsid w:val="0078032C"/>
    <w:rsid w:val="0078045C"/>
    <w:rsid w:val="00780477"/>
    <w:rsid w:val="00780576"/>
    <w:rsid w:val="0078090D"/>
    <w:rsid w:val="0078094B"/>
    <w:rsid w:val="0078096E"/>
    <w:rsid w:val="00780BDA"/>
    <w:rsid w:val="00780C38"/>
    <w:rsid w:val="00780C57"/>
    <w:rsid w:val="00780D29"/>
    <w:rsid w:val="00780DE9"/>
    <w:rsid w:val="00780EB6"/>
    <w:rsid w:val="0078123E"/>
    <w:rsid w:val="007817C8"/>
    <w:rsid w:val="00781D7B"/>
    <w:rsid w:val="00781EE6"/>
    <w:rsid w:val="00781F8B"/>
    <w:rsid w:val="00781FA8"/>
    <w:rsid w:val="007821EF"/>
    <w:rsid w:val="00782386"/>
    <w:rsid w:val="0078241E"/>
    <w:rsid w:val="00782450"/>
    <w:rsid w:val="00782451"/>
    <w:rsid w:val="00782541"/>
    <w:rsid w:val="007825DE"/>
    <w:rsid w:val="00782636"/>
    <w:rsid w:val="00782987"/>
    <w:rsid w:val="00782A85"/>
    <w:rsid w:val="00782C78"/>
    <w:rsid w:val="00782D5B"/>
    <w:rsid w:val="00782EB9"/>
    <w:rsid w:val="00783164"/>
    <w:rsid w:val="007836D6"/>
    <w:rsid w:val="0078384A"/>
    <w:rsid w:val="00783859"/>
    <w:rsid w:val="0078418E"/>
    <w:rsid w:val="0078441D"/>
    <w:rsid w:val="007844BE"/>
    <w:rsid w:val="0078462F"/>
    <w:rsid w:val="00784D94"/>
    <w:rsid w:val="00784EC7"/>
    <w:rsid w:val="00784FE3"/>
    <w:rsid w:val="0078576A"/>
    <w:rsid w:val="00785799"/>
    <w:rsid w:val="00785856"/>
    <w:rsid w:val="00785BD9"/>
    <w:rsid w:val="00786005"/>
    <w:rsid w:val="0078613C"/>
    <w:rsid w:val="007863C1"/>
    <w:rsid w:val="00786565"/>
    <w:rsid w:val="0078667B"/>
    <w:rsid w:val="007869C4"/>
    <w:rsid w:val="00786B09"/>
    <w:rsid w:val="00786FEA"/>
    <w:rsid w:val="007870DC"/>
    <w:rsid w:val="0078774B"/>
    <w:rsid w:val="007878D7"/>
    <w:rsid w:val="00787AAC"/>
    <w:rsid w:val="00787BB4"/>
    <w:rsid w:val="00787BE4"/>
    <w:rsid w:val="00787CE6"/>
    <w:rsid w:val="00787EDA"/>
    <w:rsid w:val="00787F2C"/>
    <w:rsid w:val="00790085"/>
    <w:rsid w:val="007900C2"/>
    <w:rsid w:val="0079022E"/>
    <w:rsid w:val="007904D7"/>
    <w:rsid w:val="0079089D"/>
    <w:rsid w:val="00790969"/>
    <w:rsid w:val="00790A43"/>
    <w:rsid w:val="00790C8F"/>
    <w:rsid w:val="00790E0B"/>
    <w:rsid w:val="0079131A"/>
    <w:rsid w:val="007916F6"/>
    <w:rsid w:val="00791A03"/>
    <w:rsid w:val="00791C7B"/>
    <w:rsid w:val="00791D99"/>
    <w:rsid w:val="00791E7F"/>
    <w:rsid w:val="00792289"/>
    <w:rsid w:val="00792464"/>
    <w:rsid w:val="007928AF"/>
    <w:rsid w:val="0079299F"/>
    <w:rsid w:val="00792B56"/>
    <w:rsid w:val="00792BAD"/>
    <w:rsid w:val="00792DCB"/>
    <w:rsid w:val="00793045"/>
    <w:rsid w:val="00793079"/>
    <w:rsid w:val="007932DE"/>
    <w:rsid w:val="00793572"/>
    <w:rsid w:val="00793E9D"/>
    <w:rsid w:val="00793EBD"/>
    <w:rsid w:val="0079455C"/>
    <w:rsid w:val="00794576"/>
    <w:rsid w:val="007945A6"/>
    <w:rsid w:val="00794682"/>
    <w:rsid w:val="00794934"/>
    <w:rsid w:val="00794C7E"/>
    <w:rsid w:val="00794FD4"/>
    <w:rsid w:val="007950F2"/>
    <w:rsid w:val="00795443"/>
    <w:rsid w:val="0079548C"/>
    <w:rsid w:val="007957D7"/>
    <w:rsid w:val="00795832"/>
    <w:rsid w:val="00795A81"/>
    <w:rsid w:val="00795B5F"/>
    <w:rsid w:val="00795BA9"/>
    <w:rsid w:val="00795BEB"/>
    <w:rsid w:val="00795DC3"/>
    <w:rsid w:val="00795E5A"/>
    <w:rsid w:val="007963D9"/>
    <w:rsid w:val="007964E5"/>
    <w:rsid w:val="007968C3"/>
    <w:rsid w:val="00797202"/>
    <w:rsid w:val="00797223"/>
    <w:rsid w:val="007974A5"/>
    <w:rsid w:val="00797BEE"/>
    <w:rsid w:val="00797C2C"/>
    <w:rsid w:val="00797C4A"/>
    <w:rsid w:val="00797D2A"/>
    <w:rsid w:val="00797D53"/>
    <w:rsid w:val="007A0051"/>
    <w:rsid w:val="007A00D9"/>
    <w:rsid w:val="007A040C"/>
    <w:rsid w:val="007A040F"/>
    <w:rsid w:val="007A04D1"/>
    <w:rsid w:val="007A0506"/>
    <w:rsid w:val="007A0536"/>
    <w:rsid w:val="007A05A1"/>
    <w:rsid w:val="007A05D9"/>
    <w:rsid w:val="007A060C"/>
    <w:rsid w:val="007A109F"/>
    <w:rsid w:val="007A11AF"/>
    <w:rsid w:val="007A1250"/>
    <w:rsid w:val="007A1414"/>
    <w:rsid w:val="007A157E"/>
    <w:rsid w:val="007A162F"/>
    <w:rsid w:val="007A171D"/>
    <w:rsid w:val="007A198A"/>
    <w:rsid w:val="007A1BFC"/>
    <w:rsid w:val="007A1E7B"/>
    <w:rsid w:val="007A224E"/>
    <w:rsid w:val="007A2259"/>
    <w:rsid w:val="007A2609"/>
    <w:rsid w:val="007A2670"/>
    <w:rsid w:val="007A2765"/>
    <w:rsid w:val="007A28EE"/>
    <w:rsid w:val="007A2B3E"/>
    <w:rsid w:val="007A2B7F"/>
    <w:rsid w:val="007A2B8C"/>
    <w:rsid w:val="007A2EBC"/>
    <w:rsid w:val="007A2EFB"/>
    <w:rsid w:val="007A2F5F"/>
    <w:rsid w:val="007A397C"/>
    <w:rsid w:val="007A3CB1"/>
    <w:rsid w:val="007A422A"/>
    <w:rsid w:val="007A446C"/>
    <w:rsid w:val="007A4497"/>
    <w:rsid w:val="007A464E"/>
    <w:rsid w:val="007A471A"/>
    <w:rsid w:val="007A4892"/>
    <w:rsid w:val="007A4AD7"/>
    <w:rsid w:val="007A4B2C"/>
    <w:rsid w:val="007A4C13"/>
    <w:rsid w:val="007A4EAE"/>
    <w:rsid w:val="007A506E"/>
    <w:rsid w:val="007A51AE"/>
    <w:rsid w:val="007A559B"/>
    <w:rsid w:val="007A55C7"/>
    <w:rsid w:val="007A57CE"/>
    <w:rsid w:val="007A632A"/>
    <w:rsid w:val="007A638B"/>
    <w:rsid w:val="007A68CA"/>
    <w:rsid w:val="007A6920"/>
    <w:rsid w:val="007A69BA"/>
    <w:rsid w:val="007A69D1"/>
    <w:rsid w:val="007A6A4D"/>
    <w:rsid w:val="007A6C03"/>
    <w:rsid w:val="007A6CB9"/>
    <w:rsid w:val="007A6CED"/>
    <w:rsid w:val="007A6D75"/>
    <w:rsid w:val="007A6F9C"/>
    <w:rsid w:val="007A6FCF"/>
    <w:rsid w:val="007A70CA"/>
    <w:rsid w:val="007A7248"/>
    <w:rsid w:val="007A750D"/>
    <w:rsid w:val="007A75D1"/>
    <w:rsid w:val="007A7638"/>
    <w:rsid w:val="007A7752"/>
    <w:rsid w:val="007A7799"/>
    <w:rsid w:val="007A79CF"/>
    <w:rsid w:val="007A7AA2"/>
    <w:rsid w:val="007A7E77"/>
    <w:rsid w:val="007A7FA7"/>
    <w:rsid w:val="007B0005"/>
    <w:rsid w:val="007B04A9"/>
    <w:rsid w:val="007B0523"/>
    <w:rsid w:val="007B0543"/>
    <w:rsid w:val="007B05A3"/>
    <w:rsid w:val="007B05E4"/>
    <w:rsid w:val="007B06DA"/>
    <w:rsid w:val="007B06FD"/>
    <w:rsid w:val="007B0704"/>
    <w:rsid w:val="007B09AB"/>
    <w:rsid w:val="007B0A00"/>
    <w:rsid w:val="007B0A0A"/>
    <w:rsid w:val="007B0E7A"/>
    <w:rsid w:val="007B0EDA"/>
    <w:rsid w:val="007B12D7"/>
    <w:rsid w:val="007B176C"/>
    <w:rsid w:val="007B1834"/>
    <w:rsid w:val="007B185D"/>
    <w:rsid w:val="007B1944"/>
    <w:rsid w:val="007B19AA"/>
    <w:rsid w:val="007B1D48"/>
    <w:rsid w:val="007B1E38"/>
    <w:rsid w:val="007B1ED7"/>
    <w:rsid w:val="007B1F0E"/>
    <w:rsid w:val="007B2070"/>
    <w:rsid w:val="007B244B"/>
    <w:rsid w:val="007B2874"/>
    <w:rsid w:val="007B296C"/>
    <w:rsid w:val="007B2B5F"/>
    <w:rsid w:val="007B2BE5"/>
    <w:rsid w:val="007B2DA1"/>
    <w:rsid w:val="007B2DB6"/>
    <w:rsid w:val="007B2EBC"/>
    <w:rsid w:val="007B3175"/>
    <w:rsid w:val="007B3236"/>
    <w:rsid w:val="007B3261"/>
    <w:rsid w:val="007B35E8"/>
    <w:rsid w:val="007B3774"/>
    <w:rsid w:val="007B3B8E"/>
    <w:rsid w:val="007B3B90"/>
    <w:rsid w:val="007B3BB7"/>
    <w:rsid w:val="007B3C9A"/>
    <w:rsid w:val="007B3DCF"/>
    <w:rsid w:val="007B3DE0"/>
    <w:rsid w:val="007B417B"/>
    <w:rsid w:val="007B426F"/>
    <w:rsid w:val="007B4829"/>
    <w:rsid w:val="007B4A79"/>
    <w:rsid w:val="007B504F"/>
    <w:rsid w:val="007B51A8"/>
    <w:rsid w:val="007B59ED"/>
    <w:rsid w:val="007B5A6C"/>
    <w:rsid w:val="007B5A99"/>
    <w:rsid w:val="007B5C23"/>
    <w:rsid w:val="007B5C28"/>
    <w:rsid w:val="007B5D24"/>
    <w:rsid w:val="007B5DC2"/>
    <w:rsid w:val="007B5E52"/>
    <w:rsid w:val="007B5FF3"/>
    <w:rsid w:val="007B604F"/>
    <w:rsid w:val="007B6228"/>
    <w:rsid w:val="007B62BE"/>
    <w:rsid w:val="007B62EB"/>
    <w:rsid w:val="007B6494"/>
    <w:rsid w:val="007B6634"/>
    <w:rsid w:val="007B67AD"/>
    <w:rsid w:val="007B6C1B"/>
    <w:rsid w:val="007B6FA9"/>
    <w:rsid w:val="007B6FB4"/>
    <w:rsid w:val="007B7184"/>
    <w:rsid w:val="007B729C"/>
    <w:rsid w:val="007B73BB"/>
    <w:rsid w:val="007B749C"/>
    <w:rsid w:val="007B763D"/>
    <w:rsid w:val="007B76B8"/>
    <w:rsid w:val="007B78B0"/>
    <w:rsid w:val="007B7A25"/>
    <w:rsid w:val="007B7A56"/>
    <w:rsid w:val="007B7C8F"/>
    <w:rsid w:val="007B7CFD"/>
    <w:rsid w:val="007C0243"/>
    <w:rsid w:val="007C068A"/>
    <w:rsid w:val="007C08B1"/>
    <w:rsid w:val="007C08B5"/>
    <w:rsid w:val="007C0F7C"/>
    <w:rsid w:val="007C12B4"/>
    <w:rsid w:val="007C1419"/>
    <w:rsid w:val="007C1448"/>
    <w:rsid w:val="007C15CB"/>
    <w:rsid w:val="007C15D2"/>
    <w:rsid w:val="007C16FB"/>
    <w:rsid w:val="007C177F"/>
    <w:rsid w:val="007C1AE7"/>
    <w:rsid w:val="007C1BF6"/>
    <w:rsid w:val="007C1CDD"/>
    <w:rsid w:val="007C1DFB"/>
    <w:rsid w:val="007C22B0"/>
    <w:rsid w:val="007C233C"/>
    <w:rsid w:val="007C23CF"/>
    <w:rsid w:val="007C2602"/>
    <w:rsid w:val="007C27C5"/>
    <w:rsid w:val="007C2824"/>
    <w:rsid w:val="007C283F"/>
    <w:rsid w:val="007C28C9"/>
    <w:rsid w:val="007C2A90"/>
    <w:rsid w:val="007C2CD9"/>
    <w:rsid w:val="007C2CE0"/>
    <w:rsid w:val="007C2D52"/>
    <w:rsid w:val="007C2E3D"/>
    <w:rsid w:val="007C2E43"/>
    <w:rsid w:val="007C3079"/>
    <w:rsid w:val="007C324A"/>
    <w:rsid w:val="007C3676"/>
    <w:rsid w:val="007C36C4"/>
    <w:rsid w:val="007C3975"/>
    <w:rsid w:val="007C3A11"/>
    <w:rsid w:val="007C3BFC"/>
    <w:rsid w:val="007C3C61"/>
    <w:rsid w:val="007C3CF8"/>
    <w:rsid w:val="007C3FB5"/>
    <w:rsid w:val="007C3FF9"/>
    <w:rsid w:val="007C4086"/>
    <w:rsid w:val="007C43EA"/>
    <w:rsid w:val="007C44EF"/>
    <w:rsid w:val="007C4613"/>
    <w:rsid w:val="007C4621"/>
    <w:rsid w:val="007C4741"/>
    <w:rsid w:val="007C48CD"/>
    <w:rsid w:val="007C4969"/>
    <w:rsid w:val="007C4E59"/>
    <w:rsid w:val="007C4F19"/>
    <w:rsid w:val="007C51D7"/>
    <w:rsid w:val="007C56E7"/>
    <w:rsid w:val="007C57F5"/>
    <w:rsid w:val="007C59AA"/>
    <w:rsid w:val="007C59E1"/>
    <w:rsid w:val="007C5B99"/>
    <w:rsid w:val="007C5E33"/>
    <w:rsid w:val="007C5E40"/>
    <w:rsid w:val="007C6074"/>
    <w:rsid w:val="007C62D9"/>
    <w:rsid w:val="007C62DF"/>
    <w:rsid w:val="007C6771"/>
    <w:rsid w:val="007C6814"/>
    <w:rsid w:val="007C6832"/>
    <w:rsid w:val="007C68AB"/>
    <w:rsid w:val="007C6AF4"/>
    <w:rsid w:val="007C6C27"/>
    <w:rsid w:val="007C6E67"/>
    <w:rsid w:val="007C713B"/>
    <w:rsid w:val="007C72E2"/>
    <w:rsid w:val="007C7430"/>
    <w:rsid w:val="007C7501"/>
    <w:rsid w:val="007C7589"/>
    <w:rsid w:val="007C7646"/>
    <w:rsid w:val="007C7794"/>
    <w:rsid w:val="007C78A9"/>
    <w:rsid w:val="007C7997"/>
    <w:rsid w:val="007C7A50"/>
    <w:rsid w:val="007C7B63"/>
    <w:rsid w:val="007C7C61"/>
    <w:rsid w:val="007C7E37"/>
    <w:rsid w:val="007C7E45"/>
    <w:rsid w:val="007C7F14"/>
    <w:rsid w:val="007C7FBF"/>
    <w:rsid w:val="007D00B3"/>
    <w:rsid w:val="007D0402"/>
    <w:rsid w:val="007D059F"/>
    <w:rsid w:val="007D0B3F"/>
    <w:rsid w:val="007D0B70"/>
    <w:rsid w:val="007D0D96"/>
    <w:rsid w:val="007D11ED"/>
    <w:rsid w:val="007D1210"/>
    <w:rsid w:val="007D15E9"/>
    <w:rsid w:val="007D1628"/>
    <w:rsid w:val="007D18E7"/>
    <w:rsid w:val="007D1D27"/>
    <w:rsid w:val="007D1FAB"/>
    <w:rsid w:val="007D1FE2"/>
    <w:rsid w:val="007D2152"/>
    <w:rsid w:val="007D2959"/>
    <w:rsid w:val="007D29D5"/>
    <w:rsid w:val="007D29EF"/>
    <w:rsid w:val="007D2BD2"/>
    <w:rsid w:val="007D3365"/>
    <w:rsid w:val="007D36F4"/>
    <w:rsid w:val="007D3895"/>
    <w:rsid w:val="007D39A5"/>
    <w:rsid w:val="007D3B36"/>
    <w:rsid w:val="007D3BFC"/>
    <w:rsid w:val="007D3CDB"/>
    <w:rsid w:val="007D4082"/>
    <w:rsid w:val="007D422F"/>
    <w:rsid w:val="007D43A3"/>
    <w:rsid w:val="007D4402"/>
    <w:rsid w:val="007D4B3C"/>
    <w:rsid w:val="007D4D4D"/>
    <w:rsid w:val="007D4E6F"/>
    <w:rsid w:val="007D50F8"/>
    <w:rsid w:val="007D52CA"/>
    <w:rsid w:val="007D56BD"/>
    <w:rsid w:val="007D5747"/>
    <w:rsid w:val="007D5882"/>
    <w:rsid w:val="007D59F6"/>
    <w:rsid w:val="007D5B20"/>
    <w:rsid w:val="007D5C5C"/>
    <w:rsid w:val="007D5D7A"/>
    <w:rsid w:val="007D5E21"/>
    <w:rsid w:val="007D60C7"/>
    <w:rsid w:val="007D6579"/>
    <w:rsid w:val="007D6581"/>
    <w:rsid w:val="007D692D"/>
    <w:rsid w:val="007D697F"/>
    <w:rsid w:val="007D69AB"/>
    <w:rsid w:val="007D6EF6"/>
    <w:rsid w:val="007D706B"/>
    <w:rsid w:val="007D735D"/>
    <w:rsid w:val="007D77B1"/>
    <w:rsid w:val="007D77BF"/>
    <w:rsid w:val="007D7AE6"/>
    <w:rsid w:val="007D7F4A"/>
    <w:rsid w:val="007D7FA9"/>
    <w:rsid w:val="007E0122"/>
    <w:rsid w:val="007E05AC"/>
    <w:rsid w:val="007E068E"/>
    <w:rsid w:val="007E0813"/>
    <w:rsid w:val="007E0814"/>
    <w:rsid w:val="007E0826"/>
    <w:rsid w:val="007E08F7"/>
    <w:rsid w:val="007E08FA"/>
    <w:rsid w:val="007E0905"/>
    <w:rsid w:val="007E0A4E"/>
    <w:rsid w:val="007E0AE0"/>
    <w:rsid w:val="007E0D5A"/>
    <w:rsid w:val="007E13DD"/>
    <w:rsid w:val="007E16DC"/>
    <w:rsid w:val="007E1B25"/>
    <w:rsid w:val="007E1B75"/>
    <w:rsid w:val="007E1C74"/>
    <w:rsid w:val="007E1D31"/>
    <w:rsid w:val="007E1E10"/>
    <w:rsid w:val="007E1E13"/>
    <w:rsid w:val="007E237B"/>
    <w:rsid w:val="007E2491"/>
    <w:rsid w:val="007E250D"/>
    <w:rsid w:val="007E2558"/>
    <w:rsid w:val="007E2663"/>
    <w:rsid w:val="007E2BED"/>
    <w:rsid w:val="007E2C24"/>
    <w:rsid w:val="007E2D5C"/>
    <w:rsid w:val="007E30B1"/>
    <w:rsid w:val="007E3625"/>
    <w:rsid w:val="007E3B3D"/>
    <w:rsid w:val="007E3F6C"/>
    <w:rsid w:val="007E4466"/>
    <w:rsid w:val="007E44B9"/>
    <w:rsid w:val="007E4833"/>
    <w:rsid w:val="007E49F4"/>
    <w:rsid w:val="007E4B96"/>
    <w:rsid w:val="007E4C0E"/>
    <w:rsid w:val="007E4E9A"/>
    <w:rsid w:val="007E4F14"/>
    <w:rsid w:val="007E4FD9"/>
    <w:rsid w:val="007E52D0"/>
    <w:rsid w:val="007E588F"/>
    <w:rsid w:val="007E58FC"/>
    <w:rsid w:val="007E5956"/>
    <w:rsid w:val="007E5A2F"/>
    <w:rsid w:val="007E5C19"/>
    <w:rsid w:val="007E5F9B"/>
    <w:rsid w:val="007E627C"/>
    <w:rsid w:val="007E6282"/>
    <w:rsid w:val="007E6513"/>
    <w:rsid w:val="007E679F"/>
    <w:rsid w:val="007E6820"/>
    <w:rsid w:val="007E6982"/>
    <w:rsid w:val="007E6A94"/>
    <w:rsid w:val="007E6AB2"/>
    <w:rsid w:val="007E6AFD"/>
    <w:rsid w:val="007E6EF4"/>
    <w:rsid w:val="007E7607"/>
    <w:rsid w:val="007F01C6"/>
    <w:rsid w:val="007F0340"/>
    <w:rsid w:val="007F066F"/>
    <w:rsid w:val="007F085C"/>
    <w:rsid w:val="007F09DB"/>
    <w:rsid w:val="007F0A46"/>
    <w:rsid w:val="007F0A7E"/>
    <w:rsid w:val="007F0C2E"/>
    <w:rsid w:val="007F0D7E"/>
    <w:rsid w:val="007F0DE1"/>
    <w:rsid w:val="007F0DFC"/>
    <w:rsid w:val="007F1170"/>
    <w:rsid w:val="007F1287"/>
    <w:rsid w:val="007F15EC"/>
    <w:rsid w:val="007F1695"/>
    <w:rsid w:val="007F16BB"/>
    <w:rsid w:val="007F174F"/>
    <w:rsid w:val="007F1A36"/>
    <w:rsid w:val="007F2141"/>
    <w:rsid w:val="007F23C7"/>
    <w:rsid w:val="007F28B2"/>
    <w:rsid w:val="007F2A5F"/>
    <w:rsid w:val="007F2A95"/>
    <w:rsid w:val="007F2BC4"/>
    <w:rsid w:val="007F2C61"/>
    <w:rsid w:val="007F2DC6"/>
    <w:rsid w:val="007F32CB"/>
    <w:rsid w:val="007F32F8"/>
    <w:rsid w:val="007F3492"/>
    <w:rsid w:val="007F351F"/>
    <w:rsid w:val="007F372D"/>
    <w:rsid w:val="007F3752"/>
    <w:rsid w:val="007F3989"/>
    <w:rsid w:val="007F39BC"/>
    <w:rsid w:val="007F39F2"/>
    <w:rsid w:val="007F3AD6"/>
    <w:rsid w:val="007F3DB2"/>
    <w:rsid w:val="007F3FC3"/>
    <w:rsid w:val="007F412A"/>
    <w:rsid w:val="007F43A1"/>
    <w:rsid w:val="007F4656"/>
    <w:rsid w:val="007F4685"/>
    <w:rsid w:val="007F48F4"/>
    <w:rsid w:val="007F4BE6"/>
    <w:rsid w:val="007F4BFE"/>
    <w:rsid w:val="007F4CAC"/>
    <w:rsid w:val="007F4CC8"/>
    <w:rsid w:val="007F4D91"/>
    <w:rsid w:val="007F50FF"/>
    <w:rsid w:val="007F53C1"/>
    <w:rsid w:val="007F5589"/>
    <w:rsid w:val="007F56B1"/>
    <w:rsid w:val="007F588F"/>
    <w:rsid w:val="007F610F"/>
    <w:rsid w:val="007F64F4"/>
    <w:rsid w:val="007F6583"/>
    <w:rsid w:val="007F65A2"/>
    <w:rsid w:val="007F6BAF"/>
    <w:rsid w:val="007F6DCE"/>
    <w:rsid w:val="007F6EA0"/>
    <w:rsid w:val="007F6FCB"/>
    <w:rsid w:val="007F7090"/>
    <w:rsid w:val="007F748F"/>
    <w:rsid w:val="007F74C8"/>
    <w:rsid w:val="007F7786"/>
    <w:rsid w:val="007F7865"/>
    <w:rsid w:val="007F7B7D"/>
    <w:rsid w:val="007F7C66"/>
    <w:rsid w:val="007F7D9A"/>
    <w:rsid w:val="007F7EA0"/>
    <w:rsid w:val="008001F5"/>
    <w:rsid w:val="00800216"/>
    <w:rsid w:val="00800283"/>
    <w:rsid w:val="008006C0"/>
    <w:rsid w:val="008009F6"/>
    <w:rsid w:val="00800C46"/>
    <w:rsid w:val="00800C6E"/>
    <w:rsid w:val="0080130C"/>
    <w:rsid w:val="008017ED"/>
    <w:rsid w:val="008019DE"/>
    <w:rsid w:val="00801A3C"/>
    <w:rsid w:val="00801AD7"/>
    <w:rsid w:val="00801CA1"/>
    <w:rsid w:val="00801D01"/>
    <w:rsid w:val="0080204E"/>
    <w:rsid w:val="0080217A"/>
    <w:rsid w:val="008021E7"/>
    <w:rsid w:val="008022B7"/>
    <w:rsid w:val="008024B8"/>
    <w:rsid w:val="0080256B"/>
    <w:rsid w:val="00802BAD"/>
    <w:rsid w:val="00802C23"/>
    <w:rsid w:val="00802DC3"/>
    <w:rsid w:val="00803049"/>
    <w:rsid w:val="0080305E"/>
    <w:rsid w:val="008032BF"/>
    <w:rsid w:val="008032EB"/>
    <w:rsid w:val="008035BD"/>
    <w:rsid w:val="0080361A"/>
    <w:rsid w:val="008037FD"/>
    <w:rsid w:val="00803866"/>
    <w:rsid w:val="00803B50"/>
    <w:rsid w:val="00803EAF"/>
    <w:rsid w:val="008040BB"/>
    <w:rsid w:val="0080414B"/>
    <w:rsid w:val="008044E6"/>
    <w:rsid w:val="00804609"/>
    <w:rsid w:val="00804895"/>
    <w:rsid w:val="00804A49"/>
    <w:rsid w:val="00804C80"/>
    <w:rsid w:val="00804C8C"/>
    <w:rsid w:val="0080528D"/>
    <w:rsid w:val="008053BC"/>
    <w:rsid w:val="00805688"/>
    <w:rsid w:val="008056CE"/>
    <w:rsid w:val="00805878"/>
    <w:rsid w:val="00805AD8"/>
    <w:rsid w:val="00805ED3"/>
    <w:rsid w:val="00805FB2"/>
    <w:rsid w:val="00806023"/>
    <w:rsid w:val="008061AB"/>
    <w:rsid w:val="008061E5"/>
    <w:rsid w:val="008062B6"/>
    <w:rsid w:val="0080645D"/>
    <w:rsid w:val="008064BF"/>
    <w:rsid w:val="008065C5"/>
    <w:rsid w:val="00806A08"/>
    <w:rsid w:val="00806AF6"/>
    <w:rsid w:val="00806B21"/>
    <w:rsid w:val="00806DED"/>
    <w:rsid w:val="00806E4E"/>
    <w:rsid w:val="00806F58"/>
    <w:rsid w:val="0080710D"/>
    <w:rsid w:val="0080716C"/>
    <w:rsid w:val="0080722A"/>
    <w:rsid w:val="00807480"/>
    <w:rsid w:val="008075D4"/>
    <w:rsid w:val="00810118"/>
    <w:rsid w:val="008104B6"/>
    <w:rsid w:val="008105FB"/>
    <w:rsid w:val="0081069E"/>
    <w:rsid w:val="0081082A"/>
    <w:rsid w:val="00810B44"/>
    <w:rsid w:val="00810E4A"/>
    <w:rsid w:val="00810F90"/>
    <w:rsid w:val="008110EF"/>
    <w:rsid w:val="00811163"/>
    <w:rsid w:val="008113C3"/>
    <w:rsid w:val="0081150A"/>
    <w:rsid w:val="008117BB"/>
    <w:rsid w:val="0081227B"/>
    <w:rsid w:val="00812625"/>
    <w:rsid w:val="0081273B"/>
    <w:rsid w:val="008129D1"/>
    <w:rsid w:val="00813271"/>
    <w:rsid w:val="008132CA"/>
    <w:rsid w:val="008135CF"/>
    <w:rsid w:val="00813680"/>
    <w:rsid w:val="008136A3"/>
    <w:rsid w:val="00813C51"/>
    <w:rsid w:val="00813C6E"/>
    <w:rsid w:val="00813D9D"/>
    <w:rsid w:val="00813F13"/>
    <w:rsid w:val="008141E9"/>
    <w:rsid w:val="00814354"/>
    <w:rsid w:val="008144F7"/>
    <w:rsid w:val="0081464B"/>
    <w:rsid w:val="0081488E"/>
    <w:rsid w:val="00814A11"/>
    <w:rsid w:val="00814A74"/>
    <w:rsid w:val="00814B1F"/>
    <w:rsid w:val="00814BD0"/>
    <w:rsid w:val="00814FC1"/>
    <w:rsid w:val="008150B7"/>
    <w:rsid w:val="00815124"/>
    <w:rsid w:val="00815141"/>
    <w:rsid w:val="008151C0"/>
    <w:rsid w:val="00815223"/>
    <w:rsid w:val="00815287"/>
    <w:rsid w:val="0081532E"/>
    <w:rsid w:val="008154B7"/>
    <w:rsid w:val="00815645"/>
    <w:rsid w:val="00815DE2"/>
    <w:rsid w:val="00815EC1"/>
    <w:rsid w:val="00816139"/>
    <w:rsid w:val="0081637B"/>
    <w:rsid w:val="0081650D"/>
    <w:rsid w:val="00816549"/>
    <w:rsid w:val="008167D9"/>
    <w:rsid w:val="00816867"/>
    <w:rsid w:val="00816994"/>
    <w:rsid w:val="00816DDD"/>
    <w:rsid w:val="00816E20"/>
    <w:rsid w:val="00816FA7"/>
    <w:rsid w:val="00817153"/>
    <w:rsid w:val="0081731D"/>
    <w:rsid w:val="0081739A"/>
    <w:rsid w:val="008178B7"/>
    <w:rsid w:val="00817BBE"/>
    <w:rsid w:val="00817DF2"/>
    <w:rsid w:val="00820023"/>
    <w:rsid w:val="008200BA"/>
    <w:rsid w:val="00820153"/>
    <w:rsid w:val="0082024E"/>
    <w:rsid w:val="008202B5"/>
    <w:rsid w:val="008203C6"/>
    <w:rsid w:val="00820438"/>
    <w:rsid w:val="00820924"/>
    <w:rsid w:val="00820A8E"/>
    <w:rsid w:val="00820A99"/>
    <w:rsid w:val="00820A9F"/>
    <w:rsid w:val="00820C69"/>
    <w:rsid w:val="00820D28"/>
    <w:rsid w:val="00820DAB"/>
    <w:rsid w:val="00820EDC"/>
    <w:rsid w:val="00821185"/>
    <w:rsid w:val="00821199"/>
    <w:rsid w:val="008213D9"/>
    <w:rsid w:val="00821427"/>
    <w:rsid w:val="00821459"/>
    <w:rsid w:val="00821B2D"/>
    <w:rsid w:val="00821BD8"/>
    <w:rsid w:val="00821F05"/>
    <w:rsid w:val="00821FCE"/>
    <w:rsid w:val="008220F2"/>
    <w:rsid w:val="00822466"/>
    <w:rsid w:val="00822612"/>
    <w:rsid w:val="0082275B"/>
    <w:rsid w:val="00822964"/>
    <w:rsid w:val="00822AB1"/>
    <w:rsid w:val="00822B31"/>
    <w:rsid w:val="00822CCD"/>
    <w:rsid w:val="00823002"/>
    <w:rsid w:val="0082301C"/>
    <w:rsid w:val="00823151"/>
    <w:rsid w:val="008231BB"/>
    <w:rsid w:val="0082355E"/>
    <w:rsid w:val="00823843"/>
    <w:rsid w:val="008239FD"/>
    <w:rsid w:val="00823B9C"/>
    <w:rsid w:val="00823CA9"/>
    <w:rsid w:val="00823D08"/>
    <w:rsid w:val="00823EB6"/>
    <w:rsid w:val="00823F07"/>
    <w:rsid w:val="0082416D"/>
    <w:rsid w:val="008241D6"/>
    <w:rsid w:val="008245C9"/>
    <w:rsid w:val="008248B4"/>
    <w:rsid w:val="00824ADA"/>
    <w:rsid w:val="00824B1B"/>
    <w:rsid w:val="00824B74"/>
    <w:rsid w:val="00824EEA"/>
    <w:rsid w:val="008250B0"/>
    <w:rsid w:val="008251E3"/>
    <w:rsid w:val="00825283"/>
    <w:rsid w:val="00825455"/>
    <w:rsid w:val="0082556A"/>
    <w:rsid w:val="008258D6"/>
    <w:rsid w:val="008259DF"/>
    <w:rsid w:val="0082650B"/>
    <w:rsid w:val="00826837"/>
    <w:rsid w:val="008268B0"/>
    <w:rsid w:val="00826FE0"/>
    <w:rsid w:val="00827508"/>
    <w:rsid w:val="0082759E"/>
    <w:rsid w:val="00827881"/>
    <w:rsid w:val="00827884"/>
    <w:rsid w:val="00827AC2"/>
    <w:rsid w:val="00827DB8"/>
    <w:rsid w:val="00827E00"/>
    <w:rsid w:val="00830081"/>
    <w:rsid w:val="00830165"/>
    <w:rsid w:val="008304D3"/>
    <w:rsid w:val="008308C6"/>
    <w:rsid w:val="008309C7"/>
    <w:rsid w:val="00830F4B"/>
    <w:rsid w:val="008310EF"/>
    <w:rsid w:val="00831648"/>
    <w:rsid w:val="00831703"/>
    <w:rsid w:val="00831CFC"/>
    <w:rsid w:val="00831DFB"/>
    <w:rsid w:val="00831E8E"/>
    <w:rsid w:val="00831F90"/>
    <w:rsid w:val="00831FB6"/>
    <w:rsid w:val="0083216E"/>
    <w:rsid w:val="00832A4A"/>
    <w:rsid w:val="00832CD2"/>
    <w:rsid w:val="00832D4D"/>
    <w:rsid w:val="008330A8"/>
    <w:rsid w:val="008331EB"/>
    <w:rsid w:val="00833399"/>
    <w:rsid w:val="00833452"/>
    <w:rsid w:val="0083357D"/>
    <w:rsid w:val="0083385B"/>
    <w:rsid w:val="00833A97"/>
    <w:rsid w:val="00833CAB"/>
    <w:rsid w:val="00833D79"/>
    <w:rsid w:val="00834180"/>
    <w:rsid w:val="0083423D"/>
    <w:rsid w:val="00834273"/>
    <w:rsid w:val="008344AB"/>
    <w:rsid w:val="00834681"/>
    <w:rsid w:val="00834959"/>
    <w:rsid w:val="00834A42"/>
    <w:rsid w:val="00834DB5"/>
    <w:rsid w:val="00834EF0"/>
    <w:rsid w:val="008351D7"/>
    <w:rsid w:val="00835249"/>
    <w:rsid w:val="008352DB"/>
    <w:rsid w:val="008353BC"/>
    <w:rsid w:val="0083587C"/>
    <w:rsid w:val="00835BBD"/>
    <w:rsid w:val="00835D6D"/>
    <w:rsid w:val="00835F9C"/>
    <w:rsid w:val="00835FEA"/>
    <w:rsid w:val="0083600B"/>
    <w:rsid w:val="00836223"/>
    <w:rsid w:val="00836447"/>
    <w:rsid w:val="008364C3"/>
    <w:rsid w:val="008364C4"/>
    <w:rsid w:val="00836570"/>
    <w:rsid w:val="008365D2"/>
    <w:rsid w:val="00836695"/>
    <w:rsid w:val="008367EC"/>
    <w:rsid w:val="008369E4"/>
    <w:rsid w:val="00836B50"/>
    <w:rsid w:val="00836D73"/>
    <w:rsid w:val="00836EFC"/>
    <w:rsid w:val="00837022"/>
    <w:rsid w:val="00837094"/>
    <w:rsid w:val="00837B9F"/>
    <w:rsid w:val="00837C3A"/>
    <w:rsid w:val="00837DAC"/>
    <w:rsid w:val="00837DB7"/>
    <w:rsid w:val="00840406"/>
    <w:rsid w:val="008404DE"/>
    <w:rsid w:val="0084070B"/>
    <w:rsid w:val="00840E96"/>
    <w:rsid w:val="008410F0"/>
    <w:rsid w:val="008418BD"/>
    <w:rsid w:val="00841954"/>
    <w:rsid w:val="00841A4D"/>
    <w:rsid w:val="00841AA4"/>
    <w:rsid w:val="00841C89"/>
    <w:rsid w:val="00841CBD"/>
    <w:rsid w:val="00841E38"/>
    <w:rsid w:val="008423E0"/>
    <w:rsid w:val="008425E9"/>
    <w:rsid w:val="008427CF"/>
    <w:rsid w:val="00842DE9"/>
    <w:rsid w:val="00842E2A"/>
    <w:rsid w:val="00843249"/>
    <w:rsid w:val="008432BE"/>
    <w:rsid w:val="0084358D"/>
    <w:rsid w:val="00843690"/>
    <w:rsid w:val="0084369B"/>
    <w:rsid w:val="008437F2"/>
    <w:rsid w:val="00843F7E"/>
    <w:rsid w:val="008440FA"/>
    <w:rsid w:val="00844887"/>
    <w:rsid w:val="00844A51"/>
    <w:rsid w:val="00844E86"/>
    <w:rsid w:val="00844EC6"/>
    <w:rsid w:val="00844F90"/>
    <w:rsid w:val="008450C3"/>
    <w:rsid w:val="00845385"/>
    <w:rsid w:val="008453DA"/>
    <w:rsid w:val="0084542C"/>
    <w:rsid w:val="0084543C"/>
    <w:rsid w:val="00845463"/>
    <w:rsid w:val="008455CC"/>
    <w:rsid w:val="008458C5"/>
    <w:rsid w:val="008458E1"/>
    <w:rsid w:val="0084593E"/>
    <w:rsid w:val="00845AC4"/>
    <w:rsid w:val="0084627C"/>
    <w:rsid w:val="0084641A"/>
    <w:rsid w:val="0084645A"/>
    <w:rsid w:val="0084656A"/>
    <w:rsid w:val="008468D7"/>
    <w:rsid w:val="008469B5"/>
    <w:rsid w:val="00846BC8"/>
    <w:rsid w:val="00846ECE"/>
    <w:rsid w:val="00846EF7"/>
    <w:rsid w:val="008471D3"/>
    <w:rsid w:val="00847366"/>
    <w:rsid w:val="00847383"/>
    <w:rsid w:val="008474E8"/>
    <w:rsid w:val="008477F9"/>
    <w:rsid w:val="00847800"/>
    <w:rsid w:val="00847968"/>
    <w:rsid w:val="00847E76"/>
    <w:rsid w:val="0085000D"/>
    <w:rsid w:val="00850325"/>
    <w:rsid w:val="008503DE"/>
    <w:rsid w:val="0085065D"/>
    <w:rsid w:val="00850907"/>
    <w:rsid w:val="00850CE1"/>
    <w:rsid w:val="00850FC3"/>
    <w:rsid w:val="00851136"/>
    <w:rsid w:val="00851386"/>
    <w:rsid w:val="00851442"/>
    <w:rsid w:val="00851959"/>
    <w:rsid w:val="00851970"/>
    <w:rsid w:val="008519F5"/>
    <w:rsid w:val="00851B84"/>
    <w:rsid w:val="00851CAF"/>
    <w:rsid w:val="00851EB6"/>
    <w:rsid w:val="00852101"/>
    <w:rsid w:val="0085218B"/>
    <w:rsid w:val="0085223D"/>
    <w:rsid w:val="00852254"/>
    <w:rsid w:val="0085237D"/>
    <w:rsid w:val="00852444"/>
    <w:rsid w:val="008524B8"/>
    <w:rsid w:val="008526F2"/>
    <w:rsid w:val="008527DC"/>
    <w:rsid w:val="00852889"/>
    <w:rsid w:val="008529B6"/>
    <w:rsid w:val="00852A09"/>
    <w:rsid w:val="00852A95"/>
    <w:rsid w:val="00852BB1"/>
    <w:rsid w:val="00852C02"/>
    <w:rsid w:val="00852C32"/>
    <w:rsid w:val="00852DB6"/>
    <w:rsid w:val="00852E04"/>
    <w:rsid w:val="00853215"/>
    <w:rsid w:val="00853220"/>
    <w:rsid w:val="00853AF9"/>
    <w:rsid w:val="00853DAC"/>
    <w:rsid w:val="00853EA0"/>
    <w:rsid w:val="00853F56"/>
    <w:rsid w:val="008540DB"/>
    <w:rsid w:val="008542F2"/>
    <w:rsid w:val="008544F2"/>
    <w:rsid w:val="00854656"/>
    <w:rsid w:val="00854871"/>
    <w:rsid w:val="00854D5B"/>
    <w:rsid w:val="00854FDB"/>
    <w:rsid w:val="0085515D"/>
    <w:rsid w:val="008556DD"/>
    <w:rsid w:val="0085583D"/>
    <w:rsid w:val="008558AE"/>
    <w:rsid w:val="00855AD2"/>
    <w:rsid w:val="00855F4F"/>
    <w:rsid w:val="00855FFB"/>
    <w:rsid w:val="008562B2"/>
    <w:rsid w:val="008565EE"/>
    <w:rsid w:val="0085680B"/>
    <w:rsid w:val="00856CD4"/>
    <w:rsid w:val="00856D2C"/>
    <w:rsid w:val="00856F4F"/>
    <w:rsid w:val="00857054"/>
    <w:rsid w:val="008570F0"/>
    <w:rsid w:val="00857349"/>
    <w:rsid w:val="0085738A"/>
    <w:rsid w:val="00857793"/>
    <w:rsid w:val="008577A9"/>
    <w:rsid w:val="00857909"/>
    <w:rsid w:val="00857989"/>
    <w:rsid w:val="00857B03"/>
    <w:rsid w:val="00857E8F"/>
    <w:rsid w:val="00860516"/>
    <w:rsid w:val="00860561"/>
    <w:rsid w:val="00860AF0"/>
    <w:rsid w:val="00860B21"/>
    <w:rsid w:val="00860C3B"/>
    <w:rsid w:val="00860C66"/>
    <w:rsid w:val="00860D17"/>
    <w:rsid w:val="00860D57"/>
    <w:rsid w:val="008611AB"/>
    <w:rsid w:val="008613C7"/>
    <w:rsid w:val="00861746"/>
    <w:rsid w:val="00861879"/>
    <w:rsid w:val="0086194A"/>
    <w:rsid w:val="0086196A"/>
    <w:rsid w:val="00861A09"/>
    <w:rsid w:val="00861AEC"/>
    <w:rsid w:val="00861C24"/>
    <w:rsid w:val="00861F34"/>
    <w:rsid w:val="008620BE"/>
    <w:rsid w:val="008624E1"/>
    <w:rsid w:val="00862561"/>
    <w:rsid w:val="008625C3"/>
    <w:rsid w:val="008628ED"/>
    <w:rsid w:val="00862C01"/>
    <w:rsid w:val="00862D9A"/>
    <w:rsid w:val="00862EAC"/>
    <w:rsid w:val="00863251"/>
    <w:rsid w:val="008633A1"/>
    <w:rsid w:val="00863469"/>
    <w:rsid w:val="00863518"/>
    <w:rsid w:val="00863CD6"/>
    <w:rsid w:val="008641FA"/>
    <w:rsid w:val="00864322"/>
    <w:rsid w:val="00864560"/>
    <w:rsid w:val="00864700"/>
    <w:rsid w:val="008647B4"/>
    <w:rsid w:val="0086490E"/>
    <w:rsid w:val="008649DC"/>
    <w:rsid w:val="00864E45"/>
    <w:rsid w:val="00864EBE"/>
    <w:rsid w:val="00865157"/>
    <w:rsid w:val="00865E33"/>
    <w:rsid w:val="008661D9"/>
    <w:rsid w:val="00866428"/>
    <w:rsid w:val="00866730"/>
    <w:rsid w:val="00866E93"/>
    <w:rsid w:val="00866F0D"/>
    <w:rsid w:val="008671AC"/>
    <w:rsid w:val="00867350"/>
    <w:rsid w:val="00867631"/>
    <w:rsid w:val="0086799E"/>
    <w:rsid w:val="00867C0A"/>
    <w:rsid w:val="00867CAD"/>
    <w:rsid w:val="00867CF0"/>
    <w:rsid w:val="00867E8B"/>
    <w:rsid w:val="00870363"/>
    <w:rsid w:val="008705C6"/>
    <w:rsid w:val="00870864"/>
    <w:rsid w:val="0087097D"/>
    <w:rsid w:val="00870B4D"/>
    <w:rsid w:val="0087118C"/>
    <w:rsid w:val="008711B1"/>
    <w:rsid w:val="008715F5"/>
    <w:rsid w:val="008718C1"/>
    <w:rsid w:val="00871E9A"/>
    <w:rsid w:val="00871FA3"/>
    <w:rsid w:val="00871FAF"/>
    <w:rsid w:val="0087245B"/>
    <w:rsid w:val="00872815"/>
    <w:rsid w:val="00872C4D"/>
    <w:rsid w:val="00872CF1"/>
    <w:rsid w:val="00872E3D"/>
    <w:rsid w:val="00872F75"/>
    <w:rsid w:val="008731A7"/>
    <w:rsid w:val="008731EB"/>
    <w:rsid w:val="008735CE"/>
    <w:rsid w:val="008739D0"/>
    <w:rsid w:val="00873AE9"/>
    <w:rsid w:val="00873CDB"/>
    <w:rsid w:val="00873D8A"/>
    <w:rsid w:val="008743D3"/>
    <w:rsid w:val="0087465B"/>
    <w:rsid w:val="00874799"/>
    <w:rsid w:val="00874823"/>
    <w:rsid w:val="00874889"/>
    <w:rsid w:val="008748CA"/>
    <w:rsid w:val="00874939"/>
    <w:rsid w:val="00874A10"/>
    <w:rsid w:val="00874CE3"/>
    <w:rsid w:val="00874DBF"/>
    <w:rsid w:val="00875162"/>
    <w:rsid w:val="00875193"/>
    <w:rsid w:val="00875241"/>
    <w:rsid w:val="00875424"/>
    <w:rsid w:val="00875454"/>
    <w:rsid w:val="0087548A"/>
    <w:rsid w:val="008757A3"/>
    <w:rsid w:val="00875BB1"/>
    <w:rsid w:val="00875C73"/>
    <w:rsid w:val="00875D37"/>
    <w:rsid w:val="008764A4"/>
    <w:rsid w:val="0087654B"/>
    <w:rsid w:val="0087656E"/>
    <w:rsid w:val="008766B0"/>
    <w:rsid w:val="00876711"/>
    <w:rsid w:val="00876730"/>
    <w:rsid w:val="0087676C"/>
    <w:rsid w:val="00876973"/>
    <w:rsid w:val="00876AB1"/>
    <w:rsid w:val="00876BAE"/>
    <w:rsid w:val="00876D12"/>
    <w:rsid w:val="00876D7F"/>
    <w:rsid w:val="00876E00"/>
    <w:rsid w:val="00876E9A"/>
    <w:rsid w:val="008770A3"/>
    <w:rsid w:val="008776DC"/>
    <w:rsid w:val="00877B48"/>
    <w:rsid w:val="00877D3E"/>
    <w:rsid w:val="00877D6F"/>
    <w:rsid w:val="00877DE4"/>
    <w:rsid w:val="00877E73"/>
    <w:rsid w:val="0088012F"/>
    <w:rsid w:val="00880200"/>
    <w:rsid w:val="00880243"/>
    <w:rsid w:val="00880669"/>
    <w:rsid w:val="008808F5"/>
    <w:rsid w:val="00880925"/>
    <w:rsid w:val="00880FBE"/>
    <w:rsid w:val="00881237"/>
    <w:rsid w:val="00881395"/>
    <w:rsid w:val="008815FB"/>
    <w:rsid w:val="008816EC"/>
    <w:rsid w:val="00881803"/>
    <w:rsid w:val="00881845"/>
    <w:rsid w:val="0088189C"/>
    <w:rsid w:val="008819CE"/>
    <w:rsid w:val="00881B9E"/>
    <w:rsid w:val="00881BCC"/>
    <w:rsid w:val="00881BDB"/>
    <w:rsid w:val="00881BE8"/>
    <w:rsid w:val="00881CA4"/>
    <w:rsid w:val="00881D49"/>
    <w:rsid w:val="00881DF9"/>
    <w:rsid w:val="008823EB"/>
    <w:rsid w:val="0088255F"/>
    <w:rsid w:val="008828A1"/>
    <w:rsid w:val="00882954"/>
    <w:rsid w:val="00882F7E"/>
    <w:rsid w:val="00883046"/>
    <w:rsid w:val="008832A8"/>
    <w:rsid w:val="00883401"/>
    <w:rsid w:val="00883555"/>
    <w:rsid w:val="008838BE"/>
    <w:rsid w:val="00883992"/>
    <w:rsid w:val="008839F9"/>
    <w:rsid w:val="00883D34"/>
    <w:rsid w:val="00883D38"/>
    <w:rsid w:val="00883D89"/>
    <w:rsid w:val="00883FF8"/>
    <w:rsid w:val="0088431B"/>
    <w:rsid w:val="008843F2"/>
    <w:rsid w:val="00884921"/>
    <w:rsid w:val="008849B2"/>
    <w:rsid w:val="00884C43"/>
    <w:rsid w:val="00884E34"/>
    <w:rsid w:val="008852A1"/>
    <w:rsid w:val="00885570"/>
    <w:rsid w:val="00885651"/>
    <w:rsid w:val="008856D0"/>
    <w:rsid w:val="0088577B"/>
    <w:rsid w:val="008857B8"/>
    <w:rsid w:val="00886087"/>
    <w:rsid w:val="00886109"/>
    <w:rsid w:val="0088622E"/>
    <w:rsid w:val="008863A1"/>
    <w:rsid w:val="008865A0"/>
    <w:rsid w:val="008868F9"/>
    <w:rsid w:val="00886A3A"/>
    <w:rsid w:val="00886CE6"/>
    <w:rsid w:val="00886D87"/>
    <w:rsid w:val="00886EF5"/>
    <w:rsid w:val="00886F0D"/>
    <w:rsid w:val="00887527"/>
    <w:rsid w:val="008878E8"/>
    <w:rsid w:val="00887A5F"/>
    <w:rsid w:val="00887D1E"/>
    <w:rsid w:val="008900FA"/>
    <w:rsid w:val="0089026B"/>
    <w:rsid w:val="008904A3"/>
    <w:rsid w:val="008907C3"/>
    <w:rsid w:val="008908D8"/>
    <w:rsid w:val="008908FC"/>
    <w:rsid w:val="00890BB6"/>
    <w:rsid w:val="00890DAC"/>
    <w:rsid w:val="008911C9"/>
    <w:rsid w:val="008914E3"/>
    <w:rsid w:val="008918CB"/>
    <w:rsid w:val="008918E0"/>
    <w:rsid w:val="00891AB2"/>
    <w:rsid w:val="00891AFF"/>
    <w:rsid w:val="0089242D"/>
    <w:rsid w:val="008925CA"/>
    <w:rsid w:val="008926C8"/>
    <w:rsid w:val="008926F2"/>
    <w:rsid w:val="008927A3"/>
    <w:rsid w:val="00892B54"/>
    <w:rsid w:val="00892BBA"/>
    <w:rsid w:val="00892C2C"/>
    <w:rsid w:val="00892CE4"/>
    <w:rsid w:val="00892F61"/>
    <w:rsid w:val="00893514"/>
    <w:rsid w:val="008938C5"/>
    <w:rsid w:val="00893DC1"/>
    <w:rsid w:val="008945D7"/>
    <w:rsid w:val="0089467A"/>
    <w:rsid w:val="00894A7D"/>
    <w:rsid w:val="00894CF6"/>
    <w:rsid w:val="00895132"/>
    <w:rsid w:val="00895333"/>
    <w:rsid w:val="008958B7"/>
    <w:rsid w:val="00895A33"/>
    <w:rsid w:val="00895D94"/>
    <w:rsid w:val="00895F8F"/>
    <w:rsid w:val="00896085"/>
    <w:rsid w:val="00896127"/>
    <w:rsid w:val="008963C4"/>
    <w:rsid w:val="00896447"/>
    <w:rsid w:val="0089655B"/>
    <w:rsid w:val="008965A8"/>
    <w:rsid w:val="008965C2"/>
    <w:rsid w:val="008966B7"/>
    <w:rsid w:val="0089678C"/>
    <w:rsid w:val="00896793"/>
    <w:rsid w:val="008967B1"/>
    <w:rsid w:val="008967C7"/>
    <w:rsid w:val="008968C0"/>
    <w:rsid w:val="00896B73"/>
    <w:rsid w:val="00896C6C"/>
    <w:rsid w:val="00897043"/>
    <w:rsid w:val="00897100"/>
    <w:rsid w:val="008974EC"/>
    <w:rsid w:val="008977FF"/>
    <w:rsid w:val="00897A46"/>
    <w:rsid w:val="008A0078"/>
    <w:rsid w:val="008A0569"/>
    <w:rsid w:val="008A0608"/>
    <w:rsid w:val="008A0750"/>
    <w:rsid w:val="008A07B0"/>
    <w:rsid w:val="008A0819"/>
    <w:rsid w:val="008A0913"/>
    <w:rsid w:val="008A0AD8"/>
    <w:rsid w:val="008A0CB7"/>
    <w:rsid w:val="008A13F3"/>
    <w:rsid w:val="008A150A"/>
    <w:rsid w:val="008A15BE"/>
    <w:rsid w:val="008A173A"/>
    <w:rsid w:val="008A18BB"/>
    <w:rsid w:val="008A1A14"/>
    <w:rsid w:val="008A1F39"/>
    <w:rsid w:val="008A1F6D"/>
    <w:rsid w:val="008A21CA"/>
    <w:rsid w:val="008A2376"/>
    <w:rsid w:val="008A26B6"/>
    <w:rsid w:val="008A2D5C"/>
    <w:rsid w:val="008A2EC7"/>
    <w:rsid w:val="008A2F41"/>
    <w:rsid w:val="008A2F65"/>
    <w:rsid w:val="008A3090"/>
    <w:rsid w:val="008A31C4"/>
    <w:rsid w:val="008A32E9"/>
    <w:rsid w:val="008A3342"/>
    <w:rsid w:val="008A3405"/>
    <w:rsid w:val="008A3587"/>
    <w:rsid w:val="008A369F"/>
    <w:rsid w:val="008A384C"/>
    <w:rsid w:val="008A3911"/>
    <w:rsid w:val="008A3C84"/>
    <w:rsid w:val="008A4081"/>
    <w:rsid w:val="008A40BF"/>
    <w:rsid w:val="008A46CC"/>
    <w:rsid w:val="008A4D9C"/>
    <w:rsid w:val="008A4E41"/>
    <w:rsid w:val="008A4F4B"/>
    <w:rsid w:val="008A4FA1"/>
    <w:rsid w:val="008A50EE"/>
    <w:rsid w:val="008A5138"/>
    <w:rsid w:val="008A5350"/>
    <w:rsid w:val="008A53C6"/>
    <w:rsid w:val="008A53FE"/>
    <w:rsid w:val="008A54DE"/>
    <w:rsid w:val="008A5700"/>
    <w:rsid w:val="008A5F73"/>
    <w:rsid w:val="008A6009"/>
    <w:rsid w:val="008A64D4"/>
    <w:rsid w:val="008A6713"/>
    <w:rsid w:val="008A678D"/>
    <w:rsid w:val="008A6977"/>
    <w:rsid w:val="008A69F5"/>
    <w:rsid w:val="008A6BFA"/>
    <w:rsid w:val="008A6D1C"/>
    <w:rsid w:val="008A6EEB"/>
    <w:rsid w:val="008A6F95"/>
    <w:rsid w:val="008A7028"/>
    <w:rsid w:val="008A715B"/>
    <w:rsid w:val="008A72BA"/>
    <w:rsid w:val="008A76C2"/>
    <w:rsid w:val="008A76FD"/>
    <w:rsid w:val="008A7D30"/>
    <w:rsid w:val="008B033C"/>
    <w:rsid w:val="008B09AF"/>
    <w:rsid w:val="008B0E53"/>
    <w:rsid w:val="008B0EEB"/>
    <w:rsid w:val="008B0FB0"/>
    <w:rsid w:val="008B1178"/>
    <w:rsid w:val="008B13AA"/>
    <w:rsid w:val="008B14EA"/>
    <w:rsid w:val="008B15A0"/>
    <w:rsid w:val="008B1768"/>
    <w:rsid w:val="008B18CF"/>
    <w:rsid w:val="008B1AFC"/>
    <w:rsid w:val="008B1D38"/>
    <w:rsid w:val="008B1D41"/>
    <w:rsid w:val="008B1F9F"/>
    <w:rsid w:val="008B2048"/>
    <w:rsid w:val="008B232B"/>
    <w:rsid w:val="008B2410"/>
    <w:rsid w:val="008B259D"/>
    <w:rsid w:val="008B26AC"/>
    <w:rsid w:val="008B270D"/>
    <w:rsid w:val="008B2737"/>
    <w:rsid w:val="008B27B4"/>
    <w:rsid w:val="008B2910"/>
    <w:rsid w:val="008B2BAE"/>
    <w:rsid w:val="008B2C2A"/>
    <w:rsid w:val="008B2C97"/>
    <w:rsid w:val="008B2F64"/>
    <w:rsid w:val="008B2F77"/>
    <w:rsid w:val="008B3082"/>
    <w:rsid w:val="008B31CD"/>
    <w:rsid w:val="008B31EA"/>
    <w:rsid w:val="008B3242"/>
    <w:rsid w:val="008B39FB"/>
    <w:rsid w:val="008B3A1F"/>
    <w:rsid w:val="008B3A69"/>
    <w:rsid w:val="008B3F3C"/>
    <w:rsid w:val="008B447C"/>
    <w:rsid w:val="008B454A"/>
    <w:rsid w:val="008B49CD"/>
    <w:rsid w:val="008B49EA"/>
    <w:rsid w:val="008B4EBD"/>
    <w:rsid w:val="008B4F42"/>
    <w:rsid w:val="008B500B"/>
    <w:rsid w:val="008B510D"/>
    <w:rsid w:val="008B51C2"/>
    <w:rsid w:val="008B54BC"/>
    <w:rsid w:val="008B54D6"/>
    <w:rsid w:val="008B552F"/>
    <w:rsid w:val="008B58CD"/>
    <w:rsid w:val="008B59BF"/>
    <w:rsid w:val="008B5A6D"/>
    <w:rsid w:val="008B5BBE"/>
    <w:rsid w:val="008B5BE2"/>
    <w:rsid w:val="008B5D7F"/>
    <w:rsid w:val="008B6071"/>
    <w:rsid w:val="008B61C0"/>
    <w:rsid w:val="008B65A3"/>
    <w:rsid w:val="008B65C5"/>
    <w:rsid w:val="008B6964"/>
    <w:rsid w:val="008B6C2D"/>
    <w:rsid w:val="008B6D5B"/>
    <w:rsid w:val="008B6F9D"/>
    <w:rsid w:val="008B73D2"/>
    <w:rsid w:val="008B789A"/>
    <w:rsid w:val="008B7A39"/>
    <w:rsid w:val="008B7CEC"/>
    <w:rsid w:val="008C0242"/>
    <w:rsid w:val="008C045C"/>
    <w:rsid w:val="008C05E4"/>
    <w:rsid w:val="008C0825"/>
    <w:rsid w:val="008C0BEA"/>
    <w:rsid w:val="008C0C14"/>
    <w:rsid w:val="008C0FA9"/>
    <w:rsid w:val="008C105C"/>
    <w:rsid w:val="008C12BA"/>
    <w:rsid w:val="008C1326"/>
    <w:rsid w:val="008C1370"/>
    <w:rsid w:val="008C1427"/>
    <w:rsid w:val="008C15BA"/>
    <w:rsid w:val="008C1792"/>
    <w:rsid w:val="008C17EE"/>
    <w:rsid w:val="008C1AB1"/>
    <w:rsid w:val="008C1B68"/>
    <w:rsid w:val="008C202D"/>
    <w:rsid w:val="008C23FE"/>
    <w:rsid w:val="008C2B6F"/>
    <w:rsid w:val="008C2D44"/>
    <w:rsid w:val="008C2EF6"/>
    <w:rsid w:val="008C2FDB"/>
    <w:rsid w:val="008C2FF2"/>
    <w:rsid w:val="008C3237"/>
    <w:rsid w:val="008C3275"/>
    <w:rsid w:val="008C3312"/>
    <w:rsid w:val="008C3359"/>
    <w:rsid w:val="008C36C2"/>
    <w:rsid w:val="008C3AA5"/>
    <w:rsid w:val="008C3D3F"/>
    <w:rsid w:val="008C40B1"/>
    <w:rsid w:val="008C4441"/>
    <w:rsid w:val="008C468A"/>
    <w:rsid w:val="008C46F1"/>
    <w:rsid w:val="008C4716"/>
    <w:rsid w:val="008C49E1"/>
    <w:rsid w:val="008C4B95"/>
    <w:rsid w:val="008C4EB4"/>
    <w:rsid w:val="008C50FC"/>
    <w:rsid w:val="008C5515"/>
    <w:rsid w:val="008C55CF"/>
    <w:rsid w:val="008C56E9"/>
    <w:rsid w:val="008C5903"/>
    <w:rsid w:val="008C5961"/>
    <w:rsid w:val="008C596A"/>
    <w:rsid w:val="008C598B"/>
    <w:rsid w:val="008C5D50"/>
    <w:rsid w:val="008C5F7D"/>
    <w:rsid w:val="008C631F"/>
    <w:rsid w:val="008C65F4"/>
    <w:rsid w:val="008C6694"/>
    <w:rsid w:val="008C6E40"/>
    <w:rsid w:val="008C707C"/>
    <w:rsid w:val="008C7260"/>
    <w:rsid w:val="008C729E"/>
    <w:rsid w:val="008C75C1"/>
    <w:rsid w:val="008C7936"/>
    <w:rsid w:val="008C7C1B"/>
    <w:rsid w:val="008C7C9D"/>
    <w:rsid w:val="008C7CA3"/>
    <w:rsid w:val="008C7DD7"/>
    <w:rsid w:val="008C7FA8"/>
    <w:rsid w:val="008D01F1"/>
    <w:rsid w:val="008D069E"/>
    <w:rsid w:val="008D09CF"/>
    <w:rsid w:val="008D0EE8"/>
    <w:rsid w:val="008D105B"/>
    <w:rsid w:val="008D10A7"/>
    <w:rsid w:val="008D10CD"/>
    <w:rsid w:val="008D110F"/>
    <w:rsid w:val="008D1184"/>
    <w:rsid w:val="008D119F"/>
    <w:rsid w:val="008D1537"/>
    <w:rsid w:val="008D2407"/>
    <w:rsid w:val="008D2508"/>
    <w:rsid w:val="008D25D5"/>
    <w:rsid w:val="008D265D"/>
    <w:rsid w:val="008D2797"/>
    <w:rsid w:val="008D287F"/>
    <w:rsid w:val="008D297A"/>
    <w:rsid w:val="008D2B2E"/>
    <w:rsid w:val="008D2B9B"/>
    <w:rsid w:val="008D2C61"/>
    <w:rsid w:val="008D2DBB"/>
    <w:rsid w:val="008D3221"/>
    <w:rsid w:val="008D34A2"/>
    <w:rsid w:val="008D3B01"/>
    <w:rsid w:val="008D3D87"/>
    <w:rsid w:val="008D3F88"/>
    <w:rsid w:val="008D403A"/>
    <w:rsid w:val="008D40A5"/>
    <w:rsid w:val="008D427E"/>
    <w:rsid w:val="008D42EE"/>
    <w:rsid w:val="008D48F7"/>
    <w:rsid w:val="008D4A34"/>
    <w:rsid w:val="008D4B3E"/>
    <w:rsid w:val="008D4D39"/>
    <w:rsid w:val="008D4E4E"/>
    <w:rsid w:val="008D4F47"/>
    <w:rsid w:val="008D523D"/>
    <w:rsid w:val="008D5F32"/>
    <w:rsid w:val="008D626F"/>
    <w:rsid w:val="008D690A"/>
    <w:rsid w:val="008D6967"/>
    <w:rsid w:val="008D6B38"/>
    <w:rsid w:val="008D6C26"/>
    <w:rsid w:val="008D6C4C"/>
    <w:rsid w:val="008D6E7F"/>
    <w:rsid w:val="008D6FBF"/>
    <w:rsid w:val="008D7178"/>
    <w:rsid w:val="008D7407"/>
    <w:rsid w:val="008D790F"/>
    <w:rsid w:val="008D7A1C"/>
    <w:rsid w:val="008D7A8B"/>
    <w:rsid w:val="008E004C"/>
    <w:rsid w:val="008E00FC"/>
    <w:rsid w:val="008E0121"/>
    <w:rsid w:val="008E0168"/>
    <w:rsid w:val="008E0449"/>
    <w:rsid w:val="008E07F8"/>
    <w:rsid w:val="008E0FAF"/>
    <w:rsid w:val="008E1191"/>
    <w:rsid w:val="008E11FA"/>
    <w:rsid w:val="008E12E6"/>
    <w:rsid w:val="008E13A3"/>
    <w:rsid w:val="008E14A4"/>
    <w:rsid w:val="008E166B"/>
    <w:rsid w:val="008E1B11"/>
    <w:rsid w:val="008E1FAA"/>
    <w:rsid w:val="008E1FBF"/>
    <w:rsid w:val="008E2098"/>
    <w:rsid w:val="008E22E6"/>
    <w:rsid w:val="008E2487"/>
    <w:rsid w:val="008E27C3"/>
    <w:rsid w:val="008E28EB"/>
    <w:rsid w:val="008E2E56"/>
    <w:rsid w:val="008E2E82"/>
    <w:rsid w:val="008E37AB"/>
    <w:rsid w:val="008E3844"/>
    <w:rsid w:val="008E3A61"/>
    <w:rsid w:val="008E3A6A"/>
    <w:rsid w:val="008E3BE3"/>
    <w:rsid w:val="008E3F9D"/>
    <w:rsid w:val="008E3FF1"/>
    <w:rsid w:val="008E45D9"/>
    <w:rsid w:val="008E4843"/>
    <w:rsid w:val="008E49E2"/>
    <w:rsid w:val="008E4B8B"/>
    <w:rsid w:val="008E4EB4"/>
    <w:rsid w:val="008E4F2A"/>
    <w:rsid w:val="008E4F72"/>
    <w:rsid w:val="008E529D"/>
    <w:rsid w:val="008E5BCC"/>
    <w:rsid w:val="008E5C0B"/>
    <w:rsid w:val="008E600E"/>
    <w:rsid w:val="008E62A9"/>
    <w:rsid w:val="008E6465"/>
    <w:rsid w:val="008E65D5"/>
    <w:rsid w:val="008E66B7"/>
    <w:rsid w:val="008E6A07"/>
    <w:rsid w:val="008E6B7D"/>
    <w:rsid w:val="008E6C02"/>
    <w:rsid w:val="008E6C85"/>
    <w:rsid w:val="008E7278"/>
    <w:rsid w:val="008E7548"/>
    <w:rsid w:val="008E756A"/>
    <w:rsid w:val="008E76C6"/>
    <w:rsid w:val="008E772F"/>
    <w:rsid w:val="008E77BB"/>
    <w:rsid w:val="008E79AD"/>
    <w:rsid w:val="008E7CB5"/>
    <w:rsid w:val="008E7F23"/>
    <w:rsid w:val="008E7FAE"/>
    <w:rsid w:val="008F01F7"/>
    <w:rsid w:val="008F02E4"/>
    <w:rsid w:val="008F0394"/>
    <w:rsid w:val="008F03D5"/>
    <w:rsid w:val="008F044B"/>
    <w:rsid w:val="008F05AA"/>
    <w:rsid w:val="008F0619"/>
    <w:rsid w:val="008F0622"/>
    <w:rsid w:val="008F0633"/>
    <w:rsid w:val="008F0801"/>
    <w:rsid w:val="008F09C9"/>
    <w:rsid w:val="008F0B8D"/>
    <w:rsid w:val="008F0E97"/>
    <w:rsid w:val="008F0F75"/>
    <w:rsid w:val="008F114F"/>
    <w:rsid w:val="008F115C"/>
    <w:rsid w:val="008F1307"/>
    <w:rsid w:val="008F18CF"/>
    <w:rsid w:val="008F211C"/>
    <w:rsid w:val="008F2222"/>
    <w:rsid w:val="008F22BE"/>
    <w:rsid w:val="008F26B8"/>
    <w:rsid w:val="008F2D9C"/>
    <w:rsid w:val="008F2DD9"/>
    <w:rsid w:val="008F2E8D"/>
    <w:rsid w:val="008F31D0"/>
    <w:rsid w:val="008F3298"/>
    <w:rsid w:val="008F3975"/>
    <w:rsid w:val="008F397F"/>
    <w:rsid w:val="008F3CCC"/>
    <w:rsid w:val="008F3E38"/>
    <w:rsid w:val="008F3FD6"/>
    <w:rsid w:val="008F44CF"/>
    <w:rsid w:val="008F4A4F"/>
    <w:rsid w:val="008F4B97"/>
    <w:rsid w:val="008F4BC1"/>
    <w:rsid w:val="008F4C05"/>
    <w:rsid w:val="008F4EFE"/>
    <w:rsid w:val="008F4F29"/>
    <w:rsid w:val="008F4FC1"/>
    <w:rsid w:val="008F52AE"/>
    <w:rsid w:val="008F55B3"/>
    <w:rsid w:val="008F5968"/>
    <w:rsid w:val="008F5ADC"/>
    <w:rsid w:val="008F5F96"/>
    <w:rsid w:val="008F6097"/>
    <w:rsid w:val="008F63EB"/>
    <w:rsid w:val="008F6491"/>
    <w:rsid w:val="008F64AB"/>
    <w:rsid w:val="008F655A"/>
    <w:rsid w:val="008F6A35"/>
    <w:rsid w:val="008F6CAD"/>
    <w:rsid w:val="008F6E47"/>
    <w:rsid w:val="008F6E63"/>
    <w:rsid w:val="008F70DE"/>
    <w:rsid w:val="008F715B"/>
    <w:rsid w:val="008F73C3"/>
    <w:rsid w:val="008F7653"/>
    <w:rsid w:val="008F78D1"/>
    <w:rsid w:val="008F79F5"/>
    <w:rsid w:val="008F7ADF"/>
    <w:rsid w:val="008F7C34"/>
    <w:rsid w:val="008F7DF3"/>
    <w:rsid w:val="009004B7"/>
    <w:rsid w:val="0090050D"/>
    <w:rsid w:val="009005D7"/>
    <w:rsid w:val="0090086C"/>
    <w:rsid w:val="00900A43"/>
    <w:rsid w:val="00900E90"/>
    <w:rsid w:val="00900F09"/>
    <w:rsid w:val="009011BD"/>
    <w:rsid w:val="00901443"/>
    <w:rsid w:val="009015F4"/>
    <w:rsid w:val="0090179F"/>
    <w:rsid w:val="00901A5B"/>
    <w:rsid w:val="00901A8B"/>
    <w:rsid w:val="00901F6B"/>
    <w:rsid w:val="009020A9"/>
    <w:rsid w:val="009020AA"/>
    <w:rsid w:val="00902113"/>
    <w:rsid w:val="0090218A"/>
    <w:rsid w:val="00902403"/>
    <w:rsid w:val="00902882"/>
    <w:rsid w:val="00902A66"/>
    <w:rsid w:val="00902AD6"/>
    <w:rsid w:val="00902CA0"/>
    <w:rsid w:val="00902DDC"/>
    <w:rsid w:val="00902E11"/>
    <w:rsid w:val="00903380"/>
    <w:rsid w:val="009034D7"/>
    <w:rsid w:val="009036D2"/>
    <w:rsid w:val="0090395F"/>
    <w:rsid w:val="00903A02"/>
    <w:rsid w:val="00903A0B"/>
    <w:rsid w:val="00903ADF"/>
    <w:rsid w:val="00903EC9"/>
    <w:rsid w:val="00903FBD"/>
    <w:rsid w:val="00904199"/>
    <w:rsid w:val="009041A4"/>
    <w:rsid w:val="0090449F"/>
    <w:rsid w:val="009044E6"/>
    <w:rsid w:val="00904E53"/>
    <w:rsid w:val="00905169"/>
    <w:rsid w:val="0090531F"/>
    <w:rsid w:val="00905363"/>
    <w:rsid w:val="00905461"/>
    <w:rsid w:val="009054EA"/>
    <w:rsid w:val="009055D8"/>
    <w:rsid w:val="009056EE"/>
    <w:rsid w:val="009057CA"/>
    <w:rsid w:val="009058AF"/>
    <w:rsid w:val="009058DB"/>
    <w:rsid w:val="009058E6"/>
    <w:rsid w:val="00905981"/>
    <w:rsid w:val="009059DE"/>
    <w:rsid w:val="00905A6A"/>
    <w:rsid w:val="00905F1D"/>
    <w:rsid w:val="00906138"/>
    <w:rsid w:val="009062DF"/>
    <w:rsid w:val="009065C9"/>
    <w:rsid w:val="00906690"/>
    <w:rsid w:val="0090683F"/>
    <w:rsid w:val="009069B7"/>
    <w:rsid w:val="00906F31"/>
    <w:rsid w:val="009070D0"/>
    <w:rsid w:val="009071CA"/>
    <w:rsid w:val="0090731C"/>
    <w:rsid w:val="009074C6"/>
    <w:rsid w:val="00907758"/>
    <w:rsid w:val="009077B6"/>
    <w:rsid w:val="009079BD"/>
    <w:rsid w:val="00907BEC"/>
    <w:rsid w:val="00907C14"/>
    <w:rsid w:val="00907CB9"/>
    <w:rsid w:val="00907E43"/>
    <w:rsid w:val="00910009"/>
    <w:rsid w:val="00910090"/>
    <w:rsid w:val="00910104"/>
    <w:rsid w:val="009101DA"/>
    <w:rsid w:val="00910203"/>
    <w:rsid w:val="009104C1"/>
    <w:rsid w:val="009106A5"/>
    <w:rsid w:val="00910706"/>
    <w:rsid w:val="00910871"/>
    <w:rsid w:val="00910945"/>
    <w:rsid w:val="00910A0A"/>
    <w:rsid w:val="00911332"/>
    <w:rsid w:val="0091136E"/>
    <w:rsid w:val="00911431"/>
    <w:rsid w:val="00911565"/>
    <w:rsid w:val="009116DF"/>
    <w:rsid w:val="009116FC"/>
    <w:rsid w:val="00911726"/>
    <w:rsid w:val="009118A3"/>
    <w:rsid w:val="0091199D"/>
    <w:rsid w:val="00911ADE"/>
    <w:rsid w:val="00911EE7"/>
    <w:rsid w:val="0091206E"/>
    <w:rsid w:val="00912131"/>
    <w:rsid w:val="0091226F"/>
    <w:rsid w:val="00912512"/>
    <w:rsid w:val="0091270D"/>
    <w:rsid w:val="009127FE"/>
    <w:rsid w:val="009129E3"/>
    <w:rsid w:val="00912B07"/>
    <w:rsid w:val="00913047"/>
    <w:rsid w:val="009134B9"/>
    <w:rsid w:val="009134E6"/>
    <w:rsid w:val="0091364C"/>
    <w:rsid w:val="009136F2"/>
    <w:rsid w:val="00913A91"/>
    <w:rsid w:val="00913B93"/>
    <w:rsid w:val="00913D65"/>
    <w:rsid w:val="00913EDB"/>
    <w:rsid w:val="009140C9"/>
    <w:rsid w:val="009143DE"/>
    <w:rsid w:val="00914B6C"/>
    <w:rsid w:val="0091534D"/>
    <w:rsid w:val="00915376"/>
    <w:rsid w:val="009155F6"/>
    <w:rsid w:val="009158C1"/>
    <w:rsid w:val="0091597A"/>
    <w:rsid w:val="00915D07"/>
    <w:rsid w:val="0091603E"/>
    <w:rsid w:val="009161A8"/>
    <w:rsid w:val="009162C9"/>
    <w:rsid w:val="0091634D"/>
    <w:rsid w:val="009164DD"/>
    <w:rsid w:val="009164FB"/>
    <w:rsid w:val="00916711"/>
    <w:rsid w:val="009167C8"/>
    <w:rsid w:val="00916880"/>
    <w:rsid w:val="009169AF"/>
    <w:rsid w:val="009169CD"/>
    <w:rsid w:val="00916A42"/>
    <w:rsid w:val="00916B9F"/>
    <w:rsid w:val="00916EEA"/>
    <w:rsid w:val="00916FE8"/>
    <w:rsid w:val="009172D3"/>
    <w:rsid w:val="0091737D"/>
    <w:rsid w:val="00917437"/>
    <w:rsid w:val="009175D3"/>
    <w:rsid w:val="009177FF"/>
    <w:rsid w:val="00917829"/>
    <w:rsid w:val="00917894"/>
    <w:rsid w:val="00917B9D"/>
    <w:rsid w:val="00917D91"/>
    <w:rsid w:val="00917EA8"/>
    <w:rsid w:val="00920343"/>
    <w:rsid w:val="009203A8"/>
    <w:rsid w:val="00920423"/>
    <w:rsid w:val="009207C8"/>
    <w:rsid w:val="00920ACE"/>
    <w:rsid w:val="00920B19"/>
    <w:rsid w:val="009210AA"/>
    <w:rsid w:val="009211AA"/>
    <w:rsid w:val="0092182A"/>
    <w:rsid w:val="0092183E"/>
    <w:rsid w:val="00921860"/>
    <w:rsid w:val="009218AD"/>
    <w:rsid w:val="00921C60"/>
    <w:rsid w:val="00921E93"/>
    <w:rsid w:val="00921EA6"/>
    <w:rsid w:val="00921F6B"/>
    <w:rsid w:val="00922010"/>
    <w:rsid w:val="009220F0"/>
    <w:rsid w:val="00922705"/>
    <w:rsid w:val="0092271D"/>
    <w:rsid w:val="0092276D"/>
    <w:rsid w:val="00922ADD"/>
    <w:rsid w:val="00922B85"/>
    <w:rsid w:val="00922DB1"/>
    <w:rsid w:val="0092305E"/>
    <w:rsid w:val="0092320D"/>
    <w:rsid w:val="009232A5"/>
    <w:rsid w:val="0092338F"/>
    <w:rsid w:val="0092350B"/>
    <w:rsid w:val="009235EC"/>
    <w:rsid w:val="0092372B"/>
    <w:rsid w:val="0092374C"/>
    <w:rsid w:val="0092374E"/>
    <w:rsid w:val="0092386D"/>
    <w:rsid w:val="00923C94"/>
    <w:rsid w:val="00923DBB"/>
    <w:rsid w:val="00923DF0"/>
    <w:rsid w:val="00923F27"/>
    <w:rsid w:val="00923F3F"/>
    <w:rsid w:val="00924174"/>
    <w:rsid w:val="009242C1"/>
    <w:rsid w:val="0092458C"/>
    <w:rsid w:val="00924718"/>
    <w:rsid w:val="00924973"/>
    <w:rsid w:val="00924990"/>
    <w:rsid w:val="009249FA"/>
    <w:rsid w:val="00924A06"/>
    <w:rsid w:val="00924D40"/>
    <w:rsid w:val="00924D9D"/>
    <w:rsid w:val="00924E2B"/>
    <w:rsid w:val="00924E96"/>
    <w:rsid w:val="00925319"/>
    <w:rsid w:val="0092541B"/>
    <w:rsid w:val="00925550"/>
    <w:rsid w:val="009255A9"/>
    <w:rsid w:val="0092563C"/>
    <w:rsid w:val="00925864"/>
    <w:rsid w:val="00925911"/>
    <w:rsid w:val="00925A9E"/>
    <w:rsid w:val="00925BFA"/>
    <w:rsid w:val="00925CDB"/>
    <w:rsid w:val="00925DD7"/>
    <w:rsid w:val="00926086"/>
    <w:rsid w:val="00926621"/>
    <w:rsid w:val="009267E5"/>
    <w:rsid w:val="00926A75"/>
    <w:rsid w:val="00926FA7"/>
    <w:rsid w:val="00927084"/>
    <w:rsid w:val="00927189"/>
    <w:rsid w:val="009273A4"/>
    <w:rsid w:val="00927496"/>
    <w:rsid w:val="009275AF"/>
    <w:rsid w:val="009275E5"/>
    <w:rsid w:val="00927618"/>
    <w:rsid w:val="00927694"/>
    <w:rsid w:val="009277AF"/>
    <w:rsid w:val="0092784F"/>
    <w:rsid w:val="00927BAB"/>
    <w:rsid w:val="00927CC2"/>
    <w:rsid w:val="00927E94"/>
    <w:rsid w:val="00927F86"/>
    <w:rsid w:val="009301F9"/>
    <w:rsid w:val="00930266"/>
    <w:rsid w:val="009302C2"/>
    <w:rsid w:val="00930334"/>
    <w:rsid w:val="009308C3"/>
    <w:rsid w:val="009309A8"/>
    <w:rsid w:val="00930A53"/>
    <w:rsid w:val="00930CFA"/>
    <w:rsid w:val="00930FC6"/>
    <w:rsid w:val="009311B4"/>
    <w:rsid w:val="0093132F"/>
    <w:rsid w:val="00931565"/>
    <w:rsid w:val="0093170E"/>
    <w:rsid w:val="00931A8F"/>
    <w:rsid w:val="00931C5E"/>
    <w:rsid w:val="00931C77"/>
    <w:rsid w:val="00931E01"/>
    <w:rsid w:val="00931FBB"/>
    <w:rsid w:val="00932649"/>
    <w:rsid w:val="00932711"/>
    <w:rsid w:val="009328DB"/>
    <w:rsid w:val="00932B84"/>
    <w:rsid w:val="00932D02"/>
    <w:rsid w:val="00932D88"/>
    <w:rsid w:val="00933153"/>
    <w:rsid w:val="0093323F"/>
    <w:rsid w:val="009336D2"/>
    <w:rsid w:val="00933715"/>
    <w:rsid w:val="00933860"/>
    <w:rsid w:val="00933977"/>
    <w:rsid w:val="009339E2"/>
    <w:rsid w:val="009339E5"/>
    <w:rsid w:val="00933B2C"/>
    <w:rsid w:val="00933CC1"/>
    <w:rsid w:val="009340AC"/>
    <w:rsid w:val="00934467"/>
    <w:rsid w:val="0093452B"/>
    <w:rsid w:val="009348E4"/>
    <w:rsid w:val="00934E96"/>
    <w:rsid w:val="00935019"/>
    <w:rsid w:val="0093514F"/>
    <w:rsid w:val="009356D9"/>
    <w:rsid w:val="00935B47"/>
    <w:rsid w:val="00935BAF"/>
    <w:rsid w:val="00936078"/>
    <w:rsid w:val="009363AD"/>
    <w:rsid w:val="009365D5"/>
    <w:rsid w:val="00936FA4"/>
    <w:rsid w:val="0093708C"/>
    <w:rsid w:val="00937090"/>
    <w:rsid w:val="0093744C"/>
    <w:rsid w:val="0093748A"/>
    <w:rsid w:val="00937A2C"/>
    <w:rsid w:val="00937B68"/>
    <w:rsid w:val="00937BB8"/>
    <w:rsid w:val="00937C8B"/>
    <w:rsid w:val="00937F5C"/>
    <w:rsid w:val="009401D5"/>
    <w:rsid w:val="00940256"/>
    <w:rsid w:val="009408E3"/>
    <w:rsid w:val="00940A09"/>
    <w:rsid w:val="00940BA6"/>
    <w:rsid w:val="00940D9F"/>
    <w:rsid w:val="00940ECA"/>
    <w:rsid w:val="00940F51"/>
    <w:rsid w:val="00941019"/>
    <w:rsid w:val="009410B4"/>
    <w:rsid w:val="00941916"/>
    <w:rsid w:val="00941AC2"/>
    <w:rsid w:val="00941D23"/>
    <w:rsid w:val="00941FE7"/>
    <w:rsid w:val="0094217E"/>
    <w:rsid w:val="0094218E"/>
    <w:rsid w:val="009421B0"/>
    <w:rsid w:val="009421C2"/>
    <w:rsid w:val="009422C9"/>
    <w:rsid w:val="00942320"/>
    <w:rsid w:val="00942490"/>
    <w:rsid w:val="009424A7"/>
    <w:rsid w:val="00942851"/>
    <w:rsid w:val="009428B2"/>
    <w:rsid w:val="00942966"/>
    <w:rsid w:val="00942A6E"/>
    <w:rsid w:val="00942F1F"/>
    <w:rsid w:val="00943069"/>
    <w:rsid w:val="009432EB"/>
    <w:rsid w:val="0094330B"/>
    <w:rsid w:val="0094339A"/>
    <w:rsid w:val="00943CD0"/>
    <w:rsid w:val="00943CD4"/>
    <w:rsid w:val="009443DA"/>
    <w:rsid w:val="009444A8"/>
    <w:rsid w:val="00944621"/>
    <w:rsid w:val="009446AF"/>
    <w:rsid w:val="009448A3"/>
    <w:rsid w:val="009448CB"/>
    <w:rsid w:val="009449D0"/>
    <w:rsid w:val="00944D35"/>
    <w:rsid w:val="00945017"/>
    <w:rsid w:val="0094501C"/>
    <w:rsid w:val="009450F2"/>
    <w:rsid w:val="009450F7"/>
    <w:rsid w:val="0094517C"/>
    <w:rsid w:val="0094517F"/>
    <w:rsid w:val="0094548D"/>
    <w:rsid w:val="009455BB"/>
    <w:rsid w:val="009455EB"/>
    <w:rsid w:val="00945679"/>
    <w:rsid w:val="0094578C"/>
    <w:rsid w:val="009457C5"/>
    <w:rsid w:val="0094598B"/>
    <w:rsid w:val="009460EF"/>
    <w:rsid w:val="009462AA"/>
    <w:rsid w:val="00946424"/>
    <w:rsid w:val="00946771"/>
    <w:rsid w:val="009470C3"/>
    <w:rsid w:val="0094719C"/>
    <w:rsid w:val="0094721A"/>
    <w:rsid w:val="009474CE"/>
    <w:rsid w:val="00947718"/>
    <w:rsid w:val="00947B7F"/>
    <w:rsid w:val="00947E03"/>
    <w:rsid w:val="00947F0B"/>
    <w:rsid w:val="00950034"/>
    <w:rsid w:val="009501CF"/>
    <w:rsid w:val="00950254"/>
    <w:rsid w:val="009502D9"/>
    <w:rsid w:val="009507A0"/>
    <w:rsid w:val="00950808"/>
    <w:rsid w:val="00950ADA"/>
    <w:rsid w:val="00950B00"/>
    <w:rsid w:val="00950BD8"/>
    <w:rsid w:val="00950CE9"/>
    <w:rsid w:val="00950DF9"/>
    <w:rsid w:val="009510DB"/>
    <w:rsid w:val="00951197"/>
    <w:rsid w:val="009511D3"/>
    <w:rsid w:val="009515AB"/>
    <w:rsid w:val="00951A4D"/>
    <w:rsid w:val="00951B48"/>
    <w:rsid w:val="00951E34"/>
    <w:rsid w:val="0095207D"/>
    <w:rsid w:val="0095242B"/>
    <w:rsid w:val="009524DA"/>
    <w:rsid w:val="00952862"/>
    <w:rsid w:val="00952963"/>
    <w:rsid w:val="009529B8"/>
    <w:rsid w:val="00952E1C"/>
    <w:rsid w:val="00952E40"/>
    <w:rsid w:val="00952E48"/>
    <w:rsid w:val="00952E66"/>
    <w:rsid w:val="00952F8A"/>
    <w:rsid w:val="00952F9A"/>
    <w:rsid w:val="0095317E"/>
    <w:rsid w:val="009533F3"/>
    <w:rsid w:val="00953549"/>
    <w:rsid w:val="00953A2A"/>
    <w:rsid w:val="00953A8D"/>
    <w:rsid w:val="009541F8"/>
    <w:rsid w:val="00954548"/>
    <w:rsid w:val="0095481B"/>
    <w:rsid w:val="00954ECD"/>
    <w:rsid w:val="0095507D"/>
    <w:rsid w:val="00955331"/>
    <w:rsid w:val="009555B2"/>
    <w:rsid w:val="0095590D"/>
    <w:rsid w:val="00955AB2"/>
    <w:rsid w:val="00956079"/>
    <w:rsid w:val="009560A5"/>
    <w:rsid w:val="0095635C"/>
    <w:rsid w:val="0095659D"/>
    <w:rsid w:val="009565C1"/>
    <w:rsid w:val="009567D4"/>
    <w:rsid w:val="0095689F"/>
    <w:rsid w:val="009568CA"/>
    <w:rsid w:val="00956ABE"/>
    <w:rsid w:val="00956B56"/>
    <w:rsid w:val="00956CD0"/>
    <w:rsid w:val="00956D2F"/>
    <w:rsid w:val="00956D98"/>
    <w:rsid w:val="00957056"/>
    <w:rsid w:val="009572BB"/>
    <w:rsid w:val="0095773C"/>
    <w:rsid w:val="00957BA6"/>
    <w:rsid w:val="00957D19"/>
    <w:rsid w:val="00960076"/>
    <w:rsid w:val="0096023D"/>
    <w:rsid w:val="0096039F"/>
    <w:rsid w:val="009604C5"/>
    <w:rsid w:val="00960C30"/>
    <w:rsid w:val="00960F68"/>
    <w:rsid w:val="009611C3"/>
    <w:rsid w:val="009614C1"/>
    <w:rsid w:val="00961526"/>
    <w:rsid w:val="00961863"/>
    <w:rsid w:val="00961C0B"/>
    <w:rsid w:val="00961DA1"/>
    <w:rsid w:val="00962009"/>
    <w:rsid w:val="009620F1"/>
    <w:rsid w:val="009622AB"/>
    <w:rsid w:val="00962305"/>
    <w:rsid w:val="0096266A"/>
    <w:rsid w:val="0096273B"/>
    <w:rsid w:val="009627AD"/>
    <w:rsid w:val="009627ED"/>
    <w:rsid w:val="00962864"/>
    <w:rsid w:val="0096297E"/>
    <w:rsid w:val="0096299F"/>
    <w:rsid w:val="00962B5C"/>
    <w:rsid w:val="00962D48"/>
    <w:rsid w:val="00962F21"/>
    <w:rsid w:val="00962F69"/>
    <w:rsid w:val="00963045"/>
    <w:rsid w:val="009630B3"/>
    <w:rsid w:val="0096311D"/>
    <w:rsid w:val="009633B0"/>
    <w:rsid w:val="009633CD"/>
    <w:rsid w:val="00963583"/>
    <w:rsid w:val="0096375B"/>
    <w:rsid w:val="00963999"/>
    <w:rsid w:val="00963BEF"/>
    <w:rsid w:val="00963F07"/>
    <w:rsid w:val="00963FC8"/>
    <w:rsid w:val="0096422D"/>
    <w:rsid w:val="009643D7"/>
    <w:rsid w:val="009646BE"/>
    <w:rsid w:val="009647F9"/>
    <w:rsid w:val="00964A9E"/>
    <w:rsid w:val="00964AEA"/>
    <w:rsid w:val="00964E91"/>
    <w:rsid w:val="00964F8A"/>
    <w:rsid w:val="00965025"/>
    <w:rsid w:val="0096511C"/>
    <w:rsid w:val="00965129"/>
    <w:rsid w:val="00965176"/>
    <w:rsid w:val="0096517E"/>
    <w:rsid w:val="009651D7"/>
    <w:rsid w:val="00965272"/>
    <w:rsid w:val="009652DA"/>
    <w:rsid w:val="0096538D"/>
    <w:rsid w:val="00965392"/>
    <w:rsid w:val="009653AB"/>
    <w:rsid w:val="00965437"/>
    <w:rsid w:val="00965450"/>
    <w:rsid w:val="009656B6"/>
    <w:rsid w:val="00965870"/>
    <w:rsid w:val="0096597A"/>
    <w:rsid w:val="0096605E"/>
    <w:rsid w:val="009664AF"/>
    <w:rsid w:val="0096657E"/>
    <w:rsid w:val="00966614"/>
    <w:rsid w:val="00966762"/>
    <w:rsid w:val="0096691A"/>
    <w:rsid w:val="0096691F"/>
    <w:rsid w:val="00966AD2"/>
    <w:rsid w:val="00966EA8"/>
    <w:rsid w:val="00967356"/>
    <w:rsid w:val="009673BA"/>
    <w:rsid w:val="009674A5"/>
    <w:rsid w:val="009676A6"/>
    <w:rsid w:val="00967847"/>
    <w:rsid w:val="00967B3C"/>
    <w:rsid w:val="00967DA8"/>
    <w:rsid w:val="00967E61"/>
    <w:rsid w:val="0097031A"/>
    <w:rsid w:val="0097032E"/>
    <w:rsid w:val="00970545"/>
    <w:rsid w:val="009705EA"/>
    <w:rsid w:val="009708A6"/>
    <w:rsid w:val="00970D8B"/>
    <w:rsid w:val="00970DE4"/>
    <w:rsid w:val="00970E91"/>
    <w:rsid w:val="00970F69"/>
    <w:rsid w:val="00970FE8"/>
    <w:rsid w:val="0097101B"/>
    <w:rsid w:val="009710D6"/>
    <w:rsid w:val="009710D8"/>
    <w:rsid w:val="00971199"/>
    <w:rsid w:val="00971215"/>
    <w:rsid w:val="0097147F"/>
    <w:rsid w:val="00971704"/>
    <w:rsid w:val="00971931"/>
    <w:rsid w:val="00971A1B"/>
    <w:rsid w:val="00971D7B"/>
    <w:rsid w:val="0097246E"/>
    <w:rsid w:val="00972D60"/>
    <w:rsid w:val="00972EB1"/>
    <w:rsid w:val="00973028"/>
    <w:rsid w:val="00973167"/>
    <w:rsid w:val="009731D9"/>
    <w:rsid w:val="0097323E"/>
    <w:rsid w:val="009733E2"/>
    <w:rsid w:val="0097385A"/>
    <w:rsid w:val="00973A46"/>
    <w:rsid w:val="00973B02"/>
    <w:rsid w:val="00973B91"/>
    <w:rsid w:val="00973BA6"/>
    <w:rsid w:val="00974051"/>
    <w:rsid w:val="0097496B"/>
    <w:rsid w:val="0097515F"/>
    <w:rsid w:val="009755FD"/>
    <w:rsid w:val="00975821"/>
    <w:rsid w:val="00975861"/>
    <w:rsid w:val="0097595A"/>
    <w:rsid w:val="00975FD4"/>
    <w:rsid w:val="009760B7"/>
    <w:rsid w:val="009763F8"/>
    <w:rsid w:val="0097648B"/>
    <w:rsid w:val="009766FD"/>
    <w:rsid w:val="009771B5"/>
    <w:rsid w:val="0097729A"/>
    <w:rsid w:val="00977303"/>
    <w:rsid w:val="0097756C"/>
    <w:rsid w:val="00977730"/>
    <w:rsid w:val="00977A19"/>
    <w:rsid w:val="00977A62"/>
    <w:rsid w:val="00977A98"/>
    <w:rsid w:val="0098014D"/>
    <w:rsid w:val="00980390"/>
    <w:rsid w:val="009803D2"/>
    <w:rsid w:val="00980433"/>
    <w:rsid w:val="009804C2"/>
    <w:rsid w:val="00980ACF"/>
    <w:rsid w:val="00980D47"/>
    <w:rsid w:val="00980EC3"/>
    <w:rsid w:val="00980F7A"/>
    <w:rsid w:val="00981080"/>
    <w:rsid w:val="0098141B"/>
    <w:rsid w:val="00981468"/>
    <w:rsid w:val="0098157B"/>
    <w:rsid w:val="009819FB"/>
    <w:rsid w:val="00981BDD"/>
    <w:rsid w:val="00981C30"/>
    <w:rsid w:val="00981CB9"/>
    <w:rsid w:val="00981D0F"/>
    <w:rsid w:val="00981D23"/>
    <w:rsid w:val="00982199"/>
    <w:rsid w:val="00982227"/>
    <w:rsid w:val="00982321"/>
    <w:rsid w:val="00982499"/>
    <w:rsid w:val="009825DD"/>
    <w:rsid w:val="00982907"/>
    <w:rsid w:val="009829B7"/>
    <w:rsid w:val="00982C9C"/>
    <w:rsid w:val="00982E63"/>
    <w:rsid w:val="00982E66"/>
    <w:rsid w:val="0098341E"/>
    <w:rsid w:val="0098352B"/>
    <w:rsid w:val="009836FC"/>
    <w:rsid w:val="00983702"/>
    <w:rsid w:val="00983F87"/>
    <w:rsid w:val="00984574"/>
    <w:rsid w:val="009846B7"/>
    <w:rsid w:val="00984B0A"/>
    <w:rsid w:val="00984C7F"/>
    <w:rsid w:val="00984D0B"/>
    <w:rsid w:val="00984E34"/>
    <w:rsid w:val="00984F88"/>
    <w:rsid w:val="009852BC"/>
    <w:rsid w:val="00985675"/>
    <w:rsid w:val="009856B2"/>
    <w:rsid w:val="009858D5"/>
    <w:rsid w:val="00985EBA"/>
    <w:rsid w:val="009862BE"/>
    <w:rsid w:val="0098638E"/>
    <w:rsid w:val="009864B3"/>
    <w:rsid w:val="0098656C"/>
    <w:rsid w:val="00986732"/>
    <w:rsid w:val="00986746"/>
    <w:rsid w:val="009867C7"/>
    <w:rsid w:val="00986A89"/>
    <w:rsid w:val="00986D5C"/>
    <w:rsid w:val="00986F4F"/>
    <w:rsid w:val="009870D0"/>
    <w:rsid w:val="009874EF"/>
    <w:rsid w:val="0098762B"/>
    <w:rsid w:val="009877CB"/>
    <w:rsid w:val="009878A0"/>
    <w:rsid w:val="009879B8"/>
    <w:rsid w:val="00987BF4"/>
    <w:rsid w:val="00987C16"/>
    <w:rsid w:val="00987CEE"/>
    <w:rsid w:val="0099012F"/>
    <w:rsid w:val="00990333"/>
    <w:rsid w:val="00990491"/>
    <w:rsid w:val="00990529"/>
    <w:rsid w:val="009907D7"/>
    <w:rsid w:val="009908B9"/>
    <w:rsid w:val="0099091C"/>
    <w:rsid w:val="00990A67"/>
    <w:rsid w:val="00990BEB"/>
    <w:rsid w:val="009910AA"/>
    <w:rsid w:val="00991208"/>
    <w:rsid w:val="0099121B"/>
    <w:rsid w:val="00991640"/>
    <w:rsid w:val="00991695"/>
    <w:rsid w:val="00991B1C"/>
    <w:rsid w:val="00991C2F"/>
    <w:rsid w:val="009920EB"/>
    <w:rsid w:val="00992409"/>
    <w:rsid w:val="00992554"/>
    <w:rsid w:val="00992705"/>
    <w:rsid w:val="009927F0"/>
    <w:rsid w:val="0099299E"/>
    <w:rsid w:val="00992A7B"/>
    <w:rsid w:val="00992B83"/>
    <w:rsid w:val="00992BA3"/>
    <w:rsid w:val="00992CFE"/>
    <w:rsid w:val="00992E3D"/>
    <w:rsid w:val="00992F28"/>
    <w:rsid w:val="0099321B"/>
    <w:rsid w:val="0099326B"/>
    <w:rsid w:val="00993528"/>
    <w:rsid w:val="00993CD0"/>
    <w:rsid w:val="00993CDE"/>
    <w:rsid w:val="00993D75"/>
    <w:rsid w:val="00993FD8"/>
    <w:rsid w:val="009941DD"/>
    <w:rsid w:val="00994230"/>
    <w:rsid w:val="009947D8"/>
    <w:rsid w:val="00994CFD"/>
    <w:rsid w:val="00994D3A"/>
    <w:rsid w:val="00994E25"/>
    <w:rsid w:val="00994F6B"/>
    <w:rsid w:val="009958B6"/>
    <w:rsid w:val="00995C8D"/>
    <w:rsid w:val="00995DDE"/>
    <w:rsid w:val="00995E5F"/>
    <w:rsid w:val="00995EEE"/>
    <w:rsid w:val="00996044"/>
    <w:rsid w:val="0099616B"/>
    <w:rsid w:val="0099619C"/>
    <w:rsid w:val="009961B1"/>
    <w:rsid w:val="0099638A"/>
    <w:rsid w:val="00996616"/>
    <w:rsid w:val="00996625"/>
    <w:rsid w:val="00996747"/>
    <w:rsid w:val="009968B8"/>
    <w:rsid w:val="00996BA6"/>
    <w:rsid w:val="00996DF7"/>
    <w:rsid w:val="00996ED8"/>
    <w:rsid w:val="0099727B"/>
    <w:rsid w:val="00997309"/>
    <w:rsid w:val="009974DE"/>
    <w:rsid w:val="00997704"/>
    <w:rsid w:val="00997CC4"/>
    <w:rsid w:val="009A05DB"/>
    <w:rsid w:val="009A08FA"/>
    <w:rsid w:val="009A0950"/>
    <w:rsid w:val="009A0C4B"/>
    <w:rsid w:val="009A0D8A"/>
    <w:rsid w:val="009A0E53"/>
    <w:rsid w:val="009A1176"/>
    <w:rsid w:val="009A1B9B"/>
    <w:rsid w:val="009A1CDF"/>
    <w:rsid w:val="009A2047"/>
    <w:rsid w:val="009A27F2"/>
    <w:rsid w:val="009A2A69"/>
    <w:rsid w:val="009A2A9D"/>
    <w:rsid w:val="009A2B50"/>
    <w:rsid w:val="009A2B8D"/>
    <w:rsid w:val="009A2DD6"/>
    <w:rsid w:val="009A3084"/>
    <w:rsid w:val="009A3169"/>
    <w:rsid w:val="009A340B"/>
    <w:rsid w:val="009A3412"/>
    <w:rsid w:val="009A3475"/>
    <w:rsid w:val="009A3C98"/>
    <w:rsid w:val="009A3DB4"/>
    <w:rsid w:val="009A3F58"/>
    <w:rsid w:val="009A40BA"/>
    <w:rsid w:val="009A4335"/>
    <w:rsid w:val="009A44BA"/>
    <w:rsid w:val="009A44F6"/>
    <w:rsid w:val="009A459F"/>
    <w:rsid w:val="009A48E1"/>
    <w:rsid w:val="009A4C71"/>
    <w:rsid w:val="009A4CD5"/>
    <w:rsid w:val="009A4CF4"/>
    <w:rsid w:val="009A512D"/>
    <w:rsid w:val="009A53E9"/>
    <w:rsid w:val="009A5ACB"/>
    <w:rsid w:val="009A5E15"/>
    <w:rsid w:val="009A609E"/>
    <w:rsid w:val="009A617D"/>
    <w:rsid w:val="009A6652"/>
    <w:rsid w:val="009A6766"/>
    <w:rsid w:val="009A68EC"/>
    <w:rsid w:val="009A690B"/>
    <w:rsid w:val="009A6CB5"/>
    <w:rsid w:val="009A708D"/>
    <w:rsid w:val="009A7292"/>
    <w:rsid w:val="009A741B"/>
    <w:rsid w:val="009A7469"/>
    <w:rsid w:val="009A7587"/>
    <w:rsid w:val="009A7794"/>
    <w:rsid w:val="009A79C4"/>
    <w:rsid w:val="009A7A61"/>
    <w:rsid w:val="009A7B0F"/>
    <w:rsid w:val="009A7D7B"/>
    <w:rsid w:val="009B000B"/>
    <w:rsid w:val="009B01B6"/>
    <w:rsid w:val="009B09A7"/>
    <w:rsid w:val="009B0B60"/>
    <w:rsid w:val="009B103F"/>
    <w:rsid w:val="009B11EC"/>
    <w:rsid w:val="009B1380"/>
    <w:rsid w:val="009B16A2"/>
    <w:rsid w:val="009B1788"/>
    <w:rsid w:val="009B17AB"/>
    <w:rsid w:val="009B1A27"/>
    <w:rsid w:val="009B1C71"/>
    <w:rsid w:val="009B1E9E"/>
    <w:rsid w:val="009B1F44"/>
    <w:rsid w:val="009B21ED"/>
    <w:rsid w:val="009B21F2"/>
    <w:rsid w:val="009B22C4"/>
    <w:rsid w:val="009B230F"/>
    <w:rsid w:val="009B24D6"/>
    <w:rsid w:val="009B2525"/>
    <w:rsid w:val="009B26D8"/>
    <w:rsid w:val="009B299D"/>
    <w:rsid w:val="009B2C09"/>
    <w:rsid w:val="009B2E88"/>
    <w:rsid w:val="009B2FAA"/>
    <w:rsid w:val="009B317F"/>
    <w:rsid w:val="009B34A2"/>
    <w:rsid w:val="009B3537"/>
    <w:rsid w:val="009B3764"/>
    <w:rsid w:val="009B37FE"/>
    <w:rsid w:val="009B3872"/>
    <w:rsid w:val="009B38F0"/>
    <w:rsid w:val="009B393E"/>
    <w:rsid w:val="009B394F"/>
    <w:rsid w:val="009B3986"/>
    <w:rsid w:val="009B3AFC"/>
    <w:rsid w:val="009B406C"/>
    <w:rsid w:val="009B4766"/>
    <w:rsid w:val="009B4818"/>
    <w:rsid w:val="009B48CB"/>
    <w:rsid w:val="009B49BF"/>
    <w:rsid w:val="009B4B6E"/>
    <w:rsid w:val="009B4C8B"/>
    <w:rsid w:val="009B4D7C"/>
    <w:rsid w:val="009B4F13"/>
    <w:rsid w:val="009B4F99"/>
    <w:rsid w:val="009B54F6"/>
    <w:rsid w:val="009B55E2"/>
    <w:rsid w:val="009B55E6"/>
    <w:rsid w:val="009B5680"/>
    <w:rsid w:val="009B5A63"/>
    <w:rsid w:val="009B5A9A"/>
    <w:rsid w:val="009B5CC4"/>
    <w:rsid w:val="009B5CCC"/>
    <w:rsid w:val="009B5F6D"/>
    <w:rsid w:val="009B5F70"/>
    <w:rsid w:val="009B6375"/>
    <w:rsid w:val="009B6386"/>
    <w:rsid w:val="009B6630"/>
    <w:rsid w:val="009B6657"/>
    <w:rsid w:val="009B6790"/>
    <w:rsid w:val="009B6C07"/>
    <w:rsid w:val="009B6CD2"/>
    <w:rsid w:val="009B6F55"/>
    <w:rsid w:val="009B6FFC"/>
    <w:rsid w:val="009B701D"/>
    <w:rsid w:val="009B7395"/>
    <w:rsid w:val="009B779A"/>
    <w:rsid w:val="009B7816"/>
    <w:rsid w:val="009B78D8"/>
    <w:rsid w:val="009B79DC"/>
    <w:rsid w:val="009B7AD9"/>
    <w:rsid w:val="009B7F8E"/>
    <w:rsid w:val="009C0005"/>
    <w:rsid w:val="009C0321"/>
    <w:rsid w:val="009C0346"/>
    <w:rsid w:val="009C040E"/>
    <w:rsid w:val="009C0645"/>
    <w:rsid w:val="009C0A9C"/>
    <w:rsid w:val="009C0F04"/>
    <w:rsid w:val="009C0FCA"/>
    <w:rsid w:val="009C11E0"/>
    <w:rsid w:val="009C1330"/>
    <w:rsid w:val="009C1651"/>
    <w:rsid w:val="009C1659"/>
    <w:rsid w:val="009C16E4"/>
    <w:rsid w:val="009C17C0"/>
    <w:rsid w:val="009C1BE7"/>
    <w:rsid w:val="009C1C45"/>
    <w:rsid w:val="009C1E20"/>
    <w:rsid w:val="009C1F13"/>
    <w:rsid w:val="009C2511"/>
    <w:rsid w:val="009C25DC"/>
    <w:rsid w:val="009C2911"/>
    <w:rsid w:val="009C29E2"/>
    <w:rsid w:val="009C2AF9"/>
    <w:rsid w:val="009C2BB9"/>
    <w:rsid w:val="009C2D0A"/>
    <w:rsid w:val="009C2FC0"/>
    <w:rsid w:val="009C300D"/>
    <w:rsid w:val="009C30D6"/>
    <w:rsid w:val="009C32BA"/>
    <w:rsid w:val="009C32CE"/>
    <w:rsid w:val="009C35FA"/>
    <w:rsid w:val="009C3B04"/>
    <w:rsid w:val="009C3D70"/>
    <w:rsid w:val="009C4178"/>
    <w:rsid w:val="009C4258"/>
    <w:rsid w:val="009C4563"/>
    <w:rsid w:val="009C4B7A"/>
    <w:rsid w:val="009C4BBF"/>
    <w:rsid w:val="009C4CF4"/>
    <w:rsid w:val="009C4F36"/>
    <w:rsid w:val="009C4F4A"/>
    <w:rsid w:val="009C575B"/>
    <w:rsid w:val="009C5A5F"/>
    <w:rsid w:val="009C5C61"/>
    <w:rsid w:val="009C5D63"/>
    <w:rsid w:val="009C5E0A"/>
    <w:rsid w:val="009C5FC2"/>
    <w:rsid w:val="009C6037"/>
    <w:rsid w:val="009C6867"/>
    <w:rsid w:val="009C6908"/>
    <w:rsid w:val="009C6C07"/>
    <w:rsid w:val="009C6DB5"/>
    <w:rsid w:val="009C705F"/>
    <w:rsid w:val="009C73D5"/>
    <w:rsid w:val="009C74B2"/>
    <w:rsid w:val="009C75B6"/>
    <w:rsid w:val="009C7638"/>
    <w:rsid w:val="009C78DC"/>
    <w:rsid w:val="009C7AB4"/>
    <w:rsid w:val="009C7BD3"/>
    <w:rsid w:val="009C7C33"/>
    <w:rsid w:val="009C7E5B"/>
    <w:rsid w:val="009C7EDE"/>
    <w:rsid w:val="009C7F9E"/>
    <w:rsid w:val="009D015D"/>
    <w:rsid w:val="009D0194"/>
    <w:rsid w:val="009D0576"/>
    <w:rsid w:val="009D05A7"/>
    <w:rsid w:val="009D05CE"/>
    <w:rsid w:val="009D0677"/>
    <w:rsid w:val="009D06B1"/>
    <w:rsid w:val="009D0936"/>
    <w:rsid w:val="009D0978"/>
    <w:rsid w:val="009D0BF2"/>
    <w:rsid w:val="009D0C89"/>
    <w:rsid w:val="009D0FD8"/>
    <w:rsid w:val="009D1073"/>
    <w:rsid w:val="009D10F0"/>
    <w:rsid w:val="009D14EE"/>
    <w:rsid w:val="009D1924"/>
    <w:rsid w:val="009D198D"/>
    <w:rsid w:val="009D1C22"/>
    <w:rsid w:val="009D20A9"/>
    <w:rsid w:val="009D22E9"/>
    <w:rsid w:val="009D2456"/>
    <w:rsid w:val="009D24F4"/>
    <w:rsid w:val="009D25AC"/>
    <w:rsid w:val="009D26B2"/>
    <w:rsid w:val="009D270F"/>
    <w:rsid w:val="009D2736"/>
    <w:rsid w:val="009D2778"/>
    <w:rsid w:val="009D2887"/>
    <w:rsid w:val="009D2AAF"/>
    <w:rsid w:val="009D2E96"/>
    <w:rsid w:val="009D2FD0"/>
    <w:rsid w:val="009D3055"/>
    <w:rsid w:val="009D3202"/>
    <w:rsid w:val="009D3340"/>
    <w:rsid w:val="009D33EE"/>
    <w:rsid w:val="009D36AC"/>
    <w:rsid w:val="009D3B19"/>
    <w:rsid w:val="009D3C46"/>
    <w:rsid w:val="009D3E14"/>
    <w:rsid w:val="009D4375"/>
    <w:rsid w:val="009D45CE"/>
    <w:rsid w:val="009D4662"/>
    <w:rsid w:val="009D46A1"/>
    <w:rsid w:val="009D4754"/>
    <w:rsid w:val="009D47F8"/>
    <w:rsid w:val="009D4C91"/>
    <w:rsid w:val="009D4DE2"/>
    <w:rsid w:val="009D4EAF"/>
    <w:rsid w:val="009D559F"/>
    <w:rsid w:val="009D55D2"/>
    <w:rsid w:val="009D5761"/>
    <w:rsid w:val="009D5889"/>
    <w:rsid w:val="009D5A9E"/>
    <w:rsid w:val="009D5C9D"/>
    <w:rsid w:val="009D5CD8"/>
    <w:rsid w:val="009D5FA0"/>
    <w:rsid w:val="009D602D"/>
    <w:rsid w:val="009D61E9"/>
    <w:rsid w:val="009D62B4"/>
    <w:rsid w:val="009D62D9"/>
    <w:rsid w:val="009D6634"/>
    <w:rsid w:val="009D672F"/>
    <w:rsid w:val="009D67A6"/>
    <w:rsid w:val="009D69EB"/>
    <w:rsid w:val="009D6A45"/>
    <w:rsid w:val="009D6BD7"/>
    <w:rsid w:val="009D6EBD"/>
    <w:rsid w:val="009D6FCB"/>
    <w:rsid w:val="009D7745"/>
    <w:rsid w:val="009D7D41"/>
    <w:rsid w:val="009D7F87"/>
    <w:rsid w:val="009E001E"/>
    <w:rsid w:val="009E0069"/>
    <w:rsid w:val="009E0081"/>
    <w:rsid w:val="009E01E6"/>
    <w:rsid w:val="009E034F"/>
    <w:rsid w:val="009E048B"/>
    <w:rsid w:val="009E091E"/>
    <w:rsid w:val="009E0BCF"/>
    <w:rsid w:val="009E0D6A"/>
    <w:rsid w:val="009E1131"/>
    <w:rsid w:val="009E13F2"/>
    <w:rsid w:val="009E1543"/>
    <w:rsid w:val="009E1575"/>
    <w:rsid w:val="009E17CA"/>
    <w:rsid w:val="009E1AFD"/>
    <w:rsid w:val="009E1DC1"/>
    <w:rsid w:val="009E1E9C"/>
    <w:rsid w:val="009E1F04"/>
    <w:rsid w:val="009E1F78"/>
    <w:rsid w:val="009E243C"/>
    <w:rsid w:val="009E266E"/>
    <w:rsid w:val="009E289D"/>
    <w:rsid w:val="009E2B84"/>
    <w:rsid w:val="009E2D90"/>
    <w:rsid w:val="009E3016"/>
    <w:rsid w:val="009E3131"/>
    <w:rsid w:val="009E325A"/>
    <w:rsid w:val="009E36D6"/>
    <w:rsid w:val="009E379F"/>
    <w:rsid w:val="009E3882"/>
    <w:rsid w:val="009E3992"/>
    <w:rsid w:val="009E3AC9"/>
    <w:rsid w:val="009E3B01"/>
    <w:rsid w:val="009E3BA1"/>
    <w:rsid w:val="009E3BA8"/>
    <w:rsid w:val="009E3C62"/>
    <w:rsid w:val="009E4000"/>
    <w:rsid w:val="009E440A"/>
    <w:rsid w:val="009E44B1"/>
    <w:rsid w:val="009E4645"/>
    <w:rsid w:val="009E4737"/>
    <w:rsid w:val="009E4924"/>
    <w:rsid w:val="009E4F2C"/>
    <w:rsid w:val="009E50F4"/>
    <w:rsid w:val="009E52D9"/>
    <w:rsid w:val="009E5332"/>
    <w:rsid w:val="009E55EF"/>
    <w:rsid w:val="009E5956"/>
    <w:rsid w:val="009E5CBB"/>
    <w:rsid w:val="009E616F"/>
    <w:rsid w:val="009E6512"/>
    <w:rsid w:val="009E659A"/>
    <w:rsid w:val="009E6734"/>
    <w:rsid w:val="009E6C00"/>
    <w:rsid w:val="009E6C4F"/>
    <w:rsid w:val="009E6CA8"/>
    <w:rsid w:val="009E6DBF"/>
    <w:rsid w:val="009E6DE6"/>
    <w:rsid w:val="009E6DFA"/>
    <w:rsid w:val="009E6E59"/>
    <w:rsid w:val="009E6EE2"/>
    <w:rsid w:val="009E70D9"/>
    <w:rsid w:val="009E7165"/>
    <w:rsid w:val="009E7291"/>
    <w:rsid w:val="009E740C"/>
    <w:rsid w:val="009E7524"/>
    <w:rsid w:val="009E764B"/>
    <w:rsid w:val="009E7960"/>
    <w:rsid w:val="009E79D8"/>
    <w:rsid w:val="009F020E"/>
    <w:rsid w:val="009F026E"/>
    <w:rsid w:val="009F05D5"/>
    <w:rsid w:val="009F079F"/>
    <w:rsid w:val="009F07C6"/>
    <w:rsid w:val="009F07CD"/>
    <w:rsid w:val="009F0A2D"/>
    <w:rsid w:val="009F0A63"/>
    <w:rsid w:val="009F0A72"/>
    <w:rsid w:val="009F0C22"/>
    <w:rsid w:val="009F1464"/>
    <w:rsid w:val="009F168D"/>
    <w:rsid w:val="009F1754"/>
    <w:rsid w:val="009F183C"/>
    <w:rsid w:val="009F1AF4"/>
    <w:rsid w:val="009F1D1A"/>
    <w:rsid w:val="009F1EBC"/>
    <w:rsid w:val="009F2380"/>
    <w:rsid w:val="009F2689"/>
    <w:rsid w:val="009F27B2"/>
    <w:rsid w:val="009F28A0"/>
    <w:rsid w:val="009F290E"/>
    <w:rsid w:val="009F2C6F"/>
    <w:rsid w:val="009F2CCF"/>
    <w:rsid w:val="009F2CEA"/>
    <w:rsid w:val="009F352B"/>
    <w:rsid w:val="009F36D0"/>
    <w:rsid w:val="009F3A70"/>
    <w:rsid w:val="009F40A2"/>
    <w:rsid w:val="009F47F5"/>
    <w:rsid w:val="009F4881"/>
    <w:rsid w:val="009F4897"/>
    <w:rsid w:val="009F48C1"/>
    <w:rsid w:val="009F4943"/>
    <w:rsid w:val="009F4F3A"/>
    <w:rsid w:val="009F532E"/>
    <w:rsid w:val="009F53FD"/>
    <w:rsid w:val="009F554C"/>
    <w:rsid w:val="009F556E"/>
    <w:rsid w:val="009F597A"/>
    <w:rsid w:val="009F5C98"/>
    <w:rsid w:val="009F5F46"/>
    <w:rsid w:val="009F5FA5"/>
    <w:rsid w:val="009F6198"/>
    <w:rsid w:val="009F6383"/>
    <w:rsid w:val="009F63FE"/>
    <w:rsid w:val="009F64D6"/>
    <w:rsid w:val="009F661D"/>
    <w:rsid w:val="009F6C19"/>
    <w:rsid w:val="009F6E89"/>
    <w:rsid w:val="009F6EC8"/>
    <w:rsid w:val="009F6F31"/>
    <w:rsid w:val="009F6FC0"/>
    <w:rsid w:val="009F7533"/>
    <w:rsid w:val="009F766E"/>
    <w:rsid w:val="009F785D"/>
    <w:rsid w:val="009F787F"/>
    <w:rsid w:val="009F7901"/>
    <w:rsid w:val="009F7964"/>
    <w:rsid w:val="009F7C96"/>
    <w:rsid w:val="009F7E60"/>
    <w:rsid w:val="009F7EA5"/>
    <w:rsid w:val="009F7EEE"/>
    <w:rsid w:val="00A00098"/>
    <w:rsid w:val="00A0035D"/>
    <w:rsid w:val="00A003F6"/>
    <w:rsid w:val="00A004E6"/>
    <w:rsid w:val="00A0058C"/>
    <w:rsid w:val="00A007D0"/>
    <w:rsid w:val="00A0091D"/>
    <w:rsid w:val="00A009EC"/>
    <w:rsid w:val="00A00A5F"/>
    <w:rsid w:val="00A00A63"/>
    <w:rsid w:val="00A00C82"/>
    <w:rsid w:val="00A01017"/>
    <w:rsid w:val="00A0112C"/>
    <w:rsid w:val="00A01166"/>
    <w:rsid w:val="00A012D9"/>
    <w:rsid w:val="00A01543"/>
    <w:rsid w:val="00A015E7"/>
    <w:rsid w:val="00A01680"/>
    <w:rsid w:val="00A016BD"/>
    <w:rsid w:val="00A01B5B"/>
    <w:rsid w:val="00A01CC7"/>
    <w:rsid w:val="00A01FB4"/>
    <w:rsid w:val="00A024BC"/>
    <w:rsid w:val="00A02566"/>
    <w:rsid w:val="00A02712"/>
    <w:rsid w:val="00A02964"/>
    <w:rsid w:val="00A02CC4"/>
    <w:rsid w:val="00A03002"/>
    <w:rsid w:val="00A0309D"/>
    <w:rsid w:val="00A030EA"/>
    <w:rsid w:val="00A0313B"/>
    <w:rsid w:val="00A03186"/>
    <w:rsid w:val="00A03290"/>
    <w:rsid w:val="00A032AA"/>
    <w:rsid w:val="00A034BE"/>
    <w:rsid w:val="00A0363D"/>
    <w:rsid w:val="00A03753"/>
    <w:rsid w:val="00A0388C"/>
    <w:rsid w:val="00A03A74"/>
    <w:rsid w:val="00A03B63"/>
    <w:rsid w:val="00A03CAF"/>
    <w:rsid w:val="00A0408E"/>
    <w:rsid w:val="00A0429F"/>
    <w:rsid w:val="00A04BF5"/>
    <w:rsid w:val="00A04D82"/>
    <w:rsid w:val="00A04F58"/>
    <w:rsid w:val="00A050A2"/>
    <w:rsid w:val="00A052A0"/>
    <w:rsid w:val="00A0536C"/>
    <w:rsid w:val="00A05556"/>
    <w:rsid w:val="00A05606"/>
    <w:rsid w:val="00A05A1C"/>
    <w:rsid w:val="00A066D6"/>
    <w:rsid w:val="00A06759"/>
    <w:rsid w:val="00A06765"/>
    <w:rsid w:val="00A06A4E"/>
    <w:rsid w:val="00A06B8C"/>
    <w:rsid w:val="00A06BEA"/>
    <w:rsid w:val="00A06D62"/>
    <w:rsid w:val="00A06EC4"/>
    <w:rsid w:val="00A06FF9"/>
    <w:rsid w:val="00A070A4"/>
    <w:rsid w:val="00A07134"/>
    <w:rsid w:val="00A071C8"/>
    <w:rsid w:val="00A072BD"/>
    <w:rsid w:val="00A073D3"/>
    <w:rsid w:val="00A0758C"/>
    <w:rsid w:val="00A076E1"/>
    <w:rsid w:val="00A101B6"/>
    <w:rsid w:val="00A10424"/>
    <w:rsid w:val="00A104B4"/>
    <w:rsid w:val="00A104E6"/>
    <w:rsid w:val="00A1054E"/>
    <w:rsid w:val="00A105DC"/>
    <w:rsid w:val="00A106E9"/>
    <w:rsid w:val="00A10AD8"/>
    <w:rsid w:val="00A10CE0"/>
    <w:rsid w:val="00A10E29"/>
    <w:rsid w:val="00A111B0"/>
    <w:rsid w:val="00A11481"/>
    <w:rsid w:val="00A1150C"/>
    <w:rsid w:val="00A1179F"/>
    <w:rsid w:val="00A117BB"/>
    <w:rsid w:val="00A11CF3"/>
    <w:rsid w:val="00A11E74"/>
    <w:rsid w:val="00A1207C"/>
    <w:rsid w:val="00A120F2"/>
    <w:rsid w:val="00A12109"/>
    <w:rsid w:val="00A1217F"/>
    <w:rsid w:val="00A1221F"/>
    <w:rsid w:val="00A1225D"/>
    <w:rsid w:val="00A123BD"/>
    <w:rsid w:val="00A125D9"/>
    <w:rsid w:val="00A1269D"/>
    <w:rsid w:val="00A127FF"/>
    <w:rsid w:val="00A128E0"/>
    <w:rsid w:val="00A12A58"/>
    <w:rsid w:val="00A12B12"/>
    <w:rsid w:val="00A12BCB"/>
    <w:rsid w:val="00A12BF6"/>
    <w:rsid w:val="00A12DE5"/>
    <w:rsid w:val="00A1307F"/>
    <w:rsid w:val="00A1311F"/>
    <w:rsid w:val="00A132BE"/>
    <w:rsid w:val="00A133BD"/>
    <w:rsid w:val="00A13433"/>
    <w:rsid w:val="00A13711"/>
    <w:rsid w:val="00A13B57"/>
    <w:rsid w:val="00A13EC3"/>
    <w:rsid w:val="00A13F09"/>
    <w:rsid w:val="00A14012"/>
    <w:rsid w:val="00A14152"/>
    <w:rsid w:val="00A14358"/>
    <w:rsid w:val="00A1460A"/>
    <w:rsid w:val="00A1463C"/>
    <w:rsid w:val="00A146B1"/>
    <w:rsid w:val="00A149F3"/>
    <w:rsid w:val="00A14A19"/>
    <w:rsid w:val="00A14B62"/>
    <w:rsid w:val="00A14BE9"/>
    <w:rsid w:val="00A14DEF"/>
    <w:rsid w:val="00A15035"/>
    <w:rsid w:val="00A150C9"/>
    <w:rsid w:val="00A1519F"/>
    <w:rsid w:val="00A1521C"/>
    <w:rsid w:val="00A1536E"/>
    <w:rsid w:val="00A1544A"/>
    <w:rsid w:val="00A155A5"/>
    <w:rsid w:val="00A1576C"/>
    <w:rsid w:val="00A15836"/>
    <w:rsid w:val="00A15906"/>
    <w:rsid w:val="00A1593E"/>
    <w:rsid w:val="00A159E9"/>
    <w:rsid w:val="00A15DC4"/>
    <w:rsid w:val="00A15DDF"/>
    <w:rsid w:val="00A15E65"/>
    <w:rsid w:val="00A15EB7"/>
    <w:rsid w:val="00A161EC"/>
    <w:rsid w:val="00A16440"/>
    <w:rsid w:val="00A16558"/>
    <w:rsid w:val="00A16609"/>
    <w:rsid w:val="00A1671E"/>
    <w:rsid w:val="00A1679F"/>
    <w:rsid w:val="00A16CB4"/>
    <w:rsid w:val="00A16EC3"/>
    <w:rsid w:val="00A17142"/>
    <w:rsid w:val="00A172B4"/>
    <w:rsid w:val="00A172CA"/>
    <w:rsid w:val="00A1745F"/>
    <w:rsid w:val="00A176B5"/>
    <w:rsid w:val="00A177D2"/>
    <w:rsid w:val="00A20328"/>
    <w:rsid w:val="00A20431"/>
    <w:rsid w:val="00A2049F"/>
    <w:rsid w:val="00A20678"/>
    <w:rsid w:val="00A2097E"/>
    <w:rsid w:val="00A20C3D"/>
    <w:rsid w:val="00A20CC5"/>
    <w:rsid w:val="00A21033"/>
    <w:rsid w:val="00A2144E"/>
    <w:rsid w:val="00A21532"/>
    <w:rsid w:val="00A21933"/>
    <w:rsid w:val="00A219EC"/>
    <w:rsid w:val="00A21FB0"/>
    <w:rsid w:val="00A223DF"/>
    <w:rsid w:val="00A22486"/>
    <w:rsid w:val="00A22628"/>
    <w:rsid w:val="00A226DA"/>
    <w:rsid w:val="00A22711"/>
    <w:rsid w:val="00A22822"/>
    <w:rsid w:val="00A22FF4"/>
    <w:rsid w:val="00A230AA"/>
    <w:rsid w:val="00A23439"/>
    <w:rsid w:val="00A23717"/>
    <w:rsid w:val="00A2378D"/>
    <w:rsid w:val="00A238D9"/>
    <w:rsid w:val="00A23950"/>
    <w:rsid w:val="00A23B22"/>
    <w:rsid w:val="00A23B3B"/>
    <w:rsid w:val="00A23B66"/>
    <w:rsid w:val="00A24439"/>
    <w:rsid w:val="00A2443E"/>
    <w:rsid w:val="00A24504"/>
    <w:rsid w:val="00A24918"/>
    <w:rsid w:val="00A24B18"/>
    <w:rsid w:val="00A24D3C"/>
    <w:rsid w:val="00A24DE4"/>
    <w:rsid w:val="00A251BA"/>
    <w:rsid w:val="00A254FE"/>
    <w:rsid w:val="00A25569"/>
    <w:rsid w:val="00A25696"/>
    <w:rsid w:val="00A25811"/>
    <w:rsid w:val="00A2583F"/>
    <w:rsid w:val="00A2591C"/>
    <w:rsid w:val="00A25A88"/>
    <w:rsid w:val="00A25C0E"/>
    <w:rsid w:val="00A26013"/>
    <w:rsid w:val="00A26278"/>
    <w:rsid w:val="00A26DF3"/>
    <w:rsid w:val="00A26E48"/>
    <w:rsid w:val="00A2724F"/>
    <w:rsid w:val="00A273B6"/>
    <w:rsid w:val="00A273D9"/>
    <w:rsid w:val="00A277FD"/>
    <w:rsid w:val="00A2798B"/>
    <w:rsid w:val="00A279BB"/>
    <w:rsid w:val="00A27C1F"/>
    <w:rsid w:val="00A27C38"/>
    <w:rsid w:val="00A27EEE"/>
    <w:rsid w:val="00A27F89"/>
    <w:rsid w:val="00A302F7"/>
    <w:rsid w:val="00A30354"/>
    <w:rsid w:val="00A30404"/>
    <w:rsid w:val="00A30405"/>
    <w:rsid w:val="00A3056D"/>
    <w:rsid w:val="00A30E04"/>
    <w:rsid w:val="00A31066"/>
    <w:rsid w:val="00A3107F"/>
    <w:rsid w:val="00A310E3"/>
    <w:rsid w:val="00A31127"/>
    <w:rsid w:val="00A31145"/>
    <w:rsid w:val="00A311EA"/>
    <w:rsid w:val="00A3161A"/>
    <w:rsid w:val="00A3167F"/>
    <w:rsid w:val="00A316B9"/>
    <w:rsid w:val="00A31D3D"/>
    <w:rsid w:val="00A3267D"/>
    <w:rsid w:val="00A32907"/>
    <w:rsid w:val="00A32A5A"/>
    <w:rsid w:val="00A32AD5"/>
    <w:rsid w:val="00A32BB0"/>
    <w:rsid w:val="00A32BB8"/>
    <w:rsid w:val="00A32C7C"/>
    <w:rsid w:val="00A32E77"/>
    <w:rsid w:val="00A33082"/>
    <w:rsid w:val="00A33449"/>
    <w:rsid w:val="00A338CE"/>
    <w:rsid w:val="00A33AF7"/>
    <w:rsid w:val="00A340A0"/>
    <w:rsid w:val="00A3468F"/>
    <w:rsid w:val="00A3472C"/>
    <w:rsid w:val="00A34DD3"/>
    <w:rsid w:val="00A34F85"/>
    <w:rsid w:val="00A350DB"/>
    <w:rsid w:val="00A35126"/>
    <w:rsid w:val="00A3525E"/>
    <w:rsid w:val="00A35302"/>
    <w:rsid w:val="00A35358"/>
    <w:rsid w:val="00A35474"/>
    <w:rsid w:val="00A355ED"/>
    <w:rsid w:val="00A356E1"/>
    <w:rsid w:val="00A358F3"/>
    <w:rsid w:val="00A35CA8"/>
    <w:rsid w:val="00A3617B"/>
    <w:rsid w:val="00A364B9"/>
    <w:rsid w:val="00A36528"/>
    <w:rsid w:val="00A36599"/>
    <w:rsid w:val="00A365CB"/>
    <w:rsid w:val="00A36751"/>
    <w:rsid w:val="00A37146"/>
    <w:rsid w:val="00A3735C"/>
    <w:rsid w:val="00A373B2"/>
    <w:rsid w:val="00A37727"/>
    <w:rsid w:val="00A3783E"/>
    <w:rsid w:val="00A37B2B"/>
    <w:rsid w:val="00A37B9D"/>
    <w:rsid w:val="00A37D72"/>
    <w:rsid w:val="00A403A2"/>
    <w:rsid w:val="00A40452"/>
    <w:rsid w:val="00A40984"/>
    <w:rsid w:val="00A40A08"/>
    <w:rsid w:val="00A40A99"/>
    <w:rsid w:val="00A40E73"/>
    <w:rsid w:val="00A40E85"/>
    <w:rsid w:val="00A410EE"/>
    <w:rsid w:val="00A41256"/>
    <w:rsid w:val="00A413AC"/>
    <w:rsid w:val="00A413D2"/>
    <w:rsid w:val="00A41473"/>
    <w:rsid w:val="00A41514"/>
    <w:rsid w:val="00A41697"/>
    <w:rsid w:val="00A416EC"/>
    <w:rsid w:val="00A417A5"/>
    <w:rsid w:val="00A41941"/>
    <w:rsid w:val="00A41C96"/>
    <w:rsid w:val="00A41C9F"/>
    <w:rsid w:val="00A421D4"/>
    <w:rsid w:val="00A42B16"/>
    <w:rsid w:val="00A42C8A"/>
    <w:rsid w:val="00A42D05"/>
    <w:rsid w:val="00A42D4F"/>
    <w:rsid w:val="00A42D6E"/>
    <w:rsid w:val="00A43021"/>
    <w:rsid w:val="00A43139"/>
    <w:rsid w:val="00A4330F"/>
    <w:rsid w:val="00A43651"/>
    <w:rsid w:val="00A43746"/>
    <w:rsid w:val="00A437B0"/>
    <w:rsid w:val="00A43E75"/>
    <w:rsid w:val="00A43EE1"/>
    <w:rsid w:val="00A43FD9"/>
    <w:rsid w:val="00A4401F"/>
    <w:rsid w:val="00A44192"/>
    <w:rsid w:val="00A4456D"/>
    <w:rsid w:val="00A4461F"/>
    <w:rsid w:val="00A44BD3"/>
    <w:rsid w:val="00A44CA9"/>
    <w:rsid w:val="00A44E23"/>
    <w:rsid w:val="00A452DD"/>
    <w:rsid w:val="00A4530C"/>
    <w:rsid w:val="00A453AB"/>
    <w:rsid w:val="00A457A6"/>
    <w:rsid w:val="00A45989"/>
    <w:rsid w:val="00A45A56"/>
    <w:rsid w:val="00A45CC2"/>
    <w:rsid w:val="00A45E46"/>
    <w:rsid w:val="00A46210"/>
    <w:rsid w:val="00A46230"/>
    <w:rsid w:val="00A46406"/>
    <w:rsid w:val="00A46472"/>
    <w:rsid w:val="00A464EC"/>
    <w:rsid w:val="00A46587"/>
    <w:rsid w:val="00A46696"/>
    <w:rsid w:val="00A46821"/>
    <w:rsid w:val="00A46842"/>
    <w:rsid w:val="00A46DD6"/>
    <w:rsid w:val="00A46F3A"/>
    <w:rsid w:val="00A46F45"/>
    <w:rsid w:val="00A46F72"/>
    <w:rsid w:val="00A46FBD"/>
    <w:rsid w:val="00A47059"/>
    <w:rsid w:val="00A47182"/>
    <w:rsid w:val="00A4724F"/>
    <w:rsid w:val="00A472F7"/>
    <w:rsid w:val="00A47300"/>
    <w:rsid w:val="00A479CC"/>
    <w:rsid w:val="00A479E8"/>
    <w:rsid w:val="00A47A3E"/>
    <w:rsid w:val="00A47F66"/>
    <w:rsid w:val="00A509A3"/>
    <w:rsid w:val="00A509E9"/>
    <w:rsid w:val="00A50D8D"/>
    <w:rsid w:val="00A50EA5"/>
    <w:rsid w:val="00A5107C"/>
    <w:rsid w:val="00A5115A"/>
    <w:rsid w:val="00A512D6"/>
    <w:rsid w:val="00A51474"/>
    <w:rsid w:val="00A518BE"/>
    <w:rsid w:val="00A51A70"/>
    <w:rsid w:val="00A51BFD"/>
    <w:rsid w:val="00A51C99"/>
    <w:rsid w:val="00A51CC5"/>
    <w:rsid w:val="00A51CE1"/>
    <w:rsid w:val="00A51D1E"/>
    <w:rsid w:val="00A51D46"/>
    <w:rsid w:val="00A51E4C"/>
    <w:rsid w:val="00A52097"/>
    <w:rsid w:val="00A52335"/>
    <w:rsid w:val="00A5247B"/>
    <w:rsid w:val="00A5251F"/>
    <w:rsid w:val="00A52547"/>
    <w:rsid w:val="00A525A5"/>
    <w:rsid w:val="00A5281A"/>
    <w:rsid w:val="00A52920"/>
    <w:rsid w:val="00A52EF3"/>
    <w:rsid w:val="00A5314E"/>
    <w:rsid w:val="00A539AD"/>
    <w:rsid w:val="00A53A7F"/>
    <w:rsid w:val="00A54085"/>
    <w:rsid w:val="00A541B5"/>
    <w:rsid w:val="00A5488F"/>
    <w:rsid w:val="00A548EF"/>
    <w:rsid w:val="00A54984"/>
    <w:rsid w:val="00A54AA5"/>
    <w:rsid w:val="00A54B00"/>
    <w:rsid w:val="00A54F5B"/>
    <w:rsid w:val="00A5512B"/>
    <w:rsid w:val="00A552CA"/>
    <w:rsid w:val="00A55302"/>
    <w:rsid w:val="00A553AB"/>
    <w:rsid w:val="00A553C4"/>
    <w:rsid w:val="00A555ED"/>
    <w:rsid w:val="00A5571E"/>
    <w:rsid w:val="00A557C8"/>
    <w:rsid w:val="00A559D0"/>
    <w:rsid w:val="00A55A43"/>
    <w:rsid w:val="00A560EC"/>
    <w:rsid w:val="00A56110"/>
    <w:rsid w:val="00A563E7"/>
    <w:rsid w:val="00A565F8"/>
    <w:rsid w:val="00A5670A"/>
    <w:rsid w:val="00A56759"/>
    <w:rsid w:val="00A570C2"/>
    <w:rsid w:val="00A57371"/>
    <w:rsid w:val="00A5745D"/>
    <w:rsid w:val="00A57809"/>
    <w:rsid w:val="00A57827"/>
    <w:rsid w:val="00A578CA"/>
    <w:rsid w:val="00A579ED"/>
    <w:rsid w:val="00A57A5B"/>
    <w:rsid w:val="00A57A97"/>
    <w:rsid w:val="00A57B97"/>
    <w:rsid w:val="00A57C5E"/>
    <w:rsid w:val="00A57D8E"/>
    <w:rsid w:val="00A57E9B"/>
    <w:rsid w:val="00A57EA7"/>
    <w:rsid w:val="00A60175"/>
    <w:rsid w:val="00A6065E"/>
    <w:rsid w:val="00A60D04"/>
    <w:rsid w:val="00A61117"/>
    <w:rsid w:val="00A6111F"/>
    <w:rsid w:val="00A61571"/>
    <w:rsid w:val="00A616DA"/>
    <w:rsid w:val="00A61740"/>
    <w:rsid w:val="00A61838"/>
    <w:rsid w:val="00A61AE6"/>
    <w:rsid w:val="00A61FE0"/>
    <w:rsid w:val="00A620BA"/>
    <w:rsid w:val="00A62237"/>
    <w:rsid w:val="00A623CB"/>
    <w:rsid w:val="00A6243A"/>
    <w:rsid w:val="00A62ABC"/>
    <w:rsid w:val="00A62AF5"/>
    <w:rsid w:val="00A62C42"/>
    <w:rsid w:val="00A62D3E"/>
    <w:rsid w:val="00A62DC2"/>
    <w:rsid w:val="00A635F5"/>
    <w:rsid w:val="00A63A68"/>
    <w:rsid w:val="00A63A8C"/>
    <w:rsid w:val="00A63D78"/>
    <w:rsid w:val="00A64081"/>
    <w:rsid w:val="00A64146"/>
    <w:rsid w:val="00A64405"/>
    <w:rsid w:val="00A648D2"/>
    <w:rsid w:val="00A64B6E"/>
    <w:rsid w:val="00A64EE0"/>
    <w:rsid w:val="00A65295"/>
    <w:rsid w:val="00A6532E"/>
    <w:rsid w:val="00A653B2"/>
    <w:rsid w:val="00A6569D"/>
    <w:rsid w:val="00A656AF"/>
    <w:rsid w:val="00A6570C"/>
    <w:rsid w:val="00A65AE7"/>
    <w:rsid w:val="00A65F38"/>
    <w:rsid w:val="00A661BA"/>
    <w:rsid w:val="00A6636C"/>
    <w:rsid w:val="00A664D7"/>
    <w:rsid w:val="00A665C3"/>
    <w:rsid w:val="00A6661F"/>
    <w:rsid w:val="00A6677E"/>
    <w:rsid w:val="00A66833"/>
    <w:rsid w:val="00A66969"/>
    <w:rsid w:val="00A66D30"/>
    <w:rsid w:val="00A66F0A"/>
    <w:rsid w:val="00A6708A"/>
    <w:rsid w:val="00A67180"/>
    <w:rsid w:val="00A6766A"/>
    <w:rsid w:val="00A677A0"/>
    <w:rsid w:val="00A677CD"/>
    <w:rsid w:val="00A678FB"/>
    <w:rsid w:val="00A67B74"/>
    <w:rsid w:val="00A67C32"/>
    <w:rsid w:val="00A67D4E"/>
    <w:rsid w:val="00A67D74"/>
    <w:rsid w:val="00A67DC4"/>
    <w:rsid w:val="00A67F80"/>
    <w:rsid w:val="00A701F3"/>
    <w:rsid w:val="00A70406"/>
    <w:rsid w:val="00A70474"/>
    <w:rsid w:val="00A704E7"/>
    <w:rsid w:val="00A70B49"/>
    <w:rsid w:val="00A70FCA"/>
    <w:rsid w:val="00A70FE1"/>
    <w:rsid w:val="00A713C0"/>
    <w:rsid w:val="00A71620"/>
    <w:rsid w:val="00A7183F"/>
    <w:rsid w:val="00A71E35"/>
    <w:rsid w:val="00A72226"/>
    <w:rsid w:val="00A725CF"/>
    <w:rsid w:val="00A727A5"/>
    <w:rsid w:val="00A7298A"/>
    <w:rsid w:val="00A72A11"/>
    <w:rsid w:val="00A72B3E"/>
    <w:rsid w:val="00A72DB2"/>
    <w:rsid w:val="00A72EA1"/>
    <w:rsid w:val="00A7329E"/>
    <w:rsid w:val="00A73427"/>
    <w:rsid w:val="00A73506"/>
    <w:rsid w:val="00A73A6C"/>
    <w:rsid w:val="00A73ABE"/>
    <w:rsid w:val="00A73C3F"/>
    <w:rsid w:val="00A73CF7"/>
    <w:rsid w:val="00A74938"/>
    <w:rsid w:val="00A74B52"/>
    <w:rsid w:val="00A74C4F"/>
    <w:rsid w:val="00A74DA9"/>
    <w:rsid w:val="00A74EB2"/>
    <w:rsid w:val="00A74EFD"/>
    <w:rsid w:val="00A750C2"/>
    <w:rsid w:val="00A751B2"/>
    <w:rsid w:val="00A7523F"/>
    <w:rsid w:val="00A75412"/>
    <w:rsid w:val="00A756D6"/>
    <w:rsid w:val="00A75DA9"/>
    <w:rsid w:val="00A75F2D"/>
    <w:rsid w:val="00A760EC"/>
    <w:rsid w:val="00A76207"/>
    <w:rsid w:val="00A763A3"/>
    <w:rsid w:val="00A763F6"/>
    <w:rsid w:val="00A768E0"/>
    <w:rsid w:val="00A769D7"/>
    <w:rsid w:val="00A770DD"/>
    <w:rsid w:val="00A77211"/>
    <w:rsid w:val="00A77235"/>
    <w:rsid w:val="00A7735F"/>
    <w:rsid w:val="00A7737E"/>
    <w:rsid w:val="00A773B3"/>
    <w:rsid w:val="00A774CE"/>
    <w:rsid w:val="00A77501"/>
    <w:rsid w:val="00A77C11"/>
    <w:rsid w:val="00A77C2F"/>
    <w:rsid w:val="00A77F95"/>
    <w:rsid w:val="00A80014"/>
    <w:rsid w:val="00A802DE"/>
    <w:rsid w:val="00A806DC"/>
    <w:rsid w:val="00A808F9"/>
    <w:rsid w:val="00A80CAC"/>
    <w:rsid w:val="00A80E22"/>
    <w:rsid w:val="00A8138F"/>
    <w:rsid w:val="00A8156B"/>
    <w:rsid w:val="00A817CB"/>
    <w:rsid w:val="00A81959"/>
    <w:rsid w:val="00A8199D"/>
    <w:rsid w:val="00A819E1"/>
    <w:rsid w:val="00A81A29"/>
    <w:rsid w:val="00A81B15"/>
    <w:rsid w:val="00A81EE8"/>
    <w:rsid w:val="00A82240"/>
    <w:rsid w:val="00A82486"/>
    <w:rsid w:val="00A82902"/>
    <w:rsid w:val="00A829F3"/>
    <w:rsid w:val="00A82B73"/>
    <w:rsid w:val="00A82BA4"/>
    <w:rsid w:val="00A82C46"/>
    <w:rsid w:val="00A83113"/>
    <w:rsid w:val="00A832C2"/>
    <w:rsid w:val="00A833F2"/>
    <w:rsid w:val="00A8357D"/>
    <w:rsid w:val="00A83653"/>
    <w:rsid w:val="00A8375C"/>
    <w:rsid w:val="00A83B32"/>
    <w:rsid w:val="00A83B94"/>
    <w:rsid w:val="00A842A1"/>
    <w:rsid w:val="00A84472"/>
    <w:rsid w:val="00A844C7"/>
    <w:rsid w:val="00A845AE"/>
    <w:rsid w:val="00A845FE"/>
    <w:rsid w:val="00A84940"/>
    <w:rsid w:val="00A84968"/>
    <w:rsid w:val="00A84A7F"/>
    <w:rsid w:val="00A84AA3"/>
    <w:rsid w:val="00A84BC5"/>
    <w:rsid w:val="00A85213"/>
    <w:rsid w:val="00A8521E"/>
    <w:rsid w:val="00A852AE"/>
    <w:rsid w:val="00A8539A"/>
    <w:rsid w:val="00A857CF"/>
    <w:rsid w:val="00A85965"/>
    <w:rsid w:val="00A85ABD"/>
    <w:rsid w:val="00A85C2D"/>
    <w:rsid w:val="00A85C46"/>
    <w:rsid w:val="00A85E52"/>
    <w:rsid w:val="00A85FBA"/>
    <w:rsid w:val="00A86468"/>
    <w:rsid w:val="00A86506"/>
    <w:rsid w:val="00A86555"/>
    <w:rsid w:val="00A866E8"/>
    <w:rsid w:val="00A869CC"/>
    <w:rsid w:val="00A86A33"/>
    <w:rsid w:val="00A86A92"/>
    <w:rsid w:val="00A86AA9"/>
    <w:rsid w:val="00A86B26"/>
    <w:rsid w:val="00A86C15"/>
    <w:rsid w:val="00A86C5A"/>
    <w:rsid w:val="00A86D01"/>
    <w:rsid w:val="00A86E61"/>
    <w:rsid w:val="00A86F49"/>
    <w:rsid w:val="00A87121"/>
    <w:rsid w:val="00A873AE"/>
    <w:rsid w:val="00A87516"/>
    <w:rsid w:val="00A87DBE"/>
    <w:rsid w:val="00A900A5"/>
    <w:rsid w:val="00A9037E"/>
    <w:rsid w:val="00A90606"/>
    <w:rsid w:val="00A907D1"/>
    <w:rsid w:val="00A90831"/>
    <w:rsid w:val="00A90A22"/>
    <w:rsid w:val="00A90E4E"/>
    <w:rsid w:val="00A91022"/>
    <w:rsid w:val="00A91111"/>
    <w:rsid w:val="00A91267"/>
    <w:rsid w:val="00A912B7"/>
    <w:rsid w:val="00A912BB"/>
    <w:rsid w:val="00A913A0"/>
    <w:rsid w:val="00A913EC"/>
    <w:rsid w:val="00A91556"/>
    <w:rsid w:val="00A9181A"/>
    <w:rsid w:val="00A91DB9"/>
    <w:rsid w:val="00A91EA0"/>
    <w:rsid w:val="00A92055"/>
    <w:rsid w:val="00A9226F"/>
    <w:rsid w:val="00A923AE"/>
    <w:rsid w:val="00A92411"/>
    <w:rsid w:val="00A92549"/>
    <w:rsid w:val="00A926A4"/>
    <w:rsid w:val="00A926E7"/>
    <w:rsid w:val="00A927B4"/>
    <w:rsid w:val="00A927F0"/>
    <w:rsid w:val="00A92891"/>
    <w:rsid w:val="00A928CB"/>
    <w:rsid w:val="00A92919"/>
    <w:rsid w:val="00A92A6A"/>
    <w:rsid w:val="00A92B19"/>
    <w:rsid w:val="00A92EE1"/>
    <w:rsid w:val="00A92FC2"/>
    <w:rsid w:val="00A93027"/>
    <w:rsid w:val="00A9306E"/>
    <w:rsid w:val="00A932AC"/>
    <w:rsid w:val="00A93713"/>
    <w:rsid w:val="00A939CC"/>
    <w:rsid w:val="00A93C23"/>
    <w:rsid w:val="00A93E62"/>
    <w:rsid w:val="00A94170"/>
    <w:rsid w:val="00A94313"/>
    <w:rsid w:val="00A9465D"/>
    <w:rsid w:val="00A94B3B"/>
    <w:rsid w:val="00A9511A"/>
    <w:rsid w:val="00A953C3"/>
    <w:rsid w:val="00A95489"/>
    <w:rsid w:val="00A9554C"/>
    <w:rsid w:val="00A95593"/>
    <w:rsid w:val="00A95901"/>
    <w:rsid w:val="00A95982"/>
    <w:rsid w:val="00A959B4"/>
    <w:rsid w:val="00A95A81"/>
    <w:rsid w:val="00A95BDF"/>
    <w:rsid w:val="00A95E81"/>
    <w:rsid w:val="00A960ED"/>
    <w:rsid w:val="00A9625D"/>
    <w:rsid w:val="00A96328"/>
    <w:rsid w:val="00A9634B"/>
    <w:rsid w:val="00A9652F"/>
    <w:rsid w:val="00A968A0"/>
    <w:rsid w:val="00A96927"/>
    <w:rsid w:val="00A96A7C"/>
    <w:rsid w:val="00A96BCD"/>
    <w:rsid w:val="00A978DF"/>
    <w:rsid w:val="00A97AF8"/>
    <w:rsid w:val="00A97D79"/>
    <w:rsid w:val="00AA02BA"/>
    <w:rsid w:val="00AA0334"/>
    <w:rsid w:val="00AA0356"/>
    <w:rsid w:val="00AA0553"/>
    <w:rsid w:val="00AA06EA"/>
    <w:rsid w:val="00AA0BC3"/>
    <w:rsid w:val="00AA13ED"/>
    <w:rsid w:val="00AA14E1"/>
    <w:rsid w:val="00AA1812"/>
    <w:rsid w:val="00AA1982"/>
    <w:rsid w:val="00AA19E7"/>
    <w:rsid w:val="00AA1A14"/>
    <w:rsid w:val="00AA1A36"/>
    <w:rsid w:val="00AA1E2D"/>
    <w:rsid w:val="00AA2018"/>
    <w:rsid w:val="00AA213B"/>
    <w:rsid w:val="00AA223D"/>
    <w:rsid w:val="00AA2476"/>
    <w:rsid w:val="00AA253E"/>
    <w:rsid w:val="00AA2616"/>
    <w:rsid w:val="00AA2C8E"/>
    <w:rsid w:val="00AA2F08"/>
    <w:rsid w:val="00AA314C"/>
    <w:rsid w:val="00AA339C"/>
    <w:rsid w:val="00AA35A3"/>
    <w:rsid w:val="00AA382A"/>
    <w:rsid w:val="00AA3845"/>
    <w:rsid w:val="00AA39A9"/>
    <w:rsid w:val="00AA3B10"/>
    <w:rsid w:val="00AA3FBA"/>
    <w:rsid w:val="00AA4114"/>
    <w:rsid w:val="00AA4129"/>
    <w:rsid w:val="00AA4186"/>
    <w:rsid w:val="00AA43D6"/>
    <w:rsid w:val="00AA45D4"/>
    <w:rsid w:val="00AA465F"/>
    <w:rsid w:val="00AA4759"/>
    <w:rsid w:val="00AA478E"/>
    <w:rsid w:val="00AA4802"/>
    <w:rsid w:val="00AA4CF5"/>
    <w:rsid w:val="00AA4F3B"/>
    <w:rsid w:val="00AA561D"/>
    <w:rsid w:val="00AA5641"/>
    <w:rsid w:val="00AA5B00"/>
    <w:rsid w:val="00AA5EBB"/>
    <w:rsid w:val="00AA5EF8"/>
    <w:rsid w:val="00AA5FFE"/>
    <w:rsid w:val="00AA6074"/>
    <w:rsid w:val="00AA624A"/>
    <w:rsid w:val="00AA62BE"/>
    <w:rsid w:val="00AA6841"/>
    <w:rsid w:val="00AA6CD8"/>
    <w:rsid w:val="00AA6D59"/>
    <w:rsid w:val="00AA6D8F"/>
    <w:rsid w:val="00AA73A4"/>
    <w:rsid w:val="00AA7455"/>
    <w:rsid w:val="00AA7516"/>
    <w:rsid w:val="00AA7526"/>
    <w:rsid w:val="00AA773D"/>
    <w:rsid w:val="00AA7939"/>
    <w:rsid w:val="00AA7958"/>
    <w:rsid w:val="00AA7C4A"/>
    <w:rsid w:val="00AA7EB5"/>
    <w:rsid w:val="00AA7F84"/>
    <w:rsid w:val="00AB00D9"/>
    <w:rsid w:val="00AB03C1"/>
    <w:rsid w:val="00AB03C5"/>
    <w:rsid w:val="00AB047B"/>
    <w:rsid w:val="00AB0508"/>
    <w:rsid w:val="00AB05C7"/>
    <w:rsid w:val="00AB082A"/>
    <w:rsid w:val="00AB0911"/>
    <w:rsid w:val="00AB096F"/>
    <w:rsid w:val="00AB0A3B"/>
    <w:rsid w:val="00AB0B4F"/>
    <w:rsid w:val="00AB0C22"/>
    <w:rsid w:val="00AB0C7E"/>
    <w:rsid w:val="00AB0CDA"/>
    <w:rsid w:val="00AB0F8A"/>
    <w:rsid w:val="00AB1275"/>
    <w:rsid w:val="00AB1475"/>
    <w:rsid w:val="00AB15BD"/>
    <w:rsid w:val="00AB16AD"/>
    <w:rsid w:val="00AB16B2"/>
    <w:rsid w:val="00AB16CF"/>
    <w:rsid w:val="00AB174A"/>
    <w:rsid w:val="00AB1766"/>
    <w:rsid w:val="00AB18F5"/>
    <w:rsid w:val="00AB1A2C"/>
    <w:rsid w:val="00AB1A73"/>
    <w:rsid w:val="00AB2069"/>
    <w:rsid w:val="00AB22CB"/>
    <w:rsid w:val="00AB2689"/>
    <w:rsid w:val="00AB2761"/>
    <w:rsid w:val="00AB278F"/>
    <w:rsid w:val="00AB2820"/>
    <w:rsid w:val="00AB28A7"/>
    <w:rsid w:val="00AB297E"/>
    <w:rsid w:val="00AB33FC"/>
    <w:rsid w:val="00AB3DA6"/>
    <w:rsid w:val="00AB3DE3"/>
    <w:rsid w:val="00AB3FC9"/>
    <w:rsid w:val="00AB3FF7"/>
    <w:rsid w:val="00AB40FA"/>
    <w:rsid w:val="00AB425D"/>
    <w:rsid w:val="00AB449A"/>
    <w:rsid w:val="00AB44E7"/>
    <w:rsid w:val="00AB49FD"/>
    <w:rsid w:val="00AB4ACD"/>
    <w:rsid w:val="00AB4F35"/>
    <w:rsid w:val="00AB513D"/>
    <w:rsid w:val="00AB52F6"/>
    <w:rsid w:val="00AB5C1D"/>
    <w:rsid w:val="00AB5DBD"/>
    <w:rsid w:val="00AB5DF2"/>
    <w:rsid w:val="00AB5E1F"/>
    <w:rsid w:val="00AB6388"/>
    <w:rsid w:val="00AB63AB"/>
    <w:rsid w:val="00AB65F7"/>
    <w:rsid w:val="00AB66C4"/>
    <w:rsid w:val="00AB6ACB"/>
    <w:rsid w:val="00AB6AE3"/>
    <w:rsid w:val="00AB6C07"/>
    <w:rsid w:val="00AB70AE"/>
    <w:rsid w:val="00AB714B"/>
    <w:rsid w:val="00AB7375"/>
    <w:rsid w:val="00AB7663"/>
    <w:rsid w:val="00AB78B0"/>
    <w:rsid w:val="00AB78F6"/>
    <w:rsid w:val="00AB795A"/>
    <w:rsid w:val="00AB7B43"/>
    <w:rsid w:val="00AB7B65"/>
    <w:rsid w:val="00AB7DA9"/>
    <w:rsid w:val="00AB7E06"/>
    <w:rsid w:val="00AC0078"/>
    <w:rsid w:val="00AC018B"/>
    <w:rsid w:val="00AC0274"/>
    <w:rsid w:val="00AC047C"/>
    <w:rsid w:val="00AC06ED"/>
    <w:rsid w:val="00AC0A26"/>
    <w:rsid w:val="00AC0FB6"/>
    <w:rsid w:val="00AC119F"/>
    <w:rsid w:val="00AC11B4"/>
    <w:rsid w:val="00AC12ED"/>
    <w:rsid w:val="00AC1479"/>
    <w:rsid w:val="00AC15BF"/>
    <w:rsid w:val="00AC19F1"/>
    <w:rsid w:val="00AC1AA4"/>
    <w:rsid w:val="00AC1B45"/>
    <w:rsid w:val="00AC1C1F"/>
    <w:rsid w:val="00AC1CC0"/>
    <w:rsid w:val="00AC1D50"/>
    <w:rsid w:val="00AC1EF6"/>
    <w:rsid w:val="00AC2123"/>
    <w:rsid w:val="00AC216F"/>
    <w:rsid w:val="00AC21B6"/>
    <w:rsid w:val="00AC261B"/>
    <w:rsid w:val="00AC2625"/>
    <w:rsid w:val="00AC2672"/>
    <w:rsid w:val="00AC2891"/>
    <w:rsid w:val="00AC2EDA"/>
    <w:rsid w:val="00AC2F2C"/>
    <w:rsid w:val="00AC30B5"/>
    <w:rsid w:val="00AC34B1"/>
    <w:rsid w:val="00AC373E"/>
    <w:rsid w:val="00AC3961"/>
    <w:rsid w:val="00AC3E4B"/>
    <w:rsid w:val="00AC3E80"/>
    <w:rsid w:val="00AC4029"/>
    <w:rsid w:val="00AC40F0"/>
    <w:rsid w:val="00AC4241"/>
    <w:rsid w:val="00AC4320"/>
    <w:rsid w:val="00AC4342"/>
    <w:rsid w:val="00AC4BCB"/>
    <w:rsid w:val="00AC4DA6"/>
    <w:rsid w:val="00AC4E58"/>
    <w:rsid w:val="00AC4ED6"/>
    <w:rsid w:val="00AC4F1B"/>
    <w:rsid w:val="00AC4F27"/>
    <w:rsid w:val="00AC545A"/>
    <w:rsid w:val="00AC563A"/>
    <w:rsid w:val="00AC586D"/>
    <w:rsid w:val="00AC5E93"/>
    <w:rsid w:val="00AC6427"/>
    <w:rsid w:val="00AC656B"/>
    <w:rsid w:val="00AC69A8"/>
    <w:rsid w:val="00AC6ACB"/>
    <w:rsid w:val="00AC6C6B"/>
    <w:rsid w:val="00AC6E12"/>
    <w:rsid w:val="00AC6E95"/>
    <w:rsid w:val="00AC712E"/>
    <w:rsid w:val="00AC761D"/>
    <w:rsid w:val="00AC77C1"/>
    <w:rsid w:val="00AC78BF"/>
    <w:rsid w:val="00AC78F0"/>
    <w:rsid w:val="00AC791C"/>
    <w:rsid w:val="00AC7D0E"/>
    <w:rsid w:val="00AC7F0D"/>
    <w:rsid w:val="00AC7FC7"/>
    <w:rsid w:val="00AD00DD"/>
    <w:rsid w:val="00AD01FC"/>
    <w:rsid w:val="00AD0232"/>
    <w:rsid w:val="00AD0357"/>
    <w:rsid w:val="00AD03B7"/>
    <w:rsid w:val="00AD03C5"/>
    <w:rsid w:val="00AD05AD"/>
    <w:rsid w:val="00AD06DE"/>
    <w:rsid w:val="00AD0B9C"/>
    <w:rsid w:val="00AD0DDA"/>
    <w:rsid w:val="00AD0DEA"/>
    <w:rsid w:val="00AD10E0"/>
    <w:rsid w:val="00AD1133"/>
    <w:rsid w:val="00AD142F"/>
    <w:rsid w:val="00AD173E"/>
    <w:rsid w:val="00AD177C"/>
    <w:rsid w:val="00AD1B6C"/>
    <w:rsid w:val="00AD1C46"/>
    <w:rsid w:val="00AD1E52"/>
    <w:rsid w:val="00AD1EA2"/>
    <w:rsid w:val="00AD2136"/>
    <w:rsid w:val="00AD2763"/>
    <w:rsid w:val="00AD279E"/>
    <w:rsid w:val="00AD295C"/>
    <w:rsid w:val="00AD2AD4"/>
    <w:rsid w:val="00AD2CB8"/>
    <w:rsid w:val="00AD2D39"/>
    <w:rsid w:val="00AD2D3C"/>
    <w:rsid w:val="00AD2D58"/>
    <w:rsid w:val="00AD3233"/>
    <w:rsid w:val="00AD354E"/>
    <w:rsid w:val="00AD3695"/>
    <w:rsid w:val="00AD36C7"/>
    <w:rsid w:val="00AD3AD1"/>
    <w:rsid w:val="00AD3BC4"/>
    <w:rsid w:val="00AD3C86"/>
    <w:rsid w:val="00AD3EAD"/>
    <w:rsid w:val="00AD3FD1"/>
    <w:rsid w:val="00AD4001"/>
    <w:rsid w:val="00AD404B"/>
    <w:rsid w:val="00AD412E"/>
    <w:rsid w:val="00AD428A"/>
    <w:rsid w:val="00AD47D9"/>
    <w:rsid w:val="00AD4C6C"/>
    <w:rsid w:val="00AD4EB7"/>
    <w:rsid w:val="00AD4F6A"/>
    <w:rsid w:val="00AD4FB8"/>
    <w:rsid w:val="00AD4FEC"/>
    <w:rsid w:val="00AD5071"/>
    <w:rsid w:val="00AD51FB"/>
    <w:rsid w:val="00AD5255"/>
    <w:rsid w:val="00AD5598"/>
    <w:rsid w:val="00AD57DE"/>
    <w:rsid w:val="00AD5B72"/>
    <w:rsid w:val="00AD5DE2"/>
    <w:rsid w:val="00AD5F43"/>
    <w:rsid w:val="00AD63A6"/>
    <w:rsid w:val="00AD6426"/>
    <w:rsid w:val="00AD64C3"/>
    <w:rsid w:val="00AD6509"/>
    <w:rsid w:val="00AD6559"/>
    <w:rsid w:val="00AD686F"/>
    <w:rsid w:val="00AD6D33"/>
    <w:rsid w:val="00AD6DBE"/>
    <w:rsid w:val="00AD6F57"/>
    <w:rsid w:val="00AD72AA"/>
    <w:rsid w:val="00AD73A9"/>
    <w:rsid w:val="00AD76C2"/>
    <w:rsid w:val="00AD77DE"/>
    <w:rsid w:val="00AD791C"/>
    <w:rsid w:val="00AD7935"/>
    <w:rsid w:val="00AD79DD"/>
    <w:rsid w:val="00AD79DF"/>
    <w:rsid w:val="00AD7A0C"/>
    <w:rsid w:val="00AD7A6E"/>
    <w:rsid w:val="00AD7AE8"/>
    <w:rsid w:val="00AE0073"/>
    <w:rsid w:val="00AE04A1"/>
    <w:rsid w:val="00AE0CAE"/>
    <w:rsid w:val="00AE0DDE"/>
    <w:rsid w:val="00AE0E3E"/>
    <w:rsid w:val="00AE0F04"/>
    <w:rsid w:val="00AE1032"/>
    <w:rsid w:val="00AE139D"/>
    <w:rsid w:val="00AE1780"/>
    <w:rsid w:val="00AE1A43"/>
    <w:rsid w:val="00AE1A99"/>
    <w:rsid w:val="00AE1AE1"/>
    <w:rsid w:val="00AE1D04"/>
    <w:rsid w:val="00AE203B"/>
    <w:rsid w:val="00AE250E"/>
    <w:rsid w:val="00AE254A"/>
    <w:rsid w:val="00AE2574"/>
    <w:rsid w:val="00AE266F"/>
    <w:rsid w:val="00AE2CF9"/>
    <w:rsid w:val="00AE2E2A"/>
    <w:rsid w:val="00AE3009"/>
    <w:rsid w:val="00AE3092"/>
    <w:rsid w:val="00AE3267"/>
    <w:rsid w:val="00AE33E6"/>
    <w:rsid w:val="00AE33EB"/>
    <w:rsid w:val="00AE3657"/>
    <w:rsid w:val="00AE36E1"/>
    <w:rsid w:val="00AE36FF"/>
    <w:rsid w:val="00AE3987"/>
    <w:rsid w:val="00AE3B7D"/>
    <w:rsid w:val="00AE3BC7"/>
    <w:rsid w:val="00AE3BD3"/>
    <w:rsid w:val="00AE3CF3"/>
    <w:rsid w:val="00AE3DB8"/>
    <w:rsid w:val="00AE3FC7"/>
    <w:rsid w:val="00AE41DB"/>
    <w:rsid w:val="00AE4216"/>
    <w:rsid w:val="00AE44D0"/>
    <w:rsid w:val="00AE4522"/>
    <w:rsid w:val="00AE492A"/>
    <w:rsid w:val="00AE4E16"/>
    <w:rsid w:val="00AE50DF"/>
    <w:rsid w:val="00AE5421"/>
    <w:rsid w:val="00AE56B7"/>
    <w:rsid w:val="00AE57CB"/>
    <w:rsid w:val="00AE5BF2"/>
    <w:rsid w:val="00AE5D58"/>
    <w:rsid w:val="00AE5E9A"/>
    <w:rsid w:val="00AE5ED2"/>
    <w:rsid w:val="00AE6063"/>
    <w:rsid w:val="00AE6076"/>
    <w:rsid w:val="00AE613C"/>
    <w:rsid w:val="00AE61E4"/>
    <w:rsid w:val="00AE63C0"/>
    <w:rsid w:val="00AE6608"/>
    <w:rsid w:val="00AE6730"/>
    <w:rsid w:val="00AE6B80"/>
    <w:rsid w:val="00AE6C63"/>
    <w:rsid w:val="00AE6D5B"/>
    <w:rsid w:val="00AE6D5D"/>
    <w:rsid w:val="00AE6E0F"/>
    <w:rsid w:val="00AE6F47"/>
    <w:rsid w:val="00AE6F97"/>
    <w:rsid w:val="00AE733E"/>
    <w:rsid w:val="00AE7441"/>
    <w:rsid w:val="00AE756E"/>
    <w:rsid w:val="00AE77E4"/>
    <w:rsid w:val="00AE79B4"/>
    <w:rsid w:val="00AE7B1E"/>
    <w:rsid w:val="00AE7D3F"/>
    <w:rsid w:val="00AE7F03"/>
    <w:rsid w:val="00AF02CF"/>
    <w:rsid w:val="00AF041D"/>
    <w:rsid w:val="00AF0797"/>
    <w:rsid w:val="00AF08DD"/>
    <w:rsid w:val="00AF0AA8"/>
    <w:rsid w:val="00AF0B06"/>
    <w:rsid w:val="00AF0B4E"/>
    <w:rsid w:val="00AF0B7B"/>
    <w:rsid w:val="00AF0C1C"/>
    <w:rsid w:val="00AF1020"/>
    <w:rsid w:val="00AF1055"/>
    <w:rsid w:val="00AF1087"/>
    <w:rsid w:val="00AF12C3"/>
    <w:rsid w:val="00AF12F6"/>
    <w:rsid w:val="00AF1854"/>
    <w:rsid w:val="00AF18EF"/>
    <w:rsid w:val="00AF1A7C"/>
    <w:rsid w:val="00AF1C38"/>
    <w:rsid w:val="00AF1D10"/>
    <w:rsid w:val="00AF1D80"/>
    <w:rsid w:val="00AF1FDB"/>
    <w:rsid w:val="00AF20B6"/>
    <w:rsid w:val="00AF20D9"/>
    <w:rsid w:val="00AF2121"/>
    <w:rsid w:val="00AF22E2"/>
    <w:rsid w:val="00AF238B"/>
    <w:rsid w:val="00AF25B5"/>
    <w:rsid w:val="00AF271F"/>
    <w:rsid w:val="00AF27DD"/>
    <w:rsid w:val="00AF2E05"/>
    <w:rsid w:val="00AF2F4A"/>
    <w:rsid w:val="00AF3017"/>
    <w:rsid w:val="00AF315D"/>
    <w:rsid w:val="00AF39C2"/>
    <w:rsid w:val="00AF3A6B"/>
    <w:rsid w:val="00AF3B7E"/>
    <w:rsid w:val="00AF3DAC"/>
    <w:rsid w:val="00AF3F1D"/>
    <w:rsid w:val="00AF3FC6"/>
    <w:rsid w:val="00AF402B"/>
    <w:rsid w:val="00AF4CB7"/>
    <w:rsid w:val="00AF4D80"/>
    <w:rsid w:val="00AF51BF"/>
    <w:rsid w:val="00AF540F"/>
    <w:rsid w:val="00AF5A56"/>
    <w:rsid w:val="00AF5A84"/>
    <w:rsid w:val="00AF5AAF"/>
    <w:rsid w:val="00AF5BD5"/>
    <w:rsid w:val="00AF5C10"/>
    <w:rsid w:val="00AF5FE8"/>
    <w:rsid w:val="00AF6007"/>
    <w:rsid w:val="00AF63C7"/>
    <w:rsid w:val="00AF6698"/>
    <w:rsid w:val="00AF6821"/>
    <w:rsid w:val="00AF6E93"/>
    <w:rsid w:val="00AF6FB0"/>
    <w:rsid w:val="00AF7082"/>
    <w:rsid w:val="00AF7784"/>
    <w:rsid w:val="00AF7FA3"/>
    <w:rsid w:val="00B0060E"/>
    <w:rsid w:val="00B00859"/>
    <w:rsid w:val="00B0090C"/>
    <w:rsid w:val="00B00ADC"/>
    <w:rsid w:val="00B00B4F"/>
    <w:rsid w:val="00B00B92"/>
    <w:rsid w:val="00B00C1D"/>
    <w:rsid w:val="00B00D2F"/>
    <w:rsid w:val="00B00EDA"/>
    <w:rsid w:val="00B00FA4"/>
    <w:rsid w:val="00B011C0"/>
    <w:rsid w:val="00B01439"/>
    <w:rsid w:val="00B01612"/>
    <w:rsid w:val="00B016C8"/>
    <w:rsid w:val="00B01709"/>
    <w:rsid w:val="00B01CBC"/>
    <w:rsid w:val="00B01E61"/>
    <w:rsid w:val="00B0207E"/>
    <w:rsid w:val="00B02230"/>
    <w:rsid w:val="00B023F2"/>
    <w:rsid w:val="00B025E5"/>
    <w:rsid w:val="00B02758"/>
    <w:rsid w:val="00B02888"/>
    <w:rsid w:val="00B02F84"/>
    <w:rsid w:val="00B02FA1"/>
    <w:rsid w:val="00B0323A"/>
    <w:rsid w:val="00B03385"/>
    <w:rsid w:val="00B036AB"/>
    <w:rsid w:val="00B037F0"/>
    <w:rsid w:val="00B03863"/>
    <w:rsid w:val="00B0388C"/>
    <w:rsid w:val="00B03A27"/>
    <w:rsid w:val="00B03D91"/>
    <w:rsid w:val="00B03FD2"/>
    <w:rsid w:val="00B0408B"/>
    <w:rsid w:val="00B04656"/>
    <w:rsid w:val="00B04685"/>
    <w:rsid w:val="00B048C8"/>
    <w:rsid w:val="00B04C54"/>
    <w:rsid w:val="00B04FB1"/>
    <w:rsid w:val="00B0510E"/>
    <w:rsid w:val="00B05598"/>
    <w:rsid w:val="00B056E8"/>
    <w:rsid w:val="00B056F4"/>
    <w:rsid w:val="00B0588D"/>
    <w:rsid w:val="00B05AA4"/>
    <w:rsid w:val="00B05FE2"/>
    <w:rsid w:val="00B0616B"/>
    <w:rsid w:val="00B06184"/>
    <w:rsid w:val="00B0621F"/>
    <w:rsid w:val="00B062B9"/>
    <w:rsid w:val="00B062E3"/>
    <w:rsid w:val="00B0642B"/>
    <w:rsid w:val="00B066A0"/>
    <w:rsid w:val="00B06CD0"/>
    <w:rsid w:val="00B06CF1"/>
    <w:rsid w:val="00B06FDE"/>
    <w:rsid w:val="00B07125"/>
    <w:rsid w:val="00B0719C"/>
    <w:rsid w:val="00B07262"/>
    <w:rsid w:val="00B0737A"/>
    <w:rsid w:val="00B073BC"/>
    <w:rsid w:val="00B076E7"/>
    <w:rsid w:val="00B07820"/>
    <w:rsid w:val="00B078CA"/>
    <w:rsid w:val="00B07D19"/>
    <w:rsid w:val="00B07E04"/>
    <w:rsid w:val="00B07E85"/>
    <w:rsid w:val="00B07F33"/>
    <w:rsid w:val="00B10013"/>
    <w:rsid w:val="00B10286"/>
    <w:rsid w:val="00B10A1D"/>
    <w:rsid w:val="00B10B66"/>
    <w:rsid w:val="00B10B75"/>
    <w:rsid w:val="00B10BF9"/>
    <w:rsid w:val="00B10DCB"/>
    <w:rsid w:val="00B10F87"/>
    <w:rsid w:val="00B10FE2"/>
    <w:rsid w:val="00B11164"/>
    <w:rsid w:val="00B11251"/>
    <w:rsid w:val="00B11379"/>
    <w:rsid w:val="00B11471"/>
    <w:rsid w:val="00B1149F"/>
    <w:rsid w:val="00B11588"/>
    <w:rsid w:val="00B11624"/>
    <w:rsid w:val="00B11CF1"/>
    <w:rsid w:val="00B11D44"/>
    <w:rsid w:val="00B11F91"/>
    <w:rsid w:val="00B1257D"/>
    <w:rsid w:val="00B12A2D"/>
    <w:rsid w:val="00B12AAA"/>
    <w:rsid w:val="00B12FAA"/>
    <w:rsid w:val="00B1326D"/>
    <w:rsid w:val="00B13C42"/>
    <w:rsid w:val="00B13CD7"/>
    <w:rsid w:val="00B13F0B"/>
    <w:rsid w:val="00B14403"/>
    <w:rsid w:val="00B14417"/>
    <w:rsid w:val="00B145F0"/>
    <w:rsid w:val="00B148E5"/>
    <w:rsid w:val="00B14A50"/>
    <w:rsid w:val="00B14AE0"/>
    <w:rsid w:val="00B14BB8"/>
    <w:rsid w:val="00B14D2E"/>
    <w:rsid w:val="00B14E4C"/>
    <w:rsid w:val="00B15325"/>
    <w:rsid w:val="00B1537D"/>
    <w:rsid w:val="00B153F5"/>
    <w:rsid w:val="00B1546A"/>
    <w:rsid w:val="00B1596D"/>
    <w:rsid w:val="00B15B72"/>
    <w:rsid w:val="00B16018"/>
    <w:rsid w:val="00B16091"/>
    <w:rsid w:val="00B16093"/>
    <w:rsid w:val="00B1638F"/>
    <w:rsid w:val="00B16847"/>
    <w:rsid w:val="00B168BE"/>
    <w:rsid w:val="00B16AEC"/>
    <w:rsid w:val="00B16D94"/>
    <w:rsid w:val="00B16FE0"/>
    <w:rsid w:val="00B17143"/>
    <w:rsid w:val="00B17462"/>
    <w:rsid w:val="00B17560"/>
    <w:rsid w:val="00B17AF2"/>
    <w:rsid w:val="00B17C98"/>
    <w:rsid w:val="00B17CCB"/>
    <w:rsid w:val="00B17FFA"/>
    <w:rsid w:val="00B20196"/>
    <w:rsid w:val="00B20884"/>
    <w:rsid w:val="00B20A79"/>
    <w:rsid w:val="00B20BB9"/>
    <w:rsid w:val="00B20EED"/>
    <w:rsid w:val="00B20F3F"/>
    <w:rsid w:val="00B20F41"/>
    <w:rsid w:val="00B20F80"/>
    <w:rsid w:val="00B212E6"/>
    <w:rsid w:val="00B214D2"/>
    <w:rsid w:val="00B214EF"/>
    <w:rsid w:val="00B217F8"/>
    <w:rsid w:val="00B21831"/>
    <w:rsid w:val="00B21C63"/>
    <w:rsid w:val="00B220FE"/>
    <w:rsid w:val="00B22231"/>
    <w:rsid w:val="00B223CA"/>
    <w:rsid w:val="00B22416"/>
    <w:rsid w:val="00B229B8"/>
    <w:rsid w:val="00B22BE9"/>
    <w:rsid w:val="00B22CDB"/>
    <w:rsid w:val="00B22D0D"/>
    <w:rsid w:val="00B22DF7"/>
    <w:rsid w:val="00B22E11"/>
    <w:rsid w:val="00B22E73"/>
    <w:rsid w:val="00B22EA6"/>
    <w:rsid w:val="00B22F3D"/>
    <w:rsid w:val="00B2316D"/>
    <w:rsid w:val="00B231B4"/>
    <w:rsid w:val="00B2330E"/>
    <w:rsid w:val="00B23336"/>
    <w:rsid w:val="00B2347B"/>
    <w:rsid w:val="00B23576"/>
    <w:rsid w:val="00B235D3"/>
    <w:rsid w:val="00B23856"/>
    <w:rsid w:val="00B23C71"/>
    <w:rsid w:val="00B23D55"/>
    <w:rsid w:val="00B23DA8"/>
    <w:rsid w:val="00B23F97"/>
    <w:rsid w:val="00B23FFD"/>
    <w:rsid w:val="00B247BB"/>
    <w:rsid w:val="00B24AD3"/>
    <w:rsid w:val="00B24B60"/>
    <w:rsid w:val="00B24BDA"/>
    <w:rsid w:val="00B24C8D"/>
    <w:rsid w:val="00B24E81"/>
    <w:rsid w:val="00B2514B"/>
    <w:rsid w:val="00B25264"/>
    <w:rsid w:val="00B2528A"/>
    <w:rsid w:val="00B2585B"/>
    <w:rsid w:val="00B25941"/>
    <w:rsid w:val="00B25C41"/>
    <w:rsid w:val="00B25DDC"/>
    <w:rsid w:val="00B25F50"/>
    <w:rsid w:val="00B26200"/>
    <w:rsid w:val="00B262E0"/>
    <w:rsid w:val="00B2653D"/>
    <w:rsid w:val="00B26605"/>
    <w:rsid w:val="00B26A76"/>
    <w:rsid w:val="00B26B89"/>
    <w:rsid w:val="00B26D68"/>
    <w:rsid w:val="00B26F34"/>
    <w:rsid w:val="00B26FF5"/>
    <w:rsid w:val="00B27050"/>
    <w:rsid w:val="00B270F7"/>
    <w:rsid w:val="00B27131"/>
    <w:rsid w:val="00B2721D"/>
    <w:rsid w:val="00B27424"/>
    <w:rsid w:val="00B27581"/>
    <w:rsid w:val="00B278C6"/>
    <w:rsid w:val="00B279DA"/>
    <w:rsid w:val="00B27EB4"/>
    <w:rsid w:val="00B27F52"/>
    <w:rsid w:val="00B300BB"/>
    <w:rsid w:val="00B30324"/>
    <w:rsid w:val="00B30451"/>
    <w:rsid w:val="00B308E0"/>
    <w:rsid w:val="00B30C79"/>
    <w:rsid w:val="00B30EA5"/>
    <w:rsid w:val="00B30F67"/>
    <w:rsid w:val="00B311D1"/>
    <w:rsid w:val="00B3128D"/>
    <w:rsid w:val="00B3133E"/>
    <w:rsid w:val="00B313CF"/>
    <w:rsid w:val="00B31518"/>
    <w:rsid w:val="00B31769"/>
    <w:rsid w:val="00B31851"/>
    <w:rsid w:val="00B318C9"/>
    <w:rsid w:val="00B31914"/>
    <w:rsid w:val="00B31974"/>
    <w:rsid w:val="00B31A12"/>
    <w:rsid w:val="00B31A46"/>
    <w:rsid w:val="00B31BBB"/>
    <w:rsid w:val="00B31E17"/>
    <w:rsid w:val="00B31F63"/>
    <w:rsid w:val="00B322C6"/>
    <w:rsid w:val="00B32928"/>
    <w:rsid w:val="00B32B60"/>
    <w:rsid w:val="00B32BA5"/>
    <w:rsid w:val="00B32E43"/>
    <w:rsid w:val="00B331C3"/>
    <w:rsid w:val="00B33623"/>
    <w:rsid w:val="00B33634"/>
    <w:rsid w:val="00B33728"/>
    <w:rsid w:val="00B34015"/>
    <w:rsid w:val="00B343F5"/>
    <w:rsid w:val="00B34928"/>
    <w:rsid w:val="00B34C00"/>
    <w:rsid w:val="00B35023"/>
    <w:rsid w:val="00B3524B"/>
    <w:rsid w:val="00B35383"/>
    <w:rsid w:val="00B35439"/>
    <w:rsid w:val="00B3579D"/>
    <w:rsid w:val="00B3591B"/>
    <w:rsid w:val="00B359D5"/>
    <w:rsid w:val="00B35B18"/>
    <w:rsid w:val="00B35BE0"/>
    <w:rsid w:val="00B35C3F"/>
    <w:rsid w:val="00B35C5F"/>
    <w:rsid w:val="00B35D2C"/>
    <w:rsid w:val="00B35E8D"/>
    <w:rsid w:val="00B362B5"/>
    <w:rsid w:val="00B367C0"/>
    <w:rsid w:val="00B36865"/>
    <w:rsid w:val="00B36CF4"/>
    <w:rsid w:val="00B36FEB"/>
    <w:rsid w:val="00B3745D"/>
    <w:rsid w:val="00B37549"/>
    <w:rsid w:val="00B376F3"/>
    <w:rsid w:val="00B404CA"/>
    <w:rsid w:val="00B40BCA"/>
    <w:rsid w:val="00B40D74"/>
    <w:rsid w:val="00B40D93"/>
    <w:rsid w:val="00B40EC1"/>
    <w:rsid w:val="00B40ECA"/>
    <w:rsid w:val="00B418D7"/>
    <w:rsid w:val="00B4190D"/>
    <w:rsid w:val="00B419A4"/>
    <w:rsid w:val="00B41FB7"/>
    <w:rsid w:val="00B423A6"/>
    <w:rsid w:val="00B42694"/>
    <w:rsid w:val="00B42752"/>
    <w:rsid w:val="00B4275E"/>
    <w:rsid w:val="00B427BB"/>
    <w:rsid w:val="00B42AD5"/>
    <w:rsid w:val="00B42B38"/>
    <w:rsid w:val="00B42B89"/>
    <w:rsid w:val="00B42DDE"/>
    <w:rsid w:val="00B42EF9"/>
    <w:rsid w:val="00B42FB0"/>
    <w:rsid w:val="00B43103"/>
    <w:rsid w:val="00B43150"/>
    <w:rsid w:val="00B43321"/>
    <w:rsid w:val="00B439E8"/>
    <w:rsid w:val="00B43C81"/>
    <w:rsid w:val="00B44036"/>
    <w:rsid w:val="00B4403E"/>
    <w:rsid w:val="00B4412B"/>
    <w:rsid w:val="00B441FC"/>
    <w:rsid w:val="00B44267"/>
    <w:rsid w:val="00B4472B"/>
    <w:rsid w:val="00B44A99"/>
    <w:rsid w:val="00B44FA7"/>
    <w:rsid w:val="00B452CF"/>
    <w:rsid w:val="00B454CD"/>
    <w:rsid w:val="00B4580E"/>
    <w:rsid w:val="00B458ED"/>
    <w:rsid w:val="00B45AB6"/>
    <w:rsid w:val="00B45E2B"/>
    <w:rsid w:val="00B4605A"/>
    <w:rsid w:val="00B46218"/>
    <w:rsid w:val="00B46355"/>
    <w:rsid w:val="00B4656F"/>
    <w:rsid w:val="00B467CF"/>
    <w:rsid w:val="00B4680E"/>
    <w:rsid w:val="00B468AA"/>
    <w:rsid w:val="00B46DE0"/>
    <w:rsid w:val="00B4712E"/>
    <w:rsid w:val="00B471CE"/>
    <w:rsid w:val="00B47256"/>
    <w:rsid w:val="00B4731F"/>
    <w:rsid w:val="00B4761A"/>
    <w:rsid w:val="00B47878"/>
    <w:rsid w:val="00B4796E"/>
    <w:rsid w:val="00B47F18"/>
    <w:rsid w:val="00B503C1"/>
    <w:rsid w:val="00B5067F"/>
    <w:rsid w:val="00B508BF"/>
    <w:rsid w:val="00B509B5"/>
    <w:rsid w:val="00B509E9"/>
    <w:rsid w:val="00B50A06"/>
    <w:rsid w:val="00B50EA4"/>
    <w:rsid w:val="00B511B1"/>
    <w:rsid w:val="00B5122F"/>
    <w:rsid w:val="00B513A3"/>
    <w:rsid w:val="00B5167C"/>
    <w:rsid w:val="00B51D89"/>
    <w:rsid w:val="00B51E66"/>
    <w:rsid w:val="00B51ED3"/>
    <w:rsid w:val="00B51FD0"/>
    <w:rsid w:val="00B52138"/>
    <w:rsid w:val="00B52151"/>
    <w:rsid w:val="00B522A6"/>
    <w:rsid w:val="00B52443"/>
    <w:rsid w:val="00B524FC"/>
    <w:rsid w:val="00B52633"/>
    <w:rsid w:val="00B52918"/>
    <w:rsid w:val="00B52A32"/>
    <w:rsid w:val="00B52C50"/>
    <w:rsid w:val="00B52E67"/>
    <w:rsid w:val="00B52E90"/>
    <w:rsid w:val="00B53128"/>
    <w:rsid w:val="00B533D2"/>
    <w:rsid w:val="00B533EE"/>
    <w:rsid w:val="00B5384D"/>
    <w:rsid w:val="00B53984"/>
    <w:rsid w:val="00B53A01"/>
    <w:rsid w:val="00B53B21"/>
    <w:rsid w:val="00B53E79"/>
    <w:rsid w:val="00B5409A"/>
    <w:rsid w:val="00B5438A"/>
    <w:rsid w:val="00B54527"/>
    <w:rsid w:val="00B54810"/>
    <w:rsid w:val="00B54C7B"/>
    <w:rsid w:val="00B54F1E"/>
    <w:rsid w:val="00B5509E"/>
    <w:rsid w:val="00B55137"/>
    <w:rsid w:val="00B554B4"/>
    <w:rsid w:val="00B558D5"/>
    <w:rsid w:val="00B55C7A"/>
    <w:rsid w:val="00B55CCB"/>
    <w:rsid w:val="00B55DB6"/>
    <w:rsid w:val="00B55E28"/>
    <w:rsid w:val="00B55EB4"/>
    <w:rsid w:val="00B56148"/>
    <w:rsid w:val="00B561AE"/>
    <w:rsid w:val="00B561FC"/>
    <w:rsid w:val="00B56272"/>
    <w:rsid w:val="00B56350"/>
    <w:rsid w:val="00B56649"/>
    <w:rsid w:val="00B56899"/>
    <w:rsid w:val="00B5695C"/>
    <w:rsid w:val="00B5699F"/>
    <w:rsid w:val="00B56D2E"/>
    <w:rsid w:val="00B56D3A"/>
    <w:rsid w:val="00B56D56"/>
    <w:rsid w:val="00B56FEF"/>
    <w:rsid w:val="00B57182"/>
    <w:rsid w:val="00B571CE"/>
    <w:rsid w:val="00B57224"/>
    <w:rsid w:val="00B572D2"/>
    <w:rsid w:val="00B57612"/>
    <w:rsid w:val="00B57630"/>
    <w:rsid w:val="00B576A4"/>
    <w:rsid w:val="00B57752"/>
    <w:rsid w:val="00B577D3"/>
    <w:rsid w:val="00B57C04"/>
    <w:rsid w:val="00B57DB8"/>
    <w:rsid w:val="00B57E02"/>
    <w:rsid w:val="00B57F2A"/>
    <w:rsid w:val="00B6005F"/>
    <w:rsid w:val="00B60187"/>
    <w:rsid w:val="00B60223"/>
    <w:rsid w:val="00B607F0"/>
    <w:rsid w:val="00B60803"/>
    <w:rsid w:val="00B6085A"/>
    <w:rsid w:val="00B60ED6"/>
    <w:rsid w:val="00B610D0"/>
    <w:rsid w:val="00B61354"/>
    <w:rsid w:val="00B614A6"/>
    <w:rsid w:val="00B615AE"/>
    <w:rsid w:val="00B617A0"/>
    <w:rsid w:val="00B618A3"/>
    <w:rsid w:val="00B61A16"/>
    <w:rsid w:val="00B61B17"/>
    <w:rsid w:val="00B61F18"/>
    <w:rsid w:val="00B61F6F"/>
    <w:rsid w:val="00B6260E"/>
    <w:rsid w:val="00B626DF"/>
    <w:rsid w:val="00B6289B"/>
    <w:rsid w:val="00B62B90"/>
    <w:rsid w:val="00B62E81"/>
    <w:rsid w:val="00B62FD3"/>
    <w:rsid w:val="00B6311B"/>
    <w:rsid w:val="00B6313E"/>
    <w:rsid w:val="00B6314A"/>
    <w:rsid w:val="00B63357"/>
    <w:rsid w:val="00B63480"/>
    <w:rsid w:val="00B63672"/>
    <w:rsid w:val="00B6370E"/>
    <w:rsid w:val="00B6375A"/>
    <w:rsid w:val="00B63802"/>
    <w:rsid w:val="00B6380E"/>
    <w:rsid w:val="00B63B30"/>
    <w:rsid w:val="00B63B62"/>
    <w:rsid w:val="00B63DA0"/>
    <w:rsid w:val="00B6438B"/>
    <w:rsid w:val="00B644DE"/>
    <w:rsid w:val="00B64706"/>
    <w:rsid w:val="00B6475A"/>
    <w:rsid w:val="00B64840"/>
    <w:rsid w:val="00B64A79"/>
    <w:rsid w:val="00B64AA7"/>
    <w:rsid w:val="00B64C3C"/>
    <w:rsid w:val="00B64D73"/>
    <w:rsid w:val="00B64EE4"/>
    <w:rsid w:val="00B64F61"/>
    <w:rsid w:val="00B6535E"/>
    <w:rsid w:val="00B6571C"/>
    <w:rsid w:val="00B65779"/>
    <w:rsid w:val="00B659A8"/>
    <w:rsid w:val="00B659FB"/>
    <w:rsid w:val="00B65AB3"/>
    <w:rsid w:val="00B65E97"/>
    <w:rsid w:val="00B6603F"/>
    <w:rsid w:val="00B66099"/>
    <w:rsid w:val="00B661AD"/>
    <w:rsid w:val="00B66302"/>
    <w:rsid w:val="00B663E8"/>
    <w:rsid w:val="00B66576"/>
    <w:rsid w:val="00B665FC"/>
    <w:rsid w:val="00B66C36"/>
    <w:rsid w:val="00B66E1C"/>
    <w:rsid w:val="00B66EA0"/>
    <w:rsid w:val="00B6730B"/>
    <w:rsid w:val="00B67468"/>
    <w:rsid w:val="00B676F5"/>
    <w:rsid w:val="00B679F2"/>
    <w:rsid w:val="00B67B36"/>
    <w:rsid w:val="00B67D6E"/>
    <w:rsid w:val="00B70157"/>
    <w:rsid w:val="00B702F1"/>
    <w:rsid w:val="00B703F1"/>
    <w:rsid w:val="00B70495"/>
    <w:rsid w:val="00B704A5"/>
    <w:rsid w:val="00B704C9"/>
    <w:rsid w:val="00B705EE"/>
    <w:rsid w:val="00B70664"/>
    <w:rsid w:val="00B7066A"/>
    <w:rsid w:val="00B70699"/>
    <w:rsid w:val="00B7076C"/>
    <w:rsid w:val="00B70AB3"/>
    <w:rsid w:val="00B70B62"/>
    <w:rsid w:val="00B70B9B"/>
    <w:rsid w:val="00B70C53"/>
    <w:rsid w:val="00B70E4F"/>
    <w:rsid w:val="00B71324"/>
    <w:rsid w:val="00B715B0"/>
    <w:rsid w:val="00B7165C"/>
    <w:rsid w:val="00B71721"/>
    <w:rsid w:val="00B71A2D"/>
    <w:rsid w:val="00B7227E"/>
    <w:rsid w:val="00B724F2"/>
    <w:rsid w:val="00B72599"/>
    <w:rsid w:val="00B7270A"/>
    <w:rsid w:val="00B72766"/>
    <w:rsid w:val="00B72936"/>
    <w:rsid w:val="00B72DF8"/>
    <w:rsid w:val="00B72F1F"/>
    <w:rsid w:val="00B73608"/>
    <w:rsid w:val="00B73B47"/>
    <w:rsid w:val="00B73B7F"/>
    <w:rsid w:val="00B73CDC"/>
    <w:rsid w:val="00B73D3B"/>
    <w:rsid w:val="00B73EA6"/>
    <w:rsid w:val="00B73EB9"/>
    <w:rsid w:val="00B73FF0"/>
    <w:rsid w:val="00B74031"/>
    <w:rsid w:val="00B74347"/>
    <w:rsid w:val="00B7454E"/>
    <w:rsid w:val="00B745C9"/>
    <w:rsid w:val="00B746E5"/>
    <w:rsid w:val="00B74E89"/>
    <w:rsid w:val="00B750ED"/>
    <w:rsid w:val="00B751A4"/>
    <w:rsid w:val="00B751C0"/>
    <w:rsid w:val="00B7573E"/>
    <w:rsid w:val="00B75886"/>
    <w:rsid w:val="00B75973"/>
    <w:rsid w:val="00B75A6E"/>
    <w:rsid w:val="00B75E96"/>
    <w:rsid w:val="00B75EDD"/>
    <w:rsid w:val="00B7603A"/>
    <w:rsid w:val="00B76061"/>
    <w:rsid w:val="00B76095"/>
    <w:rsid w:val="00B76352"/>
    <w:rsid w:val="00B764D6"/>
    <w:rsid w:val="00B7689A"/>
    <w:rsid w:val="00B768A9"/>
    <w:rsid w:val="00B76AFB"/>
    <w:rsid w:val="00B76BDE"/>
    <w:rsid w:val="00B770E1"/>
    <w:rsid w:val="00B77258"/>
    <w:rsid w:val="00B7728B"/>
    <w:rsid w:val="00B77331"/>
    <w:rsid w:val="00B77476"/>
    <w:rsid w:val="00B77553"/>
    <w:rsid w:val="00B7755E"/>
    <w:rsid w:val="00B77698"/>
    <w:rsid w:val="00B7784C"/>
    <w:rsid w:val="00B77869"/>
    <w:rsid w:val="00B7791B"/>
    <w:rsid w:val="00B779B3"/>
    <w:rsid w:val="00B779EB"/>
    <w:rsid w:val="00B77D8F"/>
    <w:rsid w:val="00B77F13"/>
    <w:rsid w:val="00B800CC"/>
    <w:rsid w:val="00B80278"/>
    <w:rsid w:val="00B8030F"/>
    <w:rsid w:val="00B80342"/>
    <w:rsid w:val="00B8043D"/>
    <w:rsid w:val="00B806DD"/>
    <w:rsid w:val="00B80824"/>
    <w:rsid w:val="00B80992"/>
    <w:rsid w:val="00B80BE3"/>
    <w:rsid w:val="00B80C18"/>
    <w:rsid w:val="00B812D7"/>
    <w:rsid w:val="00B8167C"/>
    <w:rsid w:val="00B81B18"/>
    <w:rsid w:val="00B81D14"/>
    <w:rsid w:val="00B825FA"/>
    <w:rsid w:val="00B82890"/>
    <w:rsid w:val="00B82F5B"/>
    <w:rsid w:val="00B83197"/>
    <w:rsid w:val="00B83290"/>
    <w:rsid w:val="00B83517"/>
    <w:rsid w:val="00B83867"/>
    <w:rsid w:val="00B83B01"/>
    <w:rsid w:val="00B83B6E"/>
    <w:rsid w:val="00B83BDA"/>
    <w:rsid w:val="00B84002"/>
    <w:rsid w:val="00B844C4"/>
    <w:rsid w:val="00B84847"/>
    <w:rsid w:val="00B84B7E"/>
    <w:rsid w:val="00B84F7B"/>
    <w:rsid w:val="00B84FBE"/>
    <w:rsid w:val="00B8510B"/>
    <w:rsid w:val="00B852C3"/>
    <w:rsid w:val="00B8540F"/>
    <w:rsid w:val="00B856F1"/>
    <w:rsid w:val="00B85811"/>
    <w:rsid w:val="00B858DE"/>
    <w:rsid w:val="00B85BA0"/>
    <w:rsid w:val="00B85C98"/>
    <w:rsid w:val="00B85DE9"/>
    <w:rsid w:val="00B86074"/>
    <w:rsid w:val="00B863C2"/>
    <w:rsid w:val="00B86461"/>
    <w:rsid w:val="00B86822"/>
    <w:rsid w:val="00B868D5"/>
    <w:rsid w:val="00B86EF1"/>
    <w:rsid w:val="00B86EF8"/>
    <w:rsid w:val="00B87157"/>
    <w:rsid w:val="00B87387"/>
    <w:rsid w:val="00B8789B"/>
    <w:rsid w:val="00B87AFA"/>
    <w:rsid w:val="00B87BC2"/>
    <w:rsid w:val="00B87DAB"/>
    <w:rsid w:val="00B87F07"/>
    <w:rsid w:val="00B9007B"/>
    <w:rsid w:val="00B902E4"/>
    <w:rsid w:val="00B9033A"/>
    <w:rsid w:val="00B9045B"/>
    <w:rsid w:val="00B904DB"/>
    <w:rsid w:val="00B9070F"/>
    <w:rsid w:val="00B90AAA"/>
    <w:rsid w:val="00B90B40"/>
    <w:rsid w:val="00B90D86"/>
    <w:rsid w:val="00B90E72"/>
    <w:rsid w:val="00B910CD"/>
    <w:rsid w:val="00B91494"/>
    <w:rsid w:val="00B914A5"/>
    <w:rsid w:val="00B91613"/>
    <w:rsid w:val="00B9161B"/>
    <w:rsid w:val="00B9165D"/>
    <w:rsid w:val="00B91D00"/>
    <w:rsid w:val="00B92459"/>
    <w:rsid w:val="00B924B8"/>
    <w:rsid w:val="00B925A3"/>
    <w:rsid w:val="00B927F2"/>
    <w:rsid w:val="00B9280F"/>
    <w:rsid w:val="00B92861"/>
    <w:rsid w:val="00B928F9"/>
    <w:rsid w:val="00B92E10"/>
    <w:rsid w:val="00B92EB6"/>
    <w:rsid w:val="00B931F1"/>
    <w:rsid w:val="00B933E1"/>
    <w:rsid w:val="00B934D3"/>
    <w:rsid w:val="00B935A1"/>
    <w:rsid w:val="00B9373F"/>
    <w:rsid w:val="00B93776"/>
    <w:rsid w:val="00B9378C"/>
    <w:rsid w:val="00B93876"/>
    <w:rsid w:val="00B939E4"/>
    <w:rsid w:val="00B93AD3"/>
    <w:rsid w:val="00B93B82"/>
    <w:rsid w:val="00B93D34"/>
    <w:rsid w:val="00B93DE7"/>
    <w:rsid w:val="00B93EF8"/>
    <w:rsid w:val="00B93F8B"/>
    <w:rsid w:val="00B9408C"/>
    <w:rsid w:val="00B94450"/>
    <w:rsid w:val="00B946F1"/>
    <w:rsid w:val="00B94734"/>
    <w:rsid w:val="00B94A96"/>
    <w:rsid w:val="00B94C6E"/>
    <w:rsid w:val="00B94F03"/>
    <w:rsid w:val="00B94FD9"/>
    <w:rsid w:val="00B95317"/>
    <w:rsid w:val="00B95676"/>
    <w:rsid w:val="00B95AFE"/>
    <w:rsid w:val="00B95B6C"/>
    <w:rsid w:val="00B95C05"/>
    <w:rsid w:val="00B95C4F"/>
    <w:rsid w:val="00B95E2E"/>
    <w:rsid w:val="00B9606D"/>
    <w:rsid w:val="00B9615E"/>
    <w:rsid w:val="00B9644C"/>
    <w:rsid w:val="00B965A7"/>
    <w:rsid w:val="00B965B2"/>
    <w:rsid w:val="00B96700"/>
    <w:rsid w:val="00B9683A"/>
    <w:rsid w:val="00B96A6D"/>
    <w:rsid w:val="00B96C1E"/>
    <w:rsid w:val="00B96DF5"/>
    <w:rsid w:val="00B96EB8"/>
    <w:rsid w:val="00B96FF5"/>
    <w:rsid w:val="00B97158"/>
    <w:rsid w:val="00B97330"/>
    <w:rsid w:val="00B97536"/>
    <w:rsid w:val="00B97A8A"/>
    <w:rsid w:val="00B97D65"/>
    <w:rsid w:val="00B97D84"/>
    <w:rsid w:val="00B97DDA"/>
    <w:rsid w:val="00BA03B5"/>
    <w:rsid w:val="00BA07B1"/>
    <w:rsid w:val="00BA090A"/>
    <w:rsid w:val="00BA0A90"/>
    <w:rsid w:val="00BA0B02"/>
    <w:rsid w:val="00BA0E09"/>
    <w:rsid w:val="00BA0EE4"/>
    <w:rsid w:val="00BA0F1D"/>
    <w:rsid w:val="00BA113B"/>
    <w:rsid w:val="00BA12C0"/>
    <w:rsid w:val="00BA170B"/>
    <w:rsid w:val="00BA188A"/>
    <w:rsid w:val="00BA1AB7"/>
    <w:rsid w:val="00BA1BDD"/>
    <w:rsid w:val="00BA1D1B"/>
    <w:rsid w:val="00BA2089"/>
    <w:rsid w:val="00BA22DE"/>
    <w:rsid w:val="00BA2322"/>
    <w:rsid w:val="00BA239D"/>
    <w:rsid w:val="00BA2642"/>
    <w:rsid w:val="00BA28BA"/>
    <w:rsid w:val="00BA2A42"/>
    <w:rsid w:val="00BA2CF5"/>
    <w:rsid w:val="00BA2E40"/>
    <w:rsid w:val="00BA2F65"/>
    <w:rsid w:val="00BA33A6"/>
    <w:rsid w:val="00BA345F"/>
    <w:rsid w:val="00BA36FA"/>
    <w:rsid w:val="00BA371F"/>
    <w:rsid w:val="00BA3949"/>
    <w:rsid w:val="00BA3CE5"/>
    <w:rsid w:val="00BA443F"/>
    <w:rsid w:val="00BA44E6"/>
    <w:rsid w:val="00BA4550"/>
    <w:rsid w:val="00BA45E8"/>
    <w:rsid w:val="00BA4670"/>
    <w:rsid w:val="00BA4694"/>
    <w:rsid w:val="00BA502F"/>
    <w:rsid w:val="00BA50F4"/>
    <w:rsid w:val="00BA526B"/>
    <w:rsid w:val="00BA538A"/>
    <w:rsid w:val="00BA55EF"/>
    <w:rsid w:val="00BA59D1"/>
    <w:rsid w:val="00BA5D76"/>
    <w:rsid w:val="00BA5E31"/>
    <w:rsid w:val="00BA5F77"/>
    <w:rsid w:val="00BA6158"/>
    <w:rsid w:val="00BA649E"/>
    <w:rsid w:val="00BA657A"/>
    <w:rsid w:val="00BA658E"/>
    <w:rsid w:val="00BA6C93"/>
    <w:rsid w:val="00BA6D17"/>
    <w:rsid w:val="00BA74EA"/>
    <w:rsid w:val="00BA75A9"/>
    <w:rsid w:val="00BA75C5"/>
    <w:rsid w:val="00BA76FA"/>
    <w:rsid w:val="00BA7958"/>
    <w:rsid w:val="00BA7B95"/>
    <w:rsid w:val="00BA7BAC"/>
    <w:rsid w:val="00BA7E2D"/>
    <w:rsid w:val="00BA7EC5"/>
    <w:rsid w:val="00BB000C"/>
    <w:rsid w:val="00BB0091"/>
    <w:rsid w:val="00BB00F0"/>
    <w:rsid w:val="00BB018E"/>
    <w:rsid w:val="00BB01A2"/>
    <w:rsid w:val="00BB03E6"/>
    <w:rsid w:val="00BB0C4A"/>
    <w:rsid w:val="00BB0F63"/>
    <w:rsid w:val="00BB0FC2"/>
    <w:rsid w:val="00BB142A"/>
    <w:rsid w:val="00BB15F0"/>
    <w:rsid w:val="00BB178F"/>
    <w:rsid w:val="00BB1B3F"/>
    <w:rsid w:val="00BB20B3"/>
    <w:rsid w:val="00BB21D5"/>
    <w:rsid w:val="00BB2231"/>
    <w:rsid w:val="00BB22F1"/>
    <w:rsid w:val="00BB2492"/>
    <w:rsid w:val="00BB2A3B"/>
    <w:rsid w:val="00BB2BAC"/>
    <w:rsid w:val="00BB2E22"/>
    <w:rsid w:val="00BB334C"/>
    <w:rsid w:val="00BB347B"/>
    <w:rsid w:val="00BB35E6"/>
    <w:rsid w:val="00BB3622"/>
    <w:rsid w:val="00BB3727"/>
    <w:rsid w:val="00BB3989"/>
    <w:rsid w:val="00BB3C3C"/>
    <w:rsid w:val="00BB3F25"/>
    <w:rsid w:val="00BB4182"/>
    <w:rsid w:val="00BB4520"/>
    <w:rsid w:val="00BB46D3"/>
    <w:rsid w:val="00BB4D50"/>
    <w:rsid w:val="00BB4E9E"/>
    <w:rsid w:val="00BB5193"/>
    <w:rsid w:val="00BB5697"/>
    <w:rsid w:val="00BB5CDE"/>
    <w:rsid w:val="00BB5E73"/>
    <w:rsid w:val="00BB5F40"/>
    <w:rsid w:val="00BB630C"/>
    <w:rsid w:val="00BB6360"/>
    <w:rsid w:val="00BB6786"/>
    <w:rsid w:val="00BB69CB"/>
    <w:rsid w:val="00BB6B2F"/>
    <w:rsid w:val="00BB7627"/>
    <w:rsid w:val="00BB77D2"/>
    <w:rsid w:val="00BB78BB"/>
    <w:rsid w:val="00BB7980"/>
    <w:rsid w:val="00BB798E"/>
    <w:rsid w:val="00BB7A0D"/>
    <w:rsid w:val="00BB7A4B"/>
    <w:rsid w:val="00BB7B9A"/>
    <w:rsid w:val="00BB7BA2"/>
    <w:rsid w:val="00BB7C82"/>
    <w:rsid w:val="00BB7F62"/>
    <w:rsid w:val="00BC011D"/>
    <w:rsid w:val="00BC070B"/>
    <w:rsid w:val="00BC078C"/>
    <w:rsid w:val="00BC08A2"/>
    <w:rsid w:val="00BC0904"/>
    <w:rsid w:val="00BC0AE7"/>
    <w:rsid w:val="00BC0C94"/>
    <w:rsid w:val="00BC0EA2"/>
    <w:rsid w:val="00BC0ECB"/>
    <w:rsid w:val="00BC1248"/>
    <w:rsid w:val="00BC130B"/>
    <w:rsid w:val="00BC130D"/>
    <w:rsid w:val="00BC1415"/>
    <w:rsid w:val="00BC1525"/>
    <w:rsid w:val="00BC15EF"/>
    <w:rsid w:val="00BC1673"/>
    <w:rsid w:val="00BC17DE"/>
    <w:rsid w:val="00BC181F"/>
    <w:rsid w:val="00BC1CF2"/>
    <w:rsid w:val="00BC1EE7"/>
    <w:rsid w:val="00BC23F8"/>
    <w:rsid w:val="00BC24D1"/>
    <w:rsid w:val="00BC2980"/>
    <w:rsid w:val="00BC2EAF"/>
    <w:rsid w:val="00BC315E"/>
    <w:rsid w:val="00BC3206"/>
    <w:rsid w:val="00BC366E"/>
    <w:rsid w:val="00BC36D7"/>
    <w:rsid w:val="00BC38A2"/>
    <w:rsid w:val="00BC3CA0"/>
    <w:rsid w:val="00BC3D4B"/>
    <w:rsid w:val="00BC3D87"/>
    <w:rsid w:val="00BC42A0"/>
    <w:rsid w:val="00BC4343"/>
    <w:rsid w:val="00BC4351"/>
    <w:rsid w:val="00BC4407"/>
    <w:rsid w:val="00BC4447"/>
    <w:rsid w:val="00BC4645"/>
    <w:rsid w:val="00BC498B"/>
    <w:rsid w:val="00BC4A2D"/>
    <w:rsid w:val="00BC4B13"/>
    <w:rsid w:val="00BC4BF5"/>
    <w:rsid w:val="00BC4EA1"/>
    <w:rsid w:val="00BC4F65"/>
    <w:rsid w:val="00BC4F8A"/>
    <w:rsid w:val="00BC51B9"/>
    <w:rsid w:val="00BC52B6"/>
    <w:rsid w:val="00BC536C"/>
    <w:rsid w:val="00BC578C"/>
    <w:rsid w:val="00BC5A8B"/>
    <w:rsid w:val="00BC5B26"/>
    <w:rsid w:val="00BC5E0E"/>
    <w:rsid w:val="00BC5E11"/>
    <w:rsid w:val="00BC61B2"/>
    <w:rsid w:val="00BC63D6"/>
    <w:rsid w:val="00BC651E"/>
    <w:rsid w:val="00BC6723"/>
    <w:rsid w:val="00BC6F0F"/>
    <w:rsid w:val="00BC6FF5"/>
    <w:rsid w:val="00BC704B"/>
    <w:rsid w:val="00BC711D"/>
    <w:rsid w:val="00BC7382"/>
    <w:rsid w:val="00BC73F1"/>
    <w:rsid w:val="00BC7406"/>
    <w:rsid w:val="00BC7501"/>
    <w:rsid w:val="00BC78A5"/>
    <w:rsid w:val="00BC7A87"/>
    <w:rsid w:val="00BC7CA3"/>
    <w:rsid w:val="00BC7F98"/>
    <w:rsid w:val="00BD01F5"/>
    <w:rsid w:val="00BD0559"/>
    <w:rsid w:val="00BD0770"/>
    <w:rsid w:val="00BD0968"/>
    <w:rsid w:val="00BD0B5A"/>
    <w:rsid w:val="00BD0F34"/>
    <w:rsid w:val="00BD0F48"/>
    <w:rsid w:val="00BD0F71"/>
    <w:rsid w:val="00BD1A82"/>
    <w:rsid w:val="00BD1B2E"/>
    <w:rsid w:val="00BD1C02"/>
    <w:rsid w:val="00BD1C1B"/>
    <w:rsid w:val="00BD1C95"/>
    <w:rsid w:val="00BD1CD4"/>
    <w:rsid w:val="00BD1CD6"/>
    <w:rsid w:val="00BD2029"/>
    <w:rsid w:val="00BD2055"/>
    <w:rsid w:val="00BD2351"/>
    <w:rsid w:val="00BD2419"/>
    <w:rsid w:val="00BD2439"/>
    <w:rsid w:val="00BD270F"/>
    <w:rsid w:val="00BD291B"/>
    <w:rsid w:val="00BD304C"/>
    <w:rsid w:val="00BD311D"/>
    <w:rsid w:val="00BD3208"/>
    <w:rsid w:val="00BD32E5"/>
    <w:rsid w:val="00BD3693"/>
    <w:rsid w:val="00BD3850"/>
    <w:rsid w:val="00BD39E2"/>
    <w:rsid w:val="00BD3A77"/>
    <w:rsid w:val="00BD3D5B"/>
    <w:rsid w:val="00BD3DA3"/>
    <w:rsid w:val="00BD3DD2"/>
    <w:rsid w:val="00BD3DD4"/>
    <w:rsid w:val="00BD4016"/>
    <w:rsid w:val="00BD4045"/>
    <w:rsid w:val="00BD4261"/>
    <w:rsid w:val="00BD4381"/>
    <w:rsid w:val="00BD43C8"/>
    <w:rsid w:val="00BD43F4"/>
    <w:rsid w:val="00BD47FF"/>
    <w:rsid w:val="00BD488D"/>
    <w:rsid w:val="00BD4B89"/>
    <w:rsid w:val="00BD4CB2"/>
    <w:rsid w:val="00BD4E96"/>
    <w:rsid w:val="00BD4EFF"/>
    <w:rsid w:val="00BD4F32"/>
    <w:rsid w:val="00BD5186"/>
    <w:rsid w:val="00BD51B4"/>
    <w:rsid w:val="00BD5314"/>
    <w:rsid w:val="00BD5439"/>
    <w:rsid w:val="00BD5493"/>
    <w:rsid w:val="00BD572F"/>
    <w:rsid w:val="00BD580A"/>
    <w:rsid w:val="00BD5BE9"/>
    <w:rsid w:val="00BD5DD9"/>
    <w:rsid w:val="00BD5E6A"/>
    <w:rsid w:val="00BD5FEA"/>
    <w:rsid w:val="00BD61FB"/>
    <w:rsid w:val="00BD649C"/>
    <w:rsid w:val="00BD64C0"/>
    <w:rsid w:val="00BD66A1"/>
    <w:rsid w:val="00BD670B"/>
    <w:rsid w:val="00BD67A1"/>
    <w:rsid w:val="00BD68F7"/>
    <w:rsid w:val="00BD692A"/>
    <w:rsid w:val="00BD6E6D"/>
    <w:rsid w:val="00BD7560"/>
    <w:rsid w:val="00BD75F7"/>
    <w:rsid w:val="00BD77C3"/>
    <w:rsid w:val="00BD79F9"/>
    <w:rsid w:val="00BD7E0F"/>
    <w:rsid w:val="00BE0104"/>
    <w:rsid w:val="00BE01F4"/>
    <w:rsid w:val="00BE0272"/>
    <w:rsid w:val="00BE0410"/>
    <w:rsid w:val="00BE0468"/>
    <w:rsid w:val="00BE04E1"/>
    <w:rsid w:val="00BE050A"/>
    <w:rsid w:val="00BE06BB"/>
    <w:rsid w:val="00BE0B15"/>
    <w:rsid w:val="00BE0C48"/>
    <w:rsid w:val="00BE0CE6"/>
    <w:rsid w:val="00BE0D60"/>
    <w:rsid w:val="00BE0EB9"/>
    <w:rsid w:val="00BE0EDC"/>
    <w:rsid w:val="00BE0EF3"/>
    <w:rsid w:val="00BE1010"/>
    <w:rsid w:val="00BE1167"/>
    <w:rsid w:val="00BE13FB"/>
    <w:rsid w:val="00BE14AA"/>
    <w:rsid w:val="00BE1745"/>
    <w:rsid w:val="00BE1889"/>
    <w:rsid w:val="00BE19F4"/>
    <w:rsid w:val="00BE1AF0"/>
    <w:rsid w:val="00BE1E5B"/>
    <w:rsid w:val="00BE2110"/>
    <w:rsid w:val="00BE21E7"/>
    <w:rsid w:val="00BE29FF"/>
    <w:rsid w:val="00BE2A4A"/>
    <w:rsid w:val="00BE2B03"/>
    <w:rsid w:val="00BE2BF7"/>
    <w:rsid w:val="00BE2D9A"/>
    <w:rsid w:val="00BE300B"/>
    <w:rsid w:val="00BE31AA"/>
    <w:rsid w:val="00BE3208"/>
    <w:rsid w:val="00BE32F3"/>
    <w:rsid w:val="00BE355C"/>
    <w:rsid w:val="00BE36C0"/>
    <w:rsid w:val="00BE384B"/>
    <w:rsid w:val="00BE411E"/>
    <w:rsid w:val="00BE4120"/>
    <w:rsid w:val="00BE4249"/>
    <w:rsid w:val="00BE424E"/>
    <w:rsid w:val="00BE4378"/>
    <w:rsid w:val="00BE4384"/>
    <w:rsid w:val="00BE4446"/>
    <w:rsid w:val="00BE4688"/>
    <w:rsid w:val="00BE46D8"/>
    <w:rsid w:val="00BE46DB"/>
    <w:rsid w:val="00BE4B1E"/>
    <w:rsid w:val="00BE4B64"/>
    <w:rsid w:val="00BE50F8"/>
    <w:rsid w:val="00BE5201"/>
    <w:rsid w:val="00BE55B6"/>
    <w:rsid w:val="00BE58FC"/>
    <w:rsid w:val="00BE5B1B"/>
    <w:rsid w:val="00BE6150"/>
    <w:rsid w:val="00BE6313"/>
    <w:rsid w:val="00BE671D"/>
    <w:rsid w:val="00BE692D"/>
    <w:rsid w:val="00BE69CC"/>
    <w:rsid w:val="00BE6C2F"/>
    <w:rsid w:val="00BE6CC0"/>
    <w:rsid w:val="00BE6DE6"/>
    <w:rsid w:val="00BE6E22"/>
    <w:rsid w:val="00BE749F"/>
    <w:rsid w:val="00BE74B9"/>
    <w:rsid w:val="00BE755C"/>
    <w:rsid w:val="00BE77AD"/>
    <w:rsid w:val="00BE780E"/>
    <w:rsid w:val="00BE7A59"/>
    <w:rsid w:val="00BE7BAB"/>
    <w:rsid w:val="00BE7D4A"/>
    <w:rsid w:val="00BF02A9"/>
    <w:rsid w:val="00BF0B4A"/>
    <w:rsid w:val="00BF0DA7"/>
    <w:rsid w:val="00BF0EDA"/>
    <w:rsid w:val="00BF0F9A"/>
    <w:rsid w:val="00BF103B"/>
    <w:rsid w:val="00BF10D5"/>
    <w:rsid w:val="00BF1251"/>
    <w:rsid w:val="00BF1268"/>
    <w:rsid w:val="00BF12AD"/>
    <w:rsid w:val="00BF165B"/>
    <w:rsid w:val="00BF16D3"/>
    <w:rsid w:val="00BF186C"/>
    <w:rsid w:val="00BF1D11"/>
    <w:rsid w:val="00BF1FA7"/>
    <w:rsid w:val="00BF2376"/>
    <w:rsid w:val="00BF2584"/>
    <w:rsid w:val="00BF273C"/>
    <w:rsid w:val="00BF27A2"/>
    <w:rsid w:val="00BF27B8"/>
    <w:rsid w:val="00BF29D9"/>
    <w:rsid w:val="00BF2AE5"/>
    <w:rsid w:val="00BF2AFC"/>
    <w:rsid w:val="00BF2CF7"/>
    <w:rsid w:val="00BF2F6A"/>
    <w:rsid w:val="00BF31F9"/>
    <w:rsid w:val="00BF3218"/>
    <w:rsid w:val="00BF3262"/>
    <w:rsid w:val="00BF337F"/>
    <w:rsid w:val="00BF338A"/>
    <w:rsid w:val="00BF3483"/>
    <w:rsid w:val="00BF376F"/>
    <w:rsid w:val="00BF3B0A"/>
    <w:rsid w:val="00BF3B1C"/>
    <w:rsid w:val="00BF3C84"/>
    <w:rsid w:val="00BF3D25"/>
    <w:rsid w:val="00BF40A6"/>
    <w:rsid w:val="00BF4101"/>
    <w:rsid w:val="00BF4128"/>
    <w:rsid w:val="00BF4273"/>
    <w:rsid w:val="00BF465D"/>
    <w:rsid w:val="00BF480A"/>
    <w:rsid w:val="00BF484C"/>
    <w:rsid w:val="00BF497C"/>
    <w:rsid w:val="00BF5167"/>
    <w:rsid w:val="00BF53AE"/>
    <w:rsid w:val="00BF55B8"/>
    <w:rsid w:val="00BF572A"/>
    <w:rsid w:val="00BF5BBE"/>
    <w:rsid w:val="00BF5EF7"/>
    <w:rsid w:val="00BF6097"/>
    <w:rsid w:val="00BF6217"/>
    <w:rsid w:val="00BF62E5"/>
    <w:rsid w:val="00BF6482"/>
    <w:rsid w:val="00BF67B1"/>
    <w:rsid w:val="00BF68BF"/>
    <w:rsid w:val="00BF6973"/>
    <w:rsid w:val="00BF69FE"/>
    <w:rsid w:val="00BF6D66"/>
    <w:rsid w:val="00BF6EAF"/>
    <w:rsid w:val="00BF716B"/>
    <w:rsid w:val="00BF7352"/>
    <w:rsid w:val="00BF73CE"/>
    <w:rsid w:val="00BF7A15"/>
    <w:rsid w:val="00BF7B6C"/>
    <w:rsid w:val="00BF7CEE"/>
    <w:rsid w:val="00BF7EB4"/>
    <w:rsid w:val="00C0025B"/>
    <w:rsid w:val="00C002EA"/>
    <w:rsid w:val="00C0077A"/>
    <w:rsid w:val="00C00B47"/>
    <w:rsid w:val="00C00B7A"/>
    <w:rsid w:val="00C00FC3"/>
    <w:rsid w:val="00C00FF9"/>
    <w:rsid w:val="00C0110D"/>
    <w:rsid w:val="00C0116D"/>
    <w:rsid w:val="00C01426"/>
    <w:rsid w:val="00C016A7"/>
    <w:rsid w:val="00C01770"/>
    <w:rsid w:val="00C019FE"/>
    <w:rsid w:val="00C01B33"/>
    <w:rsid w:val="00C01C61"/>
    <w:rsid w:val="00C01FB2"/>
    <w:rsid w:val="00C021BA"/>
    <w:rsid w:val="00C023FC"/>
    <w:rsid w:val="00C02DD4"/>
    <w:rsid w:val="00C0315E"/>
    <w:rsid w:val="00C03689"/>
    <w:rsid w:val="00C037A2"/>
    <w:rsid w:val="00C0393F"/>
    <w:rsid w:val="00C03A86"/>
    <w:rsid w:val="00C03C96"/>
    <w:rsid w:val="00C03E49"/>
    <w:rsid w:val="00C03EF0"/>
    <w:rsid w:val="00C04124"/>
    <w:rsid w:val="00C042C9"/>
    <w:rsid w:val="00C04990"/>
    <w:rsid w:val="00C04995"/>
    <w:rsid w:val="00C04B7F"/>
    <w:rsid w:val="00C04F65"/>
    <w:rsid w:val="00C050E0"/>
    <w:rsid w:val="00C051B5"/>
    <w:rsid w:val="00C052AC"/>
    <w:rsid w:val="00C053AE"/>
    <w:rsid w:val="00C05408"/>
    <w:rsid w:val="00C0542B"/>
    <w:rsid w:val="00C054EB"/>
    <w:rsid w:val="00C05911"/>
    <w:rsid w:val="00C059DC"/>
    <w:rsid w:val="00C05B80"/>
    <w:rsid w:val="00C05D5D"/>
    <w:rsid w:val="00C05F78"/>
    <w:rsid w:val="00C06089"/>
    <w:rsid w:val="00C0620E"/>
    <w:rsid w:val="00C06550"/>
    <w:rsid w:val="00C06E01"/>
    <w:rsid w:val="00C071EF"/>
    <w:rsid w:val="00C0734C"/>
    <w:rsid w:val="00C07706"/>
    <w:rsid w:val="00C077DF"/>
    <w:rsid w:val="00C07EAD"/>
    <w:rsid w:val="00C10195"/>
    <w:rsid w:val="00C10656"/>
    <w:rsid w:val="00C10695"/>
    <w:rsid w:val="00C106BF"/>
    <w:rsid w:val="00C109C8"/>
    <w:rsid w:val="00C10BC1"/>
    <w:rsid w:val="00C10CB8"/>
    <w:rsid w:val="00C10FE3"/>
    <w:rsid w:val="00C1102A"/>
    <w:rsid w:val="00C11161"/>
    <w:rsid w:val="00C111BF"/>
    <w:rsid w:val="00C11376"/>
    <w:rsid w:val="00C11630"/>
    <w:rsid w:val="00C11642"/>
    <w:rsid w:val="00C11688"/>
    <w:rsid w:val="00C11690"/>
    <w:rsid w:val="00C11E08"/>
    <w:rsid w:val="00C12107"/>
    <w:rsid w:val="00C12118"/>
    <w:rsid w:val="00C1232C"/>
    <w:rsid w:val="00C12470"/>
    <w:rsid w:val="00C125F9"/>
    <w:rsid w:val="00C1260E"/>
    <w:rsid w:val="00C12626"/>
    <w:rsid w:val="00C129BA"/>
    <w:rsid w:val="00C12BED"/>
    <w:rsid w:val="00C12E9B"/>
    <w:rsid w:val="00C12F65"/>
    <w:rsid w:val="00C12F77"/>
    <w:rsid w:val="00C12F8E"/>
    <w:rsid w:val="00C132C8"/>
    <w:rsid w:val="00C13452"/>
    <w:rsid w:val="00C134FC"/>
    <w:rsid w:val="00C13629"/>
    <w:rsid w:val="00C136E4"/>
    <w:rsid w:val="00C137C8"/>
    <w:rsid w:val="00C1398B"/>
    <w:rsid w:val="00C13A04"/>
    <w:rsid w:val="00C143FD"/>
    <w:rsid w:val="00C14468"/>
    <w:rsid w:val="00C147D0"/>
    <w:rsid w:val="00C14800"/>
    <w:rsid w:val="00C14A9B"/>
    <w:rsid w:val="00C14BD8"/>
    <w:rsid w:val="00C14CD0"/>
    <w:rsid w:val="00C14D1A"/>
    <w:rsid w:val="00C14F6A"/>
    <w:rsid w:val="00C154BA"/>
    <w:rsid w:val="00C15625"/>
    <w:rsid w:val="00C157E8"/>
    <w:rsid w:val="00C1585B"/>
    <w:rsid w:val="00C15880"/>
    <w:rsid w:val="00C15972"/>
    <w:rsid w:val="00C15B1D"/>
    <w:rsid w:val="00C15DB4"/>
    <w:rsid w:val="00C15F48"/>
    <w:rsid w:val="00C166A4"/>
    <w:rsid w:val="00C16CD9"/>
    <w:rsid w:val="00C16EDB"/>
    <w:rsid w:val="00C16F4A"/>
    <w:rsid w:val="00C1705A"/>
    <w:rsid w:val="00C176CD"/>
    <w:rsid w:val="00C177AF"/>
    <w:rsid w:val="00C1790D"/>
    <w:rsid w:val="00C17C55"/>
    <w:rsid w:val="00C17EFC"/>
    <w:rsid w:val="00C17F3E"/>
    <w:rsid w:val="00C20229"/>
    <w:rsid w:val="00C20331"/>
    <w:rsid w:val="00C204DA"/>
    <w:rsid w:val="00C20678"/>
    <w:rsid w:val="00C20701"/>
    <w:rsid w:val="00C207E0"/>
    <w:rsid w:val="00C208A0"/>
    <w:rsid w:val="00C208F6"/>
    <w:rsid w:val="00C20B76"/>
    <w:rsid w:val="00C20CC8"/>
    <w:rsid w:val="00C20D2E"/>
    <w:rsid w:val="00C20D94"/>
    <w:rsid w:val="00C20F00"/>
    <w:rsid w:val="00C20F72"/>
    <w:rsid w:val="00C21290"/>
    <w:rsid w:val="00C21333"/>
    <w:rsid w:val="00C21499"/>
    <w:rsid w:val="00C2157E"/>
    <w:rsid w:val="00C2167F"/>
    <w:rsid w:val="00C216FE"/>
    <w:rsid w:val="00C21B0B"/>
    <w:rsid w:val="00C21CD7"/>
    <w:rsid w:val="00C21D55"/>
    <w:rsid w:val="00C22B19"/>
    <w:rsid w:val="00C22D7B"/>
    <w:rsid w:val="00C22E79"/>
    <w:rsid w:val="00C22F24"/>
    <w:rsid w:val="00C22F8B"/>
    <w:rsid w:val="00C22FFC"/>
    <w:rsid w:val="00C23005"/>
    <w:rsid w:val="00C23112"/>
    <w:rsid w:val="00C234CF"/>
    <w:rsid w:val="00C236AB"/>
    <w:rsid w:val="00C23C9F"/>
    <w:rsid w:val="00C23DBB"/>
    <w:rsid w:val="00C2419F"/>
    <w:rsid w:val="00C24235"/>
    <w:rsid w:val="00C2466B"/>
    <w:rsid w:val="00C24760"/>
    <w:rsid w:val="00C2493C"/>
    <w:rsid w:val="00C24B5D"/>
    <w:rsid w:val="00C24C9D"/>
    <w:rsid w:val="00C25094"/>
    <w:rsid w:val="00C2562B"/>
    <w:rsid w:val="00C256F5"/>
    <w:rsid w:val="00C25860"/>
    <w:rsid w:val="00C25895"/>
    <w:rsid w:val="00C25963"/>
    <w:rsid w:val="00C25E4B"/>
    <w:rsid w:val="00C25FA2"/>
    <w:rsid w:val="00C26166"/>
    <w:rsid w:val="00C26205"/>
    <w:rsid w:val="00C26255"/>
    <w:rsid w:val="00C26313"/>
    <w:rsid w:val="00C263FF"/>
    <w:rsid w:val="00C26622"/>
    <w:rsid w:val="00C26754"/>
    <w:rsid w:val="00C268A6"/>
    <w:rsid w:val="00C26CF9"/>
    <w:rsid w:val="00C26D6F"/>
    <w:rsid w:val="00C26FE2"/>
    <w:rsid w:val="00C27019"/>
    <w:rsid w:val="00C271E8"/>
    <w:rsid w:val="00C27222"/>
    <w:rsid w:val="00C27368"/>
    <w:rsid w:val="00C27443"/>
    <w:rsid w:val="00C27731"/>
    <w:rsid w:val="00C278D9"/>
    <w:rsid w:val="00C279E9"/>
    <w:rsid w:val="00C27A06"/>
    <w:rsid w:val="00C27A21"/>
    <w:rsid w:val="00C27C23"/>
    <w:rsid w:val="00C27CE7"/>
    <w:rsid w:val="00C27D0F"/>
    <w:rsid w:val="00C27E83"/>
    <w:rsid w:val="00C27EB7"/>
    <w:rsid w:val="00C301A8"/>
    <w:rsid w:val="00C30284"/>
    <w:rsid w:val="00C30423"/>
    <w:rsid w:val="00C304C7"/>
    <w:rsid w:val="00C3051A"/>
    <w:rsid w:val="00C3059E"/>
    <w:rsid w:val="00C3060D"/>
    <w:rsid w:val="00C306C6"/>
    <w:rsid w:val="00C3071E"/>
    <w:rsid w:val="00C307C4"/>
    <w:rsid w:val="00C30929"/>
    <w:rsid w:val="00C3096D"/>
    <w:rsid w:val="00C30D88"/>
    <w:rsid w:val="00C30DDB"/>
    <w:rsid w:val="00C30EF1"/>
    <w:rsid w:val="00C3106F"/>
    <w:rsid w:val="00C310C1"/>
    <w:rsid w:val="00C3130B"/>
    <w:rsid w:val="00C3138E"/>
    <w:rsid w:val="00C31395"/>
    <w:rsid w:val="00C31597"/>
    <w:rsid w:val="00C3159D"/>
    <w:rsid w:val="00C3161B"/>
    <w:rsid w:val="00C316CA"/>
    <w:rsid w:val="00C31BA3"/>
    <w:rsid w:val="00C31C70"/>
    <w:rsid w:val="00C31FC2"/>
    <w:rsid w:val="00C3219E"/>
    <w:rsid w:val="00C321D9"/>
    <w:rsid w:val="00C324C0"/>
    <w:rsid w:val="00C3273E"/>
    <w:rsid w:val="00C32921"/>
    <w:rsid w:val="00C329B9"/>
    <w:rsid w:val="00C32B26"/>
    <w:rsid w:val="00C32E28"/>
    <w:rsid w:val="00C32F07"/>
    <w:rsid w:val="00C32F41"/>
    <w:rsid w:val="00C3310A"/>
    <w:rsid w:val="00C33260"/>
    <w:rsid w:val="00C33544"/>
    <w:rsid w:val="00C335DB"/>
    <w:rsid w:val="00C33691"/>
    <w:rsid w:val="00C3388D"/>
    <w:rsid w:val="00C33B1E"/>
    <w:rsid w:val="00C33E89"/>
    <w:rsid w:val="00C34030"/>
    <w:rsid w:val="00C3434C"/>
    <w:rsid w:val="00C344A7"/>
    <w:rsid w:val="00C3456F"/>
    <w:rsid w:val="00C3471C"/>
    <w:rsid w:val="00C347C5"/>
    <w:rsid w:val="00C347FF"/>
    <w:rsid w:val="00C34809"/>
    <w:rsid w:val="00C348F4"/>
    <w:rsid w:val="00C34938"/>
    <w:rsid w:val="00C34A8C"/>
    <w:rsid w:val="00C34AD1"/>
    <w:rsid w:val="00C34F2C"/>
    <w:rsid w:val="00C34FCE"/>
    <w:rsid w:val="00C353AD"/>
    <w:rsid w:val="00C35832"/>
    <w:rsid w:val="00C35A68"/>
    <w:rsid w:val="00C35C98"/>
    <w:rsid w:val="00C35E24"/>
    <w:rsid w:val="00C35F80"/>
    <w:rsid w:val="00C36050"/>
    <w:rsid w:val="00C368A3"/>
    <w:rsid w:val="00C369DB"/>
    <w:rsid w:val="00C36A33"/>
    <w:rsid w:val="00C36CC8"/>
    <w:rsid w:val="00C3703A"/>
    <w:rsid w:val="00C37285"/>
    <w:rsid w:val="00C3729A"/>
    <w:rsid w:val="00C374BF"/>
    <w:rsid w:val="00C3766F"/>
    <w:rsid w:val="00C379EE"/>
    <w:rsid w:val="00C404A7"/>
    <w:rsid w:val="00C40569"/>
    <w:rsid w:val="00C40C0B"/>
    <w:rsid w:val="00C40C5B"/>
    <w:rsid w:val="00C40D8A"/>
    <w:rsid w:val="00C41080"/>
    <w:rsid w:val="00C41097"/>
    <w:rsid w:val="00C41137"/>
    <w:rsid w:val="00C4148A"/>
    <w:rsid w:val="00C414ED"/>
    <w:rsid w:val="00C416B6"/>
    <w:rsid w:val="00C41E07"/>
    <w:rsid w:val="00C41FE2"/>
    <w:rsid w:val="00C42336"/>
    <w:rsid w:val="00C423EB"/>
    <w:rsid w:val="00C42499"/>
    <w:rsid w:val="00C42526"/>
    <w:rsid w:val="00C42531"/>
    <w:rsid w:val="00C42553"/>
    <w:rsid w:val="00C4290E"/>
    <w:rsid w:val="00C42A54"/>
    <w:rsid w:val="00C42CDE"/>
    <w:rsid w:val="00C42D2B"/>
    <w:rsid w:val="00C42E39"/>
    <w:rsid w:val="00C430C8"/>
    <w:rsid w:val="00C43263"/>
    <w:rsid w:val="00C43420"/>
    <w:rsid w:val="00C43557"/>
    <w:rsid w:val="00C43624"/>
    <w:rsid w:val="00C43675"/>
    <w:rsid w:val="00C43825"/>
    <w:rsid w:val="00C43AE2"/>
    <w:rsid w:val="00C43ED7"/>
    <w:rsid w:val="00C43F80"/>
    <w:rsid w:val="00C4441D"/>
    <w:rsid w:val="00C44624"/>
    <w:rsid w:val="00C449E4"/>
    <w:rsid w:val="00C44C06"/>
    <w:rsid w:val="00C44C57"/>
    <w:rsid w:val="00C44D13"/>
    <w:rsid w:val="00C44D37"/>
    <w:rsid w:val="00C44E9A"/>
    <w:rsid w:val="00C45215"/>
    <w:rsid w:val="00C45405"/>
    <w:rsid w:val="00C4560C"/>
    <w:rsid w:val="00C456B4"/>
    <w:rsid w:val="00C4571C"/>
    <w:rsid w:val="00C45766"/>
    <w:rsid w:val="00C45A43"/>
    <w:rsid w:val="00C45A4F"/>
    <w:rsid w:val="00C45EA0"/>
    <w:rsid w:val="00C4616E"/>
    <w:rsid w:val="00C46183"/>
    <w:rsid w:val="00C4648B"/>
    <w:rsid w:val="00C468C6"/>
    <w:rsid w:val="00C46C28"/>
    <w:rsid w:val="00C46CA6"/>
    <w:rsid w:val="00C46D5E"/>
    <w:rsid w:val="00C46DA4"/>
    <w:rsid w:val="00C471C2"/>
    <w:rsid w:val="00C471CD"/>
    <w:rsid w:val="00C47445"/>
    <w:rsid w:val="00C476A2"/>
    <w:rsid w:val="00C4778F"/>
    <w:rsid w:val="00C477D1"/>
    <w:rsid w:val="00C47B60"/>
    <w:rsid w:val="00C47B89"/>
    <w:rsid w:val="00C50464"/>
    <w:rsid w:val="00C50638"/>
    <w:rsid w:val="00C507D6"/>
    <w:rsid w:val="00C50836"/>
    <w:rsid w:val="00C5086F"/>
    <w:rsid w:val="00C50877"/>
    <w:rsid w:val="00C510FA"/>
    <w:rsid w:val="00C51322"/>
    <w:rsid w:val="00C5143E"/>
    <w:rsid w:val="00C514D7"/>
    <w:rsid w:val="00C51561"/>
    <w:rsid w:val="00C51596"/>
    <w:rsid w:val="00C51840"/>
    <w:rsid w:val="00C5190D"/>
    <w:rsid w:val="00C51A60"/>
    <w:rsid w:val="00C51D0D"/>
    <w:rsid w:val="00C51DC6"/>
    <w:rsid w:val="00C51FA2"/>
    <w:rsid w:val="00C52358"/>
    <w:rsid w:val="00C5245C"/>
    <w:rsid w:val="00C5272A"/>
    <w:rsid w:val="00C52825"/>
    <w:rsid w:val="00C528C8"/>
    <w:rsid w:val="00C528CB"/>
    <w:rsid w:val="00C528E7"/>
    <w:rsid w:val="00C52A57"/>
    <w:rsid w:val="00C52B80"/>
    <w:rsid w:val="00C52E86"/>
    <w:rsid w:val="00C52FCD"/>
    <w:rsid w:val="00C532FB"/>
    <w:rsid w:val="00C539B0"/>
    <w:rsid w:val="00C53A48"/>
    <w:rsid w:val="00C53B03"/>
    <w:rsid w:val="00C540A2"/>
    <w:rsid w:val="00C54238"/>
    <w:rsid w:val="00C5432E"/>
    <w:rsid w:val="00C54473"/>
    <w:rsid w:val="00C546C5"/>
    <w:rsid w:val="00C547CD"/>
    <w:rsid w:val="00C547D7"/>
    <w:rsid w:val="00C54EB7"/>
    <w:rsid w:val="00C55070"/>
    <w:rsid w:val="00C5514B"/>
    <w:rsid w:val="00C5520C"/>
    <w:rsid w:val="00C552A5"/>
    <w:rsid w:val="00C558B1"/>
    <w:rsid w:val="00C559AA"/>
    <w:rsid w:val="00C55B15"/>
    <w:rsid w:val="00C568C3"/>
    <w:rsid w:val="00C56AC9"/>
    <w:rsid w:val="00C56B93"/>
    <w:rsid w:val="00C56D0D"/>
    <w:rsid w:val="00C56F9A"/>
    <w:rsid w:val="00C57388"/>
    <w:rsid w:val="00C57398"/>
    <w:rsid w:val="00C573A3"/>
    <w:rsid w:val="00C57485"/>
    <w:rsid w:val="00C574D6"/>
    <w:rsid w:val="00C576BE"/>
    <w:rsid w:val="00C57969"/>
    <w:rsid w:val="00C6006B"/>
    <w:rsid w:val="00C6095E"/>
    <w:rsid w:val="00C60B52"/>
    <w:rsid w:val="00C60D4F"/>
    <w:rsid w:val="00C60DF8"/>
    <w:rsid w:val="00C6113B"/>
    <w:rsid w:val="00C6115C"/>
    <w:rsid w:val="00C612C2"/>
    <w:rsid w:val="00C61337"/>
    <w:rsid w:val="00C61650"/>
    <w:rsid w:val="00C61A37"/>
    <w:rsid w:val="00C61B6C"/>
    <w:rsid w:val="00C627F4"/>
    <w:rsid w:val="00C629D3"/>
    <w:rsid w:val="00C629F1"/>
    <w:rsid w:val="00C62A9C"/>
    <w:rsid w:val="00C62AE5"/>
    <w:rsid w:val="00C62D7C"/>
    <w:rsid w:val="00C62FB9"/>
    <w:rsid w:val="00C631D7"/>
    <w:rsid w:val="00C63450"/>
    <w:rsid w:val="00C63A27"/>
    <w:rsid w:val="00C63AD1"/>
    <w:rsid w:val="00C63DD6"/>
    <w:rsid w:val="00C6443F"/>
    <w:rsid w:val="00C6446C"/>
    <w:rsid w:val="00C644A9"/>
    <w:rsid w:val="00C64A82"/>
    <w:rsid w:val="00C64A97"/>
    <w:rsid w:val="00C64B1A"/>
    <w:rsid w:val="00C64B66"/>
    <w:rsid w:val="00C64BF1"/>
    <w:rsid w:val="00C64E39"/>
    <w:rsid w:val="00C651CB"/>
    <w:rsid w:val="00C65450"/>
    <w:rsid w:val="00C65618"/>
    <w:rsid w:val="00C65643"/>
    <w:rsid w:val="00C65748"/>
    <w:rsid w:val="00C65E20"/>
    <w:rsid w:val="00C65E28"/>
    <w:rsid w:val="00C65E9A"/>
    <w:rsid w:val="00C65EC1"/>
    <w:rsid w:val="00C65F05"/>
    <w:rsid w:val="00C66236"/>
    <w:rsid w:val="00C66276"/>
    <w:rsid w:val="00C66343"/>
    <w:rsid w:val="00C664EB"/>
    <w:rsid w:val="00C6679F"/>
    <w:rsid w:val="00C66E38"/>
    <w:rsid w:val="00C66F77"/>
    <w:rsid w:val="00C66FCC"/>
    <w:rsid w:val="00C67350"/>
    <w:rsid w:val="00C67663"/>
    <w:rsid w:val="00C67B46"/>
    <w:rsid w:val="00C67B61"/>
    <w:rsid w:val="00C67C36"/>
    <w:rsid w:val="00C67CB2"/>
    <w:rsid w:val="00C67E27"/>
    <w:rsid w:val="00C67FE3"/>
    <w:rsid w:val="00C67FE8"/>
    <w:rsid w:val="00C701CD"/>
    <w:rsid w:val="00C701E6"/>
    <w:rsid w:val="00C70514"/>
    <w:rsid w:val="00C70542"/>
    <w:rsid w:val="00C7077F"/>
    <w:rsid w:val="00C707B8"/>
    <w:rsid w:val="00C70844"/>
    <w:rsid w:val="00C70B17"/>
    <w:rsid w:val="00C70C25"/>
    <w:rsid w:val="00C70D3B"/>
    <w:rsid w:val="00C70DD6"/>
    <w:rsid w:val="00C70F14"/>
    <w:rsid w:val="00C70FD2"/>
    <w:rsid w:val="00C70FE9"/>
    <w:rsid w:val="00C712D6"/>
    <w:rsid w:val="00C714BD"/>
    <w:rsid w:val="00C71713"/>
    <w:rsid w:val="00C718F2"/>
    <w:rsid w:val="00C71A5A"/>
    <w:rsid w:val="00C71BBB"/>
    <w:rsid w:val="00C71EC0"/>
    <w:rsid w:val="00C722E6"/>
    <w:rsid w:val="00C723DF"/>
    <w:rsid w:val="00C72414"/>
    <w:rsid w:val="00C7254A"/>
    <w:rsid w:val="00C727AB"/>
    <w:rsid w:val="00C7289A"/>
    <w:rsid w:val="00C728E7"/>
    <w:rsid w:val="00C72A8B"/>
    <w:rsid w:val="00C72C50"/>
    <w:rsid w:val="00C72D48"/>
    <w:rsid w:val="00C72EC3"/>
    <w:rsid w:val="00C72EE8"/>
    <w:rsid w:val="00C7309D"/>
    <w:rsid w:val="00C73193"/>
    <w:rsid w:val="00C73AB4"/>
    <w:rsid w:val="00C73B00"/>
    <w:rsid w:val="00C73D4C"/>
    <w:rsid w:val="00C73FC4"/>
    <w:rsid w:val="00C742EB"/>
    <w:rsid w:val="00C743F6"/>
    <w:rsid w:val="00C74536"/>
    <w:rsid w:val="00C7455B"/>
    <w:rsid w:val="00C74AFC"/>
    <w:rsid w:val="00C750EB"/>
    <w:rsid w:val="00C7515B"/>
    <w:rsid w:val="00C753CB"/>
    <w:rsid w:val="00C753D4"/>
    <w:rsid w:val="00C754A5"/>
    <w:rsid w:val="00C75584"/>
    <w:rsid w:val="00C759AF"/>
    <w:rsid w:val="00C759BC"/>
    <w:rsid w:val="00C75A0F"/>
    <w:rsid w:val="00C75BE3"/>
    <w:rsid w:val="00C75D9C"/>
    <w:rsid w:val="00C761F7"/>
    <w:rsid w:val="00C763CB"/>
    <w:rsid w:val="00C766AC"/>
    <w:rsid w:val="00C767E3"/>
    <w:rsid w:val="00C76815"/>
    <w:rsid w:val="00C768E5"/>
    <w:rsid w:val="00C76965"/>
    <w:rsid w:val="00C76A94"/>
    <w:rsid w:val="00C76AA2"/>
    <w:rsid w:val="00C76D60"/>
    <w:rsid w:val="00C76E0F"/>
    <w:rsid w:val="00C77511"/>
    <w:rsid w:val="00C77552"/>
    <w:rsid w:val="00C777D8"/>
    <w:rsid w:val="00C77B1F"/>
    <w:rsid w:val="00C77BF5"/>
    <w:rsid w:val="00C77D0F"/>
    <w:rsid w:val="00C77D65"/>
    <w:rsid w:val="00C77ECF"/>
    <w:rsid w:val="00C801EC"/>
    <w:rsid w:val="00C807B2"/>
    <w:rsid w:val="00C807FB"/>
    <w:rsid w:val="00C80867"/>
    <w:rsid w:val="00C80B7B"/>
    <w:rsid w:val="00C80F44"/>
    <w:rsid w:val="00C81085"/>
    <w:rsid w:val="00C81324"/>
    <w:rsid w:val="00C813BE"/>
    <w:rsid w:val="00C8158D"/>
    <w:rsid w:val="00C815ED"/>
    <w:rsid w:val="00C816ED"/>
    <w:rsid w:val="00C817AE"/>
    <w:rsid w:val="00C8189D"/>
    <w:rsid w:val="00C81A03"/>
    <w:rsid w:val="00C81B8D"/>
    <w:rsid w:val="00C81BD0"/>
    <w:rsid w:val="00C82060"/>
    <w:rsid w:val="00C82269"/>
    <w:rsid w:val="00C822CC"/>
    <w:rsid w:val="00C8235E"/>
    <w:rsid w:val="00C82745"/>
    <w:rsid w:val="00C82AA3"/>
    <w:rsid w:val="00C82AA7"/>
    <w:rsid w:val="00C82BBE"/>
    <w:rsid w:val="00C82D9B"/>
    <w:rsid w:val="00C82E79"/>
    <w:rsid w:val="00C82EF6"/>
    <w:rsid w:val="00C82FE2"/>
    <w:rsid w:val="00C83282"/>
    <w:rsid w:val="00C834B8"/>
    <w:rsid w:val="00C835E9"/>
    <w:rsid w:val="00C8361C"/>
    <w:rsid w:val="00C836A7"/>
    <w:rsid w:val="00C837F9"/>
    <w:rsid w:val="00C83EF5"/>
    <w:rsid w:val="00C841C9"/>
    <w:rsid w:val="00C8430A"/>
    <w:rsid w:val="00C84503"/>
    <w:rsid w:val="00C8453E"/>
    <w:rsid w:val="00C846E4"/>
    <w:rsid w:val="00C84872"/>
    <w:rsid w:val="00C84A4D"/>
    <w:rsid w:val="00C84B53"/>
    <w:rsid w:val="00C84FC4"/>
    <w:rsid w:val="00C850CF"/>
    <w:rsid w:val="00C852D2"/>
    <w:rsid w:val="00C85347"/>
    <w:rsid w:val="00C85999"/>
    <w:rsid w:val="00C85B08"/>
    <w:rsid w:val="00C85BF4"/>
    <w:rsid w:val="00C85D7B"/>
    <w:rsid w:val="00C85DA3"/>
    <w:rsid w:val="00C85FF8"/>
    <w:rsid w:val="00C8609B"/>
    <w:rsid w:val="00C86296"/>
    <w:rsid w:val="00C862B6"/>
    <w:rsid w:val="00C8639B"/>
    <w:rsid w:val="00C86402"/>
    <w:rsid w:val="00C86509"/>
    <w:rsid w:val="00C86724"/>
    <w:rsid w:val="00C86862"/>
    <w:rsid w:val="00C8688A"/>
    <w:rsid w:val="00C86A2E"/>
    <w:rsid w:val="00C86B71"/>
    <w:rsid w:val="00C86CAE"/>
    <w:rsid w:val="00C86CE7"/>
    <w:rsid w:val="00C86EFD"/>
    <w:rsid w:val="00C86FE1"/>
    <w:rsid w:val="00C873A7"/>
    <w:rsid w:val="00C87592"/>
    <w:rsid w:val="00C87707"/>
    <w:rsid w:val="00C87967"/>
    <w:rsid w:val="00C87C81"/>
    <w:rsid w:val="00C87D9E"/>
    <w:rsid w:val="00C9006A"/>
    <w:rsid w:val="00C90095"/>
    <w:rsid w:val="00C902D1"/>
    <w:rsid w:val="00C906D9"/>
    <w:rsid w:val="00C90CBC"/>
    <w:rsid w:val="00C90E99"/>
    <w:rsid w:val="00C90F26"/>
    <w:rsid w:val="00C90FD1"/>
    <w:rsid w:val="00C90FF8"/>
    <w:rsid w:val="00C9117A"/>
    <w:rsid w:val="00C911CE"/>
    <w:rsid w:val="00C91209"/>
    <w:rsid w:val="00C913A5"/>
    <w:rsid w:val="00C917A5"/>
    <w:rsid w:val="00C91BC3"/>
    <w:rsid w:val="00C91F30"/>
    <w:rsid w:val="00C91FF0"/>
    <w:rsid w:val="00C92080"/>
    <w:rsid w:val="00C92313"/>
    <w:rsid w:val="00C92478"/>
    <w:rsid w:val="00C924B7"/>
    <w:rsid w:val="00C924F1"/>
    <w:rsid w:val="00C92748"/>
    <w:rsid w:val="00C92785"/>
    <w:rsid w:val="00C92B0B"/>
    <w:rsid w:val="00C92C39"/>
    <w:rsid w:val="00C92E4A"/>
    <w:rsid w:val="00C932D8"/>
    <w:rsid w:val="00C93384"/>
    <w:rsid w:val="00C93864"/>
    <w:rsid w:val="00C93BCC"/>
    <w:rsid w:val="00C93DFF"/>
    <w:rsid w:val="00C9407B"/>
    <w:rsid w:val="00C94080"/>
    <w:rsid w:val="00C94442"/>
    <w:rsid w:val="00C944B0"/>
    <w:rsid w:val="00C94533"/>
    <w:rsid w:val="00C9499A"/>
    <w:rsid w:val="00C94B00"/>
    <w:rsid w:val="00C94C78"/>
    <w:rsid w:val="00C94D1C"/>
    <w:rsid w:val="00C94D70"/>
    <w:rsid w:val="00C94DCB"/>
    <w:rsid w:val="00C94F94"/>
    <w:rsid w:val="00C953BE"/>
    <w:rsid w:val="00C95634"/>
    <w:rsid w:val="00C95724"/>
    <w:rsid w:val="00C958B5"/>
    <w:rsid w:val="00C95A74"/>
    <w:rsid w:val="00C95BDF"/>
    <w:rsid w:val="00C95CBC"/>
    <w:rsid w:val="00C96434"/>
    <w:rsid w:val="00C964DB"/>
    <w:rsid w:val="00C965D7"/>
    <w:rsid w:val="00C968C4"/>
    <w:rsid w:val="00C96A18"/>
    <w:rsid w:val="00C96A5C"/>
    <w:rsid w:val="00C96A83"/>
    <w:rsid w:val="00C96CAB"/>
    <w:rsid w:val="00C96CE2"/>
    <w:rsid w:val="00C96FC7"/>
    <w:rsid w:val="00C971A0"/>
    <w:rsid w:val="00C974E9"/>
    <w:rsid w:val="00C976B6"/>
    <w:rsid w:val="00C97A28"/>
    <w:rsid w:val="00C97CB1"/>
    <w:rsid w:val="00C97EC1"/>
    <w:rsid w:val="00C97EE5"/>
    <w:rsid w:val="00CA0299"/>
    <w:rsid w:val="00CA0358"/>
    <w:rsid w:val="00CA0651"/>
    <w:rsid w:val="00CA0699"/>
    <w:rsid w:val="00CA06F5"/>
    <w:rsid w:val="00CA0BFB"/>
    <w:rsid w:val="00CA0CE7"/>
    <w:rsid w:val="00CA0F6F"/>
    <w:rsid w:val="00CA10FB"/>
    <w:rsid w:val="00CA111B"/>
    <w:rsid w:val="00CA1148"/>
    <w:rsid w:val="00CA1319"/>
    <w:rsid w:val="00CA137B"/>
    <w:rsid w:val="00CA1478"/>
    <w:rsid w:val="00CA1735"/>
    <w:rsid w:val="00CA192B"/>
    <w:rsid w:val="00CA1A32"/>
    <w:rsid w:val="00CA1F1C"/>
    <w:rsid w:val="00CA268A"/>
    <w:rsid w:val="00CA26AA"/>
    <w:rsid w:val="00CA28ED"/>
    <w:rsid w:val="00CA2B61"/>
    <w:rsid w:val="00CA2D2F"/>
    <w:rsid w:val="00CA2FD0"/>
    <w:rsid w:val="00CA3039"/>
    <w:rsid w:val="00CA31A7"/>
    <w:rsid w:val="00CA345C"/>
    <w:rsid w:val="00CA36B7"/>
    <w:rsid w:val="00CA3978"/>
    <w:rsid w:val="00CA3C2B"/>
    <w:rsid w:val="00CA3E55"/>
    <w:rsid w:val="00CA403C"/>
    <w:rsid w:val="00CA4234"/>
    <w:rsid w:val="00CA42F4"/>
    <w:rsid w:val="00CA4519"/>
    <w:rsid w:val="00CA5241"/>
    <w:rsid w:val="00CA529B"/>
    <w:rsid w:val="00CA541F"/>
    <w:rsid w:val="00CA543E"/>
    <w:rsid w:val="00CA5807"/>
    <w:rsid w:val="00CA60F9"/>
    <w:rsid w:val="00CA623A"/>
    <w:rsid w:val="00CA6255"/>
    <w:rsid w:val="00CA63DD"/>
    <w:rsid w:val="00CA67E7"/>
    <w:rsid w:val="00CA6E30"/>
    <w:rsid w:val="00CA6EA9"/>
    <w:rsid w:val="00CA6F8A"/>
    <w:rsid w:val="00CA7162"/>
    <w:rsid w:val="00CA71A2"/>
    <w:rsid w:val="00CA7745"/>
    <w:rsid w:val="00CA77A9"/>
    <w:rsid w:val="00CA79D2"/>
    <w:rsid w:val="00CA7E58"/>
    <w:rsid w:val="00CB0679"/>
    <w:rsid w:val="00CB0944"/>
    <w:rsid w:val="00CB0948"/>
    <w:rsid w:val="00CB0C79"/>
    <w:rsid w:val="00CB0ED1"/>
    <w:rsid w:val="00CB104A"/>
    <w:rsid w:val="00CB10CE"/>
    <w:rsid w:val="00CB11D2"/>
    <w:rsid w:val="00CB1237"/>
    <w:rsid w:val="00CB146B"/>
    <w:rsid w:val="00CB158F"/>
    <w:rsid w:val="00CB16CC"/>
    <w:rsid w:val="00CB18A1"/>
    <w:rsid w:val="00CB1B30"/>
    <w:rsid w:val="00CB1B5E"/>
    <w:rsid w:val="00CB1C00"/>
    <w:rsid w:val="00CB1C4D"/>
    <w:rsid w:val="00CB1CED"/>
    <w:rsid w:val="00CB1D76"/>
    <w:rsid w:val="00CB1DB4"/>
    <w:rsid w:val="00CB1F4C"/>
    <w:rsid w:val="00CB1F9D"/>
    <w:rsid w:val="00CB2528"/>
    <w:rsid w:val="00CB2751"/>
    <w:rsid w:val="00CB292E"/>
    <w:rsid w:val="00CB2A6B"/>
    <w:rsid w:val="00CB2DF2"/>
    <w:rsid w:val="00CB2F6F"/>
    <w:rsid w:val="00CB304C"/>
    <w:rsid w:val="00CB315B"/>
    <w:rsid w:val="00CB3287"/>
    <w:rsid w:val="00CB36B5"/>
    <w:rsid w:val="00CB3744"/>
    <w:rsid w:val="00CB3AE2"/>
    <w:rsid w:val="00CB3BBD"/>
    <w:rsid w:val="00CB3DD7"/>
    <w:rsid w:val="00CB40EA"/>
    <w:rsid w:val="00CB413F"/>
    <w:rsid w:val="00CB43A3"/>
    <w:rsid w:val="00CB4709"/>
    <w:rsid w:val="00CB48C4"/>
    <w:rsid w:val="00CB4C81"/>
    <w:rsid w:val="00CB4F98"/>
    <w:rsid w:val="00CB531C"/>
    <w:rsid w:val="00CB536C"/>
    <w:rsid w:val="00CB53CB"/>
    <w:rsid w:val="00CB5449"/>
    <w:rsid w:val="00CB58BE"/>
    <w:rsid w:val="00CB58FC"/>
    <w:rsid w:val="00CB5B3B"/>
    <w:rsid w:val="00CB5ECA"/>
    <w:rsid w:val="00CB6151"/>
    <w:rsid w:val="00CB6196"/>
    <w:rsid w:val="00CB623F"/>
    <w:rsid w:val="00CB6351"/>
    <w:rsid w:val="00CB63AA"/>
    <w:rsid w:val="00CB6618"/>
    <w:rsid w:val="00CB68D2"/>
    <w:rsid w:val="00CB6900"/>
    <w:rsid w:val="00CB6B77"/>
    <w:rsid w:val="00CB6C1D"/>
    <w:rsid w:val="00CB6C24"/>
    <w:rsid w:val="00CB70CB"/>
    <w:rsid w:val="00CB738E"/>
    <w:rsid w:val="00CB74EE"/>
    <w:rsid w:val="00CB750C"/>
    <w:rsid w:val="00CB75BD"/>
    <w:rsid w:val="00CB76DD"/>
    <w:rsid w:val="00CB78BF"/>
    <w:rsid w:val="00CB796D"/>
    <w:rsid w:val="00CB7B9F"/>
    <w:rsid w:val="00CB7BB0"/>
    <w:rsid w:val="00CC0574"/>
    <w:rsid w:val="00CC057A"/>
    <w:rsid w:val="00CC06C6"/>
    <w:rsid w:val="00CC0833"/>
    <w:rsid w:val="00CC0C70"/>
    <w:rsid w:val="00CC0C7C"/>
    <w:rsid w:val="00CC0E0D"/>
    <w:rsid w:val="00CC0EBD"/>
    <w:rsid w:val="00CC0F53"/>
    <w:rsid w:val="00CC101C"/>
    <w:rsid w:val="00CC1103"/>
    <w:rsid w:val="00CC1145"/>
    <w:rsid w:val="00CC1400"/>
    <w:rsid w:val="00CC14C1"/>
    <w:rsid w:val="00CC1B0F"/>
    <w:rsid w:val="00CC1E27"/>
    <w:rsid w:val="00CC210F"/>
    <w:rsid w:val="00CC213F"/>
    <w:rsid w:val="00CC23E0"/>
    <w:rsid w:val="00CC23F3"/>
    <w:rsid w:val="00CC24A3"/>
    <w:rsid w:val="00CC254E"/>
    <w:rsid w:val="00CC25D8"/>
    <w:rsid w:val="00CC2781"/>
    <w:rsid w:val="00CC2C29"/>
    <w:rsid w:val="00CC2C80"/>
    <w:rsid w:val="00CC2E4C"/>
    <w:rsid w:val="00CC2E74"/>
    <w:rsid w:val="00CC2F26"/>
    <w:rsid w:val="00CC301A"/>
    <w:rsid w:val="00CC306F"/>
    <w:rsid w:val="00CC31F8"/>
    <w:rsid w:val="00CC3434"/>
    <w:rsid w:val="00CC3518"/>
    <w:rsid w:val="00CC354D"/>
    <w:rsid w:val="00CC3721"/>
    <w:rsid w:val="00CC3A85"/>
    <w:rsid w:val="00CC3D73"/>
    <w:rsid w:val="00CC4291"/>
    <w:rsid w:val="00CC459A"/>
    <w:rsid w:val="00CC46F3"/>
    <w:rsid w:val="00CC4710"/>
    <w:rsid w:val="00CC4841"/>
    <w:rsid w:val="00CC49A2"/>
    <w:rsid w:val="00CC4D60"/>
    <w:rsid w:val="00CC4F6C"/>
    <w:rsid w:val="00CC517C"/>
    <w:rsid w:val="00CC51F6"/>
    <w:rsid w:val="00CC531E"/>
    <w:rsid w:val="00CC5426"/>
    <w:rsid w:val="00CC5C63"/>
    <w:rsid w:val="00CC689C"/>
    <w:rsid w:val="00CC6AA9"/>
    <w:rsid w:val="00CC7027"/>
    <w:rsid w:val="00CC734D"/>
    <w:rsid w:val="00CC78CA"/>
    <w:rsid w:val="00CC7E28"/>
    <w:rsid w:val="00CC7E3C"/>
    <w:rsid w:val="00CD0097"/>
    <w:rsid w:val="00CD00FB"/>
    <w:rsid w:val="00CD02B4"/>
    <w:rsid w:val="00CD04F3"/>
    <w:rsid w:val="00CD0610"/>
    <w:rsid w:val="00CD063D"/>
    <w:rsid w:val="00CD0895"/>
    <w:rsid w:val="00CD08CF"/>
    <w:rsid w:val="00CD0D17"/>
    <w:rsid w:val="00CD0FB6"/>
    <w:rsid w:val="00CD1149"/>
    <w:rsid w:val="00CD116A"/>
    <w:rsid w:val="00CD1184"/>
    <w:rsid w:val="00CD1231"/>
    <w:rsid w:val="00CD12AB"/>
    <w:rsid w:val="00CD12AC"/>
    <w:rsid w:val="00CD13D7"/>
    <w:rsid w:val="00CD140F"/>
    <w:rsid w:val="00CD164C"/>
    <w:rsid w:val="00CD1952"/>
    <w:rsid w:val="00CD198D"/>
    <w:rsid w:val="00CD1B02"/>
    <w:rsid w:val="00CD1C97"/>
    <w:rsid w:val="00CD1D9A"/>
    <w:rsid w:val="00CD2119"/>
    <w:rsid w:val="00CD2195"/>
    <w:rsid w:val="00CD226F"/>
    <w:rsid w:val="00CD2312"/>
    <w:rsid w:val="00CD2658"/>
    <w:rsid w:val="00CD27A4"/>
    <w:rsid w:val="00CD2AC9"/>
    <w:rsid w:val="00CD2B46"/>
    <w:rsid w:val="00CD303A"/>
    <w:rsid w:val="00CD3193"/>
    <w:rsid w:val="00CD38B6"/>
    <w:rsid w:val="00CD3DF0"/>
    <w:rsid w:val="00CD4262"/>
    <w:rsid w:val="00CD4463"/>
    <w:rsid w:val="00CD4574"/>
    <w:rsid w:val="00CD45F5"/>
    <w:rsid w:val="00CD46A2"/>
    <w:rsid w:val="00CD47B6"/>
    <w:rsid w:val="00CD47F6"/>
    <w:rsid w:val="00CD48C7"/>
    <w:rsid w:val="00CD49F8"/>
    <w:rsid w:val="00CD4A6C"/>
    <w:rsid w:val="00CD4AA9"/>
    <w:rsid w:val="00CD4B86"/>
    <w:rsid w:val="00CD50FC"/>
    <w:rsid w:val="00CD5161"/>
    <w:rsid w:val="00CD5461"/>
    <w:rsid w:val="00CD5950"/>
    <w:rsid w:val="00CD5D19"/>
    <w:rsid w:val="00CD5D3E"/>
    <w:rsid w:val="00CD5F8F"/>
    <w:rsid w:val="00CD611D"/>
    <w:rsid w:val="00CD62D3"/>
    <w:rsid w:val="00CD6321"/>
    <w:rsid w:val="00CD674F"/>
    <w:rsid w:val="00CD675D"/>
    <w:rsid w:val="00CD67AF"/>
    <w:rsid w:val="00CD6CBD"/>
    <w:rsid w:val="00CD6F12"/>
    <w:rsid w:val="00CD6FE1"/>
    <w:rsid w:val="00CD73E1"/>
    <w:rsid w:val="00CD75AB"/>
    <w:rsid w:val="00CD790B"/>
    <w:rsid w:val="00CD7AE1"/>
    <w:rsid w:val="00CD7E51"/>
    <w:rsid w:val="00CD7F19"/>
    <w:rsid w:val="00CD7F4C"/>
    <w:rsid w:val="00CE007F"/>
    <w:rsid w:val="00CE046D"/>
    <w:rsid w:val="00CE0579"/>
    <w:rsid w:val="00CE08DC"/>
    <w:rsid w:val="00CE09C4"/>
    <w:rsid w:val="00CE0B03"/>
    <w:rsid w:val="00CE0BD5"/>
    <w:rsid w:val="00CE0D4B"/>
    <w:rsid w:val="00CE0EC8"/>
    <w:rsid w:val="00CE1110"/>
    <w:rsid w:val="00CE1169"/>
    <w:rsid w:val="00CE1317"/>
    <w:rsid w:val="00CE1553"/>
    <w:rsid w:val="00CE1AA4"/>
    <w:rsid w:val="00CE1AF2"/>
    <w:rsid w:val="00CE1B31"/>
    <w:rsid w:val="00CE1CBF"/>
    <w:rsid w:val="00CE1D26"/>
    <w:rsid w:val="00CE1D76"/>
    <w:rsid w:val="00CE1DD2"/>
    <w:rsid w:val="00CE1F5F"/>
    <w:rsid w:val="00CE1F71"/>
    <w:rsid w:val="00CE2011"/>
    <w:rsid w:val="00CE21A0"/>
    <w:rsid w:val="00CE225D"/>
    <w:rsid w:val="00CE260A"/>
    <w:rsid w:val="00CE29DD"/>
    <w:rsid w:val="00CE2DD1"/>
    <w:rsid w:val="00CE300B"/>
    <w:rsid w:val="00CE30F4"/>
    <w:rsid w:val="00CE331E"/>
    <w:rsid w:val="00CE3406"/>
    <w:rsid w:val="00CE3420"/>
    <w:rsid w:val="00CE3792"/>
    <w:rsid w:val="00CE3E4B"/>
    <w:rsid w:val="00CE40E5"/>
    <w:rsid w:val="00CE4203"/>
    <w:rsid w:val="00CE43D8"/>
    <w:rsid w:val="00CE4413"/>
    <w:rsid w:val="00CE45E2"/>
    <w:rsid w:val="00CE4631"/>
    <w:rsid w:val="00CE465A"/>
    <w:rsid w:val="00CE465D"/>
    <w:rsid w:val="00CE4898"/>
    <w:rsid w:val="00CE4918"/>
    <w:rsid w:val="00CE4D21"/>
    <w:rsid w:val="00CE50C1"/>
    <w:rsid w:val="00CE5186"/>
    <w:rsid w:val="00CE518A"/>
    <w:rsid w:val="00CE538A"/>
    <w:rsid w:val="00CE53AD"/>
    <w:rsid w:val="00CE53CC"/>
    <w:rsid w:val="00CE54EF"/>
    <w:rsid w:val="00CE59ED"/>
    <w:rsid w:val="00CE5BB4"/>
    <w:rsid w:val="00CE5E4B"/>
    <w:rsid w:val="00CE5EA9"/>
    <w:rsid w:val="00CE64CD"/>
    <w:rsid w:val="00CE6694"/>
    <w:rsid w:val="00CE69F3"/>
    <w:rsid w:val="00CE6C44"/>
    <w:rsid w:val="00CE6FD5"/>
    <w:rsid w:val="00CE7042"/>
    <w:rsid w:val="00CE7097"/>
    <w:rsid w:val="00CE75B4"/>
    <w:rsid w:val="00CE7B22"/>
    <w:rsid w:val="00CE7C58"/>
    <w:rsid w:val="00CE7C94"/>
    <w:rsid w:val="00CE7E2B"/>
    <w:rsid w:val="00CF020D"/>
    <w:rsid w:val="00CF03BB"/>
    <w:rsid w:val="00CF0581"/>
    <w:rsid w:val="00CF05F4"/>
    <w:rsid w:val="00CF0BEC"/>
    <w:rsid w:val="00CF0DFD"/>
    <w:rsid w:val="00CF0E41"/>
    <w:rsid w:val="00CF0E86"/>
    <w:rsid w:val="00CF0FA0"/>
    <w:rsid w:val="00CF1134"/>
    <w:rsid w:val="00CF12A9"/>
    <w:rsid w:val="00CF136E"/>
    <w:rsid w:val="00CF1644"/>
    <w:rsid w:val="00CF17A5"/>
    <w:rsid w:val="00CF18E3"/>
    <w:rsid w:val="00CF1956"/>
    <w:rsid w:val="00CF19A5"/>
    <w:rsid w:val="00CF1A57"/>
    <w:rsid w:val="00CF1B3B"/>
    <w:rsid w:val="00CF1E2A"/>
    <w:rsid w:val="00CF1F17"/>
    <w:rsid w:val="00CF1FAD"/>
    <w:rsid w:val="00CF2269"/>
    <w:rsid w:val="00CF236E"/>
    <w:rsid w:val="00CF2583"/>
    <w:rsid w:val="00CF261D"/>
    <w:rsid w:val="00CF2981"/>
    <w:rsid w:val="00CF2E16"/>
    <w:rsid w:val="00CF3138"/>
    <w:rsid w:val="00CF318C"/>
    <w:rsid w:val="00CF3351"/>
    <w:rsid w:val="00CF3D44"/>
    <w:rsid w:val="00CF3FF5"/>
    <w:rsid w:val="00CF4114"/>
    <w:rsid w:val="00CF43F7"/>
    <w:rsid w:val="00CF4471"/>
    <w:rsid w:val="00CF4598"/>
    <w:rsid w:val="00CF4792"/>
    <w:rsid w:val="00CF48A1"/>
    <w:rsid w:val="00CF4C5E"/>
    <w:rsid w:val="00CF4CBE"/>
    <w:rsid w:val="00CF4EB7"/>
    <w:rsid w:val="00CF4F4C"/>
    <w:rsid w:val="00CF4F96"/>
    <w:rsid w:val="00CF4FD3"/>
    <w:rsid w:val="00CF5038"/>
    <w:rsid w:val="00CF523C"/>
    <w:rsid w:val="00CF5882"/>
    <w:rsid w:val="00CF58F9"/>
    <w:rsid w:val="00CF5AAC"/>
    <w:rsid w:val="00CF5C76"/>
    <w:rsid w:val="00CF5CA2"/>
    <w:rsid w:val="00CF5D01"/>
    <w:rsid w:val="00CF5E69"/>
    <w:rsid w:val="00CF6067"/>
    <w:rsid w:val="00CF61D6"/>
    <w:rsid w:val="00CF6291"/>
    <w:rsid w:val="00CF6388"/>
    <w:rsid w:val="00CF648E"/>
    <w:rsid w:val="00CF64E3"/>
    <w:rsid w:val="00CF657F"/>
    <w:rsid w:val="00CF67AF"/>
    <w:rsid w:val="00CF6835"/>
    <w:rsid w:val="00CF6A9D"/>
    <w:rsid w:val="00CF6EBE"/>
    <w:rsid w:val="00CF6FA6"/>
    <w:rsid w:val="00CF719B"/>
    <w:rsid w:val="00CF7253"/>
    <w:rsid w:val="00CF7270"/>
    <w:rsid w:val="00CF79EA"/>
    <w:rsid w:val="00CF7A45"/>
    <w:rsid w:val="00CF7AD9"/>
    <w:rsid w:val="00CF7B27"/>
    <w:rsid w:val="00D00002"/>
    <w:rsid w:val="00D002AD"/>
    <w:rsid w:val="00D002B4"/>
    <w:rsid w:val="00D002D2"/>
    <w:rsid w:val="00D006DE"/>
    <w:rsid w:val="00D0096E"/>
    <w:rsid w:val="00D00CCE"/>
    <w:rsid w:val="00D01202"/>
    <w:rsid w:val="00D017ED"/>
    <w:rsid w:val="00D0189F"/>
    <w:rsid w:val="00D01A5C"/>
    <w:rsid w:val="00D01B96"/>
    <w:rsid w:val="00D01BF4"/>
    <w:rsid w:val="00D0206B"/>
    <w:rsid w:val="00D020F8"/>
    <w:rsid w:val="00D02299"/>
    <w:rsid w:val="00D02367"/>
    <w:rsid w:val="00D0236E"/>
    <w:rsid w:val="00D02667"/>
    <w:rsid w:val="00D02680"/>
    <w:rsid w:val="00D02710"/>
    <w:rsid w:val="00D027A6"/>
    <w:rsid w:val="00D0291E"/>
    <w:rsid w:val="00D0298F"/>
    <w:rsid w:val="00D03177"/>
    <w:rsid w:val="00D03412"/>
    <w:rsid w:val="00D03561"/>
    <w:rsid w:val="00D038F9"/>
    <w:rsid w:val="00D039EF"/>
    <w:rsid w:val="00D03ABB"/>
    <w:rsid w:val="00D03CDB"/>
    <w:rsid w:val="00D03E1F"/>
    <w:rsid w:val="00D03E2F"/>
    <w:rsid w:val="00D043C9"/>
    <w:rsid w:val="00D0445F"/>
    <w:rsid w:val="00D047CD"/>
    <w:rsid w:val="00D0480D"/>
    <w:rsid w:val="00D04AC3"/>
    <w:rsid w:val="00D04C69"/>
    <w:rsid w:val="00D04DBB"/>
    <w:rsid w:val="00D04DD0"/>
    <w:rsid w:val="00D04E16"/>
    <w:rsid w:val="00D05391"/>
    <w:rsid w:val="00D05580"/>
    <w:rsid w:val="00D05590"/>
    <w:rsid w:val="00D055F0"/>
    <w:rsid w:val="00D055FC"/>
    <w:rsid w:val="00D056D8"/>
    <w:rsid w:val="00D0577E"/>
    <w:rsid w:val="00D057D6"/>
    <w:rsid w:val="00D0596D"/>
    <w:rsid w:val="00D05B97"/>
    <w:rsid w:val="00D05BA5"/>
    <w:rsid w:val="00D05C05"/>
    <w:rsid w:val="00D05CFD"/>
    <w:rsid w:val="00D05DB1"/>
    <w:rsid w:val="00D062ED"/>
    <w:rsid w:val="00D064FC"/>
    <w:rsid w:val="00D06576"/>
    <w:rsid w:val="00D0671A"/>
    <w:rsid w:val="00D067EF"/>
    <w:rsid w:val="00D06ABD"/>
    <w:rsid w:val="00D06B0B"/>
    <w:rsid w:val="00D06C7F"/>
    <w:rsid w:val="00D06E4D"/>
    <w:rsid w:val="00D06F49"/>
    <w:rsid w:val="00D07A13"/>
    <w:rsid w:val="00D07C0C"/>
    <w:rsid w:val="00D07EA5"/>
    <w:rsid w:val="00D10217"/>
    <w:rsid w:val="00D102E6"/>
    <w:rsid w:val="00D10320"/>
    <w:rsid w:val="00D103C2"/>
    <w:rsid w:val="00D108C2"/>
    <w:rsid w:val="00D108D1"/>
    <w:rsid w:val="00D10918"/>
    <w:rsid w:val="00D1099D"/>
    <w:rsid w:val="00D10A38"/>
    <w:rsid w:val="00D10A97"/>
    <w:rsid w:val="00D10ACA"/>
    <w:rsid w:val="00D1130E"/>
    <w:rsid w:val="00D11B78"/>
    <w:rsid w:val="00D12146"/>
    <w:rsid w:val="00D121F1"/>
    <w:rsid w:val="00D128DD"/>
    <w:rsid w:val="00D12900"/>
    <w:rsid w:val="00D12939"/>
    <w:rsid w:val="00D12B87"/>
    <w:rsid w:val="00D12BF2"/>
    <w:rsid w:val="00D12CF3"/>
    <w:rsid w:val="00D12DDC"/>
    <w:rsid w:val="00D1302F"/>
    <w:rsid w:val="00D132A6"/>
    <w:rsid w:val="00D13387"/>
    <w:rsid w:val="00D133FC"/>
    <w:rsid w:val="00D1340A"/>
    <w:rsid w:val="00D134FD"/>
    <w:rsid w:val="00D1351F"/>
    <w:rsid w:val="00D135DF"/>
    <w:rsid w:val="00D136AC"/>
    <w:rsid w:val="00D13714"/>
    <w:rsid w:val="00D1376E"/>
    <w:rsid w:val="00D14116"/>
    <w:rsid w:val="00D14161"/>
    <w:rsid w:val="00D14863"/>
    <w:rsid w:val="00D1495B"/>
    <w:rsid w:val="00D149CD"/>
    <w:rsid w:val="00D14CA4"/>
    <w:rsid w:val="00D14CE3"/>
    <w:rsid w:val="00D14D24"/>
    <w:rsid w:val="00D14F16"/>
    <w:rsid w:val="00D15031"/>
    <w:rsid w:val="00D1537D"/>
    <w:rsid w:val="00D15468"/>
    <w:rsid w:val="00D15491"/>
    <w:rsid w:val="00D15801"/>
    <w:rsid w:val="00D159AE"/>
    <w:rsid w:val="00D15E45"/>
    <w:rsid w:val="00D15E7D"/>
    <w:rsid w:val="00D1602B"/>
    <w:rsid w:val="00D164A3"/>
    <w:rsid w:val="00D164BC"/>
    <w:rsid w:val="00D166C1"/>
    <w:rsid w:val="00D16909"/>
    <w:rsid w:val="00D16A71"/>
    <w:rsid w:val="00D16D1C"/>
    <w:rsid w:val="00D16E8C"/>
    <w:rsid w:val="00D16FB1"/>
    <w:rsid w:val="00D172D4"/>
    <w:rsid w:val="00D17884"/>
    <w:rsid w:val="00D178FC"/>
    <w:rsid w:val="00D1794D"/>
    <w:rsid w:val="00D17A48"/>
    <w:rsid w:val="00D17CF8"/>
    <w:rsid w:val="00D20067"/>
    <w:rsid w:val="00D20235"/>
    <w:rsid w:val="00D2064E"/>
    <w:rsid w:val="00D20A07"/>
    <w:rsid w:val="00D20B94"/>
    <w:rsid w:val="00D20C8C"/>
    <w:rsid w:val="00D20D55"/>
    <w:rsid w:val="00D20D80"/>
    <w:rsid w:val="00D20F8C"/>
    <w:rsid w:val="00D21124"/>
    <w:rsid w:val="00D21303"/>
    <w:rsid w:val="00D214D7"/>
    <w:rsid w:val="00D21652"/>
    <w:rsid w:val="00D219A1"/>
    <w:rsid w:val="00D21AEE"/>
    <w:rsid w:val="00D21CE6"/>
    <w:rsid w:val="00D21D24"/>
    <w:rsid w:val="00D21E05"/>
    <w:rsid w:val="00D222DE"/>
    <w:rsid w:val="00D22475"/>
    <w:rsid w:val="00D2260F"/>
    <w:rsid w:val="00D22694"/>
    <w:rsid w:val="00D228B7"/>
    <w:rsid w:val="00D22C11"/>
    <w:rsid w:val="00D22CFB"/>
    <w:rsid w:val="00D22DD2"/>
    <w:rsid w:val="00D23080"/>
    <w:rsid w:val="00D231A3"/>
    <w:rsid w:val="00D234F6"/>
    <w:rsid w:val="00D2377F"/>
    <w:rsid w:val="00D23822"/>
    <w:rsid w:val="00D238E7"/>
    <w:rsid w:val="00D23A84"/>
    <w:rsid w:val="00D23DDA"/>
    <w:rsid w:val="00D23DFB"/>
    <w:rsid w:val="00D23EB8"/>
    <w:rsid w:val="00D2415F"/>
    <w:rsid w:val="00D24162"/>
    <w:rsid w:val="00D24345"/>
    <w:rsid w:val="00D245C2"/>
    <w:rsid w:val="00D24654"/>
    <w:rsid w:val="00D248B9"/>
    <w:rsid w:val="00D24BD0"/>
    <w:rsid w:val="00D24BD6"/>
    <w:rsid w:val="00D24D38"/>
    <w:rsid w:val="00D24E28"/>
    <w:rsid w:val="00D24FEA"/>
    <w:rsid w:val="00D250DC"/>
    <w:rsid w:val="00D2557C"/>
    <w:rsid w:val="00D2570F"/>
    <w:rsid w:val="00D2586F"/>
    <w:rsid w:val="00D2599E"/>
    <w:rsid w:val="00D25F48"/>
    <w:rsid w:val="00D260AD"/>
    <w:rsid w:val="00D26101"/>
    <w:rsid w:val="00D2633A"/>
    <w:rsid w:val="00D264EF"/>
    <w:rsid w:val="00D268A3"/>
    <w:rsid w:val="00D26CFA"/>
    <w:rsid w:val="00D26E4E"/>
    <w:rsid w:val="00D26EDA"/>
    <w:rsid w:val="00D271D9"/>
    <w:rsid w:val="00D27225"/>
    <w:rsid w:val="00D273F6"/>
    <w:rsid w:val="00D278EF"/>
    <w:rsid w:val="00D27A59"/>
    <w:rsid w:val="00D303E2"/>
    <w:rsid w:val="00D30521"/>
    <w:rsid w:val="00D307E9"/>
    <w:rsid w:val="00D3090A"/>
    <w:rsid w:val="00D30B1E"/>
    <w:rsid w:val="00D30BC5"/>
    <w:rsid w:val="00D30BEC"/>
    <w:rsid w:val="00D30E83"/>
    <w:rsid w:val="00D30F48"/>
    <w:rsid w:val="00D31813"/>
    <w:rsid w:val="00D31936"/>
    <w:rsid w:val="00D319D2"/>
    <w:rsid w:val="00D31CD3"/>
    <w:rsid w:val="00D31EAF"/>
    <w:rsid w:val="00D31F4D"/>
    <w:rsid w:val="00D32196"/>
    <w:rsid w:val="00D322C8"/>
    <w:rsid w:val="00D32969"/>
    <w:rsid w:val="00D32CAB"/>
    <w:rsid w:val="00D32F15"/>
    <w:rsid w:val="00D331DC"/>
    <w:rsid w:val="00D33277"/>
    <w:rsid w:val="00D336B9"/>
    <w:rsid w:val="00D3373D"/>
    <w:rsid w:val="00D337FE"/>
    <w:rsid w:val="00D3381F"/>
    <w:rsid w:val="00D3383F"/>
    <w:rsid w:val="00D33875"/>
    <w:rsid w:val="00D33A86"/>
    <w:rsid w:val="00D33AF9"/>
    <w:rsid w:val="00D33B73"/>
    <w:rsid w:val="00D33B9D"/>
    <w:rsid w:val="00D33CD6"/>
    <w:rsid w:val="00D33D4B"/>
    <w:rsid w:val="00D33DD6"/>
    <w:rsid w:val="00D3402C"/>
    <w:rsid w:val="00D34212"/>
    <w:rsid w:val="00D34649"/>
    <w:rsid w:val="00D346BF"/>
    <w:rsid w:val="00D34A8A"/>
    <w:rsid w:val="00D34B87"/>
    <w:rsid w:val="00D34BD7"/>
    <w:rsid w:val="00D34CA0"/>
    <w:rsid w:val="00D34D6C"/>
    <w:rsid w:val="00D35124"/>
    <w:rsid w:val="00D356EA"/>
    <w:rsid w:val="00D35BED"/>
    <w:rsid w:val="00D35C74"/>
    <w:rsid w:val="00D35D74"/>
    <w:rsid w:val="00D36084"/>
    <w:rsid w:val="00D36247"/>
    <w:rsid w:val="00D36280"/>
    <w:rsid w:val="00D367DB"/>
    <w:rsid w:val="00D36848"/>
    <w:rsid w:val="00D36949"/>
    <w:rsid w:val="00D3696A"/>
    <w:rsid w:val="00D36C52"/>
    <w:rsid w:val="00D36DFB"/>
    <w:rsid w:val="00D36E77"/>
    <w:rsid w:val="00D3727E"/>
    <w:rsid w:val="00D37333"/>
    <w:rsid w:val="00D37719"/>
    <w:rsid w:val="00D37769"/>
    <w:rsid w:val="00D3791C"/>
    <w:rsid w:val="00D3794D"/>
    <w:rsid w:val="00D37C37"/>
    <w:rsid w:val="00D37CBA"/>
    <w:rsid w:val="00D37EC9"/>
    <w:rsid w:val="00D40182"/>
    <w:rsid w:val="00D40506"/>
    <w:rsid w:val="00D40926"/>
    <w:rsid w:val="00D409EC"/>
    <w:rsid w:val="00D40A90"/>
    <w:rsid w:val="00D40AB5"/>
    <w:rsid w:val="00D40BE2"/>
    <w:rsid w:val="00D40D23"/>
    <w:rsid w:val="00D40E10"/>
    <w:rsid w:val="00D40FB3"/>
    <w:rsid w:val="00D41077"/>
    <w:rsid w:val="00D41290"/>
    <w:rsid w:val="00D41387"/>
    <w:rsid w:val="00D4159E"/>
    <w:rsid w:val="00D41AB9"/>
    <w:rsid w:val="00D41B81"/>
    <w:rsid w:val="00D41DE8"/>
    <w:rsid w:val="00D41EDE"/>
    <w:rsid w:val="00D421E7"/>
    <w:rsid w:val="00D42221"/>
    <w:rsid w:val="00D42298"/>
    <w:rsid w:val="00D422BE"/>
    <w:rsid w:val="00D426A7"/>
    <w:rsid w:val="00D42AA1"/>
    <w:rsid w:val="00D42ACD"/>
    <w:rsid w:val="00D42ACE"/>
    <w:rsid w:val="00D42BAD"/>
    <w:rsid w:val="00D42D0F"/>
    <w:rsid w:val="00D42EE6"/>
    <w:rsid w:val="00D432A6"/>
    <w:rsid w:val="00D43390"/>
    <w:rsid w:val="00D43789"/>
    <w:rsid w:val="00D437D2"/>
    <w:rsid w:val="00D43940"/>
    <w:rsid w:val="00D43BB4"/>
    <w:rsid w:val="00D43E0C"/>
    <w:rsid w:val="00D43E9C"/>
    <w:rsid w:val="00D441FC"/>
    <w:rsid w:val="00D443C9"/>
    <w:rsid w:val="00D4474E"/>
    <w:rsid w:val="00D44786"/>
    <w:rsid w:val="00D447E0"/>
    <w:rsid w:val="00D4484B"/>
    <w:rsid w:val="00D449DE"/>
    <w:rsid w:val="00D449E6"/>
    <w:rsid w:val="00D44D75"/>
    <w:rsid w:val="00D44E28"/>
    <w:rsid w:val="00D44E47"/>
    <w:rsid w:val="00D44F1C"/>
    <w:rsid w:val="00D44F33"/>
    <w:rsid w:val="00D44F88"/>
    <w:rsid w:val="00D44FCA"/>
    <w:rsid w:val="00D450CF"/>
    <w:rsid w:val="00D451F8"/>
    <w:rsid w:val="00D452D8"/>
    <w:rsid w:val="00D452E1"/>
    <w:rsid w:val="00D45943"/>
    <w:rsid w:val="00D459BC"/>
    <w:rsid w:val="00D459FA"/>
    <w:rsid w:val="00D45A41"/>
    <w:rsid w:val="00D45BFE"/>
    <w:rsid w:val="00D460BB"/>
    <w:rsid w:val="00D460F5"/>
    <w:rsid w:val="00D46160"/>
    <w:rsid w:val="00D46186"/>
    <w:rsid w:val="00D4618F"/>
    <w:rsid w:val="00D4624D"/>
    <w:rsid w:val="00D462B0"/>
    <w:rsid w:val="00D46488"/>
    <w:rsid w:val="00D46A1D"/>
    <w:rsid w:val="00D46C4D"/>
    <w:rsid w:val="00D46C8A"/>
    <w:rsid w:val="00D46CF5"/>
    <w:rsid w:val="00D46D8F"/>
    <w:rsid w:val="00D46DAB"/>
    <w:rsid w:val="00D46FC4"/>
    <w:rsid w:val="00D46FF4"/>
    <w:rsid w:val="00D47051"/>
    <w:rsid w:val="00D47167"/>
    <w:rsid w:val="00D47216"/>
    <w:rsid w:val="00D47647"/>
    <w:rsid w:val="00D47ADD"/>
    <w:rsid w:val="00D47BD1"/>
    <w:rsid w:val="00D47CFA"/>
    <w:rsid w:val="00D500E6"/>
    <w:rsid w:val="00D502BD"/>
    <w:rsid w:val="00D50535"/>
    <w:rsid w:val="00D505F4"/>
    <w:rsid w:val="00D5065C"/>
    <w:rsid w:val="00D50A59"/>
    <w:rsid w:val="00D50B84"/>
    <w:rsid w:val="00D50C08"/>
    <w:rsid w:val="00D50DAE"/>
    <w:rsid w:val="00D50DB3"/>
    <w:rsid w:val="00D50DF2"/>
    <w:rsid w:val="00D50EB6"/>
    <w:rsid w:val="00D51282"/>
    <w:rsid w:val="00D51570"/>
    <w:rsid w:val="00D51596"/>
    <w:rsid w:val="00D51A31"/>
    <w:rsid w:val="00D51B98"/>
    <w:rsid w:val="00D51C91"/>
    <w:rsid w:val="00D51CED"/>
    <w:rsid w:val="00D51D4A"/>
    <w:rsid w:val="00D52101"/>
    <w:rsid w:val="00D52202"/>
    <w:rsid w:val="00D5234E"/>
    <w:rsid w:val="00D52381"/>
    <w:rsid w:val="00D523E1"/>
    <w:rsid w:val="00D525AA"/>
    <w:rsid w:val="00D526B6"/>
    <w:rsid w:val="00D526D4"/>
    <w:rsid w:val="00D5277E"/>
    <w:rsid w:val="00D527DE"/>
    <w:rsid w:val="00D52A3F"/>
    <w:rsid w:val="00D52DFF"/>
    <w:rsid w:val="00D53157"/>
    <w:rsid w:val="00D531C1"/>
    <w:rsid w:val="00D531E6"/>
    <w:rsid w:val="00D53427"/>
    <w:rsid w:val="00D536EE"/>
    <w:rsid w:val="00D5380E"/>
    <w:rsid w:val="00D53AF9"/>
    <w:rsid w:val="00D53B4F"/>
    <w:rsid w:val="00D53D07"/>
    <w:rsid w:val="00D53F1E"/>
    <w:rsid w:val="00D53FF7"/>
    <w:rsid w:val="00D540FE"/>
    <w:rsid w:val="00D5439E"/>
    <w:rsid w:val="00D54443"/>
    <w:rsid w:val="00D5450B"/>
    <w:rsid w:val="00D54882"/>
    <w:rsid w:val="00D54B99"/>
    <w:rsid w:val="00D54D1B"/>
    <w:rsid w:val="00D54D2D"/>
    <w:rsid w:val="00D54F49"/>
    <w:rsid w:val="00D54FA7"/>
    <w:rsid w:val="00D550DF"/>
    <w:rsid w:val="00D55341"/>
    <w:rsid w:val="00D55345"/>
    <w:rsid w:val="00D554AB"/>
    <w:rsid w:val="00D554D1"/>
    <w:rsid w:val="00D555F7"/>
    <w:rsid w:val="00D55D24"/>
    <w:rsid w:val="00D55DCD"/>
    <w:rsid w:val="00D55F1E"/>
    <w:rsid w:val="00D560A3"/>
    <w:rsid w:val="00D56172"/>
    <w:rsid w:val="00D56575"/>
    <w:rsid w:val="00D56778"/>
    <w:rsid w:val="00D56BB6"/>
    <w:rsid w:val="00D56BC7"/>
    <w:rsid w:val="00D56CB2"/>
    <w:rsid w:val="00D56D6B"/>
    <w:rsid w:val="00D56F04"/>
    <w:rsid w:val="00D56F9B"/>
    <w:rsid w:val="00D5736D"/>
    <w:rsid w:val="00D57477"/>
    <w:rsid w:val="00D5747A"/>
    <w:rsid w:val="00D57674"/>
    <w:rsid w:val="00D57894"/>
    <w:rsid w:val="00D57976"/>
    <w:rsid w:val="00D57B3D"/>
    <w:rsid w:val="00D57F7C"/>
    <w:rsid w:val="00D60498"/>
    <w:rsid w:val="00D607E3"/>
    <w:rsid w:val="00D60922"/>
    <w:rsid w:val="00D60C9D"/>
    <w:rsid w:val="00D60CB9"/>
    <w:rsid w:val="00D60DAA"/>
    <w:rsid w:val="00D60E45"/>
    <w:rsid w:val="00D60F16"/>
    <w:rsid w:val="00D60F2E"/>
    <w:rsid w:val="00D60F38"/>
    <w:rsid w:val="00D610A1"/>
    <w:rsid w:val="00D612C4"/>
    <w:rsid w:val="00D61414"/>
    <w:rsid w:val="00D6162C"/>
    <w:rsid w:val="00D61642"/>
    <w:rsid w:val="00D61773"/>
    <w:rsid w:val="00D61B07"/>
    <w:rsid w:val="00D61C1D"/>
    <w:rsid w:val="00D61E38"/>
    <w:rsid w:val="00D62163"/>
    <w:rsid w:val="00D621C7"/>
    <w:rsid w:val="00D622C7"/>
    <w:rsid w:val="00D6237D"/>
    <w:rsid w:val="00D6249C"/>
    <w:rsid w:val="00D6263D"/>
    <w:rsid w:val="00D62A08"/>
    <w:rsid w:val="00D62AAF"/>
    <w:rsid w:val="00D62C42"/>
    <w:rsid w:val="00D62C7C"/>
    <w:rsid w:val="00D62D1A"/>
    <w:rsid w:val="00D62D33"/>
    <w:rsid w:val="00D62DB1"/>
    <w:rsid w:val="00D62F22"/>
    <w:rsid w:val="00D62F77"/>
    <w:rsid w:val="00D62FA4"/>
    <w:rsid w:val="00D6309B"/>
    <w:rsid w:val="00D631E4"/>
    <w:rsid w:val="00D634E0"/>
    <w:rsid w:val="00D635BF"/>
    <w:rsid w:val="00D637B1"/>
    <w:rsid w:val="00D63BF6"/>
    <w:rsid w:val="00D63ECA"/>
    <w:rsid w:val="00D63F14"/>
    <w:rsid w:val="00D6411F"/>
    <w:rsid w:val="00D6420A"/>
    <w:rsid w:val="00D6427A"/>
    <w:rsid w:val="00D642E0"/>
    <w:rsid w:val="00D64469"/>
    <w:rsid w:val="00D64588"/>
    <w:rsid w:val="00D64ACE"/>
    <w:rsid w:val="00D64FDF"/>
    <w:rsid w:val="00D65122"/>
    <w:rsid w:val="00D655FF"/>
    <w:rsid w:val="00D657EB"/>
    <w:rsid w:val="00D6587E"/>
    <w:rsid w:val="00D65936"/>
    <w:rsid w:val="00D65A7A"/>
    <w:rsid w:val="00D65B42"/>
    <w:rsid w:val="00D65F30"/>
    <w:rsid w:val="00D65FF7"/>
    <w:rsid w:val="00D66359"/>
    <w:rsid w:val="00D6674E"/>
    <w:rsid w:val="00D66F63"/>
    <w:rsid w:val="00D67104"/>
    <w:rsid w:val="00D671BB"/>
    <w:rsid w:val="00D672C4"/>
    <w:rsid w:val="00D67315"/>
    <w:rsid w:val="00D675DE"/>
    <w:rsid w:val="00D676B7"/>
    <w:rsid w:val="00D67741"/>
    <w:rsid w:val="00D67742"/>
    <w:rsid w:val="00D6778D"/>
    <w:rsid w:val="00D678B4"/>
    <w:rsid w:val="00D67CCC"/>
    <w:rsid w:val="00D67D2F"/>
    <w:rsid w:val="00D67E14"/>
    <w:rsid w:val="00D70489"/>
    <w:rsid w:val="00D704A8"/>
    <w:rsid w:val="00D70775"/>
    <w:rsid w:val="00D708D2"/>
    <w:rsid w:val="00D7094B"/>
    <w:rsid w:val="00D70B20"/>
    <w:rsid w:val="00D70CF4"/>
    <w:rsid w:val="00D70E0C"/>
    <w:rsid w:val="00D71107"/>
    <w:rsid w:val="00D71283"/>
    <w:rsid w:val="00D713D0"/>
    <w:rsid w:val="00D71504"/>
    <w:rsid w:val="00D717B8"/>
    <w:rsid w:val="00D718E8"/>
    <w:rsid w:val="00D71BDC"/>
    <w:rsid w:val="00D71F35"/>
    <w:rsid w:val="00D722F1"/>
    <w:rsid w:val="00D72501"/>
    <w:rsid w:val="00D7257B"/>
    <w:rsid w:val="00D726FF"/>
    <w:rsid w:val="00D7277F"/>
    <w:rsid w:val="00D7293E"/>
    <w:rsid w:val="00D72C28"/>
    <w:rsid w:val="00D7321C"/>
    <w:rsid w:val="00D73331"/>
    <w:rsid w:val="00D73426"/>
    <w:rsid w:val="00D734A4"/>
    <w:rsid w:val="00D73571"/>
    <w:rsid w:val="00D73A74"/>
    <w:rsid w:val="00D73C5D"/>
    <w:rsid w:val="00D73D14"/>
    <w:rsid w:val="00D73E75"/>
    <w:rsid w:val="00D73E92"/>
    <w:rsid w:val="00D740BC"/>
    <w:rsid w:val="00D74142"/>
    <w:rsid w:val="00D7451F"/>
    <w:rsid w:val="00D74619"/>
    <w:rsid w:val="00D74631"/>
    <w:rsid w:val="00D74743"/>
    <w:rsid w:val="00D747B1"/>
    <w:rsid w:val="00D749B4"/>
    <w:rsid w:val="00D74B2C"/>
    <w:rsid w:val="00D751A5"/>
    <w:rsid w:val="00D7547C"/>
    <w:rsid w:val="00D7569D"/>
    <w:rsid w:val="00D75A8D"/>
    <w:rsid w:val="00D75BA5"/>
    <w:rsid w:val="00D75DCA"/>
    <w:rsid w:val="00D75DD9"/>
    <w:rsid w:val="00D76437"/>
    <w:rsid w:val="00D76598"/>
    <w:rsid w:val="00D76665"/>
    <w:rsid w:val="00D76706"/>
    <w:rsid w:val="00D76A80"/>
    <w:rsid w:val="00D76D07"/>
    <w:rsid w:val="00D76EA6"/>
    <w:rsid w:val="00D770E1"/>
    <w:rsid w:val="00D77102"/>
    <w:rsid w:val="00D777C8"/>
    <w:rsid w:val="00D779D0"/>
    <w:rsid w:val="00D77BEE"/>
    <w:rsid w:val="00D77CB5"/>
    <w:rsid w:val="00D77D16"/>
    <w:rsid w:val="00D77F19"/>
    <w:rsid w:val="00D80510"/>
    <w:rsid w:val="00D8052A"/>
    <w:rsid w:val="00D8066A"/>
    <w:rsid w:val="00D80828"/>
    <w:rsid w:val="00D80BE5"/>
    <w:rsid w:val="00D80D60"/>
    <w:rsid w:val="00D8105E"/>
    <w:rsid w:val="00D811B2"/>
    <w:rsid w:val="00D81724"/>
    <w:rsid w:val="00D81867"/>
    <w:rsid w:val="00D81A9C"/>
    <w:rsid w:val="00D81F50"/>
    <w:rsid w:val="00D81F9C"/>
    <w:rsid w:val="00D822FD"/>
    <w:rsid w:val="00D82510"/>
    <w:rsid w:val="00D8257B"/>
    <w:rsid w:val="00D8258A"/>
    <w:rsid w:val="00D82AE2"/>
    <w:rsid w:val="00D82CC4"/>
    <w:rsid w:val="00D832AE"/>
    <w:rsid w:val="00D835A4"/>
    <w:rsid w:val="00D835BB"/>
    <w:rsid w:val="00D8363F"/>
    <w:rsid w:val="00D8396A"/>
    <w:rsid w:val="00D839EA"/>
    <w:rsid w:val="00D83E22"/>
    <w:rsid w:val="00D83E93"/>
    <w:rsid w:val="00D840FC"/>
    <w:rsid w:val="00D846AA"/>
    <w:rsid w:val="00D84709"/>
    <w:rsid w:val="00D847FB"/>
    <w:rsid w:val="00D84BB2"/>
    <w:rsid w:val="00D850B4"/>
    <w:rsid w:val="00D852F5"/>
    <w:rsid w:val="00D85347"/>
    <w:rsid w:val="00D853FA"/>
    <w:rsid w:val="00D8583A"/>
    <w:rsid w:val="00D85A9C"/>
    <w:rsid w:val="00D85B8A"/>
    <w:rsid w:val="00D85C7F"/>
    <w:rsid w:val="00D85E60"/>
    <w:rsid w:val="00D86123"/>
    <w:rsid w:val="00D865AF"/>
    <w:rsid w:val="00D865BF"/>
    <w:rsid w:val="00D8682D"/>
    <w:rsid w:val="00D869DC"/>
    <w:rsid w:val="00D86A52"/>
    <w:rsid w:val="00D86B82"/>
    <w:rsid w:val="00D86C72"/>
    <w:rsid w:val="00D86CA6"/>
    <w:rsid w:val="00D86E7B"/>
    <w:rsid w:val="00D86EDE"/>
    <w:rsid w:val="00D86EE0"/>
    <w:rsid w:val="00D86EF3"/>
    <w:rsid w:val="00D86F10"/>
    <w:rsid w:val="00D86FB8"/>
    <w:rsid w:val="00D86FEE"/>
    <w:rsid w:val="00D870F2"/>
    <w:rsid w:val="00D87109"/>
    <w:rsid w:val="00D873A9"/>
    <w:rsid w:val="00D87604"/>
    <w:rsid w:val="00D877DB"/>
    <w:rsid w:val="00D879FC"/>
    <w:rsid w:val="00D87AF6"/>
    <w:rsid w:val="00D87DFD"/>
    <w:rsid w:val="00D90026"/>
    <w:rsid w:val="00D9009A"/>
    <w:rsid w:val="00D900A2"/>
    <w:rsid w:val="00D901A0"/>
    <w:rsid w:val="00D90273"/>
    <w:rsid w:val="00D904BB"/>
    <w:rsid w:val="00D90642"/>
    <w:rsid w:val="00D90894"/>
    <w:rsid w:val="00D90C12"/>
    <w:rsid w:val="00D90DAA"/>
    <w:rsid w:val="00D90EF1"/>
    <w:rsid w:val="00D90EF6"/>
    <w:rsid w:val="00D911CA"/>
    <w:rsid w:val="00D91292"/>
    <w:rsid w:val="00D91554"/>
    <w:rsid w:val="00D9177E"/>
    <w:rsid w:val="00D9193D"/>
    <w:rsid w:val="00D91BF4"/>
    <w:rsid w:val="00D91DD2"/>
    <w:rsid w:val="00D91E49"/>
    <w:rsid w:val="00D92173"/>
    <w:rsid w:val="00D92240"/>
    <w:rsid w:val="00D9228A"/>
    <w:rsid w:val="00D92519"/>
    <w:rsid w:val="00D9251E"/>
    <w:rsid w:val="00D928AD"/>
    <w:rsid w:val="00D92ABA"/>
    <w:rsid w:val="00D92AFB"/>
    <w:rsid w:val="00D92C9F"/>
    <w:rsid w:val="00D92E7E"/>
    <w:rsid w:val="00D9325C"/>
    <w:rsid w:val="00D932E8"/>
    <w:rsid w:val="00D93338"/>
    <w:rsid w:val="00D93355"/>
    <w:rsid w:val="00D9336E"/>
    <w:rsid w:val="00D93583"/>
    <w:rsid w:val="00D935B1"/>
    <w:rsid w:val="00D93C48"/>
    <w:rsid w:val="00D93FB1"/>
    <w:rsid w:val="00D94027"/>
    <w:rsid w:val="00D941A0"/>
    <w:rsid w:val="00D94313"/>
    <w:rsid w:val="00D94448"/>
    <w:rsid w:val="00D94793"/>
    <w:rsid w:val="00D948F3"/>
    <w:rsid w:val="00D94D49"/>
    <w:rsid w:val="00D94FF9"/>
    <w:rsid w:val="00D950BE"/>
    <w:rsid w:val="00D951BC"/>
    <w:rsid w:val="00D95296"/>
    <w:rsid w:val="00D9562E"/>
    <w:rsid w:val="00D95632"/>
    <w:rsid w:val="00D957A7"/>
    <w:rsid w:val="00D95870"/>
    <w:rsid w:val="00D9591E"/>
    <w:rsid w:val="00D9598F"/>
    <w:rsid w:val="00D95C16"/>
    <w:rsid w:val="00D95C50"/>
    <w:rsid w:val="00D95D50"/>
    <w:rsid w:val="00D95FDC"/>
    <w:rsid w:val="00D962C0"/>
    <w:rsid w:val="00D96446"/>
    <w:rsid w:val="00D9669D"/>
    <w:rsid w:val="00D96771"/>
    <w:rsid w:val="00D96875"/>
    <w:rsid w:val="00D9688D"/>
    <w:rsid w:val="00D96984"/>
    <w:rsid w:val="00D96D96"/>
    <w:rsid w:val="00D96F26"/>
    <w:rsid w:val="00D970B4"/>
    <w:rsid w:val="00D977BF"/>
    <w:rsid w:val="00D97916"/>
    <w:rsid w:val="00D97949"/>
    <w:rsid w:val="00D97B77"/>
    <w:rsid w:val="00D97CAB"/>
    <w:rsid w:val="00D97CB7"/>
    <w:rsid w:val="00D97F0B"/>
    <w:rsid w:val="00D97F3D"/>
    <w:rsid w:val="00D97FD8"/>
    <w:rsid w:val="00DA009E"/>
    <w:rsid w:val="00DA00C6"/>
    <w:rsid w:val="00DA022A"/>
    <w:rsid w:val="00DA0663"/>
    <w:rsid w:val="00DA0969"/>
    <w:rsid w:val="00DA0AE9"/>
    <w:rsid w:val="00DA0B2C"/>
    <w:rsid w:val="00DA0C05"/>
    <w:rsid w:val="00DA0DF7"/>
    <w:rsid w:val="00DA0F30"/>
    <w:rsid w:val="00DA0F48"/>
    <w:rsid w:val="00DA13A9"/>
    <w:rsid w:val="00DA14F3"/>
    <w:rsid w:val="00DA1873"/>
    <w:rsid w:val="00DA1912"/>
    <w:rsid w:val="00DA1BE0"/>
    <w:rsid w:val="00DA1C39"/>
    <w:rsid w:val="00DA1EB2"/>
    <w:rsid w:val="00DA21A7"/>
    <w:rsid w:val="00DA24FD"/>
    <w:rsid w:val="00DA251D"/>
    <w:rsid w:val="00DA258F"/>
    <w:rsid w:val="00DA25B3"/>
    <w:rsid w:val="00DA2D9A"/>
    <w:rsid w:val="00DA334D"/>
    <w:rsid w:val="00DA3AB8"/>
    <w:rsid w:val="00DA3B65"/>
    <w:rsid w:val="00DA3C91"/>
    <w:rsid w:val="00DA4085"/>
    <w:rsid w:val="00DA432E"/>
    <w:rsid w:val="00DA4651"/>
    <w:rsid w:val="00DA4659"/>
    <w:rsid w:val="00DA48D6"/>
    <w:rsid w:val="00DA4942"/>
    <w:rsid w:val="00DA4B71"/>
    <w:rsid w:val="00DA4E0C"/>
    <w:rsid w:val="00DA4EF1"/>
    <w:rsid w:val="00DA5057"/>
    <w:rsid w:val="00DA521C"/>
    <w:rsid w:val="00DA527D"/>
    <w:rsid w:val="00DA531D"/>
    <w:rsid w:val="00DA54DF"/>
    <w:rsid w:val="00DA584A"/>
    <w:rsid w:val="00DA5856"/>
    <w:rsid w:val="00DA5966"/>
    <w:rsid w:val="00DA5A9E"/>
    <w:rsid w:val="00DA5CAE"/>
    <w:rsid w:val="00DA5D96"/>
    <w:rsid w:val="00DA5DD1"/>
    <w:rsid w:val="00DA5E5D"/>
    <w:rsid w:val="00DA5ECD"/>
    <w:rsid w:val="00DA5F60"/>
    <w:rsid w:val="00DA5F73"/>
    <w:rsid w:val="00DA5FF2"/>
    <w:rsid w:val="00DA6025"/>
    <w:rsid w:val="00DA656D"/>
    <w:rsid w:val="00DA6BE2"/>
    <w:rsid w:val="00DA6D12"/>
    <w:rsid w:val="00DA72CF"/>
    <w:rsid w:val="00DA73C4"/>
    <w:rsid w:val="00DA7517"/>
    <w:rsid w:val="00DA7AB0"/>
    <w:rsid w:val="00DA7F03"/>
    <w:rsid w:val="00DB03C0"/>
    <w:rsid w:val="00DB084E"/>
    <w:rsid w:val="00DB0CB9"/>
    <w:rsid w:val="00DB0D2F"/>
    <w:rsid w:val="00DB0F7A"/>
    <w:rsid w:val="00DB1151"/>
    <w:rsid w:val="00DB1288"/>
    <w:rsid w:val="00DB1377"/>
    <w:rsid w:val="00DB139A"/>
    <w:rsid w:val="00DB14C5"/>
    <w:rsid w:val="00DB1712"/>
    <w:rsid w:val="00DB1761"/>
    <w:rsid w:val="00DB18C2"/>
    <w:rsid w:val="00DB18CB"/>
    <w:rsid w:val="00DB1A3D"/>
    <w:rsid w:val="00DB1D40"/>
    <w:rsid w:val="00DB1FE7"/>
    <w:rsid w:val="00DB218E"/>
    <w:rsid w:val="00DB2252"/>
    <w:rsid w:val="00DB291C"/>
    <w:rsid w:val="00DB2966"/>
    <w:rsid w:val="00DB2AF9"/>
    <w:rsid w:val="00DB2B90"/>
    <w:rsid w:val="00DB2D40"/>
    <w:rsid w:val="00DB2E3B"/>
    <w:rsid w:val="00DB34ED"/>
    <w:rsid w:val="00DB372C"/>
    <w:rsid w:val="00DB3747"/>
    <w:rsid w:val="00DB3F4A"/>
    <w:rsid w:val="00DB4870"/>
    <w:rsid w:val="00DB4B35"/>
    <w:rsid w:val="00DB4D31"/>
    <w:rsid w:val="00DB4DC1"/>
    <w:rsid w:val="00DB4FC2"/>
    <w:rsid w:val="00DB5AFA"/>
    <w:rsid w:val="00DB5C66"/>
    <w:rsid w:val="00DB6228"/>
    <w:rsid w:val="00DB62A3"/>
    <w:rsid w:val="00DB63F5"/>
    <w:rsid w:val="00DB660D"/>
    <w:rsid w:val="00DB668D"/>
    <w:rsid w:val="00DB6E77"/>
    <w:rsid w:val="00DB6F23"/>
    <w:rsid w:val="00DB702E"/>
    <w:rsid w:val="00DB723E"/>
    <w:rsid w:val="00DB72C5"/>
    <w:rsid w:val="00DB72CB"/>
    <w:rsid w:val="00DB74EA"/>
    <w:rsid w:val="00DB74EF"/>
    <w:rsid w:val="00DB788F"/>
    <w:rsid w:val="00DB7B3E"/>
    <w:rsid w:val="00DB7B89"/>
    <w:rsid w:val="00DB7F25"/>
    <w:rsid w:val="00DC01E4"/>
    <w:rsid w:val="00DC027D"/>
    <w:rsid w:val="00DC02A5"/>
    <w:rsid w:val="00DC0309"/>
    <w:rsid w:val="00DC0452"/>
    <w:rsid w:val="00DC0717"/>
    <w:rsid w:val="00DC07A9"/>
    <w:rsid w:val="00DC0964"/>
    <w:rsid w:val="00DC0A4A"/>
    <w:rsid w:val="00DC0A57"/>
    <w:rsid w:val="00DC0E48"/>
    <w:rsid w:val="00DC0ECD"/>
    <w:rsid w:val="00DC1152"/>
    <w:rsid w:val="00DC12C8"/>
    <w:rsid w:val="00DC1554"/>
    <w:rsid w:val="00DC15A1"/>
    <w:rsid w:val="00DC1916"/>
    <w:rsid w:val="00DC1A54"/>
    <w:rsid w:val="00DC1A67"/>
    <w:rsid w:val="00DC1CA9"/>
    <w:rsid w:val="00DC1E7C"/>
    <w:rsid w:val="00DC1F29"/>
    <w:rsid w:val="00DC1FED"/>
    <w:rsid w:val="00DC20B1"/>
    <w:rsid w:val="00DC2313"/>
    <w:rsid w:val="00DC2701"/>
    <w:rsid w:val="00DC2E73"/>
    <w:rsid w:val="00DC3732"/>
    <w:rsid w:val="00DC37D4"/>
    <w:rsid w:val="00DC387B"/>
    <w:rsid w:val="00DC38B0"/>
    <w:rsid w:val="00DC3AC4"/>
    <w:rsid w:val="00DC3CA4"/>
    <w:rsid w:val="00DC4070"/>
    <w:rsid w:val="00DC41C2"/>
    <w:rsid w:val="00DC4320"/>
    <w:rsid w:val="00DC4CAC"/>
    <w:rsid w:val="00DC4D80"/>
    <w:rsid w:val="00DC4E36"/>
    <w:rsid w:val="00DC4E72"/>
    <w:rsid w:val="00DC4F06"/>
    <w:rsid w:val="00DC4FFA"/>
    <w:rsid w:val="00DC517B"/>
    <w:rsid w:val="00DC52A6"/>
    <w:rsid w:val="00DC5334"/>
    <w:rsid w:val="00DC5351"/>
    <w:rsid w:val="00DC544C"/>
    <w:rsid w:val="00DC576B"/>
    <w:rsid w:val="00DC5787"/>
    <w:rsid w:val="00DC5AAE"/>
    <w:rsid w:val="00DC5D95"/>
    <w:rsid w:val="00DC5DD8"/>
    <w:rsid w:val="00DC5DED"/>
    <w:rsid w:val="00DC5E20"/>
    <w:rsid w:val="00DC5FA6"/>
    <w:rsid w:val="00DC6057"/>
    <w:rsid w:val="00DC6165"/>
    <w:rsid w:val="00DC6189"/>
    <w:rsid w:val="00DC6307"/>
    <w:rsid w:val="00DC6356"/>
    <w:rsid w:val="00DC63AD"/>
    <w:rsid w:val="00DC66E9"/>
    <w:rsid w:val="00DC691A"/>
    <w:rsid w:val="00DC6B75"/>
    <w:rsid w:val="00DC6CF5"/>
    <w:rsid w:val="00DC6EBB"/>
    <w:rsid w:val="00DC707B"/>
    <w:rsid w:val="00DC709F"/>
    <w:rsid w:val="00DC7140"/>
    <w:rsid w:val="00DC714B"/>
    <w:rsid w:val="00DC71FE"/>
    <w:rsid w:val="00DC7297"/>
    <w:rsid w:val="00DC73D5"/>
    <w:rsid w:val="00DC7600"/>
    <w:rsid w:val="00DC78AE"/>
    <w:rsid w:val="00DC7AED"/>
    <w:rsid w:val="00DC7C7E"/>
    <w:rsid w:val="00DD001B"/>
    <w:rsid w:val="00DD00E7"/>
    <w:rsid w:val="00DD022C"/>
    <w:rsid w:val="00DD0342"/>
    <w:rsid w:val="00DD0451"/>
    <w:rsid w:val="00DD04AD"/>
    <w:rsid w:val="00DD05AE"/>
    <w:rsid w:val="00DD0709"/>
    <w:rsid w:val="00DD0D85"/>
    <w:rsid w:val="00DD0F38"/>
    <w:rsid w:val="00DD0FCA"/>
    <w:rsid w:val="00DD129D"/>
    <w:rsid w:val="00DD146B"/>
    <w:rsid w:val="00DD1BE0"/>
    <w:rsid w:val="00DD1CA7"/>
    <w:rsid w:val="00DD1D0B"/>
    <w:rsid w:val="00DD1E20"/>
    <w:rsid w:val="00DD1F0F"/>
    <w:rsid w:val="00DD1F39"/>
    <w:rsid w:val="00DD211B"/>
    <w:rsid w:val="00DD21E3"/>
    <w:rsid w:val="00DD22DB"/>
    <w:rsid w:val="00DD2394"/>
    <w:rsid w:val="00DD255A"/>
    <w:rsid w:val="00DD25E8"/>
    <w:rsid w:val="00DD26FF"/>
    <w:rsid w:val="00DD29A8"/>
    <w:rsid w:val="00DD2A0F"/>
    <w:rsid w:val="00DD2A30"/>
    <w:rsid w:val="00DD2BB4"/>
    <w:rsid w:val="00DD2CC8"/>
    <w:rsid w:val="00DD2CDC"/>
    <w:rsid w:val="00DD3283"/>
    <w:rsid w:val="00DD334A"/>
    <w:rsid w:val="00DD34D3"/>
    <w:rsid w:val="00DD357C"/>
    <w:rsid w:val="00DD35C8"/>
    <w:rsid w:val="00DD366E"/>
    <w:rsid w:val="00DD37B9"/>
    <w:rsid w:val="00DD395C"/>
    <w:rsid w:val="00DD3CFB"/>
    <w:rsid w:val="00DD3DC6"/>
    <w:rsid w:val="00DD3F7C"/>
    <w:rsid w:val="00DD4216"/>
    <w:rsid w:val="00DD4324"/>
    <w:rsid w:val="00DD4421"/>
    <w:rsid w:val="00DD477B"/>
    <w:rsid w:val="00DD4C91"/>
    <w:rsid w:val="00DD4D2C"/>
    <w:rsid w:val="00DD4D5B"/>
    <w:rsid w:val="00DD4EA0"/>
    <w:rsid w:val="00DD51B7"/>
    <w:rsid w:val="00DD54EE"/>
    <w:rsid w:val="00DD5632"/>
    <w:rsid w:val="00DD5875"/>
    <w:rsid w:val="00DD5DE4"/>
    <w:rsid w:val="00DD5F98"/>
    <w:rsid w:val="00DD6144"/>
    <w:rsid w:val="00DD620B"/>
    <w:rsid w:val="00DD6734"/>
    <w:rsid w:val="00DD6756"/>
    <w:rsid w:val="00DD7346"/>
    <w:rsid w:val="00DD7655"/>
    <w:rsid w:val="00DD7848"/>
    <w:rsid w:val="00DD7D4C"/>
    <w:rsid w:val="00DE0002"/>
    <w:rsid w:val="00DE0427"/>
    <w:rsid w:val="00DE04D1"/>
    <w:rsid w:val="00DE09A8"/>
    <w:rsid w:val="00DE0A1A"/>
    <w:rsid w:val="00DE0C35"/>
    <w:rsid w:val="00DE0EFB"/>
    <w:rsid w:val="00DE105D"/>
    <w:rsid w:val="00DE1175"/>
    <w:rsid w:val="00DE12AB"/>
    <w:rsid w:val="00DE12E2"/>
    <w:rsid w:val="00DE12F8"/>
    <w:rsid w:val="00DE1584"/>
    <w:rsid w:val="00DE182C"/>
    <w:rsid w:val="00DE20E2"/>
    <w:rsid w:val="00DE24D1"/>
    <w:rsid w:val="00DE293E"/>
    <w:rsid w:val="00DE294F"/>
    <w:rsid w:val="00DE2E74"/>
    <w:rsid w:val="00DE30E2"/>
    <w:rsid w:val="00DE31A0"/>
    <w:rsid w:val="00DE3315"/>
    <w:rsid w:val="00DE3589"/>
    <w:rsid w:val="00DE368A"/>
    <w:rsid w:val="00DE38ED"/>
    <w:rsid w:val="00DE3BEC"/>
    <w:rsid w:val="00DE3E01"/>
    <w:rsid w:val="00DE3E3D"/>
    <w:rsid w:val="00DE3E85"/>
    <w:rsid w:val="00DE3EB0"/>
    <w:rsid w:val="00DE42DE"/>
    <w:rsid w:val="00DE44C2"/>
    <w:rsid w:val="00DE4547"/>
    <w:rsid w:val="00DE46D7"/>
    <w:rsid w:val="00DE4A22"/>
    <w:rsid w:val="00DE4CF2"/>
    <w:rsid w:val="00DE4DE8"/>
    <w:rsid w:val="00DE4EEE"/>
    <w:rsid w:val="00DE53FD"/>
    <w:rsid w:val="00DE55FA"/>
    <w:rsid w:val="00DE561C"/>
    <w:rsid w:val="00DE564B"/>
    <w:rsid w:val="00DE5792"/>
    <w:rsid w:val="00DE5A52"/>
    <w:rsid w:val="00DE5EEB"/>
    <w:rsid w:val="00DE629C"/>
    <w:rsid w:val="00DE65D8"/>
    <w:rsid w:val="00DE6867"/>
    <w:rsid w:val="00DE68DF"/>
    <w:rsid w:val="00DE6A35"/>
    <w:rsid w:val="00DE6A3F"/>
    <w:rsid w:val="00DE6BDC"/>
    <w:rsid w:val="00DE6D3F"/>
    <w:rsid w:val="00DE6E47"/>
    <w:rsid w:val="00DE6ED6"/>
    <w:rsid w:val="00DE6F0D"/>
    <w:rsid w:val="00DE725D"/>
    <w:rsid w:val="00DE767A"/>
    <w:rsid w:val="00DE7FFB"/>
    <w:rsid w:val="00DF04B3"/>
    <w:rsid w:val="00DF05C6"/>
    <w:rsid w:val="00DF05EB"/>
    <w:rsid w:val="00DF0962"/>
    <w:rsid w:val="00DF0B5B"/>
    <w:rsid w:val="00DF1035"/>
    <w:rsid w:val="00DF12F7"/>
    <w:rsid w:val="00DF15F4"/>
    <w:rsid w:val="00DF17CE"/>
    <w:rsid w:val="00DF1968"/>
    <w:rsid w:val="00DF1A90"/>
    <w:rsid w:val="00DF224F"/>
    <w:rsid w:val="00DF22B3"/>
    <w:rsid w:val="00DF22CC"/>
    <w:rsid w:val="00DF25D2"/>
    <w:rsid w:val="00DF2647"/>
    <w:rsid w:val="00DF2754"/>
    <w:rsid w:val="00DF2917"/>
    <w:rsid w:val="00DF2925"/>
    <w:rsid w:val="00DF296B"/>
    <w:rsid w:val="00DF2A44"/>
    <w:rsid w:val="00DF2EB1"/>
    <w:rsid w:val="00DF2F90"/>
    <w:rsid w:val="00DF30A2"/>
    <w:rsid w:val="00DF3127"/>
    <w:rsid w:val="00DF312B"/>
    <w:rsid w:val="00DF3582"/>
    <w:rsid w:val="00DF396D"/>
    <w:rsid w:val="00DF3E4A"/>
    <w:rsid w:val="00DF4310"/>
    <w:rsid w:val="00DF4315"/>
    <w:rsid w:val="00DF457C"/>
    <w:rsid w:val="00DF47A1"/>
    <w:rsid w:val="00DF47BC"/>
    <w:rsid w:val="00DF4B2F"/>
    <w:rsid w:val="00DF4B34"/>
    <w:rsid w:val="00DF4C5A"/>
    <w:rsid w:val="00DF506D"/>
    <w:rsid w:val="00DF5130"/>
    <w:rsid w:val="00DF51AE"/>
    <w:rsid w:val="00DF51BD"/>
    <w:rsid w:val="00DF5399"/>
    <w:rsid w:val="00DF54D3"/>
    <w:rsid w:val="00DF56FA"/>
    <w:rsid w:val="00DF5D43"/>
    <w:rsid w:val="00DF616B"/>
    <w:rsid w:val="00DF6247"/>
    <w:rsid w:val="00DF635C"/>
    <w:rsid w:val="00DF66FF"/>
    <w:rsid w:val="00DF685C"/>
    <w:rsid w:val="00DF6927"/>
    <w:rsid w:val="00DF6F36"/>
    <w:rsid w:val="00DF744B"/>
    <w:rsid w:val="00DF76F1"/>
    <w:rsid w:val="00DF77E7"/>
    <w:rsid w:val="00DF79E9"/>
    <w:rsid w:val="00DF7C1F"/>
    <w:rsid w:val="00DF7C68"/>
    <w:rsid w:val="00DF7CE0"/>
    <w:rsid w:val="00DF7EC1"/>
    <w:rsid w:val="00E0049B"/>
    <w:rsid w:val="00E00634"/>
    <w:rsid w:val="00E0098D"/>
    <w:rsid w:val="00E00A2A"/>
    <w:rsid w:val="00E00EF8"/>
    <w:rsid w:val="00E0109F"/>
    <w:rsid w:val="00E011C5"/>
    <w:rsid w:val="00E0128D"/>
    <w:rsid w:val="00E01978"/>
    <w:rsid w:val="00E019CE"/>
    <w:rsid w:val="00E01BCD"/>
    <w:rsid w:val="00E01E02"/>
    <w:rsid w:val="00E02179"/>
    <w:rsid w:val="00E023F2"/>
    <w:rsid w:val="00E027CB"/>
    <w:rsid w:val="00E028D5"/>
    <w:rsid w:val="00E029B7"/>
    <w:rsid w:val="00E029C1"/>
    <w:rsid w:val="00E02A63"/>
    <w:rsid w:val="00E02CCE"/>
    <w:rsid w:val="00E02F21"/>
    <w:rsid w:val="00E0315B"/>
    <w:rsid w:val="00E031F0"/>
    <w:rsid w:val="00E0357E"/>
    <w:rsid w:val="00E0360A"/>
    <w:rsid w:val="00E03925"/>
    <w:rsid w:val="00E03C43"/>
    <w:rsid w:val="00E03E1D"/>
    <w:rsid w:val="00E03E8F"/>
    <w:rsid w:val="00E03F4B"/>
    <w:rsid w:val="00E04107"/>
    <w:rsid w:val="00E041A9"/>
    <w:rsid w:val="00E0429D"/>
    <w:rsid w:val="00E0432C"/>
    <w:rsid w:val="00E0439C"/>
    <w:rsid w:val="00E04839"/>
    <w:rsid w:val="00E0487F"/>
    <w:rsid w:val="00E04906"/>
    <w:rsid w:val="00E049E3"/>
    <w:rsid w:val="00E04ADF"/>
    <w:rsid w:val="00E04B4E"/>
    <w:rsid w:val="00E04C32"/>
    <w:rsid w:val="00E04C9F"/>
    <w:rsid w:val="00E04D62"/>
    <w:rsid w:val="00E04D92"/>
    <w:rsid w:val="00E04EDD"/>
    <w:rsid w:val="00E04F3D"/>
    <w:rsid w:val="00E04F47"/>
    <w:rsid w:val="00E054EA"/>
    <w:rsid w:val="00E05A59"/>
    <w:rsid w:val="00E05CB1"/>
    <w:rsid w:val="00E05D69"/>
    <w:rsid w:val="00E05E4F"/>
    <w:rsid w:val="00E05FFE"/>
    <w:rsid w:val="00E0656D"/>
    <w:rsid w:val="00E06644"/>
    <w:rsid w:val="00E06666"/>
    <w:rsid w:val="00E066D4"/>
    <w:rsid w:val="00E06829"/>
    <w:rsid w:val="00E0684E"/>
    <w:rsid w:val="00E0687F"/>
    <w:rsid w:val="00E06F7A"/>
    <w:rsid w:val="00E0738D"/>
    <w:rsid w:val="00E073C6"/>
    <w:rsid w:val="00E07481"/>
    <w:rsid w:val="00E07588"/>
    <w:rsid w:val="00E076DA"/>
    <w:rsid w:val="00E078D7"/>
    <w:rsid w:val="00E07A85"/>
    <w:rsid w:val="00E07C91"/>
    <w:rsid w:val="00E07DF4"/>
    <w:rsid w:val="00E07F32"/>
    <w:rsid w:val="00E104B4"/>
    <w:rsid w:val="00E105D5"/>
    <w:rsid w:val="00E106E9"/>
    <w:rsid w:val="00E10A3B"/>
    <w:rsid w:val="00E112B0"/>
    <w:rsid w:val="00E112B4"/>
    <w:rsid w:val="00E11419"/>
    <w:rsid w:val="00E11428"/>
    <w:rsid w:val="00E1171F"/>
    <w:rsid w:val="00E1177E"/>
    <w:rsid w:val="00E11A34"/>
    <w:rsid w:val="00E11ABB"/>
    <w:rsid w:val="00E11FB1"/>
    <w:rsid w:val="00E1201F"/>
    <w:rsid w:val="00E1207D"/>
    <w:rsid w:val="00E124E4"/>
    <w:rsid w:val="00E12575"/>
    <w:rsid w:val="00E12589"/>
    <w:rsid w:val="00E125AA"/>
    <w:rsid w:val="00E126EF"/>
    <w:rsid w:val="00E12906"/>
    <w:rsid w:val="00E13204"/>
    <w:rsid w:val="00E132DF"/>
    <w:rsid w:val="00E133E0"/>
    <w:rsid w:val="00E13448"/>
    <w:rsid w:val="00E134FE"/>
    <w:rsid w:val="00E1376D"/>
    <w:rsid w:val="00E14342"/>
    <w:rsid w:val="00E14353"/>
    <w:rsid w:val="00E144D9"/>
    <w:rsid w:val="00E14611"/>
    <w:rsid w:val="00E14B7A"/>
    <w:rsid w:val="00E14CF3"/>
    <w:rsid w:val="00E14EF0"/>
    <w:rsid w:val="00E15221"/>
    <w:rsid w:val="00E15328"/>
    <w:rsid w:val="00E15456"/>
    <w:rsid w:val="00E155A9"/>
    <w:rsid w:val="00E1576C"/>
    <w:rsid w:val="00E157AF"/>
    <w:rsid w:val="00E15972"/>
    <w:rsid w:val="00E15A43"/>
    <w:rsid w:val="00E15ACF"/>
    <w:rsid w:val="00E15B51"/>
    <w:rsid w:val="00E15B68"/>
    <w:rsid w:val="00E15BBE"/>
    <w:rsid w:val="00E15E2A"/>
    <w:rsid w:val="00E16011"/>
    <w:rsid w:val="00E1601C"/>
    <w:rsid w:val="00E1611B"/>
    <w:rsid w:val="00E161C8"/>
    <w:rsid w:val="00E163A2"/>
    <w:rsid w:val="00E16459"/>
    <w:rsid w:val="00E1654B"/>
    <w:rsid w:val="00E167A2"/>
    <w:rsid w:val="00E16B7E"/>
    <w:rsid w:val="00E16C6D"/>
    <w:rsid w:val="00E16E2D"/>
    <w:rsid w:val="00E16EE5"/>
    <w:rsid w:val="00E16F71"/>
    <w:rsid w:val="00E16F94"/>
    <w:rsid w:val="00E17048"/>
    <w:rsid w:val="00E171B9"/>
    <w:rsid w:val="00E173FB"/>
    <w:rsid w:val="00E17427"/>
    <w:rsid w:val="00E175B1"/>
    <w:rsid w:val="00E17731"/>
    <w:rsid w:val="00E1787D"/>
    <w:rsid w:val="00E1788E"/>
    <w:rsid w:val="00E178FD"/>
    <w:rsid w:val="00E17955"/>
    <w:rsid w:val="00E17A93"/>
    <w:rsid w:val="00E17B15"/>
    <w:rsid w:val="00E17D9E"/>
    <w:rsid w:val="00E17E85"/>
    <w:rsid w:val="00E17EFB"/>
    <w:rsid w:val="00E2077F"/>
    <w:rsid w:val="00E208D6"/>
    <w:rsid w:val="00E20A22"/>
    <w:rsid w:val="00E20ADA"/>
    <w:rsid w:val="00E20D19"/>
    <w:rsid w:val="00E20D48"/>
    <w:rsid w:val="00E210AB"/>
    <w:rsid w:val="00E21167"/>
    <w:rsid w:val="00E211DE"/>
    <w:rsid w:val="00E21536"/>
    <w:rsid w:val="00E21584"/>
    <w:rsid w:val="00E215C5"/>
    <w:rsid w:val="00E216A9"/>
    <w:rsid w:val="00E21834"/>
    <w:rsid w:val="00E218D3"/>
    <w:rsid w:val="00E21AEF"/>
    <w:rsid w:val="00E21CCD"/>
    <w:rsid w:val="00E21E87"/>
    <w:rsid w:val="00E21EA8"/>
    <w:rsid w:val="00E21F4D"/>
    <w:rsid w:val="00E21FC4"/>
    <w:rsid w:val="00E22848"/>
    <w:rsid w:val="00E2290D"/>
    <w:rsid w:val="00E22CF0"/>
    <w:rsid w:val="00E22DC1"/>
    <w:rsid w:val="00E22E46"/>
    <w:rsid w:val="00E22F47"/>
    <w:rsid w:val="00E231EF"/>
    <w:rsid w:val="00E2336F"/>
    <w:rsid w:val="00E23474"/>
    <w:rsid w:val="00E235C9"/>
    <w:rsid w:val="00E235D8"/>
    <w:rsid w:val="00E2366D"/>
    <w:rsid w:val="00E23845"/>
    <w:rsid w:val="00E2391C"/>
    <w:rsid w:val="00E23B86"/>
    <w:rsid w:val="00E23F63"/>
    <w:rsid w:val="00E24103"/>
    <w:rsid w:val="00E241C2"/>
    <w:rsid w:val="00E241CB"/>
    <w:rsid w:val="00E242F0"/>
    <w:rsid w:val="00E2445A"/>
    <w:rsid w:val="00E24467"/>
    <w:rsid w:val="00E247A1"/>
    <w:rsid w:val="00E249AF"/>
    <w:rsid w:val="00E249C4"/>
    <w:rsid w:val="00E24A1A"/>
    <w:rsid w:val="00E24A81"/>
    <w:rsid w:val="00E24C25"/>
    <w:rsid w:val="00E24CC3"/>
    <w:rsid w:val="00E24E57"/>
    <w:rsid w:val="00E253F4"/>
    <w:rsid w:val="00E2599C"/>
    <w:rsid w:val="00E25BA6"/>
    <w:rsid w:val="00E25E72"/>
    <w:rsid w:val="00E2633C"/>
    <w:rsid w:val="00E26893"/>
    <w:rsid w:val="00E26A40"/>
    <w:rsid w:val="00E26CED"/>
    <w:rsid w:val="00E27110"/>
    <w:rsid w:val="00E27184"/>
    <w:rsid w:val="00E27307"/>
    <w:rsid w:val="00E27414"/>
    <w:rsid w:val="00E27455"/>
    <w:rsid w:val="00E27571"/>
    <w:rsid w:val="00E27E4A"/>
    <w:rsid w:val="00E27EA9"/>
    <w:rsid w:val="00E3003E"/>
    <w:rsid w:val="00E304AC"/>
    <w:rsid w:val="00E30BCF"/>
    <w:rsid w:val="00E30C05"/>
    <w:rsid w:val="00E30CE6"/>
    <w:rsid w:val="00E30E06"/>
    <w:rsid w:val="00E30E38"/>
    <w:rsid w:val="00E30E7D"/>
    <w:rsid w:val="00E30F11"/>
    <w:rsid w:val="00E310D8"/>
    <w:rsid w:val="00E31158"/>
    <w:rsid w:val="00E31307"/>
    <w:rsid w:val="00E31472"/>
    <w:rsid w:val="00E3173C"/>
    <w:rsid w:val="00E31B08"/>
    <w:rsid w:val="00E31C85"/>
    <w:rsid w:val="00E31EA9"/>
    <w:rsid w:val="00E31F01"/>
    <w:rsid w:val="00E324E2"/>
    <w:rsid w:val="00E32D91"/>
    <w:rsid w:val="00E32DAB"/>
    <w:rsid w:val="00E3300B"/>
    <w:rsid w:val="00E33122"/>
    <w:rsid w:val="00E33304"/>
    <w:rsid w:val="00E33424"/>
    <w:rsid w:val="00E334F3"/>
    <w:rsid w:val="00E337A4"/>
    <w:rsid w:val="00E33C96"/>
    <w:rsid w:val="00E33F66"/>
    <w:rsid w:val="00E3418E"/>
    <w:rsid w:val="00E3423C"/>
    <w:rsid w:val="00E34264"/>
    <w:rsid w:val="00E34291"/>
    <w:rsid w:val="00E343CF"/>
    <w:rsid w:val="00E34404"/>
    <w:rsid w:val="00E34719"/>
    <w:rsid w:val="00E34DC8"/>
    <w:rsid w:val="00E351C8"/>
    <w:rsid w:val="00E3529C"/>
    <w:rsid w:val="00E35318"/>
    <w:rsid w:val="00E3585B"/>
    <w:rsid w:val="00E359D4"/>
    <w:rsid w:val="00E359E5"/>
    <w:rsid w:val="00E35CA0"/>
    <w:rsid w:val="00E35CD3"/>
    <w:rsid w:val="00E35D48"/>
    <w:rsid w:val="00E35FBA"/>
    <w:rsid w:val="00E361CF"/>
    <w:rsid w:val="00E36547"/>
    <w:rsid w:val="00E3661C"/>
    <w:rsid w:val="00E369CF"/>
    <w:rsid w:val="00E36A28"/>
    <w:rsid w:val="00E36F82"/>
    <w:rsid w:val="00E370A8"/>
    <w:rsid w:val="00E373AF"/>
    <w:rsid w:val="00E376BA"/>
    <w:rsid w:val="00E37726"/>
    <w:rsid w:val="00E3775D"/>
    <w:rsid w:val="00E379DD"/>
    <w:rsid w:val="00E37CA6"/>
    <w:rsid w:val="00E37CC2"/>
    <w:rsid w:val="00E40170"/>
    <w:rsid w:val="00E40191"/>
    <w:rsid w:val="00E404F4"/>
    <w:rsid w:val="00E40544"/>
    <w:rsid w:val="00E4057E"/>
    <w:rsid w:val="00E40840"/>
    <w:rsid w:val="00E40A09"/>
    <w:rsid w:val="00E40EE5"/>
    <w:rsid w:val="00E414F3"/>
    <w:rsid w:val="00E41510"/>
    <w:rsid w:val="00E4171B"/>
    <w:rsid w:val="00E41A55"/>
    <w:rsid w:val="00E41B9A"/>
    <w:rsid w:val="00E41C79"/>
    <w:rsid w:val="00E41DC7"/>
    <w:rsid w:val="00E41E1C"/>
    <w:rsid w:val="00E41E43"/>
    <w:rsid w:val="00E41E45"/>
    <w:rsid w:val="00E41E70"/>
    <w:rsid w:val="00E41E7D"/>
    <w:rsid w:val="00E41EB5"/>
    <w:rsid w:val="00E42339"/>
    <w:rsid w:val="00E42457"/>
    <w:rsid w:val="00E42467"/>
    <w:rsid w:val="00E42594"/>
    <w:rsid w:val="00E42720"/>
    <w:rsid w:val="00E428A7"/>
    <w:rsid w:val="00E428B0"/>
    <w:rsid w:val="00E42BF1"/>
    <w:rsid w:val="00E42EF7"/>
    <w:rsid w:val="00E43078"/>
    <w:rsid w:val="00E4337E"/>
    <w:rsid w:val="00E43427"/>
    <w:rsid w:val="00E436F7"/>
    <w:rsid w:val="00E43743"/>
    <w:rsid w:val="00E437E8"/>
    <w:rsid w:val="00E4398E"/>
    <w:rsid w:val="00E439F3"/>
    <w:rsid w:val="00E43EDD"/>
    <w:rsid w:val="00E44005"/>
    <w:rsid w:val="00E44195"/>
    <w:rsid w:val="00E442C8"/>
    <w:rsid w:val="00E445FD"/>
    <w:rsid w:val="00E446CF"/>
    <w:rsid w:val="00E44732"/>
    <w:rsid w:val="00E449C6"/>
    <w:rsid w:val="00E44D46"/>
    <w:rsid w:val="00E44FFF"/>
    <w:rsid w:val="00E4509F"/>
    <w:rsid w:val="00E4536E"/>
    <w:rsid w:val="00E454CB"/>
    <w:rsid w:val="00E45610"/>
    <w:rsid w:val="00E45748"/>
    <w:rsid w:val="00E45782"/>
    <w:rsid w:val="00E45BD5"/>
    <w:rsid w:val="00E460D1"/>
    <w:rsid w:val="00E461E3"/>
    <w:rsid w:val="00E46591"/>
    <w:rsid w:val="00E46773"/>
    <w:rsid w:val="00E46838"/>
    <w:rsid w:val="00E46993"/>
    <w:rsid w:val="00E469DA"/>
    <w:rsid w:val="00E46EE9"/>
    <w:rsid w:val="00E47295"/>
    <w:rsid w:val="00E47306"/>
    <w:rsid w:val="00E47437"/>
    <w:rsid w:val="00E4747C"/>
    <w:rsid w:val="00E476FB"/>
    <w:rsid w:val="00E47913"/>
    <w:rsid w:val="00E47B7A"/>
    <w:rsid w:val="00E47D63"/>
    <w:rsid w:val="00E500CC"/>
    <w:rsid w:val="00E500CF"/>
    <w:rsid w:val="00E504DD"/>
    <w:rsid w:val="00E50620"/>
    <w:rsid w:val="00E50FEC"/>
    <w:rsid w:val="00E5110C"/>
    <w:rsid w:val="00E5116F"/>
    <w:rsid w:val="00E512C7"/>
    <w:rsid w:val="00E515B2"/>
    <w:rsid w:val="00E515CD"/>
    <w:rsid w:val="00E517F2"/>
    <w:rsid w:val="00E519A9"/>
    <w:rsid w:val="00E51BA8"/>
    <w:rsid w:val="00E51D0C"/>
    <w:rsid w:val="00E52048"/>
    <w:rsid w:val="00E522D8"/>
    <w:rsid w:val="00E52350"/>
    <w:rsid w:val="00E52408"/>
    <w:rsid w:val="00E525E5"/>
    <w:rsid w:val="00E528A8"/>
    <w:rsid w:val="00E528F5"/>
    <w:rsid w:val="00E52E41"/>
    <w:rsid w:val="00E52F41"/>
    <w:rsid w:val="00E53017"/>
    <w:rsid w:val="00E53304"/>
    <w:rsid w:val="00E5340A"/>
    <w:rsid w:val="00E537E4"/>
    <w:rsid w:val="00E53BDA"/>
    <w:rsid w:val="00E53E65"/>
    <w:rsid w:val="00E53E9D"/>
    <w:rsid w:val="00E541E1"/>
    <w:rsid w:val="00E5425B"/>
    <w:rsid w:val="00E543F0"/>
    <w:rsid w:val="00E54442"/>
    <w:rsid w:val="00E545AE"/>
    <w:rsid w:val="00E547F7"/>
    <w:rsid w:val="00E54827"/>
    <w:rsid w:val="00E549D2"/>
    <w:rsid w:val="00E54D57"/>
    <w:rsid w:val="00E54F79"/>
    <w:rsid w:val="00E54F8F"/>
    <w:rsid w:val="00E551B4"/>
    <w:rsid w:val="00E5549C"/>
    <w:rsid w:val="00E5549D"/>
    <w:rsid w:val="00E554CC"/>
    <w:rsid w:val="00E55530"/>
    <w:rsid w:val="00E55570"/>
    <w:rsid w:val="00E55C0F"/>
    <w:rsid w:val="00E55D18"/>
    <w:rsid w:val="00E55DBF"/>
    <w:rsid w:val="00E55E16"/>
    <w:rsid w:val="00E55F68"/>
    <w:rsid w:val="00E55FEE"/>
    <w:rsid w:val="00E563FC"/>
    <w:rsid w:val="00E5644B"/>
    <w:rsid w:val="00E565D9"/>
    <w:rsid w:val="00E56607"/>
    <w:rsid w:val="00E566D5"/>
    <w:rsid w:val="00E568BA"/>
    <w:rsid w:val="00E56966"/>
    <w:rsid w:val="00E56ADF"/>
    <w:rsid w:val="00E56CC2"/>
    <w:rsid w:val="00E56D68"/>
    <w:rsid w:val="00E56DB3"/>
    <w:rsid w:val="00E5704B"/>
    <w:rsid w:val="00E5705F"/>
    <w:rsid w:val="00E57087"/>
    <w:rsid w:val="00E570D8"/>
    <w:rsid w:val="00E57105"/>
    <w:rsid w:val="00E57157"/>
    <w:rsid w:val="00E571C3"/>
    <w:rsid w:val="00E57316"/>
    <w:rsid w:val="00E575EF"/>
    <w:rsid w:val="00E5762F"/>
    <w:rsid w:val="00E57781"/>
    <w:rsid w:val="00E57AEB"/>
    <w:rsid w:val="00E57B80"/>
    <w:rsid w:val="00E57F23"/>
    <w:rsid w:val="00E60009"/>
    <w:rsid w:val="00E601F9"/>
    <w:rsid w:val="00E60220"/>
    <w:rsid w:val="00E60351"/>
    <w:rsid w:val="00E6067D"/>
    <w:rsid w:val="00E6070F"/>
    <w:rsid w:val="00E60843"/>
    <w:rsid w:val="00E609A0"/>
    <w:rsid w:val="00E60B5B"/>
    <w:rsid w:val="00E60CD3"/>
    <w:rsid w:val="00E61056"/>
    <w:rsid w:val="00E61068"/>
    <w:rsid w:val="00E61092"/>
    <w:rsid w:val="00E61119"/>
    <w:rsid w:val="00E611F8"/>
    <w:rsid w:val="00E6183F"/>
    <w:rsid w:val="00E619AD"/>
    <w:rsid w:val="00E61A71"/>
    <w:rsid w:val="00E620F5"/>
    <w:rsid w:val="00E62261"/>
    <w:rsid w:val="00E62297"/>
    <w:rsid w:val="00E62597"/>
    <w:rsid w:val="00E62608"/>
    <w:rsid w:val="00E62658"/>
    <w:rsid w:val="00E62A00"/>
    <w:rsid w:val="00E62CFD"/>
    <w:rsid w:val="00E62DDC"/>
    <w:rsid w:val="00E62EB8"/>
    <w:rsid w:val="00E62F41"/>
    <w:rsid w:val="00E6318E"/>
    <w:rsid w:val="00E63422"/>
    <w:rsid w:val="00E6342B"/>
    <w:rsid w:val="00E6349F"/>
    <w:rsid w:val="00E63B2E"/>
    <w:rsid w:val="00E63CD0"/>
    <w:rsid w:val="00E640C0"/>
    <w:rsid w:val="00E64117"/>
    <w:rsid w:val="00E642D2"/>
    <w:rsid w:val="00E64368"/>
    <w:rsid w:val="00E64522"/>
    <w:rsid w:val="00E647D1"/>
    <w:rsid w:val="00E6497B"/>
    <w:rsid w:val="00E649B8"/>
    <w:rsid w:val="00E64AA7"/>
    <w:rsid w:val="00E64B45"/>
    <w:rsid w:val="00E64DC4"/>
    <w:rsid w:val="00E64DEF"/>
    <w:rsid w:val="00E64E6C"/>
    <w:rsid w:val="00E64E7C"/>
    <w:rsid w:val="00E64FBA"/>
    <w:rsid w:val="00E65090"/>
    <w:rsid w:val="00E6528A"/>
    <w:rsid w:val="00E65428"/>
    <w:rsid w:val="00E658E2"/>
    <w:rsid w:val="00E65D9B"/>
    <w:rsid w:val="00E65EDD"/>
    <w:rsid w:val="00E65F9E"/>
    <w:rsid w:val="00E6614C"/>
    <w:rsid w:val="00E667C1"/>
    <w:rsid w:val="00E6698A"/>
    <w:rsid w:val="00E66C3F"/>
    <w:rsid w:val="00E66DB7"/>
    <w:rsid w:val="00E66FC0"/>
    <w:rsid w:val="00E67073"/>
    <w:rsid w:val="00E6766C"/>
    <w:rsid w:val="00E67675"/>
    <w:rsid w:val="00E67ECF"/>
    <w:rsid w:val="00E70177"/>
    <w:rsid w:val="00E70308"/>
    <w:rsid w:val="00E703A0"/>
    <w:rsid w:val="00E70570"/>
    <w:rsid w:val="00E706C4"/>
    <w:rsid w:val="00E707AE"/>
    <w:rsid w:val="00E709ED"/>
    <w:rsid w:val="00E70A25"/>
    <w:rsid w:val="00E70B50"/>
    <w:rsid w:val="00E70D50"/>
    <w:rsid w:val="00E70F79"/>
    <w:rsid w:val="00E70FC3"/>
    <w:rsid w:val="00E7101D"/>
    <w:rsid w:val="00E71576"/>
    <w:rsid w:val="00E715F1"/>
    <w:rsid w:val="00E7168C"/>
    <w:rsid w:val="00E716AA"/>
    <w:rsid w:val="00E71ADF"/>
    <w:rsid w:val="00E71BFC"/>
    <w:rsid w:val="00E71C4E"/>
    <w:rsid w:val="00E71EE8"/>
    <w:rsid w:val="00E7207C"/>
    <w:rsid w:val="00E7265C"/>
    <w:rsid w:val="00E72740"/>
    <w:rsid w:val="00E729AE"/>
    <w:rsid w:val="00E729B7"/>
    <w:rsid w:val="00E72A89"/>
    <w:rsid w:val="00E72CA9"/>
    <w:rsid w:val="00E72F71"/>
    <w:rsid w:val="00E73094"/>
    <w:rsid w:val="00E73687"/>
    <w:rsid w:val="00E73738"/>
    <w:rsid w:val="00E73947"/>
    <w:rsid w:val="00E73D8D"/>
    <w:rsid w:val="00E73DE4"/>
    <w:rsid w:val="00E74587"/>
    <w:rsid w:val="00E7467E"/>
    <w:rsid w:val="00E74D39"/>
    <w:rsid w:val="00E74F91"/>
    <w:rsid w:val="00E75310"/>
    <w:rsid w:val="00E7542F"/>
    <w:rsid w:val="00E754E7"/>
    <w:rsid w:val="00E7586D"/>
    <w:rsid w:val="00E758CA"/>
    <w:rsid w:val="00E75BC8"/>
    <w:rsid w:val="00E75BF6"/>
    <w:rsid w:val="00E75C3F"/>
    <w:rsid w:val="00E75D70"/>
    <w:rsid w:val="00E75DEC"/>
    <w:rsid w:val="00E75EAC"/>
    <w:rsid w:val="00E75EEA"/>
    <w:rsid w:val="00E76094"/>
    <w:rsid w:val="00E7653E"/>
    <w:rsid w:val="00E7669C"/>
    <w:rsid w:val="00E766E7"/>
    <w:rsid w:val="00E7681B"/>
    <w:rsid w:val="00E768FE"/>
    <w:rsid w:val="00E76A97"/>
    <w:rsid w:val="00E76B44"/>
    <w:rsid w:val="00E76B4B"/>
    <w:rsid w:val="00E76C0F"/>
    <w:rsid w:val="00E76E4F"/>
    <w:rsid w:val="00E76FE2"/>
    <w:rsid w:val="00E7719C"/>
    <w:rsid w:val="00E771E4"/>
    <w:rsid w:val="00E7748D"/>
    <w:rsid w:val="00E774AA"/>
    <w:rsid w:val="00E7754A"/>
    <w:rsid w:val="00E77A04"/>
    <w:rsid w:val="00E77A4E"/>
    <w:rsid w:val="00E77A69"/>
    <w:rsid w:val="00E77B26"/>
    <w:rsid w:val="00E77D2B"/>
    <w:rsid w:val="00E77D52"/>
    <w:rsid w:val="00E80202"/>
    <w:rsid w:val="00E8032A"/>
    <w:rsid w:val="00E80A42"/>
    <w:rsid w:val="00E813AF"/>
    <w:rsid w:val="00E813F7"/>
    <w:rsid w:val="00E815C1"/>
    <w:rsid w:val="00E815FB"/>
    <w:rsid w:val="00E81936"/>
    <w:rsid w:val="00E8201D"/>
    <w:rsid w:val="00E820E3"/>
    <w:rsid w:val="00E821F3"/>
    <w:rsid w:val="00E82666"/>
    <w:rsid w:val="00E83123"/>
    <w:rsid w:val="00E833D2"/>
    <w:rsid w:val="00E83429"/>
    <w:rsid w:val="00E835B3"/>
    <w:rsid w:val="00E83610"/>
    <w:rsid w:val="00E83994"/>
    <w:rsid w:val="00E839E8"/>
    <w:rsid w:val="00E839EE"/>
    <w:rsid w:val="00E83CD6"/>
    <w:rsid w:val="00E83F21"/>
    <w:rsid w:val="00E84279"/>
    <w:rsid w:val="00E845B9"/>
    <w:rsid w:val="00E84850"/>
    <w:rsid w:val="00E8496E"/>
    <w:rsid w:val="00E84A2B"/>
    <w:rsid w:val="00E84B9F"/>
    <w:rsid w:val="00E84C66"/>
    <w:rsid w:val="00E84CEE"/>
    <w:rsid w:val="00E84DD5"/>
    <w:rsid w:val="00E85126"/>
    <w:rsid w:val="00E854DC"/>
    <w:rsid w:val="00E85583"/>
    <w:rsid w:val="00E85596"/>
    <w:rsid w:val="00E8598A"/>
    <w:rsid w:val="00E85A2D"/>
    <w:rsid w:val="00E85BB7"/>
    <w:rsid w:val="00E8677F"/>
    <w:rsid w:val="00E86A25"/>
    <w:rsid w:val="00E86DD7"/>
    <w:rsid w:val="00E86EA2"/>
    <w:rsid w:val="00E8750E"/>
    <w:rsid w:val="00E87586"/>
    <w:rsid w:val="00E9002E"/>
    <w:rsid w:val="00E902DA"/>
    <w:rsid w:val="00E90464"/>
    <w:rsid w:val="00E9079A"/>
    <w:rsid w:val="00E909D8"/>
    <w:rsid w:val="00E90C7B"/>
    <w:rsid w:val="00E90DBB"/>
    <w:rsid w:val="00E9102D"/>
    <w:rsid w:val="00E910B8"/>
    <w:rsid w:val="00E9138E"/>
    <w:rsid w:val="00E91447"/>
    <w:rsid w:val="00E916B0"/>
    <w:rsid w:val="00E91858"/>
    <w:rsid w:val="00E9187F"/>
    <w:rsid w:val="00E91A14"/>
    <w:rsid w:val="00E91AF1"/>
    <w:rsid w:val="00E91BDC"/>
    <w:rsid w:val="00E91C4F"/>
    <w:rsid w:val="00E91EC4"/>
    <w:rsid w:val="00E91ECB"/>
    <w:rsid w:val="00E92248"/>
    <w:rsid w:val="00E9232F"/>
    <w:rsid w:val="00E927B2"/>
    <w:rsid w:val="00E928BB"/>
    <w:rsid w:val="00E92E8E"/>
    <w:rsid w:val="00E92F18"/>
    <w:rsid w:val="00E93253"/>
    <w:rsid w:val="00E93283"/>
    <w:rsid w:val="00E9349A"/>
    <w:rsid w:val="00E937CE"/>
    <w:rsid w:val="00E93826"/>
    <w:rsid w:val="00E93A95"/>
    <w:rsid w:val="00E93F8C"/>
    <w:rsid w:val="00E93F90"/>
    <w:rsid w:val="00E941FB"/>
    <w:rsid w:val="00E9425F"/>
    <w:rsid w:val="00E942E9"/>
    <w:rsid w:val="00E945AF"/>
    <w:rsid w:val="00E947E0"/>
    <w:rsid w:val="00E9487A"/>
    <w:rsid w:val="00E94BD4"/>
    <w:rsid w:val="00E94FFC"/>
    <w:rsid w:val="00E9522E"/>
    <w:rsid w:val="00E9569B"/>
    <w:rsid w:val="00E95807"/>
    <w:rsid w:val="00E95BC6"/>
    <w:rsid w:val="00E95F25"/>
    <w:rsid w:val="00E9602C"/>
    <w:rsid w:val="00E960CE"/>
    <w:rsid w:val="00E960E7"/>
    <w:rsid w:val="00E961AA"/>
    <w:rsid w:val="00E96B25"/>
    <w:rsid w:val="00E96C88"/>
    <w:rsid w:val="00E970EC"/>
    <w:rsid w:val="00E97272"/>
    <w:rsid w:val="00E97411"/>
    <w:rsid w:val="00E97753"/>
    <w:rsid w:val="00E97882"/>
    <w:rsid w:val="00E979E7"/>
    <w:rsid w:val="00E97ADB"/>
    <w:rsid w:val="00E97B53"/>
    <w:rsid w:val="00E97BD5"/>
    <w:rsid w:val="00E97C47"/>
    <w:rsid w:val="00E97EF3"/>
    <w:rsid w:val="00EA0154"/>
    <w:rsid w:val="00EA01A6"/>
    <w:rsid w:val="00EA0362"/>
    <w:rsid w:val="00EA03C8"/>
    <w:rsid w:val="00EA09E4"/>
    <w:rsid w:val="00EA107A"/>
    <w:rsid w:val="00EA10A7"/>
    <w:rsid w:val="00EA11FA"/>
    <w:rsid w:val="00EA1381"/>
    <w:rsid w:val="00EA154E"/>
    <w:rsid w:val="00EA1E1C"/>
    <w:rsid w:val="00EA20A2"/>
    <w:rsid w:val="00EA21FE"/>
    <w:rsid w:val="00EA22E5"/>
    <w:rsid w:val="00EA2688"/>
    <w:rsid w:val="00EA2C54"/>
    <w:rsid w:val="00EA2EEC"/>
    <w:rsid w:val="00EA30A6"/>
    <w:rsid w:val="00EA34E1"/>
    <w:rsid w:val="00EA3607"/>
    <w:rsid w:val="00EA36AF"/>
    <w:rsid w:val="00EA379D"/>
    <w:rsid w:val="00EA3805"/>
    <w:rsid w:val="00EA392E"/>
    <w:rsid w:val="00EA39C5"/>
    <w:rsid w:val="00EA3A81"/>
    <w:rsid w:val="00EA3F56"/>
    <w:rsid w:val="00EA41D5"/>
    <w:rsid w:val="00EA433C"/>
    <w:rsid w:val="00EA43DF"/>
    <w:rsid w:val="00EA440C"/>
    <w:rsid w:val="00EA4450"/>
    <w:rsid w:val="00EA4545"/>
    <w:rsid w:val="00EA4982"/>
    <w:rsid w:val="00EA4AD4"/>
    <w:rsid w:val="00EA4B06"/>
    <w:rsid w:val="00EA4BE3"/>
    <w:rsid w:val="00EA4C96"/>
    <w:rsid w:val="00EA50F7"/>
    <w:rsid w:val="00EA5182"/>
    <w:rsid w:val="00EA52E1"/>
    <w:rsid w:val="00EA552A"/>
    <w:rsid w:val="00EA5533"/>
    <w:rsid w:val="00EA56D2"/>
    <w:rsid w:val="00EA572A"/>
    <w:rsid w:val="00EA57E0"/>
    <w:rsid w:val="00EA59DE"/>
    <w:rsid w:val="00EA5B49"/>
    <w:rsid w:val="00EA5CA8"/>
    <w:rsid w:val="00EA5EAA"/>
    <w:rsid w:val="00EA5F60"/>
    <w:rsid w:val="00EA5F83"/>
    <w:rsid w:val="00EA5FA7"/>
    <w:rsid w:val="00EA5FED"/>
    <w:rsid w:val="00EA66B6"/>
    <w:rsid w:val="00EA6C16"/>
    <w:rsid w:val="00EA6D45"/>
    <w:rsid w:val="00EA6E26"/>
    <w:rsid w:val="00EA6F82"/>
    <w:rsid w:val="00EA7000"/>
    <w:rsid w:val="00EA7205"/>
    <w:rsid w:val="00EA723F"/>
    <w:rsid w:val="00EA725A"/>
    <w:rsid w:val="00EA73FC"/>
    <w:rsid w:val="00EA7422"/>
    <w:rsid w:val="00EA74B0"/>
    <w:rsid w:val="00EA75F9"/>
    <w:rsid w:val="00EA7636"/>
    <w:rsid w:val="00EA77E2"/>
    <w:rsid w:val="00EA78BF"/>
    <w:rsid w:val="00EA7A40"/>
    <w:rsid w:val="00EA7AEB"/>
    <w:rsid w:val="00EA7CE0"/>
    <w:rsid w:val="00EA7CED"/>
    <w:rsid w:val="00EA7E78"/>
    <w:rsid w:val="00EA7ECC"/>
    <w:rsid w:val="00EB01CD"/>
    <w:rsid w:val="00EB0391"/>
    <w:rsid w:val="00EB064E"/>
    <w:rsid w:val="00EB064F"/>
    <w:rsid w:val="00EB0731"/>
    <w:rsid w:val="00EB08B2"/>
    <w:rsid w:val="00EB0CCB"/>
    <w:rsid w:val="00EB0DE9"/>
    <w:rsid w:val="00EB11CD"/>
    <w:rsid w:val="00EB1427"/>
    <w:rsid w:val="00EB1473"/>
    <w:rsid w:val="00EB1658"/>
    <w:rsid w:val="00EB170F"/>
    <w:rsid w:val="00EB1B69"/>
    <w:rsid w:val="00EB1DB7"/>
    <w:rsid w:val="00EB1ED9"/>
    <w:rsid w:val="00EB1EE5"/>
    <w:rsid w:val="00EB2012"/>
    <w:rsid w:val="00EB2118"/>
    <w:rsid w:val="00EB2125"/>
    <w:rsid w:val="00EB2248"/>
    <w:rsid w:val="00EB22C9"/>
    <w:rsid w:val="00EB23A2"/>
    <w:rsid w:val="00EB23A9"/>
    <w:rsid w:val="00EB2A81"/>
    <w:rsid w:val="00EB2C62"/>
    <w:rsid w:val="00EB3330"/>
    <w:rsid w:val="00EB33B2"/>
    <w:rsid w:val="00EB3643"/>
    <w:rsid w:val="00EB3E0B"/>
    <w:rsid w:val="00EB45ED"/>
    <w:rsid w:val="00EB4730"/>
    <w:rsid w:val="00EB474B"/>
    <w:rsid w:val="00EB4916"/>
    <w:rsid w:val="00EB49A3"/>
    <w:rsid w:val="00EB4A2E"/>
    <w:rsid w:val="00EB4A90"/>
    <w:rsid w:val="00EB4C3D"/>
    <w:rsid w:val="00EB4D3F"/>
    <w:rsid w:val="00EB4D58"/>
    <w:rsid w:val="00EB4EAB"/>
    <w:rsid w:val="00EB4FA7"/>
    <w:rsid w:val="00EB52D3"/>
    <w:rsid w:val="00EB531B"/>
    <w:rsid w:val="00EB5576"/>
    <w:rsid w:val="00EB58A8"/>
    <w:rsid w:val="00EB5B81"/>
    <w:rsid w:val="00EB5EF7"/>
    <w:rsid w:val="00EB6042"/>
    <w:rsid w:val="00EB6045"/>
    <w:rsid w:val="00EB60AE"/>
    <w:rsid w:val="00EB60F2"/>
    <w:rsid w:val="00EB616D"/>
    <w:rsid w:val="00EB61DF"/>
    <w:rsid w:val="00EB640B"/>
    <w:rsid w:val="00EB6769"/>
    <w:rsid w:val="00EB6885"/>
    <w:rsid w:val="00EB6E71"/>
    <w:rsid w:val="00EB7022"/>
    <w:rsid w:val="00EB7044"/>
    <w:rsid w:val="00EB727B"/>
    <w:rsid w:val="00EB754F"/>
    <w:rsid w:val="00EB7553"/>
    <w:rsid w:val="00EB75B3"/>
    <w:rsid w:val="00EB772E"/>
    <w:rsid w:val="00EB7CED"/>
    <w:rsid w:val="00EC0565"/>
    <w:rsid w:val="00EC0906"/>
    <w:rsid w:val="00EC1098"/>
    <w:rsid w:val="00EC120F"/>
    <w:rsid w:val="00EC1409"/>
    <w:rsid w:val="00EC1684"/>
    <w:rsid w:val="00EC1A8C"/>
    <w:rsid w:val="00EC1BC9"/>
    <w:rsid w:val="00EC1E14"/>
    <w:rsid w:val="00EC1F2C"/>
    <w:rsid w:val="00EC20AC"/>
    <w:rsid w:val="00EC20D5"/>
    <w:rsid w:val="00EC20DF"/>
    <w:rsid w:val="00EC21BD"/>
    <w:rsid w:val="00EC2379"/>
    <w:rsid w:val="00EC238D"/>
    <w:rsid w:val="00EC27AC"/>
    <w:rsid w:val="00EC298E"/>
    <w:rsid w:val="00EC2ACD"/>
    <w:rsid w:val="00EC2C5E"/>
    <w:rsid w:val="00EC2CCB"/>
    <w:rsid w:val="00EC2FE1"/>
    <w:rsid w:val="00EC31D1"/>
    <w:rsid w:val="00EC3240"/>
    <w:rsid w:val="00EC33D0"/>
    <w:rsid w:val="00EC33F4"/>
    <w:rsid w:val="00EC35A5"/>
    <w:rsid w:val="00EC3AFE"/>
    <w:rsid w:val="00EC3C2A"/>
    <w:rsid w:val="00EC3D0D"/>
    <w:rsid w:val="00EC3D10"/>
    <w:rsid w:val="00EC3E2C"/>
    <w:rsid w:val="00EC3EAD"/>
    <w:rsid w:val="00EC404E"/>
    <w:rsid w:val="00EC4144"/>
    <w:rsid w:val="00EC419F"/>
    <w:rsid w:val="00EC4218"/>
    <w:rsid w:val="00EC42E9"/>
    <w:rsid w:val="00EC468D"/>
    <w:rsid w:val="00EC469B"/>
    <w:rsid w:val="00EC4898"/>
    <w:rsid w:val="00EC4B9B"/>
    <w:rsid w:val="00EC4C9B"/>
    <w:rsid w:val="00EC4E97"/>
    <w:rsid w:val="00EC5274"/>
    <w:rsid w:val="00EC5294"/>
    <w:rsid w:val="00EC52AC"/>
    <w:rsid w:val="00EC5324"/>
    <w:rsid w:val="00EC55FF"/>
    <w:rsid w:val="00EC570B"/>
    <w:rsid w:val="00EC5725"/>
    <w:rsid w:val="00EC5D0B"/>
    <w:rsid w:val="00EC5F89"/>
    <w:rsid w:val="00EC5FB4"/>
    <w:rsid w:val="00EC6304"/>
    <w:rsid w:val="00EC6773"/>
    <w:rsid w:val="00EC69C8"/>
    <w:rsid w:val="00EC6C87"/>
    <w:rsid w:val="00EC707A"/>
    <w:rsid w:val="00EC70AC"/>
    <w:rsid w:val="00EC72F1"/>
    <w:rsid w:val="00EC7395"/>
    <w:rsid w:val="00EC73D3"/>
    <w:rsid w:val="00EC7485"/>
    <w:rsid w:val="00EC76AF"/>
    <w:rsid w:val="00EC773C"/>
    <w:rsid w:val="00EC7924"/>
    <w:rsid w:val="00EC7A59"/>
    <w:rsid w:val="00EC7ACA"/>
    <w:rsid w:val="00EC7E03"/>
    <w:rsid w:val="00EC7E15"/>
    <w:rsid w:val="00EC7FEF"/>
    <w:rsid w:val="00ED023C"/>
    <w:rsid w:val="00ED0342"/>
    <w:rsid w:val="00ED06EC"/>
    <w:rsid w:val="00ED095D"/>
    <w:rsid w:val="00ED0A7A"/>
    <w:rsid w:val="00ED1441"/>
    <w:rsid w:val="00ED1882"/>
    <w:rsid w:val="00ED1A88"/>
    <w:rsid w:val="00ED1B52"/>
    <w:rsid w:val="00ED1C0F"/>
    <w:rsid w:val="00ED1CA0"/>
    <w:rsid w:val="00ED1CBD"/>
    <w:rsid w:val="00ED1CE7"/>
    <w:rsid w:val="00ED1F19"/>
    <w:rsid w:val="00ED25F1"/>
    <w:rsid w:val="00ED2603"/>
    <w:rsid w:val="00ED282D"/>
    <w:rsid w:val="00ED2D94"/>
    <w:rsid w:val="00ED2EED"/>
    <w:rsid w:val="00ED3288"/>
    <w:rsid w:val="00ED32DA"/>
    <w:rsid w:val="00ED36D6"/>
    <w:rsid w:val="00ED378C"/>
    <w:rsid w:val="00ED3AAA"/>
    <w:rsid w:val="00ED3D31"/>
    <w:rsid w:val="00ED3DB6"/>
    <w:rsid w:val="00ED3DFE"/>
    <w:rsid w:val="00ED3FBB"/>
    <w:rsid w:val="00ED41EC"/>
    <w:rsid w:val="00ED4332"/>
    <w:rsid w:val="00ED476B"/>
    <w:rsid w:val="00ED48BA"/>
    <w:rsid w:val="00ED48FA"/>
    <w:rsid w:val="00ED4C55"/>
    <w:rsid w:val="00ED4DDA"/>
    <w:rsid w:val="00ED4ECE"/>
    <w:rsid w:val="00ED4FEF"/>
    <w:rsid w:val="00ED5234"/>
    <w:rsid w:val="00ED5B42"/>
    <w:rsid w:val="00ED5CE0"/>
    <w:rsid w:val="00ED65CE"/>
    <w:rsid w:val="00ED6899"/>
    <w:rsid w:val="00ED6CE2"/>
    <w:rsid w:val="00ED6FD5"/>
    <w:rsid w:val="00ED70FC"/>
    <w:rsid w:val="00ED7102"/>
    <w:rsid w:val="00ED7162"/>
    <w:rsid w:val="00ED71ED"/>
    <w:rsid w:val="00ED7206"/>
    <w:rsid w:val="00ED72C2"/>
    <w:rsid w:val="00ED734B"/>
    <w:rsid w:val="00ED7374"/>
    <w:rsid w:val="00ED7887"/>
    <w:rsid w:val="00ED7A5B"/>
    <w:rsid w:val="00ED7D05"/>
    <w:rsid w:val="00ED7FA4"/>
    <w:rsid w:val="00EE0110"/>
    <w:rsid w:val="00EE04D0"/>
    <w:rsid w:val="00EE0531"/>
    <w:rsid w:val="00EE066B"/>
    <w:rsid w:val="00EE0804"/>
    <w:rsid w:val="00EE0AC8"/>
    <w:rsid w:val="00EE0B0E"/>
    <w:rsid w:val="00EE0D93"/>
    <w:rsid w:val="00EE0D97"/>
    <w:rsid w:val="00EE0DC9"/>
    <w:rsid w:val="00EE0E9C"/>
    <w:rsid w:val="00EE10DC"/>
    <w:rsid w:val="00EE14A0"/>
    <w:rsid w:val="00EE183E"/>
    <w:rsid w:val="00EE1ABE"/>
    <w:rsid w:val="00EE1AC4"/>
    <w:rsid w:val="00EE1D3B"/>
    <w:rsid w:val="00EE1F1D"/>
    <w:rsid w:val="00EE1FF7"/>
    <w:rsid w:val="00EE2117"/>
    <w:rsid w:val="00EE21CF"/>
    <w:rsid w:val="00EE21FB"/>
    <w:rsid w:val="00EE2564"/>
    <w:rsid w:val="00EE2BC4"/>
    <w:rsid w:val="00EE2CA1"/>
    <w:rsid w:val="00EE2D83"/>
    <w:rsid w:val="00EE2E6E"/>
    <w:rsid w:val="00EE305D"/>
    <w:rsid w:val="00EE3584"/>
    <w:rsid w:val="00EE3743"/>
    <w:rsid w:val="00EE37B9"/>
    <w:rsid w:val="00EE39AB"/>
    <w:rsid w:val="00EE3FBD"/>
    <w:rsid w:val="00EE434B"/>
    <w:rsid w:val="00EE466F"/>
    <w:rsid w:val="00EE485C"/>
    <w:rsid w:val="00EE4980"/>
    <w:rsid w:val="00EE4A9F"/>
    <w:rsid w:val="00EE4B8B"/>
    <w:rsid w:val="00EE4C3A"/>
    <w:rsid w:val="00EE4CB4"/>
    <w:rsid w:val="00EE4D1B"/>
    <w:rsid w:val="00EE4D9A"/>
    <w:rsid w:val="00EE4E15"/>
    <w:rsid w:val="00EE5054"/>
    <w:rsid w:val="00EE5279"/>
    <w:rsid w:val="00EE5326"/>
    <w:rsid w:val="00EE599A"/>
    <w:rsid w:val="00EE5D2B"/>
    <w:rsid w:val="00EE5DAE"/>
    <w:rsid w:val="00EE5EF8"/>
    <w:rsid w:val="00EE600A"/>
    <w:rsid w:val="00EE6089"/>
    <w:rsid w:val="00EE62E4"/>
    <w:rsid w:val="00EE64B7"/>
    <w:rsid w:val="00EE6674"/>
    <w:rsid w:val="00EE68ED"/>
    <w:rsid w:val="00EE69A8"/>
    <w:rsid w:val="00EE6BF5"/>
    <w:rsid w:val="00EE6D13"/>
    <w:rsid w:val="00EE6F21"/>
    <w:rsid w:val="00EE6F75"/>
    <w:rsid w:val="00EE7026"/>
    <w:rsid w:val="00EE7510"/>
    <w:rsid w:val="00EE75A4"/>
    <w:rsid w:val="00EE7601"/>
    <w:rsid w:val="00EE7691"/>
    <w:rsid w:val="00EE780A"/>
    <w:rsid w:val="00EE7A12"/>
    <w:rsid w:val="00EE7D04"/>
    <w:rsid w:val="00EE7D78"/>
    <w:rsid w:val="00EE7DC7"/>
    <w:rsid w:val="00EE7EF5"/>
    <w:rsid w:val="00EF00CD"/>
    <w:rsid w:val="00EF0217"/>
    <w:rsid w:val="00EF027B"/>
    <w:rsid w:val="00EF04EF"/>
    <w:rsid w:val="00EF0938"/>
    <w:rsid w:val="00EF0986"/>
    <w:rsid w:val="00EF0C3D"/>
    <w:rsid w:val="00EF0ED9"/>
    <w:rsid w:val="00EF10B7"/>
    <w:rsid w:val="00EF1460"/>
    <w:rsid w:val="00EF1542"/>
    <w:rsid w:val="00EF1B1F"/>
    <w:rsid w:val="00EF1DBC"/>
    <w:rsid w:val="00EF1DEA"/>
    <w:rsid w:val="00EF1FE4"/>
    <w:rsid w:val="00EF22C1"/>
    <w:rsid w:val="00EF23D6"/>
    <w:rsid w:val="00EF2500"/>
    <w:rsid w:val="00EF2702"/>
    <w:rsid w:val="00EF27E5"/>
    <w:rsid w:val="00EF2DD8"/>
    <w:rsid w:val="00EF2E05"/>
    <w:rsid w:val="00EF2E09"/>
    <w:rsid w:val="00EF2ED3"/>
    <w:rsid w:val="00EF30D0"/>
    <w:rsid w:val="00EF3115"/>
    <w:rsid w:val="00EF319B"/>
    <w:rsid w:val="00EF3274"/>
    <w:rsid w:val="00EF3286"/>
    <w:rsid w:val="00EF3449"/>
    <w:rsid w:val="00EF393E"/>
    <w:rsid w:val="00EF3974"/>
    <w:rsid w:val="00EF3A88"/>
    <w:rsid w:val="00EF3B0F"/>
    <w:rsid w:val="00EF3C5B"/>
    <w:rsid w:val="00EF3EDC"/>
    <w:rsid w:val="00EF4008"/>
    <w:rsid w:val="00EF41D1"/>
    <w:rsid w:val="00EF42D9"/>
    <w:rsid w:val="00EF4374"/>
    <w:rsid w:val="00EF473A"/>
    <w:rsid w:val="00EF4928"/>
    <w:rsid w:val="00EF4EDD"/>
    <w:rsid w:val="00EF502B"/>
    <w:rsid w:val="00EF50A1"/>
    <w:rsid w:val="00EF5315"/>
    <w:rsid w:val="00EF5337"/>
    <w:rsid w:val="00EF53E1"/>
    <w:rsid w:val="00EF5700"/>
    <w:rsid w:val="00EF5B7C"/>
    <w:rsid w:val="00EF5B8A"/>
    <w:rsid w:val="00EF612F"/>
    <w:rsid w:val="00EF627B"/>
    <w:rsid w:val="00EF6515"/>
    <w:rsid w:val="00EF65E5"/>
    <w:rsid w:val="00EF682F"/>
    <w:rsid w:val="00EF6A08"/>
    <w:rsid w:val="00EF6D39"/>
    <w:rsid w:val="00EF6D75"/>
    <w:rsid w:val="00EF71C5"/>
    <w:rsid w:val="00EF72B1"/>
    <w:rsid w:val="00EF72E4"/>
    <w:rsid w:val="00EF74C5"/>
    <w:rsid w:val="00EF75D6"/>
    <w:rsid w:val="00EF7834"/>
    <w:rsid w:val="00EF7844"/>
    <w:rsid w:val="00EF78AE"/>
    <w:rsid w:val="00EF794E"/>
    <w:rsid w:val="00EF7B3B"/>
    <w:rsid w:val="00EF7B3C"/>
    <w:rsid w:val="00EF7BF1"/>
    <w:rsid w:val="00EF7E67"/>
    <w:rsid w:val="00F00041"/>
    <w:rsid w:val="00F00162"/>
    <w:rsid w:val="00F006E7"/>
    <w:rsid w:val="00F0070E"/>
    <w:rsid w:val="00F00A39"/>
    <w:rsid w:val="00F00AF0"/>
    <w:rsid w:val="00F00B30"/>
    <w:rsid w:val="00F00C4A"/>
    <w:rsid w:val="00F00F21"/>
    <w:rsid w:val="00F01054"/>
    <w:rsid w:val="00F01221"/>
    <w:rsid w:val="00F0134D"/>
    <w:rsid w:val="00F01517"/>
    <w:rsid w:val="00F01620"/>
    <w:rsid w:val="00F01649"/>
    <w:rsid w:val="00F017C9"/>
    <w:rsid w:val="00F01A1E"/>
    <w:rsid w:val="00F01E61"/>
    <w:rsid w:val="00F021CF"/>
    <w:rsid w:val="00F022FB"/>
    <w:rsid w:val="00F026EC"/>
    <w:rsid w:val="00F026FC"/>
    <w:rsid w:val="00F028C4"/>
    <w:rsid w:val="00F02A46"/>
    <w:rsid w:val="00F02C3D"/>
    <w:rsid w:val="00F02C55"/>
    <w:rsid w:val="00F02FF3"/>
    <w:rsid w:val="00F03095"/>
    <w:rsid w:val="00F030FF"/>
    <w:rsid w:val="00F0316A"/>
    <w:rsid w:val="00F034E4"/>
    <w:rsid w:val="00F037A5"/>
    <w:rsid w:val="00F03814"/>
    <w:rsid w:val="00F038D6"/>
    <w:rsid w:val="00F03BD6"/>
    <w:rsid w:val="00F03EBC"/>
    <w:rsid w:val="00F03FA3"/>
    <w:rsid w:val="00F0402E"/>
    <w:rsid w:val="00F0412F"/>
    <w:rsid w:val="00F04335"/>
    <w:rsid w:val="00F04689"/>
    <w:rsid w:val="00F04BA2"/>
    <w:rsid w:val="00F04F5C"/>
    <w:rsid w:val="00F04F9C"/>
    <w:rsid w:val="00F0535E"/>
    <w:rsid w:val="00F054B1"/>
    <w:rsid w:val="00F05628"/>
    <w:rsid w:val="00F05641"/>
    <w:rsid w:val="00F05718"/>
    <w:rsid w:val="00F05920"/>
    <w:rsid w:val="00F05965"/>
    <w:rsid w:val="00F05EAC"/>
    <w:rsid w:val="00F061A8"/>
    <w:rsid w:val="00F06A02"/>
    <w:rsid w:val="00F06A7D"/>
    <w:rsid w:val="00F06ADB"/>
    <w:rsid w:val="00F06C5D"/>
    <w:rsid w:val="00F06FDF"/>
    <w:rsid w:val="00F0732B"/>
    <w:rsid w:val="00F07374"/>
    <w:rsid w:val="00F07444"/>
    <w:rsid w:val="00F0748F"/>
    <w:rsid w:val="00F076EA"/>
    <w:rsid w:val="00F07C56"/>
    <w:rsid w:val="00F07E83"/>
    <w:rsid w:val="00F10020"/>
    <w:rsid w:val="00F100A8"/>
    <w:rsid w:val="00F101A2"/>
    <w:rsid w:val="00F1028C"/>
    <w:rsid w:val="00F102C8"/>
    <w:rsid w:val="00F10793"/>
    <w:rsid w:val="00F1099B"/>
    <w:rsid w:val="00F109D7"/>
    <w:rsid w:val="00F10B63"/>
    <w:rsid w:val="00F10BAF"/>
    <w:rsid w:val="00F10C3D"/>
    <w:rsid w:val="00F10CE5"/>
    <w:rsid w:val="00F10F75"/>
    <w:rsid w:val="00F1136E"/>
    <w:rsid w:val="00F115DB"/>
    <w:rsid w:val="00F11A31"/>
    <w:rsid w:val="00F11AF4"/>
    <w:rsid w:val="00F11B09"/>
    <w:rsid w:val="00F11B3A"/>
    <w:rsid w:val="00F11B74"/>
    <w:rsid w:val="00F11C3A"/>
    <w:rsid w:val="00F11E85"/>
    <w:rsid w:val="00F11F46"/>
    <w:rsid w:val="00F11FC5"/>
    <w:rsid w:val="00F120DA"/>
    <w:rsid w:val="00F12211"/>
    <w:rsid w:val="00F12F70"/>
    <w:rsid w:val="00F131F1"/>
    <w:rsid w:val="00F1330B"/>
    <w:rsid w:val="00F135B4"/>
    <w:rsid w:val="00F136C9"/>
    <w:rsid w:val="00F13927"/>
    <w:rsid w:val="00F13E18"/>
    <w:rsid w:val="00F13E81"/>
    <w:rsid w:val="00F13FF9"/>
    <w:rsid w:val="00F14001"/>
    <w:rsid w:val="00F140A1"/>
    <w:rsid w:val="00F14333"/>
    <w:rsid w:val="00F146FC"/>
    <w:rsid w:val="00F14B6C"/>
    <w:rsid w:val="00F14BCF"/>
    <w:rsid w:val="00F14C3C"/>
    <w:rsid w:val="00F14E12"/>
    <w:rsid w:val="00F14F2D"/>
    <w:rsid w:val="00F152CE"/>
    <w:rsid w:val="00F153AE"/>
    <w:rsid w:val="00F15558"/>
    <w:rsid w:val="00F15A5B"/>
    <w:rsid w:val="00F15B73"/>
    <w:rsid w:val="00F15BA2"/>
    <w:rsid w:val="00F15CB6"/>
    <w:rsid w:val="00F15D70"/>
    <w:rsid w:val="00F15DBE"/>
    <w:rsid w:val="00F15DC1"/>
    <w:rsid w:val="00F15F66"/>
    <w:rsid w:val="00F15F76"/>
    <w:rsid w:val="00F1600F"/>
    <w:rsid w:val="00F16468"/>
    <w:rsid w:val="00F167A3"/>
    <w:rsid w:val="00F16E1D"/>
    <w:rsid w:val="00F16ED9"/>
    <w:rsid w:val="00F16FA8"/>
    <w:rsid w:val="00F17089"/>
    <w:rsid w:val="00F176DA"/>
    <w:rsid w:val="00F17702"/>
    <w:rsid w:val="00F179B4"/>
    <w:rsid w:val="00F17CCE"/>
    <w:rsid w:val="00F20050"/>
    <w:rsid w:val="00F2047E"/>
    <w:rsid w:val="00F206A0"/>
    <w:rsid w:val="00F20867"/>
    <w:rsid w:val="00F211E8"/>
    <w:rsid w:val="00F212B6"/>
    <w:rsid w:val="00F21555"/>
    <w:rsid w:val="00F21AE4"/>
    <w:rsid w:val="00F21B0A"/>
    <w:rsid w:val="00F21F57"/>
    <w:rsid w:val="00F22157"/>
    <w:rsid w:val="00F221D6"/>
    <w:rsid w:val="00F221DB"/>
    <w:rsid w:val="00F2233B"/>
    <w:rsid w:val="00F22415"/>
    <w:rsid w:val="00F224E2"/>
    <w:rsid w:val="00F22745"/>
    <w:rsid w:val="00F2296E"/>
    <w:rsid w:val="00F22D86"/>
    <w:rsid w:val="00F22E1F"/>
    <w:rsid w:val="00F22FE7"/>
    <w:rsid w:val="00F23180"/>
    <w:rsid w:val="00F23405"/>
    <w:rsid w:val="00F237C2"/>
    <w:rsid w:val="00F238FE"/>
    <w:rsid w:val="00F23BB0"/>
    <w:rsid w:val="00F23F78"/>
    <w:rsid w:val="00F24007"/>
    <w:rsid w:val="00F24096"/>
    <w:rsid w:val="00F242C3"/>
    <w:rsid w:val="00F24710"/>
    <w:rsid w:val="00F24713"/>
    <w:rsid w:val="00F247AA"/>
    <w:rsid w:val="00F24AFC"/>
    <w:rsid w:val="00F24DDA"/>
    <w:rsid w:val="00F24E3F"/>
    <w:rsid w:val="00F250A4"/>
    <w:rsid w:val="00F25146"/>
    <w:rsid w:val="00F2518E"/>
    <w:rsid w:val="00F25271"/>
    <w:rsid w:val="00F253AA"/>
    <w:rsid w:val="00F25415"/>
    <w:rsid w:val="00F25558"/>
    <w:rsid w:val="00F256CE"/>
    <w:rsid w:val="00F25820"/>
    <w:rsid w:val="00F25B91"/>
    <w:rsid w:val="00F25CA3"/>
    <w:rsid w:val="00F25D38"/>
    <w:rsid w:val="00F25E6F"/>
    <w:rsid w:val="00F25EEF"/>
    <w:rsid w:val="00F25F2B"/>
    <w:rsid w:val="00F260B6"/>
    <w:rsid w:val="00F261FA"/>
    <w:rsid w:val="00F262CB"/>
    <w:rsid w:val="00F26565"/>
    <w:rsid w:val="00F266AF"/>
    <w:rsid w:val="00F267B3"/>
    <w:rsid w:val="00F26951"/>
    <w:rsid w:val="00F2698E"/>
    <w:rsid w:val="00F26C35"/>
    <w:rsid w:val="00F26E85"/>
    <w:rsid w:val="00F2737C"/>
    <w:rsid w:val="00F273AB"/>
    <w:rsid w:val="00F27469"/>
    <w:rsid w:val="00F274E9"/>
    <w:rsid w:val="00F27702"/>
    <w:rsid w:val="00F27785"/>
    <w:rsid w:val="00F277A7"/>
    <w:rsid w:val="00F27EDF"/>
    <w:rsid w:val="00F27FE9"/>
    <w:rsid w:val="00F301A7"/>
    <w:rsid w:val="00F301E0"/>
    <w:rsid w:val="00F30B68"/>
    <w:rsid w:val="00F30B80"/>
    <w:rsid w:val="00F310EF"/>
    <w:rsid w:val="00F31599"/>
    <w:rsid w:val="00F315AF"/>
    <w:rsid w:val="00F3161C"/>
    <w:rsid w:val="00F31712"/>
    <w:rsid w:val="00F31885"/>
    <w:rsid w:val="00F31A17"/>
    <w:rsid w:val="00F31B78"/>
    <w:rsid w:val="00F31BBB"/>
    <w:rsid w:val="00F31C7F"/>
    <w:rsid w:val="00F31DD0"/>
    <w:rsid w:val="00F31F23"/>
    <w:rsid w:val="00F31F4E"/>
    <w:rsid w:val="00F3214E"/>
    <w:rsid w:val="00F32298"/>
    <w:rsid w:val="00F32A58"/>
    <w:rsid w:val="00F32A62"/>
    <w:rsid w:val="00F32FBA"/>
    <w:rsid w:val="00F3332E"/>
    <w:rsid w:val="00F33403"/>
    <w:rsid w:val="00F33431"/>
    <w:rsid w:val="00F335DC"/>
    <w:rsid w:val="00F335FF"/>
    <w:rsid w:val="00F337D1"/>
    <w:rsid w:val="00F33815"/>
    <w:rsid w:val="00F33A4A"/>
    <w:rsid w:val="00F33AEF"/>
    <w:rsid w:val="00F33D63"/>
    <w:rsid w:val="00F34040"/>
    <w:rsid w:val="00F3446C"/>
    <w:rsid w:val="00F3471F"/>
    <w:rsid w:val="00F34A55"/>
    <w:rsid w:val="00F34C88"/>
    <w:rsid w:val="00F34CEA"/>
    <w:rsid w:val="00F35095"/>
    <w:rsid w:val="00F35481"/>
    <w:rsid w:val="00F3553E"/>
    <w:rsid w:val="00F355FD"/>
    <w:rsid w:val="00F3565C"/>
    <w:rsid w:val="00F35682"/>
    <w:rsid w:val="00F35DAD"/>
    <w:rsid w:val="00F3604A"/>
    <w:rsid w:val="00F36432"/>
    <w:rsid w:val="00F3683E"/>
    <w:rsid w:val="00F36979"/>
    <w:rsid w:val="00F369E0"/>
    <w:rsid w:val="00F369E7"/>
    <w:rsid w:val="00F36D23"/>
    <w:rsid w:val="00F36DF3"/>
    <w:rsid w:val="00F37204"/>
    <w:rsid w:val="00F372A7"/>
    <w:rsid w:val="00F37363"/>
    <w:rsid w:val="00F373CC"/>
    <w:rsid w:val="00F377BB"/>
    <w:rsid w:val="00F37820"/>
    <w:rsid w:val="00F37970"/>
    <w:rsid w:val="00F37C4B"/>
    <w:rsid w:val="00F37CDC"/>
    <w:rsid w:val="00F37E2D"/>
    <w:rsid w:val="00F37F89"/>
    <w:rsid w:val="00F37FDD"/>
    <w:rsid w:val="00F40021"/>
    <w:rsid w:val="00F40E33"/>
    <w:rsid w:val="00F40FC9"/>
    <w:rsid w:val="00F414DB"/>
    <w:rsid w:val="00F41518"/>
    <w:rsid w:val="00F416D3"/>
    <w:rsid w:val="00F4171E"/>
    <w:rsid w:val="00F41B6E"/>
    <w:rsid w:val="00F42717"/>
    <w:rsid w:val="00F4276C"/>
    <w:rsid w:val="00F42810"/>
    <w:rsid w:val="00F42DE1"/>
    <w:rsid w:val="00F43135"/>
    <w:rsid w:val="00F43158"/>
    <w:rsid w:val="00F43239"/>
    <w:rsid w:val="00F4340C"/>
    <w:rsid w:val="00F43545"/>
    <w:rsid w:val="00F43590"/>
    <w:rsid w:val="00F43C1D"/>
    <w:rsid w:val="00F43F09"/>
    <w:rsid w:val="00F44111"/>
    <w:rsid w:val="00F44567"/>
    <w:rsid w:val="00F44585"/>
    <w:rsid w:val="00F44819"/>
    <w:rsid w:val="00F4489C"/>
    <w:rsid w:val="00F44B68"/>
    <w:rsid w:val="00F44E68"/>
    <w:rsid w:val="00F44F27"/>
    <w:rsid w:val="00F450B8"/>
    <w:rsid w:val="00F450FF"/>
    <w:rsid w:val="00F453B1"/>
    <w:rsid w:val="00F45408"/>
    <w:rsid w:val="00F456CE"/>
    <w:rsid w:val="00F45965"/>
    <w:rsid w:val="00F460FB"/>
    <w:rsid w:val="00F46167"/>
    <w:rsid w:val="00F46965"/>
    <w:rsid w:val="00F46BD2"/>
    <w:rsid w:val="00F46C67"/>
    <w:rsid w:val="00F46C71"/>
    <w:rsid w:val="00F46D3B"/>
    <w:rsid w:val="00F4712F"/>
    <w:rsid w:val="00F4713E"/>
    <w:rsid w:val="00F47202"/>
    <w:rsid w:val="00F4746B"/>
    <w:rsid w:val="00F4755C"/>
    <w:rsid w:val="00F476A4"/>
    <w:rsid w:val="00F47AD8"/>
    <w:rsid w:val="00F47BEF"/>
    <w:rsid w:val="00F47DED"/>
    <w:rsid w:val="00F47EF6"/>
    <w:rsid w:val="00F505C0"/>
    <w:rsid w:val="00F506EC"/>
    <w:rsid w:val="00F5082C"/>
    <w:rsid w:val="00F5090F"/>
    <w:rsid w:val="00F50B08"/>
    <w:rsid w:val="00F50B31"/>
    <w:rsid w:val="00F510AF"/>
    <w:rsid w:val="00F5143D"/>
    <w:rsid w:val="00F514E2"/>
    <w:rsid w:val="00F516C7"/>
    <w:rsid w:val="00F5176E"/>
    <w:rsid w:val="00F51937"/>
    <w:rsid w:val="00F51E82"/>
    <w:rsid w:val="00F51FCC"/>
    <w:rsid w:val="00F52523"/>
    <w:rsid w:val="00F5252F"/>
    <w:rsid w:val="00F525BD"/>
    <w:rsid w:val="00F52658"/>
    <w:rsid w:val="00F52751"/>
    <w:rsid w:val="00F527BE"/>
    <w:rsid w:val="00F52B1E"/>
    <w:rsid w:val="00F52C24"/>
    <w:rsid w:val="00F52D7F"/>
    <w:rsid w:val="00F52D9A"/>
    <w:rsid w:val="00F52E56"/>
    <w:rsid w:val="00F52F27"/>
    <w:rsid w:val="00F530E1"/>
    <w:rsid w:val="00F530ED"/>
    <w:rsid w:val="00F531AA"/>
    <w:rsid w:val="00F5321B"/>
    <w:rsid w:val="00F532B4"/>
    <w:rsid w:val="00F5337C"/>
    <w:rsid w:val="00F5350C"/>
    <w:rsid w:val="00F53598"/>
    <w:rsid w:val="00F53966"/>
    <w:rsid w:val="00F53A90"/>
    <w:rsid w:val="00F53CCB"/>
    <w:rsid w:val="00F53FE3"/>
    <w:rsid w:val="00F5412E"/>
    <w:rsid w:val="00F54199"/>
    <w:rsid w:val="00F542F2"/>
    <w:rsid w:val="00F5471E"/>
    <w:rsid w:val="00F548CE"/>
    <w:rsid w:val="00F54943"/>
    <w:rsid w:val="00F549F3"/>
    <w:rsid w:val="00F551B6"/>
    <w:rsid w:val="00F552C4"/>
    <w:rsid w:val="00F554D0"/>
    <w:rsid w:val="00F5565C"/>
    <w:rsid w:val="00F5578B"/>
    <w:rsid w:val="00F557CF"/>
    <w:rsid w:val="00F55976"/>
    <w:rsid w:val="00F55ABC"/>
    <w:rsid w:val="00F55D56"/>
    <w:rsid w:val="00F55D79"/>
    <w:rsid w:val="00F55E00"/>
    <w:rsid w:val="00F55E53"/>
    <w:rsid w:val="00F5600F"/>
    <w:rsid w:val="00F562ED"/>
    <w:rsid w:val="00F564E6"/>
    <w:rsid w:val="00F5678A"/>
    <w:rsid w:val="00F56976"/>
    <w:rsid w:val="00F57237"/>
    <w:rsid w:val="00F5747D"/>
    <w:rsid w:val="00F576A6"/>
    <w:rsid w:val="00F57A54"/>
    <w:rsid w:val="00F607EC"/>
    <w:rsid w:val="00F60868"/>
    <w:rsid w:val="00F60926"/>
    <w:rsid w:val="00F60D2C"/>
    <w:rsid w:val="00F60D7A"/>
    <w:rsid w:val="00F60F5A"/>
    <w:rsid w:val="00F6138D"/>
    <w:rsid w:val="00F617F9"/>
    <w:rsid w:val="00F618FA"/>
    <w:rsid w:val="00F619A8"/>
    <w:rsid w:val="00F61A49"/>
    <w:rsid w:val="00F61AF5"/>
    <w:rsid w:val="00F61C99"/>
    <w:rsid w:val="00F61D9F"/>
    <w:rsid w:val="00F621F8"/>
    <w:rsid w:val="00F622B0"/>
    <w:rsid w:val="00F629B5"/>
    <w:rsid w:val="00F63070"/>
    <w:rsid w:val="00F63162"/>
    <w:rsid w:val="00F63301"/>
    <w:rsid w:val="00F63335"/>
    <w:rsid w:val="00F63404"/>
    <w:rsid w:val="00F6352C"/>
    <w:rsid w:val="00F63561"/>
    <w:rsid w:val="00F63653"/>
    <w:rsid w:val="00F63948"/>
    <w:rsid w:val="00F6398A"/>
    <w:rsid w:val="00F63A7A"/>
    <w:rsid w:val="00F63B40"/>
    <w:rsid w:val="00F63F41"/>
    <w:rsid w:val="00F6419A"/>
    <w:rsid w:val="00F642EB"/>
    <w:rsid w:val="00F64386"/>
    <w:rsid w:val="00F643C8"/>
    <w:rsid w:val="00F64486"/>
    <w:rsid w:val="00F644F7"/>
    <w:rsid w:val="00F6458A"/>
    <w:rsid w:val="00F64706"/>
    <w:rsid w:val="00F64A02"/>
    <w:rsid w:val="00F64B8A"/>
    <w:rsid w:val="00F64C45"/>
    <w:rsid w:val="00F6509D"/>
    <w:rsid w:val="00F6517B"/>
    <w:rsid w:val="00F6520A"/>
    <w:rsid w:val="00F652A4"/>
    <w:rsid w:val="00F653BC"/>
    <w:rsid w:val="00F6548E"/>
    <w:rsid w:val="00F65540"/>
    <w:rsid w:val="00F65589"/>
    <w:rsid w:val="00F6575D"/>
    <w:rsid w:val="00F65C09"/>
    <w:rsid w:val="00F65C62"/>
    <w:rsid w:val="00F65D97"/>
    <w:rsid w:val="00F65F0A"/>
    <w:rsid w:val="00F65F0B"/>
    <w:rsid w:val="00F662F1"/>
    <w:rsid w:val="00F662F6"/>
    <w:rsid w:val="00F66381"/>
    <w:rsid w:val="00F6661A"/>
    <w:rsid w:val="00F66649"/>
    <w:rsid w:val="00F6669D"/>
    <w:rsid w:val="00F66751"/>
    <w:rsid w:val="00F66785"/>
    <w:rsid w:val="00F66945"/>
    <w:rsid w:val="00F66AF0"/>
    <w:rsid w:val="00F66B0C"/>
    <w:rsid w:val="00F66C5B"/>
    <w:rsid w:val="00F66F75"/>
    <w:rsid w:val="00F67419"/>
    <w:rsid w:val="00F6745D"/>
    <w:rsid w:val="00F675EE"/>
    <w:rsid w:val="00F6771E"/>
    <w:rsid w:val="00F67811"/>
    <w:rsid w:val="00F678BA"/>
    <w:rsid w:val="00F6791B"/>
    <w:rsid w:val="00F67980"/>
    <w:rsid w:val="00F67AB3"/>
    <w:rsid w:val="00F67BC8"/>
    <w:rsid w:val="00F67CCB"/>
    <w:rsid w:val="00F67D62"/>
    <w:rsid w:val="00F700CF"/>
    <w:rsid w:val="00F70A26"/>
    <w:rsid w:val="00F70B18"/>
    <w:rsid w:val="00F70CEF"/>
    <w:rsid w:val="00F70D6B"/>
    <w:rsid w:val="00F71251"/>
    <w:rsid w:val="00F713D5"/>
    <w:rsid w:val="00F71478"/>
    <w:rsid w:val="00F71A28"/>
    <w:rsid w:val="00F71A47"/>
    <w:rsid w:val="00F71C2E"/>
    <w:rsid w:val="00F71CC5"/>
    <w:rsid w:val="00F71D81"/>
    <w:rsid w:val="00F71EBB"/>
    <w:rsid w:val="00F71FBD"/>
    <w:rsid w:val="00F723DF"/>
    <w:rsid w:val="00F7244B"/>
    <w:rsid w:val="00F72604"/>
    <w:rsid w:val="00F72865"/>
    <w:rsid w:val="00F72D32"/>
    <w:rsid w:val="00F72F27"/>
    <w:rsid w:val="00F73051"/>
    <w:rsid w:val="00F73085"/>
    <w:rsid w:val="00F7324D"/>
    <w:rsid w:val="00F73305"/>
    <w:rsid w:val="00F73337"/>
    <w:rsid w:val="00F734D6"/>
    <w:rsid w:val="00F737E9"/>
    <w:rsid w:val="00F73A4F"/>
    <w:rsid w:val="00F73A80"/>
    <w:rsid w:val="00F73BF4"/>
    <w:rsid w:val="00F73CB1"/>
    <w:rsid w:val="00F73D4C"/>
    <w:rsid w:val="00F73E9C"/>
    <w:rsid w:val="00F73F3D"/>
    <w:rsid w:val="00F73FAE"/>
    <w:rsid w:val="00F7430A"/>
    <w:rsid w:val="00F74390"/>
    <w:rsid w:val="00F74484"/>
    <w:rsid w:val="00F74619"/>
    <w:rsid w:val="00F74681"/>
    <w:rsid w:val="00F74759"/>
    <w:rsid w:val="00F7491B"/>
    <w:rsid w:val="00F74924"/>
    <w:rsid w:val="00F74955"/>
    <w:rsid w:val="00F74A95"/>
    <w:rsid w:val="00F74AC2"/>
    <w:rsid w:val="00F74B8B"/>
    <w:rsid w:val="00F74C1B"/>
    <w:rsid w:val="00F74CBB"/>
    <w:rsid w:val="00F752AD"/>
    <w:rsid w:val="00F755D8"/>
    <w:rsid w:val="00F75917"/>
    <w:rsid w:val="00F75E07"/>
    <w:rsid w:val="00F7623F"/>
    <w:rsid w:val="00F76264"/>
    <w:rsid w:val="00F7626F"/>
    <w:rsid w:val="00F762A1"/>
    <w:rsid w:val="00F7639E"/>
    <w:rsid w:val="00F76608"/>
    <w:rsid w:val="00F7662F"/>
    <w:rsid w:val="00F76B76"/>
    <w:rsid w:val="00F76C0B"/>
    <w:rsid w:val="00F76C6B"/>
    <w:rsid w:val="00F76D9A"/>
    <w:rsid w:val="00F76F1C"/>
    <w:rsid w:val="00F771A4"/>
    <w:rsid w:val="00F771EA"/>
    <w:rsid w:val="00F77258"/>
    <w:rsid w:val="00F773DD"/>
    <w:rsid w:val="00F774CB"/>
    <w:rsid w:val="00F77544"/>
    <w:rsid w:val="00F778B1"/>
    <w:rsid w:val="00F77B38"/>
    <w:rsid w:val="00F80250"/>
    <w:rsid w:val="00F805EC"/>
    <w:rsid w:val="00F80976"/>
    <w:rsid w:val="00F80B5D"/>
    <w:rsid w:val="00F80C18"/>
    <w:rsid w:val="00F80C1D"/>
    <w:rsid w:val="00F81076"/>
    <w:rsid w:val="00F8107B"/>
    <w:rsid w:val="00F81140"/>
    <w:rsid w:val="00F81369"/>
    <w:rsid w:val="00F814FA"/>
    <w:rsid w:val="00F81973"/>
    <w:rsid w:val="00F81B07"/>
    <w:rsid w:val="00F81BFD"/>
    <w:rsid w:val="00F81C38"/>
    <w:rsid w:val="00F81E48"/>
    <w:rsid w:val="00F81F90"/>
    <w:rsid w:val="00F820D2"/>
    <w:rsid w:val="00F8247F"/>
    <w:rsid w:val="00F82567"/>
    <w:rsid w:val="00F8262B"/>
    <w:rsid w:val="00F826F4"/>
    <w:rsid w:val="00F82861"/>
    <w:rsid w:val="00F82A86"/>
    <w:rsid w:val="00F82D8D"/>
    <w:rsid w:val="00F82F95"/>
    <w:rsid w:val="00F8313E"/>
    <w:rsid w:val="00F833EA"/>
    <w:rsid w:val="00F83524"/>
    <w:rsid w:val="00F83732"/>
    <w:rsid w:val="00F83833"/>
    <w:rsid w:val="00F83940"/>
    <w:rsid w:val="00F83A1D"/>
    <w:rsid w:val="00F8442C"/>
    <w:rsid w:val="00F846F8"/>
    <w:rsid w:val="00F848CB"/>
    <w:rsid w:val="00F849D3"/>
    <w:rsid w:val="00F84AA5"/>
    <w:rsid w:val="00F84F62"/>
    <w:rsid w:val="00F85141"/>
    <w:rsid w:val="00F85245"/>
    <w:rsid w:val="00F8550C"/>
    <w:rsid w:val="00F85541"/>
    <w:rsid w:val="00F85779"/>
    <w:rsid w:val="00F858FA"/>
    <w:rsid w:val="00F85B14"/>
    <w:rsid w:val="00F85C40"/>
    <w:rsid w:val="00F85E32"/>
    <w:rsid w:val="00F85E6E"/>
    <w:rsid w:val="00F85EFD"/>
    <w:rsid w:val="00F85F31"/>
    <w:rsid w:val="00F86360"/>
    <w:rsid w:val="00F865CB"/>
    <w:rsid w:val="00F866A5"/>
    <w:rsid w:val="00F868C5"/>
    <w:rsid w:val="00F8690B"/>
    <w:rsid w:val="00F86994"/>
    <w:rsid w:val="00F869E1"/>
    <w:rsid w:val="00F86DC1"/>
    <w:rsid w:val="00F86E17"/>
    <w:rsid w:val="00F86EC2"/>
    <w:rsid w:val="00F87339"/>
    <w:rsid w:val="00F8759E"/>
    <w:rsid w:val="00F87647"/>
    <w:rsid w:val="00F87912"/>
    <w:rsid w:val="00F9006C"/>
    <w:rsid w:val="00F90107"/>
    <w:rsid w:val="00F90269"/>
    <w:rsid w:val="00F902AA"/>
    <w:rsid w:val="00F90411"/>
    <w:rsid w:val="00F90418"/>
    <w:rsid w:val="00F907C0"/>
    <w:rsid w:val="00F908EF"/>
    <w:rsid w:val="00F90A88"/>
    <w:rsid w:val="00F90C1B"/>
    <w:rsid w:val="00F90E52"/>
    <w:rsid w:val="00F90F86"/>
    <w:rsid w:val="00F91101"/>
    <w:rsid w:val="00F912A2"/>
    <w:rsid w:val="00F91678"/>
    <w:rsid w:val="00F916B0"/>
    <w:rsid w:val="00F91739"/>
    <w:rsid w:val="00F9175C"/>
    <w:rsid w:val="00F9190C"/>
    <w:rsid w:val="00F91BF8"/>
    <w:rsid w:val="00F91D7D"/>
    <w:rsid w:val="00F91E5F"/>
    <w:rsid w:val="00F920EE"/>
    <w:rsid w:val="00F9223C"/>
    <w:rsid w:val="00F922B6"/>
    <w:rsid w:val="00F9234A"/>
    <w:rsid w:val="00F92428"/>
    <w:rsid w:val="00F924F0"/>
    <w:rsid w:val="00F92843"/>
    <w:rsid w:val="00F92A0F"/>
    <w:rsid w:val="00F92C92"/>
    <w:rsid w:val="00F92E61"/>
    <w:rsid w:val="00F92E6F"/>
    <w:rsid w:val="00F931A9"/>
    <w:rsid w:val="00F932CC"/>
    <w:rsid w:val="00F9331D"/>
    <w:rsid w:val="00F936F1"/>
    <w:rsid w:val="00F938EF"/>
    <w:rsid w:val="00F93B4C"/>
    <w:rsid w:val="00F93D1D"/>
    <w:rsid w:val="00F93FEE"/>
    <w:rsid w:val="00F942D7"/>
    <w:rsid w:val="00F945E2"/>
    <w:rsid w:val="00F9462E"/>
    <w:rsid w:val="00F94822"/>
    <w:rsid w:val="00F94907"/>
    <w:rsid w:val="00F94A87"/>
    <w:rsid w:val="00F94C4B"/>
    <w:rsid w:val="00F94D91"/>
    <w:rsid w:val="00F94E90"/>
    <w:rsid w:val="00F951A1"/>
    <w:rsid w:val="00F95337"/>
    <w:rsid w:val="00F953DA"/>
    <w:rsid w:val="00F957F6"/>
    <w:rsid w:val="00F95962"/>
    <w:rsid w:val="00F95974"/>
    <w:rsid w:val="00F95A2B"/>
    <w:rsid w:val="00F95E95"/>
    <w:rsid w:val="00F95F23"/>
    <w:rsid w:val="00F95FBB"/>
    <w:rsid w:val="00F9608D"/>
    <w:rsid w:val="00F96391"/>
    <w:rsid w:val="00F96520"/>
    <w:rsid w:val="00F96565"/>
    <w:rsid w:val="00F9668D"/>
    <w:rsid w:val="00F96714"/>
    <w:rsid w:val="00F9675D"/>
    <w:rsid w:val="00F968D3"/>
    <w:rsid w:val="00F96ED1"/>
    <w:rsid w:val="00F9705A"/>
    <w:rsid w:val="00F9705C"/>
    <w:rsid w:val="00F97317"/>
    <w:rsid w:val="00F975D4"/>
    <w:rsid w:val="00F976A7"/>
    <w:rsid w:val="00F976FC"/>
    <w:rsid w:val="00F97A1C"/>
    <w:rsid w:val="00F97CA7"/>
    <w:rsid w:val="00F97CEE"/>
    <w:rsid w:val="00FA02DD"/>
    <w:rsid w:val="00FA05C1"/>
    <w:rsid w:val="00FA0F3B"/>
    <w:rsid w:val="00FA1157"/>
    <w:rsid w:val="00FA125E"/>
    <w:rsid w:val="00FA1654"/>
    <w:rsid w:val="00FA173F"/>
    <w:rsid w:val="00FA1DAF"/>
    <w:rsid w:val="00FA2229"/>
    <w:rsid w:val="00FA24A5"/>
    <w:rsid w:val="00FA2632"/>
    <w:rsid w:val="00FA2976"/>
    <w:rsid w:val="00FA2A34"/>
    <w:rsid w:val="00FA2AAC"/>
    <w:rsid w:val="00FA2B9F"/>
    <w:rsid w:val="00FA2C0D"/>
    <w:rsid w:val="00FA2D92"/>
    <w:rsid w:val="00FA2E67"/>
    <w:rsid w:val="00FA30EE"/>
    <w:rsid w:val="00FA3368"/>
    <w:rsid w:val="00FA348B"/>
    <w:rsid w:val="00FA37C5"/>
    <w:rsid w:val="00FA38B3"/>
    <w:rsid w:val="00FA42CB"/>
    <w:rsid w:val="00FA4727"/>
    <w:rsid w:val="00FA4808"/>
    <w:rsid w:val="00FA483B"/>
    <w:rsid w:val="00FA4B27"/>
    <w:rsid w:val="00FA4B36"/>
    <w:rsid w:val="00FA4C04"/>
    <w:rsid w:val="00FA4C3E"/>
    <w:rsid w:val="00FA4CB0"/>
    <w:rsid w:val="00FA52C6"/>
    <w:rsid w:val="00FA5788"/>
    <w:rsid w:val="00FA57D3"/>
    <w:rsid w:val="00FA599D"/>
    <w:rsid w:val="00FA5A83"/>
    <w:rsid w:val="00FA6064"/>
    <w:rsid w:val="00FA61FB"/>
    <w:rsid w:val="00FA6414"/>
    <w:rsid w:val="00FA6BFC"/>
    <w:rsid w:val="00FA6F00"/>
    <w:rsid w:val="00FA6FA4"/>
    <w:rsid w:val="00FA7042"/>
    <w:rsid w:val="00FA725B"/>
    <w:rsid w:val="00FA7398"/>
    <w:rsid w:val="00FA74AC"/>
    <w:rsid w:val="00FA7C23"/>
    <w:rsid w:val="00FA7D46"/>
    <w:rsid w:val="00FB0298"/>
    <w:rsid w:val="00FB02C0"/>
    <w:rsid w:val="00FB080A"/>
    <w:rsid w:val="00FB08AE"/>
    <w:rsid w:val="00FB0B48"/>
    <w:rsid w:val="00FB181D"/>
    <w:rsid w:val="00FB18EB"/>
    <w:rsid w:val="00FB19F9"/>
    <w:rsid w:val="00FB1A56"/>
    <w:rsid w:val="00FB1B47"/>
    <w:rsid w:val="00FB1CB7"/>
    <w:rsid w:val="00FB1D46"/>
    <w:rsid w:val="00FB1DBB"/>
    <w:rsid w:val="00FB1E7C"/>
    <w:rsid w:val="00FB1ED0"/>
    <w:rsid w:val="00FB225D"/>
    <w:rsid w:val="00FB267B"/>
    <w:rsid w:val="00FB27BF"/>
    <w:rsid w:val="00FB2973"/>
    <w:rsid w:val="00FB3087"/>
    <w:rsid w:val="00FB3128"/>
    <w:rsid w:val="00FB328E"/>
    <w:rsid w:val="00FB338E"/>
    <w:rsid w:val="00FB3563"/>
    <w:rsid w:val="00FB38A4"/>
    <w:rsid w:val="00FB3E85"/>
    <w:rsid w:val="00FB4135"/>
    <w:rsid w:val="00FB43E8"/>
    <w:rsid w:val="00FB447F"/>
    <w:rsid w:val="00FB44D2"/>
    <w:rsid w:val="00FB45B6"/>
    <w:rsid w:val="00FB46FD"/>
    <w:rsid w:val="00FB480F"/>
    <w:rsid w:val="00FB49F5"/>
    <w:rsid w:val="00FB4BEB"/>
    <w:rsid w:val="00FB4D05"/>
    <w:rsid w:val="00FB4E3C"/>
    <w:rsid w:val="00FB4E79"/>
    <w:rsid w:val="00FB4ED7"/>
    <w:rsid w:val="00FB4FF9"/>
    <w:rsid w:val="00FB5018"/>
    <w:rsid w:val="00FB52B2"/>
    <w:rsid w:val="00FB52F2"/>
    <w:rsid w:val="00FB552D"/>
    <w:rsid w:val="00FB5539"/>
    <w:rsid w:val="00FB5685"/>
    <w:rsid w:val="00FB57B8"/>
    <w:rsid w:val="00FB58E9"/>
    <w:rsid w:val="00FB6175"/>
    <w:rsid w:val="00FB6377"/>
    <w:rsid w:val="00FB64AC"/>
    <w:rsid w:val="00FB65B7"/>
    <w:rsid w:val="00FB66FB"/>
    <w:rsid w:val="00FB69DD"/>
    <w:rsid w:val="00FB6ABC"/>
    <w:rsid w:val="00FB6DFD"/>
    <w:rsid w:val="00FB6EEB"/>
    <w:rsid w:val="00FB71B0"/>
    <w:rsid w:val="00FB72BB"/>
    <w:rsid w:val="00FB79D3"/>
    <w:rsid w:val="00FB7C0E"/>
    <w:rsid w:val="00FB7FE2"/>
    <w:rsid w:val="00FB7FF2"/>
    <w:rsid w:val="00FB7FFB"/>
    <w:rsid w:val="00FC0183"/>
    <w:rsid w:val="00FC0184"/>
    <w:rsid w:val="00FC0291"/>
    <w:rsid w:val="00FC0452"/>
    <w:rsid w:val="00FC04ED"/>
    <w:rsid w:val="00FC06CF"/>
    <w:rsid w:val="00FC074E"/>
    <w:rsid w:val="00FC0B33"/>
    <w:rsid w:val="00FC0D85"/>
    <w:rsid w:val="00FC14F9"/>
    <w:rsid w:val="00FC16A7"/>
    <w:rsid w:val="00FC19CD"/>
    <w:rsid w:val="00FC1A83"/>
    <w:rsid w:val="00FC1CFF"/>
    <w:rsid w:val="00FC1F3F"/>
    <w:rsid w:val="00FC1F44"/>
    <w:rsid w:val="00FC1F5B"/>
    <w:rsid w:val="00FC1FC4"/>
    <w:rsid w:val="00FC26B3"/>
    <w:rsid w:val="00FC28D8"/>
    <w:rsid w:val="00FC28E4"/>
    <w:rsid w:val="00FC2A69"/>
    <w:rsid w:val="00FC2C41"/>
    <w:rsid w:val="00FC2CEE"/>
    <w:rsid w:val="00FC2D18"/>
    <w:rsid w:val="00FC2DC2"/>
    <w:rsid w:val="00FC33CA"/>
    <w:rsid w:val="00FC345C"/>
    <w:rsid w:val="00FC351D"/>
    <w:rsid w:val="00FC35E8"/>
    <w:rsid w:val="00FC36ED"/>
    <w:rsid w:val="00FC37A9"/>
    <w:rsid w:val="00FC37B7"/>
    <w:rsid w:val="00FC3AD6"/>
    <w:rsid w:val="00FC3CAC"/>
    <w:rsid w:val="00FC3CFB"/>
    <w:rsid w:val="00FC43AC"/>
    <w:rsid w:val="00FC4440"/>
    <w:rsid w:val="00FC4444"/>
    <w:rsid w:val="00FC4D0C"/>
    <w:rsid w:val="00FC4D84"/>
    <w:rsid w:val="00FC4DF7"/>
    <w:rsid w:val="00FC5309"/>
    <w:rsid w:val="00FC5797"/>
    <w:rsid w:val="00FC5A37"/>
    <w:rsid w:val="00FC5A73"/>
    <w:rsid w:val="00FC5B30"/>
    <w:rsid w:val="00FC5FC2"/>
    <w:rsid w:val="00FC6001"/>
    <w:rsid w:val="00FC60D6"/>
    <w:rsid w:val="00FC6181"/>
    <w:rsid w:val="00FC621F"/>
    <w:rsid w:val="00FC634A"/>
    <w:rsid w:val="00FC641E"/>
    <w:rsid w:val="00FC662F"/>
    <w:rsid w:val="00FC66FA"/>
    <w:rsid w:val="00FC6887"/>
    <w:rsid w:val="00FC6BB9"/>
    <w:rsid w:val="00FC6CE2"/>
    <w:rsid w:val="00FC6DA8"/>
    <w:rsid w:val="00FC6EBA"/>
    <w:rsid w:val="00FC743C"/>
    <w:rsid w:val="00FC74C0"/>
    <w:rsid w:val="00FC7515"/>
    <w:rsid w:val="00FC78BD"/>
    <w:rsid w:val="00FC7ADC"/>
    <w:rsid w:val="00FC7E33"/>
    <w:rsid w:val="00FD02CF"/>
    <w:rsid w:val="00FD031E"/>
    <w:rsid w:val="00FD04FD"/>
    <w:rsid w:val="00FD0781"/>
    <w:rsid w:val="00FD0842"/>
    <w:rsid w:val="00FD086C"/>
    <w:rsid w:val="00FD0DF8"/>
    <w:rsid w:val="00FD0E6C"/>
    <w:rsid w:val="00FD0EDD"/>
    <w:rsid w:val="00FD101F"/>
    <w:rsid w:val="00FD168D"/>
    <w:rsid w:val="00FD1733"/>
    <w:rsid w:val="00FD17B7"/>
    <w:rsid w:val="00FD1BED"/>
    <w:rsid w:val="00FD1CF5"/>
    <w:rsid w:val="00FD1D10"/>
    <w:rsid w:val="00FD1E01"/>
    <w:rsid w:val="00FD1E32"/>
    <w:rsid w:val="00FD2090"/>
    <w:rsid w:val="00FD22FF"/>
    <w:rsid w:val="00FD281A"/>
    <w:rsid w:val="00FD28C7"/>
    <w:rsid w:val="00FD2C3E"/>
    <w:rsid w:val="00FD2C66"/>
    <w:rsid w:val="00FD2DA8"/>
    <w:rsid w:val="00FD2E86"/>
    <w:rsid w:val="00FD3050"/>
    <w:rsid w:val="00FD31A5"/>
    <w:rsid w:val="00FD34A6"/>
    <w:rsid w:val="00FD34B7"/>
    <w:rsid w:val="00FD34F7"/>
    <w:rsid w:val="00FD38B4"/>
    <w:rsid w:val="00FD3B58"/>
    <w:rsid w:val="00FD3EF1"/>
    <w:rsid w:val="00FD4216"/>
    <w:rsid w:val="00FD422B"/>
    <w:rsid w:val="00FD4329"/>
    <w:rsid w:val="00FD4404"/>
    <w:rsid w:val="00FD442C"/>
    <w:rsid w:val="00FD445E"/>
    <w:rsid w:val="00FD48F8"/>
    <w:rsid w:val="00FD4AA9"/>
    <w:rsid w:val="00FD4B74"/>
    <w:rsid w:val="00FD4D32"/>
    <w:rsid w:val="00FD4E95"/>
    <w:rsid w:val="00FD4FB5"/>
    <w:rsid w:val="00FD50C2"/>
    <w:rsid w:val="00FD5234"/>
    <w:rsid w:val="00FD5396"/>
    <w:rsid w:val="00FD549E"/>
    <w:rsid w:val="00FD57E1"/>
    <w:rsid w:val="00FD58E0"/>
    <w:rsid w:val="00FD5AA0"/>
    <w:rsid w:val="00FD5CA9"/>
    <w:rsid w:val="00FD5DD8"/>
    <w:rsid w:val="00FD5E63"/>
    <w:rsid w:val="00FD5FC8"/>
    <w:rsid w:val="00FD6103"/>
    <w:rsid w:val="00FD61EF"/>
    <w:rsid w:val="00FD6232"/>
    <w:rsid w:val="00FD6247"/>
    <w:rsid w:val="00FD68B7"/>
    <w:rsid w:val="00FD6C97"/>
    <w:rsid w:val="00FD7149"/>
    <w:rsid w:val="00FD714F"/>
    <w:rsid w:val="00FD716E"/>
    <w:rsid w:val="00FD72C5"/>
    <w:rsid w:val="00FD734D"/>
    <w:rsid w:val="00FD7539"/>
    <w:rsid w:val="00FD767B"/>
    <w:rsid w:val="00FD77EF"/>
    <w:rsid w:val="00FD79AC"/>
    <w:rsid w:val="00FD7D44"/>
    <w:rsid w:val="00FD7EF7"/>
    <w:rsid w:val="00FE0411"/>
    <w:rsid w:val="00FE04F6"/>
    <w:rsid w:val="00FE063C"/>
    <w:rsid w:val="00FE0B22"/>
    <w:rsid w:val="00FE1307"/>
    <w:rsid w:val="00FE149A"/>
    <w:rsid w:val="00FE18CF"/>
    <w:rsid w:val="00FE1970"/>
    <w:rsid w:val="00FE1BCD"/>
    <w:rsid w:val="00FE1CAC"/>
    <w:rsid w:val="00FE1CE6"/>
    <w:rsid w:val="00FE1DAD"/>
    <w:rsid w:val="00FE21AE"/>
    <w:rsid w:val="00FE22B4"/>
    <w:rsid w:val="00FE22E5"/>
    <w:rsid w:val="00FE23EB"/>
    <w:rsid w:val="00FE2B26"/>
    <w:rsid w:val="00FE2C1F"/>
    <w:rsid w:val="00FE2CA4"/>
    <w:rsid w:val="00FE2CA9"/>
    <w:rsid w:val="00FE2E24"/>
    <w:rsid w:val="00FE2FEA"/>
    <w:rsid w:val="00FE32F4"/>
    <w:rsid w:val="00FE3320"/>
    <w:rsid w:val="00FE3711"/>
    <w:rsid w:val="00FE38A5"/>
    <w:rsid w:val="00FE3AEF"/>
    <w:rsid w:val="00FE3BC7"/>
    <w:rsid w:val="00FE3C6D"/>
    <w:rsid w:val="00FE3E0C"/>
    <w:rsid w:val="00FE400A"/>
    <w:rsid w:val="00FE413A"/>
    <w:rsid w:val="00FE4455"/>
    <w:rsid w:val="00FE459E"/>
    <w:rsid w:val="00FE462D"/>
    <w:rsid w:val="00FE471F"/>
    <w:rsid w:val="00FE4839"/>
    <w:rsid w:val="00FE4869"/>
    <w:rsid w:val="00FE48A8"/>
    <w:rsid w:val="00FE4B23"/>
    <w:rsid w:val="00FE4C25"/>
    <w:rsid w:val="00FE4E25"/>
    <w:rsid w:val="00FE4FA0"/>
    <w:rsid w:val="00FE507B"/>
    <w:rsid w:val="00FE50BB"/>
    <w:rsid w:val="00FE51F5"/>
    <w:rsid w:val="00FE5409"/>
    <w:rsid w:val="00FE56A2"/>
    <w:rsid w:val="00FE5777"/>
    <w:rsid w:val="00FE59AC"/>
    <w:rsid w:val="00FE5BF4"/>
    <w:rsid w:val="00FE5DFC"/>
    <w:rsid w:val="00FE5FC0"/>
    <w:rsid w:val="00FE63AC"/>
    <w:rsid w:val="00FE694F"/>
    <w:rsid w:val="00FE6AB3"/>
    <w:rsid w:val="00FE6BA7"/>
    <w:rsid w:val="00FE6FE8"/>
    <w:rsid w:val="00FE705E"/>
    <w:rsid w:val="00FE7128"/>
    <w:rsid w:val="00FE7395"/>
    <w:rsid w:val="00FE7D2C"/>
    <w:rsid w:val="00FE7D82"/>
    <w:rsid w:val="00FE7DF9"/>
    <w:rsid w:val="00FE7E7F"/>
    <w:rsid w:val="00FF0407"/>
    <w:rsid w:val="00FF04CA"/>
    <w:rsid w:val="00FF04FB"/>
    <w:rsid w:val="00FF08C5"/>
    <w:rsid w:val="00FF0A16"/>
    <w:rsid w:val="00FF0ADF"/>
    <w:rsid w:val="00FF0D67"/>
    <w:rsid w:val="00FF12AB"/>
    <w:rsid w:val="00FF14C4"/>
    <w:rsid w:val="00FF1821"/>
    <w:rsid w:val="00FF18E7"/>
    <w:rsid w:val="00FF1A13"/>
    <w:rsid w:val="00FF1AC3"/>
    <w:rsid w:val="00FF1B5F"/>
    <w:rsid w:val="00FF1E59"/>
    <w:rsid w:val="00FF2009"/>
    <w:rsid w:val="00FF2045"/>
    <w:rsid w:val="00FF25A6"/>
    <w:rsid w:val="00FF287A"/>
    <w:rsid w:val="00FF2A33"/>
    <w:rsid w:val="00FF2ACE"/>
    <w:rsid w:val="00FF2AE0"/>
    <w:rsid w:val="00FF2B47"/>
    <w:rsid w:val="00FF2C7A"/>
    <w:rsid w:val="00FF2CAA"/>
    <w:rsid w:val="00FF2CD2"/>
    <w:rsid w:val="00FF2D78"/>
    <w:rsid w:val="00FF2E69"/>
    <w:rsid w:val="00FF2E9C"/>
    <w:rsid w:val="00FF2EC5"/>
    <w:rsid w:val="00FF32B7"/>
    <w:rsid w:val="00FF3306"/>
    <w:rsid w:val="00FF3395"/>
    <w:rsid w:val="00FF34D0"/>
    <w:rsid w:val="00FF3534"/>
    <w:rsid w:val="00FF3599"/>
    <w:rsid w:val="00FF3866"/>
    <w:rsid w:val="00FF395F"/>
    <w:rsid w:val="00FF39A7"/>
    <w:rsid w:val="00FF3A4F"/>
    <w:rsid w:val="00FF3A71"/>
    <w:rsid w:val="00FF3A93"/>
    <w:rsid w:val="00FF3AB1"/>
    <w:rsid w:val="00FF3C8C"/>
    <w:rsid w:val="00FF3CF3"/>
    <w:rsid w:val="00FF3E0D"/>
    <w:rsid w:val="00FF3E6A"/>
    <w:rsid w:val="00FF3EBA"/>
    <w:rsid w:val="00FF3F9A"/>
    <w:rsid w:val="00FF4184"/>
    <w:rsid w:val="00FF425F"/>
    <w:rsid w:val="00FF45F2"/>
    <w:rsid w:val="00FF47EF"/>
    <w:rsid w:val="00FF491C"/>
    <w:rsid w:val="00FF4924"/>
    <w:rsid w:val="00FF4AEE"/>
    <w:rsid w:val="00FF5136"/>
    <w:rsid w:val="00FF5312"/>
    <w:rsid w:val="00FF5484"/>
    <w:rsid w:val="00FF54DD"/>
    <w:rsid w:val="00FF564E"/>
    <w:rsid w:val="00FF58F7"/>
    <w:rsid w:val="00FF5935"/>
    <w:rsid w:val="00FF5997"/>
    <w:rsid w:val="00FF5CFC"/>
    <w:rsid w:val="00FF5DDB"/>
    <w:rsid w:val="00FF5F06"/>
    <w:rsid w:val="00FF5F3E"/>
    <w:rsid w:val="00FF655E"/>
    <w:rsid w:val="00FF657A"/>
    <w:rsid w:val="00FF65F4"/>
    <w:rsid w:val="00FF6703"/>
    <w:rsid w:val="00FF6853"/>
    <w:rsid w:val="00FF6A44"/>
    <w:rsid w:val="00FF6A8E"/>
    <w:rsid w:val="00FF6AC6"/>
    <w:rsid w:val="00FF6B9F"/>
    <w:rsid w:val="00FF72D5"/>
    <w:rsid w:val="00FF7617"/>
    <w:rsid w:val="00FF781D"/>
    <w:rsid w:val="00FF79A1"/>
    <w:rsid w:val="00FF79CE"/>
    <w:rsid w:val="00FF7A70"/>
    <w:rsid w:val="00FF7BBB"/>
    <w:rsid w:val="00FF7D9A"/>
    <w:rsid w:val="00FF7F3A"/>
    <w:rsid w:val="09484948"/>
    <w:rsid w:val="15FD7872"/>
    <w:rsid w:val="23986B43"/>
    <w:rsid w:val="25A30768"/>
    <w:rsid w:val="32987636"/>
    <w:rsid w:val="4944697A"/>
    <w:rsid w:val="599B8057"/>
    <w:rsid w:val="6281DA78"/>
    <w:rsid w:val="64245AF5"/>
    <w:rsid w:val="7BFCD91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B39A23"/>
  <w15:chartTrackingRefBased/>
  <w15:docId w15:val="{8D4A1CBD-0788-4E0F-B70C-45DC0F4EB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8"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locked="1" w:uiPriority="46"/>
    <w:lsdException w:name="Grid Table 2" w:locked="1" w:uiPriority="47"/>
    <w:lsdException w:name="Grid Table 3" w:locked="1" w:uiPriority="48"/>
    <w:lsdException w:name="Grid Table 4" w:locked="1" w:uiPriority="49"/>
    <w:lsdException w:name="Grid Table 5 Dark" w:locked="1" w:uiPriority="50"/>
    <w:lsdException w:name="Grid Table 6 Colorful" w:locked="1" w:uiPriority="51"/>
    <w:lsdException w:name="Grid Table 7 Colorful" w:locked="1"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locked="1" w:uiPriority="52"/>
    <w:lsdException w:name="Grid Table 1 Light Accent 2" w:locked="1" w:uiPriority="46"/>
    <w:lsdException w:name="Grid Table 2 Accent 2" w:locked="1" w:uiPriority="47"/>
    <w:lsdException w:name="Grid Table 3 Accent 2" w:locked="1" w:uiPriority="48"/>
    <w:lsdException w:name="Grid Table 4 Accent 2" w:locked="1" w:uiPriority="49"/>
    <w:lsdException w:name="Grid Table 5 Dark Accent 2" w:locked="1" w:uiPriority="50"/>
    <w:lsdException w:name="Grid Table 6 Colorful Accent 2" w:locked="1" w:uiPriority="51"/>
    <w:lsdException w:name="Grid Table 7 Colorful Accent 2" w:locked="1" w:uiPriority="52"/>
    <w:lsdException w:name="Grid Table 1 Light Accent 3" w:locked="1" w:uiPriority="46"/>
    <w:lsdException w:name="Grid Table 2 Accent 3" w:locked="1" w:uiPriority="47"/>
    <w:lsdException w:name="Grid Table 3 Accent 3" w:locked="1" w:uiPriority="48"/>
    <w:lsdException w:name="Grid Table 4 Accent 3" w:locked="1" w:uiPriority="49"/>
    <w:lsdException w:name="Grid Table 5 Dark Accent 3" w:locked="1" w:uiPriority="50"/>
    <w:lsdException w:name="Grid Table 6 Colorful Accent 3" w:locked="1" w:uiPriority="51"/>
    <w:lsdException w:name="Grid Table 7 Colorful Accent 3" w:locked="1" w:uiPriority="52"/>
    <w:lsdException w:name="Grid Table 1 Light Accent 4" w:locked="1" w:uiPriority="46"/>
    <w:lsdException w:name="Grid Table 2 Accent 4" w:locked="1" w:uiPriority="47"/>
    <w:lsdException w:name="Grid Table 3 Accent 4" w:locked="1" w:uiPriority="48"/>
    <w:lsdException w:name="Grid Table 4 Accent 4" w:locked="1" w:uiPriority="49"/>
    <w:lsdException w:name="Grid Table 5 Dark Accent 4" w:locked="1" w:uiPriority="50"/>
    <w:lsdException w:name="Grid Table 6 Colorful Accent 4" w:locked="1" w:uiPriority="51"/>
    <w:lsdException w:name="Grid Table 7 Colorful Accent 4" w:locked="1" w:uiPriority="52"/>
    <w:lsdException w:name="Grid Table 1 Light Accent 5" w:locked="1" w:uiPriority="46"/>
    <w:lsdException w:name="Grid Table 2 Accent 5" w:locked="1" w:uiPriority="47"/>
    <w:lsdException w:name="Grid Table 3 Accent 5" w:locked="1" w:uiPriority="48"/>
    <w:lsdException w:name="Grid Table 4 Accent 5" w:locked="1" w:uiPriority="49"/>
    <w:lsdException w:name="Grid Table 5 Dark Accent 5" w:locked="1" w:uiPriority="50"/>
    <w:lsdException w:name="Grid Table 6 Colorful Accent 5" w:locked="1" w:uiPriority="51"/>
    <w:lsdException w:name="Grid Table 7 Colorful Accent 5" w:locked="1" w:uiPriority="52"/>
    <w:lsdException w:name="Grid Table 1 Light Accent 6" w:locked="1" w:uiPriority="46"/>
    <w:lsdException w:name="Grid Table 2 Accent 6" w:locked="1" w:uiPriority="47"/>
    <w:lsdException w:name="Grid Table 3 Accent 6" w:locked="1" w:uiPriority="48"/>
    <w:lsdException w:name="Grid Table 4 Accent 6" w:locked="1" w:uiPriority="49"/>
    <w:lsdException w:name="Grid Table 5 Dark Accent 6" w:locked="1" w:uiPriority="50"/>
    <w:lsdException w:name="Grid Table 6 Colorful Accent 6" w:locked="1" w:uiPriority="51"/>
    <w:lsdException w:name="Grid Table 7 Colorful Accent 6" w:locked="1" w:uiPriority="52"/>
    <w:lsdException w:name="List Table 1 Light" w:locked="1" w:uiPriority="46"/>
    <w:lsdException w:name="List Table 2" w:locked="1" w:uiPriority="47"/>
    <w:lsdException w:name="List Table 3" w:locked="1" w:uiPriority="48"/>
    <w:lsdException w:name="List Table 4" w:locked="1" w:uiPriority="49"/>
    <w:lsdException w:name="List Table 5 Dark" w:locked="1" w:uiPriority="50"/>
    <w:lsdException w:name="List Table 6 Colorful" w:locked="1" w:uiPriority="51"/>
    <w:lsdException w:name="List Table 7 Colorful" w:locked="1"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locked="1" w:uiPriority="51"/>
    <w:lsdException w:name="List Table 7 Colorful Accent 1" w:locked="1" w:uiPriority="52"/>
    <w:lsdException w:name="List Table 1 Light Accent 2" w:locked="1" w:uiPriority="46"/>
    <w:lsdException w:name="List Table 2 Accent 2" w:locked="1" w:uiPriority="47"/>
    <w:lsdException w:name="List Table 3 Accent 2" w:locked="1" w:uiPriority="48"/>
    <w:lsdException w:name="List Table 4 Accent 2" w:locked="1" w:uiPriority="49"/>
    <w:lsdException w:name="List Table 5 Dark Accent 2" w:locked="1" w:uiPriority="50"/>
    <w:lsdException w:name="List Table 6 Colorful Accent 2" w:locked="1" w:uiPriority="51"/>
    <w:lsdException w:name="List Table 7 Colorful Accent 2" w:locked="1" w:uiPriority="52"/>
    <w:lsdException w:name="List Table 1 Light Accent 3" w:locked="1" w:uiPriority="46"/>
    <w:lsdException w:name="List Table 2 Accent 3" w:locked="1" w:uiPriority="47"/>
    <w:lsdException w:name="List Table 3 Accent 3" w:locked="1" w:uiPriority="48"/>
    <w:lsdException w:name="List Table 4 Accent 3" w:locked="1" w:uiPriority="49"/>
    <w:lsdException w:name="List Table 5 Dark Accent 3" w:locked="1" w:uiPriority="50"/>
    <w:lsdException w:name="List Table 6 Colorful Accent 3" w:locked="1" w:uiPriority="51"/>
    <w:lsdException w:name="List Table 7 Colorful Accent 3" w:locked="1" w:uiPriority="52"/>
    <w:lsdException w:name="List Table 1 Light Accent 4" w:locked="1" w:uiPriority="46"/>
    <w:lsdException w:name="List Table 2 Accent 4" w:locked="1" w:uiPriority="47"/>
    <w:lsdException w:name="List Table 3 Accent 4" w:locked="1" w:uiPriority="48"/>
    <w:lsdException w:name="List Table 4 Accent 4" w:locked="1" w:uiPriority="49"/>
    <w:lsdException w:name="List Table 5 Dark Accent 4" w:locked="1" w:uiPriority="50"/>
    <w:lsdException w:name="List Table 6 Colorful Accent 4" w:locked="1" w:uiPriority="51"/>
    <w:lsdException w:name="List Table 7 Colorful Accent 4" w:locked="1" w:uiPriority="52"/>
    <w:lsdException w:name="List Table 1 Light Accent 5" w:locked="1" w:uiPriority="46"/>
    <w:lsdException w:name="List Table 2 Accent 5" w:locked="1" w:uiPriority="47"/>
    <w:lsdException w:name="List Table 3 Accent 5" w:locked="1" w:uiPriority="48"/>
    <w:lsdException w:name="List Table 4 Accent 5" w:locked="1" w:uiPriority="49"/>
    <w:lsdException w:name="List Table 5 Dark Accent 5" w:locked="1" w:uiPriority="50"/>
    <w:lsdException w:name="List Table 6 Colorful Accent 5" w:locked="1" w:uiPriority="51"/>
    <w:lsdException w:name="List Table 7 Colorful Accent 5" w:locked="1" w:uiPriority="52"/>
    <w:lsdException w:name="List Table 1 Light Accent 6" w:locked="1" w:uiPriority="46"/>
    <w:lsdException w:name="List Table 2 Accent 6" w:locked="1" w:uiPriority="47"/>
    <w:lsdException w:name="List Table 3 Accent 6" w:locked="1" w:uiPriority="48"/>
    <w:lsdException w:name="List Table 4 Accent 6" w:locked="1" w:uiPriority="49"/>
    <w:lsdException w:name="List Table 5 Dark Accent 6" w:locked="1" w:uiPriority="50"/>
    <w:lsdException w:name="List Table 6 Colorful Accent 6" w:locked="1" w:uiPriority="51"/>
    <w:lsdException w:name="List Table 7 Colorful Accent 6" w:locked="1"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qFormat/>
    <w:rsid w:val="00054F10"/>
    <w:pPr>
      <w:spacing w:after="120"/>
    </w:pPr>
    <w:rPr>
      <w:rFonts w:ascii="Montserrat" w:hAnsi="Montserrat" w:cs="Calibri"/>
      <w:sz w:val="18"/>
      <w:szCs w:val="20"/>
      <w:lang w:val="en-AU"/>
    </w:rPr>
  </w:style>
  <w:style w:type="paragraph" w:styleId="Heading1">
    <w:name w:val="heading 1"/>
    <w:basedOn w:val="BodyText"/>
    <w:next w:val="BodyText"/>
    <w:link w:val="Heading1Char"/>
    <w:uiPriority w:val="1"/>
    <w:qFormat/>
    <w:rsid w:val="00631548"/>
    <w:pPr>
      <w:keepNext/>
      <w:numPr>
        <w:numId w:val="9"/>
      </w:numPr>
      <w:spacing w:after="360" w:line="288" w:lineRule="auto"/>
      <w:outlineLvl w:val="0"/>
    </w:pPr>
    <w:rPr>
      <w:rFonts w:eastAsia="Times New Roman"/>
      <w:bCs/>
      <w:color w:val="3A1E4E" w:themeColor="accent1" w:themeShade="BF"/>
      <w:sz w:val="32"/>
      <w:szCs w:val="28"/>
    </w:rPr>
  </w:style>
  <w:style w:type="paragraph" w:styleId="Heading2">
    <w:name w:val="heading 2"/>
    <w:basedOn w:val="BodyText"/>
    <w:next w:val="BodyText"/>
    <w:link w:val="Heading2Char"/>
    <w:uiPriority w:val="1"/>
    <w:qFormat/>
    <w:rsid w:val="00B34928"/>
    <w:pPr>
      <w:keepNext/>
      <w:numPr>
        <w:ilvl w:val="1"/>
        <w:numId w:val="9"/>
      </w:numPr>
      <w:spacing w:before="240" w:line="288" w:lineRule="auto"/>
      <w:outlineLvl w:val="1"/>
    </w:pPr>
    <w:rPr>
      <w:rFonts w:eastAsia="Times New Roman"/>
      <w:bCs/>
      <w:color w:val="3A1E4E" w:themeColor="accent1" w:themeShade="BF"/>
      <w:sz w:val="28"/>
      <w:szCs w:val="26"/>
    </w:rPr>
  </w:style>
  <w:style w:type="paragraph" w:styleId="Heading3">
    <w:name w:val="heading 3"/>
    <w:basedOn w:val="BodyText"/>
    <w:next w:val="BodyText"/>
    <w:link w:val="Heading3Char"/>
    <w:uiPriority w:val="1"/>
    <w:qFormat/>
    <w:rsid w:val="00B34928"/>
    <w:pPr>
      <w:keepNext/>
      <w:numPr>
        <w:ilvl w:val="2"/>
        <w:numId w:val="9"/>
      </w:numPr>
      <w:spacing w:before="200" w:line="288" w:lineRule="auto"/>
      <w:outlineLvl w:val="2"/>
    </w:pPr>
    <w:rPr>
      <w:rFonts w:eastAsia="Times New Roman"/>
      <w:bCs/>
      <w:color w:val="9960C2" w:themeColor="accent1" w:themeTint="99"/>
      <w:sz w:val="24"/>
    </w:rPr>
  </w:style>
  <w:style w:type="paragraph" w:styleId="Heading4">
    <w:name w:val="heading 4"/>
    <w:basedOn w:val="BodyText"/>
    <w:next w:val="BodyText"/>
    <w:link w:val="Heading4Char"/>
    <w:uiPriority w:val="1"/>
    <w:qFormat/>
    <w:rsid w:val="00AF5FE8"/>
    <w:pPr>
      <w:keepNext/>
      <w:numPr>
        <w:ilvl w:val="3"/>
        <w:numId w:val="9"/>
      </w:numPr>
      <w:spacing w:before="200" w:after="0" w:line="288" w:lineRule="auto"/>
      <w:outlineLvl w:val="3"/>
    </w:pPr>
    <w:rPr>
      <w:rFonts w:eastAsia="Times New Roman"/>
      <w:bCs/>
      <w:iCs/>
      <w:color w:val="595959"/>
      <w:sz w:val="22"/>
    </w:rPr>
  </w:style>
  <w:style w:type="paragraph" w:styleId="Heading5">
    <w:name w:val="heading 5"/>
    <w:basedOn w:val="BodyText"/>
    <w:next w:val="BodyText"/>
    <w:link w:val="Heading5Char"/>
    <w:uiPriority w:val="1"/>
    <w:rsid w:val="005717F3"/>
    <w:pPr>
      <w:keepNext/>
      <w:spacing w:before="240" w:after="80" w:line="240" w:lineRule="auto"/>
      <w:outlineLvl w:val="4"/>
    </w:pPr>
    <w:rPr>
      <w:i/>
      <w:color w:val="889B2A" w:themeColor="accent2" w:themeShade="BF"/>
      <w:sz w:val="19"/>
    </w:rPr>
  </w:style>
  <w:style w:type="paragraph" w:styleId="Heading6">
    <w:name w:val="heading 6"/>
    <w:basedOn w:val="BodyText"/>
    <w:next w:val="BodyText"/>
    <w:link w:val="Heading6Char"/>
    <w:uiPriority w:val="1"/>
    <w:rsid w:val="00D05391"/>
    <w:pPr>
      <w:keepNext/>
      <w:spacing w:before="200"/>
      <w:outlineLvl w:val="5"/>
    </w:pPr>
    <w:rPr>
      <w:rFonts w:eastAsia="Times New Roman"/>
      <w:i/>
      <w:iCs/>
      <w:color w:val="AF3006" w:themeColor="accent4" w:themeShade="80"/>
    </w:rPr>
  </w:style>
  <w:style w:type="paragraph" w:styleId="Heading7">
    <w:name w:val="heading 7"/>
    <w:basedOn w:val="BodyText"/>
    <w:next w:val="BodyText"/>
    <w:link w:val="Heading7Char"/>
    <w:uiPriority w:val="1"/>
    <w:rsid w:val="00D05391"/>
    <w:pPr>
      <w:keepNext/>
      <w:spacing w:before="200"/>
      <w:outlineLvl w:val="6"/>
    </w:pPr>
    <w:rPr>
      <w:rFonts w:eastAsia="Times New Roman"/>
      <w:i/>
      <w:iCs/>
      <w:color w:val="404040"/>
    </w:rPr>
  </w:style>
  <w:style w:type="paragraph" w:styleId="Heading8">
    <w:name w:val="heading 8"/>
    <w:basedOn w:val="BodyText"/>
    <w:next w:val="BodyText"/>
    <w:link w:val="Heading8Char"/>
    <w:uiPriority w:val="1"/>
    <w:rsid w:val="00D05391"/>
    <w:pPr>
      <w:keepNext/>
      <w:spacing w:before="200"/>
      <w:outlineLvl w:val="7"/>
    </w:pPr>
    <w:rPr>
      <w:rFonts w:eastAsia="Times New Roman"/>
      <w:color w:val="404040"/>
    </w:rPr>
  </w:style>
  <w:style w:type="paragraph" w:styleId="Heading9">
    <w:name w:val="heading 9"/>
    <w:basedOn w:val="BodyText"/>
    <w:next w:val="BodyText"/>
    <w:link w:val="Heading9Char"/>
    <w:uiPriority w:val="1"/>
    <w:rsid w:val="00D05391"/>
    <w:pPr>
      <w:keepNext/>
      <w:spacing w:before="200"/>
      <w:outlineLvl w:val="8"/>
    </w:pPr>
    <w:rPr>
      <w:rFonts w:ascii="Cambria" w:eastAsia="Times New Roman"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631548"/>
    <w:rPr>
      <w:rFonts w:ascii="Montserrat" w:eastAsia="Times New Roman" w:hAnsi="Montserrat" w:cs="Calibri"/>
      <w:bCs/>
      <w:color w:val="3A1E4E" w:themeColor="accent1" w:themeShade="BF"/>
      <w:sz w:val="32"/>
      <w:szCs w:val="28"/>
      <w:lang w:val="en-AU"/>
    </w:rPr>
  </w:style>
  <w:style w:type="character" w:customStyle="1" w:styleId="Heading2Char">
    <w:name w:val="Heading 2 Char"/>
    <w:basedOn w:val="DefaultParagraphFont"/>
    <w:link w:val="Heading2"/>
    <w:uiPriority w:val="1"/>
    <w:rsid w:val="00D05391"/>
    <w:rPr>
      <w:rFonts w:ascii="Montserrat" w:eastAsia="Times New Roman" w:hAnsi="Montserrat" w:cs="Calibri"/>
      <w:bCs/>
      <w:color w:val="3A1E4E" w:themeColor="accent1" w:themeShade="BF"/>
      <w:sz w:val="28"/>
      <w:szCs w:val="26"/>
      <w:lang w:val="en-AU"/>
    </w:rPr>
  </w:style>
  <w:style w:type="character" w:customStyle="1" w:styleId="Heading3Char">
    <w:name w:val="Heading 3 Char"/>
    <w:basedOn w:val="DefaultParagraphFont"/>
    <w:link w:val="Heading3"/>
    <w:uiPriority w:val="1"/>
    <w:rsid w:val="00D05391"/>
    <w:rPr>
      <w:rFonts w:ascii="Montserrat" w:eastAsia="Times New Roman" w:hAnsi="Montserrat" w:cs="Calibri"/>
      <w:bCs/>
      <w:color w:val="9960C2" w:themeColor="accent1" w:themeTint="99"/>
      <w:sz w:val="24"/>
      <w:szCs w:val="20"/>
      <w:lang w:val="en-AU"/>
    </w:rPr>
  </w:style>
  <w:style w:type="character" w:customStyle="1" w:styleId="Heading4Char">
    <w:name w:val="Heading 4 Char"/>
    <w:basedOn w:val="DefaultParagraphFont"/>
    <w:link w:val="Heading4"/>
    <w:uiPriority w:val="1"/>
    <w:rsid w:val="00D05391"/>
    <w:rPr>
      <w:rFonts w:ascii="Montserrat" w:eastAsia="Times New Roman" w:hAnsi="Montserrat" w:cs="Calibri"/>
      <w:bCs/>
      <w:iCs/>
      <w:color w:val="595959"/>
      <w:szCs w:val="20"/>
      <w:lang w:val="en-AU"/>
    </w:rPr>
  </w:style>
  <w:style w:type="character" w:customStyle="1" w:styleId="Heading5Char">
    <w:name w:val="Heading 5 Char"/>
    <w:basedOn w:val="DefaultParagraphFont"/>
    <w:link w:val="Heading5"/>
    <w:uiPriority w:val="1"/>
    <w:rsid w:val="00D05391"/>
    <w:rPr>
      <w:rFonts w:ascii="Montserrat" w:hAnsi="Montserrat" w:cs="Calibri"/>
      <w:i/>
      <w:color w:val="889B2A" w:themeColor="accent2" w:themeShade="BF"/>
      <w:sz w:val="19"/>
      <w:szCs w:val="20"/>
      <w:lang w:val="en-AU"/>
    </w:rPr>
  </w:style>
  <w:style w:type="character" w:customStyle="1" w:styleId="Heading6Char">
    <w:name w:val="Heading 6 Char"/>
    <w:basedOn w:val="DefaultParagraphFont"/>
    <w:link w:val="Heading6"/>
    <w:uiPriority w:val="1"/>
    <w:rsid w:val="00D05391"/>
    <w:rPr>
      <w:rFonts w:ascii="Montserrat" w:eastAsia="Times New Roman" w:hAnsi="Montserrat" w:cs="Calibri"/>
      <w:i/>
      <w:iCs/>
      <w:color w:val="AF3006" w:themeColor="accent4" w:themeShade="80"/>
      <w:sz w:val="18"/>
      <w:szCs w:val="20"/>
      <w:lang w:val="en-AU"/>
    </w:rPr>
  </w:style>
  <w:style w:type="character" w:customStyle="1" w:styleId="Heading7Char">
    <w:name w:val="Heading 7 Char"/>
    <w:basedOn w:val="DefaultParagraphFont"/>
    <w:link w:val="Heading7"/>
    <w:uiPriority w:val="1"/>
    <w:rsid w:val="00D05391"/>
    <w:rPr>
      <w:rFonts w:ascii="Montserrat" w:eastAsia="Times New Roman" w:hAnsi="Montserrat" w:cs="Calibri"/>
      <w:i/>
      <w:iCs/>
      <w:color w:val="404040"/>
      <w:sz w:val="18"/>
      <w:szCs w:val="20"/>
      <w:lang w:val="en-AU"/>
    </w:rPr>
  </w:style>
  <w:style w:type="character" w:customStyle="1" w:styleId="Heading8Char">
    <w:name w:val="Heading 8 Char"/>
    <w:basedOn w:val="DefaultParagraphFont"/>
    <w:link w:val="Heading8"/>
    <w:uiPriority w:val="1"/>
    <w:rsid w:val="00D05391"/>
    <w:rPr>
      <w:rFonts w:ascii="Montserrat" w:eastAsia="Times New Roman" w:hAnsi="Montserrat" w:cs="Calibri"/>
      <w:color w:val="404040"/>
      <w:sz w:val="18"/>
      <w:szCs w:val="20"/>
      <w:lang w:val="en-AU"/>
    </w:rPr>
  </w:style>
  <w:style w:type="character" w:customStyle="1" w:styleId="Heading9Char">
    <w:name w:val="Heading 9 Char"/>
    <w:basedOn w:val="DefaultParagraphFont"/>
    <w:link w:val="Heading9"/>
    <w:uiPriority w:val="1"/>
    <w:rsid w:val="00D05391"/>
    <w:rPr>
      <w:rFonts w:ascii="Cambria" w:eastAsia="Times New Roman" w:hAnsi="Cambria" w:cs="Calibri"/>
      <w:i/>
      <w:iCs/>
      <w:color w:val="404040"/>
      <w:sz w:val="18"/>
      <w:szCs w:val="20"/>
      <w:lang w:val="en-AU"/>
    </w:rPr>
  </w:style>
  <w:style w:type="paragraph" w:customStyle="1" w:styleId="Checklist">
    <w:name w:val="Checklist"/>
    <w:basedOn w:val="Normal"/>
    <w:qFormat/>
    <w:rsid w:val="0002738D"/>
    <w:pPr>
      <w:spacing w:after="160" w:line="240" w:lineRule="auto"/>
      <w:ind w:left="709" w:hanging="709"/>
    </w:pPr>
    <w:rPr>
      <w:rFonts w:asciiTheme="minorHAnsi" w:eastAsia="Times New Roman" w:hAnsiTheme="minorHAnsi" w:cs="Times New Roman"/>
      <w:color w:val="333333"/>
      <w:sz w:val="16"/>
      <w:szCs w:val="22"/>
    </w:rPr>
  </w:style>
  <w:style w:type="paragraph" w:styleId="DocumentMap">
    <w:name w:val="Document Map"/>
    <w:basedOn w:val="Normal"/>
    <w:link w:val="DocumentMapChar"/>
    <w:uiPriority w:val="99"/>
    <w:semiHidden/>
    <w:rsid w:val="00D05391"/>
    <w:rPr>
      <w:rFonts w:ascii="Tahoma" w:hAnsi="Tahoma" w:cs="Tahoma"/>
      <w:sz w:val="20"/>
      <w:szCs w:val="16"/>
    </w:rPr>
  </w:style>
  <w:style w:type="character" w:customStyle="1" w:styleId="DocumentMapChar">
    <w:name w:val="Document Map Char"/>
    <w:basedOn w:val="DefaultParagraphFont"/>
    <w:link w:val="DocumentMap"/>
    <w:uiPriority w:val="99"/>
    <w:semiHidden/>
    <w:rsid w:val="00D05391"/>
    <w:rPr>
      <w:rFonts w:ascii="Tahoma" w:hAnsi="Tahoma" w:cs="Tahoma"/>
      <w:sz w:val="20"/>
      <w:szCs w:val="16"/>
      <w:lang w:val="en-AU"/>
    </w:rPr>
  </w:style>
  <w:style w:type="table" w:styleId="TableGrid">
    <w:name w:val="Table Grid"/>
    <w:aliases w:val="HTAtableplain"/>
    <w:basedOn w:val="TableNormal"/>
    <w:uiPriority w:val="59"/>
    <w:rsid w:val="00D053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Table and Figure Name"/>
    <w:next w:val="Pic"/>
    <w:link w:val="CaptionChar"/>
    <w:uiPriority w:val="99"/>
    <w:qFormat/>
    <w:rsid w:val="00921EA6"/>
    <w:pPr>
      <w:keepNext/>
      <w:keepLines/>
      <w:tabs>
        <w:tab w:val="left" w:pos="794"/>
        <w:tab w:val="left" w:pos="1134"/>
      </w:tabs>
      <w:spacing w:before="240" w:after="120" w:line="288" w:lineRule="auto"/>
      <w:ind w:left="794" w:hanging="794"/>
    </w:pPr>
    <w:rPr>
      <w:rFonts w:ascii="Montserrat" w:hAnsi="Montserrat" w:cs="Calibri"/>
      <w:b/>
      <w:bCs/>
      <w:sz w:val="17"/>
      <w:szCs w:val="18"/>
      <w:lang w:val="en-AU"/>
    </w:rPr>
  </w:style>
  <w:style w:type="paragraph" w:customStyle="1" w:styleId="Pic">
    <w:name w:val="Pic"/>
    <w:next w:val="Footnote"/>
    <w:uiPriority w:val="9"/>
    <w:rsid w:val="00D05391"/>
    <w:pPr>
      <w:keepNext/>
      <w:spacing w:after="0" w:line="240" w:lineRule="auto"/>
    </w:pPr>
    <w:rPr>
      <w:rFonts w:ascii="Montserrat" w:hAnsi="Montserrat" w:cs="Calibri"/>
      <w:sz w:val="20"/>
      <w:szCs w:val="20"/>
      <w:lang w:val="en-AU"/>
    </w:rPr>
  </w:style>
  <w:style w:type="paragraph" w:customStyle="1" w:styleId="Footnote">
    <w:name w:val="Footnote"/>
    <w:basedOn w:val="FootnoteText"/>
    <w:uiPriority w:val="99"/>
    <w:rsid w:val="00D05391"/>
    <w:pPr>
      <w:spacing w:after="0"/>
    </w:pPr>
    <w:rPr>
      <w:sz w:val="14"/>
    </w:rPr>
  </w:style>
  <w:style w:type="paragraph" w:styleId="FootnoteText">
    <w:name w:val="footnote text"/>
    <w:basedOn w:val="Normal"/>
    <w:link w:val="FootnoteTextChar"/>
    <w:uiPriority w:val="99"/>
    <w:rsid w:val="00D05391"/>
    <w:pPr>
      <w:spacing w:line="240" w:lineRule="auto"/>
      <w:ind w:left="284" w:hanging="284"/>
    </w:pPr>
  </w:style>
  <w:style w:type="character" w:customStyle="1" w:styleId="FootnoteTextChar">
    <w:name w:val="Footnote Text Char"/>
    <w:basedOn w:val="DefaultParagraphFont"/>
    <w:link w:val="FootnoteText"/>
    <w:uiPriority w:val="99"/>
    <w:rsid w:val="00D05391"/>
    <w:rPr>
      <w:rFonts w:ascii="Montserrat" w:hAnsi="Montserrat" w:cs="Calibri"/>
      <w:sz w:val="18"/>
      <w:szCs w:val="20"/>
      <w:lang w:val="en-AU"/>
    </w:rPr>
  </w:style>
  <w:style w:type="character" w:customStyle="1" w:styleId="CaptionChar">
    <w:name w:val="Caption Char"/>
    <w:aliases w:val="Table and Figure Name Char"/>
    <w:basedOn w:val="DefaultParagraphFont"/>
    <w:link w:val="Caption"/>
    <w:uiPriority w:val="99"/>
    <w:locked/>
    <w:rsid w:val="00D05391"/>
    <w:rPr>
      <w:rFonts w:ascii="Montserrat" w:hAnsi="Montserrat" w:cs="Calibri"/>
      <w:b/>
      <w:bCs/>
      <w:sz w:val="17"/>
      <w:szCs w:val="18"/>
      <w:lang w:val="en-AU"/>
    </w:rPr>
  </w:style>
  <w:style w:type="character" w:styleId="CommentReference">
    <w:name w:val="annotation reference"/>
    <w:basedOn w:val="DefaultParagraphFont"/>
    <w:uiPriority w:val="99"/>
    <w:rsid w:val="00D05391"/>
    <w:rPr>
      <w:rFonts w:cs="Times New Roman"/>
      <w:sz w:val="16"/>
    </w:rPr>
  </w:style>
  <w:style w:type="paragraph" w:styleId="CommentText">
    <w:name w:val="annotation text"/>
    <w:basedOn w:val="Normal"/>
    <w:link w:val="CommentTextChar"/>
    <w:uiPriority w:val="99"/>
    <w:rsid w:val="00D05391"/>
    <w:rPr>
      <w:sz w:val="20"/>
    </w:rPr>
  </w:style>
  <w:style w:type="character" w:customStyle="1" w:styleId="CommentTextChar">
    <w:name w:val="Comment Text Char"/>
    <w:basedOn w:val="DefaultParagraphFont"/>
    <w:link w:val="CommentText"/>
    <w:uiPriority w:val="99"/>
    <w:rsid w:val="00D05391"/>
    <w:rPr>
      <w:rFonts w:ascii="Montserrat" w:hAnsi="Montserrat" w:cs="Calibri"/>
      <w:sz w:val="20"/>
      <w:szCs w:val="20"/>
      <w:lang w:val="en-AU"/>
    </w:rPr>
  </w:style>
  <w:style w:type="paragraph" w:styleId="CommentSubject">
    <w:name w:val="annotation subject"/>
    <w:basedOn w:val="CommentText"/>
    <w:next w:val="CommentText"/>
    <w:link w:val="CommentSubjectChar"/>
    <w:uiPriority w:val="99"/>
    <w:semiHidden/>
    <w:rsid w:val="00D05391"/>
    <w:rPr>
      <w:b/>
      <w:bCs/>
    </w:rPr>
  </w:style>
  <w:style w:type="character" w:customStyle="1" w:styleId="CommentSubjectChar">
    <w:name w:val="Comment Subject Char"/>
    <w:basedOn w:val="CommentTextChar"/>
    <w:link w:val="CommentSubject"/>
    <w:uiPriority w:val="99"/>
    <w:semiHidden/>
    <w:rsid w:val="00D05391"/>
    <w:rPr>
      <w:rFonts w:ascii="Montserrat" w:hAnsi="Montserrat" w:cs="Calibri"/>
      <w:b/>
      <w:bCs/>
      <w:sz w:val="20"/>
      <w:szCs w:val="20"/>
      <w:lang w:val="en-AU"/>
    </w:rPr>
  </w:style>
  <w:style w:type="paragraph" w:styleId="BalloonText">
    <w:name w:val="Balloon Text"/>
    <w:basedOn w:val="Normal"/>
    <w:link w:val="BalloonTextChar"/>
    <w:uiPriority w:val="99"/>
    <w:semiHidden/>
    <w:rsid w:val="00D05391"/>
    <w:rPr>
      <w:rFonts w:ascii="Tahoma" w:hAnsi="Tahoma" w:cs="Tahoma"/>
      <w:szCs w:val="16"/>
    </w:rPr>
  </w:style>
  <w:style w:type="character" w:customStyle="1" w:styleId="BalloonTextChar">
    <w:name w:val="Balloon Text Char"/>
    <w:basedOn w:val="DefaultParagraphFont"/>
    <w:link w:val="BalloonText"/>
    <w:uiPriority w:val="99"/>
    <w:semiHidden/>
    <w:rsid w:val="00D05391"/>
    <w:rPr>
      <w:rFonts w:ascii="Tahoma" w:hAnsi="Tahoma" w:cs="Tahoma"/>
      <w:sz w:val="18"/>
      <w:szCs w:val="16"/>
      <w:lang w:val="en-AU"/>
    </w:rPr>
  </w:style>
  <w:style w:type="paragraph" w:styleId="Header">
    <w:name w:val="header"/>
    <w:basedOn w:val="BodyText"/>
    <w:link w:val="HeaderChar"/>
    <w:uiPriority w:val="99"/>
    <w:rsid w:val="00D05391"/>
    <w:pPr>
      <w:tabs>
        <w:tab w:val="center" w:pos="4513"/>
        <w:tab w:val="right" w:pos="9026"/>
      </w:tabs>
    </w:pPr>
    <w:rPr>
      <w:caps/>
      <w:color w:val="808080" w:themeColor="background1" w:themeShade="80"/>
      <w:sz w:val="14"/>
      <w:szCs w:val="16"/>
    </w:rPr>
  </w:style>
  <w:style w:type="character" w:customStyle="1" w:styleId="HeaderChar">
    <w:name w:val="Header Char"/>
    <w:basedOn w:val="DefaultParagraphFont"/>
    <w:link w:val="Header"/>
    <w:uiPriority w:val="99"/>
    <w:rsid w:val="00D05391"/>
    <w:rPr>
      <w:rFonts w:ascii="Montserrat" w:hAnsi="Montserrat" w:cs="Calibri"/>
      <w:caps/>
      <w:color w:val="808080" w:themeColor="background1" w:themeShade="80"/>
      <w:sz w:val="14"/>
      <w:szCs w:val="16"/>
      <w:lang w:val="en-AU"/>
    </w:rPr>
  </w:style>
  <w:style w:type="paragraph" w:styleId="Footer">
    <w:name w:val="footer"/>
    <w:basedOn w:val="BodyText"/>
    <w:link w:val="FooterChar"/>
    <w:uiPriority w:val="99"/>
    <w:qFormat/>
    <w:rsid w:val="00D05391"/>
    <w:pPr>
      <w:tabs>
        <w:tab w:val="center" w:pos="4513"/>
        <w:tab w:val="right" w:pos="9026"/>
      </w:tabs>
    </w:pPr>
    <w:rPr>
      <w:caps/>
      <w:color w:val="808080" w:themeColor="background1" w:themeShade="80"/>
      <w:sz w:val="14"/>
    </w:rPr>
  </w:style>
  <w:style w:type="character" w:customStyle="1" w:styleId="FooterChar">
    <w:name w:val="Footer Char"/>
    <w:basedOn w:val="DefaultParagraphFont"/>
    <w:link w:val="Footer"/>
    <w:uiPriority w:val="99"/>
    <w:rsid w:val="00D05391"/>
    <w:rPr>
      <w:rFonts w:ascii="Montserrat" w:hAnsi="Montserrat" w:cs="Calibri"/>
      <w:caps/>
      <w:color w:val="808080" w:themeColor="background1" w:themeShade="80"/>
      <w:sz w:val="14"/>
      <w:szCs w:val="20"/>
      <w:lang w:val="en-AU"/>
    </w:rPr>
  </w:style>
  <w:style w:type="character" w:styleId="Hyperlink">
    <w:name w:val="Hyperlink"/>
    <w:basedOn w:val="DefaultParagraphFont"/>
    <w:uiPriority w:val="99"/>
    <w:rsid w:val="00FE1DAD"/>
    <w:rPr>
      <w:rFonts w:ascii="Montserrat" w:hAnsi="Montserrat" w:cs="Times New Roman"/>
      <w:color w:val="4E2869" w:themeColor="accent1"/>
      <w:sz w:val="18"/>
      <w:u w:val="single"/>
    </w:rPr>
  </w:style>
  <w:style w:type="paragraph" w:customStyle="1" w:styleId="Tabletext">
    <w:name w:val="Table text"/>
    <w:basedOn w:val="BodyText"/>
    <w:link w:val="TabletextChar"/>
    <w:uiPriority w:val="4"/>
    <w:qFormat/>
    <w:rsid w:val="00D05391"/>
    <w:pPr>
      <w:keepNext/>
      <w:spacing w:before="20" w:after="20" w:line="240" w:lineRule="auto"/>
    </w:pPr>
    <w:rPr>
      <w:szCs w:val="16"/>
    </w:rPr>
  </w:style>
  <w:style w:type="paragraph" w:styleId="TOCHeading">
    <w:name w:val="TOC Heading"/>
    <w:basedOn w:val="Heading1"/>
    <w:next w:val="Normal"/>
    <w:uiPriority w:val="39"/>
    <w:qFormat/>
    <w:rsid w:val="0002738D"/>
    <w:pPr>
      <w:numPr>
        <w:numId w:val="0"/>
      </w:numPr>
      <w:spacing w:line="312" w:lineRule="auto"/>
      <w:outlineLvl w:val="9"/>
    </w:pPr>
    <w:rPr>
      <w:rFonts w:ascii="Cambria" w:hAnsi="Cambria" w:cs="Times New Roman"/>
      <w:color w:val="365F91"/>
      <w:lang w:val="en-US"/>
    </w:rPr>
  </w:style>
  <w:style w:type="paragraph" w:styleId="TOC1">
    <w:name w:val="toc 1"/>
    <w:basedOn w:val="BodyText"/>
    <w:next w:val="BodyText"/>
    <w:uiPriority w:val="39"/>
    <w:rsid w:val="00D05391"/>
    <w:pPr>
      <w:tabs>
        <w:tab w:val="left" w:pos="397"/>
        <w:tab w:val="right" w:leader="dot" w:pos="9016"/>
      </w:tabs>
      <w:outlineLvl w:val="3"/>
    </w:pPr>
    <w:rPr>
      <w:b/>
      <w:noProof/>
    </w:rPr>
  </w:style>
  <w:style w:type="paragraph" w:styleId="TOC2">
    <w:name w:val="toc 2"/>
    <w:basedOn w:val="BodyText"/>
    <w:next w:val="BodyText"/>
    <w:uiPriority w:val="39"/>
    <w:rsid w:val="00D05391"/>
    <w:pPr>
      <w:tabs>
        <w:tab w:val="left" w:pos="992"/>
        <w:tab w:val="right" w:leader="dot" w:pos="9015"/>
      </w:tabs>
      <w:ind w:left="567"/>
    </w:pPr>
    <w:rPr>
      <w:sz w:val="17"/>
    </w:rPr>
  </w:style>
  <w:style w:type="paragraph" w:styleId="TOC3">
    <w:name w:val="toc 3"/>
    <w:basedOn w:val="BodyText"/>
    <w:next w:val="BodyText"/>
    <w:uiPriority w:val="39"/>
    <w:rsid w:val="00D05391"/>
    <w:pPr>
      <w:tabs>
        <w:tab w:val="left" w:pos="1701"/>
        <w:tab w:val="right" w:leader="dot" w:pos="9015"/>
      </w:tabs>
      <w:ind w:left="1134"/>
    </w:pPr>
    <w:rPr>
      <w:sz w:val="16"/>
    </w:rPr>
  </w:style>
  <w:style w:type="paragraph" w:styleId="TOC4">
    <w:name w:val="toc 4"/>
    <w:basedOn w:val="BodyText"/>
    <w:next w:val="BodyText"/>
    <w:uiPriority w:val="39"/>
    <w:rsid w:val="00D05391"/>
    <w:pPr>
      <w:tabs>
        <w:tab w:val="left" w:pos="2552"/>
        <w:tab w:val="right" w:leader="dot" w:pos="9015"/>
      </w:tabs>
      <w:ind w:left="1928"/>
    </w:pPr>
    <w:rPr>
      <w:i/>
      <w:sz w:val="17"/>
    </w:rPr>
  </w:style>
  <w:style w:type="character" w:styleId="FootnoteReference">
    <w:name w:val="footnote reference"/>
    <w:basedOn w:val="DefaultParagraphFont"/>
    <w:uiPriority w:val="99"/>
    <w:rsid w:val="00D05391"/>
    <w:rPr>
      <w:rFonts w:cs="Times New Roman"/>
      <w:vertAlign w:val="superscript"/>
    </w:rPr>
  </w:style>
  <w:style w:type="paragraph" w:customStyle="1" w:styleId="Tablebullet">
    <w:name w:val="Table bullet"/>
    <w:uiPriority w:val="4"/>
    <w:rsid w:val="0002738D"/>
    <w:pPr>
      <w:numPr>
        <w:numId w:val="3"/>
      </w:numPr>
      <w:spacing w:before="40" w:after="60" w:line="240" w:lineRule="auto"/>
      <w:ind w:left="426" w:hanging="357"/>
    </w:pPr>
    <w:rPr>
      <w:rFonts w:ascii="Calibri" w:eastAsia="Times New Roman" w:hAnsi="Calibri" w:cs="Calibri"/>
      <w:bCs/>
      <w:color w:val="000000"/>
      <w:sz w:val="18"/>
      <w:szCs w:val="26"/>
      <w:lang w:val="en-AU"/>
    </w:rPr>
  </w:style>
  <w:style w:type="paragraph" w:styleId="BodyText">
    <w:name w:val="Body Text"/>
    <w:link w:val="BodyTextChar"/>
    <w:qFormat/>
    <w:rsid w:val="00E04EDD"/>
    <w:pPr>
      <w:keepLines/>
      <w:spacing w:after="120" w:line="312" w:lineRule="auto"/>
    </w:pPr>
    <w:rPr>
      <w:rFonts w:ascii="Montserrat" w:hAnsi="Montserrat" w:cs="Calibri"/>
      <w:sz w:val="18"/>
      <w:szCs w:val="20"/>
      <w:lang w:val="en-AU"/>
    </w:rPr>
  </w:style>
  <w:style w:type="character" w:customStyle="1" w:styleId="BodyTextChar">
    <w:name w:val="Body Text Char"/>
    <w:basedOn w:val="DefaultParagraphFont"/>
    <w:link w:val="BodyText"/>
    <w:rsid w:val="00D05391"/>
    <w:rPr>
      <w:rFonts w:ascii="Montserrat" w:hAnsi="Montserrat" w:cs="Calibri"/>
      <w:sz w:val="18"/>
      <w:szCs w:val="20"/>
      <w:lang w:val="en-AU"/>
    </w:rPr>
  </w:style>
  <w:style w:type="paragraph" w:styleId="TOC5">
    <w:name w:val="toc 5"/>
    <w:basedOn w:val="BodyText"/>
    <w:next w:val="BodyText"/>
    <w:uiPriority w:val="39"/>
    <w:rsid w:val="00D05391"/>
    <w:pPr>
      <w:spacing w:after="100"/>
      <w:ind w:left="880"/>
    </w:pPr>
    <w:rPr>
      <w:rFonts w:eastAsia="Times New Roman"/>
      <w:lang w:eastAsia="en-AU"/>
    </w:rPr>
  </w:style>
  <w:style w:type="paragraph" w:styleId="TOC6">
    <w:name w:val="toc 6"/>
    <w:basedOn w:val="BodyText"/>
    <w:next w:val="BodyText"/>
    <w:uiPriority w:val="39"/>
    <w:rsid w:val="00D05391"/>
    <w:pPr>
      <w:spacing w:after="100"/>
      <w:ind w:left="1100"/>
    </w:pPr>
    <w:rPr>
      <w:rFonts w:eastAsia="Times New Roman"/>
      <w:lang w:eastAsia="en-AU"/>
    </w:rPr>
  </w:style>
  <w:style w:type="paragraph" w:styleId="TOC7">
    <w:name w:val="toc 7"/>
    <w:basedOn w:val="BodyText"/>
    <w:next w:val="BodyText"/>
    <w:uiPriority w:val="39"/>
    <w:rsid w:val="00D05391"/>
    <w:pPr>
      <w:spacing w:after="100"/>
      <w:ind w:left="1320"/>
    </w:pPr>
    <w:rPr>
      <w:rFonts w:eastAsia="Times New Roman"/>
      <w:lang w:eastAsia="en-AU"/>
    </w:rPr>
  </w:style>
  <w:style w:type="paragraph" w:styleId="TOC8">
    <w:name w:val="toc 8"/>
    <w:basedOn w:val="BodyText"/>
    <w:next w:val="BodyText"/>
    <w:uiPriority w:val="39"/>
    <w:rsid w:val="00D05391"/>
    <w:pPr>
      <w:spacing w:after="100"/>
      <w:ind w:left="1540"/>
    </w:pPr>
    <w:rPr>
      <w:rFonts w:eastAsia="Times New Roman"/>
      <w:lang w:eastAsia="en-AU"/>
    </w:rPr>
  </w:style>
  <w:style w:type="paragraph" w:styleId="TOC9">
    <w:name w:val="toc 9"/>
    <w:basedOn w:val="BodyText"/>
    <w:next w:val="BodyText"/>
    <w:uiPriority w:val="39"/>
    <w:rsid w:val="00D05391"/>
    <w:pPr>
      <w:spacing w:after="100"/>
      <w:ind w:left="1760"/>
    </w:pPr>
    <w:rPr>
      <w:rFonts w:eastAsia="Times New Roman"/>
      <w:lang w:eastAsia="en-AU"/>
    </w:rPr>
  </w:style>
  <w:style w:type="paragraph" w:styleId="Revision">
    <w:name w:val="Revision"/>
    <w:hidden/>
    <w:uiPriority w:val="99"/>
    <w:semiHidden/>
    <w:rsid w:val="00D05391"/>
    <w:pPr>
      <w:spacing w:before="20" w:after="240" w:line="240" w:lineRule="auto"/>
    </w:pPr>
    <w:rPr>
      <w:rFonts w:ascii="Calibri" w:hAnsi="Calibri" w:cs="Times New Roman"/>
      <w:lang w:val="en-AU"/>
    </w:rPr>
  </w:style>
  <w:style w:type="character" w:styleId="PlaceholderText">
    <w:name w:val="Placeholder Text"/>
    <w:basedOn w:val="DefaultParagraphFont"/>
    <w:uiPriority w:val="99"/>
    <w:semiHidden/>
    <w:rsid w:val="00D05391"/>
    <w:rPr>
      <w:rFonts w:cs="Times New Roman"/>
      <w:color w:val="808080"/>
    </w:rPr>
  </w:style>
  <w:style w:type="character" w:styleId="FollowedHyperlink">
    <w:name w:val="FollowedHyperlink"/>
    <w:basedOn w:val="DefaultParagraphFont"/>
    <w:uiPriority w:val="99"/>
    <w:semiHidden/>
    <w:unhideWhenUsed/>
    <w:rsid w:val="00D05391"/>
    <w:rPr>
      <w:color w:val="B2B2B2" w:themeColor="followedHyperlink"/>
      <w:u w:val="single"/>
    </w:rPr>
  </w:style>
  <w:style w:type="paragraph" w:customStyle="1" w:styleId="H4-notoc">
    <w:name w:val="H4-notoc"/>
    <w:basedOn w:val="H4-NoNum"/>
    <w:next w:val="BodyText"/>
    <w:link w:val="H4-notocChar"/>
    <w:qFormat/>
    <w:rsid w:val="006710A2"/>
    <w:pPr>
      <w:outlineLvl w:val="9"/>
    </w:pPr>
  </w:style>
  <w:style w:type="paragraph" w:customStyle="1" w:styleId="References">
    <w:name w:val="References"/>
    <w:uiPriority w:val="9"/>
    <w:qFormat/>
    <w:rsid w:val="00D05391"/>
    <w:pPr>
      <w:spacing w:before="120" w:after="0" w:line="240" w:lineRule="auto"/>
      <w:ind w:left="425" w:hanging="425"/>
    </w:pPr>
    <w:rPr>
      <w:rFonts w:ascii="Montserrat" w:hAnsi="Montserrat" w:cs="Calibri"/>
      <w:sz w:val="16"/>
      <w:szCs w:val="12"/>
      <w:lang w:val="en-AU"/>
    </w:rPr>
  </w:style>
  <w:style w:type="character" w:customStyle="1" w:styleId="H4-NoNumChar">
    <w:name w:val="H4-NoNum Char"/>
    <w:basedOn w:val="Heading4Char"/>
    <w:link w:val="H4-NoNum"/>
    <w:uiPriority w:val="1"/>
    <w:rsid w:val="005419D0"/>
    <w:rPr>
      <w:rFonts w:ascii="Tahoma" w:eastAsia="Times New Roman" w:hAnsi="Tahoma" w:cs="Calibri"/>
      <w:b w:val="0"/>
      <w:bCs/>
      <w:iCs/>
      <w:color w:val="F1BE48" w:themeColor="accent6"/>
      <w:sz w:val="19"/>
      <w:szCs w:val="18"/>
      <w:lang w:val="en-AU"/>
    </w:rPr>
  </w:style>
  <w:style w:type="paragraph" w:customStyle="1" w:styleId="1Tablelist">
    <w:name w:val="1. Table list"/>
    <w:basedOn w:val="BodyText"/>
    <w:qFormat/>
    <w:rsid w:val="0002738D"/>
    <w:pPr>
      <w:numPr>
        <w:numId w:val="6"/>
      </w:numPr>
      <w:spacing w:before="20" w:line="240" w:lineRule="auto"/>
      <w:ind w:right="113"/>
    </w:pPr>
  </w:style>
  <w:style w:type="paragraph" w:styleId="TableofFigures">
    <w:name w:val="table of figures"/>
    <w:basedOn w:val="BodyText"/>
    <w:next w:val="BodyText"/>
    <w:uiPriority w:val="99"/>
    <w:unhideWhenUsed/>
    <w:rsid w:val="00D05391"/>
    <w:pPr>
      <w:ind w:left="442" w:hanging="442"/>
    </w:pPr>
  </w:style>
  <w:style w:type="paragraph" w:customStyle="1" w:styleId="AbbreviationsList">
    <w:name w:val="Abbreviations List"/>
    <w:uiPriority w:val="9"/>
    <w:rsid w:val="00D05391"/>
    <w:pPr>
      <w:tabs>
        <w:tab w:val="left" w:pos="2268"/>
      </w:tabs>
      <w:spacing w:before="2" w:after="0" w:line="240" w:lineRule="auto"/>
      <w:ind w:left="851"/>
    </w:pPr>
    <w:rPr>
      <w:rFonts w:ascii="Montserrat" w:hAnsi="Montserrat" w:cs="Calibri"/>
      <w:sz w:val="18"/>
      <w:szCs w:val="20"/>
      <w:lang w:val="en-AU"/>
    </w:rPr>
  </w:style>
  <w:style w:type="paragraph" w:styleId="Title">
    <w:name w:val="Title"/>
    <w:basedOn w:val="BodyText"/>
    <w:next w:val="BodyText"/>
    <w:link w:val="TitleChar"/>
    <w:uiPriority w:val="10"/>
    <w:qFormat/>
    <w:rsid w:val="00D05391"/>
    <w:pPr>
      <w:spacing w:line="500" w:lineRule="auto"/>
    </w:pPr>
    <w:rPr>
      <w:rFonts w:cs="Tahoma"/>
      <w:sz w:val="40"/>
      <w:lang w:val="en-US"/>
    </w:rPr>
  </w:style>
  <w:style w:type="character" w:customStyle="1" w:styleId="TitleChar">
    <w:name w:val="Title Char"/>
    <w:basedOn w:val="DefaultParagraphFont"/>
    <w:link w:val="Title"/>
    <w:uiPriority w:val="10"/>
    <w:rsid w:val="00D05391"/>
    <w:rPr>
      <w:rFonts w:ascii="Montserrat" w:hAnsi="Montserrat" w:cs="Tahoma"/>
      <w:sz w:val="40"/>
      <w:szCs w:val="20"/>
      <w:lang w:val="en-US"/>
    </w:rPr>
  </w:style>
  <w:style w:type="paragraph" w:styleId="Date">
    <w:name w:val="Date"/>
    <w:aliases w:val="Front page text"/>
    <w:basedOn w:val="Normal"/>
    <w:next w:val="BodyText"/>
    <w:link w:val="DateChar"/>
    <w:uiPriority w:val="99"/>
    <w:unhideWhenUsed/>
    <w:rsid w:val="00D05391"/>
    <w:pPr>
      <w:keepNext/>
      <w:spacing w:after="240"/>
    </w:pPr>
    <w:rPr>
      <w:rFonts w:cs="Tahoma"/>
      <w:sz w:val="32"/>
      <w:szCs w:val="28"/>
    </w:rPr>
  </w:style>
  <w:style w:type="character" w:customStyle="1" w:styleId="DateChar">
    <w:name w:val="Date Char"/>
    <w:aliases w:val="Front page text Char"/>
    <w:basedOn w:val="DefaultParagraphFont"/>
    <w:link w:val="Date"/>
    <w:uiPriority w:val="99"/>
    <w:rsid w:val="00D05391"/>
    <w:rPr>
      <w:rFonts w:ascii="Montserrat" w:hAnsi="Montserrat" w:cs="Tahoma"/>
      <w:sz w:val="32"/>
      <w:szCs w:val="28"/>
      <w:lang w:val="en-AU"/>
    </w:rPr>
  </w:style>
  <w:style w:type="paragraph" w:customStyle="1" w:styleId="BoxHeading">
    <w:name w:val="BoxHeading"/>
    <w:basedOn w:val="BodyText"/>
    <w:uiPriority w:val="3"/>
    <w:rsid w:val="00D05391"/>
    <w:pPr>
      <w:pBdr>
        <w:top w:val="single" w:sz="6" w:space="1" w:color="000000"/>
        <w:left w:val="single" w:sz="6" w:space="4" w:color="000000"/>
        <w:bottom w:val="single" w:sz="6" w:space="1" w:color="000000"/>
        <w:right w:val="single" w:sz="6" w:space="4" w:color="000000"/>
      </w:pBdr>
      <w:tabs>
        <w:tab w:val="left" w:pos="1418"/>
      </w:tabs>
      <w:spacing w:line="240" w:lineRule="auto"/>
    </w:pPr>
    <w:rPr>
      <w:rFonts w:eastAsia="Times New Roman"/>
      <w:b/>
      <w:bCs/>
      <w:lang w:val="en-US"/>
    </w:rPr>
  </w:style>
  <w:style w:type="paragraph" w:customStyle="1" w:styleId="BoxText">
    <w:name w:val="BoxText"/>
    <w:basedOn w:val="BodyText"/>
    <w:uiPriority w:val="3"/>
    <w:rsid w:val="00D05391"/>
    <w:pPr>
      <w:pBdr>
        <w:top w:val="single" w:sz="6" w:space="1" w:color="000000"/>
        <w:left w:val="single" w:sz="6" w:space="4" w:color="000000"/>
        <w:bottom w:val="single" w:sz="6" w:space="1" w:color="000000"/>
        <w:right w:val="single" w:sz="6" w:space="4" w:color="000000"/>
      </w:pBdr>
      <w:spacing w:after="240" w:line="240" w:lineRule="auto"/>
    </w:pPr>
    <w:rPr>
      <w:rFonts w:eastAsia="Times New Roman"/>
      <w:szCs w:val="24"/>
      <w:lang w:val="en-US"/>
    </w:rPr>
  </w:style>
  <w:style w:type="paragraph" w:customStyle="1" w:styleId="BoxName">
    <w:name w:val="BoxName"/>
    <w:basedOn w:val="BoxText"/>
    <w:uiPriority w:val="3"/>
    <w:rsid w:val="00D05391"/>
    <w:pPr>
      <w:keepNext/>
      <w:pBdr>
        <w:top w:val="none" w:sz="0" w:space="0" w:color="auto"/>
        <w:left w:val="none" w:sz="0" w:space="0" w:color="auto"/>
        <w:bottom w:val="none" w:sz="0" w:space="0" w:color="auto"/>
        <w:right w:val="none" w:sz="0" w:space="0" w:color="auto"/>
      </w:pBdr>
      <w:spacing w:before="180"/>
      <w:ind w:left="1886" w:hanging="1080"/>
    </w:pPr>
    <w:rPr>
      <w:rFonts w:asciiTheme="minorHAnsi" w:hAnsiTheme="minorHAnsi"/>
      <w:b/>
      <w:bCs/>
    </w:rPr>
  </w:style>
  <w:style w:type="paragraph" w:customStyle="1" w:styleId="Bulletintro">
    <w:name w:val="Bullet intro"/>
    <w:basedOn w:val="BodyText"/>
    <w:link w:val="BulletintroChar"/>
    <w:uiPriority w:val="2"/>
    <w:rsid w:val="00D05391"/>
    <w:pPr>
      <w:spacing w:line="240" w:lineRule="auto"/>
    </w:pPr>
    <w:rPr>
      <w:rFonts w:eastAsia="Times New Roman" w:cs="Arial"/>
      <w:szCs w:val="24"/>
      <w:lang w:val="en-US"/>
    </w:rPr>
  </w:style>
  <w:style w:type="paragraph" w:customStyle="1" w:styleId="Bullet12">
    <w:name w:val="Bullet+12"/>
    <w:basedOn w:val="Normal"/>
    <w:next w:val="BodyText"/>
    <w:uiPriority w:val="2"/>
    <w:qFormat/>
    <w:rsid w:val="00FB3128"/>
    <w:pPr>
      <w:keepLines/>
      <w:numPr>
        <w:numId w:val="1"/>
      </w:numPr>
      <w:tabs>
        <w:tab w:val="left" w:pos="765"/>
      </w:tabs>
      <w:spacing w:after="160" w:line="288" w:lineRule="auto"/>
      <w:ind w:left="714" w:hanging="357"/>
    </w:pPr>
    <w:rPr>
      <w:rFonts w:asciiTheme="minorHAnsi" w:eastAsiaTheme="minorHAnsi" w:hAnsiTheme="minorHAnsi" w:cstheme="minorBidi"/>
      <w:sz w:val="22"/>
      <w:szCs w:val="22"/>
    </w:rPr>
  </w:style>
  <w:style w:type="paragraph" w:customStyle="1" w:styleId="Company">
    <w:name w:val="Company"/>
    <w:basedOn w:val="Subtitle"/>
    <w:uiPriority w:val="8"/>
    <w:rsid w:val="00D05391"/>
    <w:pPr>
      <w:spacing w:line="240" w:lineRule="auto"/>
      <w:jc w:val="right"/>
    </w:pPr>
    <w:rPr>
      <w:rFonts w:eastAsia="Times New Roman" w:cs="Times New Roman"/>
      <w:bCs/>
      <w:szCs w:val="28"/>
      <w:lang w:eastAsia="en-GB"/>
    </w:rPr>
  </w:style>
  <w:style w:type="paragraph" w:styleId="Subtitle">
    <w:name w:val="Subtitle"/>
    <w:basedOn w:val="Normal"/>
    <w:next w:val="BodyText"/>
    <w:link w:val="SubtitleChar"/>
    <w:uiPriority w:val="11"/>
    <w:qFormat/>
    <w:rsid w:val="00D05391"/>
    <w:pPr>
      <w:spacing w:after="0" w:line="270" w:lineRule="auto"/>
    </w:pPr>
    <w:rPr>
      <w:rFonts w:cs="Tahoma"/>
      <w:b/>
      <w:sz w:val="28"/>
      <w:lang w:val="en-US"/>
    </w:rPr>
  </w:style>
  <w:style w:type="character" w:customStyle="1" w:styleId="SubtitleChar">
    <w:name w:val="Subtitle Char"/>
    <w:basedOn w:val="DefaultParagraphFont"/>
    <w:link w:val="Subtitle"/>
    <w:uiPriority w:val="11"/>
    <w:rsid w:val="00D05391"/>
    <w:rPr>
      <w:rFonts w:ascii="Montserrat" w:hAnsi="Montserrat" w:cs="Tahoma"/>
      <w:b/>
      <w:sz w:val="28"/>
      <w:szCs w:val="20"/>
      <w:lang w:val="en-US"/>
    </w:rPr>
  </w:style>
  <w:style w:type="paragraph" w:customStyle="1" w:styleId="CompanyAddress">
    <w:name w:val="CompanyAddress"/>
    <w:basedOn w:val="Company"/>
    <w:uiPriority w:val="8"/>
    <w:qFormat/>
    <w:rsid w:val="00D05391"/>
    <w:rPr>
      <w:b w:val="0"/>
    </w:rPr>
  </w:style>
  <w:style w:type="paragraph" w:customStyle="1" w:styleId="Dash12">
    <w:name w:val="Dash+12"/>
    <w:basedOn w:val="Normal"/>
    <w:uiPriority w:val="2"/>
    <w:rsid w:val="0002738D"/>
    <w:pPr>
      <w:keepLines/>
      <w:numPr>
        <w:numId w:val="4"/>
      </w:numPr>
      <w:tabs>
        <w:tab w:val="left" w:pos="765"/>
      </w:tabs>
      <w:spacing w:after="240" w:line="288" w:lineRule="auto"/>
    </w:pPr>
    <w:rPr>
      <w:rFonts w:asciiTheme="minorHAnsi" w:eastAsiaTheme="minorHAnsi" w:hAnsiTheme="minorHAnsi" w:cstheme="minorBidi"/>
      <w:sz w:val="20"/>
      <w:szCs w:val="22"/>
    </w:rPr>
  </w:style>
  <w:style w:type="character" w:customStyle="1" w:styleId="H4-notocChar">
    <w:name w:val="H4-notoc Char"/>
    <w:basedOn w:val="H4-NoNumChar"/>
    <w:link w:val="H4-notoc"/>
    <w:rsid w:val="006710A2"/>
    <w:rPr>
      <w:rFonts w:ascii="Tahoma" w:eastAsia="Times New Roman" w:hAnsi="Tahoma" w:cs="Calibri"/>
      <w:b w:val="0"/>
      <w:bCs/>
      <w:iCs/>
      <w:color w:val="9D9D9D" w:themeColor="text1" w:themeTint="80"/>
      <w:sz w:val="19"/>
      <w:szCs w:val="18"/>
      <w:lang w:val="en-AU"/>
    </w:rPr>
  </w:style>
  <w:style w:type="paragraph" w:customStyle="1" w:styleId="Figurename">
    <w:name w:val="Figure name"/>
    <w:basedOn w:val="BodyText"/>
    <w:next w:val="BodyText"/>
    <w:uiPriority w:val="5"/>
    <w:rsid w:val="00D05391"/>
    <w:pPr>
      <w:keepNext/>
      <w:tabs>
        <w:tab w:val="left" w:pos="1418"/>
      </w:tabs>
      <w:spacing w:line="240" w:lineRule="auto"/>
      <w:ind w:left="1418" w:hanging="1418"/>
    </w:pPr>
    <w:rPr>
      <w:rFonts w:eastAsia="Times New Roman"/>
      <w:b/>
      <w:bCs/>
      <w:lang w:val="en-US"/>
    </w:rPr>
  </w:style>
  <w:style w:type="paragraph" w:customStyle="1" w:styleId="H1-NoNum">
    <w:name w:val="H1-NoNum"/>
    <w:basedOn w:val="Heading1"/>
    <w:next w:val="BodyText"/>
    <w:uiPriority w:val="1"/>
    <w:rsid w:val="0034543D"/>
    <w:pPr>
      <w:numPr>
        <w:numId w:val="0"/>
      </w:numPr>
    </w:pPr>
  </w:style>
  <w:style w:type="paragraph" w:customStyle="1" w:styleId="H1-nontoc">
    <w:name w:val="H1-nontoc"/>
    <w:basedOn w:val="Heading1"/>
    <w:next w:val="BodyText"/>
    <w:uiPriority w:val="1"/>
    <w:rsid w:val="00EE1AC4"/>
    <w:pPr>
      <w:numPr>
        <w:numId w:val="0"/>
      </w:numPr>
      <w:spacing w:before="20" w:after="20"/>
      <w:ind w:left="431" w:hanging="431"/>
      <w:outlineLvl w:val="9"/>
    </w:pPr>
    <w:rPr>
      <w:rFonts w:cstheme="minorHAnsi"/>
    </w:rPr>
  </w:style>
  <w:style w:type="paragraph" w:customStyle="1" w:styleId="H2-nontoc">
    <w:name w:val="H2-nontoc"/>
    <w:basedOn w:val="Heading2"/>
    <w:next w:val="BodyText"/>
    <w:link w:val="H2-nontocChar"/>
    <w:uiPriority w:val="1"/>
    <w:qFormat/>
    <w:rsid w:val="00335801"/>
    <w:pPr>
      <w:numPr>
        <w:ilvl w:val="0"/>
        <w:numId w:val="0"/>
      </w:numPr>
      <w:outlineLvl w:val="9"/>
    </w:pPr>
  </w:style>
  <w:style w:type="paragraph" w:customStyle="1" w:styleId="H3-nontoc">
    <w:name w:val="H3-nontoc"/>
    <w:basedOn w:val="Heading3"/>
    <w:next w:val="BodyText"/>
    <w:link w:val="H3-nontocChar"/>
    <w:uiPriority w:val="1"/>
    <w:qFormat/>
    <w:rsid w:val="00335801"/>
    <w:pPr>
      <w:numPr>
        <w:ilvl w:val="0"/>
        <w:numId w:val="0"/>
      </w:numPr>
      <w:outlineLvl w:val="9"/>
    </w:pPr>
  </w:style>
  <w:style w:type="paragraph" w:customStyle="1" w:styleId="QuoteBodyText">
    <w:name w:val="QuoteBodyText"/>
    <w:basedOn w:val="BodyText"/>
    <w:next w:val="BodyText"/>
    <w:uiPriority w:val="6"/>
    <w:rsid w:val="00D05391"/>
    <w:pPr>
      <w:spacing w:after="0" w:line="240" w:lineRule="auto"/>
      <w:ind w:left="567" w:right="662"/>
    </w:pPr>
    <w:rPr>
      <w:i/>
      <w:szCs w:val="18"/>
    </w:rPr>
  </w:style>
  <w:style w:type="paragraph" w:customStyle="1" w:styleId="QuoteSmallText">
    <w:name w:val="QuoteSmallText"/>
    <w:basedOn w:val="QuoteBodyText"/>
    <w:next w:val="BodyText"/>
    <w:uiPriority w:val="6"/>
    <w:rsid w:val="00D05391"/>
    <w:pPr>
      <w:spacing w:before="120"/>
    </w:pPr>
  </w:style>
  <w:style w:type="paragraph" w:customStyle="1" w:styleId="Tabledash">
    <w:name w:val="Table dash"/>
    <w:basedOn w:val="BodyText"/>
    <w:uiPriority w:val="4"/>
    <w:qFormat/>
    <w:rsid w:val="0002738D"/>
    <w:pPr>
      <w:keepNext/>
      <w:numPr>
        <w:numId w:val="5"/>
      </w:numPr>
      <w:tabs>
        <w:tab w:val="left" w:pos="993"/>
      </w:tabs>
      <w:spacing w:before="20" w:after="20" w:line="240" w:lineRule="auto"/>
      <w:ind w:left="714" w:hanging="357"/>
    </w:pPr>
    <w:rPr>
      <w:rFonts w:eastAsia="Times New Roman"/>
      <w:bCs/>
      <w:color w:val="000000"/>
      <w:szCs w:val="26"/>
    </w:rPr>
  </w:style>
  <w:style w:type="paragraph" w:customStyle="1" w:styleId="TableH1">
    <w:name w:val="Table H1"/>
    <w:basedOn w:val="BodyText"/>
    <w:uiPriority w:val="4"/>
    <w:qFormat/>
    <w:rsid w:val="00D05391"/>
    <w:pPr>
      <w:keepNext/>
      <w:spacing w:before="20" w:after="20" w:line="240" w:lineRule="auto"/>
    </w:pPr>
    <w:rPr>
      <w:b/>
      <w:szCs w:val="16"/>
      <w:lang w:val="en-US"/>
    </w:rPr>
  </w:style>
  <w:style w:type="paragraph" w:customStyle="1" w:styleId="TableH29pt">
    <w:name w:val="Table H2 9pt"/>
    <w:basedOn w:val="BodyText"/>
    <w:next w:val="Tabletext"/>
    <w:uiPriority w:val="4"/>
    <w:qFormat/>
    <w:rsid w:val="00D05391"/>
    <w:pPr>
      <w:keepNext/>
      <w:spacing w:before="20" w:after="20" w:line="240" w:lineRule="auto"/>
      <w:contextualSpacing/>
    </w:pPr>
    <w:rPr>
      <w:b/>
    </w:rPr>
  </w:style>
  <w:style w:type="paragraph" w:customStyle="1" w:styleId="TableH3italic">
    <w:name w:val="Table H3 italic"/>
    <w:basedOn w:val="TableH29pt"/>
    <w:next w:val="Tabletext"/>
    <w:uiPriority w:val="4"/>
    <w:rsid w:val="00D05391"/>
    <w:rPr>
      <w:i/>
      <w:color w:val="808080" w:themeColor="text1" w:themeTint="A6"/>
      <w:sz w:val="16"/>
      <w:szCs w:val="16"/>
    </w:rPr>
  </w:style>
  <w:style w:type="paragraph" w:customStyle="1" w:styleId="TableFigNotes18">
    <w:name w:val="TableFigNotes+18"/>
    <w:basedOn w:val="Footnote"/>
    <w:next w:val="BodyText"/>
    <w:link w:val="TableFigNotes18Char"/>
    <w:uiPriority w:val="4"/>
    <w:qFormat/>
    <w:rsid w:val="00D05391"/>
    <w:pPr>
      <w:spacing w:before="60" w:after="360" w:line="276" w:lineRule="auto"/>
      <w:ind w:left="0" w:firstLine="0"/>
      <w:contextualSpacing/>
    </w:pPr>
  </w:style>
  <w:style w:type="paragraph" w:customStyle="1" w:styleId="H2-NoNumColour">
    <w:name w:val="H2-NoNumColour"/>
    <w:basedOn w:val="H2-NoNum"/>
    <w:next w:val="BodyText"/>
    <w:qFormat/>
    <w:rsid w:val="0011727E"/>
  </w:style>
  <w:style w:type="paragraph" w:customStyle="1" w:styleId="ListNos12">
    <w:name w:val="ListNos+12"/>
    <w:basedOn w:val="Normal"/>
    <w:next w:val="BodyText"/>
    <w:uiPriority w:val="2"/>
    <w:qFormat/>
    <w:rsid w:val="00AF5FE8"/>
    <w:pPr>
      <w:keepLines/>
      <w:numPr>
        <w:numId w:val="2"/>
      </w:numPr>
      <w:spacing w:after="240" w:line="288" w:lineRule="auto"/>
    </w:pPr>
  </w:style>
  <w:style w:type="paragraph" w:customStyle="1" w:styleId="Notes">
    <w:name w:val="Notes"/>
    <w:next w:val="BodyText"/>
    <w:uiPriority w:val="6"/>
    <w:qFormat/>
    <w:rsid w:val="00D05391"/>
    <w:pPr>
      <w:spacing w:after="120" w:line="240" w:lineRule="auto"/>
    </w:pPr>
    <w:rPr>
      <w:rFonts w:ascii="Montserrat" w:eastAsia="Times New Roman" w:hAnsi="Montserrat" w:cs="Times New Roman"/>
      <w:color w:val="C00000"/>
      <w:szCs w:val="24"/>
      <w:lang w:val="en-AU"/>
    </w:rPr>
  </w:style>
  <w:style w:type="character" w:styleId="PageNumber">
    <w:name w:val="page number"/>
    <w:basedOn w:val="DefaultParagraphFont"/>
    <w:uiPriority w:val="8"/>
    <w:rsid w:val="00D05391"/>
    <w:rPr>
      <w:rFonts w:ascii="Calibri" w:hAnsi="Calibri"/>
      <w:b w:val="0"/>
      <w:color w:val="808080" w:themeColor="background1" w:themeShade="80"/>
      <w:sz w:val="18"/>
    </w:rPr>
  </w:style>
  <w:style w:type="table" w:customStyle="1" w:styleId="StandardTable">
    <w:name w:val="Standard Table"/>
    <w:basedOn w:val="TableNormal"/>
    <w:semiHidden/>
    <w:rsid w:val="00D05391"/>
    <w:pPr>
      <w:spacing w:after="0" w:line="240" w:lineRule="auto"/>
    </w:pPr>
    <w:rPr>
      <w:rFonts w:ascii="Garamond" w:eastAsia="Times New Roman" w:hAnsi="Garamond" w:cs="Times New Roman"/>
      <w:sz w:val="18"/>
      <w:szCs w:val="20"/>
      <w:lang w:val="en-AU" w:eastAsia="en-AU"/>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vAlign w:val="center"/>
    </w:tcPr>
    <w:tblStylePr w:type="firstRow">
      <w:pPr>
        <w:wordWrap/>
        <w:spacing w:beforeLines="0" w:beforeAutospacing="0" w:afterLines="0" w:afterAutospacing="0" w:line="240" w:lineRule="auto"/>
        <w:contextualSpacing w:val="0"/>
      </w:pPr>
      <w:rPr>
        <w:rFonts w:ascii="Arial Unicode MS" w:hAnsi="Arial Unicode MS"/>
        <w:b/>
        <w:sz w:val="18"/>
      </w:rPr>
      <w:tblPr/>
      <w:tcPr>
        <w:tcBorders>
          <w:top w:val="single" w:sz="12" w:space="0" w:color="auto"/>
          <w:bottom w:val="single" w:sz="12" w:space="0" w:color="auto"/>
        </w:tcBorders>
      </w:tcPr>
    </w:tblStylePr>
  </w:style>
  <w:style w:type="paragraph" w:customStyle="1" w:styleId="Table-columnheadings">
    <w:name w:val="Table - column headings"/>
    <w:basedOn w:val="Normal"/>
    <w:semiHidden/>
    <w:unhideWhenUsed/>
    <w:rsid w:val="00D05391"/>
    <w:pPr>
      <w:spacing w:after="240" w:line="240" w:lineRule="auto"/>
      <w:ind w:left="720"/>
      <w:jc w:val="center"/>
    </w:pPr>
    <w:rPr>
      <w:rFonts w:eastAsia="Times New Roman" w:cs="Arial"/>
      <w:b/>
      <w:color w:val="000000"/>
      <w:sz w:val="20"/>
      <w:szCs w:val="24"/>
      <w:lang w:val="en-US" w:eastAsia="en-AU"/>
    </w:rPr>
  </w:style>
  <w:style w:type="table" w:customStyle="1" w:styleId="TableHTAStandard">
    <w:name w:val="Table HTA Standard"/>
    <w:basedOn w:val="TableNoBorders"/>
    <w:rsid w:val="00B56148"/>
    <w:pPr>
      <w:tabs>
        <w:tab w:val="left" w:pos="416"/>
        <w:tab w:val="left" w:pos="582"/>
      </w:tabs>
    </w:pPr>
    <w:rPr>
      <w:sz w:val="18"/>
      <w:szCs w:val="18"/>
      <w:lang w:val="en-US" w:eastAsia="ja-JP"/>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auto"/>
      <w:vAlign w:val="center"/>
    </w:tcPr>
    <w:tblStylePr w:type="firstRow">
      <w:pPr>
        <w:wordWrap/>
        <w:spacing w:beforeLines="0" w:beforeAutospacing="0" w:afterLines="0" w:afterAutospacing="0" w:line="240" w:lineRule="auto"/>
        <w:contextualSpacing w:val="0"/>
        <w:outlineLvl w:val="9"/>
      </w:pPr>
      <w:rPr>
        <w:rFonts w:ascii="Source Sans Pro" w:hAnsi="Source Sans Pro"/>
        <w:b/>
        <w:bCs/>
        <w:caps w:val="0"/>
        <w:smallCaps w:val="0"/>
        <w:strike w:val="0"/>
        <w:dstrike w:val="0"/>
        <w:vanish w:val="0"/>
        <w:color w:val="auto"/>
        <w:sz w:val="18"/>
        <w:szCs w:val="18"/>
        <w:vertAlign w:val="baseline"/>
        <w14:shadow w14:blurRad="0" w14:dist="0" w14:dir="0" w14:sx="0" w14:sy="0" w14:kx="0" w14:ky="0" w14:algn="none">
          <w14:srgbClr w14:val="000000"/>
        </w14:shadow>
        <w14:textOutline w14:w="0" w14:cap="rnd" w14:cmpd="sng" w14:algn="ctr">
          <w14:noFill/>
          <w14:prstDash w14:val="solid"/>
          <w14:bevel/>
        </w14:textOutline>
      </w:rPr>
      <w:tblPr/>
      <w:tcPr>
        <w:tcBorders>
          <w:top w:val="single" w:sz="12" w:space="0" w:color="auto"/>
          <w:left w:val="single" w:sz="2" w:space="0" w:color="auto"/>
          <w:bottom w:val="single" w:sz="12" w:space="0" w:color="auto"/>
          <w:right w:val="single" w:sz="2" w:space="0" w:color="auto"/>
          <w:insideH w:val="single" w:sz="2" w:space="0" w:color="auto"/>
          <w:insideV w:val="single" w:sz="2" w:space="0" w:color="auto"/>
          <w:tl2br w:val="nil"/>
          <w:tr2bl w:val="nil"/>
        </w:tcBorders>
        <w:shd w:val="clear" w:color="auto" w:fill="auto"/>
      </w:tcPr>
    </w:tblStylePr>
    <w:tblStylePr w:type="band1Horz">
      <w:tblPr/>
      <w:tcPr>
        <w:tcBorders>
          <w:tl2br w:val="none" w:sz="0" w:space="0" w:color="auto"/>
          <w:tr2bl w:val="none" w:sz="0" w:space="0" w:color="auto"/>
        </w:tcBorders>
        <w:shd w:val="pct5" w:color="000000" w:fill="FFFFFF"/>
      </w:tcPr>
    </w:tblStylePr>
    <w:tblStylePr w:type="band2Horz">
      <w:tblPr/>
      <w:tcPr>
        <w:tcBorders>
          <w:tl2br w:val="none" w:sz="0" w:space="0" w:color="auto"/>
          <w:tr2bl w:val="none" w:sz="0" w:space="0" w:color="auto"/>
        </w:tcBorders>
        <w:shd w:val="pct20" w:color="000000" w:fill="FFFFFF"/>
      </w:tcPr>
    </w:tblStylePr>
  </w:style>
  <w:style w:type="paragraph" w:customStyle="1" w:styleId="TableListNos">
    <w:name w:val="Table ListNos"/>
    <w:basedOn w:val="BodyText"/>
    <w:uiPriority w:val="4"/>
    <w:qFormat/>
    <w:rsid w:val="0002738D"/>
    <w:pPr>
      <w:numPr>
        <w:numId w:val="13"/>
      </w:numPr>
    </w:pPr>
  </w:style>
  <w:style w:type="paragraph" w:customStyle="1" w:styleId="Tabletextindent">
    <w:name w:val="Table text indent"/>
    <w:basedOn w:val="Tabletext"/>
    <w:uiPriority w:val="4"/>
    <w:qFormat/>
    <w:rsid w:val="00D05391"/>
    <w:pPr>
      <w:ind w:left="284"/>
    </w:pPr>
  </w:style>
  <w:style w:type="table" w:styleId="TableTheme">
    <w:name w:val="Table Theme"/>
    <w:basedOn w:val="TableNormal"/>
    <w:semiHidden/>
    <w:rsid w:val="00D05391"/>
    <w:pPr>
      <w:spacing w:after="0" w:line="240" w:lineRule="auto"/>
    </w:pPr>
    <w:rPr>
      <w:rFonts w:ascii="Garamond" w:eastAsia="Times New Roman" w:hAnsi="Garamond"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NoNum">
    <w:name w:val="H2-NoNum"/>
    <w:basedOn w:val="Heading2"/>
    <w:next w:val="BodyText"/>
    <w:link w:val="H2-NoNumChar"/>
    <w:uiPriority w:val="1"/>
    <w:qFormat/>
    <w:rsid w:val="00335801"/>
    <w:pPr>
      <w:numPr>
        <w:ilvl w:val="0"/>
        <w:numId w:val="0"/>
      </w:numPr>
    </w:pPr>
  </w:style>
  <w:style w:type="paragraph" w:customStyle="1" w:styleId="H3-NoNum">
    <w:name w:val="H3-NoNum"/>
    <w:basedOn w:val="Heading3"/>
    <w:next w:val="BodyText"/>
    <w:link w:val="H3-NoNumChar"/>
    <w:uiPriority w:val="1"/>
    <w:qFormat/>
    <w:rsid w:val="00335801"/>
    <w:pPr>
      <w:numPr>
        <w:ilvl w:val="0"/>
        <w:numId w:val="0"/>
      </w:numPr>
    </w:pPr>
  </w:style>
  <w:style w:type="paragraph" w:customStyle="1" w:styleId="H4-NoNum">
    <w:name w:val="H4-NoNum"/>
    <w:basedOn w:val="Heading4"/>
    <w:next w:val="BodyText"/>
    <w:link w:val="H4-NoNumChar"/>
    <w:uiPriority w:val="1"/>
    <w:qFormat/>
    <w:rsid w:val="005419D0"/>
    <w:pPr>
      <w:numPr>
        <w:ilvl w:val="0"/>
        <w:numId w:val="0"/>
      </w:numPr>
    </w:pPr>
    <w:rPr>
      <w:sz w:val="19"/>
    </w:rPr>
  </w:style>
  <w:style w:type="character" w:styleId="IntenseEmphasis">
    <w:name w:val="Intense Emphasis"/>
    <w:basedOn w:val="DefaultParagraphFont"/>
    <w:uiPriority w:val="21"/>
    <w:rsid w:val="00D05391"/>
    <w:rPr>
      <w:rFonts w:ascii="Montserrat" w:hAnsi="Montserrat"/>
      <w:i/>
      <w:iCs/>
      <w:color w:val="808080" w:themeColor="text1" w:themeTint="A6"/>
      <w:sz w:val="18"/>
    </w:rPr>
  </w:style>
  <w:style w:type="character" w:customStyle="1" w:styleId="H2-nontocChar">
    <w:name w:val="H2-nontoc Char"/>
    <w:basedOn w:val="Heading2Char"/>
    <w:link w:val="H2-nontoc"/>
    <w:uiPriority w:val="1"/>
    <w:rsid w:val="00335801"/>
    <w:rPr>
      <w:rFonts w:ascii="Tahoma" w:eastAsia="Times New Roman" w:hAnsi="Tahoma" w:cs="Calibri"/>
      <w:b w:val="0"/>
      <w:bCs/>
      <w:color w:val="808080" w:themeColor="text1" w:themeTint="A6"/>
      <w:sz w:val="24"/>
      <w:szCs w:val="26"/>
      <w:lang w:val="en-AU"/>
    </w:rPr>
  </w:style>
  <w:style w:type="character" w:customStyle="1" w:styleId="H2-NoNumChar">
    <w:name w:val="H2-NoNum Char"/>
    <w:basedOn w:val="Heading2Char"/>
    <w:link w:val="H2-NoNum"/>
    <w:uiPriority w:val="1"/>
    <w:rsid w:val="00335801"/>
    <w:rPr>
      <w:rFonts w:ascii="Tahoma" w:eastAsia="Times New Roman" w:hAnsi="Tahoma" w:cs="Calibri"/>
      <w:b w:val="0"/>
      <w:bCs/>
      <w:color w:val="808080" w:themeColor="text1" w:themeTint="A6"/>
      <w:sz w:val="24"/>
      <w:szCs w:val="26"/>
      <w:lang w:val="en-AU"/>
    </w:rPr>
  </w:style>
  <w:style w:type="character" w:customStyle="1" w:styleId="H3-nontocChar">
    <w:name w:val="H3-nontoc Char"/>
    <w:basedOn w:val="Heading3Char"/>
    <w:link w:val="H3-nontoc"/>
    <w:uiPriority w:val="1"/>
    <w:rsid w:val="00335801"/>
    <w:rPr>
      <w:rFonts w:ascii="Tahoma" w:eastAsia="Times New Roman" w:hAnsi="Tahoma" w:cs="Calibri"/>
      <w:b w:val="0"/>
      <w:bCs/>
      <w:iCs w:val="0"/>
      <w:color w:val="9D9D9D" w:themeColor="text1" w:themeTint="80"/>
      <w:sz w:val="20"/>
      <w:szCs w:val="20"/>
      <w:lang w:val="en-AU"/>
    </w:rPr>
  </w:style>
  <w:style w:type="character" w:customStyle="1" w:styleId="H3-NoNumChar">
    <w:name w:val="H3-NoNum Char"/>
    <w:basedOn w:val="Heading3Char"/>
    <w:link w:val="H3-NoNum"/>
    <w:uiPriority w:val="1"/>
    <w:rsid w:val="00335801"/>
    <w:rPr>
      <w:rFonts w:ascii="Tahoma" w:eastAsia="Times New Roman" w:hAnsi="Tahoma" w:cs="Calibri"/>
      <w:b w:val="0"/>
      <w:bCs/>
      <w:iCs w:val="0"/>
      <w:color w:val="9D9D9D" w:themeColor="text1" w:themeTint="80"/>
      <w:sz w:val="20"/>
      <w:szCs w:val="20"/>
      <w:lang w:val="en-AU"/>
    </w:rPr>
  </w:style>
  <w:style w:type="character" w:styleId="SubtleEmphasis">
    <w:name w:val="Subtle Emphasis"/>
    <w:basedOn w:val="DefaultParagraphFont"/>
    <w:uiPriority w:val="19"/>
    <w:rsid w:val="00D05391"/>
    <w:rPr>
      <w:rFonts w:ascii="Montserrat" w:hAnsi="Montserrat"/>
      <w:i/>
      <w:iCs/>
      <w:color w:val="6C6C6C" w:themeColor="text1" w:themeTint="BF"/>
      <w:sz w:val="18"/>
    </w:rPr>
  </w:style>
  <w:style w:type="character" w:styleId="Strong">
    <w:name w:val="Strong"/>
    <w:uiPriority w:val="22"/>
    <w:qFormat/>
    <w:rsid w:val="00D05391"/>
    <w:rPr>
      <w:rFonts w:ascii="Montserrat" w:hAnsi="Montserrat"/>
    </w:rPr>
  </w:style>
  <w:style w:type="table" w:styleId="ListTable2-Accent1">
    <w:name w:val="List Table 2 Accent 1"/>
    <w:basedOn w:val="TableNormal"/>
    <w:uiPriority w:val="47"/>
    <w:locked/>
    <w:rsid w:val="006D1740"/>
    <w:pPr>
      <w:spacing w:after="0" w:line="240" w:lineRule="auto"/>
    </w:pPr>
    <w:tblPr>
      <w:tblStyleRowBandSize w:val="1"/>
      <w:tblStyleColBandSize w:val="1"/>
      <w:tblBorders>
        <w:top w:val="single" w:sz="4" w:space="0" w:color="9960C2" w:themeColor="accent1" w:themeTint="99"/>
        <w:bottom w:val="single" w:sz="4" w:space="0" w:color="9960C2" w:themeColor="accent1" w:themeTint="99"/>
        <w:insideH w:val="single" w:sz="4" w:space="0" w:color="9960C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CAEB" w:themeFill="accent1" w:themeFillTint="33"/>
      </w:tcPr>
    </w:tblStylePr>
    <w:tblStylePr w:type="band1Horz">
      <w:tblPr/>
      <w:tcPr>
        <w:shd w:val="clear" w:color="auto" w:fill="DDCAEB" w:themeFill="accent1" w:themeFillTint="33"/>
      </w:tcPr>
    </w:tblStylePr>
  </w:style>
  <w:style w:type="table" w:styleId="ListTable3-Accent1">
    <w:name w:val="List Table 3 Accent 1"/>
    <w:basedOn w:val="TableNormal"/>
    <w:uiPriority w:val="48"/>
    <w:locked/>
    <w:rsid w:val="006D1740"/>
    <w:pPr>
      <w:spacing w:after="0" w:line="240" w:lineRule="auto"/>
    </w:pPr>
    <w:tblPr>
      <w:tblStyleRowBandSize w:val="1"/>
      <w:tblStyleColBandSize w:val="1"/>
      <w:tblBorders>
        <w:top w:val="single" w:sz="4" w:space="0" w:color="4E2869" w:themeColor="accent1"/>
        <w:left w:val="single" w:sz="4" w:space="0" w:color="4E2869" w:themeColor="accent1"/>
        <w:bottom w:val="single" w:sz="4" w:space="0" w:color="4E2869" w:themeColor="accent1"/>
        <w:right w:val="single" w:sz="4" w:space="0" w:color="4E2869" w:themeColor="accent1"/>
      </w:tblBorders>
    </w:tblPr>
    <w:tblStylePr w:type="firstRow">
      <w:rPr>
        <w:b/>
        <w:bCs/>
        <w:color w:val="FFFFFF" w:themeColor="background1"/>
      </w:rPr>
      <w:tblPr/>
      <w:tcPr>
        <w:shd w:val="clear" w:color="auto" w:fill="4E2869" w:themeFill="accent1"/>
      </w:tcPr>
    </w:tblStylePr>
    <w:tblStylePr w:type="lastRow">
      <w:rPr>
        <w:b/>
        <w:bCs/>
      </w:rPr>
      <w:tblPr/>
      <w:tcPr>
        <w:tcBorders>
          <w:top w:val="double" w:sz="4" w:space="0" w:color="4E286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2869" w:themeColor="accent1"/>
          <w:right w:val="single" w:sz="4" w:space="0" w:color="4E2869" w:themeColor="accent1"/>
        </w:tcBorders>
      </w:tcPr>
    </w:tblStylePr>
    <w:tblStylePr w:type="band1Horz">
      <w:tblPr/>
      <w:tcPr>
        <w:tcBorders>
          <w:top w:val="single" w:sz="4" w:space="0" w:color="4E2869" w:themeColor="accent1"/>
          <w:bottom w:val="single" w:sz="4" w:space="0" w:color="4E286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2869" w:themeColor="accent1"/>
          <w:left w:val="nil"/>
        </w:tcBorders>
      </w:tcPr>
    </w:tblStylePr>
    <w:tblStylePr w:type="swCell">
      <w:tblPr/>
      <w:tcPr>
        <w:tcBorders>
          <w:top w:val="double" w:sz="4" w:space="0" w:color="4E2869" w:themeColor="accent1"/>
          <w:right w:val="nil"/>
        </w:tcBorders>
      </w:tcPr>
    </w:tblStylePr>
  </w:style>
  <w:style w:type="paragraph" w:customStyle="1" w:styleId="H2-notoccolour">
    <w:name w:val="H2-notoccolour"/>
    <w:basedOn w:val="H2-NoNumColour"/>
    <w:next w:val="BodyText"/>
    <w:qFormat/>
    <w:rsid w:val="002679F9"/>
    <w:pPr>
      <w:outlineLvl w:val="9"/>
    </w:pPr>
  </w:style>
  <w:style w:type="paragraph" w:customStyle="1" w:styleId="Tabletext9pt">
    <w:name w:val="Table text 9pt"/>
    <w:basedOn w:val="Tabletext"/>
    <w:link w:val="Tabletext9ptChar"/>
    <w:rsid w:val="00D05391"/>
  </w:style>
  <w:style w:type="paragraph" w:customStyle="1" w:styleId="Default">
    <w:name w:val="Default"/>
    <w:rsid w:val="00AE6076"/>
    <w:pPr>
      <w:autoSpaceDE w:val="0"/>
      <w:autoSpaceDN w:val="0"/>
      <w:adjustRightInd w:val="0"/>
      <w:spacing w:after="0" w:line="240" w:lineRule="auto"/>
    </w:pPr>
    <w:rPr>
      <w:rFonts w:ascii="Calibri" w:hAnsi="Calibri" w:cs="Calibri"/>
      <w:color w:val="000000"/>
      <w:sz w:val="24"/>
      <w:szCs w:val="24"/>
      <w:lang w:val="en-AU"/>
    </w:rPr>
  </w:style>
  <w:style w:type="table" w:customStyle="1" w:styleId="TableHTAStd">
    <w:name w:val="Table HTA Std"/>
    <w:basedOn w:val="TableNormal"/>
    <w:rsid w:val="00836447"/>
    <w:pPr>
      <w:tabs>
        <w:tab w:val="left" w:pos="416"/>
        <w:tab w:val="left" w:pos="582"/>
      </w:tabs>
      <w:spacing w:before="20" w:after="20" w:line="240" w:lineRule="auto"/>
    </w:pPr>
    <w:rPr>
      <w:rFonts w:ascii="Calibri" w:eastAsia="Times New Roman" w:hAnsi="Calibri" w:cs="Times New Roman"/>
      <w:sz w:val="20"/>
      <w:szCs w:val="18"/>
      <w:lang w:val="en-AU" w:eastAsia="en-AU"/>
    </w:rPr>
    <w:tblPr>
      <w:tblStyleColBandSize w:val="2"/>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beforeLines="0" w:beforeAutospacing="0" w:afterLines="0" w:afterAutospacing="0" w:line="240" w:lineRule="auto"/>
        <w:contextualSpacing w:val="0"/>
        <w:jc w:val="left"/>
        <w:outlineLvl w:val="9"/>
      </w:pPr>
      <w:rPr>
        <w:rFonts w:ascii="Calibri" w:hAnsi="Calibri"/>
        <w:b/>
        <w:bCs/>
        <w:caps w:val="0"/>
        <w:smallCaps w:val="0"/>
        <w:strike w:val="0"/>
        <w:dstrike w:val="0"/>
        <w:vanish w:val="0"/>
        <w:color w:val="auto"/>
        <w:sz w:val="18"/>
        <w:szCs w:val="18"/>
        <w:vertAlign w:val="baseline"/>
        <w14:shadow w14:blurRad="0" w14:dist="0" w14:dir="0" w14:sx="0" w14:sy="0" w14:kx="0" w14:ky="0" w14:algn="none">
          <w14:srgbClr w14:val="000000"/>
        </w14:shadow>
        <w14:textOutline w14:w="0" w14:cap="rnd" w14:cmpd="sng" w14:algn="ctr">
          <w14:noFill/>
          <w14:prstDash w14:val="solid"/>
          <w14:bevel/>
        </w14:textOutline>
      </w:rPr>
      <w:tblPr/>
      <w:tcPr>
        <w:tcBorders>
          <w:top w:val="single" w:sz="12" w:space="0" w:color="auto"/>
          <w:left w:val="single" w:sz="2" w:space="0" w:color="auto"/>
          <w:bottom w:val="single" w:sz="12" w:space="0" w:color="auto"/>
          <w:right w:val="single" w:sz="2" w:space="0" w:color="auto"/>
          <w:insideH w:val="single" w:sz="2" w:space="0" w:color="auto"/>
          <w:insideV w:val="single" w:sz="2" w:space="0" w:color="auto"/>
          <w:tl2br w:val="nil"/>
          <w:tr2bl w:val="nil"/>
        </w:tcBorders>
        <w:shd w:val="clear" w:color="auto" w:fill="auto"/>
        <w:vAlign w:val="top"/>
      </w:tcPr>
    </w:tblStylePr>
    <w:tblStylePr w:type="lastRow">
      <w:rPr>
        <w:rFonts w:ascii="Calibri" w:hAnsi="Calibri"/>
        <w:b/>
        <w:bCs/>
        <w:sz w:val="22"/>
      </w:rPr>
    </w:tblStylePr>
    <w:tblStylePr w:type="firstCol">
      <w:pPr>
        <w:jc w:val="left"/>
      </w:pPr>
      <w:rPr>
        <w:b/>
        <w:bCs/>
      </w:rPr>
      <w:tblPr/>
      <w:tcPr>
        <w:shd w:val="clear" w:color="auto" w:fill="DDCAEB" w:themeFill="accent1" w:themeFillTint="33"/>
      </w:tcPr>
    </w:tblStylePr>
    <w:tblStylePr w:type="lastCol">
      <w:pPr>
        <w:jc w:val="center"/>
      </w:pPr>
      <w:rPr>
        <w:b w:val="0"/>
        <w:b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auto"/>
      </w:tcPr>
    </w:tblStylePr>
    <w:tblStylePr w:type="band1Horz">
      <w:tblPr/>
      <w:tcPr>
        <w:tcBorders>
          <w:tl2br w:val="none" w:sz="0" w:space="0" w:color="auto"/>
          <w:tr2bl w:val="none" w:sz="0" w:space="0" w:color="auto"/>
        </w:tcBorders>
        <w:shd w:val="pct5" w:color="000000" w:fill="FFFFFF"/>
      </w:tcPr>
    </w:tblStylePr>
    <w:tblStylePr w:type="band2Horz">
      <w:tblPr/>
      <w:tcPr>
        <w:tcBorders>
          <w:tl2br w:val="none" w:sz="0" w:space="0" w:color="auto"/>
          <w:tr2bl w:val="none" w:sz="0" w:space="0" w:color="auto"/>
        </w:tcBorders>
        <w:shd w:val="pct20" w:color="000000" w:fill="FFFFFF"/>
      </w:tcPr>
    </w:tblStylePr>
    <w:tblStylePr w:type="nwCell">
      <w:pPr>
        <w:jc w:val="left"/>
      </w:pPr>
      <w:tblPr/>
      <w:tcPr>
        <w:vAlign w:val="top"/>
      </w:tcPr>
    </w:tblStylePr>
  </w:style>
  <w:style w:type="character" w:styleId="Emphasis">
    <w:name w:val="Emphasis"/>
    <w:uiPriority w:val="20"/>
    <w:qFormat/>
    <w:rsid w:val="00D05391"/>
    <w:rPr>
      <w:rFonts w:ascii="Montserrat" w:hAnsi="Montserrat"/>
      <w:i/>
      <w:iCs/>
      <w:sz w:val="18"/>
    </w:rPr>
  </w:style>
  <w:style w:type="paragraph" w:customStyle="1" w:styleId="Dash0">
    <w:name w:val="Dash+0"/>
    <w:basedOn w:val="Dash6"/>
    <w:uiPriority w:val="2"/>
    <w:rsid w:val="00335801"/>
    <w:pPr>
      <w:spacing w:after="0"/>
    </w:pPr>
  </w:style>
  <w:style w:type="paragraph" w:customStyle="1" w:styleId="Dash6">
    <w:name w:val="Dash+6"/>
    <w:basedOn w:val="BodyText"/>
    <w:uiPriority w:val="2"/>
    <w:rsid w:val="00335801"/>
    <w:pPr>
      <w:tabs>
        <w:tab w:val="left" w:pos="765"/>
      </w:tabs>
      <w:ind w:left="1074" w:hanging="360"/>
    </w:pPr>
  </w:style>
  <w:style w:type="paragraph" w:customStyle="1" w:styleId="TableFigNotes0">
    <w:name w:val="TableFigNotes+0"/>
    <w:basedOn w:val="TableFigNotes18"/>
    <w:uiPriority w:val="4"/>
    <w:rsid w:val="00335801"/>
  </w:style>
  <w:style w:type="paragraph" w:customStyle="1" w:styleId="TableFigNotes6">
    <w:name w:val="TableFigNotes+6"/>
    <w:basedOn w:val="TableFigNotes0"/>
    <w:uiPriority w:val="4"/>
    <w:rsid w:val="00335801"/>
    <w:pPr>
      <w:spacing w:after="120"/>
    </w:pPr>
  </w:style>
  <w:style w:type="table" w:styleId="GridTable1Light-Accent1">
    <w:name w:val="Grid Table 1 Light Accent 1"/>
    <w:basedOn w:val="TableNormal"/>
    <w:uiPriority w:val="46"/>
    <w:locked/>
    <w:rsid w:val="002C5D77"/>
    <w:pPr>
      <w:spacing w:after="0" w:line="240" w:lineRule="auto"/>
    </w:pPr>
    <w:tblPr>
      <w:tblStyleRowBandSize w:val="1"/>
      <w:tblStyleColBandSize w:val="1"/>
      <w:tblBorders>
        <w:top w:val="single" w:sz="4" w:space="0" w:color="BB95D6" w:themeColor="accent1" w:themeTint="66"/>
        <w:left w:val="single" w:sz="4" w:space="0" w:color="BB95D6" w:themeColor="accent1" w:themeTint="66"/>
        <w:bottom w:val="single" w:sz="4" w:space="0" w:color="BB95D6" w:themeColor="accent1" w:themeTint="66"/>
        <w:right w:val="single" w:sz="4" w:space="0" w:color="BB95D6" w:themeColor="accent1" w:themeTint="66"/>
        <w:insideH w:val="single" w:sz="4" w:space="0" w:color="BB95D6" w:themeColor="accent1" w:themeTint="66"/>
        <w:insideV w:val="single" w:sz="4" w:space="0" w:color="BB95D6" w:themeColor="accent1" w:themeTint="66"/>
      </w:tblBorders>
    </w:tblPr>
    <w:tblStylePr w:type="firstRow">
      <w:rPr>
        <w:b/>
        <w:bCs/>
      </w:rPr>
      <w:tblPr/>
      <w:tcPr>
        <w:tcBorders>
          <w:bottom w:val="single" w:sz="12" w:space="0" w:color="9960C2" w:themeColor="accent1" w:themeTint="99"/>
        </w:tcBorders>
      </w:tcPr>
    </w:tblStylePr>
    <w:tblStylePr w:type="lastRow">
      <w:rPr>
        <w:b/>
        <w:bCs/>
      </w:rPr>
      <w:tblPr/>
      <w:tcPr>
        <w:tcBorders>
          <w:top w:val="double" w:sz="2" w:space="0" w:color="9960C2" w:themeColor="accent1" w:themeTint="99"/>
        </w:tcBorders>
      </w:tcPr>
    </w:tblStylePr>
    <w:tblStylePr w:type="firstCol">
      <w:rPr>
        <w:b/>
        <w:bCs/>
      </w:rPr>
    </w:tblStylePr>
    <w:tblStylePr w:type="lastCol">
      <w:rPr>
        <w:b/>
        <w:bCs/>
      </w:rPr>
    </w:tblStylePr>
  </w:style>
  <w:style w:type="character" w:customStyle="1" w:styleId="TabletextChar">
    <w:name w:val="Table text Char"/>
    <w:basedOn w:val="DefaultParagraphFont"/>
    <w:link w:val="Tabletext"/>
    <w:uiPriority w:val="4"/>
    <w:locked/>
    <w:rsid w:val="00D05391"/>
    <w:rPr>
      <w:rFonts w:ascii="Montserrat" w:hAnsi="Montserrat" w:cs="Calibri"/>
      <w:sz w:val="18"/>
      <w:szCs w:val="16"/>
      <w:lang w:val="en-AU"/>
    </w:rPr>
  </w:style>
  <w:style w:type="table" w:styleId="ListTable3-Accent2">
    <w:name w:val="List Table 3 Accent 2"/>
    <w:basedOn w:val="TableNormal"/>
    <w:uiPriority w:val="48"/>
    <w:locked/>
    <w:rsid w:val="006D1740"/>
    <w:pPr>
      <w:spacing w:after="0" w:line="240" w:lineRule="auto"/>
    </w:pPr>
    <w:tblPr>
      <w:tblStyleRowBandSize w:val="1"/>
      <w:tblStyleColBandSize w:val="1"/>
      <w:tblBorders>
        <w:top w:val="single" w:sz="4" w:space="0" w:color="B3CA3E" w:themeColor="accent2"/>
        <w:left w:val="single" w:sz="4" w:space="0" w:color="B3CA3E" w:themeColor="accent2"/>
        <w:bottom w:val="single" w:sz="4" w:space="0" w:color="B3CA3E" w:themeColor="accent2"/>
        <w:right w:val="single" w:sz="4" w:space="0" w:color="B3CA3E" w:themeColor="accent2"/>
      </w:tblBorders>
    </w:tblPr>
    <w:tblStylePr w:type="firstRow">
      <w:rPr>
        <w:b/>
        <w:bCs/>
        <w:color w:val="FFFFFF" w:themeColor="background1"/>
      </w:rPr>
      <w:tblPr/>
      <w:tcPr>
        <w:shd w:val="clear" w:color="auto" w:fill="B3CA3E" w:themeFill="accent2"/>
      </w:tcPr>
    </w:tblStylePr>
    <w:tblStylePr w:type="lastRow">
      <w:rPr>
        <w:b/>
        <w:bCs/>
      </w:rPr>
      <w:tblPr/>
      <w:tcPr>
        <w:tcBorders>
          <w:top w:val="double" w:sz="4" w:space="0" w:color="B3CA3E"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3CA3E" w:themeColor="accent2"/>
          <w:right w:val="single" w:sz="4" w:space="0" w:color="B3CA3E" w:themeColor="accent2"/>
        </w:tcBorders>
      </w:tcPr>
    </w:tblStylePr>
    <w:tblStylePr w:type="band1Horz">
      <w:tblPr/>
      <w:tcPr>
        <w:tcBorders>
          <w:top w:val="single" w:sz="4" w:space="0" w:color="B3CA3E" w:themeColor="accent2"/>
          <w:bottom w:val="single" w:sz="4" w:space="0" w:color="B3CA3E"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3CA3E" w:themeColor="accent2"/>
          <w:left w:val="nil"/>
        </w:tcBorders>
      </w:tcPr>
    </w:tblStylePr>
    <w:tblStylePr w:type="swCell">
      <w:tblPr/>
      <w:tcPr>
        <w:tcBorders>
          <w:top w:val="double" w:sz="4" w:space="0" w:color="B3CA3E" w:themeColor="accent2"/>
          <w:right w:val="nil"/>
        </w:tcBorders>
      </w:tcPr>
    </w:tblStylePr>
  </w:style>
  <w:style w:type="paragraph" w:customStyle="1" w:styleId="H1-notoccolour">
    <w:name w:val="H1-notoccolour"/>
    <w:basedOn w:val="H1-NoNumColour"/>
    <w:next w:val="BodyText"/>
    <w:qFormat/>
    <w:rsid w:val="00EE1AC4"/>
    <w:pPr>
      <w:outlineLvl w:val="9"/>
    </w:pPr>
  </w:style>
  <w:style w:type="paragraph" w:customStyle="1" w:styleId="BoxText0">
    <w:name w:val="Box Text"/>
    <w:basedOn w:val="Normal"/>
    <w:link w:val="BoxTextChar"/>
    <w:qFormat/>
    <w:rsid w:val="0094578C"/>
    <w:pPr>
      <w:pBdr>
        <w:top w:val="single" w:sz="4" w:space="1" w:color="auto"/>
        <w:left w:val="single" w:sz="4" w:space="4" w:color="auto"/>
        <w:bottom w:val="single" w:sz="4" w:space="1" w:color="auto"/>
        <w:right w:val="single" w:sz="4" w:space="4" w:color="auto"/>
      </w:pBdr>
    </w:pPr>
    <w:rPr>
      <w:rFonts w:eastAsia="Times New Roman" w:cs="Times New Roman"/>
      <w:lang w:eastAsia="en-AU"/>
    </w:rPr>
  </w:style>
  <w:style w:type="paragraph" w:customStyle="1" w:styleId="H1-NoNumColour">
    <w:name w:val="H1-NoNumColour"/>
    <w:basedOn w:val="H1-NoNum"/>
    <w:next w:val="BodyText"/>
    <w:qFormat/>
    <w:rsid w:val="00B04FB1"/>
    <w:pPr>
      <w:pageBreakBefore/>
      <w:ind w:left="709" w:hanging="709"/>
    </w:pPr>
    <w:rPr>
      <w:color w:val="271434" w:themeColor="accent1" w:themeShade="80"/>
    </w:rPr>
  </w:style>
  <w:style w:type="paragraph" w:customStyle="1" w:styleId="Clientname">
    <w:name w:val="Client name"/>
    <w:basedOn w:val="Normal"/>
    <w:rsid w:val="0094578C"/>
    <w:pPr>
      <w:jc w:val="right"/>
    </w:pPr>
    <w:rPr>
      <w:rFonts w:eastAsia="Times New Roman" w:cs="Times New Roman"/>
      <w:color w:val="9D9D9D" w:themeColor="text1" w:themeTint="80"/>
      <w:sz w:val="28"/>
    </w:rPr>
  </w:style>
  <w:style w:type="character" w:customStyle="1" w:styleId="BoxTextChar">
    <w:name w:val="Box Text Char"/>
    <w:basedOn w:val="DefaultParagraphFont"/>
    <w:link w:val="BoxText0"/>
    <w:rsid w:val="0094578C"/>
    <w:rPr>
      <w:rFonts w:ascii="Montserrat" w:eastAsia="Times New Roman" w:hAnsi="Montserrat" w:cs="Times New Roman"/>
      <w:sz w:val="18"/>
      <w:szCs w:val="20"/>
      <w:lang w:val="en-AU" w:eastAsia="en-AU"/>
    </w:rPr>
  </w:style>
  <w:style w:type="paragraph" w:customStyle="1" w:styleId="BoxTextBullet">
    <w:name w:val="Box Text Bullet"/>
    <w:basedOn w:val="BoxText0"/>
    <w:link w:val="BoxTextBulletChar"/>
    <w:qFormat/>
    <w:rsid w:val="0094578C"/>
    <w:pPr>
      <w:numPr>
        <w:numId w:val="7"/>
      </w:numPr>
      <w:spacing w:after="240"/>
      <w:contextualSpacing/>
    </w:pPr>
  </w:style>
  <w:style w:type="character" w:customStyle="1" w:styleId="BoxTextBulletChar">
    <w:name w:val="Box Text Bullet Char"/>
    <w:basedOn w:val="BoxTextChar"/>
    <w:link w:val="BoxTextBullet"/>
    <w:rsid w:val="0094578C"/>
    <w:rPr>
      <w:rFonts w:ascii="Montserrat" w:eastAsia="Times New Roman" w:hAnsi="Montserrat" w:cs="Times New Roman"/>
      <w:sz w:val="18"/>
      <w:szCs w:val="20"/>
      <w:lang w:val="en-AU" w:eastAsia="en-AU"/>
    </w:rPr>
  </w:style>
  <w:style w:type="table" w:styleId="GridTable1Light-Accent3">
    <w:name w:val="Grid Table 1 Light Accent 3"/>
    <w:basedOn w:val="TableNormal"/>
    <w:uiPriority w:val="46"/>
    <w:locked/>
    <w:rsid w:val="0094578C"/>
    <w:pPr>
      <w:spacing w:after="0" w:line="240" w:lineRule="auto"/>
    </w:pPr>
    <w:tblPr>
      <w:tblStyleRowBandSize w:val="1"/>
      <w:tblStyleColBandSize w:val="1"/>
      <w:tblBorders>
        <w:top w:val="single" w:sz="4" w:space="0" w:color="D1EAED" w:themeColor="accent3" w:themeTint="66"/>
        <w:left w:val="single" w:sz="4" w:space="0" w:color="D1EAED" w:themeColor="accent3" w:themeTint="66"/>
        <w:bottom w:val="single" w:sz="4" w:space="0" w:color="D1EAED" w:themeColor="accent3" w:themeTint="66"/>
        <w:right w:val="single" w:sz="4" w:space="0" w:color="D1EAED" w:themeColor="accent3" w:themeTint="66"/>
        <w:insideH w:val="single" w:sz="4" w:space="0" w:color="D1EAED" w:themeColor="accent3" w:themeTint="66"/>
        <w:insideV w:val="single" w:sz="4" w:space="0" w:color="D1EAED" w:themeColor="accent3" w:themeTint="66"/>
      </w:tblBorders>
    </w:tblPr>
    <w:tblStylePr w:type="firstRow">
      <w:rPr>
        <w:b/>
        <w:bCs/>
      </w:rPr>
      <w:tblPr/>
      <w:tcPr>
        <w:tcBorders>
          <w:bottom w:val="single" w:sz="12" w:space="0" w:color="BADFE4" w:themeColor="accent3" w:themeTint="99"/>
        </w:tcBorders>
      </w:tcPr>
    </w:tblStylePr>
    <w:tblStylePr w:type="lastRow">
      <w:rPr>
        <w:b/>
        <w:bCs/>
      </w:rPr>
      <w:tblPr/>
      <w:tcPr>
        <w:tcBorders>
          <w:top w:val="double" w:sz="2" w:space="0" w:color="BADFE4" w:themeColor="accent3" w:themeTint="99"/>
        </w:tcBorders>
      </w:tcPr>
    </w:tblStylePr>
    <w:tblStylePr w:type="firstCol">
      <w:rPr>
        <w:b/>
        <w:bCs/>
      </w:rPr>
    </w:tblStylePr>
    <w:tblStylePr w:type="lastCol">
      <w:rPr>
        <w:b/>
        <w:bCs/>
      </w:rPr>
    </w:tblStylePr>
  </w:style>
  <w:style w:type="character" w:customStyle="1" w:styleId="TableFigNotes18Char">
    <w:name w:val="TableFigNotes+18 Char"/>
    <w:basedOn w:val="DefaultParagraphFont"/>
    <w:link w:val="TableFigNotes18"/>
    <w:uiPriority w:val="4"/>
    <w:locked/>
    <w:rsid w:val="00D05391"/>
    <w:rPr>
      <w:rFonts w:ascii="Montserrat" w:hAnsi="Montserrat" w:cs="Calibri"/>
      <w:sz w:val="14"/>
      <w:szCs w:val="20"/>
      <w:lang w:val="en-AU"/>
    </w:rPr>
  </w:style>
  <w:style w:type="paragraph" w:styleId="ListParagraph">
    <w:name w:val="List Paragraph"/>
    <w:basedOn w:val="Normal"/>
    <w:uiPriority w:val="34"/>
    <w:rsid w:val="00D05391"/>
    <w:pPr>
      <w:ind w:left="720"/>
      <w:contextualSpacing/>
    </w:pPr>
  </w:style>
  <w:style w:type="paragraph" w:customStyle="1" w:styleId="EndNoteBibliographyTitle">
    <w:name w:val="EndNote Bibliography Title"/>
    <w:basedOn w:val="Normal"/>
    <w:link w:val="EndNoteBibliographyTitleChar"/>
    <w:rsid w:val="0094578C"/>
    <w:pPr>
      <w:spacing w:after="0"/>
      <w:jc w:val="center"/>
    </w:pPr>
    <w:rPr>
      <w:rFonts w:ascii="Calibri" w:hAnsi="Calibri"/>
      <w:noProof/>
      <w:sz w:val="20"/>
      <w:lang w:val="en-US"/>
    </w:rPr>
  </w:style>
  <w:style w:type="character" w:customStyle="1" w:styleId="EndNoteBibliographyTitleChar">
    <w:name w:val="EndNote Bibliography Title Char"/>
    <w:basedOn w:val="DefaultParagraphFont"/>
    <w:link w:val="EndNoteBibliographyTitle"/>
    <w:rsid w:val="0094578C"/>
    <w:rPr>
      <w:rFonts w:ascii="Calibri" w:hAnsi="Calibri" w:cs="Calibri"/>
      <w:noProof/>
      <w:sz w:val="20"/>
      <w:szCs w:val="20"/>
      <w:lang w:val="en-US"/>
    </w:rPr>
  </w:style>
  <w:style w:type="paragraph" w:customStyle="1" w:styleId="EndNoteBibliography">
    <w:name w:val="EndNote Bibliography"/>
    <w:basedOn w:val="Normal"/>
    <w:link w:val="EndNoteBibliographyChar"/>
    <w:rsid w:val="00D1099D"/>
    <w:pPr>
      <w:spacing w:line="240" w:lineRule="auto"/>
      <w:ind w:left="709" w:hanging="709"/>
    </w:pPr>
    <w:rPr>
      <w:rFonts w:ascii="Calibri" w:hAnsi="Calibri"/>
      <w:noProof/>
      <w:sz w:val="20"/>
    </w:rPr>
  </w:style>
  <w:style w:type="character" w:customStyle="1" w:styleId="EndNoteBibliographyChar">
    <w:name w:val="EndNote Bibliography Char"/>
    <w:basedOn w:val="DefaultParagraphFont"/>
    <w:link w:val="EndNoteBibliography"/>
    <w:rsid w:val="00D1099D"/>
    <w:rPr>
      <w:rFonts w:ascii="Calibri" w:hAnsi="Calibri" w:cs="Calibri"/>
      <w:noProof/>
      <w:sz w:val="20"/>
      <w:szCs w:val="20"/>
      <w:lang w:val="en-AU"/>
    </w:rPr>
  </w:style>
  <w:style w:type="character" w:customStyle="1" w:styleId="BulletintroChar">
    <w:name w:val="Bullet intro Char"/>
    <w:basedOn w:val="BodyTextChar"/>
    <w:link w:val="Bulletintro"/>
    <w:uiPriority w:val="2"/>
    <w:rsid w:val="00525B84"/>
    <w:rPr>
      <w:rFonts w:ascii="Montserrat" w:eastAsia="Times New Roman" w:hAnsi="Montserrat" w:cs="Arial"/>
      <w:sz w:val="18"/>
      <w:szCs w:val="24"/>
      <w:lang w:val="en-US"/>
    </w:rPr>
  </w:style>
  <w:style w:type="table" w:customStyle="1" w:styleId="HTAtable2">
    <w:name w:val="HTA table 2"/>
    <w:basedOn w:val="TableHTAStandard"/>
    <w:uiPriority w:val="99"/>
    <w:rsid w:val="00A277FD"/>
    <w:pPr>
      <w:spacing w:after="0"/>
    </w:pPr>
    <w:rPr>
      <w:rFonts w:ascii="Calibri" w:hAnsi="Calibri"/>
      <w:sz w:val="20"/>
    </w:rPr>
    <w:tblPr/>
    <w:tcPr>
      <w:shd w:val="clear" w:color="auto" w:fill="auto"/>
      <w:vAlign w:val="top"/>
    </w:tcPr>
    <w:tblStylePr w:type="firstRow">
      <w:pPr>
        <w:wordWrap/>
        <w:spacing w:beforeLines="0" w:beforeAutospacing="0" w:afterLines="0" w:afterAutospacing="0" w:line="240" w:lineRule="auto"/>
        <w:contextualSpacing w:val="0"/>
        <w:jc w:val="center"/>
        <w:outlineLvl w:val="9"/>
      </w:pPr>
      <w:rPr>
        <w:rFonts w:ascii="Calibri" w:hAnsi="Calibri"/>
        <w:b/>
        <w:bCs/>
        <w:caps w:val="0"/>
        <w:smallCaps w:val="0"/>
        <w:strike w:val="0"/>
        <w:dstrike w:val="0"/>
        <w:vanish w:val="0"/>
        <w:color w:val="auto"/>
        <w:sz w:val="20"/>
        <w:szCs w:val="18"/>
        <w:vertAlign w:val="baseline"/>
        <w14:shadow w14:blurRad="0" w14:dist="0" w14:dir="0" w14:sx="0" w14:sy="0" w14:kx="0" w14:ky="0" w14:algn="none">
          <w14:srgbClr w14:val="000000"/>
        </w14:shadow>
        <w14:textOutline w14:w="0" w14:cap="rnd" w14:cmpd="sng" w14:algn="ctr">
          <w14:noFill/>
          <w14:prstDash w14:val="solid"/>
          <w14:bevel/>
        </w14:textOutline>
      </w:rPr>
      <w:tblPr/>
      <w:tcPr>
        <w:tcBorders>
          <w:top w:val="single" w:sz="12" w:space="0" w:color="auto"/>
          <w:left w:val="single" w:sz="2" w:space="0" w:color="auto"/>
          <w:bottom w:val="single" w:sz="12" w:space="0" w:color="auto"/>
          <w:right w:val="single" w:sz="2" w:space="0" w:color="auto"/>
          <w:insideH w:val="single" w:sz="2" w:space="0" w:color="auto"/>
          <w:insideV w:val="single" w:sz="2" w:space="0" w:color="auto"/>
          <w:tl2br w:val="nil"/>
          <w:tr2bl w:val="nil"/>
        </w:tcBorders>
        <w:shd w:val="clear" w:color="auto" w:fill="auto"/>
      </w:tcPr>
    </w:tblStylePr>
    <w:tblStylePr w:type="firstCol">
      <w:pPr>
        <w:jc w:val="left"/>
      </w:pPr>
      <w:rPr>
        <w:rFonts w:ascii="Calibri" w:hAnsi="Calibri"/>
        <w:b/>
        <w:sz w:val="20"/>
      </w:rPr>
    </w:tblStylePr>
    <w:tblStylePr w:type="band1Horz">
      <w:tblPr/>
      <w:tcPr>
        <w:tcBorders>
          <w:tl2br w:val="none" w:sz="0" w:space="0" w:color="auto"/>
          <w:tr2bl w:val="none" w:sz="0" w:space="0" w:color="auto"/>
        </w:tcBorders>
        <w:shd w:val="pct5" w:color="000000" w:fill="FFFFFF"/>
      </w:tcPr>
    </w:tblStylePr>
    <w:tblStylePr w:type="band2Horz">
      <w:tblPr/>
      <w:tcPr>
        <w:tcBorders>
          <w:tl2br w:val="none" w:sz="0" w:space="0" w:color="auto"/>
          <w:tr2bl w:val="none" w:sz="0" w:space="0" w:color="auto"/>
        </w:tcBorders>
        <w:shd w:val="pct20" w:color="000000" w:fill="FFFFFF"/>
      </w:tcPr>
    </w:tblStylePr>
    <w:tblStylePr w:type="nwCell">
      <w:pPr>
        <w:jc w:val="left"/>
      </w:pPr>
    </w:tblStylePr>
  </w:style>
  <w:style w:type="paragraph" w:customStyle="1" w:styleId="Bullet0">
    <w:name w:val="Bullet+0"/>
    <w:basedOn w:val="BodyText"/>
    <w:uiPriority w:val="2"/>
    <w:qFormat/>
    <w:rsid w:val="00335801"/>
    <w:pPr>
      <w:tabs>
        <w:tab w:val="num" w:pos="720"/>
        <w:tab w:val="left" w:pos="765"/>
      </w:tabs>
      <w:spacing w:after="0"/>
      <w:ind w:left="720" w:hanging="360"/>
    </w:pPr>
  </w:style>
  <w:style w:type="paragraph" w:customStyle="1" w:styleId="Bullet6">
    <w:name w:val="Bullet+6"/>
    <w:basedOn w:val="Bullet12"/>
    <w:uiPriority w:val="2"/>
    <w:qFormat/>
    <w:rsid w:val="00335801"/>
    <w:pPr>
      <w:spacing w:after="120"/>
    </w:pPr>
  </w:style>
  <w:style w:type="paragraph" w:customStyle="1" w:styleId="ListNos0">
    <w:name w:val="ListNos+0"/>
    <w:basedOn w:val="BodyText"/>
    <w:uiPriority w:val="2"/>
    <w:qFormat/>
    <w:rsid w:val="0002013D"/>
    <w:pPr>
      <w:spacing w:after="0"/>
      <w:ind w:left="720" w:hanging="360"/>
    </w:pPr>
  </w:style>
  <w:style w:type="paragraph" w:customStyle="1" w:styleId="ListNos6">
    <w:name w:val="ListNos+6"/>
    <w:basedOn w:val="ListNos12"/>
    <w:uiPriority w:val="2"/>
    <w:qFormat/>
    <w:rsid w:val="00335801"/>
    <w:pPr>
      <w:spacing w:after="120"/>
    </w:pPr>
  </w:style>
  <w:style w:type="table" w:customStyle="1" w:styleId="TableNoBorders">
    <w:name w:val="Table No Borders"/>
    <w:basedOn w:val="TableNormal"/>
    <w:rsid w:val="00D05391"/>
    <w:pPr>
      <w:spacing w:before="40" w:after="20" w:line="240" w:lineRule="auto"/>
    </w:pPr>
    <w:rPr>
      <w:rFonts w:ascii="Garamond" w:eastAsia="Times New Roman" w:hAnsi="Garamond" w:cs="Times New Roman"/>
      <w:lang w:val="en-AU" w:eastAsia="en-AU"/>
    </w:rPr>
    <w:tblPr/>
  </w:style>
  <w:style w:type="paragraph" w:customStyle="1" w:styleId="TabletextMODERATE">
    <w:name w:val="Table text MODERATE"/>
    <w:basedOn w:val="Tabletext"/>
    <w:rsid w:val="00B343F5"/>
    <w:pPr>
      <w:ind w:left="113" w:right="113"/>
    </w:pPr>
    <w:rPr>
      <w:i/>
      <w:color w:val="9C5700"/>
    </w:rPr>
  </w:style>
  <w:style w:type="paragraph" w:customStyle="1" w:styleId="TabletextHIGH">
    <w:name w:val="Table text HIGH"/>
    <w:basedOn w:val="Tabletext"/>
    <w:rsid w:val="000D28C9"/>
    <w:pPr>
      <w:ind w:left="113" w:right="113"/>
    </w:pPr>
    <w:rPr>
      <w:bCs/>
      <w:i/>
      <w:color w:val="9C0006"/>
    </w:rPr>
  </w:style>
  <w:style w:type="table" w:customStyle="1" w:styleId="ListTable2-Accent11">
    <w:name w:val="List Table 2 - Accent 11"/>
    <w:basedOn w:val="TableNormal"/>
    <w:uiPriority w:val="47"/>
    <w:locked/>
    <w:rsid w:val="00182317"/>
    <w:pPr>
      <w:spacing w:after="0" w:line="240" w:lineRule="auto"/>
    </w:pPr>
    <w:tblPr>
      <w:tblStyleRowBandSize w:val="1"/>
      <w:tblStyleColBandSize w:val="1"/>
      <w:tblBorders>
        <w:top w:val="single" w:sz="4" w:space="0" w:color="9960C2" w:themeColor="accent1" w:themeTint="99"/>
        <w:bottom w:val="single" w:sz="4" w:space="0" w:color="9960C2" w:themeColor="accent1" w:themeTint="99"/>
        <w:insideH w:val="single" w:sz="4" w:space="0" w:color="9960C2" w:themeColor="accent1" w:themeTint="99"/>
      </w:tblBorders>
      <w:tblCellMar>
        <w:left w:w="85" w:type="dxa"/>
        <w:right w:w="85"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CAEB" w:themeFill="accent1" w:themeFillTint="33"/>
      </w:tcPr>
    </w:tblStylePr>
    <w:tblStylePr w:type="band1Horz">
      <w:tblPr/>
      <w:tcPr>
        <w:shd w:val="clear" w:color="auto" w:fill="DDCAEB" w:themeFill="accent1" w:themeFillTint="33"/>
      </w:tcPr>
    </w:tblStylePr>
  </w:style>
  <w:style w:type="table" w:customStyle="1" w:styleId="ListTable3-Accent11">
    <w:name w:val="List Table 3 - Accent 11"/>
    <w:basedOn w:val="TableNormal"/>
    <w:uiPriority w:val="48"/>
    <w:locked/>
    <w:rsid w:val="00836447"/>
    <w:pPr>
      <w:spacing w:after="0" w:line="240" w:lineRule="auto"/>
    </w:pPr>
    <w:tblPr>
      <w:tblStyleRowBandSize w:val="1"/>
      <w:tblStyleColBandSize w:val="1"/>
      <w:tblBorders>
        <w:top w:val="single" w:sz="4" w:space="0" w:color="4E2869" w:themeColor="accent1"/>
        <w:left w:val="single" w:sz="4" w:space="0" w:color="4E2869" w:themeColor="accent1"/>
        <w:bottom w:val="single" w:sz="4" w:space="0" w:color="4E2869" w:themeColor="accent1"/>
        <w:right w:val="single" w:sz="4" w:space="0" w:color="4E2869" w:themeColor="accent1"/>
      </w:tblBorders>
    </w:tblPr>
    <w:tblStylePr w:type="firstRow">
      <w:rPr>
        <w:b/>
        <w:bCs/>
        <w:color w:val="FFFFFF" w:themeColor="background1"/>
      </w:rPr>
      <w:tblPr/>
      <w:tcPr>
        <w:shd w:val="clear" w:color="auto" w:fill="4E2869" w:themeFill="accent1"/>
      </w:tcPr>
    </w:tblStylePr>
    <w:tblStylePr w:type="lastRow">
      <w:rPr>
        <w:b/>
        <w:bCs/>
      </w:rPr>
      <w:tblPr/>
      <w:tcPr>
        <w:tcBorders>
          <w:top w:val="double" w:sz="4" w:space="0" w:color="4E2869" w:themeColor="accent1"/>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2869" w:themeColor="accent1"/>
          <w:right w:val="single" w:sz="4" w:space="0" w:color="4E2869" w:themeColor="accent1"/>
        </w:tcBorders>
      </w:tcPr>
    </w:tblStylePr>
    <w:tblStylePr w:type="band1Horz">
      <w:tblPr/>
      <w:tcPr>
        <w:tcBorders>
          <w:top w:val="single" w:sz="4" w:space="0" w:color="4E2869" w:themeColor="accent1"/>
          <w:bottom w:val="single" w:sz="4" w:space="0" w:color="4E286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2869" w:themeColor="accent1"/>
          <w:left w:val="nil"/>
        </w:tcBorders>
      </w:tcPr>
    </w:tblStylePr>
    <w:tblStylePr w:type="swCell">
      <w:tblPr/>
      <w:tcPr>
        <w:tcBorders>
          <w:top w:val="double" w:sz="4" w:space="0" w:color="4E2869" w:themeColor="accent1"/>
          <w:right w:val="nil"/>
        </w:tcBorders>
      </w:tcPr>
    </w:tblStylePr>
  </w:style>
  <w:style w:type="table" w:customStyle="1" w:styleId="GridTable1Light-Accent11">
    <w:name w:val="Grid Table 1 Light - Accent 11"/>
    <w:basedOn w:val="TableNormal"/>
    <w:uiPriority w:val="46"/>
    <w:locked/>
    <w:rsid w:val="004166EF"/>
    <w:pPr>
      <w:spacing w:after="0" w:line="240" w:lineRule="auto"/>
    </w:pPr>
    <w:tblPr>
      <w:tblStyleRowBandSize w:val="1"/>
      <w:tblStyleColBandSize w:val="1"/>
      <w:tblBorders>
        <w:top w:val="single" w:sz="4" w:space="0" w:color="BB95D6" w:themeColor="accent1" w:themeTint="66"/>
        <w:left w:val="single" w:sz="4" w:space="0" w:color="BB95D6" w:themeColor="accent1" w:themeTint="66"/>
        <w:bottom w:val="single" w:sz="4" w:space="0" w:color="BB95D6" w:themeColor="accent1" w:themeTint="66"/>
        <w:right w:val="single" w:sz="4" w:space="0" w:color="BB95D6" w:themeColor="accent1" w:themeTint="66"/>
        <w:insideH w:val="single" w:sz="4" w:space="0" w:color="BB95D6" w:themeColor="accent1" w:themeTint="66"/>
        <w:insideV w:val="single" w:sz="4" w:space="0" w:color="BB95D6" w:themeColor="accent1" w:themeTint="66"/>
      </w:tblBorders>
    </w:tblPr>
    <w:tblStylePr w:type="firstRow">
      <w:rPr>
        <w:b/>
        <w:bCs/>
      </w:rPr>
      <w:tblPr/>
      <w:tcPr>
        <w:tcBorders>
          <w:bottom w:val="single" w:sz="12" w:space="0" w:color="9960C2" w:themeColor="accent1" w:themeTint="99"/>
        </w:tcBorders>
      </w:tcPr>
    </w:tblStylePr>
    <w:tblStylePr w:type="lastRow">
      <w:rPr>
        <w:b/>
        <w:bCs/>
      </w:rPr>
      <w:tblPr/>
      <w:tcPr>
        <w:tcBorders>
          <w:top w:val="double" w:sz="2" w:space="0" w:color="9960C2" w:themeColor="accent1" w:themeTint="99"/>
        </w:tcBorders>
      </w:tcPr>
    </w:tblStylePr>
    <w:tblStylePr w:type="firstCol">
      <w:rPr>
        <w:b/>
        <w:bCs/>
      </w:rPr>
    </w:tblStylePr>
    <w:tblStylePr w:type="lastCol">
      <w:rPr>
        <w:b/>
        <w:bCs/>
      </w:rPr>
    </w:tblStylePr>
  </w:style>
  <w:style w:type="table" w:customStyle="1" w:styleId="ListTable3-Accent21">
    <w:name w:val="List Table 3 - Accent 21"/>
    <w:basedOn w:val="TableNormal"/>
    <w:uiPriority w:val="48"/>
    <w:locked/>
    <w:rsid w:val="004166EF"/>
    <w:pPr>
      <w:spacing w:after="0" w:line="240" w:lineRule="auto"/>
    </w:pPr>
    <w:tblPr>
      <w:tblStyleRowBandSize w:val="1"/>
      <w:tblStyleColBandSize w:val="1"/>
      <w:tblBorders>
        <w:top w:val="single" w:sz="4" w:space="0" w:color="B3CA3E" w:themeColor="accent2"/>
        <w:left w:val="single" w:sz="4" w:space="0" w:color="B3CA3E" w:themeColor="accent2"/>
        <w:bottom w:val="single" w:sz="4" w:space="0" w:color="B3CA3E" w:themeColor="accent2"/>
        <w:right w:val="single" w:sz="4" w:space="0" w:color="B3CA3E" w:themeColor="accent2"/>
      </w:tblBorders>
    </w:tblPr>
    <w:tblStylePr w:type="firstRow">
      <w:rPr>
        <w:b/>
        <w:bCs/>
        <w:color w:val="FFFFFF" w:themeColor="background1"/>
      </w:rPr>
      <w:tblPr/>
      <w:tcPr>
        <w:shd w:val="clear" w:color="auto" w:fill="B3CA3E" w:themeFill="accent2"/>
      </w:tcPr>
    </w:tblStylePr>
    <w:tblStylePr w:type="lastRow">
      <w:rPr>
        <w:b/>
        <w:bCs/>
      </w:rPr>
      <w:tblPr/>
      <w:tcPr>
        <w:tcBorders>
          <w:top w:val="double" w:sz="4" w:space="0" w:color="B3CA3E"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3CA3E" w:themeColor="accent2"/>
          <w:right w:val="single" w:sz="4" w:space="0" w:color="B3CA3E" w:themeColor="accent2"/>
        </w:tcBorders>
      </w:tcPr>
    </w:tblStylePr>
    <w:tblStylePr w:type="band1Horz">
      <w:tblPr/>
      <w:tcPr>
        <w:tcBorders>
          <w:top w:val="single" w:sz="4" w:space="0" w:color="B3CA3E" w:themeColor="accent2"/>
          <w:bottom w:val="single" w:sz="4" w:space="0" w:color="B3CA3E"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3CA3E" w:themeColor="accent2"/>
          <w:left w:val="nil"/>
        </w:tcBorders>
      </w:tcPr>
    </w:tblStylePr>
    <w:tblStylePr w:type="swCell">
      <w:tblPr/>
      <w:tcPr>
        <w:tcBorders>
          <w:top w:val="double" w:sz="4" w:space="0" w:color="B3CA3E" w:themeColor="accent2"/>
          <w:right w:val="nil"/>
        </w:tcBorders>
      </w:tcPr>
    </w:tblStylePr>
  </w:style>
  <w:style w:type="table" w:customStyle="1" w:styleId="GridTable1Light-Accent31">
    <w:name w:val="Grid Table 1 Light - Accent 31"/>
    <w:basedOn w:val="TableNormal"/>
    <w:uiPriority w:val="46"/>
    <w:locked/>
    <w:rsid w:val="004166EF"/>
    <w:pPr>
      <w:spacing w:after="0" w:line="240" w:lineRule="auto"/>
    </w:pPr>
    <w:tblPr>
      <w:tblStyleRowBandSize w:val="1"/>
      <w:tblStyleColBandSize w:val="1"/>
      <w:tblBorders>
        <w:top w:val="single" w:sz="4" w:space="0" w:color="D1EAED" w:themeColor="accent3" w:themeTint="66"/>
        <w:left w:val="single" w:sz="4" w:space="0" w:color="D1EAED" w:themeColor="accent3" w:themeTint="66"/>
        <w:bottom w:val="single" w:sz="4" w:space="0" w:color="D1EAED" w:themeColor="accent3" w:themeTint="66"/>
        <w:right w:val="single" w:sz="4" w:space="0" w:color="D1EAED" w:themeColor="accent3" w:themeTint="66"/>
        <w:insideH w:val="single" w:sz="4" w:space="0" w:color="D1EAED" w:themeColor="accent3" w:themeTint="66"/>
        <w:insideV w:val="single" w:sz="4" w:space="0" w:color="D1EAED" w:themeColor="accent3" w:themeTint="66"/>
      </w:tblBorders>
    </w:tblPr>
    <w:tblStylePr w:type="firstRow">
      <w:rPr>
        <w:b/>
        <w:bCs/>
      </w:rPr>
      <w:tblPr/>
      <w:tcPr>
        <w:tcBorders>
          <w:bottom w:val="single" w:sz="12" w:space="0" w:color="BADFE4" w:themeColor="accent3" w:themeTint="99"/>
        </w:tcBorders>
      </w:tcPr>
    </w:tblStylePr>
    <w:tblStylePr w:type="lastRow">
      <w:rPr>
        <w:b/>
        <w:bCs/>
      </w:rPr>
      <w:tblPr/>
      <w:tcPr>
        <w:tcBorders>
          <w:top w:val="double" w:sz="2" w:space="0" w:color="BADFE4" w:themeColor="accent3"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rsid w:val="00496D89"/>
    <w:pPr>
      <w:spacing w:after="0" w:line="240" w:lineRule="auto"/>
    </w:pPr>
    <w:rPr>
      <w:rFonts w:eastAsiaTheme="minorEastAsia"/>
      <w:sz w:val="20"/>
      <w:lang w:eastAsia="ko-KR"/>
    </w:rPr>
  </w:style>
  <w:style w:type="character" w:customStyle="1" w:styleId="EndnoteTextChar">
    <w:name w:val="Endnote Text Char"/>
    <w:basedOn w:val="DefaultParagraphFont"/>
    <w:link w:val="EndnoteText"/>
    <w:uiPriority w:val="99"/>
    <w:semiHidden/>
    <w:rsid w:val="00496D89"/>
    <w:rPr>
      <w:rFonts w:ascii="Montserrat" w:eastAsiaTheme="minorEastAsia" w:hAnsi="Montserrat" w:cs="Calibri"/>
      <w:sz w:val="20"/>
      <w:szCs w:val="20"/>
      <w:lang w:val="en-AU" w:eastAsia="ko-KR"/>
    </w:rPr>
  </w:style>
  <w:style w:type="character" w:styleId="EndnoteReference">
    <w:name w:val="endnote reference"/>
    <w:basedOn w:val="DefaultParagraphFont"/>
    <w:uiPriority w:val="99"/>
    <w:semiHidden/>
    <w:unhideWhenUsed/>
    <w:rsid w:val="00496D89"/>
    <w:rPr>
      <w:vertAlign w:val="superscript"/>
    </w:rPr>
  </w:style>
  <w:style w:type="paragraph" w:customStyle="1" w:styleId="AppHeading">
    <w:name w:val="App_Heading"/>
    <w:basedOn w:val="H2-NoNumColour"/>
    <w:qFormat/>
    <w:rsid w:val="00BD39E2"/>
  </w:style>
  <w:style w:type="paragraph" w:customStyle="1" w:styleId="Heading4a">
    <w:name w:val="Heading 4a"/>
    <w:basedOn w:val="Heading4"/>
    <w:next w:val="BodyText"/>
    <w:link w:val="Heading4aChar"/>
    <w:qFormat/>
    <w:rsid w:val="00F5678A"/>
    <w:pPr>
      <w:numPr>
        <w:numId w:val="8"/>
      </w:numPr>
    </w:pPr>
  </w:style>
  <w:style w:type="character" w:customStyle="1" w:styleId="Heading4aChar">
    <w:name w:val="Heading 4a Char"/>
    <w:basedOn w:val="Heading4Char"/>
    <w:link w:val="Heading4a"/>
    <w:rsid w:val="00F5678A"/>
    <w:rPr>
      <w:rFonts w:ascii="Montserrat" w:eastAsia="Times New Roman" w:hAnsi="Montserrat" w:cs="Calibri"/>
      <w:bCs/>
      <w:iCs/>
      <w:color w:val="595959"/>
      <w:szCs w:val="20"/>
      <w:lang w:val="en-AU"/>
    </w:rPr>
  </w:style>
  <w:style w:type="paragraph" w:customStyle="1" w:styleId="EndNoteCategoryHeading">
    <w:name w:val="EndNote Category Heading"/>
    <w:basedOn w:val="Normal"/>
    <w:link w:val="EndNoteCategoryHeadingChar"/>
    <w:rsid w:val="003C1AD9"/>
    <w:pPr>
      <w:spacing w:before="120"/>
    </w:pPr>
    <w:rPr>
      <w:b/>
      <w:noProof/>
      <w:lang w:val="en-US"/>
    </w:rPr>
  </w:style>
  <w:style w:type="character" w:customStyle="1" w:styleId="Tabletext9ptChar">
    <w:name w:val="Table text 9pt Char"/>
    <w:basedOn w:val="TabletextChar"/>
    <w:link w:val="Tabletext9pt"/>
    <w:rsid w:val="00C15DB4"/>
    <w:rPr>
      <w:rFonts w:ascii="Montserrat" w:hAnsi="Montserrat" w:cs="Calibri"/>
      <w:sz w:val="18"/>
      <w:szCs w:val="16"/>
      <w:lang w:val="en-AU"/>
    </w:rPr>
  </w:style>
  <w:style w:type="character" w:customStyle="1" w:styleId="EndNoteCategoryHeadingChar">
    <w:name w:val="EndNote Category Heading Char"/>
    <w:basedOn w:val="Tabletext9ptChar"/>
    <w:link w:val="EndNoteCategoryHeading"/>
    <w:rsid w:val="003C1AD9"/>
    <w:rPr>
      <w:rFonts w:ascii="Calibri" w:hAnsi="Calibri" w:cs="Calibri"/>
      <w:b/>
      <w:bCs w:val="0"/>
      <w:noProof/>
      <w:sz w:val="18"/>
      <w:szCs w:val="20"/>
      <w:lang w:val="en-US"/>
    </w:rPr>
  </w:style>
  <w:style w:type="paragraph" w:customStyle="1" w:styleId="Heading5a">
    <w:name w:val="Heading 5a"/>
    <w:basedOn w:val="Heading5"/>
    <w:link w:val="Heading5aChar"/>
    <w:qFormat/>
    <w:rsid w:val="00BE77AD"/>
    <w:rPr>
      <w:b/>
      <w:color w:val="8DCBD3" w:themeColor="accent3"/>
      <w14:textFill>
        <w14:solidFill>
          <w14:schemeClr w14:val="accent3">
            <w14:lumMod w14:val="50000"/>
            <w14:lumMod w14:val="50000"/>
            <w14:lumOff w14:val="50000"/>
          </w14:schemeClr>
        </w14:solidFill>
      </w14:textFill>
    </w:rPr>
  </w:style>
  <w:style w:type="character" w:customStyle="1" w:styleId="Heading5aChar">
    <w:name w:val="Heading 5a Char"/>
    <w:basedOn w:val="Heading6Char"/>
    <w:link w:val="Heading5a"/>
    <w:rsid w:val="00BE77AD"/>
    <w:rPr>
      <w:rFonts w:ascii="Calibri" w:eastAsia="Times New Roman" w:hAnsi="Calibri" w:cs="Calibri"/>
      <w:b w:val="0"/>
      <w:i w:val="0"/>
      <w:iCs/>
      <w:color w:val="31767F" w:themeColor="accent3" w:themeShade="80"/>
      <w:sz w:val="20"/>
      <w:szCs w:val="18"/>
      <w:lang w:val="en-AU"/>
    </w:rPr>
  </w:style>
  <w:style w:type="table" w:styleId="PlainTable1">
    <w:name w:val="Plain Table 1"/>
    <w:basedOn w:val="TableNormal"/>
    <w:uiPriority w:val="41"/>
    <w:rsid w:val="00D053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ention1">
    <w:name w:val="Mention1"/>
    <w:basedOn w:val="DefaultParagraphFont"/>
    <w:uiPriority w:val="99"/>
    <w:unhideWhenUsed/>
    <w:rsid w:val="00A31127"/>
    <w:rPr>
      <w:color w:val="2B579A"/>
      <w:shd w:val="clear" w:color="auto" w:fill="E1DFDD"/>
    </w:rPr>
  </w:style>
  <w:style w:type="table" w:styleId="ColorfulGrid-Accent3">
    <w:name w:val="Colorful Grid Accent 3"/>
    <w:basedOn w:val="TableNormal"/>
    <w:uiPriority w:val="73"/>
    <w:rsid w:val="00BD1C02"/>
    <w:pPr>
      <w:spacing w:before="20" w:after="240" w:line="240" w:lineRule="auto"/>
    </w:pPr>
    <w:rPr>
      <w:rFonts w:ascii="Calibri" w:hAnsi="Calibri" w:cs="Times New Roman"/>
      <w:color w:val="3C3C3C" w:themeColor="text1"/>
      <w:sz w:val="20"/>
      <w:szCs w:val="20"/>
      <w:lang w:val="en-AU"/>
    </w:rPr>
    <w:tblPr>
      <w:tblStyleRowBandSize w:val="1"/>
      <w:tblStyleColBandSize w:val="1"/>
      <w:tblBorders>
        <w:insideH w:val="single" w:sz="4" w:space="0" w:color="FFFFFF" w:themeColor="background1"/>
      </w:tblBorders>
    </w:tblPr>
    <w:tcPr>
      <w:shd w:val="clear" w:color="auto" w:fill="E8F4F6" w:themeFill="accent3" w:themeFillTint="33"/>
    </w:tcPr>
    <w:tblStylePr w:type="firstRow">
      <w:rPr>
        <w:b/>
        <w:bCs/>
      </w:rPr>
      <w:tblPr/>
      <w:tcPr>
        <w:shd w:val="clear" w:color="auto" w:fill="D1EAED" w:themeFill="accent3" w:themeFillTint="66"/>
      </w:tcPr>
    </w:tblStylePr>
    <w:tblStylePr w:type="lastRow">
      <w:rPr>
        <w:b/>
        <w:bCs/>
        <w:color w:val="3C3C3C" w:themeColor="text1"/>
      </w:rPr>
      <w:tblPr/>
      <w:tcPr>
        <w:shd w:val="clear" w:color="auto" w:fill="D1EAED" w:themeFill="accent3" w:themeFillTint="66"/>
      </w:tcPr>
    </w:tblStylePr>
    <w:tblStylePr w:type="firstCol">
      <w:rPr>
        <w:color w:val="FFFFFF" w:themeColor="background1"/>
      </w:rPr>
      <w:tblPr/>
      <w:tcPr>
        <w:shd w:val="clear" w:color="auto" w:fill="4DADBA" w:themeFill="accent3" w:themeFillShade="BF"/>
      </w:tcPr>
    </w:tblStylePr>
    <w:tblStylePr w:type="lastCol">
      <w:rPr>
        <w:color w:val="FFFFFF" w:themeColor="background1"/>
      </w:rPr>
      <w:tblPr/>
      <w:tcPr>
        <w:shd w:val="clear" w:color="auto" w:fill="4DADBA" w:themeFill="accent3" w:themeFillShade="BF"/>
      </w:tcPr>
    </w:tblStylePr>
    <w:tblStylePr w:type="band1Vert">
      <w:tblPr/>
      <w:tcPr>
        <w:shd w:val="clear" w:color="auto" w:fill="C6E4E9" w:themeFill="accent3" w:themeFillTint="7F"/>
      </w:tcPr>
    </w:tblStylePr>
    <w:tblStylePr w:type="band1Horz">
      <w:tblPr/>
      <w:tcPr>
        <w:shd w:val="clear" w:color="auto" w:fill="C6E4E9" w:themeFill="accent3" w:themeFillTint="7F"/>
      </w:tcPr>
    </w:tblStylePr>
  </w:style>
  <w:style w:type="paragraph" w:styleId="BodyText2">
    <w:name w:val="Body Text 2"/>
    <w:basedOn w:val="Normal"/>
    <w:link w:val="BodyText2Char"/>
    <w:uiPriority w:val="99"/>
    <w:semiHidden/>
    <w:unhideWhenUsed/>
    <w:rsid w:val="00BD1C02"/>
    <w:pPr>
      <w:spacing w:line="480" w:lineRule="auto"/>
    </w:pPr>
  </w:style>
  <w:style w:type="character" w:customStyle="1" w:styleId="BodyText2Char">
    <w:name w:val="Body Text 2 Char"/>
    <w:basedOn w:val="DefaultParagraphFont"/>
    <w:link w:val="BodyText2"/>
    <w:uiPriority w:val="99"/>
    <w:semiHidden/>
    <w:rsid w:val="00BD1C02"/>
    <w:rPr>
      <w:rFonts w:ascii="Calibri" w:hAnsi="Calibri" w:cs="Calibri"/>
      <w:szCs w:val="20"/>
      <w:lang w:val="en-AU"/>
    </w:rPr>
  </w:style>
  <w:style w:type="paragraph" w:customStyle="1" w:styleId="Drugname">
    <w:name w:val="Drug name"/>
    <w:basedOn w:val="Normal"/>
    <w:next w:val="Normal"/>
    <w:semiHidden/>
    <w:qFormat/>
    <w:rsid w:val="00D05391"/>
    <w:pPr>
      <w:spacing w:after="0" w:line="240" w:lineRule="auto"/>
      <w:jc w:val="right"/>
    </w:pPr>
    <w:rPr>
      <w:rFonts w:ascii="Helvetica" w:eastAsia="Times New Roman" w:hAnsi="Helvetica"/>
      <w:b/>
      <w:bCs/>
      <w:caps/>
      <w:sz w:val="36"/>
      <w:szCs w:val="36"/>
      <w:lang w:eastAsia="en-GB"/>
    </w:rPr>
  </w:style>
  <w:style w:type="character" w:customStyle="1" w:styleId="CharChar2">
    <w:name w:val="Char Char2"/>
    <w:basedOn w:val="DefaultParagraphFont"/>
    <w:uiPriority w:val="99"/>
    <w:semiHidden/>
    <w:locked/>
    <w:rsid w:val="00BD1C02"/>
    <w:rPr>
      <w:rFonts w:eastAsia="MS Mincho" w:cs="Times New Roman"/>
      <w:lang w:val="en-AU" w:eastAsia="ja-JP" w:bidi="ar-SA"/>
    </w:rPr>
  </w:style>
  <w:style w:type="character" w:customStyle="1" w:styleId="CharChar3">
    <w:name w:val="Char Char3"/>
    <w:basedOn w:val="DefaultParagraphFont"/>
    <w:uiPriority w:val="99"/>
    <w:semiHidden/>
    <w:locked/>
    <w:rsid w:val="00BD1C02"/>
    <w:rPr>
      <w:rFonts w:ascii="Arial Narrow" w:hAnsi="Arial Narrow" w:cs="Arial"/>
      <w:lang w:val="en-AU" w:eastAsia="ja-JP" w:bidi="ar-SA"/>
    </w:rPr>
  </w:style>
  <w:style w:type="paragraph" w:customStyle="1" w:styleId="Helvetica14">
    <w:name w:val="Helvetica 14"/>
    <w:semiHidden/>
    <w:qFormat/>
    <w:rsid w:val="00BD1C02"/>
    <w:pPr>
      <w:spacing w:after="0" w:line="240" w:lineRule="auto"/>
    </w:pPr>
    <w:rPr>
      <w:rFonts w:ascii="Helvetica" w:eastAsia="Times New Roman" w:hAnsi="Helvetica" w:cs="Times New Roman"/>
      <w:sz w:val="28"/>
      <w:szCs w:val="28"/>
      <w:lang w:val="en-AU" w:eastAsia="en-GB"/>
    </w:rPr>
  </w:style>
  <w:style w:type="paragraph" w:customStyle="1" w:styleId="HeadingLevel2">
    <w:name w:val="Heading Level 2"/>
    <w:basedOn w:val="Normal"/>
    <w:semiHidden/>
    <w:unhideWhenUsed/>
    <w:rsid w:val="00BD1C02"/>
    <w:pPr>
      <w:tabs>
        <w:tab w:val="num" w:pos="360"/>
      </w:tabs>
      <w:spacing w:after="240" w:line="360" w:lineRule="auto"/>
      <w:ind w:left="360" w:hanging="360"/>
    </w:pPr>
    <w:rPr>
      <w:rFonts w:eastAsia="Times New Roman" w:cs="Arial"/>
      <w:color w:val="000000"/>
      <w:szCs w:val="24"/>
      <w:lang w:val="en-US"/>
    </w:rPr>
  </w:style>
  <w:style w:type="paragraph" w:customStyle="1" w:styleId="Helvetica10">
    <w:name w:val="Helvetica 10"/>
    <w:semiHidden/>
    <w:qFormat/>
    <w:rsid w:val="00BD1C02"/>
    <w:pPr>
      <w:spacing w:after="0" w:line="240" w:lineRule="auto"/>
      <w:jc w:val="center"/>
    </w:pPr>
    <w:rPr>
      <w:rFonts w:ascii="Helvetica" w:eastAsia="Times New Roman" w:hAnsi="Helvetica" w:cs="Times New Roman"/>
      <w:caps/>
      <w:color w:val="000000"/>
      <w:lang w:val="en-AU" w:eastAsia="en-GB"/>
    </w:rPr>
  </w:style>
  <w:style w:type="paragraph" w:customStyle="1" w:styleId="Helvetica11">
    <w:name w:val="Helvetica 11"/>
    <w:basedOn w:val="Helvetica14"/>
    <w:semiHidden/>
    <w:qFormat/>
    <w:rsid w:val="00BD1C02"/>
    <w:pPr>
      <w:jc w:val="right"/>
    </w:pPr>
  </w:style>
  <w:style w:type="paragraph" w:customStyle="1" w:styleId="Helvetica14bold">
    <w:name w:val="Helvetica 14 bold"/>
    <w:basedOn w:val="Helvetica14"/>
    <w:semiHidden/>
    <w:qFormat/>
    <w:rsid w:val="00BD1C02"/>
    <w:pPr>
      <w:jc w:val="right"/>
    </w:pPr>
    <w:rPr>
      <w:b/>
      <w:bCs/>
    </w:rPr>
  </w:style>
  <w:style w:type="paragraph" w:styleId="ListBullet2">
    <w:name w:val="List Bullet 2"/>
    <w:basedOn w:val="Normal"/>
    <w:semiHidden/>
    <w:unhideWhenUsed/>
    <w:rsid w:val="00BD1C02"/>
    <w:pPr>
      <w:tabs>
        <w:tab w:val="num" w:pos="643"/>
      </w:tabs>
      <w:spacing w:after="240" w:line="240" w:lineRule="auto"/>
      <w:ind w:left="643" w:hanging="360"/>
      <w:contextualSpacing/>
    </w:pPr>
    <w:rPr>
      <w:rFonts w:eastAsia="Times New Roman" w:cs="Tahoma"/>
      <w:color w:val="000000"/>
      <w:szCs w:val="24"/>
      <w:lang w:val="en-GB"/>
    </w:rPr>
  </w:style>
  <w:style w:type="paragraph" w:styleId="ListNumber3">
    <w:name w:val="List Number 3"/>
    <w:basedOn w:val="Normal"/>
    <w:uiPriority w:val="99"/>
    <w:semiHidden/>
    <w:unhideWhenUsed/>
    <w:rsid w:val="00BD1C02"/>
    <w:pPr>
      <w:tabs>
        <w:tab w:val="num" w:pos="926"/>
      </w:tabs>
      <w:spacing w:after="240" w:line="240" w:lineRule="auto"/>
      <w:ind w:left="926" w:hanging="360"/>
      <w:contextualSpacing/>
    </w:pPr>
    <w:rPr>
      <w:rFonts w:eastAsia="Times New Roman"/>
      <w:szCs w:val="24"/>
      <w:lang w:val="en-US"/>
    </w:rPr>
  </w:style>
  <w:style w:type="table" w:customStyle="1" w:styleId="OPTUMTableNormal">
    <w:name w:val="OPTUM Table Normal"/>
    <w:basedOn w:val="TableNormal"/>
    <w:rsid w:val="00BD1C02"/>
    <w:pPr>
      <w:spacing w:before="40" w:after="20" w:line="240" w:lineRule="auto"/>
    </w:pPr>
    <w:rPr>
      <w:rFonts w:ascii="Calibri" w:eastAsia="Times New Roman" w:hAnsi="Calibri" w:cs="Times New Roman"/>
      <w:sz w:val="18"/>
      <w:szCs w:val="18"/>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character" w:customStyle="1" w:styleId="StyleBold">
    <w:name w:val="Style Bold"/>
    <w:basedOn w:val="DefaultParagraphFont"/>
    <w:semiHidden/>
    <w:unhideWhenUsed/>
    <w:rsid w:val="00BD1C02"/>
    <w:rPr>
      <w:rFonts w:ascii="Arial Narrow" w:hAnsi="Arial Narrow"/>
      <w:b/>
      <w:bCs/>
      <w:sz w:val="24"/>
    </w:rPr>
  </w:style>
  <w:style w:type="paragraph" w:customStyle="1" w:styleId="StyleHeading3Left127cmFirstline0cm">
    <w:name w:val="Style Heading 3 + Left:  1.27 cm First line:  0 cm"/>
    <w:basedOn w:val="Heading3"/>
    <w:semiHidden/>
    <w:unhideWhenUsed/>
    <w:rsid w:val="00CD02B4"/>
    <w:pPr>
      <w:numPr>
        <w:ilvl w:val="0"/>
        <w:numId w:val="0"/>
      </w:numPr>
      <w:spacing w:before="0" w:after="240" w:line="240" w:lineRule="auto"/>
    </w:pPr>
    <w:rPr>
      <w:rFonts w:ascii="Arial" w:hAnsi="Arial" w:cs="Times New Roman"/>
      <w:b/>
      <w:bCs w:val="0"/>
      <w:color w:val="000000"/>
      <w14:textFill>
        <w14:solidFill>
          <w14:srgbClr w14:val="000000">
            <w14:lumMod w14:val="75000"/>
            <w14:lumMod w14:val="60000"/>
            <w14:lumOff w14:val="40000"/>
          </w14:srgbClr>
        </w14:solidFill>
      </w14:textFill>
    </w:rPr>
  </w:style>
  <w:style w:type="paragraph" w:customStyle="1" w:styleId="StyleTabletextBold">
    <w:name w:val="Style Table text + Bold"/>
    <w:basedOn w:val="Tabletext"/>
    <w:semiHidden/>
    <w:unhideWhenUsed/>
    <w:rsid w:val="00BD1C02"/>
    <w:pPr>
      <w:spacing w:before="40" w:after="60"/>
    </w:pPr>
    <w:rPr>
      <w:rFonts w:ascii="Arial Narrow" w:eastAsia="Arial Unicode MS" w:hAnsi="Arial Narrow" w:cs="Arial"/>
      <w:b/>
      <w:szCs w:val="24"/>
      <w:lang w:eastAsia="ja-JP"/>
    </w:rPr>
  </w:style>
  <w:style w:type="table" w:styleId="TableSimple1">
    <w:name w:val="Table Simple 1"/>
    <w:basedOn w:val="TableNormal"/>
    <w:locked/>
    <w:rsid w:val="00D05391"/>
    <w:pPr>
      <w:spacing w:after="0" w:line="240" w:lineRule="auto"/>
    </w:pPr>
    <w:rPr>
      <w:rFonts w:ascii="Arial Narrow" w:eastAsia="MS Mincho" w:hAnsi="Arial Narrow" w:cs="Times New Roman"/>
      <w:sz w:val="18"/>
      <w:szCs w:val="20"/>
      <w:lang w:val="en-AU" w:eastAsia="en-AU"/>
    </w:rPr>
    <w:tblPr>
      <w:tblBorders>
        <w:top w:val="single" w:sz="4" w:space="0" w:color="auto"/>
        <w:bottom w:val="single" w:sz="4" w:space="0" w:color="auto"/>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txtboldonly1">
    <w:name w:val="txtboldonly1"/>
    <w:basedOn w:val="DefaultParagraphFont"/>
    <w:semiHidden/>
    <w:unhideWhenUsed/>
    <w:rsid w:val="00BD1C02"/>
    <w:rPr>
      <w:b/>
      <w:bCs/>
    </w:rPr>
  </w:style>
  <w:style w:type="table" w:styleId="GridTable1Light">
    <w:name w:val="Grid Table 1 Light"/>
    <w:aliases w:val="HTAtablenoborder,Grid Table 1 Light1"/>
    <w:basedOn w:val="TableNormal"/>
    <w:uiPriority w:val="46"/>
    <w:locked/>
    <w:rsid w:val="00BD1C02"/>
    <w:pPr>
      <w:spacing w:before="20" w:after="20" w:line="240" w:lineRule="auto"/>
      <w:jc w:val="center"/>
    </w:pPr>
    <w:tblPr>
      <w:tblStyleRowBandSize w:val="1"/>
      <w:tblStyleColBandSize w:val="1"/>
      <w:tblBorders>
        <w:top w:val="single" w:sz="12" w:space="0" w:color="808080" w:themeColor="text1" w:themeTint="A6"/>
        <w:bottom w:val="single" w:sz="12" w:space="0" w:color="808080" w:themeColor="text1" w:themeTint="A6"/>
      </w:tblBorders>
    </w:tblPr>
    <w:tcPr>
      <w:vAlign w:val="center"/>
    </w:tcPr>
    <w:tblStylePr w:type="firstRow">
      <w:pPr>
        <w:jc w:val="center"/>
      </w:pPr>
      <w:rPr>
        <w:b/>
        <w:bCs/>
      </w:rPr>
      <w:tblPr/>
      <w:tcPr>
        <w:tcBorders>
          <w:bottom w:val="single" w:sz="12" w:space="0" w:color="808080" w:themeColor="text1" w:themeTint="A6"/>
        </w:tcBorders>
        <w:vAlign w:val="top"/>
      </w:tcPr>
    </w:tblStylePr>
    <w:tblStylePr w:type="lastRow">
      <w:rPr>
        <w:b/>
        <w:bCs/>
      </w:rPr>
      <w:tblPr/>
      <w:tcPr>
        <w:tcBorders>
          <w:top w:val="double" w:sz="2" w:space="0" w:color="8A8A8A" w:themeColor="text1" w:themeTint="99"/>
        </w:tcBorders>
      </w:tcPr>
    </w:tblStylePr>
    <w:tblStylePr w:type="firstCol">
      <w:pPr>
        <w:jc w:val="left"/>
      </w:pPr>
      <w:rPr>
        <w:b/>
        <w:bCs/>
      </w:rPr>
    </w:tblStylePr>
    <w:tblStylePr w:type="lastCol">
      <w:rPr>
        <w:b/>
        <w:bCs/>
      </w:rPr>
    </w:tblStylePr>
    <w:tblStylePr w:type="nwCell">
      <w:pPr>
        <w:jc w:val="left"/>
      </w:pPr>
      <w:tblPr/>
      <w:tcPr>
        <w:vAlign w:val="top"/>
      </w:tcPr>
    </w:tblStylePr>
  </w:style>
  <w:style w:type="paragraph" w:styleId="NormalWeb">
    <w:name w:val="Normal (Web)"/>
    <w:basedOn w:val="Normal"/>
    <w:uiPriority w:val="99"/>
    <w:semiHidden/>
    <w:unhideWhenUsed/>
    <w:rsid w:val="00BD1C0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H4">
    <w:name w:val="H4"/>
    <w:basedOn w:val="Heading4"/>
    <w:next w:val="BodyText"/>
    <w:uiPriority w:val="3"/>
    <w:rsid w:val="00BD1C02"/>
    <w:pPr>
      <w:ind w:left="357" w:hanging="357"/>
    </w:pPr>
  </w:style>
  <w:style w:type="paragraph" w:customStyle="1" w:styleId="H5">
    <w:name w:val="H5"/>
    <w:basedOn w:val="Heading5"/>
    <w:next w:val="BodyText"/>
    <w:uiPriority w:val="3"/>
    <w:rsid w:val="00BD1C02"/>
    <w:pPr>
      <w:spacing w:before="160" w:after="60"/>
      <w:ind w:left="357" w:hanging="357"/>
    </w:pPr>
  </w:style>
  <w:style w:type="paragraph" w:customStyle="1" w:styleId="HTAtabletext">
    <w:name w:val="HTA table text"/>
    <w:basedOn w:val="BodyText"/>
    <w:uiPriority w:val="99"/>
    <w:rsid w:val="00BD1C02"/>
    <w:pPr>
      <w:spacing w:before="20" w:after="20" w:line="240" w:lineRule="auto"/>
      <w:ind w:left="57" w:right="57"/>
      <w:jc w:val="both"/>
    </w:pPr>
    <w:rPr>
      <w:sz w:val="20"/>
    </w:rPr>
  </w:style>
  <w:style w:type="table" w:styleId="TableGridLight">
    <w:name w:val="Grid Table Light"/>
    <w:basedOn w:val="TableNormal"/>
    <w:uiPriority w:val="40"/>
    <w:rsid w:val="00D053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ing">
    <w:name w:val="Table Heading"/>
    <w:basedOn w:val="BodyText"/>
    <w:uiPriority w:val="6"/>
    <w:rsid w:val="00BD1C02"/>
    <w:pPr>
      <w:keepNext/>
      <w:spacing w:before="40" w:after="40" w:line="240" w:lineRule="auto"/>
      <w:jc w:val="both"/>
    </w:pPr>
    <w:rPr>
      <w:rFonts w:eastAsia="Times New Roman" w:cs="Times New Roman"/>
      <w:b/>
      <w:bCs/>
      <w:sz w:val="20"/>
    </w:rPr>
  </w:style>
  <w:style w:type="paragraph" w:customStyle="1" w:styleId="TableHeadingcent">
    <w:name w:val="Table Heading cent"/>
    <w:basedOn w:val="Normal"/>
    <w:uiPriority w:val="6"/>
    <w:rsid w:val="00BD1C02"/>
    <w:pPr>
      <w:jc w:val="center"/>
    </w:pPr>
    <w:rPr>
      <w:rFonts w:eastAsia="Times New Roman" w:cs="Times New Roman"/>
      <w:b/>
      <w:sz w:val="20"/>
    </w:rPr>
  </w:style>
  <w:style w:type="table" w:styleId="PlainTable3">
    <w:name w:val="Plain Table 3"/>
    <w:basedOn w:val="TableNormal"/>
    <w:uiPriority w:val="43"/>
    <w:rsid w:val="00D05391"/>
    <w:pPr>
      <w:spacing w:after="0" w:line="240" w:lineRule="auto"/>
    </w:pPr>
    <w:tblPr>
      <w:tblStyleRowBandSize w:val="1"/>
      <w:tblStyleColBandSize w:val="1"/>
    </w:tblPr>
    <w:tblStylePr w:type="firstRow">
      <w:rPr>
        <w:b/>
        <w:bCs/>
        <w:caps/>
      </w:rPr>
      <w:tblPr/>
      <w:tcPr>
        <w:tcBorders>
          <w:bottom w:val="single" w:sz="4" w:space="0" w:color="9D9D9D"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D9D9D"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1">
    <w:name w:val="Unresolved Mention1"/>
    <w:basedOn w:val="DefaultParagraphFont"/>
    <w:uiPriority w:val="99"/>
    <w:unhideWhenUsed/>
    <w:rsid w:val="00DB2AF9"/>
    <w:rPr>
      <w:color w:val="605E5C"/>
      <w:shd w:val="clear" w:color="auto" w:fill="E1DFDD"/>
    </w:rPr>
  </w:style>
  <w:style w:type="table" w:styleId="PlainTable5">
    <w:name w:val="Plain Table 5"/>
    <w:basedOn w:val="TableNormal"/>
    <w:uiPriority w:val="45"/>
    <w:rsid w:val="00260751"/>
    <w:pPr>
      <w:spacing w:after="0" w:line="240" w:lineRule="auto"/>
    </w:pPr>
    <w:tblPr>
      <w:tblStyleRowBandSize w:val="1"/>
      <w:tblStyleColBandSize w:val="1"/>
    </w:tblPr>
    <w:tblStylePr w:type="firstRow">
      <w:rPr>
        <w:rFonts w:asciiTheme="majorHAnsi" w:eastAsiaTheme="majorEastAsia" w:hAnsiTheme="majorHAnsi" w:cstheme="majorBidi"/>
        <w:b/>
        <w:i/>
        <w:iCs/>
        <w:sz w:val="26"/>
      </w:rPr>
      <w:tblPr/>
      <w:tcPr>
        <w:tcBorders>
          <w:bottom w:val="single" w:sz="4" w:space="0" w:color="9D9D9D"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D9D9D"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D9D9D"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D9D9D"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3846B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tyleEndNoteBibliographyAfter0pt">
    <w:name w:val="Style EndNote Bibliography + After:  0 pt"/>
    <w:basedOn w:val="EndNoteBibliography"/>
    <w:rsid w:val="000569DE"/>
    <w:pPr>
      <w:spacing w:after="60"/>
    </w:pPr>
    <w:rPr>
      <w:rFonts w:eastAsia="Times New Roman" w:cs="Times New Roman"/>
    </w:rPr>
  </w:style>
  <w:style w:type="paragraph" w:customStyle="1" w:styleId="TableH2">
    <w:name w:val="Table H2"/>
    <w:basedOn w:val="BodyText"/>
    <w:next w:val="Tabletext"/>
    <w:uiPriority w:val="4"/>
    <w:qFormat/>
    <w:rsid w:val="00153AF4"/>
    <w:pPr>
      <w:keepNext/>
      <w:spacing w:before="40" w:after="40" w:line="240" w:lineRule="auto"/>
      <w:ind w:left="113" w:right="113"/>
    </w:pPr>
    <w:rPr>
      <w:b/>
      <w:i/>
      <w:sz w:val="20"/>
    </w:rPr>
  </w:style>
  <w:style w:type="table" w:customStyle="1" w:styleId="OPTUMTableNormal1">
    <w:name w:val="OPTUM Table Normal1"/>
    <w:basedOn w:val="TableNormal"/>
    <w:rsid w:val="00153AF4"/>
    <w:pPr>
      <w:spacing w:before="40" w:after="20" w:line="240" w:lineRule="auto"/>
    </w:pPr>
    <w:rPr>
      <w:rFonts w:ascii="Calibri" w:eastAsia="Times New Roman" w:hAnsi="Calibri" w:cs="Times New Roman"/>
      <w:sz w:val="18"/>
      <w:szCs w:val="18"/>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customStyle="1" w:styleId="PlainTable31">
    <w:name w:val="Plain Table 31"/>
    <w:basedOn w:val="TableNormal"/>
    <w:uiPriority w:val="43"/>
    <w:rsid w:val="00153AF4"/>
    <w:pPr>
      <w:spacing w:after="0" w:line="240" w:lineRule="auto"/>
    </w:pPr>
    <w:tblPr>
      <w:tblStyleRowBandSize w:val="1"/>
      <w:tblStyleColBandSize w:val="1"/>
      <w:tblCellMar>
        <w:left w:w="57" w:type="dxa"/>
        <w:right w:w="57" w:type="dxa"/>
      </w:tblCellMar>
    </w:tblPr>
    <w:tblStylePr w:type="firstRow">
      <w:rPr>
        <w:b/>
        <w:bCs/>
        <w:caps/>
      </w:rPr>
      <w:tblPr/>
      <w:tcPr>
        <w:tcBorders>
          <w:bottom w:val="single" w:sz="4" w:space="0" w:color="9D9D9D"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D9D9D"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Style1">
    <w:name w:val="Style1"/>
    <w:basedOn w:val="TableNormal"/>
    <w:uiPriority w:val="99"/>
    <w:rsid w:val="00153AF4"/>
    <w:pPr>
      <w:spacing w:after="0" w:line="240" w:lineRule="auto"/>
    </w:pPr>
    <w:tblPr/>
  </w:style>
  <w:style w:type="paragraph" w:customStyle="1" w:styleId="Tabletext8pt">
    <w:name w:val="Table text 8pt"/>
    <w:basedOn w:val="Tabletext"/>
    <w:qFormat/>
    <w:rsid w:val="00D05391"/>
    <w:rPr>
      <w:sz w:val="16"/>
    </w:rPr>
  </w:style>
  <w:style w:type="paragraph" w:customStyle="1" w:styleId="msonormal0">
    <w:name w:val="msonormal"/>
    <w:basedOn w:val="Normal"/>
    <w:rsid w:val="00153AF4"/>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font6">
    <w:name w:val="font6"/>
    <w:basedOn w:val="Normal"/>
    <w:rsid w:val="00153AF4"/>
    <w:pPr>
      <w:spacing w:before="100" w:beforeAutospacing="1" w:after="100" w:afterAutospacing="1" w:line="240" w:lineRule="auto"/>
    </w:pPr>
    <w:rPr>
      <w:rFonts w:ascii="Tahoma" w:eastAsia="Times New Roman" w:hAnsi="Tahoma" w:cs="Tahoma"/>
      <w:b/>
      <w:bCs/>
      <w:color w:val="000000"/>
      <w:szCs w:val="18"/>
      <w:lang w:eastAsia="en-AU"/>
    </w:rPr>
  </w:style>
  <w:style w:type="character" w:customStyle="1" w:styleId="font251">
    <w:name w:val="font251"/>
    <w:basedOn w:val="DefaultParagraphFont"/>
    <w:rsid w:val="00153AF4"/>
    <w:rPr>
      <w:rFonts w:ascii="Calibri" w:hAnsi="Calibri" w:cs="Calibri" w:hint="default"/>
      <w:b/>
      <w:bCs/>
      <w:i w:val="0"/>
      <w:iCs w:val="0"/>
      <w:strike w:val="0"/>
      <w:dstrike w:val="0"/>
      <w:color w:val="FF0000"/>
      <w:sz w:val="20"/>
      <w:szCs w:val="20"/>
      <w:u w:val="none"/>
      <w:effect w:val="none"/>
    </w:rPr>
  </w:style>
  <w:style w:type="character" w:customStyle="1" w:styleId="font81">
    <w:name w:val="font81"/>
    <w:basedOn w:val="DefaultParagraphFont"/>
    <w:rsid w:val="00153AF4"/>
    <w:rPr>
      <w:rFonts w:ascii="Calibri" w:hAnsi="Calibri" w:cs="Calibri" w:hint="default"/>
      <w:b w:val="0"/>
      <w:bCs w:val="0"/>
      <w:i w:val="0"/>
      <w:iCs w:val="0"/>
      <w:strike w:val="0"/>
      <w:dstrike w:val="0"/>
      <w:color w:val="auto"/>
      <w:sz w:val="20"/>
      <w:szCs w:val="20"/>
      <w:u w:val="none"/>
      <w:effect w:val="none"/>
    </w:rPr>
  </w:style>
  <w:style w:type="character" w:customStyle="1" w:styleId="font61">
    <w:name w:val="font61"/>
    <w:basedOn w:val="DefaultParagraphFont"/>
    <w:rsid w:val="00153AF4"/>
    <w:rPr>
      <w:rFonts w:ascii="Calibri" w:hAnsi="Calibri" w:cs="Calibri" w:hint="default"/>
      <w:b/>
      <w:bCs/>
      <w:i w:val="0"/>
      <w:iCs w:val="0"/>
      <w:strike w:val="0"/>
      <w:dstrike w:val="0"/>
      <w:color w:val="000000"/>
      <w:sz w:val="20"/>
      <w:szCs w:val="20"/>
      <w:u w:val="none"/>
      <w:effect w:val="none"/>
    </w:rPr>
  </w:style>
  <w:style w:type="character" w:customStyle="1" w:styleId="font351">
    <w:name w:val="font351"/>
    <w:basedOn w:val="DefaultParagraphFont"/>
    <w:rsid w:val="00153AF4"/>
    <w:rPr>
      <w:rFonts w:ascii="Calibri" w:hAnsi="Calibri" w:cs="Calibri" w:hint="default"/>
      <w:b/>
      <w:bCs/>
      <w:i w:val="0"/>
      <w:iCs w:val="0"/>
      <w:strike w:val="0"/>
      <w:dstrike w:val="0"/>
      <w:color w:val="000000"/>
      <w:sz w:val="22"/>
      <w:szCs w:val="22"/>
      <w:u w:val="none"/>
      <w:effect w:val="none"/>
    </w:rPr>
  </w:style>
  <w:style w:type="character" w:styleId="UnresolvedMention">
    <w:name w:val="Unresolved Mention"/>
    <w:basedOn w:val="DefaultParagraphFont"/>
    <w:uiPriority w:val="99"/>
    <w:semiHidden/>
    <w:unhideWhenUsed/>
    <w:rsid w:val="00E1576C"/>
    <w:rPr>
      <w:color w:val="605E5C"/>
      <w:shd w:val="clear" w:color="auto" w:fill="E1DFDD"/>
    </w:rPr>
  </w:style>
  <w:style w:type="paragraph" w:customStyle="1" w:styleId="StyleBullet12LatinCambriaMath9pt">
    <w:name w:val="Style Bullet+12 + (Latin) Cambria Math 9 pt"/>
    <w:basedOn w:val="Bullet12"/>
    <w:rsid w:val="00226DB7"/>
    <w:rPr>
      <w:rFonts w:ascii="Cambria Math" w:hAnsi="Cambria Math"/>
      <w:sz w:val="16"/>
    </w:rPr>
  </w:style>
  <w:style w:type="table" w:styleId="PlainTable2">
    <w:name w:val="Plain Table 2"/>
    <w:basedOn w:val="TableNormal"/>
    <w:uiPriority w:val="42"/>
    <w:rsid w:val="00D05391"/>
    <w:pPr>
      <w:spacing w:after="0" w:line="240" w:lineRule="auto"/>
    </w:pPr>
    <w:tblPr>
      <w:tblStyleRowBandSize w:val="1"/>
      <w:tblStyleColBandSize w:val="1"/>
      <w:tblBorders>
        <w:top w:val="single" w:sz="4" w:space="0" w:color="9D9D9D" w:themeColor="text1" w:themeTint="80"/>
        <w:bottom w:val="single" w:sz="4" w:space="0" w:color="9D9D9D" w:themeColor="text1" w:themeTint="80"/>
      </w:tblBorders>
    </w:tblPr>
    <w:tblStylePr w:type="firstRow">
      <w:rPr>
        <w:b/>
        <w:bCs/>
      </w:rPr>
      <w:tblPr/>
      <w:tcPr>
        <w:tcBorders>
          <w:bottom w:val="single" w:sz="4" w:space="0" w:color="9D9D9D" w:themeColor="text1" w:themeTint="80"/>
        </w:tcBorders>
      </w:tcPr>
    </w:tblStylePr>
    <w:tblStylePr w:type="lastRow">
      <w:rPr>
        <w:b/>
        <w:bCs/>
      </w:rPr>
      <w:tblPr/>
      <w:tcPr>
        <w:tcBorders>
          <w:top w:val="single" w:sz="4" w:space="0" w:color="9D9D9D" w:themeColor="text1" w:themeTint="80"/>
        </w:tcBorders>
      </w:tcPr>
    </w:tblStylePr>
    <w:tblStylePr w:type="firstCol">
      <w:rPr>
        <w:b/>
        <w:bCs/>
      </w:rPr>
    </w:tblStylePr>
    <w:tblStylePr w:type="lastCol">
      <w:rPr>
        <w:b/>
        <w:bCs/>
      </w:rPr>
    </w:tblStylePr>
    <w:tblStylePr w:type="band1Vert">
      <w:tblPr/>
      <w:tcPr>
        <w:tcBorders>
          <w:left w:val="single" w:sz="4" w:space="0" w:color="9D9D9D" w:themeColor="text1" w:themeTint="80"/>
          <w:right w:val="single" w:sz="4" w:space="0" w:color="9D9D9D" w:themeColor="text1" w:themeTint="80"/>
        </w:tcBorders>
      </w:tcPr>
    </w:tblStylePr>
    <w:tblStylePr w:type="band2Vert">
      <w:tblPr/>
      <w:tcPr>
        <w:tcBorders>
          <w:left w:val="single" w:sz="4" w:space="0" w:color="9D9D9D" w:themeColor="text1" w:themeTint="80"/>
          <w:right w:val="single" w:sz="4" w:space="0" w:color="9D9D9D" w:themeColor="text1" w:themeTint="80"/>
        </w:tcBorders>
      </w:tcPr>
    </w:tblStylePr>
    <w:tblStylePr w:type="band1Horz">
      <w:tblPr/>
      <w:tcPr>
        <w:tcBorders>
          <w:top w:val="single" w:sz="4" w:space="0" w:color="9D9D9D" w:themeColor="text1" w:themeTint="80"/>
          <w:bottom w:val="single" w:sz="4" w:space="0" w:color="9D9D9D" w:themeColor="text1" w:themeTint="80"/>
        </w:tcBorders>
      </w:tcPr>
    </w:tblStylePr>
  </w:style>
  <w:style w:type="paragraph" w:customStyle="1" w:styleId="font5">
    <w:name w:val="font5"/>
    <w:basedOn w:val="Normal"/>
    <w:rsid w:val="00E9102D"/>
    <w:pPr>
      <w:spacing w:before="100" w:beforeAutospacing="1" w:after="100" w:afterAutospacing="1" w:line="240" w:lineRule="auto"/>
    </w:pPr>
    <w:rPr>
      <w:rFonts w:ascii="Tahoma" w:eastAsia="Times New Roman" w:hAnsi="Tahoma" w:cs="Tahoma"/>
      <w:color w:val="000000"/>
      <w:szCs w:val="18"/>
      <w:lang w:eastAsia="en-AU"/>
    </w:rPr>
  </w:style>
  <w:style w:type="paragraph" w:customStyle="1" w:styleId="xl66">
    <w:name w:val="xl66"/>
    <w:basedOn w:val="Normal"/>
    <w:rsid w:val="00E9102D"/>
    <w:pPr>
      <w:pBdr>
        <w:top w:val="single" w:sz="4" w:space="0" w:color="54799A"/>
        <w:left w:val="single" w:sz="4" w:space="0" w:color="54799A"/>
        <w:bottom w:val="single" w:sz="4" w:space="0" w:color="54799A"/>
        <w:right w:val="single" w:sz="4" w:space="0" w:color="54799A"/>
      </w:pBdr>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67">
    <w:name w:val="xl67"/>
    <w:basedOn w:val="Normal"/>
    <w:rsid w:val="00E9102D"/>
    <w:pPr>
      <w:pBdr>
        <w:top w:val="single" w:sz="4" w:space="0" w:color="54799A"/>
        <w:left w:val="single" w:sz="4" w:space="0" w:color="54799A"/>
        <w:bottom w:val="single" w:sz="4" w:space="0" w:color="54799A"/>
        <w:right w:val="single" w:sz="4" w:space="0" w:color="54799A"/>
      </w:pBd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68">
    <w:name w:val="xl68"/>
    <w:basedOn w:val="Normal"/>
    <w:rsid w:val="00E9102D"/>
    <w:pPr>
      <w:pBdr>
        <w:top w:val="single" w:sz="4" w:space="0" w:color="54799A"/>
        <w:bottom w:val="single" w:sz="4" w:space="0" w:color="54799A"/>
        <w:right w:val="single" w:sz="4" w:space="0" w:color="54799A"/>
      </w:pBd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69">
    <w:name w:val="xl69"/>
    <w:basedOn w:val="Normal"/>
    <w:rsid w:val="00E9102D"/>
    <w:pPr>
      <w:pBdr>
        <w:top w:val="single" w:sz="4" w:space="0" w:color="54799A"/>
        <w:left w:val="single" w:sz="4" w:space="0" w:color="54799A"/>
        <w:bottom w:val="single" w:sz="4" w:space="0" w:color="54799A"/>
        <w:right w:val="single" w:sz="4" w:space="0" w:color="54799A"/>
      </w:pBdr>
      <w:shd w:val="clear" w:color="000000" w:fill="F2F2F2"/>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70">
    <w:name w:val="xl70"/>
    <w:basedOn w:val="Normal"/>
    <w:rsid w:val="00E9102D"/>
    <w:pPr>
      <w:pBdr>
        <w:top w:val="single" w:sz="4" w:space="0" w:color="54799A"/>
        <w:left w:val="single" w:sz="4" w:space="0" w:color="54799A"/>
        <w:bottom w:val="single" w:sz="4" w:space="0" w:color="54799A"/>
        <w:right w:val="single" w:sz="4" w:space="0" w:color="54799A"/>
      </w:pBd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71">
    <w:name w:val="xl71"/>
    <w:basedOn w:val="Normal"/>
    <w:rsid w:val="00E9102D"/>
    <w:pPr>
      <w:spacing w:before="100" w:beforeAutospacing="1" w:after="100" w:afterAutospacing="1" w:line="240" w:lineRule="auto"/>
    </w:pPr>
    <w:rPr>
      <w:rFonts w:eastAsia="Times New Roman"/>
      <w:color w:val="444444"/>
      <w:sz w:val="24"/>
      <w:szCs w:val="24"/>
      <w:lang w:eastAsia="en-AU"/>
    </w:rPr>
  </w:style>
  <w:style w:type="paragraph" w:customStyle="1" w:styleId="xl72">
    <w:name w:val="xl72"/>
    <w:basedOn w:val="Normal"/>
    <w:rsid w:val="00E9102D"/>
    <w:pPr>
      <w:pBdr>
        <w:top w:val="single" w:sz="4" w:space="0" w:color="54799A"/>
        <w:bottom w:val="single" w:sz="4" w:space="0" w:color="54799A"/>
        <w:right w:val="single" w:sz="4" w:space="0" w:color="54799A"/>
      </w:pBdr>
      <w:shd w:val="clear" w:color="000000" w:fill="F2F2F2"/>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73">
    <w:name w:val="xl73"/>
    <w:basedOn w:val="Normal"/>
    <w:rsid w:val="00E9102D"/>
    <w:pPr>
      <w:pBdr>
        <w:top w:val="single" w:sz="4" w:space="0" w:color="54799A"/>
        <w:left w:val="single" w:sz="4" w:space="0" w:color="54799A"/>
        <w:right w:val="single" w:sz="4" w:space="0" w:color="54799A"/>
      </w:pBd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74">
    <w:name w:val="xl74"/>
    <w:basedOn w:val="Normal"/>
    <w:rsid w:val="00E9102D"/>
    <w:pPr>
      <w:pBdr>
        <w:left w:val="single" w:sz="4" w:space="0" w:color="54799A"/>
        <w:bottom w:val="single" w:sz="4" w:space="0" w:color="54799A"/>
        <w:right w:val="single" w:sz="4" w:space="0" w:color="54799A"/>
      </w:pBd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75">
    <w:name w:val="xl75"/>
    <w:basedOn w:val="Normal"/>
    <w:rsid w:val="00E9102D"/>
    <w:pPr>
      <w:pBdr>
        <w:top w:val="single" w:sz="4" w:space="0" w:color="54799A"/>
        <w:left w:val="single" w:sz="4" w:space="0" w:color="54799A"/>
        <w:bottom w:val="single" w:sz="4" w:space="0" w:color="54799A"/>
        <w:right w:val="single" w:sz="4" w:space="0" w:color="54799A"/>
      </w:pBdr>
      <w:shd w:val="clear" w:color="000000" w:fill="F2F2F2"/>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76">
    <w:name w:val="xl76"/>
    <w:basedOn w:val="Normal"/>
    <w:rsid w:val="00E9102D"/>
    <w:pPr>
      <w:pBdr>
        <w:top w:val="single" w:sz="4" w:space="0" w:color="54799A"/>
        <w:left w:val="single" w:sz="4" w:space="0" w:color="54799A"/>
        <w:bottom w:val="single" w:sz="4" w:space="0" w:color="54799A"/>
        <w:right w:val="single" w:sz="4" w:space="0" w:color="54799A"/>
      </w:pBdr>
      <w:shd w:val="clear" w:color="000000" w:fill="8EA9DB"/>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77">
    <w:name w:val="xl77"/>
    <w:basedOn w:val="Normal"/>
    <w:rsid w:val="00E9102D"/>
    <w:pPr>
      <w:pBdr>
        <w:top w:val="single" w:sz="4" w:space="0" w:color="54799A"/>
        <w:bottom w:val="single" w:sz="4" w:space="0" w:color="54799A"/>
        <w:right w:val="single" w:sz="4" w:space="0" w:color="54799A"/>
      </w:pBdr>
      <w:shd w:val="clear" w:color="000000" w:fill="F2F2F2"/>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78">
    <w:name w:val="xl78"/>
    <w:basedOn w:val="Normal"/>
    <w:rsid w:val="00E9102D"/>
    <w:pPr>
      <w:pBdr>
        <w:top w:val="single" w:sz="4" w:space="0" w:color="54799A"/>
        <w:left w:val="single" w:sz="4" w:space="0" w:color="54799A"/>
        <w:bottom w:val="single" w:sz="4" w:space="0" w:color="54799A"/>
      </w:pBd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79">
    <w:name w:val="xl79"/>
    <w:basedOn w:val="Normal"/>
    <w:rsid w:val="00E9102D"/>
    <w:pPr>
      <w:spacing w:before="100" w:beforeAutospacing="1" w:after="100" w:afterAutospacing="1" w:line="240" w:lineRule="auto"/>
    </w:pPr>
    <w:rPr>
      <w:rFonts w:ascii="Source Sans Pro" w:eastAsia="Times New Roman" w:hAnsi="Source Sans Pro" w:cs="Times New Roman"/>
      <w:sz w:val="24"/>
      <w:szCs w:val="24"/>
      <w:lang w:eastAsia="en-AU"/>
    </w:rPr>
  </w:style>
  <w:style w:type="paragraph" w:customStyle="1" w:styleId="xl80">
    <w:name w:val="xl80"/>
    <w:basedOn w:val="Normal"/>
    <w:rsid w:val="00E9102D"/>
    <w:pPr>
      <w:pBdr>
        <w:top w:val="single" w:sz="4" w:space="0" w:color="54799A"/>
        <w:left w:val="single" w:sz="4" w:space="0" w:color="54799A"/>
        <w:bottom w:val="single" w:sz="4" w:space="0" w:color="54799A"/>
        <w:right w:val="single" w:sz="4" w:space="0" w:color="54799A"/>
      </w:pBdr>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character" w:styleId="Mention">
    <w:name w:val="Mention"/>
    <w:basedOn w:val="DefaultParagraphFont"/>
    <w:uiPriority w:val="99"/>
    <w:unhideWhenUsed/>
    <w:rsid w:val="00907C14"/>
    <w:rPr>
      <w:color w:val="2B579A"/>
      <w:shd w:val="clear" w:color="auto" w:fill="E1DFDD"/>
    </w:rPr>
  </w:style>
  <w:style w:type="paragraph" w:customStyle="1" w:styleId="H1no">
    <w:name w:val="H1 no#"/>
    <w:basedOn w:val="Heading1"/>
    <w:next w:val="BodyText"/>
    <w:uiPriority w:val="1"/>
    <w:rsid w:val="0002738D"/>
    <w:pPr>
      <w:numPr>
        <w:numId w:val="0"/>
      </w:numPr>
    </w:pPr>
    <w:rPr>
      <w:rFonts w:eastAsiaTheme="majorEastAsia"/>
    </w:rPr>
  </w:style>
  <w:style w:type="paragraph" w:customStyle="1" w:styleId="H1notoc">
    <w:name w:val="H1 no toc"/>
    <w:basedOn w:val="Heading1"/>
    <w:next w:val="BodyText"/>
    <w:uiPriority w:val="1"/>
    <w:rsid w:val="0002738D"/>
    <w:pPr>
      <w:numPr>
        <w:numId w:val="0"/>
      </w:numPr>
      <w:spacing w:before="20" w:after="20"/>
      <w:ind w:left="431" w:hanging="431"/>
    </w:pPr>
    <w:rPr>
      <w:rFonts w:eastAsiaTheme="majorEastAsia" w:cstheme="minorHAnsi"/>
    </w:rPr>
  </w:style>
  <w:style w:type="paragraph" w:customStyle="1" w:styleId="H2notoc">
    <w:name w:val="H2 no toc"/>
    <w:basedOn w:val="Heading2"/>
    <w:next w:val="BodyText"/>
    <w:link w:val="H2notocChar"/>
    <w:uiPriority w:val="1"/>
    <w:rsid w:val="00D05391"/>
    <w:pPr>
      <w:numPr>
        <w:ilvl w:val="0"/>
        <w:numId w:val="0"/>
      </w:numPr>
      <w:outlineLvl w:val="9"/>
    </w:pPr>
  </w:style>
  <w:style w:type="paragraph" w:customStyle="1" w:styleId="H3notoc">
    <w:name w:val="H3 no toc"/>
    <w:basedOn w:val="Heading3"/>
    <w:next w:val="BodyText"/>
    <w:link w:val="H3notocChar"/>
    <w:uiPriority w:val="1"/>
    <w:rsid w:val="00D05391"/>
    <w:pPr>
      <w:numPr>
        <w:ilvl w:val="0"/>
        <w:numId w:val="0"/>
      </w:numPr>
      <w:outlineLvl w:val="9"/>
    </w:pPr>
  </w:style>
  <w:style w:type="paragraph" w:customStyle="1" w:styleId="H2no">
    <w:name w:val="H2 no#"/>
    <w:basedOn w:val="H2notoc"/>
    <w:rsid w:val="00D05391"/>
    <w:rPr>
      <w:bCs w:val="0"/>
      <w:color w:val="B3CA3E" w:themeColor="accent2"/>
    </w:rPr>
  </w:style>
  <w:style w:type="paragraph" w:customStyle="1" w:styleId="H2nonocol">
    <w:name w:val="H2 no#nocol"/>
    <w:basedOn w:val="Heading2"/>
    <w:next w:val="BodyText"/>
    <w:link w:val="H2nonocolChar"/>
    <w:uiPriority w:val="1"/>
    <w:rsid w:val="00D05391"/>
    <w:pPr>
      <w:numPr>
        <w:ilvl w:val="0"/>
        <w:numId w:val="0"/>
      </w:numPr>
    </w:pPr>
    <w:rPr>
      <w:color w:val="9D9D9D" w:themeColor="text1" w:themeTint="80"/>
    </w:rPr>
  </w:style>
  <w:style w:type="paragraph" w:customStyle="1" w:styleId="H3-nonocol">
    <w:name w:val="H3-no#nocol"/>
    <w:basedOn w:val="Heading3"/>
    <w:next w:val="BodyText"/>
    <w:link w:val="H3-nonocolChar"/>
    <w:uiPriority w:val="1"/>
    <w:rsid w:val="00D05391"/>
    <w:pPr>
      <w:numPr>
        <w:ilvl w:val="0"/>
        <w:numId w:val="0"/>
      </w:numPr>
    </w:pPr>
    <w:rPr>
      <w:color w:val="808080" w:themeColor="background1" w:themeShade="80"/>
    </w:rPr>
  </w:style>
  <w:style w:type="paragraph" w:customStyle="1" w:styleId="H4-nonocol">
    <w:name w:val="H4-no#nocol"/>
    <w:basedOn w:val="Heading4"/>
    <w:next w:val="BodyText"/>
    <w:uiPriority w:val="1"/>
    <w:rsid w:val="00D05391"/>
    <w:pPr>
      <w:numPr>
        <w:ilvl w:val="0"/>
        <w:numId w:val="0"/>
      </w:numPr>
    </w:pPr>
    <w:rPr>
      <w:color w:val="BFBFBF" w:themeColor="background1" w:themeShade="BF"/>
    </w:rPr>
  </w:style>
  <w:style w:type="character" w:customStyle="1" w:styleId="H2notocChar">
    <w:name w:val="H2 no toc Char"/>
    <w:basedOn w:val="Heading2Char"/>
    <w:link w:val="H2notoc"/>
    <w:uiPriority w:val="1"/>
    <w:rsid w:val="00D05391"/>
    <w:rPr>
      <w:rFonts w:ascii="Montserrat" w:eastAsia="Times New Roman" w:hAnsi="Montserrat" w:cs="Calibri"/>
      <w:bCs/>
      <w:color w:val="3A1E4E" w:themeColor="accent1" w:themeShade="BF"/>
      <w:sz w:val="28"/>
      <w:szCs w:val="26"/>
      <w:lang w:val="en-AU"/>
    </w:rPr>
  </w:style>
  <w:style w:type="character" w:customStyle="1" w:styleId="H2nonocolChar">
    <w:name w:val="H2 no#nocol Char"/>
    <w:basedOn w:val="Heading2Char"/>
    <w:link w:val="H2nonocol"/>
    <w:uiPriority w:val="1"/>
    <w:rsid w:val="00D05391"/>
    <w:rPr>
      <w:rFonts w:ascii="Montserrat" w:eastAsia="Times New Roman" w:hAnsi="Montserrat" w:cs="Calibri"/>
      <w:bCs/>
      <w:color w:val="9D9D9D" w:themeColor="text1" w:themeTint="80"/>
      <w:sz w:val="28"/>
      <w:szCs w:val="26"/>
      <w:lang w:val="en-AU"/>
    </w:rPr>
  </w:style>
  <w:style w:type="character" w:customStyle="1" w:styleId="H3notocChar">
    <w:name w:val="H3 no toc Char"/>
    <w:basedOn w:val="Heading3Char"/>
    <w:link w:val="H3notoc"/>
    <w:uiPriority w:val="1"/>
    <w:rsid w:val="00D05391"/>
    <w:rPr>
      <w:rFonts w:ascii="Montserrat" w:eastAsia="Times New Roman" w:hAnsi="Montserrat" w:cs="Calibri"/>
      <w:bCs/>
      <w:color w:val="9960C2" w:themeColor="accent1" w:themeTint="99"/>
      <w:sz w:val="24"/>
      <w:szCs w:val="20"/>
      <w:lang w:val="en-AU"/>
    </w:rPr>
  </w:style>
  <w:style w:type="character" w:customStyle="1" w:styleId="H3-nonocolChar">
    <w:name w:val="H3-no#nocol Char"/>
    <w:basedOn w:val="Heading3Char"/>
    <w:link w:val="H3-nonocol"/>
    <w:uiPriority w:val="1"/>
    <w:rsid w:val="00D05391"/>
    <w:rPr>
      <w:rFonts w:ascii="Montserrat" w:eastAsia="Times New Roman" w:hAnsi="Montserrat" w:cs="Calibri"/>
      <w:bCs/>
      <w:color w:val="808080" w:themeColor="background1" w:themeShade="80"/>
      <w:sz w:val="24"/>
      <w:szCs w:val="20"/>
      <w:lang w:val="en-AU"/>
    </w:rPr>
  </w:style>
  <w:style w:type="paragraph" w:customStyle="1" w:styleId="H1nonocol">
    <w:name w:val="H1 no#nocol"/>
    <w:basedOn w:val="H1no"/>
    <w:rsid w:val="00D05391"/>
    <w:rPr>
      <w:color w:val="6C6C6C" w:themeColor="text1" w:themeTint="BF"/>
    </w:rPr>
  </w:style>
  <w:style w:type="paragraph" w:customStyle="1" w:styleId="TableH29ptCentered">
    <w:name w:val="Table H2 9pt + Centered"/>
    <w:basedOn w:val="TableH29pt"/>
    <w:rsid w:val="00D05391"/>
    <w:pPr>
      <w:jc w:val="center"/>
    </w:pPr>
  </w:style>
  <w:style w:type="paragraph" w:styleId="IntenseQuote">
    <w:name w:val="Intense Quote"/>
    <w:basedOn w:val="Normal"/>
    <w:next w:val="Normal"/>
    <w:link w:val="IntenseQuoteChar"/>
    <w:uiPriority w:val="30"/>
    <w:qFormat/>
    <w:rsid w:val="00D05391"/>
    <w:pPr>
      <w:pBdr>
        <w:top w:val="single" w:sz="4" w:space="10" w:color="4E2869" w:themeColor="accent1"/>
        <w:bottom w:val="single" w:sz="4" w:space="10" w:color="4E2869" w:themeColor="accent1"/>
      </w:pBdr>
      <w:spacing w:before="360" w:after="360"/>
      <w:ind w:left="864" w:right="864"/>
      <w:jc w:val="center"/>
    </w:pPr>
    <w:rPr>
      <w:i/>
      <w:iCs/>
      <w:color w:val="4E2869" w:themeColor="accent1"/>
    </w:rPr>
  </w:style>
  <w:style w:type="character" w:customStyle="1" w:styleId="IntenseQuoteChar">
    <w:name w:val="Intense Quote Char"/>
    <w:basedOn w:val="DefaultParagraphFont"/>
    <w:link w:val="IntenseQuote"/>
    <w:uiPriority w:val="30"/>
    <w:rsid w:val="00D05391"/>
    <w:rPr>
      <w:rFonts w:ascii="Montserrat" w:hAnsi="Montserrat" w:cs="Calibri"/>
      <w:i/>
      <w:iCs/>
      <w:color w:val="4E2869" w:themeColor="accent1"/>
      <w:sz w:val="18"/>
      <w:szCs w:val="20"/>
      <w:lang w:val="en-AU"/>
    </w:rPr>
  </w:style>
  <w:style w:type="paragraph" w:customStyle="1" w:styleId="Heading1caps">
    <w:name w:val="Heading 1 caps"/>
    <w:basedOn w:val="Heading1"/>
    <w:link w:val="Heading1capsChar"/>
    <w:qFormat/>
    <w:rsid w:val="0002738D"/>
    <w:pPr>
      <w:numPr>
        <w:numId w:val="0"/>
      </w:numPr>
    </w:pPr>
    <w:rPr>
      <w:caps/>
    </w:rPr>
  </w:style>
  <w:style w:type="paragraph" w:customStyle="1" w:styleId="Heading2caps">
    <w:name w:val="Heading 2 caps"/>
    <w:basedOn w:val="Heading2"/>
    <w:qFormat/>
    <w:rsid w:val="00D05391"/>
    <w:pPr>
      <w:numPr>
        <w:ilvl w:val="0"/>
        <w:numId w:val="0"/>
      </w:numPr>
    </w:pPr>
    <w:rPr>
      <w:caps/>
    </w:rPr>
  </w:style>
  <w:style w:type="character" w:customStyle="1" w:styleId="Heading1capsChar">
    <w:name w:val="Heading 1 caps Char"/>
    <w:basedOn w:val="Heading1Char"/>
    <w:link w:val="Heading1caps"/>
    <w:rsid w:val="00D05391"/>
    <w:rPr>
      <w:rFonts w:ascii="Montserrat" w:eastAsia="Times New Roman" w:hAnsi="Montserrat" w:cs="Calibri"/>
      <w:bCs/>
      <w:caps/>
      <w:color w:val="3A1E4E" w:themeColor="accent1" w:themeShade="BF"/>
      <w:sz w:val="32"/>
      <w:szCs w:val="28"/>
      <w:lang w:val="en-AU"/>
    </w:rPr>
  </w:style>
  <w:style w:type="paragraph" w:customStyle="1" w:styleId="Heading3caps">
    <w:name w:val="Heading 3 caps"/>
    <w:basedOn w:val="Heading3"/>
    <w:qFormat/>
    <w:rsid w:val="00D05391"/>
    <w:pPr>
      <w:numPr>
        <w:ilvl w:val="0"/>
        <w:numId w:val="0"/>
      </w:numPr>
    </w:pPr>
    <w:rPr>
      <w:caps/>
    </w:rPr>
  </w:style>
  <w:style w:type="paragraph" w:customStyle="1" w:styleId="TableH28ptCentered">
    <w:name w:val="Table H2 8pt + Centered"/>
    <w:basedOn w:val="TableH29pt"/>
    <w:qFormat/>
    <w:rsid w:val="00D05391"/>
    <w:pPr>
      <w:jc w:val="center"/>
    </w:pPr>
    <w:rPr>
      <w:sz w:val="16"/>
    </w:rPr>
  </w:style>
  <w:style w:type="paragraph" w:customStyle="1" w:styleId="TableH28pt">
    <w:name w:val="Table H2 8pt"/>
    <w:basedOn w:val="TableH28ptCentered"/>
    <w:qFormat/>
    <w:rsid w:val="00D05391"/>
    <w:pPr>
      <w:jc w:val="left"/>
    </w:pPr>
  </w:style>
  <w:style w:type="paragraph" w:customStyle="1" w:styleId="Tabletext8ptCentered">
    <w:name w:val="Table text 8pt + Centered"/>
    <w:basedOn w:val="Tabletext8pt"/>
    <w:qFormat/>
    <w:rsid w:val="00D05391"/>
  </w:style>
  <w:style w:type="paragraph" w:styleId="Quote">
    <w:name w:val="Quote"/>
    <w:basedOn w:val="Normal"/>
    <w:next w:val="Normal"/>
    <w:link w:val="QuoteChar"/>
    <w:uiPriority w:val="29"/>
    <w:qFormat/>
    <w:rsid w:val="0002738D"/>
    <w:pPr>
      <w:spacing w:before="200" w:after="160" w:line="259" w:lineRule="auto"/>
      <w:ind w:left="864" w:right="864"/>
      <w:jc w:val="center"/>
    </w:pPr>
    <w:rPr>
      <w:rFonts w:asciiTheme="minorHAnsi" w:eastAsiaTheme="minorHAnsi" w:hAnsiTheme="minorHAnsi" w:cstheme="minorBidi"/>
      <w:i/>
      <w:iCs/>
      <w:color w:val="6C6C6C" w:themeColor="text1" w:themeTint="BF"/>
      <w:sz w:val="22"/>
      <w:szCs w:val="22"/>
    </w:rPr>
  </w:style>
  <w:style w:type="character" w:customStyle="1" w:styleId="QuoteChar">
    <w:name w:val="Quote Char"/>
    <w:basedOn w:val="DefaultParagraphFont"/>
    <w:link w:val="Quote"/>
    <w:uiPriority w:val="29"/>
    <w:rsid w:val="00D05391"/>
    <w:rPr>
      <w:rFonts w:eastAsiaTheme="minorHAnsi"/>
      <w:i/>
      <w:iCs/>
      <w:color w:val="6C6C6C" w:themeColor="text1" w:themeTint="BF"/>
      <w:lang w:val="en-AU"/>
    </w:rPr>
  </w:style>
  <w:style w:type="character" w:styleId="IntenseReference">
    <w:name w:val="Intense Reference"/>
    <w:basedOn w:val="DefaultParagraphFont"/>
    <w:uiPriority w:val="32"/>
    <w:qFormat/>
    <w:rsid w:val="00D05391"/>
    <w:rPr>
      <w:b/>
      <w:bCs/>
      <w:smallCaps/>
      <w:color w:val="4E2869" w:themeColor="accent1"/>
      <w:spacing w:val="5"/>
    </w:rPr>
  </w:style>
  <w:style w:type="character" w:styleId="SubtleReference">
    <w:name w:val="Subtle Reference"/>
    <w:basedOn w:val="DefaultParagraphFont"/>
    <w:uiPriority w:val="31"/>
    <w:rsid w:val="00D05391"/>
    <w:rPr>
      <w:smallCaps/>
      <w:color w:val="808080" w:themeColor="text1" w:themeTint="A5"/>
    </w:rPr>
  </w:style>
  <w:style w:type="paragraph" w:customStyle="1" w:styleId="StyleTOCHeadingMontserrat">
    <w:name w:val="Style TOC Heading + Montserrat"/>
    <w:basedOn w:val="TOCHeading"/>
    <w:rsid w:val="00D76706"/>
    <w:rPr>
      <w:rFonts w:ascii="Montserrat" w:hAnsi="Montserrat"/>
      <w:bCs w:val="0"/>
      <w:color w:val="4E2869" w:themeColor="accent1"/>
    </w:rPr>
  </w:style>
  <w:style w:type="paragraph" w:customStyle="1" w:styleId="StyleEndNoteBibliographyLeft0cmFirstline0cmAfter">
    <w:name w:val="Style EndNote Bibliography + Left:  0 cm First line:  0 cm After:..."/>
    <w:basedOn w:val="EndNoteBibliography"/>
    <w:rsid w:val="00F506EC"/>
    <w:pPr>
      <w:spacing w:after="0"/>
      <w:ind w:left="0" w:firstLine="0"/>
    </w:pPr>
    <w:rPr>
      <w:rFonts w:eastAsia="Times New Roman" w:cs="Times New Roman"/>
      <w:sz w:val="18"/>
    </w:rPr>
  </w:style>
  <w:style w:type="paragraph" w:customStyle="1" w:styleId="StyleStyleEndNoteBibliographyLeft0cmFirstline0cmAf">
    <w:name w:val="Style Style EndNote Bibliography + Left:  0 cm First line:  0 cm Af..."/>
    <w:basedOn w:val="StyleEndNoteBibliographyLeft0cmFirstline0cmAfter"/>
    <w:rsid w:val="00BF2AFC"/>
    <w:pPr>
      <w:ind w:left="851" w:hanging="851"/>
    </w:pPr>
  </w:style>
  <w:style w:type="character" w:styleId="HTMLCite">
    <w:name w:val="HTML Cite"/>
    <w:basedOn w:val="DefaultParagraphFont"/>
    <w:uiPriority w:val="99"/>
    <w:semiHidden/>
    <w:unhideWhenUsed/>
    <w:rsid w:val="00F21AE4"/>
    <w:rPr>
      <w:i/>
      <w:iCs/>
    </w:rPr>
  </w:style>
  <w:style w:type="paragraph" w:customStyle="1" w:styleId="ReportTitle">
    <w:name w:val="ReportTitle"/>
    <w:basedOn w:val="Normal"/>
    <w:rsid w:val="007373F2"/>
    <w:pPr>
      <w:spacing w:before="240" w:after="60" w:line="240" w:lineRule="auto"/>
      <w:jc w:val="center"/>
    </w:pPr>
    <w:rPr>
      <w:rFonts w:ascii="Times New Roman" w:eastAsia="Times New Roman" w:hAnsi="Times New Roman" w:cs="Times New Roman"/>
      <w:b/>
      <w:kern w:val="28"/>
      <w:sz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7172">
      <w:bodyDiv w:val="1"/>
      <w:marLeft w:val="0"/>
      <w:marRight w:val="0"/>
      <w:marTop w:val="0"/>
      <w:marBottom w:val="0"/>
      <w:divBdr>
        <w:top w:val="none" w:sz="0" w:space="0" w:color="auto"/>
        <w:left w:val="none" w:sz="0" w:space="0" w:color="auto"/>
        <w:bottom w:val="none" w:sz="0" w:space="0" w:color="auto"/>
        <w:right w:val="none" w:sz="0" w:space="0" w:color="auto"/>
      </w:divBdr>
    </w:div>
    <w:div w:id="20012420">
      <w:bodyDiv w:val="1"/>
      <w:marLeft w:val="0"/>
      <w:marRight w:val="0"/>
      <w:marTop w:val="0"/>
      <w:marBottom w:val="0"/>
      <w:divBdr>
        <w:top w:val="none" w:sz="0" w:space="0" w:color="auto"/>
        <w:left w:val="none" w:sz="0" w:space="0" w:color="auto"/>
        <w:bottom w:val="none" w:sz="0" w:space="0" w:color="auto"/>
        <w:right w:val="none" w:sz="0" w:space="0" w:color="auto"/>
      </w:divBdr>
    </w:div>
    <w:div w:id="22631570">
      <w:bodyDiv w:val="1"/>
      <w:marLeft w:val="0"/>
      <w:marRight w:val="0"/>
      <w:marTop w:val="0"/>
      <w:marBottom w:val="0"/>
      <w:divBdr>
        <w:top w:val="none" w:sz="0" w:space="0" w:color="auto"/>
        <w:left w:val="none" w:sz="0" w:space="0" w:color="auto"/>
        <w:bottom w:val="none" w:sz="0" w:space="0" w:color="auto"/>
        <w:right w:val="none" w:sz="0" w:space="0" w:color="auto"/>
      </w:divBdr>
    </w:div>
    <w:div w:id="37247894">
      <w:bodyDiv w:val="1"/>
      <w:marLeft w:val="0"/>
      <w:marRight w:val="0"/>
      <w:marTop w:val="0"/>
      <w:marBottom w:val="0"/>
      <w:divBdr>
        <w:top w:val="none" w:sz="0" w:space="0" w:color="auto"/>
        <w:left w:val="none" w:sz="0" w:space="0" w:color="auto"/>
        <w:bottom w:val="none" w:sz="0" w:space="0" w:color="auto"/>
        <w:right w:val="none" w:sz="0" w:space="0" w:color="auto"/>
      </w:divBdr>
      <w:divsChild>
        <w:div w:id="480122802">
          <w:marLeft w:val="0"/>
          <w:marRight w:val="0"/>
          <w:marTop w:val="0"/>
          <w:marBottom w:val="375"/>
          <w:divBdr>
            <w:top w:val="none" w:sz="0" w:space="0" w:color="auto"/>
            <w:left w:val="none" w:sz="0" w:space="0" w:color="auto"/>
            <w:bottom w:val="single" w:sz="6" w:space="0" w:color="696969"/>
            <w:right w:val="none" w:sz="0" w:space="0" w:color="auto"/>
          </w:divBdr>
          <w:divsChild>
            <w:div w:id="1093403774">
              <w:marLeft w:val="0"/>
              <w:marRight w:val="0"/>
              <w:marTop w:val="0"/>
              <w:marBottom w:val="0"/>
              <w:divBdr>
                <w:top w:val="none" w:sz="0" w:space="0" w:color="auto"/>
                <w:left w:val="none" w:sz="0" w:space="0" w:color="auto"/>
                <w:bottom w:val="none" w:sz="0" w:space="0" w:color="auto"/>
                <w:right w:val="none" w:sz="0" w:space="0" w:color="auto"/>
              </w:divBdr>
            </w:div>
          </w:divsChild>
        </w:div>
        <w:div w:id="735713116">
          <w:marLeft w:val="0"/>
          <w:marRight w:val="0"/>
          <w:marTop w:val="0"/>
          <w:marBottom w:val="0"/>
          <w:divBdr>
            <w:top w:val="none" w:sz="0" w:space="0" w:color="auto"/>
            <w:left w:val="none" w:sz="0" w:space="0" w:color="auto"/>
            <w:bottom w:val="none" w:sz="0" w:space="0" w:color="auto"/>
            <w:right w:val="none" w:sz="0" w:space="0" w:color="auto"/>
          </w:divBdr>
          <w:divsChild>
            <w:div w:id="968630539">
              <w:marLeft w:val="0"/>
              <w:marRight w:val="0"/>
              <w:marTop w:val="0"/>
              <w:marBottom w:val="0"/>
              <w:divBdr>
                <w:top w:val="none" w:sz="0" w:space="0" w:color="auto"/>
                <w:left w:val="none" w:sz="0" w:space="0" w:color="auto"/>
                <w:bottom w:val="none" w:sz="0" w:space="0" w:color="auto"/>
                <w:right w:val="none" w:sz="0" w:space="0" w:color="auto"/>
              </w:divBdr>
            </w:div>
          </w:divsChild>
        </w:div>
        <w:div w:id="2130081940">
          <w:marLeft w:val="0"/>
          <w:marRight w:val="0"/>
          <w:marTop w:val="0"/>
          <w:marBottom w:val="375"/>
          <w:divBdr>
            <w:top w:val="none" w:sz="0" w:space="0" w:color="auto"/>
            <w:left w:val="none" w:sz="0" w:space="0" w:color="auto"/>
            <w:bottom w:val="single" w:sz="6" w:space="0" w:color="696969"/>
            <w:right w:val="none" w:sz="0" w:space="0" w:color="auto"/>
          </w:divBdr>
          <w:divsChild>
            <w:div w:id="51546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89087">
      <w:bodyDiv w:val="1"/>
      <w:marLeft w:val="0"/>
      <w:marRight w:val="0"/>
      <w:marTop w:val="0"/>
      <w:marBottom w:val="0"/>
      <w:divBdr>
        <w:top w:val="none" w:sz="0" w:space="0" w:color="auto"/>
        <w:left w:val="none" w:sz="0" w:space="0" w:color="auto"/>
        <w:bottom w:val="none" w:sz="0" w:space="0" w:color="auto"/>
        <w:right w:val="none" w:sz="0" w:space="0" w:color="auto"/>
      </w:divBdr>
    </w:div>
    <w:div w:id="54672605">
      <w:bodyDiv w:val="1"/>
      <w:marLeft w:val="0"/>
      <w:marRight w:val="0"/>
      <w:marTop w:val="0"/>
      <w:marBottom w:val="0"/>
      <w:divBdr>
        <w:top w:val="none" w:sz="0" w:space="0" w:color="auto"/>
        <w:left w:val="none" w:sz="0" w:space="0" w:color="auto"/>
        <w:bottom w:val="none" w:sz="0" w:space="0" w:color="auto"/>
        <w:right w:val="none" w:sz="0" w:space="0" w:color="auto"/>
      </w:divBdr>
    </w:div>
    <w:div w:id="56445149">
      <w:bodyDiv w:val="1"/>
      <w:marLeft w:val="0"/>
      <w:marRight w:val="0"/>
      <w:marTop w:val="0"/>
      <w:marBottom w:val="0"/>
      <w:divBdr>
        <w:top w:val="none" w:sz="0" w:space="0" w:color="auto"/>
        <w:left w:val="none" w:sz="0" w:space="0" w:color="auto"/>
        <w:bottom w:val="none" w:sz="0" w:space="0" w:color="auto"/>
        <w:right w:val="none" w:sz="0" w:space="0" w:color="auto"/>
      </w:divBdr>
    </w:div>
    <w:div w:id="61024379">
      <w:bodyDiv w:val="1"/>
      <w:marLeft w:val="0"/>
      <w:marRight w:val="0"/>
      <w:marTop w:val="0"/>
      <w:marBottom w:val="0"/>
      <w:divBdr>
        <w:top w:val="none" w:sz="0" w:space="0" w:color="auto"/>
        <w:left w:val="none" w:sz="0" w:space="0" w:color="auto"/>
        <w:bottom w:val="none" w:sz="0" w:space="0" w:color="auto"/>
        <w:right w:val="none" w:sz="0" w:space="0" w:color="auto"/>
      </w:divBdr>
      <w:divsChild>
        <w:div w:id="2068262345">
          <w:marLeft w:val="0"/>
          <w:marRight w:val="0"/>
          <w:marTop w:val="0"/>
          <w:marBottom w:val="0"/>
          <w:divBdr>
            <w:top w:val="none" w:sz="0" w:space="0" w:color="auto"/>
            <w:left w:val="none" w:sz="0" w:space="0" w:color="auto"/>
            <w:bottom w:val="none" w:sz="0" w:space="0" w:color="auto"/>
            <w:right w:val="none" w:sz="0" w:space="0" w:color="auto"/>
          </w:divBdr>
          <w:divsChild>
            <w:div w:id="1856729606">
              <w:marLeft w:val="0"/>
              <w:marRight w:val="0"/>
              <w:marTop w:val="0"/>
              <w:marBottom w:val="0"/>
              <w:divBdr>
                <w:top w:val="none" w:sz="0" w:space="0" w:color="auto"/>
                <w:left w:val="none" w:sz="0" w:space="0" w:color="auto"/>
                <w:bottom w:val="none" w:sz="0" w:space="0" w:color="auto"/>
                <w:right w:val="none" w:sz="0" w:space="0" w:color="auto"/>
              </w:divBdr>
              <w:divsChild>
                <w:div w:id="732586284">
                  <w:marLeft w:val="0"/>
                  <w:marRight w:val="0"/>
                  <w:marTop w:val="0"/>
                  <w:marBottom w:val="0"/>
                  <w:divBdr>
                    <w:top w:val="none" w:sz="0" w:space="0" w:color="auto"/>
                    <w:left w:val="none" w:sz="0" w:space="0" w:color="auto"/>
                    <w:bottom w:val="none" w:sz="0" w:space="0" w:color="auto"/>
                    <w:right w:val="none" w:sz="0" w:space="0" w:color="auto"/>
                  </w:divBdr>
                  <w:divsChild>
                    <w:div w:id="175743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919383">
      <w:bodyDiv w:val="1"/>
      <w:marLeft w:val="0"/>
      <w:marRight w:val="0"/>
      <w:marTop w:val="0"/>
      <w:marBottom w:val="0"/>
      <w:divBdr>
        <w:top w:val="none" w:sz="0" w:space="0" w:color="auto"/>
        <w:left w:val="none" w:sz="0" w:space="0" w:color="auto"/>
        <w:bottom w:val="none" w:sz="0" w:space="0" w:color="auto"/>
        <w:right w:val="none" w:sz="0" w:space="0" w:color="auto"/>
      </w:divBdr>
    </w:div>
    <w:div w:id="71779043">
      <w:bodyDiv w:val="1"/>
      <w:marLeft w:val="0"/>
      <w:marRight w:val="0"/>
      <w:marTop w:val="0"/>
      <w:marBottom w:val="0"/>
      <w:divBdr>
        <w:top w:val="none" w:sz="0" w:space="0" w:color="auto"/>
        <w:left w:val="none" w:sz="0" w:space="0" w:color="auto"/>
        <w:bottom w:val="none" w:sz="0" w:space="0" w:color="auto"/>
        <w:right w:val="none" w:sz="0" w:space="0" w:color="auto"/>
      </w:divBdr>
    </w:div>
    <w:div w:id="82260155">
      <w:bodyDiv w:val="1"/>
      <w:marLeft w:val="0"/>
      <w:marRight w:val="0"/>
      <w:marTop w:val="0"/>
      <w:marBottom w:val="0"/>
      <w:divBdr>
        <w:top w:val="none" w:sz="0" w:space="0" w:color="auto"/>
        <w:left w:val="none" w:sz="0" w:space="0" w:color="auto"/>
        <w:bottom w:val="none" w:sz="0" w:space="0" w:color="auto"/>
        <w:right w:val="none" w:sz="0" w:space="0" w:color="auto"/>
      </w:divBdr>
      <w:divsChild>
        <w:div w:id="1651325649">
          <w:marLeft w:val="360"/>
          <w:marRight w:val="0"/>
          <w:marTop w:val="200"/>
          <w:marBottom w:val="0"/>
          <w:divBdr>
            <w:top w:val="none" w:sz="0" w:space="0" w:color="auto"/>
            <w:left w:val="none" w:sz="0" w:space="0" w:color="auto"/>
            <w:bottom w:val="none" w:sz="0" w:space="0" w:color="auto"/>
            <w:right w:val="none" w:sz="0" w:space="0" w:color="auto"/>
          </w:divBdr>
        </w:div>
      </w:divsChild>
    </w:div>
    <w:div w:id="86121634">
      <w:bodyDiv w:val="1"/>
      <w:marLeft w:val="0"/>
      <w:marRight w:val="0"/>
      <w:marTop w:val="0"/>
      <w:marBottom w:val="0"/>
      <w:divBdr>
        <w:top w:val="none" w:sz="0" w:space="0" w:color="auto"/>
        <w:left w:val="none" w:sz="0" w:space="0" w:color="auto"/>
        <w:bottom w:val="none" w:sz="0" w:space="0" w:color="auto"/>
        <w:right w:val="none" w:sz="0" w:space="0" w:color="auto"/>
      </w:divBdr>
    </w:div>
    <w:div w:id="115493358">
      <w:bodyDiv w:val="1"/>
      <w:marLeft w:val="0"/>
      <w:marRight w:val="0"/>
      <w:marTop w:val="0"/>
      <w:marBottom w:val="0"/>
      <w:divBdr>
        <w:top w:val="none" w:sz="0" w:space="0" w:color="auto"/>
        <w:left w:val="none" w:sz="0" w:space="0" w:color="auto"/>
        <w:bottom w:val="none" w:sz="0" w:space="0" w:color="auto"/>
        <w:right w:val="none" w:sz="0" w:space="0" w:color="auto"/>
      </w:divBdr>
    </w:div>
    <w:div w:id="115756416">
      <w:bodyDiv w:val="1"/>
      <w:marLeft w:val="0"/>
      <w:marRight w:val="0"/>
      <w:marTop w:val="0"/>
      <w:marBottom w:val="0"/>
      <w:divBdr>
        <w:top w:val="none" w:sz="0" w:space="0" w:color="auto"/>
        <w:left w:val="none" w:sz="0" w:space="0" w:color="auto"/>
        <w:bottom w:val="none" w:sz="0" w:space="0" w:color="auto"/>
        <w:right w:val="none" w:sz="0" w:space="0" w:color="auto"/>
      </w:divBdr>
    </w:div>
    <w:div w:id="141311330">
      <w:bodyDiv w:val="1"/>
      <w:marLeft w:val="0"/>
      <w:marRight w:val="0"/>
      <w:marTop w:val="0"/>
      <w:marBottom w:val="0"/>
      <w:divBdr>
        <w:top w:val="none" w:sz="0" w:space="0" w:color="auto"/>
        <w:left w:val="none" w:sz="0" w:space="0" w:color="auto"/>
        <w:bottom w:val="none" w:sz="0" w:space="0" w:color="auto"/>
        <w:right w:val="none" w:sz="0" w:space="0" w:color="auto"/>
      </w:divBdr>
    </w:div>
    <w:div w:id="178545342">
      <w:bodyDiv w:val="1"/>
      <w:marLeft w:val="0"/>
      <w:marRight w:val="0"/>
      <w:marTop w:val="0"/>
      <w:marBottom w:val="0"/>
      <w:divBdr>
        <w:top w:val="none" w:sz="0" w:space="0" w:color="auto"/>
        <w:left w:val="none" w:sz="0" w:space="0" w:color="auto"/>
        <w:bottom w:val="none" w:sz="0" w:space="0" w:color="auto"/>
        <w:right w:val="none" w:sz="0" w:space="0" w:color="auto"/>
      </w:divBdr>
    </w:div>
    <w:div w:id="179129353">
      <w:bodyDiv w:val="1"/>
      <w:marLeft w:val="0"/>
      <w:marRight w:val="0"/>
      <w:marTop w:val="0"/>
      <w:marBottom w:val="0"/>
      <w:divBdr>
        <w:top w:val="none" w:sz="0" w:space="0" w:color="auto"/>
        <w:left w:val="none" w:sz="0" w:space="0" w:color="auto"/>
        <w:bottom w:val="none" w:sz="0" w:space="0" w:color="auto"/>
        <w:right w:val="none" w:sz="0" w:space="0" w:color="auto"/>
      </w:divBdr>
      <w:divsChild>
        <w:div w:id="1222714597">
          <w:marLeft w:val="360"/>
          <w:marRight w:val="0"/>
          <w:marTop w:val="200"/>
          <w:marBottom w:val="0"/>
          <w:divBdr>
            <w:top w:val="none" w:sz="0" w:space="0" w:color="auto"/>
            <w:left w:val="none" w:sz="0" w:space="0" w:color="auto"/>
            <w:bottom w:val="none" w:sz="0" w:space="0" w:color="auto"/>
            <w:right w:val="none" w:sz="0" w:space="0" w:color="auto"/>
          </w:divBdr>
        </w:div>
      </w:divsChild>
    </w:div>
    <w:div w:id="197670208">
      <w:bodyDiv w:val="1"/>
      <w:marLeft w:val="0"/>
      <w:marRight w:val="0"/>
      <w:marTop w:val="0"/>
      <w:marBottom w:val="0"/>
      <w:divBdr>
        <w:top w:val="none" w:sz="0" w:space="0" w:color="auto"/>
        <w:left w:val="none" w:sz="0" w:space="0" w:color="auto"/>
        <w:bottom w:val="none" w:sz="0" w:space="0" w:color="auto"/>
        <w:right w:val="none" w:sz="0" w:space="0" w:color="auto"/>
      </w:divBdr>
    </w:div>
    <w:div w:id="203908445">
      <w:bodyDiv w:val="1"/>
      <w:marLeft w:val="0"/>
      <w:marRight w:val="0"/>
      <w:marTop w:val="0"/>
      <w:marBottom w:val="0"/>
      <w:divBdr>
        <w:top w:val="none" w:sz="0" w:space="0" w:color="auto"/>
        <w:left w:val="none" w:sz="0" w:space="0" w:color="auto"/>
        <w:bottom w:val="none" w:sz="0" w:space="0" w:color="auto"/>
        <w:right w:val="none" w:sz="0" w:space="0" w:color="auto"/>
      </w:divBdr>
    </w:div>
    <w:div w:id="215285868">
      <w:bodyDiv w:val="1"/>
      <w:marLeft w:val="0"/>
      <w:marRight w:val="0"/>
      <w:marTop w:val="0"/>
      <w:marBottom w:val="0"/>
      <w:divBdr>
        <w:top w:val="none" w:sz="0" w:space="0" w:color="auto"/>
        <w:left w:val="none" w:sz="0" w:space="0" w:color="auto"/>
        <w:bottom w:val="none" w:sz="0" w:space="0" w:color="auto"/>
        <w:right w:val="none" w:sz="0" w:space="0" w:color="auto"/>
      </w:divBdr>
    </w:div>
    <w:div w:id="219102059">
      <w:bodyDiv w:val="1"/>
      <w:marLeft w:val="0"/>
      <w:marRight w:val="0"/>
      <w:marTop w:val="0"/>
      <w:marBottom w:val="0"/>
      <w:divBdr>
        <w:top w:val="none" w:sz="0" w:space="0" w:color="auto"/>
        <w:left w:val="none" w:sz="0" w:space="0" w:color="auto"/>
        <w:bottom w:val="none" w:sz="0" w:space="0" w:color="auto"/>
        <w:right w:val="none" w:sz="0" w:space="0" w:color="auto"/>
      </w:divBdr>
    </w:div>
    <w:div w:id="222713691">
      <w:bodyDiv w:val="1"/>
      <w:marLeft w:val="0"/>
      <w:marRight w:val="0"/>
      <w:marTop w:val="0"/>
      <w:marBottom w:val="0"/>
      <w:divBdr>
        <w:top w:val="none" w:sz="0" w:space="0" w:color="auto"/>
        <w:left w:val="none" w:sz="0" w:space="0" w:color="auto"/>
        <w:bottom w:val="none" w:sz="0" w:space="0" w:color="auto"/>
        <w:right w:val="none" w:sz="0" w:space="0" w:color="auto"/>
      </w:divBdr>
      <w:divsChild>
        <w:div w:id="1859847251">
          <w:marLeft w:val="0"/>
          <w:marRight w:val="0"/>
          <w:marTop w:val="0"/>
          <w:marBottom w:val="0"/>
          <w:divBdr>
            <w:top w:val="none" w:sz="0" w:space="0" w:color="auto"/>
            <w:left w:val="none" w:sz="0" w:space="0" w:color="auto"/>
            <w:bottom w:val="none" w:sz="0" w:space="0" w:color="auto"/>
            <w:right w:val="none" w:sz="0" w:space="0" w:color="auto"/>
          </w:divBdr>
        </w:div>
      </w:divsChild>
    </w:div>
    <w:div w:id="250086932">
      <w:bodyDiv w:val="1"/>
      <w:marLeft w:val="0"/>
      <w:marRight w:val="0"/>
      <w:marTop w:val="0"/>
      <w:marBottom w:val="0"/>
      <w:divBdr>
        <w:top w:val="none" w:sz="0" w:space="0" w:color="auto"/>
        <w:left w:val="none" w:sz="0" w:space="0" w:color="auto"/>
        <w:bottom w:val="none" w:sz="0" w:space="0" w:color="auto"/>
        <w:right w:val="none" w:sz="0" w:space="0" w:color="auto"/>
      </w:divBdr>
    </w:div>
    <w:div w:id="261226967">
      <w:bodyDiv w:val="1"/>
      <w:marLeft w:val="0"/>
      <w:marRight w:val="0"/>
      <w:marTop w:val="0"/>
      <w:marBottom w:val="0"/>
      <w:divBdr>
        <w:top w:val="none" w:sz="0" w:space="0" w:color="auto"/>
        <w:left w:val="none" w:sz="0" w:space="0" w:color="auto"/>
        <w:bottom w:val="none" w:sz="0" w:space="0" w:color="auto"/>
        <w:right w:val="none" w:sz="0" w:space="0" w:color="auto"/>
      </w:divBdr>
    </w:div>
    <w:div w:id="267854617">
      <w:bodyDiv w:val="1"/>
      <w:marLeft w:val="0"/>
      <w:marRight w:val="0"/>
      <w:marTop w:val="0"/>
      <w:marBottom w:val="0"/>
      <w:divBdr>
        <w:top w:val="none" w:sz="0" w:space="0" w:color="auto"/>
        <w:left w:val="none" w:sz="0" w:space="0" w:color="auto"/>
        <w:bottom w:val="none" w:sz="0" w:space="0" w:color="auto"/>
        <w:right w:val="none" w:sz="0" w:space="0" w:color="auto"/>
      </w:divBdr>
    </w:div>
    <w:div w:id="273025726">
      <w:bodyDiv w:val="1"/>
      <w:marLeft w:val="0"/>
      <w:marRight w:val="0"/>
      <w:marTop w:val="0"/>
      <w:marBottom w:val="0"/>
      <w:divBdr>
        <w:top w:val="none" w:sz="0" w:space="0" w:color="auto"/>
        <w:left w:val="none" w:sz="0" w:space="0" w:color="auto"/>
        <w:bottom w:val="none" w:sz="0" w:space="0" w:color="auto"/>
        <w:right w:val="none" w:sz="0" w:space="0" w:color="auto"/>
      </w:divBdr>
    </w:div>
    <w:div w:id="273558184">
      <w:bodyDiv w:val="1"/>
      <w:marLeft w:val="0"/>
      <w:marRight w:val="0"/>
      <w:marTop w:val="0"/>
      <w:marBottom w:val="0"/>
      <w:divBdr>
        <w:top w:val="none" w:sz="0" w:space="0" w:color="auto"/>
        <w:left w:val="none" w:sz="0" w:space="0" w:color="auto"/>
        <w:bottom w:val="none" w:sz="0" w:space="0" w:color="auto"/>
        <w:right w:val="none" w:sz="0" w:space="0" w:color="auto"/>
      </w:divBdr>
    </w:div>
    <w:div w:id="279653662">
      <w:bodyDiv w:val="1"/>
      <w:marLeft w:val="0"/>
      <w:marRight w:val="0"/>
      <w:marTop w:val="0"/>
      <w:marBottom w:val="0"/>
      <w:divBdr>
        <w:top w:val="none" w:sz="0" w:space="0" w:color="auto"/>
        <w:left w:val="none" w:sz="0" w:space="0" w:color="auto"/>
        <w:bottom w:val="none" w:sz="0" w:space="0" w:color="auto"/>
        <w:right w:val="none" w:sz="0" w:space="0" w:color="auto"/>
      </w:divBdr>
    </w:div>
    <w:div w:id="282005819">
      <w:bodyDiv w:val="1"/>
      <w:marLeft w:val="0"/>
      <w:marRight w:val="0"/>
      <w:marTop w:val="0"/>
      <w:marBottom w:val="0"/>
      <w:divBdr>
        <w:top w:val="none" w:sz="0" w:space="0" w:color="auto"/>
        <w:left w:val="none" w:sz="0" w:space="0" w:color="auto"/>
        <w:bottom w:val="none" w:sz="0" w:space="0" w:color="auto"/>
        <w:right w:val="none" w:sz="0" w:space="0" w:color="auto"/>
      </w:divBdr>
      <w:divsChild>
        <w:div w:id="15355419">
          <w:marLeft w:val="274"/>
          <w:marRight w:val="0"/>
          <w:marTop w:val="0"/>
          <w:marBottom w:val="0"/>
          <w:divBdr>
            <w:top w:val="none" w:sz="0" w:space="0" w:color="auto"/>
            <w:left w:val="none" w:sz="0" w:space="0" w:color="auto"/>
            <w:bottom w:val="none" w:sz="0" w:space="0" w:color="auto"/>
            <w:right w:val="none" w:sz="0" w:space="0" w:color="auto"/>
          </w:divBdr>
        </w:div>
        <w:div w:id="414522866">
          <w:marLeft w:val="274"/>
          <w:marRight w:val="0"/>
          <w:marTop w:val="0"/>
          <w:marBottom w:val="0"/>
          <w:divBdr>
            <w:top w:val="none" w:sz="0" w:space="0" w:color="auto"/>
            <w:left w:val="none" w:sz="0" w:space="0" w:color="auto"/>
            <w:bottom w:val="none" w:sz="0" w:space="0" w:color="auto"/>
            <w:right w:val="none" w:sz="0" w:space="0" w:color="auto"/>
          </w:divBdr>
        </w:div>
        <w:div w:id="431508886">
          <w:marLeft w:val="994"/>
          <w:marRight w:val="0"/>
          <w:marTop w:val="0"/>
          <w:marBottom w:val="0"/>
          <w:divBdr>
            <w:top w:val="none" w:sz="0" w:space="0" w:color="auto"/>
            <w:left w:val="none" w:sz="0" w:space="0" w:color="auto"/>
            <w:bottom w:val="none" w:sz="0" w:space="0" w:color="auto"/>
            <w:right w:val="none" w:sz="0" w:space="0" w:color="auto"/>
          </w:divBdr>
        </w:div>
        <w:div w:id="707948606">
          <w:marLeft w:val="274"/>
          <w:marRight w:val="0"/>
          <w:marTop w:val="0"/>
          <w:marBottom w:val="0"/>
          <w:divBdr>
            <w:top w:val="none" w:sz="0" w:space="0" w:color="auto"/>
            <w:left w:val="none" w:sz="0" w:space="0" w:color="auto"/>
            <w:bottom w:val="none" w:sz="0" w:space="0" w:color="auto"/>
            <w:right w:val="none" w:sz="0" w:space="0" w:color="auto"/>
          </w:divBdr>
        </w:div>
        <w:div w:id="827090368">
          <w:marLeft w:val="274"/>
          <w:marRight w:val="0"/>
          <w:marTop w:val="0"/>
          <w:marBottom w:val="0"/>
          <w:divBdr>
            <w:top w:val="none" w:sz="0" w:space="0" w:color="auto"/>
            <w:left w:val="none" w:sz="0" w:space="0" w:color="auto"/>
            <w:bottom w:val="none" w:sz="0" w:space="0" w:color="auto"/>
            <w:right w:val="none" w:sz="0" w:space="0" w:color="auto"/>
          </w:divBdr>
        </w:div>
        <w:div w:id="1394429460">
          <w:marLeft w:val="994"/>
          <w:marRight w:val="0"/>
          <w:marTop w:val="0"/>
          <w:marBottom w:val="0"/>
          <w:divBdr>
            <w:top w:val="none" w:sz="0" w:space="0" w:color="auto"/>
            <w:left w:val="none" w:sz="0" w:space="0" w:color="auto"/>
            <w:bottom w:val="none" w:sz="0" w:space="0" w:color="auto"/>
            <w:right w:val="none" w:sz="0" w:space="0" w:color="auto"/>
          </w:divBdr>
        </w:div>
        <w:div w:id="1480802284">
          <w:marLeft w:val="274"/>
          <w:marRight w:val="0"/>
          <w:marTop w:val="0"/>
          <w:marBottom w:val="0"/>
          <w:divBdr>
            <w:top w:val="none" w:sz="0" w:space="0" w:color="auto"/>
            <w:left w:val="none" w:sz="0" w:space="0" w:color="auto"/>
            <w:bottom w:val="none" w:sz="0" w:space="0" w:color="auto"/>
            <w:right w:val="none" w:sz="0" w:space="0" w:color="auto"/>
          </w:divBdr>
        </w:div>
        <w:div w:id="1603298521">
          <w:marLeft w:val="994"/>
          <w:marRight w:val="0"/>
          <w:marTop w:val="0"/>
          <w:marBottom w:val="0"/>
          <w:divBdr>
            <w:top w:val="none" w:sz="0" w:space="0" w:color="auto"/>
            <w:left w:val="none" w:sz="0" w:space="0" w:color="auto"/>
            <w:bottom w:val="none" w:sz="0" w:space="0" w:color="auto"/>
            <w:right w:val="none" w:sz="0" w:space="0" w:color="auto"/>
          </w:divBdr>
        </w:div>
        <w:div w:id="1746687272">
          <w:marLeft w:val="274"/>
          <w:marRight w:val="0"/>
          <w:marTop w:val="0"/>
          <w:marBottom w:val="0"/>
          <w:divBdr>
            <w:top w:val="none" w:sz="0" w:space="0" w:color="auto"/>
            <w:left w:val="none" w:sz="0" w:space="0" w:color="auto"/>
            <w:bottom w:val="none" w:sz="0" w:space="0" w:color="auto"/>
            <w:right w:val="none" w:sz="0" w:space="0" w:color="auto"/>
          </w:divBdr>
        </w:div>
        <w:div w:id="1892450128">
          <w:marLeft w:val="994"/>
          <w:marRight w:val="0"/>
          <w:marTop w:val="0"/>
          <w:marBottom w:val="0"/>
          <w:divBdr>
            <w:top w:val="none" w:sz="0" w:space="0" w:color="auto"/>
            <w:left w:val="none" w:sz="0" w:space="0" w:color="auto"/>
            <w:bottom w:val="none" w:sz="0" w:space="0" w:color="auto"/>
            <w:right w:val="none" w:sz="0" w:space="0" w:color="auto"/>
          </w:divBdr>
        </w:div>
        <w:div w:id="1946569370">
          <w:marLeft w:val="274"/>
          <w:marRight w:val="0"/>
          <w:marTop w:val="0"/>
          <w:marBottom w:val="0"/>
          <w:divBdr>
            <w:top w:val="none" w:sz="0" w:space="0" w:color="auto"/>
            <w:left w:val="none" w:sz="0" w:space="0" w:color="auto"/>
            <w:bottom w:val="none" w:sz="0" w:space="0" w:color="auto"/>
            <w:right w:val="none" w:sz="0" w:space="0" w:color="auto"/>
          </w:divBdr>
        </w:div>
        <w:div w:id="2059669848">
          <w:marLeft w:val="994"/>
          <w:marRight w:val="0"/>
          <w:marTop w:val="0"/>
          <w:marBottom w:val="0"/>
          <w:divBdr>
            <w:top w:val="none" w:sz="0" w:space="0" w:color="auto"/>
            <w:left w:val="none" w:sz="0" w:space="0" w:color="auto"/>
            <w:bottom w:val="none" w:sz="0" w:space="0" w:color="auto"/>
            <w:right w:val="none" w:sz="0" w:space="0" w:color="auto"/>
          </w:divBdr>
        </w:div>
      </w:divsChild>
    </w:div>
    <w:div w:id="292099865">
      <w:bodyDiv w:val="1"/>
      <w:marLeft w:val="0"/>
      <w:marRight w:val="0"/>
      <w:marTop w:val="0"/>
      <w:marBottom w:val="0"/>
      <w:divBdr>
        <w:top w:val="none" w:sz="0" w:space="0" w:color="auto"/>
        <w:left w:val="none" w:sz="0" w:space="0" w:color="auto"/>
        <w:bottom w:val="none" w:sz="0" w:space="0" w:color="auto"/>
        <w:right w:val="none" w:sz="0" w:space="0" w:color="auto"/>
      </w:divBdr>
    </w:div>
    <w:div w:id="378096656">
      <w:bodyDiv w:val="1"/>
      <w:marLeft w:val="0"/>
      <w:marRight w:val="0"/>
      <w:marTop w:val="0"/>
      <w:marBottom w:val="0"/>
      <w:divBdr>
        <w:top w:val="none" w:sz="0" w:space="0" w:color="auto"/>
        <w:left w:val="none" w:sz="0" w:space="0" w:color="auto"/>
        <w:bottom w:val="none" w:sz="0" w:space="0" w:color="auto"/>
        <w:right w:val="none" w:sz="0" w:space="0" w:color="auto"/>
      </w:divBdr>
    </w:div>
    <w:div w:id="381293981">
      <w:bodyDiv w:val="1"/>
      <w:marLeft w:val="0"/>
      <w:marRight w:val="0"/>
      <w:marTop w:val="0"/>
      <w:marBottom w:val="0"/>
      <w:divBdr>
        <w:top w:val="none" w:sz="0" w:space="0" w:color="auto"/>
        <w:left w:val="none" w:sz="0" w:space="0" w:color="auto"/>
        <w:bottom w:val="none" w:sz="0" w:space="0" w:color="auto"/>
        <w:right w:val="none" w:sz="0" w:space="0" w:color="auto"/>
      </w:divBdr>
    </w:div>
    <w:div w:id="383916853">
      <w:bodyDiv w:val="1"/>
      <w:marLeft w:val="0"/>
      <w:marRight w:val="0"/>
      <w:marTop w:val="0"/>
      <w:marBottom w:val="0"/>
      <w:divBdr>
        <w:top w:val="none" w:sz="0" w:space="0" w:color="auto"/>
        <w:left w:val="none" w:sz="0" w:space="0" w:color="auto"/>
        <w:bottom w:val="none" w:sz="0" w:space="0" w:color="auto"/>
        <w:right w:val="none" w:sz="0" w:space="0" w:color="auto"/>
      </w:divBdr>
      <w:divsChild>
        <w:div w:id="1810784914">
          <w:marLeft w:val="0"/>
          <w:marRight w:val="0"/>
          <w:marTop w:val="0"/>
          <w:marBottom w:val="0"/>
          <w:divBdr>
            <w:top w:val="none" w:sz="0" w:space="0" w:color="auto"/>
            <w:left w:val="none" w:sz="0" w:space="0" w:color="auto"/>
            <w:bottom w:val="none" w:sz="0" w:space="0" w:color="auto"/>
            <w:right w:val="none" w:sz="0" w:space="0" w:color="auto"/>
          </w:divBdr>
        </w:div>
      </w:divsChild>
    </w:div>
    <w:div w:id="387606559">
      <w:bodyDiv w:val="1"/>
      <w:marLeft w:val="0"/>
      <w:marRight w:val="0"/>
      <w:marTop w:val="0"/>
      <w:marBottom w:val="0"/>
      <w:divBdr>
        <w:top w:val="none" w:sz="0" w:space="0" w:color="auto"/>
        <w:left w:val="none" w:sz="0" w:space="0" w:color="auto"/>
        <w:bottom w:val="none" w:sz="0" w:space="0" w:color="auto"/>
        <w:right w:val="none" w:sz="0" w:space="0" w:color="auto"/>
      </w:divBdr>
      <w:divsChild>
        <w:div w:id="987394313">
          <w:marLeft w:val="0"/>
          <w:marRight w:val="0"/>
          <w:marTop w:val="0"/>
          <w:marBottom w:val="0"/>
          <w:divBdr>
            <w:top w:val="none" w:sz="0" w:space="0" w:color="auto"/>
            <w:left w:val="none" w:sz="0" w:space="0" w:color="auto"/>
            <w:bottom w:val="none" w:sz="0" w:space="0" w:color="auto"/>
            <w:right w:val="none" w:sz="0" w:space="0" w:color="auto"/>
          </w:divBdr>
        </w:div>
      </w:divsChild>
    </w:div>
    <w:div w:id="393745381">
      <w:bodyDiv w:val="1"/>
      <w:marLeft w:val="0"/>
      <w:marRight w:val="0"/>
      <w:marTop w:val="0"/>
      <w:marBottom w:val="0"/>
      <w:divBdr>
        <w:top w:val="none" w:sz="0" w:space="0" w:color="auto"/>
        <w:left w:val="none" w:sz="0" w:space="0" w:color="auto"/>
        <w:bottom w:val="none" w:sz="0" w:space="0" w:color="auto"/>
        <w:right w:val="none" w:sz="0" w:space="0" w:color="auto"/>
      </w:divBdr>
    </w:div>
    <w:div w:id="411438384">
      <w:bodyDiv w:val="1"/>
      <w:marLeft w:val="0"/>
      <w:marRight w:val="0"/>
      <w:marTop w:val="0"/>
      <w:marBottom w:val="0"/>
      <w:divBdr>
        <w:top w:val="none" w:sz="0" w:space="0" w:color="auto"/>
        <w:left w:val="none" w:sz="0" w:space="0" w:color="auto"/>
        <w:bottom w:val="none" w:sz="0" w:space="0" w:color="auto"/>
        <w:right w:val="none" w:sz="0" w:space="0" w:color="auto"/>
      </w:divBdr>
    </w:div>
    <w:div w:id="413287545">
      <w:bodyDiv w:val="1"/>
      <w:marLeft w:val="0"/>
      <w:marRight w:val="0"/>
      <w:marTop w:val="0"/>
      <w:marBottom w:val="0"/>
      <w:divBdr>
        <w:top w:val="none" w:sz="0" w:space="0" w:color="auto"/>
        <w:left w:val="none" w:sz="0" w:space="0" w:color="auto"/>
        <w:bottom w:val="none" w:sz="0" w:space="0" w:color="auto"/>
        <w:right w:val="none" w:sz="0" w:space="0" w:color="auto"/>
      </w:divBdr>
    </w:div>
    <w:div w:id="416440808">
      <w:bodyDiv w:val="1"/>
      <w:marLeft w:val="0"/>
      <w:marRight w:val="0"/>
      <w:marTop w:val="0"/>
      <w:marBottom w:val="0"/>
      <w:divBdr>
        <w:top w:val="none" w:sz="0" w:space="0" w:color="auto"/>
        <w:left w:val="none" w:sz="0" w:space="0" w:color="auto"/>
        <w:bottom w:val="none" w:sz="0" w:space="0" w:color="auto"/>
        <w:right w:val="none" w:sz="0" w:space="0" w:color="auto"/>
      </w:divBdr>
    </w:div>
    <w:div w:id="422530472">
      <w:bodyDiv w:val="1"/>
      <w:marLeft w:val="0"/>
      <w:marRight w:val="0"/>
      <w:marTop w:val="0"/>
      <w:marBottom w:val="0"/>
      <w:divBdr>
        <w:top w:val="none" w:sz="0" w:space="0" w:color="auto"/>
        <w:left w:val="none" w:sz="0" w:space="0" w:color="auto"/>
        <w:bottom w:val="none" w:sz="0" w:space="0" w:color="auto"/>
        <w:right w:val="none" w:sz="0" w:space="0" w:color="auto"/>
      </w:divBdr>
    </w:div>
    <w:div w:id="431322394">
      <w:bodyDiv w:val="1"/>
      <w:marLeft w:val="0"/>
      <w:marRight w:val="0"/>
      <w:marTop w:val="0"/>
      <w:marBottom w:val="0"/>
      <w:divBdr>
        <w:top w:val="none" w:sz="0" w:space="0" w:color="auto"/>
        <w:left w:val="none" w:sz="0" w:space="0" w:color="auto"/>
        <w:bottom w:val="none" w:sz="0" w:space="0" w:color="auto"/>
        <w:right w:val="none" w:sz="0" w:space="0" w:color="auto"/>
      </w:divBdr>
    </w:div>
    <w:div w:id="478957355">
      <w:bodyDiv w:val="1"/>
      <w:marLeft w:val="0"/>
      <w:marRight w:val="0"/>
      <w:marTop w:val="0"/>
      <w:marBottom w:val="0"/>
      <w:divBdr>
        <w:top w:val="none" w:sz="0" w:space="0" w:color="auto"/>
        <w:left w:val="none" w:sz="0" w:space="0" w:color="auto"/>
        <w:bottom w:val="none" w:sz="0" w:space="0" w:color="auto"/>
        <w:right w:val="none" w:sz="0" w:space="0" w:color="auto"/>
      </w:divBdr>
    </w:div>
    <w:div w:id="479425791">
      <w:bodyDiv w:val="1"/>
      <w:marLeft w:val="0"/>
      <w:marRight w:val="0"/>
      <w:marTop w:val="0"/>
      <w:marBottom w:val="0"/>
      <w:divBdr>
        <w:top w:val="none" w:sz="0" w:space="0" w:color="auto"/>
        <w:left w:val="none" w:sz="0" w:space="0" w:color="auto"/>
        <w:bottom w:val="none" w:sz="0" w:space="0" w:color="auto"/>
        <w:right w:val="none" w:sz="0" w:space="0" w:color="auto"/>
      </w:divBdr>
      <w:divsChild>
        <w:div w:id="1150754305">
          <w:marLeft w:val="0"/>
          <w:marRight w:val="0"/>
          <w:marTop w:val="0"/>
          <w:marBottom w:val="0"/>
          <w:divBdr>
            <w:top w:val="none" w:sz="0" w:space="0" w:color="auto"/>
            <w:left w:val="none" w:sz="0" w:space="0" w:color="auto"/>
            <w:bottom w:val="none" w:sz="0" w:space="0" w:color="auto"/>
            <w:right w:val="none" w:sz="0" w:space="0" w:color="auto"/>
          </w:divBdr>
          <w:divsChild>
            <w:div w:id="345788006">
              <w:marLeft w:val="0"/>
              <w:marRight w:val="0"/>
              <w:marTop w:val="0"/>
              <w:marBottom w:val="0"/>
              <w:divBdr>
                <w:top w:val="none" w:sz="0" w:space="0" w:color="auto"/>
                <w:left w:val="none" w:sz="0" w:space="0" w:color="auto"/>
                <w:bottom w:val="none" w:sz="0" w:space="0" w:color="auto"/>
                <w:right w:val="none" w:sz="0" w:space="0" w:color="auto"/>
              </w:divBdr>
              <w:divsChild>
                <w:div w:id="173238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548175">
      <w:bodyDiv w:val="1"/>
      <w:marLeft w:val="0"/>
      <w:marRight w:val="0"/>
      <w:marTop w:val="0"/>
      <w:marBottom w:val="0"/>
      <w:divBdr>
        <w:top w:val="none" w:sz="0" w:space="0" w:color="auto"/>
        <w:left w:val="none" w:sz="0" w:space="0" w:color="auto"/>
        <w:bottom w:val="none" w:sz="0" w:space="0" w:color="auto"/>
        <w:right w:val="none" w:sz="0" w:space="0" w:color="auto"/>
      </w:divBdr>
    </w:div>
    <w:div w:id="482699497">
      <w:bodyDiv w:val="1"/>
      <w:marLeft w:val="0"/>
      <w:marRight w:val="0"/>
      <w:marTop w:val="0"/>
      <w:marBottom w:val="0"/>
      <w:divBdr>
        <w:top w:val="none" w:sz="0" w:space="0" w:color="auto"/>
        <w:left w:val="none" w:sz="0" w:space="0" w:color="auto"/>
        <w:bottom w:val="none" w:sz="0" w:space="0" w:color="auto"/>
        <w:right w:val="none" w:sz="0" w:space="0" w:color="auto"/>
      </w:divBdr>
    </w:div>
    <w:div w:id="510949341">
      <w:bodyDiv w:val="1"/>
      <w:marLeft w:val="0"/>
      <w:marRight w:val="0"/>
      <w:marTop w:val="0"/>
      <w:marBottom w:val="0"/>
      <w:divBdr>
        <w:top w:val="none" w:sz="0" w:space="0" w:color="auto"/>
        <w:left w:val="none" w:sz="0" w:space="0" w:color="auto"/>
        <w:bottom w:val="none" w:sz="0" w:space="0" w:color="auto"/>
        <w:right w:val="none" w:sz="0" w:space="0" w:color="auto"/>
      </w:divBdr>
    </w:div>
    <w:div w:id="524557878">
      <w:bodyDiv w:val="1"/>
      <w:marLeft w:val="0"/>
      <w:marRight w:val="0"/>
      <w:marTop w:val="0"/>
      <w:marBottom w:val="0"/>
      <w:divBdr>
        <w:top w:val="none" w:sz="0" w:space="0" w:color="auto"/>
        <w:left w:val="none" w:sz="0" w:space="0" w:color="auto"/>
        <w:bottom w:val="none" w:sz="0" w:space="0" w:color="auto"/>
        <w:right w:val="none" w:sz="0" w:space="0" w:color="auto"/>
      </w:divBdr>
    </w:div>
    <w:div w:id="541409336">
      <w:bodyDiv w:val="1"/>
      <w:marLeft w:val="0"/>
      <w:marRight w:val="0"/>
      <w:marTop w:val="0"/>
      <w:marBottom w:val="0"/>
      <w:divBdr>
        <w:top w:val="none" w:sz="0" w:space="0" w:color="auto"/>
        <w:left w:val="none" w:sz="0" w:space="0" w:color="auto"/>
        <w:bottom w:val="none" w:sz="0" w:space="0" w:color="auto"/>
        <w:right w:val="none" w:sz="0" w:space="0" w:color="auto"/>
      </w:divBdr>
    </w:div>
    <w:div w:id="546843117">
      <w:bodyDiv w:val="1"/>
      <w:marLeft w:val="0"/>
      <w:marRight w:val="0"/>
      <w:marTop w:val="0"/>
      <w:marBottom w:val="0"/>
      <w:divBdr>
        <w:top w:val="none" w:sz="0" w:space="0" w:color="auto"/>
        <w:left w:val="none" w:sz="0" w:space="0" w:color="auto"/>
        <w:bottom w:val="none" w:sz="0" w:space="0" w:color="auto"/>
        <w:right w:val="none" w:sz="0" w:space="0" w:color="auto"/>
      </w:divBdr>
    </w:div>
    <w:div w:id="560750346">
      <w:bodyDiv w:val="1"/>
      <w:marLeft w:val="0"/>
      <w:marRight w:val="0"/>
      <w:marTop w:val="0"/>
      <w:marBottom w:val="0"/>
      <w:divBdr>
        <w:top w:val="none" w:sz="0" w:space="0" w:color="auto"/>
        <w:left w:val="none" w:sz="0" w:space="0" w:color="auto"/>
        <w:bottom w:val="none" w:sz="0" w:space="0" w:color="auto"/>
        <w:right w:val="none" w:sz="0" w:space="0" w:color="auto"/>
      </w:divBdr>
    </w:div>
    <w:div w:id="575819220">
      <w:bodyDiv w:val="1"/>
      <w:marLeft w:val="0"/>
      <w:marRight w:val="0"/>
      <w:marTop w:val="0"/>
      <w:marBottom w:val="0"/>
      <w:divBdr>
        <w:top w:val="none" w:sz="0" w:space="0" w:color="auto"/>
        <w:left w:val="none" w:sz="0" w:space="0" w:color="auto"/>
        <w:bottom w:val="none" w:sz="0" w:space="0" w:color="auto"/>
        <w:right w:val="none" w:sz="0" w:space="0" w:color="auto"/>
      </w:divBdr>
    </w:div>
    <w:div w:id="581335630">
      <w:bodyDiv w:val="1"/>
      <w:marLeft w:val="0"/>
      <w:marRight w:val="0"/>
      <w:marTop w:val="0"/>
      <w:marBottom w:val="0"/>
      <w:divBdr>
        <w:top w:val="none" w:sz="0" w:space="0" w:color="auto"/>
        <w:left w:val="none" w:sz="0" w:space="0" w:color="auto"/>
        <w:bottom w:val="none" w:sz="0" w:space="0" w:color="auto"/>
        <w:right w:val="none" w:sz="0" w:space="0" w:color="auto"/>
      </w:divBdr>
    </w:div>
    <w:div w:id="592324281">
      <w:bodyDiv w:val="1"/>
      <w:marLeft w:val="0"/>
      <w:marRight w:val="0"/>
      <w:marTop w:val="0"/>
      <w:marBottom w:val="0"/>
      <w:divBdr>
        <w:top w:val="none" w:sz="0" w:space="0" w:color="auto"/>
        <w:left w:val="none" w:sz="0" w:space="0" w:color="auto"/>
        <w:bottom w:val="none" w:sz="0" w:space="0" w:color="auto"/>
        <w:right w:val="none" w:sz="0" w:space="0" w:color="auto"/>
      </w:divBdr>
    </w:div>
    <w:div w:id="616252692">
      <w:bodyDiv w:val="1"/>
      <w:marLeft w:val="0"/>
      <w:marRight w:val="0"/>
      <w:marTop w:val="0"/>
      <w:marBottom w:val="0"/>
      <w:divBdr>
        <w:top w:val="none" w:sz="0" w:space="0" w:color="auto"/>
        <w:left w:val="none" w:sz="0" w:space="0" w:color="auto"/>
        <w:bottom w:val="none" w:sz="0" w:space="0" w:color="auto"/>
        <w:right w:val="none" w:sz="0" w:space="0" w:color="auto"/>
      </w:divBdr>
    </w:div>
    <w:div w:id="628321466">
      <w:bodyDiv w:val="1"/>
      <w:marLeft w:val="0"/>
      <w:marRight w:val="0"/>
      <w:marTop w:val="0"/>
      <w:marBottom w:val="0"/>
      <w:divBdr>
        <w:top w:val="none" w:sz="0" w:space="0" w:color="auto"/>
        <w:left w:val="none" w:sz="0" w:space="0" w:color="auto"/>
        <w:bottom w:val="none" w:sz="0" w:space="0" w:color="auto"/>
        <w:right w:val="none" w:sz="0" w:space="0" w:color="auto"/>
      </w:divBdr>
    </w:div>
    <w:div w:id="630868560">
      <w:bodyDiv w:val="1"/>
      <w:marLeft w:val="0"/>
      <w:marRight w:val="0"/>
      <w:marTop w:val="0"/>
      <w:marBottom w:val="0"/>
      <w:divBdr>
        <w:top w:val="none" w:sz="0" w:space="0" w:color="auto"/>
        <w:left w:val="none" w:sz="0" w:space="0" w:color="auto"/>
        <w:bottom w:val="none" w:sz="0" w:space="0" w:color="auto"/>
        <w:right w:val="none" w:sz="0" w:space="0" w:color="auto"/>
      </w:divBdr>
    </w:div>
    <w:div w:id="643857290">
      <w:bodyDiv w:val="1"/>
      <w:marLeft w:val="0"/>
      <w:marRight w:val="0"/>
      <w:marTop w:val="0"/>
      <w:marBottom w:val="0"/>
      <w:divBdr>
        <w:top w:val="none" w:sz="0" w:space="0" w:color="auto"/>
        <w:left w:val="none" w:sz="0" w:space="0" w:color="auto"/>
        <w:bottom w:val="none" w:sz="0" w:space="0" w:color="auto"/>
        <w:right w:val="none" w:sz="0" w:space="0" w:color="auto"/>
      </w:divBdr>
    </w:div>
    <w:div w:id="647396236">
      <w:bodyDiv w:val="1"/>
      <w:marLeft w:val="0"/>
      <w:marRight w:val="0"/>
      <w:marTop w:val="0"/>
      <w:marBottom w:val="0"/>
      <w:divBdr>
        <w:top w:val="none" w:sz="0" w:space="0" w:color="auto"/>
        <w:left w:val="none" w:sz="0" w:space="0" w:color="auto"/>
        <w:bottom w:val="none" w:sz="0" w:space="0" w:color="auto"/>
        <w:right w:val="none" w:sz="0" w:space="0" w:color="auto"/>
      </w:divBdr>
    </w:div>
    <w:div w:id="647592110">
      <w:bodyDiv w:val="1"/>
      <w:marLeft w:val="0"/>
      <w:marRight w:val="0"/>
      <w:marTop w:val="0"/>
      <w:marBottom w:val="0"/>
      <w:divBdr>
        <w:top w:val="none" w:sz="0" w:space="0" w:color="auto"/>
        <w:left w:val="none" w:sz="0" w:space="0" w:color="auto"/>
        <w:bottom w:val="none" w:sz="0" w:space="0" w:color="auto"/>
        <w:right w:val="none" w:sz="0" w:space="0" w:color="auto"/>
      </w:divBdr>
    </w:div>
    <w:div w:id="648947724">
      <w:bodyDiv w:val="1"/>
      <w:marLeft w:val="0"/>
      <w:marRight w:val="0"/>
      <w:marTop w:val="0"/>
      <w:marBottom w:val="0"/>
      <w:divBdr>
        <w:top w:val="none" w:sz="0" w:space="0" w:color="auto"/>
        <w:left w:val="none" w:sz="0" w:space="0" w:color="auto"/>
        <w:bottom w:val="none" w:sz="0" w:space="0" w:color="auto"/>
        <w:right w:val="none" w:sz="0" w:space="0" w:color="auto"/>
      </w:divBdr>
    </w:div>
    <w:div w:id="664668407">
      <w:bodyDiv w:val="1"/>
      <w:marLeft w:val="0"/>
      <w:marRight w:val="0"/>
      <w:marTop w:val="0"/>
      <w:marBottom w:val="0"/>
      <w:divBdr>
        <w:top w:val="none" w:sz="0" w:space="0" w:color="auto"/>
        <w:left w:val="none" w:sz="0" w:space="0" w:color="auto"/>
        <w:bottom w:val="none" w:sz="0" w:space="0" w:color="auto"/>
        <w:right w:val="none" w:sz="0" w:space="0" w:color="auto"/>
      </w:divBdr>
    </w:div>
    <w:div w:id="686176530">
      <w:bodyDiv w:val="1"/>
      <w:marLeft w:val="0"/>
      <w:marRight w:val="0"/>
      <w:marTop w:val="0"/>
      <w:marBottom w:val="0"/>
      <w:divBdr>
        <w:top w:val="none" w:sz="0" w:space="0" w:color="auto"/>
        <w:left w:val="none" w:sz="0" w:space="0" w:color="auto"/>
        <w:bottom w:val="none" w:sz="0" w:space="0" w:color="auto"/>
        <w:right w:val="none" w:sz="0" w:space="0" w:color="auto"/>
      </w:divBdr>
    </w:div>
    <w:div w:id="694119027">
      <w:bodyDiv w:val="1"/>
      <w:marLeft w:val="0"/>
      <w:marRight w:val="0"/>
      <w:marTop w:val="0"/>
      <w:marBottom w:val="0"/>
      <w:divBdr>
        <w:top w:val="none" w:sz="0" w:space="0" w:color="auto"/>
        <w:left w:val="none" w:sz="0" w:space="0" w:color="auto"/>
        <w:bottom w:val="none" w:sz="0" w:space="0" w:color="auto"/>
        <w:right w:val="none" w:sz="0" w:space="0" w:color="auto"/>
      </w:divBdr>
    </w:div>
    <w:div w:id="697200142">
      <w:bodyDiv w:val="1"/>
      <w:marLeft w:val="0"/>
      <w:marRight w:val="0"/>
      <w:marTop w:val="0"/>
      <w:marBottom w:val="0"/>
      <w:divBdr>
        <w:top w:val="none" w:sz="0" w:space="0" w:color="auto"/>
        <w:left w:val="none" w:sz="0" w:space="0" w:color="auto"/>
        <w:bottom w:val="none" w:sz="0" w:space="0" w:color="auto"/>
        <w:right w:val="none" w:sz="0" w:space="0" w:color="auto"/>
      </w:divBdr>
    </w:div>
    <w:div w:id="701243455">
      <w:bodyDiv w:val="1"/>
      <w:marLeft w:val="0"/>
      <w:marRight w:val="0"/>
      <w:marTop w:val="0"/>
      <w:marBottom w:val="0"/>
      <w:divBdr>
        <w:top w:val="none" w:sz="0" w:space="0" w:color="auto"/>
        <w:left w:val="none" w:sz="0" w:space="0" w:color="auto"/>
        <w:bottom w:val="none" w:sz="0" w:space="0" w:color="auto"/>
        <w:right w:val="none" w:sz="0" w:space="0" w:color="auto"/>
      </w:divBdr>
    </w:div>
    <w:div w:id="707880283">
      <w:bodyDiv w:val="1"/>
      <w:marLeft w:val="0"/>
      <w:marRight w:val="0"/>
      <w:marTop w:val="0"/>
      <w:marBottom w:val="0"/>
      <w:divBdr>
        <w:top w:val="none" w:sz="0" w:space="0" w:color="auto"/>
        <w:left w:val="none" w:sz="0" w:space="0" w:color="auto"/>
        <w:bottom w:val="none" w:sz="0" w:space="0" w:color="auto"/>
        <w:right w:val="none" w:sz="0" w:space="0" w:color="auto"/>
      </w:divBdr>
    </w:div>
    <w:div w:id="718551032">
      <w:bodyDiv w:val="1"/>
      <w:marLeft w:val="0"/>
      <w:marRight w:val="0"/>
      <w:marTop w:val="0"/>
      <w:marBottom w:val="0"/>
      <w:divBdr>
        <w:top w:val="none" w:sz="0" w:space="0" w:color="auto"/>
        <w:left w:val="none" w:sz="0" w:space="0" w:color="auto"/>
        <w:bottom w:val="none" w:sz="0" w:space="0" w:color="auto"/>
        <w:right w:val="none" w:sz="0" w:space="0" w:color="auto"/>
      </w:divBdr>
      <w:divsChild>
        <w:div w:id="158086570">
          <w:marLeft w:val="0"/>
          <w:marRight w:val="0"/>
          <w:marTop w:val="0"/>
          <w:marBottom w:val="0"/>
          <w:divBdr>
            <w:top w:val="none" w:sz="0" w:space="0" w:color="auto"/>
            <w:left w:val="none" w:sz="0" w:space="0" w:color="auto"/>
            <w:bottom w:val="none" w:sz="0" w:space="0" w:color="auto"/>
            <w:right w:val="none" w:sz="0" w:space="0" w:color="auto"/>
          </w:divBdr>
        </w:div>
        <w:div w:id="158230333">
          <w:marLeft w:val="0"/>
          <w:marRight w:val="0"/>
          <w:marTop w:val="0"/>
          <w:marBottom w:val="0"/>
          <w:divBdr>
            <w:top w:val="none" w:sz="0" w:space="0" w:color="auto"/>
            <w:left w:val="none" w:sz="0" w:space="0" w:color="auto"/>
            <w:bottom w:val="none" w:sz="0" w:space="0" w:color="auto"/>
            <w:right w:val="none" w:sz="0" w:space="0" w:color="auto"/>
          </w:divBdr>
        </w:div>
        <w:div w:id="183058460">
          <w:marLeft w:val="0"/>
          <w:marRight w:val="0"/>
          <w:marTop w:val="0"/>
          <w:marBottom w:val="0"/>
          <w:divBdr>
            <w:top w:val="none" w:sz="0" w:space="0" w:color="auto"/>
            <w:left w:val="none" w:sz="0" w:space="0" w:color="auto"/>
            <w:bottom w:val="none" w:sz="0" w:space="0" w:color="auto"/>
            <w:right w:val="none" w:sz="0" w:space="0" w:color="auto"/>
          </w:divBdr>
        </w:div>
        <w:div w:id="191499268">
          <w:marLeft w:val="0"/>
          <w:marRight w:val="0"/>
          <w:marTop w:val="0"/>
          <w:marBottom w:val="0"/>
          <w:divBdr>
            <w:top w:val="none" w:sz="0" w:space="0" w:color="auto"/>
            <w:left w:val="none" w:sz="0" w:space="0" w:color="auto"/>
            <w:bottom w:val="none" w:sz="0" w:space="0" w:color="auto"/>
            <w:right w:val="none" w:sz="0" w:space="0" w:color="auto"/>
          </w:divBdr>
        </w:div>
        <w:div w:id="254826677">
          <w:marLeft w:val="0"/>
          <w:marRight w:val="0"/>
          <w:marTop w:val="0"/>
          <w:marBottom w:val="0"/>
          <w:divBdr>
            <w:top w:val="none" w:sz="0" w:space="0" w:color="auto"/>
            <w:left w:val="none" w:sz="0" w:space="0" w:color="auto"/>
            <w:bottom w:val="none" w:sz="0" w:space="0" w:color="auto"/>
            <w:right w:val="none" w:sz="0" w:space="0" w:color="auto"/>
          </w:divBdr>
        </w:div>
        <w:div w:id="357972151">
          <w:marLeft w:val="0"/>
          <w:marRight w:val="0"/>
          <w:marTop w:val="0"/>
          <w:marBottom w:val="0"/>
          <w:divBdr>
            <w:top w:val="none" w:sz="0" w:space="0" w:color="auto"/>
            <w:left w:val="none" w:sz="0" w:space="0" w:color="auto"/>
            <w:bottom w:val="none" w:sz="0" w:space="0" w:color="auto"/>
            <w:right w:val="none" w:sz="0" w:space="0" w:color="auto"/>
          </w:divBdr>
        </w:div>
        <w:div w:id="414017024">
          <w:marLeft w:val="0"/>
          <w:marRight w:val="0"/>
          <w:marTop w:val="0"/>
          <w:marBottom w:val="0"/>
          <w:divBdr>
            <w:top w:val="none" w:sz="0" w:space="0" w:color="auto"/>
            <w:left w:val="none" w:sz="0" w:space="0" w:color="auto"/>
            <w:bottom w:val="none" w:sz="0" w:space="0" w:color="auto"/>
            <w:right w:val="none" w:sz="0" w:space="0" w:color="auto"/>
          </w:divBdr>
        </w:div>
        <w:div w:id="496264294">
          <w:marLeft w:val="0"/>
          <w:marRight w:val="0"/>
          <w:marTop w:val="0"/>
          <w:marBottom w:val="0"/>
          <w:divBdr>
            <w:top w:val="none" w:sz="0" w:space="0" w:color="auto"/>
            <w:left w:val="none" w:sz="0" w:space="0" w:color="auto"/>
            <w:bottom w:val="none" w:sz="0" w:space="0" w:color="auto"/>
            <w:right w:val="none" w:sz="0" w:space="0" w:color="auto"/>
          </w:divBdr>
        </w:div>
        <w:div w:id="535898725">
          <w:marLeft w:val="0"/>
          <w:marRight w:val="0"/>
          <w:marTop w:val="0"/>
          <w:marBottom w:val="0"/>
          <w:divBdr>
            <w:top w:val="none" w:sz="0" w:space="0" w:color="auto"/>
            <w:left w:val="none" w:sz="0" w:space="0" w:color="auto"/>
            <w:bottom w:val="none" w:sz="0" w:space="0" w:color="auto"/>
            <w:right w:val="none" w:sz="0" w:space="0" w:color="auto"/>
          </w:divBdr>
        </w:div>
        <w:div w:id="617225326">
          <w:marLeft w:val="0"/>
          <w:marRight w:val="0"/>
          <w:marTop w:val="0"/>
          <w:marBottom w:val="0"/>
          <w:divBdr>
            <w:top w:val="none" w:sz="0" w:space="0" w:color="auto"/>
            <w:left w:val="none" w:sz="0" w:space="0" w:color="auto"/>
            <w:bottom w:val="none" w:sz="0" w:space="0" w:color="auto"/>
            <w:right w:val="none" w:sz="0" w:space="0" w:color="auto"/>
          </w:divBdr>
        </w:div>
        <w:div w:id="795218853">
          <w:marLeft w:val="0"/>
          <w:marRight w:val="0"/>
          <w:marTop w:val="0"/>
          <w:marBottom w:val="0"/>
          <w:divBdr>
            <w:top w:val="none" w:sz="0" w:space="0" w:color="auto"/>
            <w:left w:val="none" w:sz="0" w:space="0" w:color="auto"/>
            <w:bottom w:val="none" w:sz="0" w:space="0" w:color="auto"/>
            <w:right w:val="none" w:sz="0" w:space="0" w:color="auto"/>
          </w:divBdr>
        </w:div>
        <w:div w:id="797144812">
          <w:marLeft w:val="0"/>
          <w:marRight w:val="0"/>
          <w:marTop w:val="0"/>
          <w:marBottom w:val="0"/>
          <w:divBdr>
            <w:top w:val="none" w:sz="0" w:space="0" w:color="auto"/>
            <w:left w:val="none" w:sz="0" w:space="0" w:color="auto"/>
            <w:bottom w:val="none" w:sz="0" w:space="0" w:color="auto"/>
            <w:right w:val="none" w:sz="0" w:space="0" w:color="auto"/>
          </w:divBdr>
        </w:div>
        <w:div w:id="859929942">
          <w:marLeft w:val="0"/>
          <w:marRight w:val="0"/>
          <w:marTop w:val="0"/>
          <w:marBottom w:val="0"/>
          <w:divBdr>
            <w:top w:val="none" w:sz="0" w:space="0" w:color="auto"/>
            <w:left w:val="none" w:sz="0" w:space="0" w:color="auto"/>
            <w:bottom w:val="none" w:sz="0" w:space="0" w:color="auto"/>
            <w:right w:val="none" w:sz="0" w:space="0" w:color="auto"/>
          </w:divBdr>
        </w:div>
        <w:div w:id="906770196">
          <w:marLeft w:val="0"/>
          <w:marRight w:val="0"/>
          <w:marTop w:val="0"/>
          <w:marBottom w:val="0"/>
          <w:divBdr>
            <w:top w:val="none" w:sz="0" w:space="0" w:color="auto"/>
            <w:left w:val="none" w:sz="0" w:space="0" w:color="auto"/>
            <w:bottom w:val="none" w:sz="0" w:space="0" w:color="auto"/>
            <w:right w:val="none" w:sz="0" w:space="0" w:color="auto"/>
          </w:divBdr>
        </w:div>
        <w:div w:id="1022590911">
          <w:marLeft w:val="0"/>
          <w:marRight w:val="0"/>
          <w:marTop w:val="0"/>
          <w:marBottom w:val="0"/>
          <w:divBdr>
            <w:top w:val="none" w:sz="0" w:space="0" w:color="auto"/>
            <w:left w:val="none" w:sz="0" w:space="0" w:color="auto"/>
            <w:bottom w:val="none" w:sz="0" w:space="0" w:color="auto"/>
            <w:right w:val="none" w:sz="0" w:space="0" w:color="auto"/>
          </w:divBdr>
        </w:div>
        <w:div w:id="1025598410">
          <w:marLeft w:val="0"/>
          <w:marRight w:val="0"/>
          <w:marTop w:val="0"/>
          <w:marBottom w:val="0"/>
          <w:divBdr>
            <w:top w:val="none" w:sz="0" w:space="0" w:color="auto"/>
            <w:left w:val="none" w:sz="0" w:space="0" w:color="auto"/>
            <w:bottom w:val="none" w:sz="0" w:space="0" w:color="auto"/>
            <w:right w:val="none" w:sz="0" w:space="0" w:color="auto"/>
          </w:divBdr>
        </w:div>
        <w:div w:id="1187594348">
          <w:marLeft w:val="0"/>
          <w:marRight w:val="0"/>
          <w:marTop w:val="0"/>
          <w:marBottom w:val="0"/>
          <w:divBdr>
            <w:top w:val="none" w:sz="0" w:space="0" w:color="auto"/>
            <w:left w:val="none" w:sz="0" w:space="0" w:color="auto"/>
            <w:bottom w:val="none" w:sz="0" w:space="0" w:color="auto"/>
            <w:right w:val="none" w:sz="0" w:space="0" w:color="auto"/>
          </w:divBdr>
        </w:div>
        <w:div w:id="1323973116">
          <w:marLeft w:val="0"/>
          <w:marRight w:val="0"/>
          <w:marTop w:val="0"/>
          <w:marBottom w:val="0"/>
          <w:divBdr>
            <w:top w:val="none" w:sz="0" w:space="0" w:color="auto"/>
            <w:left w:val="none" w:sz="0" w:space="0" w:color="auto"/>
            <w:bottom w:val="none" w:sz="0" w:space="0" w:color="auto"/>
            <w:right w:val="none" w:sz="0" w:space="0" w:color="auto"/>
          </w:divBdr>
        </w:div>
        <w:div w:id="1332441947">
          <w:marLeft w:val="0"/>
          <w:marRight w:val="0"/>
          <w:marTop w:val="0"/>
          <w:marBottom w:val="0"/>
          <w:divBdr>
            <w:top w:val="none" w:sz="0" w:space="0" w:color="auto"/>
            <w:left w:val="none" w:sz="0" w:space="0" w:color="auto"/>
            <w:bottom w:val="none" w:sz="0" w:space="0" w:color="auto"/>
            <w:right w:val="none" w:sz="0" w:space="0" w:color="auto"/>
          </w:divBdr>
        </w:div>
        <w:div w:id="1394498083">
          <w:marLeft w:val="0"/>
          <w:marRight w:val="0"/>
          <w:marTop w:val="0"/>
          <w:marBottom w:val="0"/>
          <w:divBdr>
            <w:top w:val="none" w:sz="0" w:space="0" w:color="auto"/>
            <w:left w:val="none" w:sz="0" w:space="0" w:color="auto"/>
            <w:bottom w:val="none" w:sz="0" w:space="0" w:color="auto"/>
            <w:right w:val="none" w:sz="0" w:space="0" w:color="auto"/>
          </w:divBdr>
        </w:div>
        <w:div w:id="1402564047">
          <w:marLeft w:val="0"/>
          <w:marRight w:val="0"/>
          <w:marTop w:val="0"/>
          <w:marBottom w:val="0"/>
          <w:divBdr>
            <w:top w:val="none" w:sz="0" w:space="0" w:color="auto"/>
            <w:left w:val="none" w:sz="0" w:space="0" w:color="auto"/>
            <w:bottom w:val="none" w:sz="0" w:space="0" w:color="auto"/>
            <w:right w:val="none" w:sz="0" w:space="0" w:color="auto"/>
          </w:divBdr>
        </w:div>
        <w:div w:id="1644888314">
          <w:marLeft w:val="0"/>
          <w:marRight w:val="0"/>
          <w:marTop w:val="0"/>
          <w:marBottom w:val="0"/>
          <w:divBdr>
            <w:top w:val="none" w:sz="0" w:space="0" w:color="auto"/>
            <w:left w:val="none" w:sz="0" w:space="0" w:color="auto"/>
            <w:bottom w:val="none" w:sz="0" w:space="0" w:color="auto"/>
            <w:right w:val="none" w:sz="0" w:space="0" w:color="auto"/>
          </w:divBdr>
        </w:div>
        <w:div w:id="1805854174">
          <w:marLeft w:val="0"/>
          <w:marRight w:val="0"/>
          <w:marTop w:val="0"/>
          <w:marBottom w:val="0"/>
          <w:divBdr>
            <w:top w:val="none" w:sz="0" w:space="0" w:color="auto"/>
            <w:left w:val="none" w:sz="0" w:space="0" w:color="auto"/>
            <w:bottom w:val="none" w:sz="0" w:space="0" w:color="auto"/>
            <w:right w:val="none" w:sz="0" w:space="0" w:color="auto"/>
          </w:divBdr>
        </w:div>
        <w:div w:id="1867256063">
          <w:marLeft w:val="0"/>
          <w:marRight w:val="0"/>
          <w:marTop w:val="0"/>
          <w:marBottom w:val="0"/>
          <w:divBdr>
            <w:top w:val="none" w:sz="0" w:space="0" w:color="auto"/>
            <w:left w:val="none" w:sz="0" w:space="0" w:color="auto"/>
            <w:bottom w:val="none" w:sz="0" w:space="0" w:color="auto"/>
            <w:right w:val="none" w:sz="0" w:space="0" w:color="auto"/>
          </w:divBdr>
        </w:div>
        <w:div w:id="2043435953">
          <w:marLeft w:val="0"/>
          <w:marRight w:val="0"/>
          <w:marTop w:val="0"/>
          <w:marBottom w:val="0"/>
          <w:divBdr>
            <w:top w:val="none" w:sz="0" w:space="0" w:color="auto"/>
            <w:left w:val="none" w:sz="0" w:space="0" w:color="auto"/>
            <w:bottom w:val="none" w:sz="0" w:space="0" w:color="auto"/>
            <w:right w:val="none" w:sz="0" w:space="0" w:color="auto"/>
          </w:divBdr>
        </w:div>
        <w:div w:id="2047021548">
          <w:marLeft w:val="0"/>
          <w:marRight w:val="0"/>
          <w:marTop w:val="0"/>
          <w:marBottom w:val="0"/>
          <w:divBdr>
            <w:top w:val="none" w:sz="0" w:space="0" w:color="auto"/>
            <w:left w:val="none" w:sz="0" w:space="0" w:color="auto"/>
            <w:bottom w:val="none" w:sz="0" w:space="0" w:color="auto"/>
            <w:right w:val="none" w:sz="0" w:space="0" w:color="auto"/>
          </w:divBdr>
        </w:div>
        <w:div w:id="2076122640">
          <w:marLeft w:val="0"/>
          <w:marRight w:val="0"/>
          <w:marTop w:val="0"/>
          <w:marBottom w:val="0"/>
          <w:divBdr>
            <w:top w:val="none" w:sz="0" w:space="0" w:color="auto"/>
            <w:left w:val="none" w:sz="0" w:space="0" w:color="auto"/>
            <w:bottom w:val="none" w:sz="0" w:space="0" w:color="auto"/>
            <w:right w:val="none" w:sz="0" w:space="0" w:color="auto"/>
          </w:divBdr>
        </w:div>
        <w:div w:id="2095977122">
          <w:marLeft w:val="0"/>
          <w:marRight w:val="0"/>
          <w:marTop w:val="0"/>
          <w:marBottom w:val="0"/>
          <w:divBdr>
            <w:top w:val="none" w:sz="0" w:space="0" w:color="auto"/>
            <w:left w:val="none" w:sz="0" w:space="0" w:color="auto"/>
            <w:bottom w:val="none" w:sz="0" w:space="0" w:color="auto"/>
            <w:right w:val="none" w:sz="0" w:space="0" w:color="auto"/>
          </w:divBdr>
        </w:div>
        <w:div w:id="2142140898">
          <w:marLeft w:val="0"/>
          <w:marRight w:val="0"/>
          <w:marTop w:val="0"/>
          <w:marBottom w:val="0"/>
          <w:divBdr>
            <w:top w:val="none" w:sz="0" w:space="0" w:color="auto"/>
            <w:left w:val="none" w:sz="0" w:space="0" w:color="auto"/>
            <w:bottom w:val="none" w:sz="0" w:space="0" w:color="auto"/>
            <w:right w:val="none" w:sz="0" w:space="0" w:color="auto"/>
          </w:divBdr>
        </w:div>
      </w:divsChild>
    </w:div>
    <w:div w:id="720665956">
      <w:bodyDiv w:val="1"/>
      <w:marLeft w:val="0"/>
      <w:marRight w:val="0"/>
      <w:marTop w:val="0"/>
      <w:marBottom w:val="0"/>
      <w:divBdr>
        <w:top w:val="none" w:sz="0" w:space="0" w:color="auto"/>
        <w:left w:val="none" w:sz="0" w:space="0" w:color="auto"/>
        <w:bottom w:val="none" w:sz="0" w:space="0" w:color="auto"/>
        <w:right w:val="none" w:sz="0" w:space="0" w:color="auto"/>
      </w:divBdr>
    </w:div>
    <w:div w:id="769931758">
      <w:bodyDiv w:val="1"/>
      <w:marLeft w:val="0"/>
      <w:marRight w:val="0"/>
      <w:marTop w:val="0"/>
      <w:marBottom w:val="0"/>
      <w:divBdr>
        <w:top w:val="none" w:sz="0" w:space="0" w:color="auto"/>
        <w:left w:val="none" w:sz="0" w:space="0" w:color="auto"/>
        <w:bottom w:val="none" w:sz="0" w:space="0" w:color="auto"/>
        <w:right w:val="none" w:sz="0" w:space="0" w:color="auto"/>
      </w:divBdr>
    </w:div>
    <w:div w:id="771781611">
      <w:bodyDiv w:val="1"/>
      <w:marLeft w:val="0"/>
      <w:marRight w:val="0"/>
      <w:marTop w:val="0"/>
      <w:marBottom w:val="0"/>
      <w:divBdr>
        <w:top w:val="none" w:sz="0" w:space="0" w:color="auto"/>
        <w:left w:val="none" w:sz="0" w:space="0" w:color="auto"/>
        <w:bottom w:val="none" w:sz="0" w:space="0" w:color="auto"/>
        <w:right w:val="none" w:sz="0" w:space="0" w:color="auto"/>
      </w:divBdr>
    </w:div>
    <w:div w:id="777991260">
      <w:bodyDiv w:val="1"/>
      <w:marLeft w:val="0"/>
      <w:marRight w:val="0"/>
      <w:marTop w:val="0"/>
      <w:marBottom w:val="0"/>
      <w:divBdr>
        <w:top w:val="none" w:sz="0" w:space="0" w:color="auto"/>
        <w:left w:val="none" w:sz="0" w:space="0" w:color="auto"/>
        <w:bottom w:val="none" w:sz="0" w:space="0" w:color="auto"/>
        <w:right w:val="none" w:sz="0" w:space="0" w:color="auto"/>
      </w:divBdr>
    </w:div>
    <w:div w:id="782698886">
      <w:bodyDiv w:val="1"/>
      <w:marLeft w:val="0"/>
      <w:marRight w:val="0"/>
      <w:marTop w:val="0"/>
      <w:marBottom w:val="0"/>
      <w:divBdr>
        <w:top w:val="none" w:sz="0" w:space="0" w:color="auto"/>
        <w:left w:val="none" w:sz="0" w:space="0" w:color="auto"/>
        <w:bottom w:val="none" w:sz="0" w:space="0" w:color="auto"/>
        <w:right w:val="none" w:sz="0" w:space="0" w:color="auto"/>
      </w:divBdr>
    </w:div>
    <w:div w:id="791635931">
      <w:bodyDiv w:val="1"/>
      <w:marLeft w:val="0"/>
      <w:marRight w:val="0"/>
      <w:marTop w:val="0"/>
      <w:marBottom w:val="0"/>
      <w:divBdr>
        <w:top w:val="none" w:sz="0" w:space="0" w:color="auto"/>
        <w:left w:val="none" w:sz="0" w:space="0" w:color="auto"/>
        <w:bottom w:val="none" w:sz="0" w:space="0" w:color="auto"/>
        <w:right w:val="none" w:sz="0" w:space="0" w:color="auto"/>
      </w:divBdr>
    </w:div>
    <w:div w:id="819999158">
      <w:bodyDiv w:val="1"/>
      <w:marLeft w:val="0"/>
      <w:marRight w:val="0"/>
      <w:marTop w:val="0"/>
      <w:marBottom w:val="0"/>
      <w:divBdr>
        <w:top w:val="none" w:sz="0" w:space="0" w:color="auto"/>
        <w:left w:val="none" w:sz="0" w:space="0" w:color="auto"/>
        <w:bottom w:val="none" w:sz="0" w:space="0" w:color="auto"/>
        <w:right w:val="none" w:sz="0" w:space="0" w:color="auto"/>
      </w:divBdr>
    </w:div>
    <w:div w:id="826944652">
      <w:bodyDiv w:val="1"/>
      <w:marLeft w:val="0"/>
      <w:marRight w:val="0"/>
      <w:marTop w:val="0"/>
      <w:marBottom w:val="0"/>
      <w:divBdr>
        <w:top w:val="none" w:sz="0" w:space="0" w:color="auto"/>
        <w:left w:val="none" w:sz="0" w:space="0" w:color="auto"/>
        <w:bottom w:val="none" w:sz="0" w:space="0" w:color="auto"/>
        <w:right w:val="none" w:sz="0" w:space="0" w:color="auto"/>
      </w:divBdr>
    </w:div>
    <w:div w:id="828790539">
      <w:bodyDiv w:val="1"/>
      <w:marLeft w:val="0"/>
      <w:marRight w:val="0"/>
      <w:marTop w:val="0"/>
      <w:marBottom w:val="0"/>
      <w:divBdr>
        <w:top w:val="none" w:sz="0" w:space="0" w:color="auto"/>
        <w:left w:val="none" w:sz="0" w:space="0" w:color="auto"/>
        <w:bottom w:val="none" w:sz="0" w:space="0" w:color="auto"/>
        <w:right w:val="none" w:sz="0" w:space="0" w:color="auto"/>
      </w:divBdr>
    </w:div>
    <w:div w:id="863447321">
      <w:bodyDiv w:val="1"/>
      <w:marLeft w:val="0"/>
      <w:marRight w:val="0"/>
      <w:marTop w:val="0"/>
      <w:marBottom w:val="0"/>
      <w:divBdr>
        <w:top w:val="none" w:sz="0" w:space="0" w:color="auto"/>
        <w:left w:val="none" w:sz="0" w:space="0" w:color="auto"/>
        <w:bottom w:val="none" w:sz="0" w:space="0" w:color="auto"/>
        <w:right w:val="none" w:sz="0" w:space="0" w:color="auto"/>
      </w:divBdr>
    </w:div>
    <w:div w:id="867572320">
      <w:bodyDiv w:val="1"/>
      <w:marLeft w:val="0"/>
      <w:marRight w:val="0"/>
      <w:marTop w:val="0"/>
      <w:marBottom w:val="0"/>
      <w:divBdr>
        <w:top w:val="none" w:sz="0" w:space="0" w:color="auto"/>
        <w:left w:val="none" w:sz="0" w:space="0" w:color="auto"/>
        <w:bottom w:val="none" w:sz="0" w:space="0" w:color="auto"/>
        <w:right w:val="none" w:sz="0" w:space="0" w:color="auto"/>
      </w:divBdr>
    </w:div>
    <w:div w:id="869420329">
      <w:bodyDiv w:val="1"/>
      <w:marLeft w:val="0"/>
      <w:marRight w:val="0"/>
      <w:marTop w:val="0"/>
      <w:marBottom w:val="0"/>
      <w:divBdr>
        <w:top w:val="none" w:sz="0" w:space="0" w:color="auto"/>
        <w:left w:val="none" w:sz="0" w:space="0" w:color="auto"/>
        <w:bottom w:val="none" w:sz="0" w:space="0" w:color="auto"/>
        <w:right w:val="none" w:sz="0" w:space="0" w:color="auto"/>
      </w:divBdr>
    </w:div>
    <w:div w:id="878054152">
      <w:bodyDiv w:val="1"/>
      <w:marLeft w:val="0"/>
      <w:marRight w:val="0"/>
      <w:marTop w:val="0"/>
      <w:marBottom w:val="0"/>
      <w:divBdr>
        <w:top w:val="none" w:sz="0" w:space="0" w:color="auto"/>
        <w:left w:val="none" w:sz="0" w:space="0" w:color="auto"/>
        <w:bottom w:val="none" w:sz="0" w:space="0" w:color="auto"/>
        <w:right w:val="none" w:sz="0" w:space="0" w:color="auto"/>
      </w:divBdr>
      <w:divsChild>
        <w:div w:id="489636923">
          <w:marLeft w:val="0"/>
          <w:marRight w:val="0"/>
          <w:marTop w:val="0"/>
          <w:marBottom w:val="0"/>
          <w:divBdr>
            <w:top w:val="none" w:sz="0" w:space="0" w:color="auto"/>
            <w:left w:val="none" w:sz="0" w:space="0" w:color="auto"/>
            <w:bottom w:val="none" w:sz="0" w:space="0" w:color="auto"/>
            <w:right w:val="none" w:sz="0" w:space="0" w:color="auto"/>
          </w:divBdr>
        </w:div>
      </w:divsChild>
    </w:div>
    <w:div w:id="888609121">
      <w:bodyDiv w:val="1"/>
      <w:marLeft w:val="0"/>
      <w:marRight w:val="0"/>
      <w:marTop w:val="0"/>
      <w:marBottom w:val="0"/>
      <w:divBdr>
        <w:top w:val="none" w:sz="0" w:space="0" w:color="auto"/>
        <w:left w:val="none" w:sz="0" w:space="0" w:color="auto"/>
        <w:bottom w:val="none" w:sz="0" w:space="0" w:color="auto"/>
        <w:right w:val="none" w:sz="0" w:space="0" w:color="auto"/>
      </w:divBdr>
    </w:div>
    <w:div w:id="896746749">
      <w:bodyDiv w:val="1"/>
      <w:marLeft w:val="0"/>
      <w:marRight w:val="0"/>
      <w:marTop w:val="0"/>
      <w:marBottom w:val="0"/>
      <w:divBdr>
        <w:top w:val="none" w:sz="0" w:space="0" w:color="auto"/>
        <w:left w:val="none" w:sz="0" w:space="0" w:color="auto"/>
        <w:bottom w:val="none" w:sz="0" w:space="0" w:color="auto"/>
        <w:right w:val="none" w:sz="0" w:space="0" w:color="auto"/>
      </w:divBdr>
    </w:div>
    <w:div w:id="902105179">
      <w:bodyDiv w:val="1"/>
      <w:marLeft w:val="0"/>
      <w:marRight w:val="0"/>
      <w:marTop w:val="0"/>
      <w:marBottom w:val="0"/>
      <w:divBdr>
        <w:top w:val="none" w:sz="0" w:space="0" w:color="auto"/>
        <w:left w:val="none" w:sz="0" w:space="0" w:color="auto"/>
        <w:bottom w:val="none" w:sz="0" w:space="0" w:color="auto"/>
        <w:right w:val="none" w:sz="0" w:space="0" w:color="auto"/>
      </w:divBdr>
    </w:div>
    <w:div w:id="902644385">
      <w:bodyDiv w:val="1"/>
      <w:marLeft w:val="0"/>
      <w:marRight w:val="0"/>
      <w:marTop w:val="0"/>
      <w:marBottom w:val="0"/>
      <w:divBdr>
        <w:top w:val="none" w:sz="0" w:space="0" w:color="auto"/>
        <w:left w:val="none" w:sz="0" w:space="0" w:color="auto"/>
        <w:bottom w:val="none" w:sz="0" w:space="0" w:color="auto"/>
        <w:right w:val="none" w:sz="0" w:space="0" w:color="auto"/>
      </w:divBdr>
    </w:div>
    <w:div w:id="903873785">
      <w:bodyDiv w:val="1"/>
      <w:marLeft w:val="0"/>
      <w:marRight w:val="0"/>
      <w:marTop w:val="0"/>
      <w:marBottom w:val="0"/>
      <w:divBdr>
        <w:top w:val="none" w:sz="0" w:space="0" w:color="auto"/>
        <w:left w:val="none" w:sz="0" w:space="0" w:color="auto"/>
        <w:bottom w:val="none" w:sz="0" w:space="0" w:color="auto"/>
        <w:right w:val="none" w:sz="0" w:space="0" w:color="auto"/>
      </w:divBdr>
    </w:div>
    <w:div w:id="923416907">
      <w:bodyDiv w:val="1"/>
      <w:marLeft w:val="0"/>
      <w:marRight w:val="0"/>
      <w:marTop w:val="0"/>
      <w:marBottom w:val="0"/>
      <w:divBdr>
        <w:top w:val="none" w:sz="0" w:space="0" w:color="auto"/>
        <w:left w:val="none" w:sz="0" w:space="0" w:color="auto"/>
        <w:bottom w:val="none" w:sz="0" w:space="0" w:color="auto"/>
        <w:right w:val="none" w:sz="0" w:space="0" w:color="auto"/>
      </w:divBdr>
    </w:div>
    <w:div w:id="931625974">
      <w:bodyDiv w:val="1"/>
      <w:marLeft w:val="0"/>
      <w:marRight w:val="0"/>
      <w:marTop w:val="0"/>
      <w:marBottom w:val="0"/>
      <w:divBdr>
        <w:top w:val="none" w:sz="0" w:space="0" w:color="auto"/>
        <w:left w:val="none" w:sz="0" w:space="0" w:color="auto"/>
        <w:bottom w:val="none" w:sz="0" w:space="0" w:color="auto"/>
        <w:right w:val="none" w:sz="0" w:space="0" w:color="auto"/>
      </w:divBdr>
    </w:div>
    <w:div w:id="968318868">
      <w:bodyDiv w:val="1"/>
      <w:marLeft w:val="0"/>
      <w:marRight w:val="0"/>
      <w:marTop w:val="0"/>
      <w:marBottom w:val="0"/>
      <w:divBdr>
        <w:top w:val="none" w:sz="0" w:space="0" w:color="auto"/>
        <w:left w:val="none" w:sz="0" w:space="0" w:color="auto"/>
        <w:bottom w:val="none" w:sz="0" w:space="0" w:color="auto"/>
        <w:right w:val="none" w:sz="0" w:space="0" w:color="auto"/>
      </w:divBdr>
    </w:div>
    <w:div w:id="977615440">
      <w:bodyDiv w:val="1"/>
      <w:marLeft w:val="0"/>
      <w:marRight w:val="0"/>
      <w:marTop w:val="0"/>
      <w:marBottom w:val="0"/>
      <w:divBdr>
        <w:top w:val="none" w:sz="0" w:space="0" w:color="auto"/>
        <w:left w:val="none" w:sz="0" w:space="0" w:color="auto"/>
        <w:bottom w:val="none" w:sz="0" w:space="0" w:color="auto"/>
        <w:right w:val="none" w:sz="0" w:space="0" w:color="auto"/>
      </w:divBdr>
    </w:div>
    <w:div w:id="1022976763">
      <w:bodyDiv w:val="1"/>
      <w:marLeft w:val="0"/>
      <w:marRight w:val="0"/>
      <w:marTop w:val="0"/>
      <w:marBottom w:val="0"/>
      <w:divBdr>
        <w:top w:val="none" w:sz="0" w:space="0" w:color="auto"/>
        <w:left w:val="none" w:sz="0" w:space="0" w:color="auto"/>
        <w:bottom w:val="none" w:sz="0" w:space="0" w:color="auto"/>
        <w:right w:val="none" w:sz="0" w:space="0" w:color="auto"/>
      </w:divBdr>
    </w:div>
    <w:div w:id="1025407690">
      <w:bodyDiv w:val="1"/>
      <w:marLeft w:val="0"/>
      <w:marRight w:val="0"/>
      <w:marTop w:val="0"/>
      <w:marBottom w:val="0"/>
      <w:divBdr>
        <w:top w:val="none" w:sz="0" w:space="0" w:color="auto"/>
        <w:left w:val="none" w:sz="0" w:space="0" w:color="auto"/>
        <w:bottom w:val="none" w:sz="0" w:space="0" w:color="auto"/>
        <w:right w:val="none" w:sz="0" w:space="0" w:color="auto"/>
      </w:divBdr>
    </w:div>
    <w:div w:id="1026712571">
      <w:bodyDiv w:val="1"/>
      <w:marLeft w:val="0"/>
      <w:marRight w:val="0"/>
      <w:marTop w:val="0"/>
      <w:marBottom w:val="0"/>
      <w:divBdr>
        <w:top w:val="none" w:sz="0" w:space="0" w:color="auto"/>
        <w:left w:val="none" w:sz="0" w:space="0" w:color="auto"/>
        <w:bottom w:val="none" w:sz="0" w:space="0" w:color="auto"/>
        <w:right w:val="none" w:sz="0" w:space="0" w:color="auto"/>
      </w:divBdr>
    </w:div>
    <w:div w:id="1033119855">
      <w:bodyDiv w:val="1"/>
      <w:marLeft w:val="0"/>
      <w:marRight w:val="0"/>
      <w:marTop w:val="0"/>
      <w:marBottom w:val="0"/>
      <w:divBdr>
        <w:top w:val="none" w:sz="0" w:space="0" w:color="auto"/>
        <w:left w:val="none" w:sz="0" w:space="0" w:color="auto"/>
        <w:bottom w:val="none" w:sz="0" w:space="0" w:color="auto"/>
        <w:right w:val="none" w:sz="0" w:space="0" w:color="auto"/>
      </w:divBdr>
    </w:div>
    <w:div w:id="1035934485">
      <w:bodyDiv w:val="1"/>
      <w:marLeft w:val="0"/>
      <w:marRight w:val="0"/>
      <w:marTop w:val="0"/>
      <w:marBottom w:val="0"/>
      <w:divBdr>
        <w:top w:val="none" w:sz="0" w:space="0" w:color="auto"/>
        <w:left w:val="none" w:sz="0" w:space="0" w:color="auto"/>
        <w:bottom w:val="none" w:sz="0" w:space="0" w:color="auto"/>
        <w:right w:val="none" w:sz="0" w:space="0" w:color="auto"/>
      </w:divBdr>
    </w:div>
    <w:div w:id="1044720026">
      <w:bodyDiv w:val="1"/>
      <w:marLeft w:val="0"/>
      <w:marRight w:val="0"/>
      <w:marTop w:val="0"/>
      <w:marBottom w:val="0"/>
      <w:divBdr>
        <w:top w:val="none" w:sz="0" w:space="0" w:color="auto"/>
        <w:left w:val="none" w:sz="0" w:space="0" w:color="auto"/>
        <w:bottom w:val="none" w:sz="0" w:space="0" w:color="auto"/>
        <w:right w:val="none" w:sz="0" w:space="0" w:color="auto"/>
      </w:divBdr>
    </w:div>
    <w:div w:id="1049035666">
      <w:bodyDiv w:val="1"/>
      <w:marLeft w:val="0"/>
      <w:marRight w:val="0"/>
      <w:marTop w:val="0"/>
      <w:marBottom w:val="0"/>
      <w:divBdr>
        <w:top w:val="none" w:sz="0" w:space="0" w:color="auto"/>
        <w:left w:val="none" w:sz="0" w:space="0" w:color="auto"/>
        <w:bottom w:val="none" w:sz="0" w:space="0" w:color="auto"/>
        <w:right w:val="none" w:sz="0" w:space="0" w:color="auto"/>
      </w:divBdr>
    </w:div>
    <w:div w:id="1085033353">
      <w:bodyDiv w:val="1"/>
      <w:marLeft w:val="0"/>
      <w:marRight w:val="0"/>
      <w:marTop w:val="0"/>
      <w:marBottom w:val="0"/>
      <w:divBdr>
        <w:top w:val="none" w:sz="0" w:space="0" w:color="auto"/>
        <w:left w:val="none" w:sz="0" w:space="0" w:color="auto"/>
        <w:bottom w:val="none" w:sz="0" w:space="0" w:color="auto"/>
        <w:right w:val="none" w:sz="0" w:space="0" w:color="auto"/>
      </w:divBdr>
    </w:div>
    <w:div w:id="1090155090">
      <w:bodyDiv w:val="1"/>
      <w:marLeft w:val="0"/>
      <w:marRight w:val="0"/>
      <w:marTop w:val="0"/>
      <w:marBottom w:val="0"/>
      <w:divBdr>
        <w:top w:val="none" w:sz="0" w:space="0" w:color="auto"/>
        <w:left w:val="none" w:sz="0" w:space="0" w:color="auto"/>
        <w:bottom w:val="none" w:sz="0" w:space="0" w:color="auto"/>
        <w:right w:val="none" w:sz="0" w:space="0" w:color="auto"/>
      </w:divBdr>
    </w:div>
    <w:div w:id="1099831148">
      <w:bodyDiv w:val="1"/>
      <w:marLeft w:val="0"/>
      <w:marRight w:val="0"/>
      <w:marTop w:val="0"/>
      <w:marBottom w:val="0"/>
      <w:divBdr>
        <w:top w:val="none" w:sz="0" w:space="0" w:color="auto"/>
        <w:left w:val="none" w:sz="0" w:space="0" w:color="auto"/>
        <w:bottom w:val="none" w:sz="0" w:space="0" w:color="auto"/>
        <w:right w:val="none" w:sz="0" w:space="0" w:color="auto"/>
      </w:divBdr>
    </w:div>
    <w:div w:id="1133668736">
      <w:bodyDiv w:val="1"/>
      <w:marLeft w:val="0"/>
      <w:marRight w:val="0"/>
      <w:marTop w:val="0"/>
      <w:marBottom w:val="0"/>
      <w:divBdr>
        <w:top w:val="none" w:sz="0" w:space="0" w:color="auto"/>
        <w:left w:val="none" w:sz="0" w:space="0" w:color="auto"/>
        <w:bottom w:val="none" w:sz="0" w:space="0" w:color="auto"/>
        <w:right w:val="none" w:sz="0" w:space="0" w:color="auto"/>
      </w:divBdr>
    </w:div>
    <w:div w:id="1148936857">
      <w:bodyDiv w:val="1"/>
      <w:marLeft w:val="0"/>
      <w:marRight w:val="0"/>
      <w:marTop w:val="0"/>
      <w:marBottom w:val="0"/>
      <w:divBdr>
        <w:top w:val="none" w:sz="0" w:space="0" w:color="auto"/>
        <w:left w:val="none" w:sz="0" w:space="0" w:color="auto"/>
        <w:bottom w:val="none" w:sz="0" w:space="0" w:color="auto"/>
        <w:right w:val="none" w:sz="0" w:space="0" w:color="auto"/>
      </w:divBdr>
    </w:div>
    <w:div w:id="1154638675">
      <w:bodyDiv w:val="1"/>
      <w:marLeft w:val="0"/>
      <w:marRight w:val="0"/>
      <w:marTop w:val="0"/>
      <w:marBottom w:val="0"/>
      <w:divBdr>
        <w:top w:val="none" w:sz="0" w:space="0" w:color="auto"/>
        <w:left w:val="none" w:sz="0" w:space="0" w:color="auto"/>
        <w:bottom w:val="none" w:sz="0" w:space="0" w:color="auto"/>
        <w:right w:val="none" w:sz="0" w:space="0" w:color="auto"/>
      </w:divBdr>
    </w:div>
    <w:div w:id="1159075957">
      <w:bodyDiv w:val="1"/>
      <w:marLeft w:val="0"/>
      <w:marRight w:val="0"/>
      <w:marTop w:val="0"/>
      <w:marBottom w:val="0"/>
      <w:divBdr>
        <w:top w:val="none" w:sz="0" w:space="0" w:color="auto"/>
        <w:left w:val="none" w:sz="0" w:space="0" w:color="auto"/>
        <w:bottom w:val="none" w:sz="0" w:space="0" w:color="auto"/>
        <w:right w:val="none" w:sz="0" w:space="0" w:color="auto"/>
      </w:divBdr>
    </w:div>
    <w:div w:id="1163159371">
      <w:bodyDiv w:val="1"/>
      <w:marLeft w:val="0"/>
      <w:marRight w:val="0"/>
      <w:marTop w:val="0"/>
      <w:marBottom w:val="0"/>
      <w:divBdr>
        <w:top w:val="none" w:sz="0" w:space="0" w:color="auto"/>
        <w:left w:val="none" w:sz="0" w:space="0" w:color="auto"/>
        <w:bottom w:val="none" w:sz="0" w:space="0" w:color="auto"/>
        <w:right w:val="none" w:sz="0" w:space="0" w:color="auto"/>
      </w:divBdr>
    </w:div>
    <w:div w:id="1164857163">
      <w:bodyDiv w:val="1"/>
      <w:marLeft w:val="0"/>
      <w:marRight w:val="0"/>
      <w:marTop w:val="0"/>
      <w:marBottom w:val="0"/>
      <w:divBdr>
        <w:top w:val="none" w:sz="0" w:space="0" w:color="auto"/>
        <w:left w:val="none" w:sz="0" w:space="0" w:color="auto"/>
        <w:bottom w:val="none" w:sz="0" w:space="0" w:color="auto"/>
        <w:right w:val="none" w:sz="0" w:space="0" w:color="auto"/>
      </w:divBdr>
    </w:div>
    <w:div w:id="1165053782">
      <w:bodyDiv w:val="1"/>
      <w:marLeft w:val="0"/>
      <w:marRight w:val="0"/>
      <w:marTop w:val="0"/>
      <w:marBottom w:val="0"/>
      <w:divBdr>
        <w:top w:val="none" w:sz="0" w:space="0" w:color="auto"/>
        <w:left w:val="none" w:sz="0" w:space="0" w:color="auto"/>
        <w:bottom w:val="none" w:sz="0" w:space="0" w:color="auto"/>
        <w:right w:val="none" w:sz="0" w:space="0" w:color="auto"/>
      </w:divBdr>
    </w:div>
    <w:div w:id="1165168022">
      <w:bodyDiv w:val="1"/>
      <w:marLeft w:val="0"/>
      <w:marRight w:val="0"/>
      <w:marTop w:val="0"/>
      <w:marBottom w:val="0"/>
      <w:divBdr>
        <w:top w:val="none" w:sz="0" w:space="0" w:color="auto"/>
        <w:left w:val="none" w:sz="0" w:space="0" w:color="auto"/>
        <w:bottom w:val="none" w:sz="0" w:space="0" w:color="auto"/>
        <w:right w:val="none" w:sz="0" w:space="0" w:color="auto"/>
      </w:divBdr>
    </w:div>
    <w:div w:id="1190070605">
      <w:bodyDiv w:val="1"/>
      <w:marLeft w:val="0"/>
      <w:marRight w:val="0"/>
      <w:marTop w:val="0"/>
      <w:marBottom w:val="0"/>
      <w:divBdr>
        <w:top w:val="none" w:sz="0" w:space="0" w:color="auto"/>
        <w:left w:val="none" w:sz="0" w:space="0" w:color="auto"/>
        <w:bottom w:val="none" w:sz="0" w:space="0" w:color="auto"/>
        <w:right w:val="none" w:sz="0" w:space="0" w:color="auto"/>
      </w:divBdr>
    </w:div>
    <w:div w:id="1201088348">
      <w:bodyDiv w:val="1"/>
      <w:marLeft w:val="0"/>
      <w:marRight w:val="0"/>
      <w:marTop w:val="0"/>
      <w:marBottom w:val="0"/>
      <w:divBdr>
        <w:top w:val="none" w:sz="0" w:space="0" w:color="auto"/>
        <w:left w:val="none" w:sz="0" w:space="0" w:color="auto"/>
        <w:bottom w:val="none" w:sz="0" w:space="0" w:color="auto"/>
        <w:right w:val="none" w:sz="0" w:space="0" w:color="auto"/>
      </w:divBdr>
    </w:div>
    <w:div w:id="1207067382">
      <w:bodyDiv w:val="1"/>
      <w:marLeft w:val="0"/>
      <w:marRight w:val="0"/>
      <w:marTop w:val="0"/>
      <w:marBottom w:val="0"/>
      <w:divBdr>
        <w:top w:val="none" w:sz="0" w:space="0" w:color="auto"/>
        <w:left w:val="none" w:sz="0" w:space="0" w:color="auto"/>
        <w:bottom w:val="none" w:sz="0" w:space="0" w:color="auto"/>
        <w:right w:val="none" w:sz="0" w:space="0" w:color="auto"/>
      </w:divBdr>
    </w:div>
    <w:div w:id="1211184272">
      <w:bodyDiv w:val="1"/>
      <w:marLeft w:val="0"/>
      <w:marRight w:val="0"/>
      <w:marTop w:val="0"/>
      <w:marBottom w:val="0"/>
      <w:divBdr>
        <w:top w:val="none" w:sz="0" w:space="0" w:color="auto"/>
        <w:left w:val="none" w:sz="0" w:space="0" w:color="auto"/>
        <w:bottom w:val="none" w:sz="0" w:space="0" w:color="auto"/>
        <w:right w:val="none" w:sz="0" w:space="0" w:color="auto"/>
      </w:divBdr>
    </w:div>
    <w:div w:id="1223253392">
      <w:bodyDiv w:val="1"/>
      <w:marLeft w:val="0"/>
      <w:marRight w:val="0"/>
      <w:marTop w:val="0"/>
      <w:marBottom w:val="0"/>
      <w:divBdr>
        <w:top w:val="none" w:sz="0" w:space="0" w:color="auto"/>
        <w:left w:val="none" w:sz="0" w:space="0" w:color="auto"/>
        <w:bottom w:val="none" w:sz="0" w:space="0" w:color="auto"/>
        <w:right w:val="none" w:sz="0" w:space="0" w:color="auto"/>
      </w:divBdr>
    </w:div>
    <w:div w:id="1235698245">
      <w:bodyDiv w:val="1"/>
      <w:marLeft w:val="0"/>
      <w:marRight w:val="0"/>
      <w:marTop w:val="0"/>
      <w:marBottom w:val="0"/>
      <w:divBdr>
        <w:top w:val="none" w:sz="0" w:space="0" w:color="auto"/>
        <w:left w:val="none" w:sz="0" w:space="0" w:color="auto"/>
        <w:bottom w:val="none" w:sz="0" w:space="0" w:color="auto"/>
        <w:right w:val="none" w:sz="0" w:space="0" w:color="auto"/>
      </w:divBdr>
    </w:div>
    <w:div w:id="1243611416">
      <w:bodyDiv w:val="1"/>
      <w:marLeft w:val="0"/>
      <w:marRight w:val="0"/>
      <w:marTop w:val="0"/>
      <w:marBottom w:val="0"/>
      <w:divBdr>
        <w:top w:val="none" w:sz="0" w:space="0" w:color="auto"/>
        <w:left w:val="none" w:sz="0" w:space="0" w:color="auto"/>
        <w:bottom w:val="none" w:sz="0" w:space="0" w:color="auto"/>
        <w:right w:val="none" w:sz="0" w:space="0" w:color="auto"/>
      </w:divBdr>
    </w:div>
    <w:div w:id="1245381199">
      <w:bodyDiv w:val="1"/>
      <w:marLeft w:val="0"/>
      <w:marRight w:val="0"/>
      <w:marTop w:val="0"/>
      <w:marBottom w:val="0"/>
      <w:divBdr>
        <w:top w:val="none" w:sz="0" w:space="0" w:color="auto"/>
        <w:left w:val="none" w:sz="0" w:space="0" w:color="auto"/>
        <w:bottom w:val="none" w:sz="0" w:space="0" w:color="auto"/>
        <w:right w:val="none" w:sz="0" w:space="0" w:color="auto"/>
      </w:divBdr>
    </w:div>
    <w:div w:id="1250579946">
      <w:bodyDiv w:val="1"/>
      <w:marLeft w:val="0"/>
      <w:marRight w:val="0"/>
      <w:marTop w:val="0"/>
      <w:marBottom w:val="0"/>
      <w:divBdr>
        <w:top w:val="none" w:sz="0" w:space="0" w:color="auto"/>
        <w:left w:val="none" w:sz="0" w:space="0" w:color="auto"/>
        <w:bottom w:val="none" w:sz="0" w:space="0" w:color="auto"/>
        <w:right w:val="none" w:sz="0" w:space="0" w:color="auto"/>
      </w:divBdr>
    </w:div>
    <w:div w:id="1251503354">
      <w:bodyDiv w:val="1"/>
      <w:marLeft w:val="0"/>
      <w:marRight w:val="0"/>
      <w:marTop w:val="0"/>
      <w:marBottom w:val="0"/>
      <w:divBdr>
        <w:top w:val="none" w:sz="0" w:space="0" w:color="auto"/>
        <w:left w:val="none" w:sz="0" w:space="0" w:color="auto"/>
        <w:bottom w:val="none" w:sz="0" w:space="0" w:color="auto"/>
        <w:right w:val="none" w:sz="0" w:space="0" w:color="auto"/>
      </w:divBdr>
    </w:div>
    <w:div w:id="1253124058">
      <w:bodyDiv w:val="1"/>
      <w:marLeft w:val="0"/>
      <w:marRight w:val="0"/>
      <w:marTop w:val="0"/>
      <w:marBottom w:val="0"/>
      <w:divBdr>
        <w:top w:val="none" w:sz="0" w:space="0" w:color="auto"/>
        <w:left w:val="none" w:sz="0" w:space="0" w:color="auto"/>
        <w:bottom w:val="none" w:sz="0" w:space="0" w:color="auto"/>
        <w:right w:val="none" w:sz="0" w:space="0" w:color="auto"/>
      </w:divBdr>
    </w:div>
    <w:div w:id="1259948070">
      <w:bodyDiv w:val="1"/>
      <w:marLeft w:val="0"/>
      <w:marRight w:val="0"/>
      <w:marTop w:val="0"/>
      <w:marBottom w:val="0"/>
      <w:divBdr>
        <w:top w:val="none" w:sz="0" w:space="0" w:color="auto"/>
        <w:left w:val="none" w:sz="0" w:space="0" w:color="auto"/>
        <w:bottom w:val="none" w:sz="0" w:space="0" w:color="auto"/>
        <w:right w:val="none" w:sz="0" w:space="0" w:color="auto"/>
      </w:divBdr>
      <w:divsChild>
        <w:div w:id="298148724">
          <w:marLeft w:val="0"/>
          <w:marRight w:val="0"/>
          <w:marTop w:val="0"/>
          <w:marBottom w:val="0"/>
          <w:divBdr>
            <w:top w:val="none" w:sz="0" w:space="0" w:color="auto"/>
            <w:left w:val="none" w:sz="0" w:space="0" w:color="auto"/>
            <w:bottom w:val="none" w:sz="0" w:space="0" w:color="auto"/>
            <w:right w:val="none" w:sz="0" w:space="0" w:color="auto"/>
          </w:divBdr>
        </w:div>
        <w:div w:id="332339088">
          <w:marLeft w:val="0"/>
          <w:marRight w:val="0"/>
          <w:marTop w:val="0"/>
          <w:marBottom w:val="0"/>
          <w:divBdr>
            <w:top w:val="none" w:sz="0" w:space="0" w:color="auto"/>
            <w:left w:val="none" w:sz="0" w:space="0" w:color="auto"/>
            <w:bottom w:val="none" w:sz="0" w:space="0" w:color="auto"/>
            <w:right w:val="none" w:sz="0" w:space="0" w:color="auto"/>
          </w:divBdr>
          <w:divsChild>
            <w:div w:id="1965111844">
              <w:marLeft w:val="-75"/>
              <w:marRight w:val="0"/>
              <w:marTop w:val="30"/>
              <w:marBottom w:val="30"/>
              <w:divBdr>
                <w:top w:val="none" w:sz="0" w:space="0" w:color="auto"/>
                <w:left w:val="none" w:sz="0" w:space="0" w:color="auto"/>
                <w:bottom w:val="none" w:sz="0" w:space="0" w:color="auto"/>
                <w:right w:val="none" w:sz="0" w:space="0" w:color="auto"/>
              </w:divBdr>
              <w:divsChild>
                <w:div w:id="22828851">
                  <w:marLeft w:val="0"/>
                  <w:marRight w:val="0"/>
                  <w:marTop w:val="0"/>
                  <w:marBottom w:val="0"/>
                  <w:divBdr>
                    <w:top w:val="none" w:sz="0" w:space="0" w:color="auto"/>
                    <w:left w:val="none" w:sz="0" w:space="0" w:color="auto"/>
                    <w:bottom w:val="none" w:sz="0" w:space="0" w:color="auto"/>
                    <w:right w:val="none" w:sz="0" w:space="0" w:color="auto"/>
                  </w:divBdr>
                  <w:divsChild>
                    <w:div w:id="148402778">
                      <w:marLeft w:val="0"/>
                      <w:marRight w:val="0"/>
                      <w:marTop w:val="0"/>
                      <w:marBottom w:val="0"/>
                      <w:divBdr>
                        <w:top w:val="none" w:sz="0" w:space="0" w:color="auto"/>
                        <w:left w:val="none" w:sz="0" w:space="0" w:color="auto"/>
                        <w:bottom w:val="none" w:sz="0" w:space="0" w:color="auto"/>
                        <w:right w:val="none" w:sz="0" w:space="0" w:color="auto"/>
                      </w:divBdr>
                    </w:div>
                  </w:divsChild>
                </w:div>
                <w:div w:id="66924467">
                  <w:marLeft w:val="0"/>
                  <w:marRight w:val="0"/>
                  <w:marTop w:val="0"/>
                  <w:marBottom w:val="0"/>
                  <w:divBdr>
                    <w:top w:val="none" w:sz="0" w:space="0" w:color="auto"/>
                    <w:left w:val="none" w:sz="0" w:space="0" w:color="auto"/>
                    <w:bottom w:val="none" w:sz="0" w:space="0" w:color="auto"/>
                    <w:right w:val="none" w:sz="0" w:space="0" w:color="auto"/>
                  </w:divBdr>
                  <w:divsChild>
                    <w:div w:id="2119178051">
                      <w:marLeft w:val="0"/>
                      <w:marRight w:val="0"/>
                      <w:marTop w:val="0"/>
                      <w:marBottom w:val="0"/>
                      <w:divBdr>
                        <w:top w:val="none" w:sz="0" w:space="0" w:color="auto"/>
                        <w:left w:val="none" w:sz="0" w:space="0" w:color="auto"/>
                        <w:bottom w:val="none" w:sz="0" w:space="0" w:color="auto"/>
                        <w:right w:val="none" w:sz="0" w:space="0" w:color="auto"/>
                      </w:divBdr>
                    </w:div>
                  </w:divsChild>
                </w:div>
                <w:div w:id="308216996">
                  <w:marLeft w:val="0"/>
                  <w:marRight w:val="0"/>
                  <w:marTop w:val="0"/>
                  <w:marBottom w:val="0"/>
                  <w:divBdr>
                    <w:top w:val="none" w:sz="0" w:space="0" w:color="auto"/>
                    <w:left w:val="none" w:sz="0" w:space="0" w:color="auto"/>
                    <w:bottom w:val="none" w:sz="0" w:space="0" w:color="auto"/>
                    <w:right w:val="none" w:sz="0" w:space="0" w:color="auto"/>
                  </w:divBdr>
                  <w:divsChild>
                    <w:div w:id="445197929">
                      <w:marLeft w:val="0"/>
                      <w:marRight w:val="0"/>
                      <w:marTop w:val="0"/>
                      <w:marBottom w:val="0"/>
                      <w:divBdr>
                        <w:top w:val="none" w:sz="0" w:space="0" w:color="auto"/>
                        <w:left w:val="none" w:sz="0" w:space="0" w:color="auto"/>
                        <w:bottom w:val="none" w:sz="0" w:space="0" w:color="auto"/>
                        <w:right w:val="none" w:sz="0" w:space="0" w:color="auto"/>
                      </w:divBdr>
                    </w:div>
                    <w:div w:id="890308472">
                      <w:marLeft w:val="0"/>
                      <w:marRight w:val="0"/>
                      <w:marTop w:val="0"/>
                      <w:marBottom w:val="0"/>
                      <w:divBdr>
                        <w:top w:val="none" w:sz="0" w:space="0" w:color="auto"/>
                        <w:left w:val="none" w:sz="0" w:space="0" w:color="auto"/>
                        <w:bottom w:val="none" w:sz="0" w:space="0" w:color="auto"/>
                        <w:right w:val="none" w:sz="0" w:space="0" w:color="auto"/>
                      </w:divBdr>
                    </w:div>
                    <w:div w:id="2064133938">
                      <w:marLeft w:val="0"/>
                      <w:marRight w:val="0"/>
                      <w:marTop w:val="0"/>
                      <w:marBottom w:val="0"/>
                      <w:divBdr>
                        <w:top w:val="none" w:sz="0" w:space="0" w:color="auto"/>
                        <w:left w:val="none" w:sz="0" w:space="0" w:color="auto"/>
                        <w:bottom w:val="none" w:sz="0" w:space="0" w:color="auto"/>
                        <w:right w:val="none" w:sz="0" w:space="0" w:color="auto"/>
                      </w:divBdr>
                    </w:div>
                  </w:divsChild>
                </w:div>
                <w:div w:id="430012816">
                  <w:marLeft w:val="0"/>
                  <w:marRight w:val="0"/>
                  <w:marTop w:val="0"/>
                  <w:marBottom w:val="0"/>
                  <w:divBdr>
                    <w:top w:val="none" w:sz="0" w:space="0" w:color="auto"/>
                    <w:left w:val="none" w:sz="0" w:space="0" w:color="auto"/>
                    <w:bottom w:val="none" w:sz="0" w:space="0" w:color="auto"/>
                    <w:right w:val="none" w:sz="0" w:space="0" w:color="auto"/>
                  </w:divBdr>
                  <w:divsChild>
                    <w:div w:id="1828403481">
                      <w:marLeft w:val="0"/>
                      <w:marRight w:val="0"/>
                      <w:marTop w:val="0"/>
                      <w:marBottom w:val="0"/>
                      <w:divBdr>
                        <w:top w:val="none" w:sz="0" w:space="0" w:color="auto"/>
                        <w:left w:val="none" w:sz="0" w:space="0" w:color="auto"/>
                        <w:bottom w:val="none" w:sz="0" w:space="0" w:color="auto"/>
                        <w:right w:val="none" w:sz="0" w:space="0" w:color="auto"/>
                      </w:divBdr>
                    </w:div>
                  </w:divsChild>
                </w:div>
                <w:div w:id="519125717">
                  <w:marLeft w:val="0"/>
                  <w:marRight w:val="0"/>
                  <w:marTop w:val="0"/>
                  <w:marBottom w:val="0"/>
                  <w:divBdr>
                    <w:top w:val="none" w:sz="0" w:space="0" w:color="auto"/>
                    <w:left w:val="none" w:sz="0" w:space="0" w:color="auto"/>
                    <w:bottom w:val="none" w:sz="0" w:space="0" w:color="auto"/>
                    <w:right w:val="none" w:sz="0" w:space="0" w:color="auto"/>
                  </w:divBdr>
                  <w:divsChild>
                    <w:div w:id="592669364">
                      <w:marLeft w:val="0"/>
                      <w:marRight w:val="0"/>
                      <w:marTop w:val="0"/>
                      <w:marBottom w:val="0"/>
                      <w:divBdr>
                        <w:top w:val="none" w:sz="0" w:space="0" w:color="auto"/>
                        <w:left w:val="none" w:sz="0" w:space="0" w:color="auto"/>
                        <w:bottom w:val="none" w:sz="0" w:space="0" w:color="auto"/>
                        <w:right w:val="none" w:sz="0" w:space="0" w:color="auto"/>
                      </w:divBdr>
                    </w:div>
                  </w:divsChild>
                </w:div>
                <w:div w:id="782850177">
                  <w:marLeft w:val="0"/>
                  <w:marRight w:val="0"/>
                  <w:marTop w:val="0"/>
                  <w:marBottom w:val="0"/>
                  <w:divBdr>
                    <w:top w:val="none" w:sz="0" w:space="0" w:color="auto"/>
                    <w:left w:val="none" w:sz="0" w:space="0" w:color="auto"/>
                    <w:bottom w:val="none" w:sz="0" w:space="0" w:color="auto"/>
                    <w:right w:val="none" w:sz="0" w:space="0" w:color="auto"/>
                  </w:divBdr>
                  <w:divsChild>
                    <w:div w:id="471600657">
                      <w:marLeft w:val="0"/>
                      <w:marRight w:val="0"/>
                      <w:marTop w:val="0"/>
                      <w:marBottom w:val="0"/>
                      <w:divBdr>
                        <w:top w:val="none" w:sz="0" w:space="0" w:color="auto"/>
                        <w:left w:val="none" w:sz="0" w:space="0" w:color="auto"/>
                        <w:bottom w:val="none" w:sz="0" w:space="0" w:color="auto"/>
                        <w:right w:val="none" w:sz="0" w:space="0" w:color="auto"/>
                      </w:divBdr>
                    </w:div>
                  </w:divsChild>
                </w:div>
                <w:div w:id="803624940">
                  <w:marLeft w:val="0"/>
                  <w:marRight w:val="0"/>
                  <w:marTop w:val="0"/>
                  <w:marBottom w:val="0"/>
                  <w:divBdr>
                    <w:top w:val="none" w:sz="0" w:space="0" w:color="auto"/>
                    <w:left w:val="none" w:sz="0" w:space="0" w:color="auto"/>
                    <w:bottom w:val="none" w:sz="0" w:space="0" w:color="auto"/>
                    <w:right w:val="none" w:sz="0" w:space="0" w:color="auto"/>
                  </w:divBdr>
                  <w:divsChild>
                    <w:div w:id="499738969">
                      <w:marLeft w:val="0"/>
                      <w:marRight w:val="0"/>
                      <w:marTop w:val="0"/>
                      <w:marBottom w:val="0"/>
                      <w:divBdr>
                        <w:top w:val="none" w:sz="0" w:space="0" w:color="auto"/>
                        <w:left w:val="none" w:sz="0" w:space="0" w:color="auto"/>
                        <w:bottom w:val="none" w:sz="0" w:space="0" w:color="auto"/>
                        <w:right w:val="none" w:sz="0" w:space="0" w:color="auto"/>
                      </w:divBdr>
                    </w:div>
                  </w:divsChild>
                </w:div>
                <w:div w:id="813984064">
                  <w:marLeft w:val="0"/>
                  <w:marRight w:val="0"/>
                  <w:marTop w:val="0"/>
                  <w:marBottom w:val="0"/>
                  <w:divBdr>
                    <w:top w:val="none" w:sz="0" w:space="0" w:color="auto"/>
                    <w:left w:val="none" w:sz="0" w:space="0" w:color="auto"/>
                    <w:bottom w:val="none" w:sz="0" w:space="0" w:color="auto"/>
                    <w:right w:val="none" w:sz="0" w:space="0" w:color="auto"/>
                  </w:divBdr>
                  <w:divsChild>
                    <w:div w:id="620261962">
                      <w:marLeft w:val="0"/>
                      <w:marRight w:val="0"/>
                      <w:marTop w:val="0"/>
                      <w:marBottom w:val="0"/>
                      <w:divBdr>
                        <w:top w:val="none" w:sz="0" w:space="0" w:color="auto"/>
                        <w:left w:val="none" w:sz="0" w:space="0" w:color="auto"/>
                        <w:bottom w:val="none" w:sz="0" w:space="0" w:color="auto"/>
                        <w:right w:val="none" w:sz="0" w:space="0" w:color="auto"/>
                      </w:divBdr>
                    </w:div>
                  </w:divsChild>
                </w:div>
                <w:div w:id="930162655">
                  <w:marLeft w:val="0"/>
                  <w:marRight w:val="0"/>
                  <w:marTop w:val="0"/>
                  <w:marBottom w:val="0"/>
                  <w:divBdr>
                    <w:top w:val="none" w:sz="0" w:space="0" w:color="auto"/>
                    <w:left w:val="none" w:sz="0" w:space="0" w:color="auto"/>
                    <w:bottom w:val="none" w:sz="0" w:space="0" w:color="auto"/>
                    <w:right w:val="none" w:sz="0" w:space="0" w:color="auto"/>
                  </w:divBdr>
                  <w:divsChild>
                    <w:div w:id="1976982002">
                      <w:marLeft w:val="0"/>
                      <w:marRight w:val="0"/>
                      <w:marTop w:val="0"/>
                      <w:marBottom w:val="0"/>
                      <w:divBdr>
                        <w:top w:val="none" w:sz="0" w:space="0" w:color="auto"/>
                        <w:left w:val="none" w:sz="0" w:space="0" w:color="auto"/>
                        <w:bottom w:val="none" w:sz="0" w:space="0" w:color="auto"/>
                        <w:right w:val="none" w:sz="0" w:space="0" w:color="auto"/>
                      </w:divBdr>
                    </w:div>
                  </w:divsChild>
                </w:div>
                <w:div w:id="944734151">
                  <w:marLeft w:val="0"/>
                  <w:marRight w:val="0"/>
                  <w:marTop w:val="0"/>
                  <w:marBottom w:val="0"/>
                  <w:divBdr>
                    <w:top w:val="none" w:sz="0" w:space="0" w:color="auto"/>
                    <w:left w:val="none" w:sz="0" w:space="0" w:color="auto"/>
                    <w:bottom w:val="none" w:sz="0" w:space="0" w:color="auto"/>
                    <w:right w:val="none" w:sz="0" w:space="0" w:color="auto"/>
                  </w:divBdr>
                  <w:divsChild>
                    <w:div w:id="855121326">
                      <w:marLeft w:val="0"/>
                      <w:marRight w:val="0"/>
                      <w:marTop w:val="0"/>
                      <w:marBottom w:val="0"/>
                      <w:divBdr>
                        <w:top w:val="none" w:sz="0" w:space="0" w:color="auto"/>
                        <w:left w:val="none" w:sz="0" w:space="0" w:color="auto"/>
                        <w:bottom w:val="none" w:sz="0" w:space="0" w:color="auto"/>
                        <w:right w:val="none" w:sz="0" w:space="0" w:color="auto"/>
                      </w:divBdr>
                    </w:div>
                  </w:divsChild>
                </w:div>
                <w:div w:id="989479041">
                  <w:marLeft w:val="0"/>
                  <w:marRight w:val="0"/>
                  <w:marTop w:val="0"/>
                  <w:marBottom w:val="0"/>
                  <w:divBdr>
                    <w:top w:val="none" w:sz="0" w:space="0" w:color="auto"/>
                    <w:left w:val="none" w:sz="0" w:space="0" w:color="auto"/>
                    <w:bottom w:val="none" w:sz="0" w:space="0" w:color="auto"/>
                    <w:right w:val="none" w:sz="0" w:space="0" w:color="auto"/>
                  </w:divBdr>
                  <w:divsChild>
                    <w:div w:id="1766682373">
                      <w:marLeft w:val="0"/>
                      <w:marRight w:val="0"/>
                      <w:marTop w:val="0"/>
                      <w:marBottom w:val="0"/>
                      <w:divBdr>
                        <w:top w:val="none" w:sz="0" w:space="0" w:color="auto"/>
                        <w:left w:val="none" w:sz="0" w:space="0" w:color="auto"/>
                        <w:bottom w:val="none" w:sz="0" w:space="0" w:color="auto"/>
                        <w:right w:val="none" w:sz="0" w:space="0" w:color="auto"/>
                      </w:divBdr>
                    </w:div>
                  </w:divsChild>
                </w:div>
                <w:div w:id="1044137822">
                  <w:marLeft w:val="0"/>
                  <w:marRight w:val="0"/>
                  <w:marTop w:val="0"/>
                  <w:marBottom w:val="0"/>
                  <w:divBdr>
                    <w:top w:val="none" w:sz="0" w:space="0" w:color="auto"/>
                    <w:left w:val="none" w:sz="0" w:space="0" w:color="auto"/>
                    <w:bottom w:val="none" w:sz="0" w:space="0" w:color="auto"/>
                    <w:right w:val="none" w:sz="0" w:space="0" w:color="auto"/>
                  </w:divBdr>
                  <w:divsChild>
                    <w:div w:id="1846171032">
                      <w:marLeft w:val="0"/>
                      <w:marRight w:val="0"/>
                      <w:marTop w:val="0"/>
                      <w:marBottom w:val="0"/>
                      <w:divBdr>
                        <w:top w:val="none" w:sz="0" w:space="0" w:color="auto"/>
                        <w:left w:val="none" w:sz="0" w:space="0" w:color="auto"/>
                        <w:bottom w:val="none" w:sz="0" w:space="0" w:color="auto"/>
                        <w:right w:val="none" w:sz="0" w:space="0" w:color="auto"/>
                      </w:divBdr>
                    </w:div>
                  </w:divsChild>
                </w:div>
                <w:div w:id="1056469751">
                  <w:marLeft w:val="0"/>
                  <w:marRight w:val="0"/>
                  <w:marTop w:val="0"/>
                  <w:marBottom w:val="0"/>
                  <w:divBdr>
                    <w:top w:val="none" w:sz="0" w:space="0" w:color="auto"/>
                    <w:left w:val="none" w:sz="0" w:space="0" w:color="auto"/>
                    <w:bottom w:val="none" w:sz="0" w:space="0" w:color="auto"/>
                    <w:right w:val="none" w:sz="0" w:space="0" w:color="auto"/>
                  </w:divBdr>
                  <w:divsChild>
                    <w:div w:id="1346446380">
                      <w:marLeft w:val="0"/>
                      <w:marRight w:val="0"/>
                      <w:marTop w:val="0"/>
                      <w:marBottom w:val="0"/>
                      <w:divBdr>
                        <w:top w:val="none" w:sz="0" w:space="0" w:color="auto"/>
                        <w:left w:val="none" w:sz="0" w:space="0" w:color="auto"/>
                        <w:bottom w:val="none" w:sz="0" w:space="0" w:color="auto"/>
                        <w:right w:val="none" w:sz="0" w:space="0" w:color="auto"/>
                      </w:divBdr>
                    </w:div>
                  </w:divsChild>
                </w:div>
                <w:div w:id="1096097744">
                  <w:marLeft w:val="0"/>
                  <w:marRight w:val="0"/>
                  <w:marTop w:val="0"/>
                  <w:marBottom w:val="0"/>
                  <w:divBdr>
                    <w:top w:val="none" w:sz="0" w:space="0" w:color="auto"/>
                    <w:left w:val="none" w:sz="0" w:space="0" w:color="auto"/>
                    <w:bottom w:val="none" w:sz="0" w:space="0" w:color="auto"/>
                    <w:right w:val="none" w:sz="0" w:space="0" w:color="auto"/>
                  </w:divBdr>
                  <w:divsChild>
                    <w:div w:id="1872304935">
                      <w:marLeft w:val="0"/>
                      <w:marRight w:val="0"/>
                      <w:marTop w:val="0"/>
                      <w:marBottom w:val="0"/>
                      <w:divBdr>
                        <w:top w:val="none" w:sz="0" w:space="0" w:color="auto"/>
                        <w:left w:val="none" w:sz="0" w:space="0" w:color="auto"/>
                        <w:bottom w:val="none" w:sz="0" w:space="0" w:color="auto"/>
                        <w:right w:val="none" w:sz="0" w:space="0" w:color="auto"/>
                      </w:divBdr>
                    </w:div>
                  </w:divsChild>
                </w:div>
                <w:div w:id="1115640776">
                  <w:marLeft w:val="0"/>
                  <w:marRight w:val="0"/>
                  <w:marTop w:val="0"/>
                  <w:marBottom w:val="0"/>
                  <w:divBdr>
                    <w:top w:val="none" w:sz="0" w:space="0" w:color="auto"/>
                    <w:left w:val="none" w:sz="0" w:space="0" w:color="auto"/>
                    <w:bottom w:val="none" w:sz="0" w:space="0" w:color="auto"/>
                    <w:right w:val="none" w:sz="0" w:space="0" w:color="auto"/>
                  </w:divBdr>
                  <w:divsChild>
                    <w:div w:id="1903561020">
                      <w:marLeft w:val="0"/>
                      <w:marRight w:val="0"/>
                      <w:marTop w:val="0"/>
                      <w:marBottom w:val="0"/>
                      <w:divBdr>
                        <w:top w:val="none" w:sz="0" w:space="0" w:color="auto"/>
                        <w:left w:val="none" w:sz="0" w:space="0" w:color="auto"/>
                        <w:bottom w:val="none" w:sz="0" w:space="0" w:color="auto"/>
                        <w:right w:val="none" w:sz="0" w:space="0" w:color="auto"/>
                      </w:divBdr>
                    </w:div>
                  </w:divsChild>
                </w:div>
                <w:div w:id="1116751657">
                  <w:marLeft w:val="0"/>
                  <w:marRight w:val="0"/>
                  <w:marTop w:val="0"/>
                  <w:marBottom w:val="0"/>
                  <w:divBdr>
                    <w:top w:val="none" w:sz="0" w:space="0" w:color="auto"/>
                    <w:left w:val="none" w:sz="0" w:space="0" w:color="auto"/>
                    <w:bottom w:val="none" w:sz="0" w:space="0" w:color="auto"/>
                    <w:right w:val="none" w:sz="0" w:space="0" w:color="auto"/>
                  </w:divBdr>
                  <w:divsChild>
                    <w:div w:id="128981706">
                      <w:marLeft w:val="0"/>
                      <w:marRight w:val="0"/>
                      <w:marTop w:val="0"/>
                      <w:marBottom w:val="0"/>
                      <w:divBdr>
                        <w:top w:val="none" w:sz="0" w:space="0" w:color="auto"/>
                        <w:left w:val="none" w:sz="0" w:space="0" w:color="auto"/>
                        <w:bottom w:val="none" w:sz="0" w:space="0" w:color="auto"/>
                        <w:right w:val="none" w:sz="0" w:space="0" w:color="auto"/>
                      </w:divBdr>
                    </w:div>
                  </w:divsChild>
                </w:div>
                <w:div w:id="1135685752">
                  <w:marLeft w:val="0"/>
                  <w:marRight w:val="0"/>
                  <w:marTop w:val="0"/>
                  <w:marBottom w:val="0"/>
                  <w:divBdr>
                    <w:top w:val="none" w:sz="0" w:space="0" w:color="auto"/>
                    <w:left w:val="none" w:sz="0" w:space="0" w:color="auto"/>
                    <w:bottom w:val="none" w:sz="0" w:space="0" w:color="auto"/>
                    <w:right w:val="none" w:sz="0" w:space="0" w:color="auto"/>
                  </w:divBdr>
                  <w:divsChild>
                    <w:div w:id="1619680191">
                      <w:marLeft w:val="0"/>
                      <w:marRight w:val="0"/>
                      <w:marTop w:val="0"/>
                      <w:marBottom w:val="0"/>
                      <w:divBdr>
                        <w:top w:val="none" w:sz="0" w:space="0" w:color="auto"/>
                        <w:left w:val="none" w:sz="0" w:space="0" w:color="auto"/>
                        <w:bottom w:val="none" w:sz="0" w:space="0" w:color="auto"/>
                        <w:right w:val="none" w:sz="0" w:space="0" w:color="auto"/>
                      </w:divBdr>
                    </w:div>
                  </w:divsChild>
                </w:div>
                <w:div w:id="1216046633">
                  <w:marLeft w:val="0"/>
                  <w:marRight w:val="0"/>
                  <w:marTop w:val="0"/>
                  <w:marBottom w:val="0"/>
                  <w:divBdr>
                    <w:top w:val="none" w:sz="0" w:space="0" w:color="auto"/>
                    <w:left w:val="none" w:sz="0" w:space="0" w:color="auto"/>
                    <w:bottom w:val="none" w:sz="0" w:space="0" w:color="auto"/>
                    <w:right w:val="none" w:sz="0" w:space="0" w:color="auto"/>
                  </w:divBdr>
                  <w:divsChild>
                    <w:div w:id="1355494128">
                      <w:marLeft w:val="0"/>
                      <w:marRight w:val="0"/>
                      <w:marTop w:val="0"/>
                      <w:marBottom w:val="0"/>
                      <w:divBdr>
                        <w:top w:val="none" w:sz="0" w:space="0" w:color="auto"/>
                        <w:left w:val="none" w:sz="0" w:space="0" w:color="auto"/>
                        <w:bottom w:val="none" w:sz="0" w:space="0" w:color="auto"/>
                        <w:right w:val="none" w:sz="0" w:space="0" w:color="auto"/>
                      </w:divBdr>
                    </w:div>
                  </w:divsChild>
                </w:div>
                <w:div w:id="1364793770">
                  <w:marLeft w:val="0"/>
                  <w:marRight w:val="0"/>
                  <w:marTop w:val="0"/>
                  <w:marBottom w:val="0"/>
                  <w:divBdr>
                    <w:top w:val="none" w:sz="0" w:space="0" w:color="auto"/>
                    <w:left w:val="none" w:sz="0" w:space="0" w:color="auto"/>
                    <w:bottom w:val="none" w:sz="0" w:space="0" w:color="auto"/>
                    <w:right w:val="none" w:sz="0" w:space="0" w:color="auto"/>
                  </w:divBdr>
                  <w:divsChild>
                    <w:div w:id="2078621843">
                      <w:marLeft w:val="0"/>
                      <w:marRight w:val="0"/>
                      <w:marTop w:val="0"/>
                      <w:marBottom w:val="0"/>
                      <w:divBdr>
                        <w:top w:val="none" w:sz="0" w:space="0" w:color="auto"/>
                        <w:left w:val="none" w:sz="0" w:space="0" w:color="auto"/>
                        <w:bottom w:val="none" w:sz="0" w:space="0" w:color="auto"/>
                        <w:right w:val="none" w:sz="0" w:space="0" w:color="auto"/>
                      </w:divBdr>
                    </w:div>
                  </w:divsChild>
                </w:div>
                <w:div w:id="1447000787">
                  <w:marLeft w:val="0"/>
                  <w:marRight w:val="0"/>
                  <w:marTop w:val="0"/>
                  <w:marBottom w:val="0"/>
                  <w:divBdr>
                    <w:top w:val="none" w:sz="0" w:space="0" w:color="auto"/>
                    <w:left w:val="none" w:sz="0" w:space="0" w:color="auto"/>
                    <w:bottom w:val="none" w:sz="0" w:space="0" w:color="auto"/>
                    <w:right w:val="none" w:sz="0" w:space="0" w:color="auto"/>
                  </w:divBdr>
                  <w:divsChild>
                    <w:div w:id="1838381417">
                      <w:marLeft w:val="0"/>
                      <w:marRight w:val="0"/>
                      <w:marTop w:val="0"/>
                      <w:marBottom w:val="0"/>
                      <w:divBdr>
                        <w:top w:val="none" w:sz="0" w:space="0" w:color="auto"/>
                        <w:left w:val="none" w:sz="0" w:space="0" w:color="auto"/>
                        <w:bottom w:val="none" w:sz="0" w:space="0" w:color="auto"/>
                        <w:right w:val="none" w:sz="0" w:space="0" w:color="auto"/>
                      </w:divBdr>
                    </w:div>
                  </w:divsChild>
                </w:div>
                <w:div w:id="1478297475">
                  <w:marLeft w:val="0"/>
                  <w:marRight w:val="0"/>
                  <w:marTop w:val="0"/>
                  <w:marBottom w:val="0"/>
                  <w:divBdr>
                    <w:top w:val="none" w:sz="0" w:space="0" w:color="auto"/>
                    <w:left w:val="none" w:sz="0" w:space="0" w:color="auto"/>
                    <w:bottom w:val="none" w:sz="0" w:space="0" w:color="auto"/>
                    <w:right w:val="none" w:sz="0" w:space="0" w:color="auto"/>
                  </w:divBdr>
                  <w:divsChild>
                    <w:div w:id="1511093545">
                      <w:marLeft w:val="0"/>
                      <w:marRight w:val="0"/>
                      <w:marTop w:val="0"/>
                      <w:marBottom w:val="0"/>
                      <w:divBdr>
                        <w:top w:val="none" w:sz="0" w:space="0" w:color="auto"/>
                        <w:left w:val="none" w:sz="0" w:space="0" w:color="auto"/>
                        <w:bottom w:val="none" w:sz="0" w:space="0" w:color="auto"/>
                        <w:right w:val="none" w:sz="0" w:space="0" w:color="auto"/>
                      </w:divBdr>
                    </w:div>
                  </w:divsChild>
                </w:div>
                <w:div w:id="1511679962">
                  <w:marLeft w:val="0"/>
                  <w:marRight w:val="0"/>
                  <w:marTop w:val="0"/>
                  <w:marBottom w:val="0"/>
                  <w:divBdr>
                    <w:top w:val="none" w:sz="0" w:space="0" w:color="auto"/>
                    <w:left w:val="none" w:sz="0" w:space="0" w:color="auto"/>
                    <w:bottom w:val="none" w:sz="0" w:space="0" w:color="auto"/>
                    <w:right w:val="none" w:sz="0" w:space="0" w:color="auto"/>
                  </w:divBdr>
                  <w:divsChild>
                    <w:div w:id="752429845">
                      <w:marLeft w:val="0"/>
                      <w:marRight w:val="0"/>
                      <w:marTop w:val="0"/>
                      <w:marBottom w:val="0"/>
                      <w:divBdr>
                        <w:top w:val="none" w:sz="0" w:space="0" w:color="auto"/>
                        <w:left w:val="none" w:sz="0" w:space="0" w:color="auto"/>
                        <w:bottom w:val="none" w:sz="0" w:space="0" w:color="auto"/>
                        <w:right w:val="none" w:sz="0" w:space="0" w:color="auto"/>
                      </w:divBdr>
                    </w:div>
                  </w:divsChild>
                </w:div>
                <w:div w:id="1521164884">
                  <w:marLeft w:val="0"/>
                  <w:marRight w:val="0"/>
                  <w:marTop w:val="0"/>
                  <w:marBottom w:val="0"/>
                  <w:divBdr>
                    <w:top w:val="none" w:sz="0" w:space="0" w:color="auto"/>
                    <w:left w:val="none" w:sz="0" w:space="0" w:color="auto"/>
                    <w:bottom w:val="none" w:sz="0" w:space="0" w:color="auto"/>
                    <w:right w:val="none" w:sz="0" w:space="0" w:color="auto"/>
                  </w:divBdr>
                  <w:divsChild>
                    <w:div w:id="1105266574">
                      <w:marLeft w:val="0"/>
                      <w:marRight w:val="0"/>
                      <w:marTop w:val="0"/>
                      <w:marBottom w:val="0"/>
                      <w:divBdr>
                        <w:top w:val="none" w:sz="0" w:space="0" w:color="auto"/>
                        <w:left w:val="none" w:sz="0" w:space="0" w:color="auto"/>
                        <w:bottom w:val="none" w:sz="0" w:space="0" w:color="auto"/>
                        <w:right w:val="none" w:sz="0" w:space="0" w:color="auto"/>
                      </w:divBdr>
                    </w:div>
                  </w:divsChild>
                </w:div>
                <w:div w:id="1640258912">
                  <w:marLeft w:val="0"/>
                  <w:marRight w:val="0"/>
                  <w:marTop w:val="0"/>
                  <w:marBottom w:val="0"/>
                  <w:divBdr>
                    <w:top w:val="none" w:sz="0" w:space="0" w:color="auto"/>
                    <w:left w:val="none" w:sz="0" w:space="0" w:color="auto"/>
                    <w:bottom w:val="none" w:sz="0" w:space="0" w:color="auto"/>
                    <w:right w:val="none" w:sz="0" w:space="0" w:color="auto"/>
                  </w:divBdr>
                  <w:divsChild>
                    <w:div w:id="1372193358">
                      <w:marLeft w:val="0"/>
                      <w:marRight w:val="0"/>
                      <w:marTop w:val="0"/>
                      <w:marBottom w:val="0"/>
                      <w:divBdr>
                        <w:top w:val="none" w:sz="0" w:space="0" w:color="auto"/>
                        <w:left w:val="none" w:sz="0" w:space="0" w:color="auto"/>
                        <w:bottom w:val="none" w:sz="0" w:space="0" w:color="auto"/>
                        <w:right w:val="none" w:sz="0" w:space="0" w:color="auto"/>
                      </w:divBdr>
                    </w:div>
                  </w:divsChild>
                </w:div>
                <w:div w:id="1643578886">
                  <w:marLeft w:val="0"/>
                  <w:marRight w:val="0"/>
                  <w:marTop w:val="0"/>
                  <w:marBottom w:val="0"/>
                  <w:divBdr>
                    <w:top w:val="none" w:sz="0" w:space="0" w:color="auto"/>
                    <w:left w:val="none" w:sz="0" w:space="0" w:color="auto"/>
                    <w:bottom w:val="none" w:sz="0" w:space="0" w:color="auto"/>
                    <w:right w:val="none" w:sz="0" w:space="0" w:color="auto"/>
                  </w:divBdr>
                  <w:divsChild>
                    <w:div w:id="621498600">
                      <w:marLeft w:val="0"/>
                      <w:marRight w:val="0"/>
                      <w:marTop w:val="0"/>
                      <w:marBottom w:val="0"/>
                      <w:divBdr>
                        <w:top w:val="none" w:sz="0" w:space="0" w:color="auto"/>
                        <w:left w:val="none" w:sz="0" w:space="0" w:color="auto"/>
                        <w:bottom w:val="none" w:sz="0" w:space="0" w:color="auto"/>
                        <w:right w:val="none" w:sz="0" w:space="0" w:color="auto"/>
                      </w:divBdr>
                    </w:div>
                  </w:divsChild>
                </w:div>
                <w:div w:id="1655646687">
                  <w:marLeft w:val="0"/>
                  <w:marRight w:val="0"/>
                  <w:marTop w:val="0"/>
                  <w:marBottom w:val="0"/>
                  <w:divBdr>
                    <w:top w:val="none" w:sz="0" w:space="0" w:color="auto"/>
                    <w:left w:val="none" w:sz="0" w:space="0" w:color="auto"/>
                    <w:bottom w:val="none" w:sz="0" w:space="0" w:color="auto"/>
                    <w:right w:val="none" w:sz="0" w:space="0" w:color="auto"/>
                  </w:divBdr>
                  <w:divsChild>
                    <w:div w:id="1897273989">
                      <w:marLeft w:val="0"/>
                      <w:marRight w:val="0"/>
                      <w:marTop w:val="0"/>
                      <w:marBottom w:val="0"/>
                      <w:divBdr>
                        <w:top w:val="none" w:sz="0" w:space="0" w:color="auto"/>
                        <w:left w:val="none" w:sz="0" w:space="0" w:color="auto"/>
                        <w:bottom w:val="none" w:sz="0" w:space="0" w:color="auto"/>
                        <w:right w:val="none" w:sz="0" w:space="0" w:color="auto"/>
                      </w:divBdr>
                    </w:div>
                  </w:divsChild>
                </w:div>
                <w:div w:id="1722092941">
                  <w:marLeft w:val="0"/>
                  <w:marRight w:val="0"/>
                  <w:marTop w:val="0"/>
                  <w:marBottom w:val="0"/>
                  <w:divBdr>
                    <w:top w:val="none" w:sz="0" w:space="0" w:color="auto"/>
                    <w:left w:val="none" w:sz="0" w:space="0" w:color="auto"/>
                    <w:bottom w:val="none" w:sz="0" w:space="0" w:color="auto"/>
                    <w:right w:val="none" w:sz="0" w:space="0" w:color="auto"/>
                  </w:divBdr>
                  <w:divsChild>
                    <w:div w:id="533545901">
                      <w:marLeft w:val="0"/>
                      <w:marRight w:val="0"/>
                      <w:marTop w:val="0"/>
                      <w:marBottom w:val="0"/>
                      <w:divBdr>
                        <w:top w:val="none" w:sz="0" w:space="0" w:color="auto"/>
                        <w:left w:val="none" w:sz="0" w:space="0" w:color="auto"/>
                        <w:bottom w:val="none" w:sz="0" w:space="0" w:color="auto"/>
                        <w:right w:val="none" w:sz="0" w:space="0" w:color="auto"/>
                      </w:divBdr>
                    </w:div>
                  </w:divsChild>
                </w:div>
                <w:div w:id="1782988101">
                  <w:marLeft w:val="0"/>
                  <w:marRight w:val="0"/>
                  <w:marTop w:val="0"/>
                  <w:marBottom w:val="0"/>
                  <w:divBdr>
                    <w:top w:val="none" w:sz="0" w:space="0" w:color="auto"/>
                    <w:left w:val="none" w:sz="0" w:space="0" w:color="auto"/>
                    <w:bottom w:val="none" w:sz="0" w:space="0" w:color="auto"/>
                    <w:right w:val="none" w:sz="0" w:space="0" w:color="auto"/>
                  </w:divBdr>
                  <w:divsChild>
                    <w:div w:id="1107431628">
                      <w:marLeft w:val="0"/>
                      <w:marRight w:val="0"/>
                      <w:marTop w:val="0"/>
                      <w:marBottom w:val="0"/>
                      <w:divBdr>
                        <w:top w:val="none" w:sz="0" w:space="0" w:color="auto"/>
                        <w:left w:val="none" w:sz="0" w:space="0" w:color="auto"/>
                        <w:bottom w:val="none" w:sz="0" w:space="0" w:color="auto"/>
                        <w:right w:val="none" w:sz="0" w:space="0" w:color="auto"/>
                      </w:divBdr>
                    </w:div>
                  </w:divsChild>
                </w:div>
                <w:div w:id="1812598307">
                  <w:marLeft w:val="0"/>
                  <w:marRight w:val="0"/>
                  <w:marTop w:val="0"/>
                  <w:marBottom w:val="0"/>
                  <w:divBdr>
                    <w:top w:val="none" w:sz="0" w:space="0" w:color="auto"/>
                    <w:left w:val="none" w:sz="0" w:space="0" w:color="auto"/>
                    <w:bottom w:val="none" w:sz="0" w:space="0" w:color="auto"/>
                    <w:right w:val="none" w:sz="0" w:space="0" w:color="auto"/>
                  </w:divBdr>
                  <w:divsChild>
                    <w:div w:id="905460058">
                      <w:marLeft w:val="0"/>
                      <w:marRight w:val="0"/>
                      <w:marTop w:val="0"/>
                      <w:marBottom w:val="0"/>
                      <w:divBdr>
                        <w:top w:val="none" w:sz="0" w:space="0" w:color="auto"/>
                        <w:left w:val="none" w:sz="0" w:space="0" w:color="auto"/>
                        <w:bottom w:val="none" w:sz="0" w:space="0" w:color="auto"/>
                        <w:right w:val="none" w:sz="0" w:space="0" w:color="auto"/>
                      </w:divBdr>
                    </w:div>
                    <w:div w:id="1516339001">
                      <w:marLeft w:val="0"/>
                      <w:marRight w:val="0"/>
                      <w:marTop w:val="0"/>
                      <w:marBottom w:val="0"/>
                      <w:divBdr>
                        <w:top w:val="none" w:sz="0" w:space="0" w:color="auto"/>
                        <w:left w:val="none" w:sz="0" w:space="0" w:color="auto"/>
                        <w:bottom w:val="none" w:sz="0" w:space="0" w:color="auto"/>
                        <w:right w:val="none" w:sz="0" w:space="0" w:color="auto"/>
                      </w:divBdr>
                    </w:div>
                    <w:div w:id="1521048444">
                      <w:marLeft w:val="0"/>
                      <w:marRight w:val="0"/>
                      <w:marTop w:val="0"/>
                      <w:marBottom w:val="0"/>
                      <w:divBdr>
                        <w:top w:val="none" w:sz="0" w:space="0" w:color="auto"/>
                        <w:left w:val="none" w:sz="0" w:space="0" w:color="auto"/>
                        <w:bottom w:val="none" w:sz="0" w:space="0" w:color="auto"/>
                        <w:right w:val="none" w:sz="0" w:space="0" w:color="auto"/>
                      </w:divBdr>
                    </w:div>
                    <w:div w:id="1824852475">
                      <w:marLeft w:val="0"/>
                      <w:marRight w:val="0"/>
                      <w:marTop w:val="0"/>
                      <w:marBottom w:val="0"/>
                      <w:divBdr>
                        <w:top w:val="none" w:sz="0" w:space="0" w:color="auto"/>
                        <w:left w:val="none" w:sz="0" w:space="0" w:color="auto"/>
                        <w:bottom w:val="none" w:sz="0" w:space="0" w:color="auto"/>
                        <w:right w:val="none" w:sz="0" w:space="0" w:color="auto"/>
                      </w:divBdr>
                    </w:div>
                    <w:div w:id="2103253539">
                      <w:marLeft w:val="0"/>
                      <w:marRight w:val="0"/>
                      <w:marTop w:val="0"/>
                      <w:marBottom w:val="0"/>
                      <w:divBdr>
                        <w:top w:val="none" w:sz="0" w:space="0" w:color="auto"/>
                        <w:left w:val="none" w:sz="0" w:space="0" w:color="auto"/>
                        <w:bottom w:val="none" w:sz="0" w:space="0" w:color="auto"/>
                        <w:right w:val="none" w:sz="0" w:space="0" w:color="auto"/>
                      </w:divBdr>
                    </w:div>
                  </w:divsChild>
                </w:div>
                <w:div w:id="1936401915">
                  <w:marLeft w:val="0"/>
                  <w:marRight w:val="0"/>
                  <w:marTop w:val="0"/>
                  <w:marBottom w:val="0"/>
                  <w:divBdr>
                    <w:top w:val="none" w:sz="0" w:space="0" w:color="auto"/>
                    <w:left w:val="none" w:sz="0" w:space="0" w:color="auto"/>
                    <w:bottom w:val="none" w:sz="0" w:space="0" w:color="auto"/>
                    <w:right w:val="none" w:sz="0" w:space="0" w:color="auto"/>
                  </w:divBdr>
                  <w:divsChild>
                    <w:div w:id="525753467">
                      <w:marLeft w:val="0"/>
                      <w:marRight w:val="0"/>
                      <w:marTop w:val="0"/>
                      <w:marBottom w:val="0"/>
                      <w:divBdr>
                        <w:top w:val="none" w:sz="0" w:space="0" w:color="auto"/>
                        <w:left w:val="none" w:sz="0" w:space="0" w:color="auto"/>
                        <w:bottom w:val="none" w:sz="0" w:space="0" w:color="auto"/>
                        <w:right w:val="none" w:sz="0" w:space="0" w:color="auto"/>
                      </w:divBdr>
                    </w:div>
                  </w:divsChild>
                </w:div>
                <w:div w:id="1959677416">
                  <w:marLeft w:val="0"/>
                  <w:marRight w:val="0"/>
                  <w:marTop w:val="0"/>
                  <w:marBottom w:val="0"/>
                  <w:divBdr>
                    <w:top w:val="none" w:sz="0" w:space="0" w:color="auto"/>
                    <w:left w:val="none" w:sz="0" w:space="0" w:color="auto"/>
                    <w:bottom w:val="none" w:sz="0" w:space="0" w:color="auto"/>
                    <w:right w:val="none" w:sz="0" w:space="0" w:color="auto"/>
                  </w:divBdr>
                  <w:divsChild>
                    <w:div w:id="568734710">
                      <w:marLeft w:val="0"/>
                      <w:marRight w:val="0"/>
                      <w:marTop w:val="0"/>
                      <w:marBottom w:val="0"/>
                      <w:divBdr>
                        <w:top w:val="none" w:sz="0" w:space="0" w:color="auto"/>
                        <w:left w:val="none" w:sz="0" w:space="0" w:color="auto"/>
                        <w:bottom w:val="none" w:sz="0" w:space="0" w:color="auto"/>
                        <w:right w:val="none" w:sz="0" w:space="0" w:color="auto"/>
                      </w:divBdr>
                    </w:div>
                  </w:divsChild>
                </w:div>
                <w:div w:id="1992103129">
                  <w:marLeft w:val="0"/>
                  <w:marRight w:val="0"/>
                  <w:marTop w:val="0"/>
                  <w:marBottom w:val="0"/>
                  <w:divBdr>
                    <w:top w:val="none" w:sz="0" w:space="0" w:color="auto"/>
                    <w:left w:val="none" w:sz="0" w:space="0" w:color="auto"/>
                    <w:bottom w:val="none" w:sz="0" w:space="0" w:color="auto"/>
                    <w:right w:val="none" w:sz="0" w:space="0" w:color="auto"/>
                  </w:divBdr>
                  <w:divsChild>
                    <w:div w:id="509300461">
                      <w:marLeft w:val="0"/>
                      <w:marRight w:val="0"/>
                      <w:marTop w:val="0"/>
                      <w:marBottom w:val="0"/>
                      <w:divBdr>
                        <w:top w:val="none" w:sz="0" w:space="0" w:color="auto"/>
                        <w:left w:val="none" w:sz="0" w:space="0" w:color="auto"/>
                        <w:bottom w:val="none" w:sz="0" w:space="0" w:color="auto"/>
                        <w:right w:val="none" w:sz="0" w:space="0" w:color="auto"/>
                      </w:divBdr>
                    </w:div>
                  </w:divsChild>
                </w:div>
                <w:div w:id="2064597772">
                  <w:marLeft w:val="0"/>
                  <w:marRight w:val="0"/>
                  <w:marTop w:val="0"/>
                  <w:marBottom w:val="0"/>
                  <w:divBdr>
                    <w:top w:val="none" w:sz="0" w:space="0" w:color="auto"/>
                    <w:left w:val="none" w:sz="0" w:space="0" w:color="auto"/>
                    <w:bottom w:val="none" w:sz="0" w:space="0" w:color="auto"/>
                    <w:right w:val="none" w:sz="0" w:space="0" w:color="auto"/>
                  </w:divBdr>
                  <w:divsChild>
                    <w:div w:id="1481994962">
                      <w:marLeft w:val="0"/>
                      <w:marRight w:val="0"/>
                      <w:marTop w:val="0"/>
                      <w:marBottom w:val="0"/>
                      <w:divBdr>
                        <w:top w:val="none" w:sz="0" w:space="0" w:color="auto"/>
                        <w:left w:val="none" w:sz="0" w:space="0" w:color="auto"/>
                        <w:bottom w:val="none" w:sz="0" w:space="0" w:color="auto"/>
                        <w:right w:val="none" w:sz="0" w:space="0" w:color="auto"/>
                      </w:divBdr>
                    </w:div>
                  </w:divsChild>
                </w:div>
                <w:div w:id="2088841664">
                  <w:marLeft w:val="0"/>
                  <w:marRight w:val="0"/>
                  <w:marTop w:val="0"/>
                  <w:marBottom w:val="0"/>
                  <w:divBdr>
                    <w:top w:val="none" w:sz="0" w:space="0" w:color="auto"/>
                    <w:left w:val="none" w:sz="0" w:space="0" w:color="auto"/>
                    <w:bottom w:val="none" w:sz="0" w:space="0" w:color="auto"/>
                    <w:right w:val="none" w:sz="0" w:space="0" w:color="auto"/>
                  </w:divBdr>
                  <w:divsChild>
                    <w:div w:id="755903417">
                      <w:marLeft w:val="0"/>
                      <w:marRight w:val="0"/>
                      <w:marTop w:val="0"/>
                      <w:marBottom w:val="0"/>
                      <w:divBdr>
                        <w:top w:val="none" w:sz="0" w:space="0" w:color="auto"/>
                        <w:left w:val="none" w:sz="0" w:space="0" w:color="auto"/>
                        <w:bottom w:val="none" w:sz="0" w:space="0" w:color="auto"/>
                        <w:right w:val="none" w:sz="0" w:space="0" w:color="auto"/>
                      </w:divBdr>
                    </w:div>
                  </w:divsChild>
                </w:div>
                <w:div w:id="2100830847">
                  <w:marLeft w:val="0"/>
                  <w:marRight w:val="0"/>
                  <w:marTop w:val="0"/>
                  <w:marBottom w:val="0"/>
                  <w:divBdr>
                    <w:top w:val="none" w:sz="0" w:space="0" w:color="auto"/>
                    <w:left w:val="none" w:sz="0" w:space="0" w:color="auto"/>
                    <w:bottom w:val="none" w:sz="0" w:space="0" w:color="auto"/>
                    <w:right w:val="none" w:sz="0" w:space="0" w:color="auto"/>
                  </w:divBdr>
                  <w:divsChild>
                    <w:div w:id="133287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240139">
          <w:marLeft w:val="0"/>
          <w:marRight w:val="0"/>
          <w:marTop w:val="0"/>
          <w:marBottom w:val="0"/>
          <w:divBdr>
            <w:top w:val="none" w:sz="0" w:space="0" w:color="auto"/>
            <w:left w:val="none" w:sz="0" w:space="0" w:color="auto"/>
            <w:bottom w:val="none" w:sz="0" w:space="0" w:color="auto"/>
            <w:right w:val="none" w:sz="0" w:space="0" w:color="auto"/>
          </w:divBdr>
        </w:div>
        <w:div w:id="952714672">
          <w:marLeft w:val="0"/>
          <w:marRight w:val="0"/>
          <w:marTop w:val="0"/>
          <w:marBottom w:val="0"/>
          <w:divBdr>
            <w:top w:val="none" w:sz="0" w:space="0" w:color="auto"/>
            <w:left w:val="none" w:sz="0" w:space="0" w:color="auto"/>
            <w:bottom w:val="none" w:sz="0" w:space="0" w:color="auto"/>
            <w:right w:val="none" w:sz="0" w:space="0" w:color="auto"/>
          </w:divBdr>
        </w:div>
        <w:div w:id="1054961742">
          <w:marLeft w:val="0"/>
          <w:marRight w:val="0"/>
          <w:marTop w:val="0"/>
          <w:marBottom w:val="0"/>
          <w:divBdr>
            <w:top w:val="none" w:sz="0" w:space="0" w:color="auto"/>
            <w:left w:val="none" w:sz="0" w:space="0" w:color="auto"/>
            <w:bottom w:val="none" w:sz="0" w:space="0" w:color="auto"/>
            <w:right w:val="none" w:sz="0" w:space="0" w:color="auto"/>
          </w:divBdr>
        </w:div>
        <w:div w:id="1289773156">
          <w:marLeft w:val="0"/>
          <w:marRight w:val="0"/>
          <w:marTop w:val="0"/>
          <w:marBottom w:val="0"/>
          <w:divBdr>
            <w:top w:val="none" w:sz="0" w:space="0" w:color="auto"/>
            <w:left w:val="none" w:sz="0" w:space="0" w:color="auto"/>
            <w:bottom w:val="none" w:sz="0" w:space="0" w:color="auto"/>
            <w:right w:val="none" w:sz="0" w:space="0" w:color="auto"/>
          </w:divBdr>
        </w:div>
        <w:div w:id="1757091066">
          <w:marLeft w:val="0"/>
          <w:marRight w:val="0"/>
          <w:marTop w:val="0"/>
          <w:marBottom w:val="0"/>
          <w:divBdr>
            <w:top w:val="none" w:sz="0" w:space="0" w:color="auto"/>
            <w:left w:val="none" w:sz="0" w:space="0" w:color="auto"/>
            <w:bottom w:val="none" w:sz="0" w:space="0" w:color="auto"/>
            <w:right w:val="none" w:sz="0" w:space="0" w:color="auto"/>
          </w:divBdr>
        </w:div>
        <w:div w:id="1807119450">
          <w:marLeft w:val="0"/>
          <w:marRight w:val="0"/>
          <w:marTop w:val="0"/>
          <w:marBottom w:val="0"/>
          <w:divBdr>
            <w:top w:val="none" w:sz="0" w:space="0" w:color="auto"/>
            <w:left w:val="none" w:sz="0" w:space="0" w:color="auto"/>
            <w:bottom w:val="none" w:sz="0" w:space="0" w:color="auto"/>
            <w:right w:val="none" w:sz="0" w:space="0" w:color="auto"/>
          </w:divBdr>
        </w:div>
        <w:div w:id="1985424380">
          <w:marLeft w:val="0"/>
          <w:marRight w:val="0"/>
          <w:marTop w:val="0"/>
          <w:marBottom w:val="0"/>
          <w:divBdr>
            <w:top w:val="none" w:sz="0" w:space="0" w:color="auto"/>
            <w:left w:val="none" w:sz="0" w:space="0" w:color="auto"/>
            <w:bottom w:val="none" w:sz="0" w:space="0" w:color="auto"/>
            <w:right w:val="none" w:sz="0" w:space="0" w:color="auto"/>
          </w:divBdr>
        </w:div>
        <w:div w:id="1991251747">
          <w:marLeft w:val="0"/>
          <w:marRight w:val="0"/>
          <w:marTop w:val="0"/>
          <w:marBottom w:val="0"/>
          <w:divBdr>
            <w:top w:val="none" w:sz="0" w:space="0" w:color="auto"/>
            <w:left w:val="none" w:sz="0" w:space="0" w:color="auto"/>
            <w:bottom w:val="none" w:sz="0" w:space="0" w:color="auto"/>
            <w:right w:val="none" w:sz="0" w:space="0" w:color="auto"/>
          </w:divBdr>
        </w:div>
        <w:div w:id="2055539259">
          <w:marLeft w:val="0"/>
          <w:marRight w:val="0"/>
          <w:marTop w:val="0"/>
          <w:marBottom w:val="0"/>
          <w:divBdr>
            <w:top w:val="none" w:sz="0" w:space="0" w:color="auto"/>
            <w:left w:val="none" w:sz="0" w:space="0" w:color="auto"/>
            <w:bottom w:val="none" w:sz="0" w:space="0" w:color="auto"/>
            <w:right w:val="none" w:sz="0" w:space="0" w:color="auto"/>
          </w:divBdr>
        </w:div>
        <w:div w:id="2108503029">
          <w:marLeft w:val="0"/>
          <w:marRight w:val="0"/>
          <w:marTop w:val="0"/>
          <w:marBottom w:val="0"/>
          <w:divBdr>
            <w:top w:val="none" w:sz="0" w:space="0" w:color="auto"/>
            <w:left w:val="none" w:sz="0" w:space="0" w:color="auto"/>
            <w:bottom w:val="none" w:sz="0" w:space="0" w:color="auto"/>
            <w:right w:val="none" w:sz="0" w:space="0" w:color="auto"/>
          </w:divBdr>
        </w:div>
      </w:divsChild>
    </w:div>
    <w:div w:id="1263147951">
      <w:bodyDiv w:val="1"/>
      <w:marLeft w:val="0"/>
      <w:marRight w:val="0"/>
      <w:marTop w:val="0"/>
      <w:marBottom w:val="0"/>
      <w:divBdr>
        <w:top w:val="none" w:sz="0" w:space="0" w:color="auto"/>
        <w:left w:val="none" w:sz="0" w:space="0" w:color="auto"/>
        <w:bottom w:val="none" w:sz="0" w:space="0" w:color="auto"/>
        <w:right w:val="none" w:sz="0" w:space="0" w:color="auto"/>
      </w:divBdr>
    </w:div>
    <w:div w:id="1270770706">
      <w:bodyDiv w:val="1"/>
      <w:marLeft w:val="0"/>
      <w:marRight w:val="0"/>
      <w:marTop w:val="0"/>
      <w:marBottom w:val="0"/>
      <w:divBdr>
        <w:top w:val="none" w:sz="0" w:space="0" w:color="auto"/>
        <w:left w:val="none" w:sz="0" w:space="0" w:color="auto"/>
        <w:bottom w:val="none" w:sz="0" w:space="0" w:color="auto"/>
        <w:right w:val="none" w:sz="0" w:space="0" w:color="auto"/>
      </w:divBdr>
    </w:div>
    <w:div w:id="1276982778">
      <w:bodyDiv w:val="1"/>
      <w:marLeft w:val="0"/>
      <w:marRight w:val="0"/>
      <w:marTop w:val="0"/>
      <w:marBottom w:val="0"/>
      <w:divBdr>
        <w:top w:val="none" w:sz="0" w:space="0" w:color="auto"/>
        <w:left w:val="none" w:sz="0" w:space="0" w:color="auto"/>
        <w:bottom w:val="none" w:sz="0" w:space="0" w:color="auto"/>
        <w:right w:val="none" w:sz="0" w:space="0" w:color="auto"/>
      </w:divBdr>
      <w:divsChild>
        <w:div w:id="332488319">
          <w:marLeft w:val="0"/>
          <w:marRight w:val="0"/>
          <w:marTop w:val="0"/>
          <w:marBottom w:val="0"/>
          <w:divBdr>
            <w:top w:val="none" w:sz="0" w:space="0" w:color="auto"/>
            <w:left w:val="none" w:sz="0" w:space="0" w:color="auto"/>
            <w:bottom w:val="none" w:sz="0" w:space="0" w:color="auto"/>
            <w:right w:val="none" w:sz="0" w:space="0" w:color="auto"/>
          </w:divBdr>
        </w:div>
      </w:divsChild>
    </w:div>
    <w:div w:id="1280916546">
      <w:bodyDiv w:val="1"/>
      <w:marLeft w:val="0"/>
      <w:marRight w:val="0"/>
      <w:marTop w:val="0"/>
      <w:marBottom w:val="0"/>
      <w:divBdr>
        <w:top w:val="none" w:sz="0" w:space="0" w:color="auto"/>
        <w:left w:val="none" w:sz="0" w:space="0" w:color="auto"/>
        <w:bottom w:val="none" w:sz="0" w:space="0" w:color="auto"/>
        <w:right w:val="none" w:sz="0" w:space="0" w:color="auto"/>
      </w:divBdr>
    </w:div>
    <w:div w:id="1286740690">
      <w:bodyDiv w:val="1"/>
      <w:marLeft w:val="0"/>
      <w:marRight w:val="0"/>
      <w:marTop w:val="0"/>
      <w:marBottom w:val="0"/>
      <w:divBdr>
        <w:top w:val="none" w:sz="0" w:space="0" w:color="auto"/>
        <w:left w:val="none" w:sz="0" w:space="0" w:color="auto"/>
        <w:bottom w:val="none" w:sz="0" w:space="0" w:color="auto"/>
        <w:right w:val="none" w:sz="0" w:space="0" w:color="auto"/>
      </w:divBdr>
    </w:div>
    <w:div w:id="1286890997">
      <w:bodyDiv w:val="1"/>
      <w:marLeft w:val="0"/>
      <w:marRight w:val="0"/>
      <w:marTop w:val="0"/>
      <w:marBottom w:val="0"/>
      <w:divBdr>
        <w:top w:val="none" w:sz="0" w:space="0" w:color="auto"/>
        <w:left w:val="none" w:sz="0" w:space="0" w:color="auto"/>
        <w:bottom w:val="none" w:sz="0" w:space="0" w:color="auto"/>
        <w:right w:val="none" w:sz="0" w:space="0" w:color="auto"/>
      </w:divBdr>
    </w:div>
    <w:div w:id="1287587322">
      <w:bodyDiv w:val="1"/>
      <w:marLeft w:val="0"/>
      <w:marRight w:val="0"/>
      <w:marTop w:val="0"/>
      <w:marBottom w:val="0"/>
      <w:divBdr>
        <w:top w:val="none" w:sz="0" w:space="0" w:color="auto"/>
        <w:left w:val="none" w:sz="0" w:space="0" w:color="auto"/>
        <w:bottom w:val="none" w:sz="0" w:space="0" w:color="auto"/>
        <w:right w:val="none" w:sz="0" w:space="0" w:color="auto"/>
      </w:divBdr>
    </w:div>
    <w:div w:id="1289362773">
      <w:bodyDiv w:val="1"/>
      <w:marLeft w:val="0"/>
      <w:marRight w:val="0"/>
      <w:marTop w:val="0"/>
      <w:marBottom w:val="0"/>
      <w:divBdr>
        <w:top w:val="none" w:sz="0" w:space="0" w:color="auto"/>
        <w:left w:val="none" w:sz="0" w:space="0" w:color="auto"/>
        <w:bottom w:val="none" w:sz="0" w:space="0" w:color="auto"/>
        <w:right w:val="none" w:sz="0" w:space="0" w:color="auto"/>
      </w:divBdr>
    </w:div>
    <w:div w:id="1290550181">
      <w:bodyDiv w:val="1"/>
      <w:marLeft w:val="0"/>
      <w:marRight w:val="0"/>
      <w:marTop w:val="0"/>
      <w:marBottom w:val="0"/>
      <w:divBdr>
        <w:top w:val="none" w:sz="0" w:space="0" w:color="auto"/>
        <w:left w:val="none" w:sz="0" w:space="0" w:color="auto"/>
        <w:bottom w:val="none" w:sz="0" w:space="0" w:color="auto"/>
        <w:right w:val="none" w:sz="0" w:space="0" w:color="auto"/>
      </w:divBdr>
    </w:div>
    <w:div w:id="1291400284">
      <w:bodyDiv w:val="1"/>
      <w:marLeft w:val="0"/>
      <w:marRight w:val="0"/>
      <w:marTop w:val="0"/>
      <w:marBottom w:val="0"/>
      <w:divBdr>
        <w:top w:val="none" w:sz="0" w:space="0" w:color="auto"/>
        <w:left w:val="none" w:sz="0" w:space="0" w:color="auto"/>
        <w:bottom w:val="none" w:sz="0" w:space="0" w:color="auto"/>
        <w:right w:val="none" w:sz="0" w:space="0" w:color="auto"/>
      </w:divBdr>
    </w:div>
    <w:div w:id="1304851360">
      <w:bodyDiv w:val="1"/>
      <w:marLeft w:val="0"/>
      <w:marRight w:val="0"/>
      <w:marTop w:val="0"/>
      <w:marBottom w:val="0"/>
      <w:divBdr>
        <w:top w:val="none" w:sz="0" w:space="0" w:color="auto"/>
        <w:left w:val="none" w:sz="0" w:space="0" w:color="auto"/>
        <w:bottom w:val="none" w:sz="0" w:space="0" w:color="auto"/>
        <w:right w:val="none" w:sz="0" w:space="0" w:color="auto"/>
      </w:divBdr>
    </w:div>
    <w:div w:id="1307121631">
      <w:bodyDiv w:val="1"/>
      <w:marLeft w:val="0"/>
      <w:marRight w:val="0"/>
      <w:marTop w:val="0"/>
      <w:marBottom w:val="0"/>
      <w:divBdr>
        <w:top w:val="none" w:sz="0" w:space="0" w:color="auto"/>
        <w:left w:val="none" w:sz="0" w:space="0" w:color="auto"/>
        <w:bottom w:val="none" w:sz="0" w:space="0" w:color="auto"/>
        <w:right w:val="none" w:sz="0" w:space="0" w:color="auto"/>
      </w:divBdr>
    </w:div>
    <w:div w:id="1337271758">
      <w:bodyDiv w:val="1"/>
      <w:marLeft w:val="0"/>
      <w:marRight w:val="0"/>
      <w:marTop w:val="0"/>
      <w:marBottom w:val="0"/>
      <w:divBdr>
        <w:top w:val="none" w:sz="0" w:space="0" w:color="auto"/>
        <w:left w:val="none" w:sz="0" w:space="0" w:color="auto"/>
        <w:bottom w:val="none" w:sz="0" w:space="0" w:color="auto"/>
        <w:right w:val="none" w:sz="0" w:space="0" w:color="auto"/>
      </w:divBdr>
    </w:div>
    <w:div w:id="1337465578">
      <w:bodyDiv w:val="1"/>
      <w:marLeft w:val="0"/>
      <w:marRight w:val="0"/>
      <w:marTop w:val="0"/>
      <w:marBottom w:val="0"/>
      <w:divBdr>
        <w:top w:val="none" w:sz="0" w:space="0" w:color="auto"/>
        <w:left w:val="none" w:sz="0" w:space="0" w:color="auto"/>
        <w:bottom w:val="none" w:sz="0" w:space="0" w:color="auto"/>
        <w:right w:val="none" w:sz="0" w:space="0" w:color="auto"/>
      </w:divBdr>
    </w:div>
    <w:div w:id="1340544492">
      <w:bodyDiv w:val="1"/>
      <w:marLeft w:val="0"/>
      <w:marRight w:val="0"/>
      <w:marTop w:val="0"/>
      <w:marBottom w:val="0"/>
      <w:divBdr>
        <w:top w:val="none" w:sz="0" w:space="0" w:color="auto"/>
        <w:left w:val="none" w:sz="0" w:space="0" w:color="auto"/>
        <w:bottom w:val="none" w:sz="0" w:space="0" w:color="auto"/>
        <w:right w:val="none" w:sz="0" w:space="0" w:color="auto"/>
      </w:divBdr>
    </w:div>
    <w:div w:id="1357121396">
      <w:bodyDiv w:val="1"/>
      <w:marLeft w:val="0"/>
      <w:marRight w:val="0"/>
      <w:marTop w:val="0"/>
      <w:marBottom w:val="0"/>
      <w:divBdr>
        <w:top w:val="none" w:sz="0" w:space="0" w:color="auto"/>
        <w:left w:val="none" w:sz="0" w:space="0" w:color="auto"/>
        <w:bottom w:val="none" w:sz="0" w:space="0" w:color="auto"/>
        <w:right w:val="none" w:sz="0" w:space="0" w:color="auto"/>
      </w:divBdr>
    </w:div>
    <w:div w:id="1384141253">
      <w:bodyDiv w:val="1"/>
      <w:marLeft w:val="0"/>
      <w:marRight w:val="0"/>
      <w:marTop w:val="0"/>
      <w:marBottom w:val="0"/>
      <w:divBdr>
        <w:top w:val="none" w:sz="0" w:space="0" w:color="auto"/>
        <w:left w:val="none" w:sz="0" w:space="0" w:color="auto"/>
        <w:bottom w:val="none" w:sz="0" w:space="0" w:color="auto"/>
        <w:right w:val="none" w:sz="0" w:space="0" w:color="auto"/>
      </w:divBdr>
      <w:divsChild>
        <w:div w:id="1537884276">
          <w:marLeft w:val="0"/>
          <w:marRight w:val="0"/>
          <w:marTop w:val="0"/>
          <w:marBottom w:val="0"/>
          <w:divBdr>
            <w:top w:val="none" w:sz="0" w:space="0" w:color="auto"/>
            <w:left w:val="none" w:sz="0" w:space="0" w:color="auto"/>
            <w:bottom w:val="none" w:sz="0" w:space="0" w:color="auto"/>
            <w:right w:val="none" w:sz="0" w:space="0" w:color="auto"/>
          </w:divBdr>
        </w:div>
      </w:divsChild>
    </w:div>
    <w:div w:id="1397897446">
      <w:bodyDiv w:val="1"/>
      <w:marLeft w:val="0"/>
      <w:marRight w:val="0"/>
      <w:marTop w:val="0"/>
      <w:marBottom w:val="0"/>
      <w:divBdr>
        <w:top w:val="none" w:sz="0" w:space="0" w:color="auto"/>
        <w:left w:val="none" w:sz="0" w:space="0" w:color="auto"/>
        <w:bottom w:val="none" w:sz="0" w:space="0" w:color="auto"/>
        <w:right w:val="none" w:sz="0" w:space="0" w:color="auto"/>
      </w:divBdr>
    </w:div>
    <w:div w:id="1402680925">
      <w:bodyDiv w:val="1"/>
      <w:marLeft w:val="0"/>
      <w:marRight w:val="0"/>
      <w:marTop w:val="0"/>
      <w:marBottom w:val="0"/>
      <w:divBdr>
        <w:top w:val="none" w:sz="0" w:space="0" w:color="auto"/>
        <w:left w:val="none" w:sz="0" w:space="0" w:color="auto"/>
        <w:bottom w:val="none" w:sz="0" w:space="0" w:color="auto"/>
        <w:right w:val="none" w:sz="0" w:space="0" w:color="auto"/>
      </w:divBdr>
    </w:div>
    <w:div w:id="1403675347">
      <w:bodyDiv w:val="1"/>
      <w:marLeft w:val="0"/>
      <w:marRight w:val="0"/>
      <w:marTop w:val="0"/>
      <w:marBottom w:val="0"/>
      <w:divBdr>
        <w:top w:val="none" w:sz="0" w:space="0" w:color="auto"/>
        <w:left w:val="none" w:sz="0" w:space="0" w:color="auto"/>
        <w:bottom w:val="none" w:sz="0" w:space="0" w:color="auto"/>
        <w:right w:val="none" w:sz="0" w:space="0" w:color="auto"/>
      </w:divBdr>
    </w:div>
    <w:div w:id="1411925408">
      <w:bodyDiv w:val="1"/>
      <w:marLeft w:val="0"/>
      <w:marRight w:val="0"/>
      <w:marTop w:val="0"/>
      <w:marBottom w:val="0"/>
      <w:divBdr>
        <w:top w:val="none" w:sz="0" w:space="0" w:color="auto"/>
        <w:left w:val="none" w:sz="0" w:space="0" w:color="auto"/>
        <w:bottom w:val="none" w:sz="0" w:space="0" w:color="auto"/>
        <w:right w:val="none" w:sz="0" w:space="0" w:color="auto"/>
      </w:divBdr>
    </w:div>
    <w:div w:id="1416900754">
      <w:bodyDiv w:val="1"/>
      <w:marLeft w:val="0"/>
      <w:marRight w:val="0"/>
      <w:marTop w:val="0"/>
      <w:marBottom w:val="0"/>
      <w:divBdr>
        <w:top w:val="none" w:sz="0" w:space="0" w:color="auto"/>
        <w:left w:val="none" w:sz="0" w:space="0" w:color="auto"/>
        <w:bottom w:val="none" w:sz="0" w:space="0" w:color="auto"/>
        <w:right w:val="none" w:sz="0" w:space="0" w:color="auto"/>
      </w:divBdr>
    </w:div>
    <w:div w:id="1418019306">
      <w:bodyDiv w:val="1"/>
      <w:marLeft w:val="0"/>
      <w:marRight w:val="0"/>
      <w:marTop w:val="0"/>
      <w:marBottom w:val="0"/>
      <w:divBdr>
        <w:top w:val="none" w:sz="0" w:space="0" w:color="auto"/>
        <w:left w:val="none" w:sz="0" w:space="0" w:color="auto"/>
        <w:bottom w:val="none" w:sz="0" w:space="0" w:color="auto"/>
        <w:right w:val="none" w:sz="0" w:space="0" w:color="auto"/>
      </w:divBdr>
    </w:div>
    <w:div w:id="1422022510">
      <w:bodyDiv w:val="1"/>
      <w:marLeft w:val="0"/>
      <w:marRight w:val="0"/>
      <w:marTop w:val="0"/>
      <w:marBottom w:val="0"/>
      <w:divBdr>
        <w:top w:val="none" w:sz="0" w:space="0" w:color="auto"/>
        <w:left w:val="none" w:sz="0" w:space="0" w:color="auto"/>
        <w:bottom w:val="none" w:sz="0" w:space="0" w:color="auto"/>
        <w:right w:val="none" w:sz="0" w:space="0" w:color="auto"/>
      </w:divBdr>
      <w:divsChild>
        <w:div w:id="1189836100">
          <w:marLeft w:val="0"/>
          <w:marRight w:val="0"/>
          <w:marTop w:val="0"/>
          <w:marBottom w:val="0"/>
          <w:divBdr>
            <w:top w:val="none" w:sz="0" w:space="0" w:color="auto"/>
            <w:left w:val="none" w:sz="0" w:space="0" w:color="auto"/>
            <w:bottom w:val="none" w:sz="0" w:space="0" w:color="auto"/>
            <w:right w:val="none" w:sz="0" w:space="0" w:color="auto"/>
          </w:divBdr>
        </w:div>
      </w:divsChild>
    </w:div>
    <w:div w:id="1425302150">
      <w:bodyDiv w:val="1"/>
      <w:marLeft w:val="0"/>
      <w:marRight w:val="0"/>
      <w:marTop w:val="0"/>
      <w:marBottom w:val="0"/>
      <w:divBdr>
        <w:top w:val="none" w:sz="0" w:space="0" w:color="auto"/>
        <w:left w:val="none" w:sz="0" w:space="0" w:color="auto"/>
        <w:bottom w:val="none" w:sz="0" w:space="0" w:color="auto"/>
        <w:right w:val="none" w:sz="0" w:space="0" w:color="auto"/>
      </w:divBdr>
    </w:div>
    <w:div w:id="1440100683">
      <w:bodyDiv w:val="1"/>
      <w:marLeft w:val="0"/>
      <w:marRight w:val="0"/>
      <w:marTop w:val="0"/>
      <w:marBottom w:val="0"/>
      <w:divBdr>
        <w:top w:val="none" w:sz="0" w:space="0" w:color="auto"/>
        <w:left w:val="none" w:sz="0" w:space="0" w:color="auto"/>
        <w:bottom w:val="none" w:sz="0" w:space="0" w:color="auto"/>
        <w:right w:val="none" w:sz="0" w:space="0" w:color="auto"/>
      </w:divBdr>
    </w:div>
    <w:div w:id="1444884619">
      <w:bodyDiv w:val="1"/>
      <w:marLeft w:val="0"/>
      <w:marRight w:val="0"/>
      <w:marTop w:val="0"/>
      <w:marBottom w:val="0"/>
      <w:divBdr>
        <w:top w:val="none" w:sz="0" w:space="0" w:color="auto"/>
        <w:left w:val="none" w:sz="0" w:space="0" w:color="auto"/>
        <w:bottom w:val="none" w:sz="0" w:space="0" w:color="auto"/>
        <w:right w:val="none" w:sz="0" w:space="0" w:color="auto"/>
      </w:divBdr>
    </w:div>
    <w:div w:id="1473936692">
      <w:bodyDiv w:val="1"/>
      <w:marLeft w:val="0"/>
      <w:marRight w:val="0"/>
      <w:marTop w:val="0"/>
      <w:marBottom w:val="0"/>
      <w:divBdr>
        <w:top w:val="none" w:sz="0" w:space="0" w:color="auto"/>
        <w:left w:val="none" w:sz="0" w:space="0" w:color="auto"/>
        <w:bottom w:val="none" w:sz="0" w:space="0" w:color="auto"/>
        <w:right w:val="none" w:sz="0" w:space="0" w:color="auto"/>
      </w:divBdr>
    </w:div>
    <w:div w:id="1484350447">
      <w:bodyDiv w:val="1"/>
      <w:marLeft w:val="0"/>
      <w:marRight w:val="0"/>
      <w:marTop w:val="0"/>
      <w:marBottom w:val="0"/>
      <w:divBdr>
        <w:top w:val="none" w:sz="0" w:space="0" w:color="auto"/>
        <w:left w:val="none" w:sz="0" w:space="0" w:color="auto"/>
        <w:bottom w:val="none" w:sz="0" w:space="0" w:color="auto"/>
        <w:right w:val="none" w:sz="0" w:space="0" w:color="auto"/>
      </w:divBdr>
    </w:div>
    <w:div w:id="1492795132">
      <w:bodyDiv w:val="1"/>
      <w:marLeft w:val="0"/>
      <w:marRight w:val="0"/>
      <w:marTop w:val="0"/>
      <w:marBottom w:val="0"/>
      <w:divBdr>
        <w:top w:val="none" w:sz="0" w:space="0" w:color="auto"/>
        <w:left w:val="none" w:sz="0" w:space="0" w:color="auto"/>
        <w:bottom w:val="none" w:sz="0" w:space="0" w:color="auto"/>
        <w:right w:val="none" w:sz="0" w:space="0" w:color="auto"/>
      </w:divBdr>
    </w:div>
    <w:div w:id="1511025437">
      <w:bodyDiv w:val="1"/>
      <w:marLeft w:val="0"/>
      <w:marRight w:val="0"/>
      <w:marTop w:val="0"/>
      <w:marBottom w:val="0"/>
      <w:divBdr>
        <w:top w:val="none" w:sz="0" w:space="0" w:color="auto"/>
        <w:left w:val="none" w:sz="0" w:space="0" w:color="auto"/>
        <w:bottom w:val="none" w:sz="0" w:space="0" w:color="auto"/>
        <w:right w:val="none" w:sz="0" w:space="0" w:color="auto"/>
      </w:divBdr>
    </w:div>
    <w:div w:id="1526166889">
      <w:bodyDiv w:val="1"/>
      <w:marLeft w:val="0"/>
      <w:marRight w:val="0"/>
      <w:marTop w:val="0"/>
      <w:marBottom w:val="0"/>
      <w:divBdr>
        <w:top w:val="none" w:sz="0" w:space="0" w:color="auto"/>
        <w:left w:val="none" w:sz="0" w:space="0" w:color="auto"/>
        <w:bottom w:val="none" w:sz="0" w:space="0" w:color="auto"/>
        <w:right w:val="none" w:sz="0" w:space="0" w:color="auto"/>
      </w:divBdr>
    </w:div>
    <w:div w:id="1533109730">
      <w:bodyDiv w:val="1"/>
      <w:marLeft w:val="0"/>
      <w:marRight w:val="0"/>
      <w:marTop w:val="0"/>
      <w:marBottom w:val="0"/>
      <w:divBdr>
        <w:top w:val="none" w:sz="0" w:space="0" w:color="auto"/>
        <w:left w:val="none" w:sz="0" w:space="0" w:color="auto"/>
        <w:bottom w:val="none" w:sz="0" w:space="0" w:color="auto"/>
        <w:right w:val="none" w:sz="0" w:space="0" w:color="auto"/>
      </w:divBdr>
    </w:div>
    <w:div w:id="1538347759">
      <w:bodyDiv w:val="1"/>
      <w:marLeft w:val="0"/>
      <w:marRight w:val="0"/>
      <w:marTop w:val="0"/>
      <w:marBottom w:val="0"/>
      <w:divBdr>
        <w:top w:val="none" w:sz="0" w:space="0" w:color="auto"/>
        <w:left w:val="none" w:sz="0" w:space="0" w:color="auto"/>
        <w:bottom w:val="none" w:sz="0" w:space="0" w:color="auto"/>
        <w:right w:val="none" w:sz="0" w:space="0" w:color="auto"/>
      </w:divBdr>
      <w:divsChild>
        <w:div w:id="442841809">
          <w:marLeft w:val="0"/>
          <w:marRight w:val="0"/>
          <w:marTop w:val="0"/>
          <w:marBottom w:val="0"/>
          <w:divBdr>
            <w:top w:val="none" w:sz="0" w:space="0" w:color="auto"/>
            <w:left w:val="none" w:sz="0" w:space="0" w:color="auto"/>
            <w:bottom w:val="none" w:sz="0" w:space="0" w:color="auto"/>
            <w:right w:val="none" w:sz="0" w:space="0" w:color="auto"/>
          </w:divBdr>
          <w:divsChild>
            <w:div w:id="1924292125">
              <w:marLeft w:val="0"/>
              <w:marRight w:val="0"/>
              <w:marTop w:val="0"/>
              <w:marBottom w:val="0"/>
              <w:divBdr>
                <w:top w:val="none" w:sz="0" w:space="0" w:color="auto"/>
                <w:left w:val="none" w:sz="0" w:space="0" w:color="auto"/>
                <w:bottom w:val="none" w:sz="0" w:space="0" w:color="auto"/>
                <w:right w:val="none" w:sz="0" w:space="0" w:color="auto"/>
              </w:divBdr>
            </w:div>
          </w:divsChild>
        </w:div>
        <w:div w:id="974216714">
          <w:marLeft w:val="0"/>
          <w:marRight w:val="0"/>
          <w:marTop w:val="0"/>
          <w:marBottom w:val="375"/>
          <w:divBdr>
            <w:top w:val="none" w:sz="0" w:space="0" w:color="auto"/>
            <w:left w:val="none" w:sz="0" w:space="0" w:color="auto"/>
            <w:bottom w:val="single" w:sz="6" w:space="0" w:color="696969"/>
            <w:right w:val="none" w:sz="0" w:space="0" w:color="auto"/>
          </w:divBdr>
          <w:divsChild>
            <w:div w:id="197477544">
              <w:marLeft w:val="0"/>
              <w:marRight w:val="0"/>
              <w:marTop w:val="0"/>
              <w:marBottom w:val="0"/>
              <w:divBdr>
                <w:top w:val="none" w:sz="0" w:space="0" w:color="auto"/>
                <w:left w:val="none" w:sz="0" w:space="0" w:color="auto"/>
                <w:bottom w:val="none" w:sz="0" w:space="0" w:color="auto"/>
                <w:right w:val="none" w:sz="0" w:space="0" w:color="auto"/>
              </w:divBdr>
            </w:div>
          </w:divsChild>
        </w:div>
        <w:div w:id="1666930823">
          <w:marLeft w:val="0"/>
          <w:marRight w:val="0"/>
          <w:marTop w:val="0"/>
          <w:marBottom w:val="375"/>
          <w:divBdr>
            <w:top w:val="none" w:sz="0" w:space="0" w:color="auto"/>
            <w:left w:val="none" w:sz="0" w:space="0" w:color="auto"/>
            <w:bottom w:val="single" w:sz="6" w:space="0" w:color="696969"/>
            <w:right w:val="none" w:sz="0" w:space="0" w:color="auto"/>
          </w:divBdr>
          <w:divsChild>
            <w:div w:id="141840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90596">
      <w:bodyDiv w:val="1"/>
      <w:marLeft w:val="0"/>
      <w:marRight w:val="0"/>
      <w:marTop w:val="0"/>
      <w:marBottom w:val="0"/>
      <w:divBdr>
        <w:top w:val="none" w:sz="0" w:space="0" w:color="auto"/>
        <w:left w:val="none" w:sz="0" w:space="0" w:color="auto"/>
        <w:bottom w:val="none" w:sz="0" w:space="0" w:color="auto"/>
        <w:right w:val="none" w:sz="0" w:space="0" w:color="auto"/>
      </w:divBdr>
    </w:div>
    <w:div w:id="1587957091">
      <w:bodyDiv w:val="1"/>
      <w:marLeft w:val="0"/>
      <w:marRight w:val="0"/>
      <w:marTop w:val="0"/>
      <w:marBottom w:val="0"/>
      <w:divBdr>
        <w:top w:val="none" w:sz="0" w:space="0" w:color="auto"/>
        <w:left w:val="none" w:sz="0" w:space="0" w:color="auto"/>
        <w:bottom w:val="none" w:sz="0" w:space="0" w:color="auto"/>
        <w:right w:val="none" w:sz="0" w:space="0" w:color="auto"/>
      </w:divBdr>
    </w:div>
    <w:div w:id="1591547711">
      <w:bodyDiv w:val="1"/>
      <w:marLeft w:val="0"/>
      <w:marRight w:val="0"/>
      <w:marTop w:val="0"/>
      <w:marBottom w:val="0"/>
      <w:divBdr>
        <w:top w:val="none" w:sz="0" w:space="0" w:color="auto"/>
        <w:left w:val="none" w:sz="0" w:space="0" w:color="auto"/>
        <w:bottom w:val="none" w:sz="0" w:space="0" w:color="auto"/>
        <w:right w:val="none" w:sz="0" w:space="0" w:color="auto"/>
      </w:divBdr>
    </w:div>
    <w:div w:id="1592734505">
      <w:bodyDiv w:val="1"/>
      <w:marLeft w:val="0"/>
      <w:marRight w:val="0"/>
      <w:marTop w:val="0"/>
      <w:marBottom w:val="0"/>
      <w:divBdr>
        <w:top w:val="none" w:sz="0" w:space="0" w:color="auto"/>
        <w:left w:val="none" w:sz="0" w:space="0" w:color="auto"/>
        <w:bottom w:val="none" w:sz="0" w:space="0" w:color="auto"/>
        <w:right w:val="none" w:sz="0" w:space="0" w:color="auto"/>
      </w:divBdr>
    </w:div>
    <w:div w:id="1603224702">
      <w:bodyDiv w:val="1"/>
      <w:marLeft w:val="0"/>
      <w:marRight w:val="0"/>
      <w:marTop w:val="0"/>
      <w:marBottom w:val="0"/>
      <w:divBdr>
        <w:top w:val="none" w:sz="0" w:space="0" w:color="auto"/>
        <w:left w:val="none" w:sz="0" w:space="0" w:color="auto"/>
        <w:bottom w:val="none" w:sz="0" w:space="0" w:color="auto"/>
        <w:right w:val="none" w:sz="0" w:space="0" w:color="auto"/>
      </w:divBdr>
    </w:div>
    <w:div w:id="1641304715">
      <w:bodyDiv w:val="1"/>
      <w:marLeft w:val="0"/>
      <w:marRight w:val="0"/>
      <w:marTop w:val="0"/>
      <w:marBottom w:val="0"/>
      <w:divBdr>
        <w:top w:val="none" w:sz="0" w:space="0" w:color="auto"/>
        <w:left w:val="none" w:sz="0" w:space="0" w:color="auto"/>
        <w:bottom w:val="none" w:sz="0" w:space="0" w:color="auto"/>
        <w:right w:val="none" w:sz="0" w:space="0" w:color="auto"/>
      </w:divBdr>
      <w:divsChild>
        <w:div w:id="1244217101">
          <w:marLeft w:val="360"/>
          <w:marRight w:val="0"/>
          <w:marTop w:val="200"/>
          <w:marBottom w:val="0"/>
          <w:divBdr>
            <w:top w:val="none" w:sz="0" w:space="0" w:color="auto"/>
            <w:left w:val="none" w:sz="0" w:space="0" w:color="auto"/>
            <w:bottom w:val="none" w:sz="0" w:space="0" w:color="auto"/>
            <w:right w:val="none" w:sz="0" w:space="0" w:color="auto"/>
          </w:divBdr>
        </w:div>
      </w:divsChild>
    </w:div>
    <w:div w:id="1642618071">
      <w:bodyDiv w:val="1"/>
      <w:marLeft w:val="0"/>
      <w:marRight w:val="0"/>
      <w:marTop w:val="0"/>
      <w:marBottom w:val="0"/>
      <w:divBdr>
        <w:top w:val="none" w:sz="0" w:space="0" w:color="auto"/>
        <w:left w:val="none" w:sz="0" w:space="0" w:color="auto"/>
        <w:bottom w:val="none" w:sz="0" w:space="0" w:color="auto"/>
        <w:right w:val="none" w:sz="0" w:space="0" w:color="auto"/>
      </w:divBdr>
    </w:div>
    <w:div w:id="1646740170">
      <w:bodyDiv w:val="1"/>
      <w:marLeft w:val="0"/>
      <w:marRight w:val="0"/>
      <w:marTop w:val="0"/>
      <w:marBottom w:val="0"/>
      <w:divBdr>
        <w:top w:val="none" w:sz="0" w:space="0" w:color="auto"/>
        <w:left w:val="none" w:sz="0" w:space="0" w:color="auto"/>
        <w:bottom w:val="none" w:sz="0" w:space="0" w:color="auto"/>
        <w:right w:val="none" w:sz="0" w:space="0" w:color="auto"/>
      </w:divBdr>
    </w:div>
    <w:div w:id="1666737896">
      <w:bodyDiv w:val="1"/>
      <w:marLeft w:val="0"/>
      <w:marRight w:val="0"/>
      <w:marTop w:val="0"/>
      <w:marBottom w:val="0"/>
      <w:divBdr>
        <w:top w:val="none" w:sz="0" w:space="0" w:color="auto"/>
        <w:left w:val="none" w:sz="0" w:space="0" w:color="auto"/>
        <w:bottom w:val="none" w:sz="0" w:space="0" w:color="auto"/>
        <w:right w:val="none" w:sz="0" w:space="0" w:color="auto"/>
      </w:divBdr>
    </w:div>
    <w:div w:id="1677884345">
      <w:bodyDiv w:val="1"/>
      <w:marLeft w:val="0"/>
      <w:marRight w:val="0"/>
      <w:marTop w:val="0"/>
      <w:marBottom w:val="0"/>
      <w:divBdr>
        <w:top w:val="none" w:sz="0" w:space="0" w:color="auto"/>
        <w:left w:val="none" w:sz="0" w:space="0" w:color="auto"/>
        <w:bottom w:val="none" w:sz="0" w:space="0" w:color="auto"/>
        <w:right w:val="none" w:sz="0" w:space="0" w:color="auto"/>
      </w:divBdr>
    </w:div>
    <w:div w:id="1685395804">
      <w:bodyDiv w:val="1"/>
      <w:marLeft w:val="0"/>
      <w:marRight w:val="0"/>
      <w:marTop w:val="0"/>
      <w:marBottom w:val="0"/>
      <w:divBdr>
        <w:top w:val="none" w:sz="0" w:space="0" w:color="auto"/>
        <w:left w:val="none" w:sz="0" w:space="0" w:color="auto"/>
        <w:bottom w:val="none" w:sz="0" w:space="0" w:color="auto"/>
        <w:right w:val="none" w:sz="0" w:space="0" w:color="auto"/>
      </w:divBdr>
      <w:divsChild>
        <w:div w:id="152917898">
          <w:marLeft w:val="0"/>
          <w:marRight w:val="0"/>
          <w:marTop w:val="0"/>
          <w:marBottom w:val="0"/>
          <w:divBdr>
            <w:top w:val="none" w:sz="0" w:space="0" w:color="auto"/>
            <w:left w:val="none" w:sz="0" w:space="0" w:color="auto"/>
            <w:bottom w:val="none" w:sz="0" w:space="0" w:color="auto"/>
            <w:right w:val="none" w:sz="0" w:space="0" w:color="auto"/>
          </w:divBdr>
        </w:div>
        <w:div w:id="290866055">
          <w:marLeft w:val="0"/>
          <w:marRight w:val="0"/>
          <w:marTop w:val="0"/>
          <w:marBottom w:val="0"/>
          <w:divBdr>
            <w:top w:val="none" w:sz="0" w:space="0" w:color="auto"/>
            <w:left w:val="none" w:sz="0" w:space="0" w:color="auto"/>
            <w:bottom w:val="none" w:sz="0" w:space="0" w:color="auto"/>
            <w:right w:val="none" w:sz="0" w:space="0" w:color="auto"/>
          </w:divBdr>
        </w:div>
        <w:div w:id="600644808">
          <w:marLeft w:val="0"/>
          <w:marRight w:val="0"/>
          <w:marTop w:val="0"/>
          <w:marBottom w:val="0"/>
          <w:divBdr>
            <w:top w:val="none" w:sz="0" w:space="0" w:color="auto"/>
            <w:left w:val="none" w:sz="0" w:space="0" w:color="auto"/>
            <w:bottom w:val="none" w:sz="0" w:space="0" w:color="auto"/>
            <w:right w:val="none" w:sz="0" w:space="0" w:color="auto"/>
          </w:divBdr>
        </w:div>
        <w:div w:id="710156327">
          <w:marLeft w:val="0"/>
          <w:marRight w:val="0"/>
          <w:marTop w:val="0"/>
          <w:marBottom w:val="0"/>
          <w:divBdr>
            <w:top w:val="none" w:sz="0" w:space="0" w:color="auto"/>
            <w:left w:val="none" w:sz="0" w:space="0" w:color="auto"/>
            <w:bottom w:val="none" w:sz="0" w:space="0" w:color="auto"/>
            <w:right w:val="none" w:sz="0" w:space="0" w:color="auto"/>
          </w:divBdr>
        </w:div>
        <w:div w:id="1005983691">
          <w:marLeft w:val="0"/>
          <w:marRight w:val="0"/>
          <w:marTop w:val="0"/>
          <w:marBottom w:val="0"/>
          <w:divBdr>
            <w:top w:val="none" w:sz="0" w:space="0" w:color="auto"/>
            <w:left w:val="none" w:sz="0" w:space="0" w:color="auto"/>
            <w:bottom w:val="none" w:sz="0" w:space="0" w:color="auto"/>
            <w:right w:val="none" w:sz="0" w:space="0" w:color="auto"/>
          </w:divBdr>
          <w:divsChild>
            <w:div w:id="2064014127">
              <w:marLeft w:val="-75"/>
              <w:marRight w:val="0"/>
              <w:marTop w:val="30"/>
              <w:marBottom w:val="30"/>
              <w:divBdr>
                <w:top w:val="none" w:sz="0" w:space="0" w:color="auto"/>
                <w:left w:val="none" w:sz="0" w:space="0" w:color="auto"/>
                <w:bottom w:val="none" w:sz="0" w:space="0" w:color="auto"/>
                <w:right w:val="none" w:sz="0" w:space="0" w:color="auto"/>
              </w:divBdr>
              <w:divsChild>
                <w:div w:id="63798794">
                  <w:marLeft w:val="0"/>
                  <w:marRight w:val="0"/>
                  <w:marTop w:val="0"/>
                  <w:marBottom w:val="0"/>
                  <w:divBdr>
                    <w:top w:val="none" w:sz="0" w:space="0" w:color="auto"/>
                    <w:left w:val="none" w:sz="0" w:space="0" w:color="auto"/>
                    <w:bottom w:val="none" w:sz="0" w:space="0" w:color="auto"/>
                    <w:right w:val="none" w:sz="0" w:space="0" w:color="auto"/>
                  </w:divBdr>
                  <w:divsChild>
                    <w:div w:id="1501963483">
                      <w:marLeft w:val="0"/>
                      <w:marRight w:val="0"/>
                      <w:marTop w:val="0"/>
                      <w:marBottom w:val="0"/>
                      <w:divBdr>
                        <w:top w:val="none" w:sz="0" w:space="0" w:color="auto"/>
                        <w:left w:val="none" w:sz="0" w:space="0" w:color="auto"/>
                        <w:bottom w:val="none" w:sz="0" w:space="0" w:color="auto"/>
                        <w:right w:val="none" w:sz="0" w:space="0" w:color="auto"/>
                      </w:divBdr>
                    </w:div>
                  </w:divsChild>
                </w:div>
                <w:div w:id="135149082">
                  <w:marLeft w:val="0"/>
                  <w:marRight w:val="0"/>
                  <w:marTop w:val="0"/>
                  <w:marBottom w:val="0"/>
                  <w:divBdr>
                    <w:top w:val="none" w:sz="0" w:space="0" w:color="auto"/>
                    <w:left w:val="none" w:sz="0" w:space="0" w:color="auto"/>
                    <w:bottom w:val="none" w:sz="0" w:space="0" w:color="auto"/>
                    <w:right w:val="none" w:sz="0" w:space="0" w:color="auto"/>
                  </w:divBdr>
                  <w:divsChild>
                    <w:div w:id="783503376">
                      <w:marLeft w:val="0"/>
                      <w:marRight w:val="0"/>
                      <w:marTop w:val="0"/>
                      <w:marBottom w:val="0"/>
                      <w:divBdr>
                        <w:top w:val="none" w:sz="0" w:space="0" w:color="auto"/>
                        <w:left w:val="none" w:sz="0" w:space="0" w:color="auto"/>
                        <w:bottom w:val="none" w:sz="0" w:space="0" w:color="auto"/>
                        <w:right w:val="none" w:sz="0" w:space="0" w:color="auto"/>
                      </w:divBdr>
                    </w:div>
                  </w:divsChild>
                </w:div>
                <w:div w:id="245766920">
                  <w:marLeft w:val="0"/>
                  <w:marRight w:val="0"/>
                  <w:marTop w:val="0"/>
                  <w:marBottom w:val="0"/>
                  <w:divBdr>
                    <w:top w:val="none" w:sz="0" w:space="0" w:color="auto"/>
                    <w:left w:val="none" w:sz="0" w:space="0" w:color="auto"/>
                    <w:bottom w:val="none" w:sz="0" w:space="0" w:color="auto"/>
                    <w:right w:val="none" w:sz="0" w:space="0" w:color="auto"/>
                  </w:divBdr>
                  <w:divsChild>
                    <w:div w:id="1784960363">
                      <w:marLeft w:val="0"/>
                      <w:marRight w:val="0"/>
                      <w:marTop w:val="0"/>
                      <w:marBottom w:val="0"/>
                      <w:divBdr>
                        <w:top w:val="none" w:sz="0" w:space="0" w:color="auto"/>
                        <w:left w:val="none" w:sz="0" w:space="0" w:color="auto"/>
                        <w:bottom w:val="none" w:sz="0" w:space="0" w:color="auto"/>
                        <w:right w:val="none" w:sz="0" w:space="0" w:color="auto"/>
                      </w:divBdr>
                    </w:div>
                  </w:divsChild>
                </w:div>
                <w:div w:id="291987981">
                  <w:marLeft w:val="0"/>
                  <w:marRight w:val="0"/>
                  <w:marTop w:val="0"/>
                  <w:marBottom w:val="0"/>
                  <w:divBdr>
                    <w:top w:val="none" w:sz="0" w:space="0" w:color="auto"/>
                    <w:left w:val="none" w:sz="0" w:space="0" w:color="auto"/>
                    <w:bottom w:val="none" w:sz="0" w:space="0" w:color="auto"/>
                    <w:right w:val="none" w:sz="0" w:space="0" w:color="auto"/>
                  </w:divBdr>
                  <w:divsChild>
                    <w:div w:id="1845124453">
                      <w:marLeft w:val="0"/>
                      <w:marRight w:val="0"/>
                      <w:marTop w:val="0"/>
                      <w:marBottom w:val="0"/>
                      <w:divBdr>
                        <w:top w:val="none" w:sz="0" w:space="0" w:color="auto"/>
                        <w:left w:val="none" w:sz="0" w:space="0" w:color="auto"/>
                        <w:bottom w:val="none" w:sz="0" w:space="0" w:color="auto"/>
                        <w:right w:val="none" w:sz="0" w:space="0" w:color="auto"/>
                      </w:divBdr>
                    </w:div>
                  </w:divsChild>
                </w:div>
                <w:div w:id="319697151">
                  <w:marLeft w:val="0"/>
                  <w:marRight w:val="0"/>
                  <w:marTop w:val="0"/>
                  <w:marBottom w:val="0"/>
                  <w:divBdr>
                    <w:top w:val="none" w:sz="0" w:space="0" w:color="auto"/>
                    <w:left w:val="none" w:sz="0" w:space="0" w:color="auto"/>
                    <w:bottom w:val="none" w:sz="0" w:space="0" w:color="auto"/>
                    <w:right w:val="none" w:sz="0" w:space="0" w:color="auto"/>
                  </w:divBdr>
                  <w:divsChild>
                    <w:div w:id="614017588">
                      <w:marLeft w:val="0"/>
                      <w:marRight w:val="0"/>
                      <w:marTop w:val="0"/>
                      <w:marBottom w:val="0"/>
                      <w:divBdr>
                        <w:top w:val="none" w:sz="0" w:space="0" w:color="auto"/>
                        <w:left w:val="none" w:sz="0" w:space="0" w:color="auto"/>
                        <w:bottom w:val="none" w:sz="0" w:space="0" w:color="auto"/>
                        <w:right w:val="none" w:sz="0" w:space="0" w:color="auto"/>
                      </w:divBdr>
                    </w:div>
                  </w:divsChild>
                </w:div>
                <w:div w:id="349184862">
                  <w:marLeft w:val="0"/>
                  <w:marRight w:val="0"/>
                  <w:marTop w:val="0"/>
                  <w:marBottom w:val="0"/>
                  <w:divBdr>
                    <w:top w:val="none" w:sz="0" w:space="0" w:color="auto"/>
                    <w:left w:val="none" w:sz="0" w:space="0" w:color="auto"/>
                    <w:bottom w:val="none" w:sz="0" w:space="0" w:color="auto"/>
                    <w:right w:val="none" w:sz="0" w:space="0" w:color="auto"/>
                  </w:divBdr>
                  <w:divsChild>
                    <w:div w:id="902106143">
                      <w:marLeft w:val="0"/>
                      <w:marRight w:val="0"/>
                      <w:marTop w:val="0"/>
                      <w:marBottom w:val="0"/>
                      <w:divBdr>
                        <w:top w:val="none" w:sz="0" w:space="0" w:color="auto"/>
                        <w:left w:val="none" w:sz="0" w:space="0" w:color="auto"/>
                        <w:bottom w:val="none" w:sz="0" w:space="0" w:color="auto"/>
                        <w:right w:val="none" w:sz="0" w:space="0" w:color="auto"/>
                      </w:divBdr>
                    </w:div>
                  </w:divsChild>
                </w:div>
                <w:div w:id="381173898">
                  <w:marLeft w:val="0"/>
                  <w:marRight w:val="0"/>
                  <w:marTop w:val="0"/>
                  <w:marBottom w:val="0"/>
                  <w:divBdr>
                    <w:top w:val="none" w:sz="0" w:space="0" w:color="auto"/>
                    <w:left w:val="none" w:sz="0" w:space="0" w:color="auto"/>
                    <w:bottom w:val="none" w:sz="0" w:space="0" w:color="auto"/>
                    <w:right w:val="none" w:sz="0" w:space="0" w:color="auto"/>
                  </w:divBdr>
                  <w:divsChild>
                    <w:div w:id="401487092">
                      <w:marLeft w:val="0"/>
                      <w:marRight w:val="0"/>
                      <w:marTop w:val="0"/>
                      <w:marBottom w:val="0"/>
                      <w:divBdr>
                        <w:top w:val="none" w:sz="0" w:space="0" w:color="auto"/>
                        <w:left w:val="none" w:sz="0" w:space="0" w:color="auto"/>
                        <w:bottom w:val="none" w:sz="0" w:space="0" w:color="auto"/>
                        <w:right w:val="none" w:sz="0" w:space="0" w:color="auto"/>
                      </w:divBdr>
                    </w:div>
                  </w:divsChild>
                </w:div>
                <w:div w:id="468014371">
                  <w:marLeft w:val="0"/>
                  <w:marRight w:val="0"/>
                  <w:marTop w:val="0"/>
                  <w:marBottom w:val="0"/>
                  <w:divBdr>
                    <w:top w:val="none" w:sz="0" w:space="0" w:color="auto"/>
                    <w:left w:val="none" w:sz="0" w:space="0" w:color="auto"/>
                    <w:bottom w:val="none" w:sz="0" w:space="0" w:color="auto"/>
                    <w:right w:val="none" w:sz="0" w:space="0" w:color="auto"/>
                  </w:divBdr>
                  <w:divsChild>
                    <w:div w:id="1699812597">
                      <w:marLeft w:val="0"/>
                      <w:marRight w:val="0"/>
                      <w:marTop w:val="0"/>
                      <w:marBottom w:val="0"/>
                      <w:divBdr>
                        <w:top w:val="none" w:sz="0" w:space="0" w:color="auto"/>
                        <w:left w:val="none" w:sz="0" w:space="0" w:color="auto"/>
                        <w:bottom w:val="none" w:sz="0" w:space="0" w:color="auto"/>
                        <w:right w:val="none" w:sz="0" w:space="0" w:color="auto"/>
                      </w:divBdr>
                    </w:div>
                  </w:divsChild>
                </w:div>
                <w:div w:id="480850115">
                  <w:marLeft w:val="0"/>
                  <w:marRight w:val="0"/>
                  <w:marTop w:val="0"/>
                  <w:marBottom w:val="0"/>
                  <w:divBdr>
                    <w:top w:val="none" w:sz="0" w:space="0" w:color="auto"/>
                    <w:left w:val="none" w:sz="0" w:space="0" w:color="auto"/>
                    <w:bottom w:val="none" w:sz="0" w:space="0" w:color="auto"/>
                    <w:right w:val="none" w:sz="0" w:space="0" w:color="auto"/>
                  </w:divBdr>
                  <w:divsChild>
                    <w:div w:id="314840216">
                      <w:marLeft w:val="0"/>
                      <w:marRight w:val="0"/>
                      <w:marTop w:val="0"/>
                      <w:marBottom w:val="0"/>
                      <w:divBdr>
                        <w:top w:val="none" w:sz="0" w:space="0" w:color="auto"/>
                        <w:left w:val="none" w:sz="0" w:space="0" w:color="auto"/>
                        <w:bottom w:val="none" w:sz="0" w:space="0" w:color="auto"/>
                        <w:right w:val="none" w:sz="0" w:space="0" w:color="auto"/>
                      </w:divBdr>
                    </w:div>
                  </w:divsChild>
                </w:div>
                <w:div w:id="481046597">
                  <w:marLeft w:val="0"/>
                  <w:marRight w:val="0"/>
                  <w:marTop w:val="0"/>
                  <w:marBottom w:val="0"/>
                  <w:divBdr>
                    <w:top w:val="none" w:sz="0" w:space="0" w:color="auto"/>
                    <w:left w:val="none" w:sz="0" w:space="0" w:color="auto"/>
                    <w:bottom w:val="none" w:sz="0" w:space="0" w:color="auto"/>
                    <w:right w:val="none" w:sz="0" w:space="0" w:color="auto"/>
                  </w:divBdr>
                  <w:divsChild>
                    <w:div w:id="1957252125">
                      <w:marLeft w:val="0"/>
                      <w:marRight w:val="0"/>
                      <w:marTop w:val="0"/>
                      <w:marBottom w:val="0"/>
                      <w:divBdr>
                        <w:top w:val="none" w:sz="0" w:space="0" w:color="auto"/>
                        <w:left w:val="none" w:sz="0" w:space="0" w:color="auto"/>
                        <w:bottom w:val="none" w:sz="0" w:space="0" w:color="auto"/>
                        <w:right w:val="none" w:sz="0" w:space="0" w:color="auto"/>
                      </w:divBdr>
                    </w:div>
                  </w:divsChild>
                </w:div>
                <w:div w:id="509569218">
                  <w:marLeft w:val="0"/>
                  <w:marRight w:val="0"/>
                  <w:marTop w:val="0"/>
                  <w:marBottom w:val="0"/>
                  <w:divBdr>
                    <w:top w:val="none" w:sz="0" w:space="0" w:color="auto"/>
                    <w:left w:val="none" w:sz="0" w:space="0" w:color="auto"/>
                    <w:bottom w:val="none" w:sz="0" w:space="0" w:color="auto"/>
                    <w:right w:val="none" w:sz="0" w:space="0" w:color="auto"/>
                  </w:divBdr>
                  <w:divsChild>
                    <w:div w:id="958073357">
                      <w:marLeft w:val="0"/>
                      <w:marRight w:val="0"/>
                      <w:marTop w:val="0"/>
                      <w:marBottom w:val="0"/>
                      <w:divBdr>
                        <w:top w:val="none" w:sz="0" w:space="0" w:color="auto"/>
                        <w:left w:val="none" w:sz="0" w:space="0" w:color="auto"/>
                        <w:bottom w:val="none" w:sz="0" w:space="0" w:color="auto"/>
                        <w:right w:val="none" w:sz="0" w:space="0" w:color="auto"/>
                      </w:divBdr>
                    </w:div>
                  </w:divsChild>
                </w:div>
                <w:div w:id="570043629">
                  <w:marLeft w:val="0"/>
                  <w:marRight w:val="0"/>
                  <w:marTop w:val="0"/>
                  <w:marBottom w:val="0"/>
                  <w:divBdr>
                    <w:top w:val="none" w:sz="0" w:space="0" w:color="auto"/>
                    <w:left w:val="none" w:sz="0" w:space="0" w:color="auto"/>
                    <w:bottom w:val="none" w:sz="0" w:space="0" w:color="auto"/>
                    <w:right w:val="none" w:sz="0" w:space="0" w:color="auto"/>
                  </w:divBdr>
                  <w:divsChild>
                    <w:div w:id="560478870">
                      <w:marLeft w:val="0"/>
                      <w:marRight w:val="0"/>
                      <w:marTop w:val="0"/>
                      <w:marBottom w:val="0"/>
                      <w:divBdr>
                        <w:top w:val="none" w:sz="0" w:space="0" w:color="auto"/>
                        <w:left w:val="none" w:sz="0" w:space="0" w:color="auto"/>
                        <w:bottom w:val="none" w:sz="0" w:space="0" w:color="auto"/>
                        <w:right w:val="none" w:sz="0" w:space="0" w:color="auto"/>
                      </w:divBdr>
                    </w:div>
                  </w:divsChild>
                </w:div>
                <w:div w:id="608898587">
                  <w:marLeft w:val="0"/>
                  <w:marRight w:val="0"/>
                  <w:marTop w:val="0"/>
                  <w:marBottom w:val="0"/>
                  <w:divBdr>
                    <w:top w:val="none" w:sz="0" w:space="0" w:color="auto"/>
                    <w:left w:val="none" w:sz="0" w:space="0" w:color="auto"/>
                    <w:bottom w:val="none" w:sz="0" w:space="0" w:color="auto"/>
                    <w:right w:val="none" w:sz="0" w:space="0" w:color="auto"/>
                  </w:divBdr>
                  <w:divsChild>
                    <w:div w:id="1879539285">
                      <w:marLeft w:val="0"/>
                      <w:marRight w:val="0"/>
                      <w:marTop w:val="0"/>
                      <w:marBottom w:val="0"/>
                      <w:divBdr>
                        <w:top w:val="none" w:sz="0" w:space="0" w:color="auto"/>
                        <w:left w:val="none" w:sz="0" w:space="0" w:color="auto"/>
                        <w:bottom w:val="none" w:sz="0" w:space="0" w:color="auto"/>
                        <w:right w:val="none" w:sz="0" w:space="0" w:color="auto"/>
                      </w:divBdr>
                    </w:div>
                  </w:divsChild>
                </w:div>
                <w:div w:id="632488147">
                  <w:marLeft w:val="0"/>
                  <w:marRight w:val="0"/>
                  <w:marTop w:val="0"/>
                  <w:marBottom w:val="0"/>
                  <w:divBdr>
                    <w:top w:val="none" w:sz="0" w:space="0" w:color="auto"/>
                    <w:left w:val="none" w:sz="0" w:space="0" w:color="auto"/>
                    <w:bottom w:val="none" w:sz="0" w:space="0" w:color="auto"/>
                    <w:right w:val="none" w:sz="0" w:space="0" w:color="auto"/>
                  </w:divBdr>
                  <w:divsChild>
                    <w:div w:id="1175878776">
                      <w:marLeft w:val="0"/>
                      <w:marRight w:val="0"/>
                      <w:marTop w:val="0"/>
                      <w:marBottom w:val="0"/>
                      <w:divBdr>
                        <w:top w:val="none" w:sz="0" w:space="0" w:color="auto"/>
                        <w:left w:val="none" w:sz="0" w:space="0" w:color="auto"/>
                        <w:bottom w:val="none" w:sz="0" w:space="0" w:color="auto"/>
                        <w:right w:val="none" w:sz="0" w:space="0" w:color="auto"/>
                      </w:divBdr>
                    </w:div>
                  </w:divsChild>
                </w:div>
                <w:div w:id="677000495">
                  <w:marLeft w:val="0"/>
                  <w:marRight w:val="0"/>
                  <w:marTop w:val="0"/>
                  <w:marBottom w:val="0"/>
                  <w:divBdr>
                    <w:top w:val="none" w:sz="0" w:space="0" w:color="auto"/>
                    <w:left w:val="none" w:sz="0" w:space="0" w:color="auto"/>
                    <w:bottom w:val="none" w:sz="0" w:space="0" w:color="auto"/>
                    <w:right w:val="none" w:sz="0" w:space="0" w:color="auto"/>
                  </w:divBdr>
                  <w:divsChild>
                    <w:div w:id="18052347">
                      <w:marLeft w:val="0"/>
                      <w:marRight w:val="0"/>
                      <w:marTop w:val="0"/>
                      <w:marBottom w:val="0"/>
                      <w:divBdr>
                        <w:top w:val="none" w:sz="0" w:space="0" w:color="auto"/>
                        <w:left w:val="none" w:sz="0" w:space="0" w:color="auto"/>
                        <w:bottom w:val="none" w:sz="0" w:space="0" w:color="auto"/>
                        <w:right w:val="none" w:sz="0" w:space="0" w:color="auto"/>
                      </w:divBdr>
                    </w:div>
                    <w:div w:id="293143521">
                      <w:marLeft w:val="0"/>
                      <w:marRight w:val="0"/>
                      <w:marTop w:val="0"/>
                      <w:marBottom w:val="0"/>
                      <w:divBdr>
                        <w:top w:val="none" w:sz="0" w:space="0" w:color="auto"/>
                        <w:left w:val="none" w:sz="0" w:space="0" w:color="auto"/>
                        <w:bottom w:val="none" w:sz="0" w:space="0" w:color="auto"/>
                        <w:right w:val="none" w:sz="0" w:space="0" w:color="auto"/>
                      </w:divBdr>
                    </w:div>
                    <w:div w:id="1096898529">
                      <w:marLeft w:val="0"/>
                      <w:marRight w:val="0"/>
                      <w:marTop w:val="0"/>
                      <w:marBottom w:val="0"/>
                      <w:divBdr>
                        <w:top w:val="none" w:sz="0" w:space="0" w:color="auto"/>
                        <w:left w:val="none" w:sz="0" w:space="0" w:color="auto"/>
                        <w:bottom w:val="none" w:sz="0" w:space="0" w:color="auto"/>
                        <w:right w:val="none" w:sz="0" w:space="0" w:color="auto"/>
                      </w:divBdr>
                    </w:div>
                    <w:div w:id="1246108819">
                      <w:marLeft w:val="0"/>
                      <w:marRight w:val="0"/>
                      <w:marTop w:val="0"/>
                      <w:marBottom w:val="0"/>
                      <w:divBdr>
                        <w:top w:val="none" w:sz="0" w:space="0" w:color="auto"/>
                        <w:left w:val="none" w:sz="0" w:space="0" w:color="auto"/>
                        <w:bottom w:val="none" w:sz="0" w:space="0" w:color="auto"/>
                        <w:right w:val="none" w:sz="0" w:space="0" w:color="auto"/>
                      </w:divBdr>
                    </w:div>
                    <w:div w:id="1871141278">
                      <w:marLeft w:val="0"/>
                      <w:marRight w:val="0"/>
                      <w:marTop w:val="0"/>
                      <w:marBottom w:val="0"/>
                      <w:divBdr>
                        <w:top w:val="none" w:sz="0" w:space="0" w:color="auto"/>
                        <w:left w:val="none" w:sz="0" w:space="0" w:color="auto"/>
                        <w:bottom w:val="none" w:sz="0" w:space="0" w:color="auto"/>
                        <w:right w:val="none" w:sz="0" w:space="0" w:color="auto"/>
                      </w:divBdr>
                    </w:div>
                  </w:divsChild>
                </w:div>
                <w:div w:id="857474696">
                  <w:marLeft w:val="0"/>
                  <w:marRight w:val="0"/>
                  <w:marTop w:val="0"/>
                  <w:marBottom w:val="0"/>
                  <w:divBdr>
                    <w:top w:val="none" w:sz="0" w:space="0" w:color="auto"/>
                    <w:left w:val="none" w:sz="0" w:space="0" w:color="auto"/>
                    <w:bottom w:val="none" w:sz="0" w:space="0" w:color="auto"/>
                    <w:right w:val="none" w:sz="0" w:space="0" w:color="auto"/>
                  </w:divBdr>
                  <w:divsChild>
                    <w:div w:id="240801799">
                      <w:marLeft w:val="0"/>
                      <w:marRight w:val="0"/>
                      <w:marTop w:val="0"/>
                      <w:marBottom w:val="0"/>
                      <w:divBdr>
                        <w:top w:val="none" w:sz="0" w:space="0" w:color="auto"/>
                        <w:left w:val="none" w:sz="0" w:space="0" w:color="auto"/>
                        <w:bottom w:val="none" w:sz="0" w:space="0" w:color="auto"/>
                        <w:right w:val="none" w:sz="0" w:space="0" w:color="auto"/>
                      </w:divBdr>
                    </w:div>
                  </w:divsChild>
                </w:div>
                <w:div w:id="892547233">
                  <w:marLeft w:val="0"/>
                  <w:marRight w:val="0"/>
                  <w:marTop w:val="0"/>
                  <w:marBottom w:val="0"/>
                  <w:divBdr>
                    <w:top w:val="none" w:sz="0" w:space="0" w:color="auto"/>
                    <w:left w:val="none" w:sz="0" w:space="0" w:color="auto"/>
                    <w:bottom w:val="none" w:sz="0" w:space="0" w:color="auto"/>
                    <w:right w:val="none" w:sz="0" w:space="0" w:color="auto"/>
                  </w:divBdr>
                  <w:divsChild>
                    <w:div w:id="960037733">
                      <w:marLeft w:val="0"/>
                      <w:marRight w:val="0"/>
                      <w:marTop w:val="0"/>
                      <w:marBottom w:val="0"/>
                      <w:divBdr>
                        <w:top w:val="none" w:sz="0" w:space="0" w:color="auto"/>
                        <w:left w:val="none" w:sz="0" w:space="0" w:color="auto"/>
                        <w:bottom w:val="none" w:sz="0" w:space="0" w:color="auto"/>
                        <w:right w:val="none" w:sz="0" w:space="0" w:color="auto"/>
                      </w:divBdr>
                    </w:div>
                  </w:divsChild>
                </w:div>
                <w:div w:id="927614681">
                  <w:marLeft w:val="0"/>
                  <w:marRight w:val="0"/>
                  <w:marTop w:val="0"/>
                  <w:marBottom w:val="0"/>
                  <w:divBdr>
                    <w:top w:val="none" w:sz="0" w:space="0" w:color="auto"/>
                    <w:left w:val="none" w:sz="0" w:space="0" w:color="auto"/>
                    <w:bottom w:val="none" w:sz="0" w:space="0" w:color="auto"/>
                    <w:right w:val="none" w:sz="0" w:space="0" w:color="auto"/>
                  </w:divBdr>
                  <w:divsChild>
                    <w:div w:id="2050834034">
                      <w:marLeft w:val="0"/>
                      <w:marRight w:val="0"/>
                      <w:marTop w:val="0"/>
                      <w:marBottom w:val="0"/>
                      <w:divBdr>
                        <w:top w:val="none" w:sz="0" w:space="0" w:color="auto"/>
                        <w:left w:val="none" w:sz="0" w:space="0" w:color="auto"/>
                        <w:bottom w:val="none" w:sz="0" w:space="0" w:color="auto"/>
                        <w:right w:val="none" w:sz="0" w:space="0" w:color="auto"/>
                      </w:divBdr>
                    </w:div>
                  </w:divsChild>
                </w:div>
                <w:div w:id="1002589861">
                  <w:marLeft w:val="0"/>
                  <w:marRight w:val="0"/>
                  <w:marTop w:val="0"/>
                  <w:marBottom w:val="0"/>
                  <w:divBdr>
                    <w:top w:val="none" w:sz="0" w:space="0" w:color="auto"/>
                    <w:left w:val="none" w:sz="0" w:space="0" w:color="auto"/>
                    <w:bottom w:val="none" w:sz="0" w:space="0" w:color="auto"/>
                    <w:right w:val="none" w:sz="0" w:space="0" w:color="auto"/>
                  </w:divBdr>
                  <w:divsChild>
                    <w:div w:id="560363843">
                      <w:marLeft w:val="0"/>
                      <w:marRight w:val="0"/>
                      <w:marTop w:val="0"/>
                      <w:marBottom w:val="0"/>
                      <w:divBdr>
                        <w:top w:val="none" w:sz="0" w:space="0" w:color="auto"/>
                        <w:left w:val="none" w:sz="0" w:space="0" w:color="auto"/>
                        <w:bottom w:val="none" w:sz="0" w:space="0" w:color="auto"/>
                        <w:right w:val="none" w:sz="0" w:space="0" w:color="auto"/>
                      </w:divBdr>
                    </w:div>
                  </w:divsChild>
                </w:div>
                <w:div w:id="1042169623">
                  <w:marLeft w:val="0"/>
                  <w:marRight w:val="0"/>
                  <w:marTop w:val="0"/>
                  <w:marBottom w:val="0"/>
                  <w:divBdr>
                    <w:top w:val="none" w:sz="0" w:space="0" w:color="auto"/>
                    <w:left w:val="none" w:sz="0" w:space="0" w:color="auto"/>
                    <w:bottom w:val="none" w:sz="0" w:space="0" w:color="auto"/>
                    <w:right w:val="none" w:sz="0" w:space="0" w:color="auto"/>
                  </w:divBdr>
                  <w:divsChild>
                    <w:div w:id="483357739">
                      <w:marLeft w:val="0"/>
                      <w:marRight w:val="0"/>
                      <w:marTop w:val="0"/>
                      <w:marBottom w:val="0"/>
                      <w:divBdr>
                        <w:top w:val="none" w:sz="0" w:space="0" w:color="auto"/>
                        <w:left w:val="none" w:sz="0" w:space="0" w:color="auto"/>
                        <w:bottom w:val="none" w:sz="0" w:space="0" w:color="auto"/>
                        <w:right w:val="none" w:sz="0" w:space="0" w:color="auto"/>
                      </w:divBdr>
                    </w:div>
                  </w:divsChild>
                </w:div>
                <w:div w:id="1213618383">
                  <w:marLeft w:val="0"/>
                  <w:marRight w:val="0"/>
                  <w:marTop w:val="0"/>
                  <w:marBottom w:val="0"/>
                  <w:divBdr>
                    <w:top w:val="none" w:sz="0" w:space="0" w:color="auto"/>
                    <w:left w:val="none" w:sz="0" w:space="0" w:color="auto"/>
                    <w:bottom w:val="none" w:sz="0" w:space="0" w:color="auto"/>
                    <w:right w:val="none" w:sz="0" w:space="0" w:color="auto"/>
                  </w:divBdr>
                  <w:divsChild>
                    <w:div w:id="1274702250">
                      <w:marLeft w:val="0"/>
                      <w:marRight w:val="0"/>
                      <w:marTop w:val="0"/>
                      <w:marBottom w:val="0"/>
                      <w:divBdr>
                        <w:top w:val="none" w:sz="0" w:space="0" w:color="auto"/>
                        <w:left w:val="none" w:sz="0" w:space="0" w:color="auto"/>
                        <w:bottom w:val="none" w:sz="0" w:space="0" w:color="auto"/>
                        <w:right w:val="none" w:sz="0" w:space="0" w:color="auto"/>
                      </w:divBdr>
                    </w:div>
                  </w:divsChild>
                </w:div>
                <w:div w:id="1222058951">
                  <w:marLeft w:val="0"/>
                  <w:marRight w:val="0"/>
                  <w:marTop w:val="0"/>
                  <w:marBottom w:val="0"/>
                  <w:divBdr>
                    <w:top w:val="none" w:sz="0" w:space="0" w:color="auto"/>
                    <w:left w:val="none" w:sz="0" w:space="0" w:color="auto"/>
                    <w:bottom w:val="none" w:sz="0" w:space="0" w:color="auto"/>
                    <w:right w:val="none" w:sz="0" w:space="0" w:color="auto"/>
                  </w:divBdr>
                  <w:divsChild>
                    <w:div w:id="638846124">
                      <w:marLeft w:val="0"/>
                      <w:marRight w:val="0"/>
                      <w:marTop w:val="0"/>
                      <w:marBottom w:val="0"/>
                      <w:divBdr>
                        <w:top w:val="none" w:sz="0" w:space="0" w:color="auto"/>
                        <w:left w:val="none" w:sz="0" w:space="0" w:color="auto"/>
                        <w:bottom w:val="none" w:sz="0" w:space="0" w:color="auto"/>
                        <w:right w:val="none" w:sz="0" w:space="0" w:color="auto"/>
                      </w:divBdr>
                    </w:div>
                  </w:divsChild>
                </w:div>
                <w:div w:id="1343436507">
                  <w:marLeft w:val="0"/>
                  <w:marRight w:val="0"/>
                  <w:marTop w:val="0"/>
                  <w:marBottom w:val="0"/>
                  <w:divBdr>
                    <w:top w:val="none" w:sz="0" w:space="0" w:color="auto"/>
                    <w:left w:val="none" w:sz="0" w:space="0" w:color="auto"/>
                    <w:bottom w:val="none" w:sz="0" w:space="0" w:color="auto"/>
                    <w:right w:val="none" w:sz="0" w:space="0" w:color="auto"/>
                  </w:divBdr>
                  <w:divsChild>
                    <w:div w:id="1696269404">
                      <w:marLeft w:val="0"/>
                      <w:marRight w:val="0"/>
                      <w:marTop w:val="0"/>
                      <w:marBottom w:val="0"/>
                      <w:divBdr>
                        <w:top w:val="none" w:sz="0" w:space="0" w:color="auto"/>
                        <w:left w:val="none" w:sz="0" w:space="0" w:color="auto"/>
                        <w:bottom w:val="none" w:sz="0" w:space="0" w:color="auto"/>
                        <w:right w:val="none" w:sz="0" w:space="0" w:color="auto"/>
                      </w:divBdr>
                    </w:div>
                  </w:divsChild>
                </w:div>
                <w:div w:id="1449084924">
                  <w:marLeft w:val="0"/>
                  <w:marRight w:val="0"/>
                  <w:marTop w:val="0"/>
                  <w:marBottom w:val="0"/>
                  <w:divBdr>
                    <w:top w:val="none" w:sz="0" w:space="0" w:color="auto"/>
                    <w:left w:val="none" w:sz="0" w:space="0" w:color="auto"/>
                    <w:bottom w:val="none" w:sz="0" w:space="0" w:color="auto"/>
                    <w:right w:val="none" w:sz="0" w:space="0" w:color="auto"/>
                  </w:divBdr>
                  <w:divsChild>
                    <w:div w:id="449933322">
                      <w:marLeft w:val="0"/>
                      <w:marRight w:val="0"/>
                      <w:marTop w:val="0"/>
                      <w:marBottom w:val="0"/>
                      <w:divBdr>
                        <w:top w:val="none" w:sz="0" w:space="0" w:color="auto"/>
                        <w:left w:val="none" w:sz="0" w:space="0" w:color="auto"/>
                        <w:bottom w:val="none" w:sz="0" w:space="0" w:color="auto"/>
                        <w:right w:val="none" w:sz="0" w:space="0" w:color="auto"/>
                      </w:divBdr>
                    </w:div>
                  </w:divsChild>
                </w:div>
                <w:div w:id="1541623262">
                  <w:marLeft w:val="0"/>
                  <w:marRight w:val="0"/>
                  <w:marTop w:val="0"/>
                  <w:marBottom w:val="0"/>
                  <w:divBdr>
                    <w:top w:val="none" w:sz="0" w:space="0" w:color="auto"/>
                    <w:left w:val="none" w:sz="0" w:space="0" w:color="auto"/>
                    <w:bottom w:val="none" w:sz="0" w:space="0" w:color="auto"/>
                    <w:right w:val="none" w:sz="0" w:space="0" w:color="auto"/>
                  </w:divBdr>
                  <w:divsChild>
                    <w:div w:id="230313084">
                      <w:marLeft w:val="0"/>
                      <w:marRight w:val="0"/>
                      <w:marTop w:val="0"/>
                      <w:marBottom w:val="0"/>
                      <w:divBdr>
                        <w:top w:val="none" w:sz="0" w:space="0" w:color="auto"/>
                        <w:left w:val="none" w:sz="0" w:space="0" w:color="auto"/>
                        <w:bottom w:val="none" w:sz="0" w:space="0" w:color="auto"/>
                        <w:right w:val="none" w:sz="0" w:space="0" w:color="auto"/>
                      </w:divBdr>
                    </w:div>
                  </w:divsChild>
                </w:div>
                <w:div w:id="1548301002">
                  <w:marLeft w:val="0"/>
                  <w:marRight w:val="0"/>
                  <w:marTop w:val="0"/>
                  <w:marBottom w:val="0"/>
                  <w:divBdr>
                    <w:top w:val="none" w:sz="0" w:space="0" w:color="auto"/>
                    <w:left w:val="none" w:sz="0" w:space="0" w:color="auto"/>
                    <w:bottom w:val="none" w:sz="0" w:space="0" w:color="auto"/>
                    <w:right w:val="none" w:sz="0" w:space="0" w:color="auto"/>
                  </w:divBdr>
                  <w:divsChild>
                    <w:div w:id="488251720">
                      <w:marLeft w:val="0"/>
                      <w:marRight w:val="0"/>
                      <w:marTop w:val="0"/>
                      <w:marBottom w:val="0"/>
                      <w:divBdr>
                        <w:top w:val="none" w:sz="0" w:space="0" w:color="auto"/>
                        <w:left w:val="none" w:sz="0" w:space="0" w:color="auto"/>
                        <w:bottom w:val="none" w:sz="0" w:space="0" w:color="auto"/>
                        <w:right w:val="none" w:sz="0" w:space="0" w:color="auto"/>
                      </w:divBdr>
                    </w:div>
                  </w:divsChild>
                </w:div>
                <w:div w:id="1653218919">
                  <w:marLeft w:val="0"/>
                  <w:marRight w:val="0"/>
                  <w:marTop w:val="0"/>
                  <w:marBottom w:val="0"/>
                  <w:divBdr>
                    <w:top w:val="none" w:sz="0" w:space="0" w:color="auto"/>
                    <w:left w:val="none" w:sz="0" w:space="0" w:color="auto"/>
                    <w:bottom w:val="none" w:sz="0" w:space="0" w:color="auto"/>
                    <w:right w:val="none" w:sz="0" w:space="0" w:color="auto"/>
                  </w:divBdr>
                  <w:divsChild>
                    <w:div w:id="1313869661">
                      <w:marLeft w:val="0"/>
                      <w:marRight w:val="0"/>
                      <w:marTop w:val="0"/>
                      <w:marBottom w:val="0"/>
                      <w:divBdr>
                        <w:top w:val="none" w:sz="0" w:space="0" w:color="auto"/>
                        <w:left w:val="none" w:sz="0" w:space="0" w:color="auto"/>
                        <w:bottom w:val="none" w:sz="0" w:space="0" w:color="auto"/>
                        <w:right w:val="none" w:sz="0" w:space="0" w:color="auto"/>
                      </w:divBdr>
                    </w:div>
                  </w:divsChild>
                </w:div>
                <w:div w:id="1675183334">
                  <w:marLeft w:val="0"/>
                  <w:marRight w:val="0"/>
                  <w:marTop w:val="0"/>
                  <w:marBottom w:val="0"/>
                  <w:divBdr>
                    <w:top w:val="none" w:sz="0" w:space="0" w:color="auto"/>
                    <w:left w:val="none" w:sz="0" w:space="0" w:color="auto"/>
                    <w:bottom w:val="none" w:sz="0" w:space="0" w:color="auto"/>
                    <w:right w:val="none" w:sz="0" w:space="0" w:color="auto"/>
                  </w:divBdr>
                  <w:divsChild>
                    <w:div w:id="503474940">
                      <w:marLeft w:val="0"/>
                      <w:marRight w:val="0"/>
                      <w:marTop w:val="0"/>
                      <w:marBottom w:val="0"/>
                      <w:divBdr>
                        <w:top w:val="none" w:sz="0" w:space="0" w:color="auto"/>
                        <w:left w:val="none" w:sz="0" w:space="0" w:color="auto"/>
                        <w:bottom w:val="none" w:sz="0" w:space="0" w:color="auto"/>
                        <w:right w:val="none" w:sz="0" w:space="0" w:color="auto"/>
                      </w:divBdr>
                    </w:div>
                  </w:divsChild>
                </w:div>
                <w:div w:id="1704015380">
                  <w:marLeft w:val="0"/>
                  <w:marRight w:val="0"/>
                  <w:marTop w:val="0"/>
                  <w:marBottom w:val="0"/>
                  <w:divBdr>
                    <w:top w:val="none" w:sz="0" w:space="0" w:color="auto"/>
                    <w:left w:val="none" w:sz="0" w:space="0" w:color="auto"/>
                    <w:bottom w:val="none" w:sz="0" w:space="0" w:color="auto"/>
                    <w:right w:val="none" w:sz="0" w:space="0" w:color="auto"/>
                  </w:divBdr>
                  <w:divsChild>
                    <w:div w:id="1288124396">
                      <w:marLeft w:val="0"/>
                      <w:marRight w:val="0"/>
                      <w:marTop w:val="0"/>
                      <w:marBottom w:val="0"/>
                      <w:divBdr>
                        <w:top w:val="none" w:sz="0" w:space="0" w:color="auto"/>
                        <w:left w:val="none" w:sz="0" w:space="0" w:color="auto"/>
                        <w:bottom w:val="none" w:sz="0" w:space="0" w:color="auto"/>
                        <w:right w:val="none" w:sz="0" w:space="0" w:color="auto"/>
                      </w:divBdr>
                    </w:div>
                  </w:divsChild>
                </w:div>
                <w:div w:id="1704163131">
                  <w:marLeft w:val="0"/>
                  <w:marRight w:val="0"/>
                  <w:marTop w:val="0"/>
                  <w:marBottom w:val="0"/>
                  <w:divBdr>
                    <w:top w:val="none" w:sz="0" w:space="0" w:color="auto"/>
                    <w:left w:val="none" w:sz="0" w:space="0" w:color="auto"/>
                    <w:bottom w:val="none" w:sz="0" w:space="0" w:color="auto"/>
                    <w:right w:val="none" w:sz="0" w:space="0" w:color="auto"/>
                  </w:divBdr>
                  <w:divsChild>
                    <w:div w:id="552890268">
                      <w:marLeft w:val="0"/>
                      <w:marRight w:val="0"/>
                      <w:marTop w:val="0"/>
                      <w:marBottom w:val="0"/>
                      <w:divBdr>
                        <w:top w:val="none" w:sz="0" w:space="0" w:color="auto"/>
                        <w:left w:val="none" w:sz="0" w:space="0" w:color="auto"/>
                        <w:bottom w:val="none" w:sz="0" w:space="0" w:color="auto"/>
                        <w:right w:val="none" w:sz="0" w:space="0" w:color="auto"/>
                      </w:divBdr>
                    </w:div>
                  </w:divsChild>
                </w:div>
                <w:div w:id="1770463918">
                  <w:marLeft w:val="0"/>
                  <w:marRight w:val="0"/>
                  <w:marTop w:val="0"/>
                  <w:marBottom w:val="0"/>
                  <w:divBdr>
                    <w:top w:val="none" w:sz="0" w:space="0" w:color="auto"/>
                    <w:left w:val="none" w:sz="0" w:space="0" w:color="auto"/>
                    <w:bottom w:val="none" w:sz="0" w:space="0" w:color="auto"/>
                    <w:right w:val="none" w:sz="0" w:space="0" w:color="auto"/>
                  </w:divBdr>
                  <w:divsChild>
                    <w:div w:id="610473978">
                      <w:marLeft w:val="0"/>
                      <w:marRight w:val="0"/>
                      <w:marTop w:val="0"/>
                      <w:marBottom w:val="0"/>
                      <w:divBdr>
                        <w:top w:val="none" w:sz="0" w:space="0" w:color="auto"/>
                        <w:left w:val="none" w:sz="0" w:space="0" w:color="auto"/>
                        <w:bottom w:val="none" w:sz="0" w:space="0" w:color="auto"/>
                        <w:right w:val="none" w:sz="0" w:space="0" w:color="auto"/>
                      </w:divBdr>
                    </w:div>
                  </w:divsChild>
                </w:div>
                <w:div w:id="1930699348">
                  <w:marLeft w:val="0"/>
                  <w:marRight w:val="0"/>
                  <w:marTop w:val="0"/>
                  <w:marBottom w:val="0"/>
                  <w:divBdr>
                    <w:top w:val="none" w:sz="0" w:space="0" w:color="auto"/>
                    <w:left w:val="none" w:sz="0" w:space="0" w:color="auto"/>
                    <w:bottom w:val="none" w:sz="0" w:space="0" w:color="auto"/>
                    <w:right w:val="none" w:sz="0" w:space="0" w:color="auto"/>
                  </w:divBdr>
                  <w:divsChild>
                    <w:div w:id="274749765">
                      <w:marLeft w:val="0"/>
                      <w:marRight w:val="0"/>
                      <w:marTop w:val="0"/>
                      <w:marBottom w:val="0"/>
                      <w:divBdr>
                        <w:top w:val="none" w:sz="0" w:space="0" w:color="auto"/>
                        <w:left w:val="none" w:sz="0" w:space="0" w:color="auto"/>
                        <w:bottom w:val="none" w:sz="0" w:space="0" w:color="auto"/>
                        <w:right w:val="none" w:sz="0" w:space="0" w:color="auto"/>
                      </w:divBdr>
                    </w:div>
                    <w:div w:id="1276789204">
                      <w:marLeft w:val="0"/>
                      <w:marRight w:val="0"/>
                      <w:marTop w:val="0"/>
                      <w:marBottom w:val="0"/>
                      <w:divBdr>
                        <w:top w:val="none" w:sz="0" w:space="0" w:color="auto"/>
                        <w:left w:val="none" w:sz="0" w:space="0" w:color="auto"/>
                        <w:bottom w:val="none" w:sz="0" w:space="0" w:color="auto"/>
                        <w:right w:val="none" w:sz="0" w:space="0" w:color="auto"/>
                      </w:divBdr>
                    </w:div>
                    <w:div w:id="1817144631">
                      <w:marLeft w:val="0"/>
                      <w:marRight w:val="0"/>
                      <w:marTop w:val="0"/>
                      <w:marBottom w:val="0"/>
                      <w:divBdr>
                        <w:top w:val="none" w:sz="0" w:space="0" w:color="auto"/>
                        <w:left w:val="none" w:sz="0" w:space="0" w:color="auto"/>
                        <w:bottom w:val="none" w:sz="0" w:space="0" w:color="auto"/>
                        <w:right w:val="none" w:sz="0" w:space="0" w:color="auto"/>
                      </w:divBdr>
                    </w:div>
                  </w:divsChild>
                </w:div>
                <w:div w:id="1931771891">
                  <w:marLeft w:val="0"/>
                  <w:marRight w:val="0"/>
                  <w:marTop w:val="0"/>
                  <w:marBottom w:val="0"/>
                  <w:divBdr>
                    <w:top w:val="none" w:sz="0" w:space="0" w:color="auto"/>
                    <w:left w:val="none" w:sz="0" w:space="0" w:color="auto"/>
                    <w:bottom w:val="none" w:sz="0" w:space="0" w:color="auto"/>
                    <w:right w:val="none" w:sz="0" w:space="0" w:color="auto"/>
                  </w:divBdr>
                  <w:divsChild>
                    <w:div w:id="883717338">
                      <w:marLeft w:val="0"/>
                      <w:marRight w:val="0"/>
                      <w:marTop w:val="0"/>
                      <w:marBottom w:val="0"/>
                      <w:divBdr>
                        <w:top w:val="none" w:sz="0" w:space="0" w:color="auto"/>
                        <w:left w:val="none" w:sz="0" w:space="0" w:color="auto"/>
                        <w:bottom w:val="none" w:sz="0" w:space="0" w:color="auto"/>
                        <w:right w:val="none" w:sz="0" w:space="0" w:color="auto"/>
                      </w:divBdr>
                    </w:div>
                  </w:divsChild>
                </w:div>
                <w:div w:id="1959141679">
                  <w:marLeft w:val="0"/>
                  <w:marRight w:val="0"/>
                  <w:marTop w:val="0"/>
                  <w:marBottom w:val="0"/>
                  <w:divBdr>
                    <w:top w:val="none" w:sz="0" w:space="0" w:color="auto"/>
                    <w:left w:val="none" w:sz="0" w:space="0" w:color="auto"/>
                    <w:bottom w:val="none" w:sz="0" w:space="0" w:color="auto"/>
                    <w:right w:val="none" w:sz="0" w:space="0" w:color="auto"/>
                  </w:divBdr>
                  <w:divsChild>
                    <w:div w:id="1362125894">
                      <w:marLeft w:val="0"/>
                      <w:marRight w:val="0"/>
                      <w:marTop w:val="0"/>
                      <w:marBottom w:val="0"/>
                      <w:divBdr>
                        <w:top w:val="none" w:sz="0" w:space="0" w:color="auto"/>
                        <w:left w:val="none" w:sz="0" w:space="0" w:color="auto"/>
                        <w:bottom w:val="none" w:sz="0" w:space="0" w:color="auto"/>
                        <w:right w:val="none" w:sz="0" w:space="0" w:color="auto"/>
                      </w:divBdr>
                    </w:div>
                  </w:divsChild>
                </w:div>
                <w:div w:id="2023316369">
                  <w:marLeft w:val="0"/>
                  <w:marRight w:val="0"/>
                  <w:marTop w:val="0"/>
                  <w:marBottom w:val="0"/>
                  <w:divBdr>
                    <w:top w:val="none" w:sz="0" w:space="0" w:color="auto"/>
                    <w:left w:val="none" w:sz="0" w:space="0" w:color="auto"/>
                    <w:bottom w:val="none" w:sz="0" w:space="0" w:color="auto"/>
                    <w:right w:val="none" w:sz="0" w:space="0" w:color="auto"/>
                  </w:divBdr>
                  <w:divsChild>
                    <w:div w:id="209789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648172">
          <w:marLeft w:val="0"/>
          <w:marRight w:val="0"/>
          <w:marTop w:val="0"/>
          <w:marBottom w:val="0"/>
          <w:divBdr>
            <w:top w:val="none" w:sz="0" w:space="0" w:color="auto"/>
            <w:left w:val="none" w:sz="0" w:space="0" w:color="auto"/>
            <w:bottom w:val="none" w:sz="0" w:space="0" w:color="auto"/>
            <w:right w:val="none" w:sz="0" w:space="0" w:color="auto"/>
          </w:divBdr>
        </w:div>
        <w:div w:id="1243685707">
          <w:marLeft w:val="0"/>
          <w:marRight w:val="0"/>
          <w:marTop w:val="0"/>
          <w:marBottom w:val="0"/>
          <w:divBdr>
            <w:top w:val="none" w:sz="0" w:space="0" w:color="auto"/>
            <w:left w:val="none" w:sz="0" w:space="0" w:color="auto"/>
            <w:bottom w:val="none" w:sz="0" w:space="0" w:color="auto"/>
            <w:right w:val="none" w:sz="0" w:space="0" w:color="auto"/>
          </w:divBdr>
        </w:div>
        <w:div w:id="1277756052">
          <w:marLeft w:val="0"/>
          <w:marRight w:val="0"/>
          <w:marTop w:val="0"/>
          <w:marBottom w:val="0"/>
          <w:divBdr>
            <w:top w:val="none" w:sz="0" w:space="0" w:color="auto"/>
            <w:left w:val="none" w:sz="0" w:space="0" w:color="auto"/>
            <w:bottom w:val="none" w:sz="0" w:space="0" w:color="auto"/>
            <w:right w:val="none" w:sz="0" w:space="0" w:color="auto"/>
          </w:divBdr>
        </w:div>
        <w:div w:id="1283341836">
          <w:marLeft w:val="0"/>
          <w:marRight w:val="0"/>
          <w:marTop w:val="0"/>
          <w:marBottom w:val="0"/>
          <w:divBdr>
            <w:top w:val="none" w:sz="0" w:space="0" w:color="auto"/>
            <w:left w:val="none" w:sz="0" w:space="0" w:color="auto"/>
            <w:bottom w:val="none" w:sz="0" w:space="0" w:color="auto"/>
            <w:right w:val="none" w:sz="0" w:space="0" w:color="auto"/>
          </w:divBdr>
        </w:div>
        <w:div w:id="1320965938">
          <w:marLeft w:val="0"/>
          <w:marRight w:val="0"/>
          <w:marTop w:val="0"/>
          <w:marBottom w:val="0"/>
          <w:divBdr>
            <w:top w:val="none" w:sz="0" w:space="0" w:color="auto"/>
            <w:left w:val="none" w:sz="0" w:space="0" w:color="auto"/>
            <w:bottom w:val="none" w:sz="0" w:space="0" w:color="auto"/>
            <w:right w:val="none" w:sz="0" w:space="0" w:color="auto"/>
          </w:divBdr>
        </w:div>
        <w:div w:id="1838497280">
          <w:marLeft w:val="0"/>
          <w:marRight w:val="0"/>
          <w:marTop w:val="0"/>
          <w:marBottom w:val="0"/>
          <w:divBdr>
            <w:top w:val="none" w:sz="0" w:space="0" w:color="auto"/>
            <w:left w:val="none" w:sz="0" w:space="0" w:color="auto"/>
            <w:bottom w:val="none" w:sz="0" w:space="0" w:color="auto"/>
            <w:right w:val="none" w:sz="0" w:space="0" w:color="auto"/>
          </w:divBdr>
        </w:div>
        <w:div w:id="1858107946">
          <w:marLeft w:val="0"/>
          <w:marRight w:val="0"/>
          <w:marTop w:val="0"/>
          <w:marBottom w:val="0"/>
          <w:divBdr>
            <w:top w:val="none" w:sz="0" w:space="0" w:color="auto"/>
            <w:left w:val="none" w:sz="0" w:space="0" w:color="auto"/>
            <w:bottom w:val="none" w:sz="0" w:space="0" w:color="auto"/>
            <w:right w:val="none" w:sz="0" w:space="0" w:color="auto"/>
          </w:divBdr>
        </w:div>
      </w:divsChild>
    </w:div>
    <w:div w:id="1693917389">
      <w:bodyDiv w:val="1"/>
      <w:marLeft w:val="0"/>
      <w:marRight w:val="0"/>
      <w:marTop w:val="0"/>
      <w:marBottom w:val="0"/>
      <w:divBdr>
        <w:top w:val="none" w:sz="0" w:space="0" w:color="auto"/>
        <w:left w:val="none" w:sz="0" w:space="0" w:color="auto"/>
        <w:bottom w:val="none" w:sz="0" w:space="0" w:color="auto"/>
        <w:right w:val="none" w:sz="0" w:space="0" w:color="auto"/>
      </w:divBdr>
    </w:div>
    <w:div w:id="1701316123">
      <w:bodyDiv w:val="1"/>
      <w:marLeft w:val="0"/>
      <w:marRight w:val="0"/>
      <w:marTop w:val="0"/>
      <w:marBottom w:val="0"/>
      <w:divBdr>
        <w:top w:val="none" w:sz="0" w:space="0" w:color="auto"/>
        <w:left w:val="none" w:sz="0" w:space="0" w:color="auto"/>
        <w:bottom w:val="none" w:sz="0" w:space="0" w:color="auto"/>
        <w:right w:val="none" w:sz="0" w:space="0" w:color="auto"/>
      </w:divBdr>
    </w:div>
    <w:div w:id="1702853848">
      <w:bodyDiv w:val="1"/>
      <w:marLeft w:val="0"/>
      <w:marRight w:val="0"/>
      <w:marTop w:val="0"/>
      <w:marBottom w:val="0"/>
      <w:divBdr>
        <w:top w:val="none" w:sz="0" w:space="0" w:color="auto"/>
        <w:left w:val="none" w:sz="0" w:space="0" w:color="auto"/>
        <w:bottom w:val="none" w:sz="0" w:space="0" w:color="auto"/>
        <w:right w:val="none" w:sz="0" w:space="0" w:color="auto"/>
      </w:divBdr>
    </w:div>
    <w:div w:id="1716197333">
      <w:bodyDiv w:val="1"/>
      <w:marLeft w:val="0"/>
      <w:marRight w:val="0"/>
      <w:marTop w:val="0"/>
      <w:marBottom w:val="0"/>
      <w:divBdr>
        <w:top w:val="none" w:sz="0" w:space="0" w:color="auto"/>
        <w:left w:val="none" w:sz="0" w:space="0" w:color="auto"/>
        <w:bottom w:val="none" w:sz="0" w:space="0" w:color="auto"/>
        <w:right w:val="none" w:sz="0" w:space="0" w:color="auto"/>
      </w:divBdr>
    </w:div>
    <w:div w:id="1726904885">
      <w:bodyDiv w:val="1"/>
      <w:marLeft w:val="0"/>
      <w:marRight w:val="0"/>
      <w:marTop w:val="0"/>
      <w:marBottom w:val="0"/>
      <w:divBdr>
        <w:top w:val="none" w:sz="0" w:space="0" w:color="auto"/>
        <w:left w:val="none" w:sz="0" w:space="0" w:color="auto"/>
        <w:bottom w:val="none" w:sz="0" w:space="0" w:color="auto"/>
        <w:right w:val="none" w:sz="0" w:space="0" w:color="auto"/>
      </w:divBdr>
      <w:divsChild>
        <w:div w:id="2120182133">
          <w:marLeft w:val="0"/>
          <w:marRight w:val="0"/>
          <w:marTop w:val="0"/>
          <w:marBottom w:val="0"/>
          <w:divBdr>
            <w:top w:val="none" w:sz="0" w:space="0" w:color="auto"/>
            <w:left w:val="none" w:sz="0" w:space="0" w:color="auto"/>
            <w:bottom w:val="none" w:sz="0" w:space="0" w:color="auto"/>
            <w:right w:val="none" w:sz="0" w:space="0" w:color="auto"/>
          </w:divBdr>
        </w:div>
      </w:divsChild>
    </w:div>
    <w:div w:id="1744255523">
      <w:bodyDiv w:val="1"/>
      <w:marLeft w:val="0"/>
      <w:marRight w:val="0"/>
      <w:marTop w:val="0"/>
      <w:marBottom w:val="0"/>
      <w:divBdr>
        <w:top w:val="none" w:sz="0" w:space="0" w:color="auto"/>
        <w:left w:val="none" w:sz="0" w:space="0" w:color="auto"/>
        <w:bottom w:val="none" w:sz="0" w:space="0" w:color="auto"/>
        <w:right w:val="none" w:sz="0" w:space="0" w:color="auto"/>
      </w:divBdr>
    </w:div>
    <w:div w:id="1747261082">
      <w:bodyDiv w:val="1"/>
      <w:marLeft w:val="0"/>
      <w:marRight w:val="0"/>
      <w:marTop w:val="0"/>
      <w:marBottom w:val="0"/>
      <w:divBdr>
        <w:top w:val="none" w:sz="0" w:space="0" w:color="auto"/>
        <w:left w:val="none" w:sz="0" w:space="0" w:color="auto"/>
        <w:bottom w:val="none" w:sz="0" w:space="0" w:color="auto"/>
        <w:right w:val="none" w:sz="0" w:space="0" w:color="auto"/>
      </w:divBdr>
    </w:div>
    <w:div w:id="1768383078">
      <w:bodyDiv w:val="1"/>
      <w:marLeft w:val="0"/>
      <w:marRight w:val="0"/>
      <w:marTop w:val="0"/>
      <w:marBottom w:val="0"/>
      <w:divBdr>
        <w:top w:val="none" w:sz="0" w:space="0" w:color="auto"/>
        <w:left w:val="none" w:sz="0" w:space="0" w:color="auto"/>
        <w:bottom w:val="none" w:sz="0" w:space="0" w:color="auto"/>
        <w:right w:val="none" w:sz="0" w:space="0" w:color="auto"/>
      </w:divBdr>
    </w:div>
    <w:div w:id="1773819197">
      <w:bodyDiv w:val="1"/>
      <w:marLeft w:val="0"/>
      <w:marRight w:val="0"/>
      <w:marTop w:val="0"/>
      <w:marBottom w:val="0"/>
      <w:divBdr>
        <w:top w:val="none" w:sz="0" w:space="0" w:color="auto"/>
        <w:left w:val="none" w:sz="0" w:space="0" w:color="auto"/>
        <w:bottom w:val="none" w:sz="0" w:space="0" w:color="auto"/>
        <w:right w:val="none" w:sz="0" w:space="0" w:color="auto"/>
      </w:divBdr>
    </w:div>
    <w:div w:id="1803886899">
      <w:bodyDiv w:val="1"/>
      <w:marLeft w:val="0"/>
      <w:marRight w:val="0"/>
      <w:marTop w:val="0"/>
      <w:marBottom w:val="0"/>
      <w:divBdr>
        <w:top w:val="none" w:sz="0" w:space="0" w:color="auto"/>
        <w:left w:val="none" w:sz="0" w:space="0" w:color="auto"/>
        <w:bottom w:val="none" w:sz="0" w:space="0" w:color="auto"/>
        <w:right w:val="none" w:sz="0" w:space="0" w:color="auto"/>
      </w:divBdr>
    </w:div>
    <w:div w:id="1816336264">
      <w:bodyDiv w:val="1"/>
      <w:marLeft w:val="0"/>
      <w:marRight w:val="0"/>
      <w:marTop w:val="0"/>
      <w:marBottom w:val="0"/>
      <w:divBdr>
        <w:top w:val="none" w:sz="0" w:space="0" w:color="auto"/>
        <w:left w:val="none" w:sz="0" w:space="0" w:color="auto"/>
        <w:bottom w:val="none" w:sz="0" w:space="0" w:color="auto"/>
        <w:right w:val="none" w:sz="0" w:space="0" w:color="auto"/>
      </w:divBdr>
    </w:div>
    <w:div w:id="1827042881">
      <w:bodyDiv w:val="1"/>
      <w:marLeft w:val="0"/>
      <w:marRight w:val="0"/>
      <w:marTop w:val="0"/>
      <w:marBottom w:val="0"/>
      <w:divBdr>
        <w:top w:val="none" w:sz="0" w:space="0" w:color="auto"/>
        <w:left w:val="none" w:sz="0" w:space="0" w:color="auto"/>
        <w:bottom w:val="none" w:sz="0" w:space="0" w:color="auto"/>
        <w:right w:val="none" w:sz="0" w:space="0" w:color="auto"/>
      </w:divBdr>
    </w:div>
    <w:div w:id="1832214138">
      <w:bodyDiv w:val="1"/>
      <w:marLeft w:val="0"/>
      <w:marRight w:val="0"/>
      <w:marTop w:val="0"/>
      <w:marBottom w:val="0"/>
      <w:divBdr>
        <w:top w:val="none" w:sz="0" w:space="0" w:color="auto"/>
        <w:left w:val="none" w:sz="0" w:space="0" w:color="auto"/>
        <w:bottom w:val="none" w:sz="0" w:space="0" w:color="auto"/>
        <w:right w:val="none" w:sz="0" w:space="0" w:color="auto"/>
      </w:divBdr>
    </w:div>
    <w:div w:id="1839034950">
      <w:bodyDiv w:val="1"/>
      <w:marLeft w:val="0"/>
      <w:marRight w:val="0"/>
      <w:marTop w:val="0"/>
      <w:marBottom w:val="0"/>
      <w:divBdr>
        <w:top w:val="none" w:sz="0" w:space="0" w:color="auto"/>
        <w:left w:val="none" w:sz="0" w:space="0" w:color="auto"/>
        <w:bottom w:val="none" w:sz="0" w:space="0" w:color="auto"/>
        <w:right w:val="none" w:sz="0" w:space="0" w:color="auto"/>
      </w:divBdr>
    </w:div>
    <w:div w:id="1847862444">
      <w:bodyDiv w:val="1"/>
      <w:marLeft w:val="0"/>
      <w:marRight w:val="0"/>
      <w:marTop w:val="0"/>
      <w:marBottom w:val="0"/>
      <w:divBdr>
        <w:top w:val="none" w:sz="0" w:space="0" w:color="auto"/>
        <w:left w:val="none" w:sz="0" w:space="0" w:color="auto"/>
        <w:bottom w:val="none" w:sz="0" w:space="0" w:color="auto"/>
        <w:right w:val="none" w:sz="0" w:space="0" w:color="auto"/>
      </w:divBdr>
      <w:divsChild>
        <w:div w:id="1577352587">
          <w:marLeft w:val="0"/>
          <w:marRight w:val="0"/>
          <w:marTop w:val="0"/>
          <w:marBottom w:val="0"/>
          <w:divBdr>
            <w:top w:val="none" w:sz="0" w:space="0" w:color="auto"/>
            <w:left w:val="none" w:sz="0" w:space="0" w:color="auto"/>
            <w:bottom w:val="none" w:sz="0" w:space="0" w:color="auto"/>
            <w:right w:val="none" w:sz="0" w:space="0" w:color="auto"/>
          </w:divBdr>
        </w:div>
      </w:divsChild>
    </w:div>
    <w:div w:id="1862015608">
      <w:bodyDiv w:val="1"/>
      <w:marLeft w:val="0"/>
      <w:marRight w:val="0"/>
      <w:marTop w:val="0"/>
      <w:marBottom w:val="0"/>
      <w:divBdr>
        <w:top w:val="none" w:sz="0" w:space="0" w:color="auto"/>
        <w:left w:val="none" w:sz="0" w:space="0" w:color="auto"/>
        <w:bottom w:val="none" w:sz="0" w:space="0" w:color="auto"/>
        <w:right w:val="none" w:sz="0" w:space="0" w:color="auto"/>
      </w:divBdr>
    </w:div>
    <w:div w:id="1862207549">
      <w:bodyDiv w:val="1"/>
      <w:marLeft w:val="0"/>
      <w:marRight w:val="0"/>
      <w:marTop w:val="0"/>
      <w:marBottom w:val="0"/>
      <w:divBdr>
        <w:top w:val="none" w:sz="0" w:space="0" w:color="auto"/>
        <w:left w:val="none" w:sz="0" w:space="0" w:color="auto"/>
        <w:bottom w:val="none" w:sz="0" w:space="0" w:color="auto"/>
        <w:right w:val="none" w:sz="0" w:space="0" w:color="auto"/>
      </w:divBdr>
    </w:div>
    <w:div w:id="1868131168">
      <w:bodyDiv w:val="1"/>
      <w:marLeft w:val="0"/>
      <w:marRight w:val="0"/>
      <w:marTop w:val="0"/>
      <w:marBottom w:val="0"/>
      <w:divBdr>
        <w:top w:val="none" w:sz="0" w:space="0" w:color="auto"/>
        <w:left w:val="none" w:sz="0" w:space="0" w:color="auto"/>
        <w:bottom w:val="none" w:sz="0" w:space="0" w:color="auto"/>
        <w:right w:val="none" w:sz="0" w:space="0" w:color="auto"/>
      </w:divBdr>
    </w:div>
    <w:div w:id="1881162691">
      <w:bodyDiv w:val="1"/>
      <w:marLeft w:val="0"/>
      <w:marRight w:val="0"/>
      <w:marTop w:val="0"/>
      <w:marBottom w:val="0"/>
      <w:divBdr>
        <w:top w:val="none" w:sz="0" w:space="0" w:color="auto"/>
        <w:left w:val="none" w:sz="0" w:space="0" w:color="auto"/>
        <w:bottom w:val="none" w:sz="0" w:space="0" w:color="auto"/>
        <w:right w:val="none" w:sz="0" w:space="0" w:color="auto"/>
      </w:divBdr>
    </w:div>
    <w:div w:id="1896699810">
      <w:bodyDiv w:val="1"/>
      <w:marLeft w:val="0"/>
      <w:marRight w:val="0"/>
      <w:marTop w:val="0"/>
      <w:marBottom w:val="0"/>
      <w:divBdr>
        <w:top w:val="none" w:sz="0" w:space="0" w:color="auto"/>
        <w:left w:val="none" w:sz="0" w:space="0" w:color="auto"/>
        <w:bottom w:val="none" w:sz="0" w:space="0" w:color="auto"/>
        <w:right w:val="none" w:sz="0" w:space="0" w:color="auto"/>
      </w:divBdr>
    </w:div>
    <w:div w:id="1897161523">
      <w:bodyDiv w:val="1"/>
      <w:marLeft w:val="0"/>
      <w:marRight w:val="0"/>
      <w:marTop w:val="0"/>
      <w:marBottom w:val="0"/>
      <w:divBdr>
        <w:top w:val="none" w:sz="0" w:space="0" w:color="auto"/>
        <w:left w:val="none" w:sz="0" w:space="0" w:color="auto"/>
        <w:bottom w:val="none" w:sz="0" w:space="0" w:color="auto"/>
        <w:right w:val="none" w:sz="0" w:space="0" w:color="auto"/>
      </w:divBdr>
    </w:div>
    <w:div w:id="1914580723">
      <w:bodyDiv w:val="1"/>
      <w:marLeft w:val="0"/>
      <w:marRight w:val="0"/>
      <w:marTop w:val="0"/>
      <w:marBottom w:val="0"/>
      <w:divBdr>
        <w:top w:val="none" w:sz="0" w:space="0" w:color="auto"/>
        <w:left w:val="none" w:sz="0" w:space="0" w:color="auto"/>
        <w:bottom w:val="none" w:sz="0" w:space="0" w:color="auto"/>
        <w:right w:val="none" w:sz="0" w:space="0" w:color="auto"/>
      </w:divBdr>
    </w:div>
    <w:div w:id="1915703317">
      <w:bodyDiv w:val="1"/>
      <w:marLeft w:val="0"/>
      <w:marRight w:val="0"/>
      <w:marTop w:val="0"/>
      <w:marBottom w:val="0"/>
      <w:divBdr>
        <w:top w:val="none" w:sz="0" w:space="0" w:color="auto"/>
        <w:left w:val="none" w:sz="0" w:space="0" w:color="auto"/>
        <w:bottom w:val="none" w:sz="0" w:space="0" w:color="auto"/>
        <w:right w:val="none" w:sz="0" w:space="0" w:color="auto"/>
      </w:divBdr>
    </w:div>
    <w:div w:id="1915817658">
      <w:bodyDiv w:val="1"/>
      <w:marLeft w:val="0"/>
      <w:marRight w:val="0"/>
      <w:marTop w:val="0"/>
      <w:marBottom w:val="0"/>
      <w:divBdr>
        <w:top w:val="none" w:sz="0" w:space="0" w:color="auto"/>
        <w:left w:val="none" w:sz="0" w:space="0" w:color="auto"/>
        <w:bottom w:val="none" w:sz="0" w:space="0" w:color="auto"/>
        <w:right w:val="none" w:sz="0" w:space="0" w:color="auto"/>
      </w:divBdr>
    </w:div>
    <w:div w:id="1925993468">
      <w:bodyDiv w:val="1"/>
      <w:marLeft w:val="0"/>
      <w:marRight w:val="0"/>
      <w:marTop w:val="0"/>
      <w:marBottom w:val="0"/>
      <w:divBdr>
        <w:top w:val="none" w:sz="0" w:space="0" w:color="auto"/>
        <w:left w:val="none" w:sz="0" w:space="0" w:color="auto"/>
        <w:bottom w:val="none" w:sz="0" w:space="0" w:color="auto"/>
        <w:right w:val="none" w:sz="0" w:space="0" w:color="auto"/>
      </w:divBdr>
    </w:div>
    <w:div w:id="1926528578">
      <w:bodyDiv w:val="1"/>
      <w:marLeft w:val="0"/>
      <w:marRight w:val="0"/>
      <w:marTop w:val="0"/>
      <w:marBottom w:val="0"/>
      <w:divBdr>
        <w:top w:val="none" w:sz="0" w:space="0" w:color="auto"/>
        <w:left w:val="none" w:sz="0" w:space="0" w:color="auto"/>
        <w:bottom w:val="none" w:sz="0" w:space="0" w:color="auto"/>
        <w:right w:val="none" w:sz="0" w:space="0" w:color="auto"/>
      </w:divBdr>
    </w:div>
    <w:div w:id="1935165637">
      <w:bodyDiv w:val="1"/>
      <w:marLeft w:val="0"/>
      <w:marRight w:val="0"/>
      <w:marTop w:val="0"/>
      <w:marBottom w:val="0"/>
      <w:divBdr>
        <w:top w:val="none" w:sz="0" w:space="0" w:color="auto"/>
        <w:left w:val="none" w:sz="0" w:space="0" w:color="auto"/>
        <w:bottom w:val="none" w:sz="0" w:space="0" w:color="auto"/>
        <w:right w:val="none" w:sz="0" w:space="0" w:color="auto"/>
      </w:divBdr>
    </w:div>
    <w:div w:id="1941639808">
      <w:bodyDiv w:val="1"/>
      <w:marLeft w:val="0"/>
      <w:marRight w:val="0"/>
      <w:marTop w:val="0"/>
      <w:marBottom w:val="0"/>
      <w:divBdr>
        <w:top w:val="none" w:sz="0" w:space="0" w:color="auto"/>
        <w:left w:val="none" w:sz="0" w:space="0" w:color="auto"/>
        <w:bottom w:val="none" w:sz="0" w:space="0" w:color="auto"/>
        <w:right w:val="none" w:sz="0" w:space="0" w:color="auto"/>
      </w:divBdr>
    </w:div>
    <w:div w:id="1955092275">
      <w:bodyDiv w:val="1"/>
      <w:marLeft w:val="0"/>
      <w:marRight w:val="0"/>
      <w:marTop w:val="0"/>
      <w:marBottom w:val="0"/>
      <w:divBdr>
        <w:top w:val="none" w:sz="0" w:space="0" w:color="auto"/>
        <w:left w:val="none" w:sz="0" w:space="0" w:color="auto"/>
        <w:bottom w:val="none" w:sz="0" w:space="0" w:color="auto"/>
        <w:right w:val="none" w:sz="0" w:space="0" w:color="auto"/>
      </w:divBdr>
    </w:div>
    <w:div w:id="1978415509">
      <w:bodyDiv w:val="1"/>
      <w:marLeft w:val="0"/>
      <w:marRight w:val="0"/>
      <w:marTop w:val="0"/>
      <w:marBottom w:val="0"/>
      <w:divBdr>
        <w:top w:val="none" w:sz="0" w:space="0" w:color="auto"/>
        <w:left w:val="none" w:sz="0" w:space="0" w:color="auto"/>
        <w:bottom w:val="none" w:sz="0" w:space="0" w:color="auto"/>
        <w:right w:val="none" w:sz="0" w:space="0" w:color="auto"/>
      </w:divBdr>
    </w:div>
    <w:div w:id="1979914276">
      <w:bodyDiv w:val="1"/>
      <w:marLeft w:val="0"/>
      <w:marRight w:val="0"/>
      <w:marTop w:val="0"/>
      <w:marBottom w:val="0"/>
      <w:divBdr>
        <w:top w:val="none" w:sz="0" w:space="0" w:color="auto"/>
        <w:left w:val="none" w:sz="0" w:space="0" w:color="auto"/>
        <w:bottom w:val="none" w:sz="0" w:space="0" w:color="auto"/>
        <w:right w:val="none" w:sz="0" w:space="0" w:color="auto"/>
      </w:divBdr>
    </w:div>
    <w:div w:id="1981836097">
      <w:bodyDiv w:val="1"/>
      <w:marLeft w:val="0"/>
      <w:marRight w:val="0"/>
      <w:marTop w:val="0"/>
      <w:marBottom w:val="0"/>
      <w:divBdr>
        <w:top w:val="none" w:sz="0" w:space="0" w:color="auto"/>
        <w:left w:val="none" w:sz="0" w:space="0" w:color="auto"/>
        <w:bottom w:val="none" w:sz="0" w:space="0" w:color="auto"/>
        <w:right w:val="none" w:sz="0" w:space="0" w:color="auto"/>
      </w:divBdr>
    </w:div>
    <w:div w:id="2014649905">
      <w:bodyDiv w:val="1"/>
      <w:marLeft w:val="0"/>
      <w:marRight w:val="0"/>
      <w:marTop w:val="0"/>
      <w:marBottom w:val="0"/>
      <w:divBdr>
        <w:top w:val="none" w:sz="0" w:space="0" w:color="auto"/>
        <w:left w:val="none" w:sz="0" w:space="0" w:color="auto"/>
        <w:bottom w:val="none" w:sz="0" w:space="0" w:color="auto"/>
        <w:right w:val="none" w:sz="0" w:space="0" w:color="auto"/>
      </w:divBdr>
    </w:div>
    <w:div w:id="2054841094">
      <w:bodyDiv w:val="1"/>
      <w:marLeft w:val="0"/>
      <w:marRight w:val="0"/>
      <w:marTop w:val="0"/>
      <w:marBottom w:val="0"/>
      <w:divBdr>
        <w:top w:val="none" w:sz="0" w:space="0" w:color="auto"/>
        <w:left w:val="none" w:sz="0" w:space="0" w:color="auto"/>
        <w:bottom w:val="none" w:sz="0" w:space="0" w:color="auto"/>
        <w:right w:val="none" w:sz="0" w:space="0" w:color="auto"/>
      </w:divBdr>
    </w:div>
    <w:div w:id="2055812635">
      <w:bodyDiv w:val="1"/>
      <w:marLeft w:val="0"/>
      <w:marRight w:val="0"/>
      <w:marTop w:val="0"/>
      <w:marBottom w:val="0"/>
      <w:divBdr>
        <w:top w:val="none" w:sz="0" w:space="0" w:color="auto"/>
        <w:left w:val="none" w:sz="0" w:space="0" w:color="auto"/>
        <w:bottom w:val="none" w:sz="0" w:space="0" w:color="auto"/>
        <w:right w:val="none" w:sz="0" w:space="0" w:color="auto"/>
      </w:divBdr>
    </w:div>
    <w:div w:id="2075085604">
      <w:bodyDiv w:val="1"/>
      <w:marLeft w:val="0"/>
      <w:marRight w:val="0"/>
      <w:marTop w:val="0"/>
      <w:marBottom w:val="0"/>
      <w:divBdr>
        <w:top w:val="none" w:sz="0" w:space="0" w:color="auto"/>
        <w:left w:val="none" w:sz="0" w:space="0" w:color="auto"/>
        <w:bottom w:val="none" w:sz="0" w:space="0" w:color="auto"/>
        <w:right w:val="none" w:sz="0" w:space="0" w:color="auto"/>
      </w:divBdr>
    </w:div>
    <w:div w:id="2086098447">
      <w:bodyDiv w:val="1"/>
      <w:marLeft w:val="0"/>
      <w:marRight w:val="0"/>
      <w:marTop w:val="0"/>
      <w:marBottom w:val="0"/>
      <w:divBdr>
        <w:top w:val="none" w:sz="0" w:space="0" w:color="auto"/>
        <w:left w:val="none" w:sz="0" w:space="0" w:color="auto"/>
        <w:bottom w:val="none" w:sz="0" w:space="0" w:color="auto"/>
        <w:right w:val="none" w:sz="0" w:space="0" w:color="auto"/>
      </w:divBdr>
    </w:div>
    <w:div w:id="2086874758">
      <w:bodyDiv w:val="1"/>
      <w:marLeft w:val="0"/>
      <w:marRight w:val="0"/>
      <w:marTop w:val="0"/>
      <w:marBottom w:val="0"/>
      <w:divBdr>
        <w:top w:val="none" w:sz="0" w:space="0" w:color="auto"/>
        <w:left w:val="none" w:sz="0" w:space="0" w:color="auto"/>
        <w:bottom w:val="none" w:sz="0" w:space="0" w:color="auto"/>
        <w:right w:val="none" w:sz="0" w:space="0" w:color="auto"/>
      </w:divBdr>
    </w:div>
    <w:div w:id="2102485759">
      <w:bodyDiv w:val="1"/>
      <w:marLeft w:val="0"/>
      <w:marRight w:val="0"/>
      <w:marTop w:val="0"/>
      <w:marBottom w:val="0"/>
      <w:divBdr>
        <w:top w:val="none" w:sz="0" w:space="0" w:color="auto"/>
        <w:left w:val="none" w:sz="0" w:space="0" w:color="auto"/>
        <w:bottom w:val="none" w:sz="0" w:space="0" w:color="auto"/>
        <w:right w:val="none" w:sz="0" w:space="0" w:color="auto"/>
      </w:divBdr>
    </w:div>
    <w:div w:id="2121682101">
      <w:bodyDiv w:val="1"/>
      <w:marLeft w:val="0"/>
      <w:marRight w:val="0"/>
      <w:marTop w:val="0"/>
      <w:marBottom w:val="0"/>
      <w:divBdr>
        <w:top w:val="none" w:sz="0" w:space="0" w:color="auto"/>
        <w:left w:val="none" w:sz="0" w:space="0" w:color="auto"/>
        <w:bottom w:val="none" w:sz="0" w:space="0" w:color="auto"/>
        <w:right w:val="none" w:sz="0" w:space="0" w:color="auto"/>
      </w:divBdr>
      <w:divsChild>
        <w:div w:id="346061887">
          <w:marLeft w:val="1166"/>
          <w:marRight w:val="0"/>
          <w:marTop w:val="0"/>
          <w:marBottom w:val="0"/>
          <w:divBdr>
            <w:top w:val="none" w:sz="0" w:space="0" w:color="auto"/>
            <w:left w:val="none" w:sz="0" w:space="0" w:color="auto"/>
            <w:bottom w:val="none" w:sz="0" w:space="0" w:color="auto"/>
            <w:right w:val="none" w:sz="0" w:space="0" w:color="auto"/>
          </w:divBdr>
        </w:div>
        <w:div w:id="733090419">
          <w:marLeft w:val="446"/>
          <w:marRight w:val="0"/>
          <w:marTop w:val="0"/>
          <w:marBottom w:val="0"/>
          <w:divBdr>
            <w:top w:val="none" w:sz="0" w:space="0" w:color="auto"/>
            <w:left w:val="none" w:sz="0" w:space="0" w:color="auto"/>
            <w:bottom w:val="none" w:sz="0" w:space="0" w:color="auto"/>
            <w:right w:val="none" w:sz="0" w:space="0" w:color="auto"/>
          </w:divBdr>
        </w:div>
        <w:div w:id="744111687">
          <w:marLeft w:val="1166"/>
          <w:marRight w:val="0"/>
          <w:marTop w:val="0"/>
          <w:marBottom w:val="0"/>
          <w:divBdr>
            <w:top w:val="none" w:sz="0" w:space="0" w:color="auto"/>
            <w:left w:val="none" w:sz="0" w:space="0" w:color="auto"/>
            <w:bottom w:val="none" w:sz="0" w:space="0" w:color="auto"/>
            <w:right w:val="none" w:sz="0" w:space="0" w:color="auto"/>
          </w:divBdr>
        </w:div>
        <w:div w:id="773210517">
          <w:marLeft w:val="446"/>
          <w:marRight w:val="0"/>
          <w:marTop w:val="0"/>
          <w:marBottom w:val="0"/>
          <w:divBdr>
            <w:top w:val="none" w:sz="0" w:space="0" w:color="auto"/>
            <w:left w:val="none" w:sz="0" w:space="0" w:color="auto"/>
            <w:bottom w:val="none" w:sz="0" w:space="0" w:color="auto"/>
            <w:right w:val="none" w:sz="0" w:space="0" w:color="auto"/>
          </w:divBdr>
        </w:div>
        <w:div w:id="809593035">
          <w:marLeft w:val="446"/>
          <w:marRight w:val="0"/>
          <w:marTop w:val="0"/>
          <w:marBottom w:val="0"/>
          <w:divBdr>
            <w:top w:val="none" w:sz="0" w:space="0" w:color="auto"/>
            <w:left w:val="none" w:sz="0" w:space="0" w:color="auto"/>
            <w:bottom w:val="none" w:sz="0" w:space="0" w:color="auto"/>
            <w:right w:val="none" w:sz="0" w:space="0" w:color="auto"/>
          </w:divBdr>
        </w:div>
        <w:div w:id="947391061">
          <w:marLeft w:val="446"/>
          <w:marRight w:val="0"/>
          <w:marTop w:val="0"/>
          <w:marBottom w:val="0"/>
          <w:divBdr>
            <w:top w:val="none" w:sz="0" w:space="0" w:color="auto"/>
            <w:left w:val="none" w:sz="0" w:space="0" w:color="auto"/>
            <w:bottom w:val="none" w:sz="0" w:space="0" w:color="auto"/>
            <w:right w:val="none" w:sz="0" w:space="0" w:color="auto"/>
          </w:divBdr>
        </w:div>
        <w:div w:id="1799907328">
          <w:marLeft w:val="446"/>
          <w:marRight w:val="0"/>
          <w:marTop w:val="0"/>
          <w:marBottom w:val="0"/>
          <w:divBdr>
            <w:top w:val="none" w:sz="0" w:space="0" w:color="auto"/>
            <w:left w:val="none" w:sz="0" w:space="0" w:color="auto"/>
            <w:bottom w:val="none" w:sz="0" w:space="0" w:color="auto"/>
            <w:right w:val="none" w:sz="0" w:space="0" w:color="auto"/>
          </w:divBdr>
        </w:div>
        <w:div w:id="1918590847">
          <w:marLeft w:val="1166"/>
          <w:marRight w:val="0"/>
          <w:marTop w:val="0"/>
          <w:marBottom w:val="0"/>
          <w:divBdr>
            <w:top w:val="none" w:sz="0" w:space="0" w:color="auto"/>
            <w:left w:val="none" w:sz="0" w:space="0" w:color="auto"/>
            <w:bottom w:val="none" w:sz="0" w:space="0" w:color="auto"/>
            <w:right w:val="none" w:sz="0" w:space="0" w:color="auto"/>
          </w:divBdr>
        </w:div>
      </w:divsChild>
    </w:div>
    <w:div w:id="2140680383">
      <w:bodyDiv w:val="1"/>
      <w:marLeft w:val="0"/>
      <w:marRight w:val="0"/>
      <w:marTop w:val="0"/>
      <w:marBottom w:val="0"/>
      <w:divBdr>
        <w:top w:val="none" w:sz="0" w:space="0" w:color="auto"/>
        <w:left w:val="none" w:sz="0" w:space="0" w:color="auto"/>
        <w:bottom w:val="none" w:sz="0" w:space="0" w:color="auto"/>
        <w:right w:val="none" w:sz="0" w:space="0" w:color="auto"/>
      </w:divBdr>
    </w:div>
    <w:div w:id="2143687152">
      <w:bodyDiv w:val="1"/>
      <w:marLeft w:val="0"/>
      <w:marRight w:val="0"/>
      <w:marTop w:val="0"/>
      <w:marBottom w:val="0"/>
      <w:divBdr>
        <w:top w:val="none" w:sz="0" w:space="0" w:color="auto"/>
        <w:left w:val="none" w:sz="0" w:space="0" w:color="auto"/>
        <w:bottom w:val="none" w:sz="0" w:space="0" w:color="auto"/>
        <w:right w:val="none" w:sz="0" w:space="0" w:color="auto"/>
      </w:divBdr>
      <w:divsChild>
        <w:div w:id="64382500">
          <w:marLeft w:val="0"/>
          <w:marRight w:val="0"/>
          <w:marTop w:val="0"/>
          <w:marBottom w:val="0"/>
          <w:divBdr>
            <w:top w:val="none" w:sz="0" w:space="0" w:color="auto"/>
            <w:left w:val="none" w:sz="0" w:space="0" w:color="auto"/>
            <w:bottom w:val="none" w:sz="0" w:space="0" w:color="auto"/>
            <w:right w:val="none" w:sz="0" w:space="0" w:color="auto"/>
          </w:divBdr>
        </w:div>
        <w:div w:id="70929953">
          <w:marLeft w:val="0"/>
          <w:marRight w:val="0"/>
          <w:marTop w:val="0"/>
          <w:marBottom w:val="0"/>
          <w:divBdr>
            <w:top w:val="none" w:sz="0" w:space="0" w:color="auto"/>
            <w:left w:val="none" w:sz="0" w:space="0" w:color="auto"/>
            <w:bottom w:val="none" w:sz="0" w:space="0" w:color="auto"/>
            <w:right w:val="none" w:sz="0" w:space="0" w:color="auto"/>
          </w:divBdr>
        </w:div>
        <w:div w:id="98182076">
          <w:marLeft w:val="0"/>
          <w:marRight w:val="0"/>
          <w:marTop w:val="0"/>
          <w:marBottom w:val="0"/>
          <w:divBdr>
            <w:top w:val="none" w:sz="0" w:space="0" w:color="auto"/>
            <w:left w:val="none" w:sz="0" w:space="0" w:color="auto"/>
            <w:bottom w:val="none" w:sz="0" w:space="0" w:color="auto"/>
            <w:right w:val="none" w:sz="0" w:space="0" w:color="auto"/>
          </w:divBdr>
        </w:div>
        <w:div w:id="211816907">
          <w:marLeft w:val="0"/>
          <w:marRight w:val="0"/>
          <w:marTop w:val="0"/>
          <w:marBottom w:val="0"/>
          <w:divBdr>
            <w:top w:val="none" w:sz="0" w:space="0" w:color="auto"/>
            <w:left w:val="none" w:sz="0" w:space="0" w:color="auto"/>
            <w:bottom w:val="none" w:sz="0" w:space="0" w:color="auto"/>
            <w:right w:val="none" w:sz="0" w:space="0" w:color="auto"/>
          </w:divBdr>
        </w:div>
        <w:div w:id="248276457">
          <w:marLeft w:val="0"/>
          <w:marRight w:val="0"/>
          <w:marTop w:val="0"/>
          <w:marBottom w:val="0"/>
          <w:divBdr>
            <w:top w:val="none" w:sz="0" w:space="0" w:color="auto"/>
            <w:left w:val="none" w:sz="0" w:space="0" w:color="auto"/>
            <w:bottom w:val="none" w:sz="0" w:space="0" w:color="auto"/>
            <w:right w:val="none" w:sz="0" w:space="0" w:color="auto"/>
          </w:divBdr>
        </w:div>
        <w:div w:id="277494880">
          <w:marLeft w:val="0"/>
          <w:marRight w:val="0"/>
          <w:marTop w:val="0"/>
          <w:marBottom w:val="0"/>
          <w:divBdr>
            <w:top w:val="none" w:sz="0" w:space="0" w:color="auto"/>
            <w:left w:val="none" w:sz="0" w:space="0" w:color="auto"/>
            <w:bottom w:val="none" w:sz="0" w:space="0" w:color="auto"/>
            <w:right w:val="none" w:sz="0" w:space="0" w:color="auto"/>
          </w:divBdr>
        </w:div>
        <w:div w:id="496725657">
          <w:marLeft w:val="0"/>
          <w:marRight w:val="0"/>
          <w:marTop w:val="0"/>
          <w:marBottom w:val="0"/>
          <w:divBdr>
            <w:top w:val="none" w:sz="0" w:space="0" w:color="auto"/>
            <w:left w:val="none" w:sz="0" w:space="0" w:color="auto"/>
            <w:bottom w:val="none" w:sz="0" w:space="0" w:color="auto"/>
            <w:right w:val="none" w:sz="0" w:space="0" w:color="auto"/>
          </w:divBdr>
        </w:div>
        <w:div w:id="568686323">
          <w:marLeft w:val="0"/>
          <w:marRight w:val="0"/>
          <w:marTop w:val="0"/>
          <w:marBottom w:val="0"/>
          <w:divBdr>
            <w:top w:val="none" w:sz="0" w:space="0" w:color="auto"/>
            <w:left w:val="none" w:sz="0" w:space="0" w:color="auto"/>
            <w:bottom w:val="none" w:sz="0" w:space="0" w:color="auto"/>
            <w:right w:val="none" w:sz="0" w:space="0" w:color="auto"/>
          </w:divBdr>
        </w:div>
        <w:div w:id="1258173313">
          <w:marLeft w:val="0"/>
          <w:marRight w:val="0"/>
          <w:marTop w:val="0"/>
          <w:marBottom w:val="0"/>
          <w:divBdr>
            <w:top w:val="none" w:sz="0" w:space="0" w:color="auto"/>
            <w:left w:val="none" w:sz="0" w:space="0" w:color="auto"/>
            <w:bottom w:val="none" w:sz="0" w:space="0" w:color="auto"/>
            <w:right w:val="none" w:sz="0" w:space="0" w:color="auto"/>
          </w:divBdr>
        </w:div>
        <w:div w:id="1360623692">
          <w:marLeft w:val="0"/>
          <w:marRight w:val="0"/>
          <w:marTop w:val="0"/>
          <w:marBottom w:val="0"/>
          <w:divBdr>
            <w:top w:val="none" w:sz="0" w:space="0" w:color="auto"/>
            <w:left w:val="none" w:sz="0" w:space="0" w:color="auto"/>
            <w:bottom w:val="none" w:sz="0" w:space="0" w:color="auto"/>
            <w:right w:val="none" w:sz="0" w:space="0" w:color="auto"/>
          </w:divBdr>
          <w:divsChild>
            <w:div w:id="1257860466">
              <w:marLeft w:val="-75"/>
              <w:marRight w:val="0"/>
              <w:marTop w:val="30"/>
              <w:marBottom w:val="30"/>
              <w:divBdr>
                <w:top w:val="none" w:sz="0" w:space="0" w:color="auto"/>
                <w:left w:val="none" w:sz="0" w:space="0" w:color="auto"/>
                <w:bottom w:val="none" w:sz="0" w:space="0" w:color="auto"/>
                <w:right w:val="none" w:sz="0" w:space="0" w:color="auto"/>
              </w:divBdr>
              <w:divsChild>
                <w:div w:id="8601471">
                  <w:marLeft w:val="0"/>
                  <w:marRight w:val="0"/>
                  <w:marTop w:val="0"/>
                  <w:marBottom w:val="0"/>
                  <w:divBdr>
                    <w:top w:val="none" w:sz="0" w:space="0" w:color="auto"/>
                    <w:left w:val="none" w:sz="0" w:space="0" w:color="auto"/>
                    <w:bottom w:val="none" w:sz="0" w:space="0" w:color="auto"/>
                    <w:right w:val="none" w:sz="0" w:space="0" w:color="auto"/>
                  </w:divBdr>
                  <w:divsChild>
                    <w:div w:id="1468160266">
                      <w:marLeft w:val="0"/>
                      <w:marRight w:val="0"/>
                      <w:marTop w:val="0"/>
                      <w:marBottom w:val="0"/>
                      <w:divBdr>
                        <w:top w:val="none" w:sz="0" w:space="0" w:color="auto"/>
                        <w:left w:val="none" w:sz="0" w:space="0" w:color="auto"/>
                        <w:bottom w:val="none" w:sz="0" w:space="0" w:color="auto"/>
                        <w:right w:val="none" w:sz="0" w:space="0" w:color="auto"/>
                      </w:divBdr>
                    </w:div>
                  </w:divsChild>
                </w:div>
                <w:div w:id="162595100">
                  <w:marLeft w:val="0"/>
                  <w:marRight w:val="0"/>
                  <w:marTop w:val="0"/>
                  <w:marBottom w:val="0"/>
                  <w:divBdr>
                    <w:top w:val="none" w:sz="0" w:space="0" w:color="auto"/>
                    <w:left w:val="none" w:sz="0" w:space="0" w:color="auto"/>
                    <w:bottom w:val="none" w:sz="0" w:space="0" w:color="auto"/>
                    <w:right w:val="none" w:sz="0" w:space="0" w:color="auto"/>
                  </w:divBdr>
                  <w:divsChild>
                    <w:div w:id="24908438">
                      <w:marLeft w:val="0"/>
                      <w:marRight w:val="0"/>
                      <w:marTop w:val="0"/>
                      <w:marBottom w:val="0"/>
                      <w:divBdr>
                        <w:top w:val="none" w:sz="0" w:space="0" w:color="auto"/>
                        <w:left w:val="none" w:sz="0" w:space="0" w:color="auto"/>
                        <w:bottom w:val="none" w:sz="0" w:space="0" w:color="auto"/>
                        <w:right w:val="none" w:sz="0" w:space="0" w:color="auto"/>
                      </w:divBdr>
                    </w:div>
                  </w:divsChild>
                </w:div>
                <w:div w:id="263611766">
                  <w:marLeft w:val="0"/>
                  <w:marRight w:val="0"/>
                  <w:marTop w:val="0"/>
                  <w:marBottom w:val="0"/>
                  <w:divBdr>
                    <w:top w:val="none" w:sz="0" w:space="0" w:color="auto"/>
                    <w:left w:val="none" w:sz="0" w:space="0" w:color="auto"/>
                    <w:bottom w:val="none" w:sz="0" w:space="0" w:color="auto"/>
                    <w:right w:val="none" w:sz="0" w:space="0" w:color="auto"/>
                  </w:divBdr>
                  <w:divsChild>
                    <w:div w:id="1373506154">
                      <w:marLeft w:val="0"/>
                      <w:marRight w:val="0"/>
                      <w:marTop w:val="0"/>
                      <w:marBottom w:val="0"/>
                      <w:divBdr>
                        <w:top w:val="none" w:sz="0" w:space="0" w:color="auto"/>
                        <w:left w:val="none" w:sz="0" w:space="0" w:color="auto"/>
                        <w:bottom w:val="none" w:sz="0" w:space="0" w:color="auto"/>
                        <w:right w:val="none" w:sz="0" w:space="0" w:color="auto"/>
                      </w:divBdr>
                    </w:div>
                  </w:divsChild>
                </w:div>
                <w:div w:id="306055054">
                  <w:marLeft w:val="0"/>
                  <w:marRight w:val="0"/>
                  <w:marTop w:val="0"/>
                  <w:marBottom w:val="0"/>
                  <w:divBdr>
                    <w:top w:val="none" w:sz="0" w:space="0" w:color="auto"/>
                    <w:left w:val="none" w:sz="0" w:space="0" w:color="auto"/>
                    <w:bottom w:val="none" w:sz="0" w:space="0" w:color="auto"/>
                    <w:right w:val="none" w:sz="0" w:space="0" w:color="auto"/>
                  </w:divBdr>
                  <w:divsChild>
                    <w:div w:id="917710878">
                      <w:marLeft w:val="0"/>
                      <w:marRight w:val="0"/>
                      <w:marTop w:val="0"/>
                      <w:marBottom w:val="0"/>
                      <w:divBdr>
                        <w:top w:val="none" w:sz="0" w:space="0" w:color="auto"/>
                        <w:left w:val="none" w:sz="0" w:space="0" w:color="auto"/>
                        <w:bottom w:val="none" w:sz="0" w:space="0" w:color="auto"/>
                        <w:right w:val="none" w:sz="0" w:space="0" w:color="auto"/>
                      </w:divBdr>
                    </w:div>
                  </w:divsChild>
                </w:div>
                <w:div w:id="410125886">
                  <w:marLeft w:val="0"/>
                  <w:marRight w:val="0"/>
                  <w:marTop w:val="0"/>
                  <w:marBottom w:val="0"/>
                  <w:divBdr>
                    <w:top w:val="none" w:sz="0" w:space="0" w:color="auto"/>
                    <w:left w:val="none" w:sz="0" w:space="0" w:color="auto"/>
                    <w:bottom w:val="none" w:sz="0" w:space="0" w:color="auto"/>
                    <w:right w:val="none" w:sz="0" w:space="0" w:color="auto"/>
                  </w:divBdr>
                  <w:divsChild>
                    <w:div w:id="878130290">
                      <w:marLeft w:val="0"/>
                      <w:marRight w:val="0"/>
                      <w:marTop w:val="0"/>
                      <w:marBottom w:val="0"/>
                      <w:divBdr>
                        <w:top w:val="none" w:sz="0" w:space="0" w:color="auto"/>
                        <w:left w:val="none" w:sz="0" w:space="0" w:color="auto"/>
                        <w:bottom w:val="none" w:sz="0" w:space="0" w:color="auto"/>
                        <w:right w:val="none" w:sz="0" w:space="0" w:color="auto"/>
                      </w:divBdr>
                    </w:div>
                  </w:divsChild>
                </w:div>
                <w:div w:id="661658843">
                  <w:marLeft w:val="0"/>
                  <w:marRight w:val="0"/>
                  <w:marTop w:val="0"/>
                  <w:marBottom w:val="0"/>
                  <w:divBdr>
                    <w:top w:val="none" w:sz="0" w:space="0" w:color="auto"/>
                    <w:left w:val="none" w:sz="0" w:space="0" w:color="auto"/>
                    <w:bottom w:val="none" w:sz="0" w:space="0" w:color="auto"/>
                    <w:right w:val="none" w:sz="0" w:space="0" w:color="auto"/>
                  </w:divBdr>
                  <w:divsChild>
                    <w:div w:id="230193438">
                      <w:marLeft w:val="0"/>
                      <w:marRight w:val="0"/>
                      <w:marTop w:val="0"/>
                      <w:marBottom w:val="0"/>
                      <w:divBdr>
                        <w:top w:val="none" w:sz="0" w:space="0" w:color="auto"/>
                        <w:left w:val="none" w:sz="0" w:space="0" w:color="auto"/>
                        <w:bottom w:val="none" w:sz="0" w:space="0" w:color="auto"/>
                        <w:right w:val="none" w:sz="0" w:space="0" w:color="auto"/>
                      </w:divBdr>
                    </w:div>
                  </w:divsChild>
                </w:div>
                <w:div w:id="786584569">
                  <w:marLeft w:val="0"/>
                  <w:marRight w:val="0"/>
                  <w:marTop w:val="0"/>
                  <w:marBottom w:val="0"/>
                  <w:divBdr>
                    <w:top w:val="none" w:sz="0" w:space="0" w:color="auto"/>
                    <w:left w:val="none" w:sz="0" w:space="0" w:color="auto"/>
                    <w:bottom w:val="none" w:sz="0" w:space="0" w:color="auto"/>
                    <w:right w:val="none" w:sz="0" w:space="0" w:color="auto"/>
                  </w:divBdr>
                  <w:divsChild>
                    <w:div w:id="1221945779">
                      <w:marLeft w:val="0"/>
                      <w:marRight w:val="0"/>
                      <w:marTop w:val="0"/>
                      <w:marBottom w:val="0"/>
                      <w:divBdr>
                        <w:top w:val="none" w:sz="0" w:space="0" w:color="auto"/>
                        <w:left w:val="none" w:sz="0" w:space="0" w:color="auto"/>
                        <w:bottom w:val="none" w:sz="0" w:space="0" w:color="auto"/>
                        <w:right w:val="none" w:sz="0" w:space="0" w:color="auto"/>
                      </w:divBdr>
                    </w:div>
                  </w:divsChild>
                </w:div>
                <w:div w:id="967709606">
                  <w:marLeft w:val="0"/>
                  <w:marRight w:val="0"/>
                  <w:marTop w:val="0"/>
                  <w:marBottom w:val="0"/>
                  <w:divBdr>
                    <w:top w:val="none" w:sz="0" w:space="0" w:color="auto"/>
                    <w:left w:val="none" w:sz="0" w:space="0" w:color="auto"/>
                    <w:bottom w:val="none" w:sz="0" w:space="0" w:color="auto"/>
                    <w:right w:val="none" w:sz="0" w:space="0" w:color="auto"/>
                  </w:divBdr>
                  <w:divsChild>
                    <w:div w:id="877545765">
                      <w:marLeft w:val="0"/>
                      <w:marRight w:val="0"/>
                      <w:marTop w:val="0"/>
                      <w:marBottom w:val="0"/>
                      <w:divBdr>
                        <w:top w:val="none" w:sz="0" w:space="0" w:color="auto"/>
                        <w:left w:val="none" w:sz="0" w:space="0" w:color="auto"/>
                        <w:bottom w:val="none" w:sz="0" w:space="0" w:color="auto"/>
                        <w:right w:val="none" w:sz="0" w:space="0" w:color="auto"/>
                      </w:divBdr>
                    </w:div>
                  </w:divsChild>
                </w:div>
                <w:div w:id="1014916725">
                  <w:marLeft w:val="0"/>
                  <w:marRight w:val="0"/>
                  <w:marTop w:val="0"/>
                  <w:marBottom w:val="0"/>
                  <w:divBdr>
                    <w:top w:val="none" w:sz="0" w:space="0" w:color="auto"/>
                    <w:left w:val="none" w:sz="0" w:space="0" w:color="auto"/>
                    <w:bottom w:val="none" w:sz="0" w:space="0" w:color="auto"/>
                    <w:right w:val="none" w:sz="0" w:space="0" w:color="auto"/>
                  </w:divBdr>
                  <w:divsChild>
                    <w:div w:id="67575091">
                      <w:marLeft w:val="0"/>
                      <w:marRight w:val="0"/>
                      <w:marTop w:val="0"/>
                      <w:marBottom w:val="0"/>
                      <w:divBdr>
                        <w:top w:val="none" w:sz="0" w:space="0" w:color="auto"/>
                        <w:left w:val="none" w:sz="0" w:space="0" w:color="auto"/>
                        <w:bottom w:val="none" w:sz="0" w:space="0" w:color="auto"/>
                        <w:right w:val="none" w:sz="0" w:space="0" w:color="auto"/>
                      </w:divBdr>
                    </w:div>
                  </w:divsChild>
                </w:div>
                <w:div w:id="1040085158">
                  <w:marLeft w:val="0"/>
                  <w:marRight w:val="0"/>
                  <w:marTop w:val="0"/>
                  <w:marBottom w:val="0"/>
                  <w:divBdr>
                    <w:top w:val="none" w:sz="0" w:space="0" w:color="auto"/>
                    <w:left w:val="none" w:sz="0" w:space="0" w:color="auto"/>
                    <w:bottom w:val="none" w:sz="0" w:space="0" w:color="auto"/>
                    <w:right w:val="none" w:sz="0" w:space="0" w:color="auto"/>
                  </w:divBdr>
                  <w:divsChild>
                    <w:div w:id="198128556">
                      <w:marLeft w:val="0"/>
                      <w:marRight w:val="0"/>
                      <w:marTop w:val="0"/>
                      <w:marBottom w:val="0"/>
                      <w:divBdr>
                        <w:top w:val="none" w:sz="0" w:space="0" w:color="auto"/>
                        <w:left w:val="none" w:sz="0" w:space="0" w:color="auto"/>
                        <w:bottom w:val="none" w:sz="0" w:space="0" w:color="auto"/>
                        <w:right w:val="none" w:sz="0" w:space="0" w:color="auto"/>
                      </w:divBdr>
                    </w:div>
                    <w:div w:id="1774089400">
                      <w:marLeft w:val="0"/>
                      <w:marRight w:val="0"/>
                      <w:marTop w:val="0"/>
                      <w:marBottom w:val="0"/>
                      <w:divBdr>
                        <w:top w:val="none" w:sz="0" w:space="0" w:color="auto"/>
                        <w:left w:val="none" w:sz="0" w:space="0" w:color="auto"/>
                        <w:bottom w:val="none" w:sz="0" w:space="0" w:color="auto"/>
                        <w:right w:val="none" w:sz="0" w:space="0" w:color="auto"/>
                      </w:divBdr>
                    </w:div>
                    <w:div w:id="1838421842">
                      <w:marLeft w:val="0"/>
                      <w:marRight w:val="0"/>
                      <w:marTop w:val="0"/>
                      <w:marBottom w:val="0"/>
                      <w:divBdr>
                        <w:top w:val="none" w:sz="0" w:space="0" w:color="auto"/>
                        <w:left w:val="none" w:sz="0" w:space="0" w:color="auto"/>
                        <w:bottom w:val="none" w:sz="0" w:space="0" w:color="auto"/>
                        <w:right w:val="none" w:sz="0" w:space="0" w:color="auto"/>
                      </w:divBdr>
                    </w:div>
                  </w:divsChild>
                </w:div>
                <w:div w:id="1066412125">
                  <w:marLeft w:val="0"/>
                  <w:marRight w:val="0"/>
                  <w:marTop w:val="0"/>
                  <w:marBottom w:val="0"/>
                  <w:divBdr>
                    <w:top w:val="none" w:sz="0" w:space="0" w:color="auto"/>
                    <w:left w:val="none" w:sz="0" w:space="0" w:color="auto"/>
                    <w:bottom w:val="none" w:sz="0" w:space="0" w:color="auto"/>
                    <w:right w:val="none" w:sz="0" w:space="0" w:color="auto"/>
                  </w:divBdr>
                  <w:divsChild>
                    <w:div w:id="1024399650">
                      <w:marLeft w:val="0"/>
                      <w:marRight w:val="0"/>
                      <w:marTop w:val="0"/>
                      <w:marBottom w:val="0"/>
                      <w:divBdr>
                        <w:top w:val="none" w:sz="0" w:space="0" w:color="auto"/>
                        <w:left w:val="none" w:sz="0" w:space="0" w:color="auto"/>
                        <w:bottom w:val="none" w:sz="0" w:space="0" w:color="auto"/>
                        <w:right w:val="none" w:sz="0" w:space="0" w:color="auto"/>
                      </w:divBdr>
                    </w:div>
                  </w:divsChild>
                </w:div>
                <w:div w:id="1069426868">
                  <w:marLeft w:val="0"/>
                  <w:marRight w:val="0"/>
                  <w:marTop w:val="0"/>
                  <w:marBottom w:val="0"/>
                  <w:divBdr>
                    <w:top w:val="none" w:sz="0" w:space="0" w:color="auto"/>
                    <w:left w:val="none" w:sz="0" w:space="0" w:color="auto"/>
                    <w:bottom w:val="none" w:sz="0" w:space="0" w:color="auto"/>
                    <w:right w:val="none" w:sz="0" w:space="0" w:color="auto"/>
                  </w:divBdr>
                  <w:divsChild>
                    <w:div w:id="678318007">
                      <w:marLeft w:val="0"/>
                      <w:marRight w:val="0"/>
                      <w:marTop w:val="0"/>
                      <w:marBottom w:val="0"/>
                      <w:divBdr>
                        <w:top w:val="none" w:sz="0" w:space="0" w:color="auto"/>
                        <w:left w:val="none" w:sz="0" w:space="0" w:color="auto"/>
                        <w:bottom w:val="none" w:sz="0" w:space="0" w:color="auto"/>
                        <w:right w:val="none" w:sz="0" w:space="0" w:color="auto"/>
                      </w:divBdr>
                    </w:div>
                  </w:divsChild>
                </w:div>
                <w:div w:id="1072973148">
                  <w:marLeft w:val="0"/>
                  <w:marRight w:val="0"/>
                  <w:marTop w:val="0"/>
                  <w:marBottom w:val="0"/>
                  <w:divBdr>
                    <w:top w:val="none" w:sz="0" w:space="0" w:color="auto"/>
                    <w:left w:val="none" w:sz="0" w:space="0" w:color="auto"/>
                    <w:bottom w:val="none" w:sz="0" w:space="0" w:color="auto"/>
                    <w:right w:val="none" w:sz="0" w:space="0" w:color="auto"/>
                  </w:divBdr>
                  <w:divsChild>
                    <w:div w:id="1329334641">
                      <w:marLeft w:val="0"/>
                      <w:marRight w:val="0"/>
                      <w:marTop w:val="0"/>
                      <w:marBottom w:val="0"/>
                      <w:divBdr>
                        <w:top w:val="none" w:sz="0" w:space="0" w:color="auto"/>
                        <w:left w:val="none" w:sz="0" w:space="0" w:color="auto"/>
                        <w:bottom w:val="none" w:sz="0" w:space="0" w:color="auto"/>
                        <w:right w:val="none" w:sz="0" w:space="0" w:color="auto"/>
                      </w:divBdr>
                    </w:div>
                  </w:divsChild>
                </w:div>
                <w:div w:id="1242133611">
                  <w:marLeft w:val="0"/>
                  <w:marRight w:val="0"/>
                  <w:marTop w:val="0"/>
                  <w:marBottom w:val="0"/>
                  <w:divBdr>
                    <w:top w:val="none" w:sz="0" w:space="0" w:color="auto"/>
                    <w:left w:val="none" w:sz="0" w:space="0" w:color="auto"/>
                    <w:bottom w:val="none" w:sz="0" w:space="0" w:color="auto"/>
                    <w:right w:val="none" w:sz="0" w:space="0" w:color="auto"/>
                  </w:divBdr>
                  <w:divsChild>
                    <w:div w:id="586305864">
                      <w:marLeft w:val="0"/>
                      <w:marRight w:val="0"/>
                      <w:marTop w:val="0"/>
                      <w:marBottom w:val="0"/>
                      <w:divBdr>
                        <w:top w:val="none" w:sz="0" w:space="0" w:color="auto"/>
                        <w:left w:val="none" w:sz="0" w:space="0" w:color="auto"/>
                        <w:bottom w:val="none" w:sz="0" w:space="0" w:color="auto"/>
                        <w:right w:val="none" w:sz="0" w:space="0" w:color="auto"/>
                      </w:divBdr>
                    </w:div>
                  </w:divsChild>
                </w:div>
                <w:div w:id="1377244682">
                  <w:marLeft w:val="0"/>
                  <w:marRight w:val="0"/>
                  <w:marTop w:val="0"/>
                  <w:marBottom w:val="0"/>
                  <w:divBdr>
                    <w:top w:val="none" w:sz="0" w:space="0" w:color="auto"/>
                    <w:left w:val="none" w:sz="0" w:space="0" w:color="auto"/>
                    <w:bottom w:val="none" w:sz="0" w:space="0" w:color="auto"/>
                    <w:right w:val="none" w:sz="0" w:space="0" w:color="auto"/>
                  </w:divBdr>
                  <w:divsChild>
                    <w:div w:id="237600746">
                      <w:marLeft w:val="0"/>
                      <w:marRight w:val="0"/>
                      <w:marTop w:val="0"/>
                      <w:marBottom w:val="0"/>
                      <w:divBdr>
                        <w:top w:val="none" w:sz="0" w:space="0" w:color="auto"/>
                        <w:left w:val="none" w:sz="0" w:space="0" w:color="auto"/>
                        <w:bottom w:val="none" w:sz="0" w:space="0" w:color="auto"/>
                        <w:right w:val="none" w:sz="0" w:space="0" w:color="auto"/>
                      </w:divBdr>
                    </w:div>
                  </w:divsChild>
                </w:div>
                <w:div w:id="1405833823">
                  <w:marLeft w:val="0"/>
                  <w:marRight w:val="0"/>
                  <w:marTop w:val="0"/>
                  <w:marBottom w:val="0"/>
                  <w:divBdr>
                    <w:top w:val="none" w:sz="0" w:space="0" w:color="auto"/>
                    <w:left w:val="none" w:sz="0" w:space="0" w:color="auto"/>
                    <w:bottom w:val="none" w:sz="0" w:space="0" w:color="auto"/>
                    <w:right w:val="none" w:sz="0" w:space="0" w:color="auto"/>
                  </w:divBdr>
                  <w:divsChild>
                    <w:div w:id="812209994">
                      <w:marLeft w:val="0"/>
                      <w:marRight w:val="0"/>
                      <w:marTop w:val="0"/>
                      <w:marBottom w:val="0"/>
                      <w:divBdr>
                        <w:top w:val="none" w:sz="0" w:space="0" w:color="auto"/>
                        <w:left w:val="none" w:sz="0" w:space="0" w:color="auto"/>
                        <w:bottom w:val="none" w:sz="0" w:space="0" w:color="auto"/>
                        <w:right w:val="none" w:sz="0" w:space="0" w:color="auto"/>
                      </w:divBdr>
                    </w:div>
                    <w:div w:id="1766071756">
                      <w:marLeft w:val="0"/>
                      <w:marRight w:val="0"/>
                      <w:marTop w:val="0"/>
                      <w:marBottom w:val="0"/>
                      <w:divBdr>
                        <w:top w:val="none" w:sz="0" w:space="0" w:color="auto"/>
                        <w:left w:val="none" w:sz="0" w:space="0" w:color="auto"/>
                        <w:bottom w:val="none" w:sz="0" w:space="0" w:color="auto"/>
                        <w:right w:val="none" w:sz="0" w:space="0" w:color="auto"/>
                      </w:divBdr>
                    </w:div>
                  </w:divsChild>
                </w:div>
                <w:div w:id="1433209014">
                  <w:marLeft w:val="0"/>
                  <w:marRight w:val="0"/>
                  <w:marTop w:val="0"/>
                  <w:marBottom w:val="0"/>
                  <w:divBdr>
                    <w:top w:val="none" w:sz="0" w:space="0" w:color="auto"/>
                    <w:left w:val="none" w:sz="0" w:space="0" w:color="auto"/>
                    <w:bottom w:val="none" w:sz="0" w:space="0" w:color="auto"/>
                    <w:right w:val="none" w:sz="0" w:space="0" w:color="auto"/>
                  </w:divBdr>
                  <w:divsChild>
                    <w:div w:id="658000812">
                      <w:marLeft w:val="0"/>
                      <w:marRight w:val="0"/>
                      <w:marTop w:val="0"/>
                      <w:marBottom w:val="0"/>
                      <w:divBdr>
                        <w:top w:val="none" w:sz="0" w:space="0" w:color="auto"/>
                        <w:left w:val="none" w:sz="0" w:space="0" w:color="auto"/>
                        <w:bottom w:val="none" w:sz="0" w:space="0" w:color="auto"/>
                        <w:right w:val="none" w:sz="0" w:space="0" w:color="auto"/>
                      </w:divBdr>
                    </w:div>
                    <w:div w:id="847402165">
                      <w:marLeft w:val="0"/>
                      <w:marRight w:val="0"/>
                      <w:marTop w:val="0"/>
                      <w:marBottom w:val="0"/>
                      <w:divBdr>
                        <w:top w:val="none" w:sz="0" w:space="0" w:color="auto"/>
                        <w:left w:val="none" w:sz="0" w:space="0" w:color="auto"/>
                        <w:bottom w:val="none" w:sz="0" w:space="0" w:color="auto"/>
                        <w:right w:val="none" w:sz="0" w:space="0" w:color="auto"/>
                      </w:divBdr>
                    </w:div>
                    <w:div w:id="929509735">
                      <w:marLeft w:val="0"/>
                      <w:marRight w:val="0"/>
                      <w:marTop w:val="0"/>
                      <w:marBottom w:val="0"/>
                      <w:divBdr>
                        <w:top w:val="none" w:sz="0" w:space="0" w:color="auto"/>
                        <w:left w:val="none" w:sz="0" w:space="0" w:color="auto"/>
                        <w:bottom w:val="none" w:sz="0" w:space="0" w:color="auto"/>
                        <w:right w:val="none" w:sz="0" w:space="0" w:color="auto"/>
                      </w:divBdr>
                    </w:div>
                    <w:div w:id="1062799726">
                      <w:marLeft w:val="0"/>
                      <w:marRight w:val="0"/>
                      <w:marTop w:val="0"/>
                      <w:marBottom w:val="0"/>
                      <w:divBdr>
                        <w:top w:val="none" w:sz="0" w:space="0" w:color="auto"/>
                        <w:left w:val="none" w:sz="0" w:space="0" w:color="auto"/>
                        <w:bottom w:val="none" w:sz="0" w:space="0" w:color="auto"/>
                        <w:right w:val="none" w:sz="0" w:space="0" w:color="auto"/>
                      </w:divBdr>
                    </w:div>
                    <w:div w:id="1342849804">
                      <w:marLeft w:val="0"/>
                      <w:marRight w:val="0"/>
                      <w:marTop w:val="0"/>
                      <w:marBottom w:val="0"/>
                      <w:divBdr>
                        <w:top w:val="none" w:sz="0" w:space="0" w:color="auto"/>
                        <w:left w:val="none" w:sz="0" w:space="0" w:color="auto"/>
                        <w:bottom w:val="none" w:sz="0" w:space="0" w:color="auto"/>
                        <w:right w:val="none" w:sz="0" w:space="0" w:color="auto"/>
                      </w:divBdr>
                    </w:div>
                  </w:divsChild>
                </w:div>
                <w:div w:id="1575823777">
                  <w:marLeft w:val="0"/>
                  <w:marRight w:val="0"/>
                  <w:marTop w:val="0"/>
                  <w:marBottom w:val="0"/>
                  <w:divBdr>
                    <w:top w:val="none" w:sz="0" w:space="0" w:color="auto"/>
                    <w:left w:val="none" w:sz="0" w:space="0" w:color="auto"/>
                    <w:bottom w:val="none" w:sz="0" w:space="0" w:color="auto"/>
                    <w:right w:val="none" w:sz="0" w:space="0" w:color="auto"/>
                  </w:divBdr>
                  <w:divsChild>
                    <w:div w:id="2109539678">
                      <w:marLeft w:val="0"/>
                      <w:marRight w:val="0"/>
                      <w:marTop w:val="0"/>
                      <w:marBottom w:val="0"/>
                      <w:divBdr>
                        <w:top w:val="none" w:sz="0" w:space="0" w:color="auto"/>
                        <w:left w:val="none" w:sz="0" w:space="0" w:color="auto"/>
                        <w:bottom w:val="none" w:sz="0" w:space="0" w:color="auto"/>
                        <w:right w:val="none" w:sz="0" w:space="0" w:color="auto"/>
                      </w:divBdr>
                    </w:div>
                  </w:divsChild>
                </w:div>
                <w:div w:id="1592665381">
                  <w:marLeft w:val="0"/>
                  <w:marRight w:val="0"/>
                  <w:marTop w:val="0"/>
                  <w:marBottom w:val="0"/>
                  <w:divBdr>
                    <w:top w:val="none" w:sz="0" w:space="0" w:color="auto"/>
                    <w:left w:val="none" w:sz="0" w:space="0" w:color="auto"/>
                    <w:bottom w:val="none" w:sz="0" w:space="0" w:color="auto"/>
                    <w:right w:val="none" w:sz="0" w:space="0" w:color="auto"/>
                  </w:divBdr>
                  <w:divsChild>
                    <w:div w:id="1486553848">
                      <w:marLeft w:val="0"/>
                      <w:marRight w:val="0"/>
                      <w:marTop w:val="0"/>
                      <w:marBottom w:val="0"/>
                      <w:divBdr>
                        <w:top w:val="none" w:sz="0" w:space="0" w:color="auto"/>
                        <w:left w:val="none" w:sz="0" w:space="0" w:color="auto"/>
                        <w:bottom w:val="none" w:sz="0" w:space="0" w:color="auto"/>
                        <w:right w:val="none" w:sz="0" w:space="0" w:color="auto"/>
                      </w:divBdr>
                    </w:div>
                  </w:divsChild>
                </w:div>
                <w:div w:id="1735738578">
                  <w:marLeft w:val="0"/>
                  <w:marRight w:val="0"/>
                  <w:marTop w:val="0"/>
                  <w:marBottom w:val="0"/>
                  <w:divBdr>
                    <w:top w:val="none" w:sz="0" w:space="0" w:color="auto"/>
                    <w:left w:val="none" w:sz="0" w:space="0" w:color="auto"/>
                    <w:bottom w:val="none" w:sz="0" w:space="0" w:color="auto"/>
                    <w:right w:val="none" w:sz="0" w:space="0" w:color="auto"/>
                  </w:divBdr>
                  <w:divsChild>
                    <w:div w:id="1729300123">
                      <w:marLeft w:val="0"/>
                      <w:marRight w:val="0"/>
                      <w:marTop w:val="0"/>
                      <w:marBottom w:val="0"/>
                      <w:divBdr>
                        <w:top w:val="none" w:sz="0" w:space="0" w:color="auto"/>
                        <w:left w:val="none" w:sz="0" w:space="0" w:color="auto"/>
                        <w:bottom w:val="none" w:sz="0" w:space="0" w:color="auto"/>
                        <w:right w:val="none" w:sz="0" w:space="0" w:color="auto"/>
                      </w:divBdr>
                    </w:div>
                  </w:divsChild>
                </w:div>
                <w:div w:id="1769428446">
                  <w:marLeft w:val="0"/>
                  <w:marRight w:val="0"/>
                  <w:marTop w:val="0"/>
                  <w:marBottom w:val="0"/>
                  <w:divBdr>
                    <w:top w:val="none" w:sz="0" w:space="0" w:color="auto"/>
                    <w:left w:val="none" w:sz="0" w:space="0" w:color="auto"/>
                    <w:bottom w:val="none" w:sz="0" w:space="0" w:color="auto"/>
                    <w:right w:val="none" w:sz="0" w:space="0" w:color="auto"/>
                  </w:divBdr>
                  <w:divsChild>
                    <w:div w:id="159470777">
                      <w:marLeft w:val="0"/>
                      <w:marRight w:val="0"/>
                      <w:marTop w:val="0"/>
                      <w:marBottom w:val="0"/>
                      <w:divBdr>
                        <w:top w:val="none" w:sz="0" w:space="0" w:color="auto"/>
                        <w:left w:val="none" w:sz="0" w:space="0" w:color="auto"/>
                        <w:bottom w:val="none" w:sz="0" w:space="0" w:color="auto"/>
                        <w:right w:val="none" w:sz="0" w:space="0" w:color="auto"/>
                      </w:divBdr>
                    </w:div>
                  </w:divsChild>
                </w:div>
                <w:div w:id="1820415638">
                  <w:marLeft w:val="0"/>
                  <w:marRight w:val="0"/>
                  <w:marTop w:val="0"/>
                  <w:marBottom w:val="0"/>
                  <w:divBdr>
                    <w:top w:val="none" w:sz="0" w:space="0" w:color="auto"/>
                    <w:left w:val="none" w:sz="0" w:space="0" w:color="auto"/>
                    <w:bottom w:val="none" w:sz="0" w:space="0" w:color="auto"/>
                    <w:right w:val="none" w:sz="0" w:space="0" w:color="auto"/>
                  </w:divBdr>
                  <w:divsChild>
                    <w:div w:id="187573797">
                      <w:marLeft w:val="0"/>
                      <w:marRight w:val="0"/>
                      <w:marTop w:val="0"/>
                      <w:marBottom w:val="0"/>
                      <w:divBdr>
                        <w:top w:val="none" w:sz="0" w:space="0" w:color="auto"/>
                        <w:left w:val="none" w:sz="0" w:space="0" w:color="auto"/>
                        <w:bottom w:val="none" w:sz="0" w:space="0" w:color="auto"/>
                        <w:right w:val="none" w:sz="0" w:space="0" w:color="auto"/>
                      </w:divBdr>
                    </w:div>
                  </w:divsChild>
                </w:div>
                <w:div w:id="1829250773">
                  <w:marLeft w:val="0"/>
                  <w:marRight w:val="0"/>
                  <w:marTop w:val="0"/>
                  <w:marBottom w:val="0"/>
                  <w:divBdr>
                    <w:top w:val="none" w:sz="0" w:space="0" w:color="auto"/>
                    <w:left w:val="none" w:sz="0" w:space="0" w:color="auto"/>
                    <w:bottom w:val="none" w:sz="0" w:space="0" w:color="auto"/>
                    <w:right w:val="none" w:sz="0" w:space="0" w:color="auto"/>
                  </w:divBdr>
                  <w:divsChild>
                    <w:div w:id="348021079">
                      <w:marLeft w:val="0"/>
                      <w:marRight w:val="0"/>
                      <w:marTop w:val="0"/>
                      <w:marBottom w:val="0"/>
                      <w:divBdr>
                        <w:top w:val="none" w:sz="0" w:space="0" w:color="auto"/>
                        <w:left w:val="none" w:sz="0" w:space="0" w:color="auto"/>
                        <w:bottom w:val="none" w:sz="0" w:space="0" w:color="auto"/>
                        <w:right w:val="none" w:sz="0" w:space="0" w:color="auto"/>
                      </w:divBdr>
                    </w:div>
                  </w:divsChild>
                </w:div>
                <w:div w:id="1874342673">
                  <w:marLeft w:val="0"/>
                  <w:marRight w:val="0"/>
                  <w:marTop w:val="0"/>
                  <w:marBottom w:val="0"/>
                  <w:divBdr>
                    <w:top w:val="none" w:sz="0" w:space="0" w:color="auto"/>
                    <w:left w:val="none" w:sz="0" w:space="0" w:color="auto"/>
                    <w:bottom w:val="none" w:sz="0" w:space="0" w:color="auto"/>
                    <w:right w:val="none" w:sz="0" w:space="0" w:color="auto"/>
                  </w:divBdr>
                  <w:divsChild>
                    <w:div w:id="933636876">
                      <w:marLeft w:val="0"/>
                      <w:marRight w:val="0"/>
                      <w:marTop w:val="0"/>
                      <w:marBottom w:val="0"/>
                      <w:divBdr>
                        <w:top w:val="none" w:sz="0" w:space="0" w:color="auto"/>
                        <w:left w:val="none" w:sz="0" w:space="0" w:color="auto"/>
                        <w:bottom w:val="none" w:sz="0" w:space="0" w:color="auto"/>
                        <w:right w:val="none" w:sz="0" w:space="0" w:color="auto"/>
                      </w:divBdr>
                    </w:div>
                  </w:divsChild>
                </w:div>
                <w:div w:id="1913152451">
                  <w:marLeft w:val="0"/>
                  <w:marRight w:val="0"/>
                  <w:marTop w:val="0"/>
                  <w:marBottom w:val="0"/>
                  <w:divBdr>
                    <w:top w:val="none" w:sz="0" w:space="0" w:color="auto"/>
                    <w:left w:val="none" w:sz="0" w:space="0" w:color="auto"/>
                    <w:bottom w:val="none" w:sz="0" w:space="0" w:color="auto"/>
                    <w:right w:val="none" w:sz="0" w:space="0" w:color="auto"/>
                  </w:divBdr>
                  <w:divsChild>
                    <w:div w:id="1393848074">
                      <w:marLeft w:val="0"/>
                      <w:marRight w:val="0"/>
                      <w:marTop w:val="0"/>
                      <w:marBottom w:val="0"/>
                      <w:divBdr>
                        <w:top w:val="none" w:sz="0" w:space="0" w:color="auto"/>
                        <w:left w:val="none" w:sz="0" w:space="0" w:color="auto"/>
                        <w:bottom w:val="none" w:sz="0" w:space="0" w:color="auto"/>
                        <w:right w:val="none" w:sz="0" w:space="0" w:color="auto"/>
                      </w:divBdr>
                    </w:div>
                  </w:divsChild>
                </w:div>
                <w:div w:id="1974406847">
                  <w:marLeft w:val="0"/>
                  <w:marRight w:val="0"/>
                  <w:marTop w:val="0"/>
                  <w:marBottom w:val="0"/>
                  <w:divBdr>
                    <w:top w:val="none" w:sz="0" w:space="0" w:color="auto"/>
                    <w:left w:val="none" w:sz="0" w:space="0" w:color="auto"/>
                    <w:bottom w:val="none" w:sz="0" w:space="0" w:color="auto"/>
                    <w:right w:val="none" w:sz="0" w:space="0" w:color="auto"/>
                  </w:divBdr>
                  <w:divsChild>
                    <w:div w:id="253367003">
                      <w:marLeft w:val="0"/>
                      <w:marRight w:val="0"/>
                      <w:marTop w:val="0"/>
                      <w:marBottom w:val="0"/>
                      <w:divBdr>
                        <w:top w:val="none" w:sz="0" w:space="0" w:color="auto"/>
                        <w:left w:val="none" w:sz="0" w:space="0" w:color="auto"/>
                        <w:bottom w:val="none" w:sz="0" w:space="0" w:color="auto"/>
                        <w:right w:val="none" w:sz="0" w:space="0" w:color="auto"/>
                      </w:divBdr>
                    </w:div>
                  </w:divsChild>
                </w:div>
                <w:div w:id="1996181107">
                  <w:marLeft w:val="0"/>
                  <w:marRight w:val="0"/>
                  <w:marTop w:val="0"/>
                  <w:marBottom w:val="0"/>
                  <w:divBdr>
                    <w:top w:val="none" w:sz="0" w:space="0" w:color="auto"/>
                    <w:left w:val="none" w:sz="0" w:space="0" w:color="auto"/>
                    <w:bottom w:val="none" w:sz="0" w:space="0" w:color="auto"/>
                    <w:right w:val="none" w:sz="0" w:space="0" w:color="auto"/>
                  </w:divBdr>
                  <w:divsChild>
                    <w:div w:id="202910699">
                      <w:marLeft w:val="0"/>
                      <w:marRight w:val="0"/>
                      <w:marTop w:val="0"/>
                      <w:marBottom w:val="0"/>
                      <w:divBdr>
                        <w:top w:val="none" w:sz="0" w:space="0" w:color="auto"/>
                        <w:left w:val="none" w:sz="0" w:space="0" w:color="auto"/>
                        <w:bottom w:val="none" w:sz="0" w:space="0" w:color="auto"/>
                        <w:right w:val="none" w:sz="0" w:space="0" w:color="auto"/>
                      </w:divBdr>
                    </w:div>
                  </w:divsChild>
                </w:div>
                <w:div w:id="2077820972">
                  <w:marLeft w:val="0"/>
                  <w:marRight w:val="0"/>
                  <w:marTop w:val="0"/>
                  <w:marBottom w:val="0"/>
                  <w:divBdr>
                    <w:top w:val="none" w:sz="0" w:space="0" w:color="auto"/>
                    <w:left w:val="none" w:sz="0" w:space="0" w:color="auto"/>
                    <w:bottom w:val="none" w:sz="0" w:space="0" w:color="auto"/>
                    <w:right w:val="none" w:sz="0" w:space="0" w:color="auto"/>
                  </w:divBdr>
                  <w:divsChild>
                    <w:div w:id="39743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658112">
          <w:marLeft w:val="0"/>
          <w:marRight w:val="0"/>
          <w:marTop w:val="0"/>
          <w:marBottom w:val="0"/>
          <w:divBdr>
            <w:top w:val="none" w:sz="0" w:space="0" w:color="auto"/>
            <w:left w:val="none" w:sz="0" w:space="0" w:color="auto"/>
            <w:bottom w:val="none" w:sz="0" w:space="0" w:color="auto"/>
            <w:right w:val="none" w:sz="0" w:space="0" w:color="auto"/>
          </w:divBdr>
        </w:div>
        <w:div w:id="19940197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CI Task Force">
      <a:dk1>
        <a:srgbClr val="3C3C3C"/>
      </a:dk1>
      <a:lt1>
        <a:srgbClr val="FFFFFF"/>
      </a:lt1>
      <a:dk2>
        <a:srgbClr val="B2B2B2"/>
      </a:dk2>
      <a:lt2>
        <a:srgbClr val="FFFFFF"/>
      </a:lt2>
      <a:accent1>
        <a:srgbClr val="4E2869"/>
      </a:accent1>
      <a:accent2>
        <a:srgbClr val="B3CA3E"/>
      </a:accent2>
      <a:accent3>
        <a:srgbClr val="8DCBD3"/>
      </a:accent3>
      <a:accent4>
        <a:srgbClr val="FA9370"/>
      </a:accent4>
      <a:accent5>
        <a:srgbClr val="97A7B4"/>
      </a:accent5>
      <a:accent6>
        <a:srgbClr val="F1BE48"/>
      </a:accent6>
      <a:hlink>
        <a:srgbClr val="4E2869"/>
      </a:hlink>
      <a:folHlink>
        <a:srgbClr val="B2B2B2"/>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41f672c-a742-4f7d-bee8-9875e0b1288c">
      <Terms xmlns="http://schemas.microsoft.com/office/infopath/2007/PartnerControls"/>
    </lcf76f155ced4ddcb4097134ff3c332f>
    <TaxCatchAll xmlns="ef6df2f1-38cc-4ffa-8e26-5922eec7da4b" xsi:nil="true"/>
    <PerfectIt_x0020_Completed_x003f_ xmlns="141f672c-a742-4f7d-bee8-9875e0b1288c">false</PerfectIt_x0020_Completed_x003f_>
    <On_x0020_hold xmlns="141f672c-a742-4f7d-bee8-9875e0b1288c">false</On_x0020_hold>
    <Project xmlns="141f672c-a742-4f7d-bee8-9875e0b1288c" xsi:nil="true"/>
    <Reviewer xmlns="141f672c-a742-4f7d-bee8-9875e0b1288c">
      <UserInfo>
        <DisplayName/>
        <AccountId xsi:nil="true"/>
        <AccountType/>
      </UserInfo>
    </Reviewer>
    <Formatted_x003f_ xmlns="141f672c-a742-4f7d-bee8-9875e0b1288c">false</Formatted_x003f_>
    <_Flow_SignoffStatus xmlns="141f672c-a742-4f7d-bee8-9875e0b1288c" xsi:nil="true"/>
    <Comments xmlns="141f672c-a742-4f7d-bee8-9875e0b1288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E722DF37306B74281015C8A99C71D48" ma:contentTypeVersion="24" ma:contentTypeDescription="Create a new document." ma:contentTypeScope="" ma:versionID="2fbf9e30335c55c1a27ee28dc2d64ecc">
  <xsd:schema xmlns:xsd="http://www.w3.org/2001/XMLSchema" xmlns:xs="http://www.w3.org/2001/XMLSchema" xmlns:p="http://schemas.microsoft.com/office/2006/metadata/properties" xmlns:ns2="141f672c-a742-4f7d-bee8-9875e0b1288c" xmlns:ns3="ef6df2f1-38cc-4ffa-8e26-5922eec7da4b" targetNamespace="http://schemas.microsoft.com/office/2006/metadata/properties" ma:root="true" ma:fieldsID="b012ba628cef51e3bdb6d6f09b284f73" ns2:_="" ns3:_="">
    <xsd:import namespace="141f672c-a742-4f7d-bee8-9875e0b1288c"/>
    <xsd:import namespace="ef6df2f1-38cc-4ffa-8e26-5922eec7da4b"/>
    <xsd:element name="properties">
      <xsd:complexType>
        <xsd:sequence>
          <xsd:element name="documentManagement">
            <xsd:complexType>
              <xsd:all>
                <xsd:element ref="ns2:Project" minOccurs="0"/>
                <xsd:element ref="ns2:PerfectIt_x0020_Completed_x003f_" minOccurs="0"/>
                <xsd:element ref="ns2:Formatted_x003f_" minOccurs="0"/>
                <xsd:element ref="ns2:Comments" minOccurs="0"/>
                <xsd:element ref="ns2:Reviewer" minOccurs="0"/>
                <xsd:element ref="ns2:On_x0020_hold" minOccurs="0"/>
                <xsd:element ref="ns2:MediaServiceMetadata" minOccurs="0"/>
                <xsd:element ref="ns2:MediaServiceFastMetadata"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1f672c-a742-4f7d-bee8-9875e0b1288c" elementFormDefault="qualified">
    <xsd:import namespace="http://schemas.microsoft.com/office/2006/documentManagement/types"/>
    <xsd:import namespace="http://schemas.microsoft.com/office/infopath/2007/PartnerControls"/>
    <xsd:element name="Project" ma:index="2" nillable="true" ma:displayName="Project" ma:format="Dropdown" ma:indexed="true" ma:internalName="Project">
      <xsd:simpleType>
        <xsd:restriction base="dms:Text">
          <xsd:maxLength value="255"/>
        </xsd:restriction>
      </xsd:simpleType>
    </xsd:element>
    <xsd:element name="PerfectIt_x0020_Completed_x003f_" ma:index="3" nillable="true" ma:displayName="PerfectIt Run?" ma:default="0" ma:indexed="true" ma:internalName="PerfectIt_x0020_Completed_x003f_">
      <xsd:simpleType>
        <xsd:restriction base="dms:Boolean"/>
      </xsd:simpleType>
    </xsd:element>
    <xsd:element name="Formatted_x003f_" ma:index="4" nillable="true" ma:displayName="Formatted?" ma:default="0" ma:indexed="true" ma:internalName="Formatted_x003f_">
      <xsd:simpleType>
        <xsd:restriction base="dms:Boolean"/>
      </xsd:simpleType>
    </xsd:element>
    <xsd:element name="Comments" ma:index="5" nillable="true" ma:displayName="Comments" ma:internalName="Comments">
      <xsd:simpleType>
        <xsd:restriction base="dms:Note">
          <xsd:maxLength value="255"/>
        </xsd:restriction>
      </xsd:simpleType>
    </xsd:element>
    <xsd:element name="Reviewer" ma:index="6" nillable="true" ma:displayName="Reviewer" ma:indexed="true" ma:list="UserInfo" ma:SharePointGroup="0" ma:internalName="Review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n_x0020_hold" ma:index="7" nillable="true" ma:displayName="On hold" ma:default="0" ma:internalName="On_x0020_hold">
      <xsd:simpleType>
        <xsd:restriction base="dms:Boolea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Flow_SignoffStatus" ma:index="22" nillable="true" ma:displayName="Sign-off status" ma:internalName="Sign_x002d_off_x0020_status">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ServiceLocation" ma:index="25" nillable="true" ma:displayName="Location" ma:internalName="MediaServiceLocation" ma:readOnly="true">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a967e9fe-a0a4-4d2f-8fae-11b1bf2272e3" ma:termSetId="09814cd3-568e-fe90-9814-8d621ff8fb84" ma:anchorId="fba54fb3-c3e1-fe81-a776-ca4b69148c4d" ma:open="true" ma:isKeyword="false">
      <xsd:complexType>
        <xsd:sequence>
          <xsd:element ref="pc:Terms" minOccurs="0" maxOccurs="1"/>
        </xsd:sequence>
      </xsd:complex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6df2f1-38cc-4ffa-8e26-5922eec7da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9" nillable="true" ma:displayName="Taxonomy Catch All Column" ma:hidden="true" ma:list="{34be4abf-7978-4de1-adfd-c2c6f7410e52}" ma:internalName="TaxCatchAll" ma:showField="CatchAllData" ma:web="ef6df2f1-38cc-4ffa-8e26-5922eec7da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FDF91D-282C-4728-9B47-01B877A4640D}">
  <ds:schemaRefs>
    <ds:schemaRef ds:uri="http://schemas.microsoft.com/office/2006/metadata/properties"/>
    <ds:schemaRef ds:uri="http://schemas.microsoft.com/office/infopath/2007/PartnerControls"/>
    <ds:schemaRef ds:uri="141f672c-a742-4f7d-bee8-9875e0b1288c"/>
    <ds:schemaRef ds:uri="ef6df2f1-38cc-4ffa-8e26-5922eec7da4b"/>
  </ds:schemaRefs>
</ds:datastoreItem>
</file>

<file path=customXml/itemProps2.xml><?xml version="1.0" encoding="utf-8"?>
<ds:datastoreItem xmlns:ds="http://schemas.openxmlformats.org/officeDocument/2006/customXml" ds:itemID="{E2CB273C-4499-4D6D-994D-440072A04B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1f672c-a742-4f7d-bee8-9875e0b1288c"/>
    <ds:schemaRef ds:uri="ef6df2f1-38cc-4ffa-8e26-5922eec7da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BABC85-AD6C-455F-A705-25879301C262}">
  <ds:schemaRefs>
    <ds:schemaRef ds:uri="http://schemas.microsoft.com/sharepoint/v3/contenttype/forms"/>
  </ds:schemaRefs>
</ds:datastoreItem>
</file>

<file path=customXml/itemProps4.xml><?xml version="1.0" encoding="utf-8"?>
<ds:datastoreItem xmlns:ds="http://schemas.openxmlformats.org/officeDocument/2006/customXml" ds:itemID="{F3D2A7CA-67D7-4FCC-AA10-DFF5D13DC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41</Words>
  <Characters>365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Jorgensen</dc:creator>
  <cp:keywords/>
  <dc:description/>
  <cp:lastModifiedBy>Brian Archbold</cp:lastModifiedBy>
  <cp:revision>2</cp:revision>
  <cp:lastPrinted>2022-01-26T19:33:00Z</cp:lastPrinted>
  <dcterms:created xsi:type="dcterms:W3CDTF">2023-03-17T09:50:00Z</dcterms:created>
  <dcterms:modified xsi:type="dcterms:W3CDTF">2023-03-17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722DF37306B74281015C8A99C71D48</vt:lpwstr>
  </property>
  <property fmtid="{D5CDD505-2E9C-101B-9397-08002B2CF9AE}" pid="3" name="MediaServiceImageTags">
    <vt:lpwstr/>
  </property>
  <property fmtid="{D5CDD505-2E9C-101B-9397-08002B2CF9AE}" pid="4" name="_dlc_DocIdItemGuid">
    <vt:lpwstr>f42ff1a7-900a-4439-b204-5b69648cb68b</vt:lpwstr>
  </property>
  <property fmtid="{D5CDD505-2E9C-101B-9397-08002B2CF9AE}" pid="5" name="GrammarlyDocumentId">
    <vt:lpwstr>a6f474e71080019a999a8bc0449a8d11492625e2201855aa3c49f03f39bdc1ad</vt:lpwstr>
  </property>
</Properties>
</file>